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F1DB75C" w14:textId="77777777" w:rsidR="002E5C96" w:rsidRDefault="002E5C96" w:rsidP="00A06165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</w:pPr>
      <w:bookmarkStart w:id="0" w:name="example1"/>
      <w:r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  <w:t>COP6616</w:t>
      </w:r>
      <w:r w:rsidR="00D6737F"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  <w:t xml:space="preserve"> </w:t>
      </w:r>
      <w:r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  <w:t>Parallel Computing</w:t>
      </w:r>
    </w:p>
    <w:p w14:paraId="0B407A2B" w14:textId="1A846C02" w:rsidR="00C2731F" w:rsidRDefault="00C2731F" w:rsidP="00A06165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</w:pPr>
      <w:r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  <w:t>Instructor: Scott Piersall</w:t>
      </w:r>
    </w:p>
    <w:p w14:paraId="19B522CF" w14:textId="79B56357" w:rsidR="00A06165" w:rsidRDefault="002E5C96" w:rsidP="00A06165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</w:pPr>
      <w:r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  <w:t>Fall 2024</w:t>
      </w:r>
    </w:p>
    <w:p w14:paraId="55051346" w14:textId="598DF8E0" w:rsidR="00A06165" w:rsidRDefault="00C2731F" w:rsidP="00A06165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</w:pPr>
      <w:r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  <w:t>Assignment 3</w:t>
      </w:r>
    </w:p>
    <w:p w14:paraId="267F9B67" w14:textId="77777777" w:rsidR="00E87766" w:rsidRDefault="00E87766" w:rsidP="00A06165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</w:pPr>
    </w:p>
    <w:p w14:paraId="3A407FC1" w14:textId="1C9F4BE0" w:rsidR="00E87766" w:rsidRDefault="00C11A10" w:rsidP="00E87766">
      <w:pPr>
        <w:spacing w:after="0" w:line="240" w:lineRule="auto"/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</w:pPr>
      <w:r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  <w:t>README.MD</w:t>
      </w:r>
    </w:p>
    <w:p w14:paraId="328F623E" w14:textId="77777777" w:rsidR="00C11A10" w:rsidRPr="00C11A10" w:rsidRDefault="00C11A10" w:rsidP="00C11A10">
      <w:pPr>
        <w:spacing w:after="0" w:line="240" w:lineRule="auto"/>
        <w:ind w:left="720"/>
        <w:rPr>
          <w:rFonts w:ascii="Times New Roman" w:eastAsia="Times New Roman" w:hAnsi="Times New Roman" w:cs="Times New Roman"/>
          <w:b/>
          <w:bCs/>
          <w:i/>
          <w:iCs/>
          <w:color w:val="000000"/>
          <w:sz w:val="27"/>
          <w:szCs w:val="27"/>
        </w:rPr>
      </w:pPr>
      <w:r w:rsidRPr="00C11A10">
        <w:rPr>
          <w:rFonts w:ascii="Times New Roman" w:eastAsia="Times New Roman" w:hAnsi="Times New Roman" w:cs="Times New Roman"/>
          <w:b/>
          <w:bCs/>
          <w:i/>
          <w:iCs/>
          <w:color w:val="000000"/>
          <w:sz w:val="27"/>
          <w:szCs w:val="27"/>
        </w:rPr>
        <w:t>echo "PATH=/</w:t>
      </w:r>
      <w:proofErr w:type="spellStart"/>
      <w:r w:rsidRPr="00C11A10">
        <w:rPr>
          <w:rFonts w:ascii="Times New Roman" w:eastAsia="Times New Roman" w:hAnsi="Times New Roman" w:cs="Times New Roman"/>
          <w:b/>
          <w:bCs/>
          <w:i/>
          <w:iCs/>
          <w:color w:val="000000"/>
          <w:sz w:val="27"/>
          <w:szCs w:val="27"/>
        </w:rPr>
        <w:t>usr</w:t>
      </w:r>
      <w:proofErr w:type="spellEnd"/>
      <w:r w:rsidRPr="00C11A10">
        <w:rPr>
          <w:rFonts w:ascii="Times New Roman" w:eastAsia="Times New Roman" w:hAnsi="Times New Roman" w:cs="Times New Roman"/>
          <w:b/>
          <w:bCs/>
          <w:i/>
          <w:iCs/>
          <w:color w:val="000000"/>
          <w:sz w:val="27"/>
          <w:szCs w:val="27"/>
        </w:rPr>
        <w:t>/local/</w:t>
      </w:r>
      <w:proofErr w:type="spellStart"/>
      <w:r w:rsidRPr="00C11A10">
        <w:rPr>
          <w:rFonts w:ascii="Times New Roman" w:eastAsia="Times New Roman" w:hAnsi="Times New Roman" w:cs="Times New Roman"/>
          <w:b/>
          <w:bCs/>
          <w:i/>
          <w:iCs/>
          <w:color w:val="000000"/>
          <w:sz w:val="27"/>
          <w:szCs w:val="27"/>
        </w:rPr>
        <w:t>cuda</w:t>
      </w:r>
      <w:proofErr w:type="spellEnd"/>
      <w:r w:rsidRPr="00C11A10">
        <w:rPr>
          <w:rFonts w:ascii="Times New Roman" w:eastAsia="Times New Roman" w:hAnsi="Times New Roman" w:cs="Times New Roman"/>
          <w:b/>
          <w:bCs/>
          <w:i/>
          <w:iCs/>
          <w:color w:val="000000"/>
          <w:sz w:val="27"/>
          <w:szCs w:val="27"/>
        </w:rPr>
        <w:t>/bin</w:t>
      </w:r>
      <w:proofErr w:type="gramStart"/>
      <w:r w:rsidRPr="00C11A10">
        <w:rPr>
          <w:rFonts w:ascii="Times New Roman" w:eastAsia="Times New Roman" w:hAnsi="Times New Roman" w:cs="Times New Roman"/>
          <w:b/>
          <w:bCs/>
          <w:i/>
          <w:iCs/>
          <w:color w:val="000000"/>
          <w:sz w:val="27"/>
          <w:szCs w:val="27"/>
        </w:rPr>
        <w:t>/:$</w:t>
      </w:r>
      <w:proofErr w:type="gramEnd"/>
      <w:r w:rsidRPr="00C11A10">
        <w:rPr>
          <w:rFonts w:ascii="Times New Roman" w:eastAsia="Times New Roman" w:hAnsi="Times New Roman" w:cs="Times New Roman"/>
          <w:b/>
          <w:bCs/>
          <w:i/>
          <w:iCs/>
          <w:color w:val="000000"/>
          <w:sz w:val="27"/>
          <w:szCs w:val="27"/>
        </w:rPr>
        <w:t>PATH" &gt;&gt; ~/.</w:t>
      </w:r>
      <w:proofErr w:type="spellStart"/>
      <w:r w:rsidRPr="00C11A10">
        <w:rPr>
          <w:rFonts w:ascii="Times New Roman" w:eastAsia="Times New Roman" w:hAnsi="Times New Roman" w:cs="Times New Roman"/>
          <w:b/>
          <w:bCs/>
          <w:i/>
          <w:iCs/>
          <w:color w:val="000000"/>
          <w:sz w:val="27"/>
          <w:szCs w:val="27"/>
        </w:rPr>
        <w:t>bash_profile</w:t>
      </w:r>
      <w:proofErr w:type="spellEnd"/>
    </w:p>
    <w:p w14:paraId="41B8A470" w14:textId="77777777" w:rsidR="00C11A10" w:rsidRPr="00C11A10" w:rsidRDefault="00C11A10" w:rsidP="00C11A10">
      <w:pPr>
        <w:spacing w:after="0" w:line="240" w:lineRule="auto"/>
        <w:ind w:left="720"/>
        <w:rPr>
          <w:rFonts w:ascii="Times New Roman" w:eastAsia="Times New Roman" w:hAnsi="Times New Roman" w:cs="Times New Roman"/>
          <w:b/>
          <w:bCs/>
          <w:i/>
          <w:iCs/>
          <w:color w:val="000000"/>
          <w:sz w:val="27"/>
          <w:szCs w:val="27"/>
        </w:rPr>
      </w:pPr>
      <w:r w:rsidRPr="00C11A10">
        <w:rPr>
          <w:rFonts w:ascii="Times New Roman" w:eastAsia="Times New Roman" w:hAnsi="Times New Roman" w:cs="Times New Roman"/>
          <w:b/>
          <w:bCs/>
          <w:i/>
          <w:iCs/>
          <w:color w:val="000000"/>
          <w:sz w:val="27"/>
          <w:szCs w:val="27"/>
        </w:rPr>
        <w:t>source ~/.</w:t>
      </w:r>
      <w:proofErr w:type="spellStart"/>
      <w:r w:rsidRPr="00C11A10">
        <w:rPr>
          <w:rFonts w:ascii="Times New Roman" w:eastAsia="Times New Roman" w:hAnsi="Times New Roman" w:cs="Times New Roman"/>
          <w:b/>
          <w:bCs/>
          <w:i/>
          <w:iCs/>
          <w:color w:val="000000"/>
          <w:sz w:val="27"/>
          <w:szCs w:val="27"/>
        </w:rPr>
        <w:t>bash_profile</w:t>
      </w:r>
      <w:proofErr w:type="spellEnd"/>
    </w:p>
    <w:p w14:paraId="63893434" w14:textId="77777777" w:rsidR="00C11A10" w:rsidRPr="00C11A10" w:rsidRDefault="00C11A10" w:rsidP="00C11A10">
      <w:pPr>
        <w:spacing w:after="0" w:line="240" w:lineRule="auto"/>
        <w:ind w:left="720"/>
        <w:rPr>
          <w:rFonts w:ascii="Times New Roman" w:eastAsia="Times New Roman" w:hAnsi="Times New Roman" w:cs="Times New Roman"/>
          <w:b/>
          <w:bCs/>
          <w:i/>
          <w:iCs/>
          <w:color w:val="000000"/>
          <w:sz w:val="27"/>
          <w:szCs w:val="27"/>
        </w:rPr>
      </w:pPr>
    </w:p>
    <w:p w14:paraId="21A48EBA" w14:textId="77777777" w:rsidR="00C11A10" w:rsidRPr="00C11A10" w:rsidRDefault="00C11A10" w:rsidP="00C11A10">
      <w:pPr>
        <w:spacing w:after="0" w:line="240" w:lineRule="auto"/>
        <w:ind w:left="720"/>
        <w:rPr>
          <w:rFonts w:ascii="Times New Roman" w:eastAsia="Times New Roman" w:hAnsi="Times New Roman" w:cs="Times New Roman"/>
          <w:b/>
          <w:bCs/>
          <w:i/>
          <w:iCs/>
          <w:color w:val="000000"/>
          <w:sz w:val="27"/>
          <w:szCs w:val="27"/>
        </w:rPr>
      </w:pPr>
      <w:proofErr w:type="spellStart"/>
      <w:r w:rsidRPr="00C11A10">
        <w:rPr>
          <w:rFonts w:ascii="Times New Roman" w:eastAsia="Times New Roman" w:hAnsi="Times New Roman" w:cs="Times New Roman"/>
          <w:b/>
          <w:bCs/>
          <w:i/>
          <w:iCs/>
          <w:color w:val="000000"/>
          <w:sz w:val="27"/>
          <w:szCs w:val="27"/>
        </w:rPr>
        <w:t>sudo</w:t>
      </w:r>
      <w:proofErr w:type="spellEnd"/>
      <w:r w:rsidRPr="00C11A10">
        <w:rPr>
          <w:rFonts w:ascii="Times New Roman" w:eastAsia="Times New Roman" w:hAnsi="Times New Roman" w:cs="Times New Roman"/>
          <w:b/>
          <w:bCs/>
          <w:i/>
          <w:iCs/>
          <w:color w:val="000000"/>
          <w:sz w:val="27"/>
          <w:szCs w:val="27"/>
        </w:rPr>
        <w:t xml:space="preserve"> apt install </w:t>
      </w:r>
      <w:proofErr w:type="spellStart"/>
      <w:r w:rsidRPr="00C11A10">
        <w:rPr>
          <w:rFonts w:ascii="Times New Roman" w:eastAsia="Times New Roman" w:hAnsi="Times New Roman" w:cs="Times New Roman"/>
          <w:b/>
          <w:bCs/>
          <w:i/>
          <w:iCs/>
          <w:color w:val="000000"/>
          <w:sz w:val="27"/>
          <w:szCs w:val="27"/>
        </w:rPr>
        <w:t>libpng</w:t>
      </w:r>
      <w:proofErr w:type="spellEnd"/>
      <w:r w:rsidRPr="00C11A10">
        <w:rPr>
          <w:rFonts w:ascii="Times New Roman" w:eastAsia="Times New Roman" w:hAnsi="Times New Roman" w:cs="Times New Roman"/>
          <w:b/>
          <w:bCs/>
          <w:i/>
          <w:iCs/>
          <w:color w:val="000000"/>
          <w:sz w:val="27"/>
          <w:szCs w:val="27"/>
        </w:rPr>
        <w:t>-dev</w:t>
      </w:r>
    </w:p>
    <w:p w14:paraId="41043542" w14:textId="77777777" w:rsidR="00C11A10" w:rsidRPr="00C11A10" w:rsidRDefault="00C11A10" w:rsidP="00C11A10">
      <w:pPr>
        <w:spacing w:after="0" w:line="240" w:lineRule="auto"/>
        <w:ind w:left="720"/>
        <w:rPr>
          <w:rFonts w:ascii="Times New Roman" w:eastAsia="Times New Roman" w:hAnsi="Times New Roman" w:cs="Times New Roman"/>
          <w:b/>
          <w:bCs/>
          <w:i/>
          <w:iCs/>
          <w:color w:val="000000"/>
          <w:sz w:val="27"/>
          <w:szCs w:val="27"/>
        </w:rPr>
      </w:pPr>
      <w:r w:rsidRPr="00C11A10">
        <w:rPr>
          <w:rFonts w:ascii="Times New Roman" w:eastAsia="Times New Roman" w:hAnsi="Times New Roman" w:cs="Times New Roman"/>
          <w:b/>
          <w:bCs/>
          <w:i/>
          <w:iCs/>
          <w:color w:val="000000"/>
          <w:sz w:val="27"/>
          <w:szCs w:val="27"/>
        </w:rPr>
        <w:t>OR (NON-SUDO)</w:t>
      </w:r>
    </w:p>
    <w:p w14:paraId="597C0DF3" w14:textId="77777777" w:rsidR="00C11A10" w:rsidRPr="00C11A10" w:rsidRDefault="00C11A10" w:rsidP="00C11A10">
      <w:pPr>
        <w:spacing w:after="0" w:line="240" w:lineRule="auto"/>
        <w:ind w:left="720"/>
        <w:rPr>
          <w:rFonts w:ascii="Times New Roman" w:eastAsia="Times New Roman" w:hAnsi="Times New Roman" w:cs="Times New Roman"/>
          <w:b/>
          <w:bCs/>
          <w:i/>
          <w:iCs/>
          <w:color w:val="000000"/>
          <w:sz w:val="27"/>
          <w:szCs w:val="27"/>
        </w:rPr>
      </w:pPr>
      <w:proofErr w:type="spellStart"/>
      <w:r w:rsidRPr="00C11A10">
        <w:rPr>
          <w:rFonts w:ascii="Times New Roman" w:eastAsia="Times New Roman" w:hAnsi="Times New Roman" w:cs="Times New Roman"/>
          <w:b/>
          <w:bCs/>
          <w:i/>
          <w:iCs/>
          <w:color w:val="000000"/>
          <w:sz w:val="27"/>
          <w:szCs w:val="27"/>
        </w:rPr>
        <w:t>wget</w:t>
      </w:r>
      <w:proofErr w:type="spellEnd"/>
      <w:r w:rsidRPr="00C11A10">
        <w:rPr>
          <w:rFonts w:ascii="Times New Roman" w:eastAsia="Times New Roman" w:hAnsi="Times New Roman" w:cs="Times New Roman"/>
          <w:b/>
          <w:bCs/>
          <w:i/>
          <w:iCs/>
          <w:color w:val="000000"/>
          <w:sz w:val="27"/>
          <w:szCs w:val="27"/>
        </w:rPr>
        <w:t xml:space="preserve"> http://prdownloads.sourceforge.net/libpng/libpng-1.6.44.tar.xz</w:t>
      </w:r>
    </w:p>
    <w:p w14:paraId="07300F7A" w14:textId="77777777" w:rsidR="00C11A10" w:rsidRPr="00C11A10" w:rsidRDefault="00C11A10" w:rsidP="00C11A10">
      <w:pPr>
        <w:spacing w:after="0" w:line="240" w:lineRule="auto"/>
        <w:ind w:left="720"/>
        <w:rPr>
          <w:rFonts w:ascii="Times New Roman" w:eastAsia="Times New Roman" w:hAnsi="Times New Roman" w:cs="Times New Roman"/>
          <w:b/>
          <w:bCs/>
          <w:i/>
          <w:iCs/>
          <w:color w:val="000000"/>
          <w:sz w:val="27"/>
          <w:szCs w:val="27"/>
        </w:rPr>
      </w:pPr>
      <w:r w:rsidRPr="00C11A10">
        <w:rPr>
          <w:rFonts w:ascii="Times New Roman" w:eastAsia="Times New Roman" w:hAnsi="Times New Roman" w:cs="Times New Roman"/>
          <w:b/>
          <w:bCs/>
          <w:i/>
          <w:iCs/>
          <w:color w:val="000000"/>
          <w:sz w:val="27"/>
          <w:szCs w:val="27"/>
        </w:rPr>
        <w:t xml:space="preserve">tar </w:t>
      </w:r>
      <w:proofErr w:type="spellStart"/>
      <w:r w:rsidRPr="00C11A10">
        <w:rPr>
          <w:rFonts w:ascii="Times New Roman" w:eastAsia="Times New Roman" w:hAnsi="Times New Roman" w:cs="Times New Roman"/>
          <w:b/>
          <w:bCs/>
          <w:i/>
          <w:iCs/>
          <w:color w:val="000000"/>
          <w:sz w:val="27"/>
          <w:szCs w:val="27"/>
        </w:rPr>
        <w:t>xf</w:t>
      </w:r>
      <w:proofErr w:type="spellEnd"/>
      <w:r w:rsidRPr="00C11A10">
        <w:rPr>
          <w:rFonts w:ascii="Times New Roman" w:eastAsia="Times New Roman" w:hAnsi="Times New Roman" w:cs="Times New Roman"/>
          <w:b/>
          <w:bCs/>
          <w:i/>
          <w:iCs/>
          <w:color w:val="000000"/>
          <w:sz w:val="27"/>
          <w:szCs w:val="27"/>
        </w:rPr>
        <w:t xml:space="preserve"> libpng-1.6.44.tar.xz</w:t>
      </w:r>
    </w:p>
    <w:p w14:paraId="59CE79E2" w14:textId="77777777" w:rsidR="00C11A10" w:rsidRPr="00C11A10" w:rsidRDefault="00C11A10" w:rsidP="00C11A10">
      <w:pPr>
        <w:spacing w:after="0" w:line="240" w:lineRule="auto"/>
        <w:ind w:left="720"/>
        <w:rPr>
          <w:rFonts w:ascii="Times New Roman" w:eastAsia="Times New Roman" w:hAnsi="Times New Roman" w:cs="Times New Roman"/>
          <w:b/>
          <w:bCs/>
          <w:i/>
          <w:iCs/>
          <w:color w:val="000000"/>
          <w:sz w:val="27"/>
          <w:szCs w:val="27"/>
        </w:rPr>
      </w:pPr>
      <w:r w:rsidRPr="00C11A10">
        <w:rPr>
          <w:rFonts w:ascii="Times New Roman" w:eastAsia="Times New Roman" w:hAnsi="Times New Roman" w:cs="Times New Roman"/>
          <w:b/>
          <w:bCs/>
          <w:i/>
          <w:iCs/>
          <w:color w:val="000000"/>
          <w:sz w:val="27"/>
          <w:szCs w:val="27"/>
        </w:rPr>
        <w:t>cd libpng-1.6.44</w:t>
      </w:r>
    </w:p>
    <w:p w14:paraId="6126C6A4" w14:textId="77777777" w:rsidR="00C11A10" w:rsidRPr="00C11A10" w:rsidRDefault="00C11A10" w:rsidP="00C11A10">
      <w:pPr>
        <w:spacing w:after="0" w:line="240" w:lineRule="auto"/>
        <w:ind w:left="720"/>
        <w:rPr>
          <w:rFonts w:ascii="Times New Roman" w:eastAsia="Times New Roman" w:hAnsi="Times New Roman" w:cs="Times New Roman"/>
          <w:b/>
          <w:bCs/>
          <w:i/>
          <w:iCs/>
          <w:color w:val="000000"/>
          <w:sz w:val="27"/>
          <w:szCs w:val="27"/>
        </w:rPr>
      </w:pPr>
      <w:proofErr w:type="gramStart"/>
      <w:r w:rsidRPr="00C11A10">
        <w:rPr>
          <w:rFonts w:ascii="Times New Roman" w:eastAsia="Times New Roman" w:hAnsi="Times New Roman" w:cs="Times New Roman"/>
          <w:b/>
          <w:bCs/>
          <w:i/>
          <w:iCs/>
          <w:color w:val="000000"/>
          <w:sz w:val="27"/>
          <w:szCs w:val="27"/>
        </w:rPr>
        <w:t>./</w:t>
      </w:r>
      <w:proofErr w:type="gramEnd"/>
      <w:r w:rsidRPr="00C11A10">
        <w:rPr>
          <w:rFonts w:ascii="Times New Roman" w:eastAsia="Times New Roman" w:hAnsi="Times New Roman" w:cs="Times New Roman"/>
          <w:b/>
          <w:bCs/>
          <w:i/>
          <w:iCs/>
          <w:color w:val="000000"/>
          <w:sz w:val="27"/>
          <w:szCs w:val="27"/>
        </w:rPr>
        <w:t>configure --prefix=$HOME/lib/</w:t>
      </w:r>
      <w:proofErr w:type="spellStart"/>
      <w:r w:rsidRPr="00C11A10">
        <w:rPr>
          <w:rFonts w:ascii="Times New Roman" w:eastAsia="Times New Roman" w:hAnsi="Times New Roman" w:cs="Times New Roman"/>
          <w:b/>
          <w:bCs/>
          <w:i/>
          <w:iCs/>
          <w:color w:val="000000"/>
          <w:sz w:val="27"/>
          <w:szCs w:val="27"/>
        </w:rPr>
        <w:t>libpng</w:t>
      </w:r>
      <w:proofErr w:type="spellEnd"/>
    </w:p>
    <w:p w14:paraId="279F5EDE" w14:textId="77777777" w:rsidR="00C11A10" w:rsidRPr="00C11A10" w:rsidRDefault="00C11A10" w:rsidP="00C11A10">
      <w:pPr>
        <w:spacing w:after="0" w:line="240" w:lineRule="auto"/>
        <w:ind w:left="720"/>
        <w:rPr>
          <w:rFonts w:ascii="Times New Roman" w:eastAsia="Times New Roman" w:hAnsi="Times New Roman" w:cs="Times New Roman"/>
          <w:b/>
          <w:bCs/>
          <w:i/>
          <w:iCs/>
          <w:color w:val="000000"/>
          <w:sz w:val="27"/>
          <w:szCs w:val="27"/>
        </w:rPr>
      </w:pPr>
      <w:r w:rsidRPr="00C11A10">
        <w:rPr>
          <w:rFonts w:ascii="Times New Roman" w:eastAsia="Times New Roman" w:hAnsi="Times New Roman" w:cs="Times New Roman"/>
          <w:b/>
          <w:bCs/>
          <w:i/>
          <w:iCs/>
          <w:color w:val="000000"/>
          <w:sz w:val="27"/>
          <w:szCs w:val="27"/>
        </w:rPr>
        <w:t>make</w:t>
      </w:r>
    </w:p>
    <w:p w14:paraId="28072399" w14:textId="77777777" w:rsidR="00C11A10" w:rsidRPr="00C11A10" w:rsidRDefault="00C11A10" w:rsidP="00C11A10">
      <w:pPr>
        <w:spacing w:after="0" w:line="240" w:lineRule="auto"/>
        <w:ind w:left="720"/>
        <w:rPr>
          <w:rFonts w:ascii="Times New Roman" w:eastAsia="Times New Roman" w:hAnsi="Times New Roman" w:cs="Times New Roman"/>
          <w:b/>
          <w:bCs/>
          <w:i/>
          <w:iCs/>
          <w:color w:val="000000"/>
          <w:sz w:val="27"/>
          <w:szCs w:val="27"/>
        </w:rPr>
      </w:pPr>
      <w:r w:rsidRPr="00C11A10">
        <w:rPr>
          <w:rFonts w:ascii="Times New Roman" w:eastAsia="Times New Roman" w:hAnsi="Times New Roman" w:cs="Times New Roman"/>
          <w:b/>
          <w:bCs/>
          <w:i/>
          <w:iCs/>
          <w:color w:val="000000"/>
          <w:sz w:val="27"/>
          <w:szCs w:val="27"/>
        </w:rPr>
        <w:t>make install</w:t>
      </w:r>
    </w:p>
    <w:p w14:paraId="34ED59DB" w14:textId="77777777" w:rsidR="00C11A10" w:rsidRPr="00C11A10" w:rsidRDefault="00C11A10" w:rsidP="00C11A10">
      <w:pPr>
        <w:spacing w:after="0" w:line="240" w:lineRule="auto"/>
        <w:ind w:left="720"/>
        <w:rPr>
          <w:rFonts w:ascii="Times New Roman" w:eastAsia="Times New Roman" w:hAnsi="Times New Roman" w:cs="Times New Roman"/>
          <w:b/>
          <w:bCs/>
          <w:i/>
          <w:iCs/>
          <w:color w:val="000000"/>
          <w:sz w:val="27"/>
          <w:szCs w:val="27"/>
        </w:rPr>
      </w:pPr>
    </w:p>
    <w:p w14:paraId="109D0605" w14:textId="77777777" w:rsidR="00C11A10" w:rsidRPr="00C11A10" w:rsidRDefault="00C11A10" w:rsidP="00C11A10">
      <w:pPr>
        <w:spacing w:after="0" w:line="240" w:lineRule="auto"/>
        <w:ind w:left="720"/>
        <w:rPr>
          <w:rFonts w:ascii="Times New Roman" w:eastAsia="Times New Roman" w:hAnsi="Times New Roman" w:cs="Times New Roman"/>
          <w:b/>
          <w:bCs/>
          <w:i/>
          <w:iCs/>
          <w:color w:val="000000"/>
          <w:sz w:val="27"/>
          <w:szCs w:val="27"/>
        </w:rPr>
      </w:pPr>
      <w:r w:rsidRPr="00C11A10">
        <w:rPr>
          <w:rFonts w:ascii="Times New Roman" w:eastAsia="Times New Roman" w:hAnsi="Times New Roman" w:cs="Times New Roman"/>
          <w:b/>
          <w:bCs/>
          <w:i/>
          <w:iCs/>
          <w:color w:val="000000"/>
          <w:sz w:val="27"/>
          <w:szCs w:val="27"/>
        </w:rPr>
        <w:t>*q2*</w:t>
      </w:r>
    </w:p>
    <w:p w14:paraId="72FCB106" w14:textId="77777777" w:rsidR="00C11A10" w:rsidRPr="00C11A10" w:rsidRDefault="00C11A10" w:rsidP="00C11A10">
      <w:pPr>
        <w:spacing w:after="0" w:line="240" w:lineRule="auto"/>
        <w:ind w:left="720"/>
        <w:rPr>
          <w:rFonts w:ascii="Times New Roman" w:eastAsia="Times New Roman" w:hAnsi="Times New Roman" w:cs="Times New Roman"/>
          <w:b/>
          <w:bCs/>
          <w:i/>
          <w:iCs/>
          <w:color w:val="000000"/>
          <w:sz w:val="27"/>
          <w:szCs w:val="27"/>
        </w:rPr>
      </w:pPr>
      <w:proofErr w:type="spellStart"/>
      <w:r w:rsidRPr="00C11A10">
        <w:rPr>
          <w:rFonts w:ascii="Times New Roman" w:eastAsia="Times New Roman" w:hAnsi="Times New Roman" w:cs="Times New Roman"/>
          <w:b/>
          <w:bCs/>
          <w:i/>
          <w:iCs/>
          <w:color w:val="000000"/>
          <w:sz w:val="27"/>
          <w:szCs w:val="27"/>
        </w:rPr>
        <w:t>nvcc</w:t>
      </w:r>
      <w:proofErr w:type="spellEnd"/>
      <w:r w:rsidRPr="00C11A10">
        <w:rPr>
          <w:rFonts w:ascii="Times New Roman" w:eastAsia="Times New Roman" w:hAnsi="Times New Roman" w:cs="Times New Roman"/>
          <w:b/>
          <w:bCs/>
          <w:i/>
          <w:iCs/>
          <w:color w:val="000000"/>
          <w:sz w:val="27"/>
          <w:szCs w:val="27"/>
        </w:rPr>
        <w:t xml:space="preserve"> -</w:t>
      </w:r>
      <w:proofErr w:type="spellStart"/>
      <w:r w:rsidRPr="00C11A10">
        <w:rPr>
          <w:rFonts w:ascii="Times New Roman" w:eastAsia="Times New Roman" w:hAnsi="Times New Roman" w:cs="Times New Roman"/>
          <w:b/>
          <w:bCs/>
          <w:i/>
          <w:iCs/>
          <w:color w:val="000000"/>
          <w:sz w:val="27"/>
          <w:szCs w:val="27"/>
        </w:rPr>
        <w:t>lm</w:t>
      </w:r>
      <w:proofErr w:type="spellEnd"/>
      <w:r w:rsidRPr="00C11A10">
        <w:rPr>
          <w:rFonts w:ascii="Times New Roman" w:eastAsia="Times New Roman" w:hAnsi="Times New Roman" w:cs="Times New Roman"/>
          <w:b/>
          <w:bCs/>
          <w:i/>
          <w:iCs/>
          <w:color w:val="000000"/>
          <w:sz w:val="27"/>
          <w:szCs w:val="27"/>
        </w:rPr>
        <w:t xml:space="preserve"> q2.cu -o q2</w:t>
      </w:r>
    </w:p>
    <w:p w14:paraId="632030C2" w14:textId="77777777" w:rsidR="00C11A10" w:rsidRPr="00C11A10" w:rsidRDefault="00C11A10" w:rsidP="00C11A10">
      <w:pPr>
        <w:spacing w:after="0" w:line="240" w:lineRule="auto"/>
        <w:ind w:left="720"/>
        <w:rPr>
          <w:rFonts w:ascii="Times New Roman" w:eastAsia="Times New Roman" w:hAnsi="Times New Roman" w:cs="Times New Roman"/>
          <w:b/>
          <w:bCs/>
          <w:i/>
          <w:iCs/>
          <w:color w:val="000000"/>
          <w:sz w:val="27"/>
          <w:szCs w:val="27"/>
        </w:rPr>
      </w:pPr>
      <w:proofErr w:type="gramStart"/>
      <w:r w:rsidRPr="00C11A10">
        <w:rPr>
          <w:rFonts w:ascii="Times New Roman" w:eastAsia="Times New Roman" w:hAnsi="Times New Roman" w:cs="Times New Roman"/>
          <w:b/>
          <w:bCs/>
          <w:i/>
          <w:iCs/>
          <w:color w:val="000000"/>
          <w:sz w:val="27"/>
          <w:szCs w:val="27"/>
        </w:rPr>
        <w:t>./</w:t>
      </w:r>
      <w:proofErr w:type="gramEnd"/>
      <w:r w:rsidRPr="00C11A10">
        <w:rPr>
          <w:rFonts w:ascii="Times New Roman" w:eastAsia="Times New Roman" w:hAnsi="Times New Roman" w:cs="Times New Roman"/>
          <w:b/>
          <w:bCs/>
          <w:i/>
          <w:iCs/>
          <w:color w:val="000000"/>
          <w:sz w:val="27"/>
          <w:szCs w:val="27"/>
        </w:rPr>
        <w:t>q2 1000000 100</w:t>
      </w:r>
    </w:p>
    <w:p w14:paraId="64FB6CCC" w14:textId="77777777" w:rsidR="00C11A10" w:rsidRPr="00C11A10" w:rsidRDefault="00C11A10" w:rsidP="00C11A10">
      <w:pPr>
        <w:spacing w:after="0" w:line="240" w:lineRule="auto"/>
        <w:ind w:left="720"/>
        <w:rPr>
          <w:rFonts w:ascii="Times New Roman" w:eastAsia="Times New Roman" w:hAnsi="Times New Roman" w:cs="Times New Roman"/>
          <w:b/>
          <w:bCs/>
          <w:i/>
          <w:iCs/>
          <w:color w:val="000000"/>
          <w:sz w:val="27"/>
          <w:szCs w:val="27"/>
        </w:rPr>
      </w:pPr>
    </w:p>
    <w:p w14:paraId="1C89C4A6" w14:textId="77777777" w:rsidR="00C11A10" w:rsidRPr="00C11A10" w:rsidRDefault="00C11A10" w:rsidP="00C11A10">
      <w:pPr>
        <w:spacing w:after="0" w:line="240" w:lineRule="auto"/>
        <w:ind w:left="720"/>
        <w:rPr>
          <w:rFonts w:ascii="Times New Roman" w:eastAsia="Times New Roman" w:hAnsi="Times New Roman" w:cs="Times New Roman"/>
          <w:b/>
          <w:bCs/>
          <w:i/>
          <w:iCs/>
          <w:color w:val="000000"/>
          <w:sz w:val="27"/>
          <w:szCs w:val="27"/>
        </w:rPr>
      </w:pPr>
      <w:r w:rsidRPr="00C11A10">
        <w:rPr>
          <w:rFonts w:ascii="Times New Roman" w:eastAsia="Times New Roman" w:hAnsi="Times New Roman" w:cs="Times New Roman"/>
          <w:b/>
          <w:bCs/>
          <w:i/>
          <w:iCs/>
          <w:color w:val="000000"/>
          <w:sz w:val="27"/>
          <w:szCs w:val="27"/>
        </w:rPr>
        <w:t>*q3*</w:t>
      </w:r>
    </w:p>
    <w:p w14:paraId="6C49D56A" w14:textId="77777777" w:rsidR="00C11A10" w:rsidRPr="00C11A10" w:rsidRDefault="00C11A10" w:rsidP="00C11A10">
      <w:pPr>
        <w:spacing w:after="0" w:line="240" w:lineRule="auto"/>
        <w:ind w:left="720"/>
        <w:rPr>
          <w:rFonts w:ascii="Times New Roman" w:eastAsia="Times New Roman" w:hAnsi="Times New Roman" w:cs="Times New Roman"/>
          <w:b/>
          <w:bCs/>
          <w:i/>
          <w:iCs/>
          <w:color w:val="000000"/>
          <w:sz w:val="27"/>
          <w:szCs w:val="27"/>
        </w:rPr>
      </w:pPr>
      <w:proofErr w:type="spellStart"/>
      <w:r w:rsidRPr="00C11A10">
        <w:rPr>
          <w:rFonts w:ascii="Times New Roman" w:eastAsia="Times New Roman" w:hAnsi="Times New Roman" w:cs="Times New Roman"/>
          <w:b/>
          <w:bCs/>
          <w:i/>
          <w:iCs/>
          <w:color w:val="000000"/>
          <w:sz w:val="27"/>
          <w:szCs w:val="27"/>
        </w:rPr>
        <w:t>nvcc</w:t>
      </w:r>
      <w:proofErr w:type="spellEnd"/>
      <w:r w:rsidRPr="00C11A10">
        <w:rPr>
          <w:rFonts w:ascii="Times New Roman" w:eastAsia="Times New Roman" w:hAnsi="Times New Roman" w:cs="Times New Roman"/>
          <w:b/>
          <w:bCs/>
          <w:i/>
          <w:iCs/>
          <w:color w:val="000000"/>
          <w:sz w:val="27"/>
          <w:szCs w:val="27"/>
        </w:rPr>
        <w:t xml:space="preserve"> -</w:t>
      </w:r>
      <w:proofErr w:type="spellStart"/>
      <w:r w:rsidRPr="00C11A10">
        <w:rPr>
          <w:rFonts w:ascii="Times New Roman" w:eastAsia="Times New Roman" w:hAnsi="Times New Roman" w:cs="Times New Roman"/>
          <w:b/>
          <w:bCs/>
          <w:i/>
          <w:iCs/>
          <w:color w:val="000000"/>
          <w:sz w:val="27"/>
          <w:szCs w:val="27"/>
        </w:rPr>
        <w:t>lm</w:t>
      </w:r>
      <w:proofErr w:type="spellEnd"/>
      <w:r w:rsidRPr="00C11A10">
        <w:rPr>
          <w:rFonts w:ascii="Times New Roman" w:eastAsia="Times New Roman" w:hAnsi="Times New Roman" w:cs="Times New Roman"/>
          <w:b/>
          <w:bCs/>
          <w:i/>
          <w:iCs/>
          <w:color w:val="000000"/>
          <w:sz w:val="27"/>
          <w:szCs w:val="27"/>
        </w:rPr>
        <w:t xml:space="preserve"> -</w:t>
      </w:r>
      <w:proofErr w:type="spellStart"/>
      <w:r w:rsidRPr="00C11A10">
        <w:rPr>
          <w:rFonts w:ascii="Times New Roman" w:eastAsia="Times New Roman" w:hAnsi="Times New Roman" w:cs="Times New Roman"/>
          <w:b/>
          <w:bCs/>
          <w:i/>
          <w:iCs/>
          <w:color w:val="000000"/>
          <w:sz w:val="27"/>
          <w:szCs w:val="27"/>
        </w:rPr>
        <w:t>lpng</w:t>
      </w:r>
      <w:proofErr w:type="spellEnd"/>
      <w:r w:rsidRPr="00C11A10">
        <w:rPr>
          <w:rFonts w:ascii="Times New Roman" w:eastAsia="Times New Roman" w:hAnsi="Times New Roman" w:cs="Times New Roman"/>
          <w:b/>
          <w:bCs/>
          <w:i/>
          <w:iCs/>
          <w:color w:val="000000"/>
          <w:sz w:val="27"/>
          <w:szCs w:val="27"/>
        </w:rPr>
        <w:t xml:space="preserve"> q3.cu -o q3</w:t>
      </w:r>
    </w:p>
    <w:p w14:paraId="678D3DCA" w14:textId="77777777" w:rsidR="00C11A10" w:rsidRPr="00C11A10" w:rsidRDefault="00C11A10" w:rsidP="00C11A10">
      <w:pPr>
        <w:spacing w:after="0" w:line="240" w:lineRule="auto"/>
        <w:ind w:left="720"/>
        <w:rPr>
          <w:rFonts w:ascii="Times New Roman" w:eastAsia="Times New Roman" w:hAnsi="Times New Roman" w:cs="Times New Roman"/>
          <w:b/>
          <w:bCs/>
          <w:i/>
          <w:iCs/>
          <w:color w:val="000000"/>
          <w:sz w:val="27"/>
          <w:szCs w:val="27"/>
        </w:rPr>
      </w:pPr>
      <w:r w:rsidRPr="00C11A10">
        <w:rPr>
          <w:rFonts w:ascii="Times New Roman" w:eastAsia="Times New Roman" w:hAnsi="Times New Roman" w:cs="Times New Roman"/>
          <w:b/>
          <w:bCs/>
          <w:i/>
          <w:iCs/>
          <w:color w:val="000000"/>
          <w:sz w:val="27"/>
          <w:szCs w:val="27"/>
        </w:rPr>
        <w:t>OR (NON-SUDO)</w:t>
      </w:r>
    </w:p>
    <w:p w14:paraId="30885902" w14:textId="77777777" w:rsidR="00C11A10" w:rsidRPr="00C11A10" w:rsidRDefault="00C11A10" w:rsidP="00C11A10">
      <w:pPr>
        <w:spacing w:after="0" w:line="240" w:lineRule="auto"/>
        <w:ind w:left="720"/>
        <w:rPr>
          <w:rFonts w:ascii="Times New Roman" w:eastAsia="Times New Roman" w:hAnsi="Times New Roman" w:cs="Times New Roman"/>
          <w:b/>
          <w:bCs/>
          <w:i/>
          <w:iCs/>
          <w:color w:val="000000"/>
          <w:sz w:val="27"/>
          <w:szCs w:val="27"/>
        </w:rPr>
      </w:pPr>
      <w:proofErr w:type="spellStart"/>
      <w:r w:rsidRPr="00C11A10">
        <w:rPr>
          <w:rFonts w:ascii="Times New Roman" w:eastAsia="Times New Roman" w:hAnsi="Times New Roman" w:cs="Times New Roman"/>
          <w:b/>
          <w:bCs/>
          <w:i/>
          <w:iCs/>
          <w:color w:val="000000"/>
          <w:sz w:val="27"/>
          <w:szCs w:val="27"/>
        </w:rPr>
        <w:t>nvcc</w:t>
      </w:r>
      <w:proofErr w:type="spellEnd"/>
      <w:r w:rsidRPr="00C11A10">
        <w:rPr>
          <w:rFonts w:ascii="Times New Roman" w:eastAsia="Times New Roman" w:hAnsi="Times New Roman" w:cs="Times New Roman"/>
          <w:b/>
          <w:bCs/>
          <w:i/>
          <w:iCs/>
          <w:color w:val="000000"/>
          <w:sz w:val="27"/>
          <w:szCs w:val="27"/>
        </w:rPr>
        <w:t xml:space="preserve"> -</w:t>
      </w:r>
      <w:proofErr w:type="spellStart"/>
      <w:r w:rsidRPr="00C11A10">
        <w:rPr>
          <w:rFonts w:ascii="Times New Roman" w:eastAsia="Times New Roman" w:hAnsi="Times New Roman" w:cs="Times New Roman"/>
          <w:b/>
          <w:bCs/>
          <w:i/>
          <w:iCs/>
          <w:color w:val="000000"/>
          <w:sz w:val="27"/>
          <w:szCs w:val="27"/>
        </w:rPr>
        <w:t>lm</w:t>
      </w:r>
      <w:proofErr w:type="spellEnd"/>
      <w:r w:rsidRPr="00C11A10">
        <w:rPr>
          <w:rFonts w:ascii="Times New Roman" w:eastAsia="Times New Roman" w:hAnsi="Times New Roman" w:cs="Times New Roman"/>
          <w:b/>
          <w:bCs/>
          <w:i/>
          <w:iCs/>
          <w:color w:val="000000"/>
          <w:sz w:val="27"/>
          <w:szCs w:val="27"/>
        </w:rPr>
        <w:t xml:space="preserve"> q3.cu -o q3 -L$HOME/lib/</w:t>
      </w:r>
      <w:proofErr w:type="spellStart"/>
      <w:r w:rsidRPr="00C11A10">
        <w:rPr>
          <w:rFonts w:ascii="Times New Roman" w:eastAsia="Times New Roman" w:hAnsi="Times New Roman" w:cs="Times New Roman"/>
          <w:b/>
          <w:bCs/>
          <w:i/>
          <w:iCs/>
          <w:color w:val="000000"/>
          <w:sz w:val="27"/>
          <w:szCs w:val="27"/>
        </w:rPr>
        <w:t>libpng</w:t>
      </w:r>
      <w:proofErr w:type="spellEnd"/>
      <w:r w:rsidRPr="00C11A10">
        <w:rPr>
          <w:rFonts w:ascii="Times New Roman" w:eastAsia="Times New Roman" w:hAnsi="Times New Roman" w:cs="Times New Roman"/>
          <w:b/>
          <w:bCs/>
          <w:i/>
          <w:iCs/>
          <w:color w:val="000000"/>
          <w:sz w:val="27"/>
          <w:szCs w:val="27"/>
        </w:rPr>
        <w:t>/lib -I$HOME/lib/</w:t>
      </w:r>
      <w:proofErr w:type="spellStart"/>
      <w:r w:rsidRPr="00C11A10">
        <w:rPr>
          <w:rFonts w:ascii="Times New Roman" w:eastAsia="Times New Roman" w:hAnsi="Times New Roman" w:cs="Times New Roman"/>
          <w:b/>
          <w:bCs/>
          <w:i/>
          <w:iCs/>
          <w:color w:val="000000"/>
          <w:sz w:val="27"/>
          <w:szCs w:val="27"/>
        </w:rPr>
        <w:t>libpng</w:t>
      </w:r>
      <w:proofErr w:type="spellEnd"/>
      <w:r w:rsidRPr="00C11A10">
        <w:rPr>
          <w:rFonts w:ascii="Times New Roman" w:eastAsia="Times New Roman" w:hAnsi="Times New Roman" w:cs="Times New Roman"/>
          <w:b/>
          <w:bCs/>
          <w:i/>
          <w:iCs/>
          <w:color w:val="000000"/>
          <w:sz w:val="27"/>
          <w:szCs w:val="27"/>
        </w:rPr>
        <w:t>/include -</w:t>
      </w:r>
      <w:proofErr w:type="spellStart"/>
      <w:r w:rsidRPr="00C11A10">
        <w:rPr>
          <w:rFonts w:ascii="Times New Roman" w:eastAsia="Times New Roman" w:hAnsi="Times New Roman" w:cs="Times New Roman"/>
          <w:b/>
          <w:bCs/>
          <w:i/>
          <w:iCs/>
          <w:color w:val="000000"/>
          <w:sz w:val="27"/>
          <w:szCs w:val="27"/>
        </w:rPr>
        <w:t>lpng</w:t>
      </w:r>
      <w:proofErr w:type="spellEnd"/>
    </w:p>
    <w:p w14:paraId="79CB6768" w14:textId="77777777" w:rsidR="00C11A10" w:rsidRPr="00C11A10" w:rsidRDefault="00C11A10" w:rsidP="00C11A10">
      <w:pPr>
        <w:spacing w:after="0" w:line="240" w:lineRule="auto"/>
        <w:ind w:left="720"/>
        <w:rPr>
          <w:rFonts w:ascii="Times New Roman" w:eastAsia="Times New Roman" w:hAnsi="Times New Roman" w:cs="Times New Roman"/>
          <w:b/>
          <w:bCs/>
          <w:i/>
          <w:iCs/>
          <w:color w:val="000000"/>
          <w:sz w:val="27"/>
          <w:szCs w:val="27"/>
        </w:rPr>
      </w:pPr>
      <w:proofErr w:type="gramStart"/>
      <w:r w:rsidRPr="00C11A10">
        <w:rPr>
          <w:rFonts w:ascii="Times New Roman" w:eastAsia="Times New Roman" w:hAnsi="Times New Roman" w:cs="Times New Roman"/>
          <w:b/>
          <w:bCs/>
          <w:i/>
          <w:iCs/>
          <w:color w:val="000000"/>
          <w:sz w:val="27"/>
          <w:szCs w:val="27"/>
        </w:rPr>
        <w:t>./</w:t>
      </w:r>
      <w:proofErr w:type="gramEnd"/>
      <w:r w:rsidRPr="00C11A10">
        <w:rPr>
          <w:rFonts w:ascii="Times New Roman" w:eastAsia="Times New Roman" w:hAnsi="Times New Roman" w:cs="Times New Roman"/>
          <w:b/>
          <w:bCs/>
          <w:i/>
          <w:iCs/>
          <w:color w:val="000000"/>
          <w:sz w:val="27"/>
          <w:szCs w:val="27"/>
        </w:rPr>
        <w:t>q3</w:t>
      </w:r>
    </w:p>
    <w:p w14:paraId="0B4AFE24" w14:textId="77777777" w:rsidR="00C11A10" w:rsidRPr="00C11A10" w:rsidRDefault="00C11A10" w:rsidP="00C11A10">
      <w:pPr>
        <w:spacing w:after="0" w:line="240" w:lineRule="auto"/>
        <w:ind w:left="720"/>
        <w:rPr>
          <w:rFonts w:ascii="Times New Roman" w:eastAsia="Times New Roman" w:hAnsi="Times New Roman" w:cs="Times New Roman"/>
          <w:b/>
          <w:bCs/>
          <w:i/>
          <w:iCs/>
          <w:color w:val="000000"/>
          <w:sz w:val="27"/>
          <w:szCs w:val="27"/>
        </w:rPr>
      </w:pPr>
    </w:p>
    <w:p w14:paraId="57045A35" w14:textId="77777777" w:rsidR="00C11A10" w:rsidRPr="00C11A10" w:rsidRDefault="00C11A10" w:rsidP="00C11A10">
      <w:pPr>
        <w:spacing w:after="0" w:line="240" w:lineRule="auto"/>
        <w:ind w:left="720"/>
        <w:rPr>
          <w:rFonts w:ascii="Times New Roman" w:eastAsia="Times New Roman" w:hAnsi="Times New Roman" w:cs="Times New Roman"/>
          <w:b/>
          <w:bCs/>
          <w:i/>
          <w:iCs/>
          <w:color w:val="000000"/>
          <w:sz w:val="27"/>
          <w:szCs w:val="27"/>
        </w:rPr>
      </w:pPr>
      <w:r w:rsidRPr="00C11A10">
        <w:rPr>
          <w:rFonts w:ascii="Times New Roman" w:eastAsia="Times New Roman" w:hAnsi="Times New Roman" w:cs="Times New Roman"/>
          <w:b/>
          <w:bCs/>
          <w:i/>
          <w:iCs/>
          <w:color w:val="000000"/>
          <w:sz w:val="27"/>
          <w:szCs w:val="27"/>
        </w:rPr>
        <w:t>*q4*</w:t>
      </w:r>
    </w:p>
    <w:p w14:paraId="5D0586C2" w14:textId="77777777" w:rsidR="00C11A10" w:rsidRPr="00C11A10" w:rsidRDefault="00C11A10" w:rsidP="00C11A10">
      <w:pPr>
        <w:spacing w:after="0" w:line="240" w:lineRule="auto"/>
        <w:ind w:left="720"/>
        <w:rPr>
          <w:rFonts w:ascii="Times New Roman" w:eastAsia="Times New Roman" w:hAnsi="Times New Roman" w:cs="Times New Roman"/>
          <w:b/>
          <w:bCs/>
          <w:i/>
          <w:iCs/>
          <w:color w:val="000000"/>
          <w:sz w:val="27"/>
          <w:szCs w:val="27"/>
        </w:rPr>
      </w:pPr>
      <w:proofErr w:type="spellStart"/>
      <w:r w:rsidRPr="00C11A10">
        <w:rPr>
          <w:rFonts w:ascii="Times New Roman" w:eastAsia="Times New Roman" w:hAnsi="Times New Roman" w:cs="Times New Roman"/>
          <w:b/>
          <w:bCs/>
          <w:i/>
          <w:iCs/>
          <w:color w:val="000000"/>
          <w:sz w:val="27"/>
          <w:szCs w:val="27"/>
        </w:rPr>
        <w:t>nvcc</w:t>
      </w:r>
      <w:proofErr w:type="spellEnd"/>
      <w:r w:rsidRPr="00C11A10">
        <w:rPr>
          <w:rFonts w:ascii="Times New Roman" w:eastAsia="Times New Roman" w:hAnsi="Times New Roman" w:cs="Times New Roman"/>
          <w:b/>
          <w:bCs/>
          <w:i/>
          <w:iCs/>
          <w:color w:val="000000"/>
          <w:sz w:val="27"/>
          <w:szCs w:val="27"/>
        </w:rPr>
        <w:t xml:space="preserve"> -</w:t>
      </w:r>
      <w:proofErr w:type="spellStart"/>
      <w:r w:rsidRPr="00C11A10">
        <w:rPr>
          <w:rFonts w:ascii="Times New Roman" w:eastAsia="Times New Roman" w:hAnsi="Times New Roman" w:cs="Times New Roman"/>
          <w:b/>
          <w:bCs/>
          <w:i/>
          <w:iCs/>
          <w:color w:val="000000"/>
          <w:sz w:val="27"/>
          <w:szCs w:val="27"/>
        </w:rPr>
        <w:t>lm</w:t>
      </w:r>
      <w:proofErr w:type="spellEnd"/>
      <w:r w:rsidRPr="00C11A10">
        <w:rPr>
          <w:rFonts w:ascii="Times New Roman" w:eastAsia="Times New Roman" w:hAnsi="Times New Roman" w:cs="Times New Roman"/>
          <w:b/>
          <w:bCs/>
          <w:i/>
          <w:iCs/>
          <w:color w:val="000000"/>
          <w:sz w:val="27"/>
          <w:szCs w:val="27"/>
        </w:rPr>
        <w:t xml:space="preserve"> q4.cu -o q4</w:t>
      </w:r>
    </w:p>
    <w:p w14:paraId="380FA2B5" w14:textId="77777777" w:rsidR="00C11A10" w:rsidRPr="00C11A10" w:rsidRDefault="00C11A10" w:rsidP="00C11A10">
      <w:pPr>
        <w:spacing w:after="0" w:line="240" w:lineRule="auto"/>
        <w:ind w:left="720"/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</w:pPr>
      <w:proofErr w:type="gramStart"/>
      <w:r w:rsidRPr="00C11A10">
        <w:rPr>
          <w:rFonts w:ascii="Times New Roman" w:eastAsia="Times New Roman" w:hAnsi="Times New Roman" w:cs="Times New Roman"/>
          <w:b/>
          <w:bCs/>
          <w:i/>
          <w:iCs/>
          <w:color w:val="000000"/>
          <w:sz w:val="27"/>
          <w:szCs w:val="27"/>
        </w:rPr>
        <w:lastRenderedPageBreak/>
        <w:t>./</w:t>
      </w:r>
      <w:proofErr w:type="gramEnd"/>
      <w:r w:rsidRPr="00C11A10">
        <w:rPr>
          <w:rFonts w:ascii="Times New Roman" w:eastAsia="Times New Roman" w:hAnsi="Times New Roman" w:cs="Times New Roman"/>
          <w:b/>
          <w:bCs/>
          <w:i/>
          <w:iCs/>
          <w:color w:val="000000"/>
          <w:sz w:val="27"/>
          <w:szCs w:val="27"/>
        </w:rPr>
        <w:t>q4 1000 1000 1000 10</w:t>
      </w:r>
    </w:p>
    <w:p w14:paraId="6242CB54" w14:textId="77777777" w:rsidR="00C11A10" w:rsidRPr="00E87766" w:rsidRDefault="00C11A10" w:rsidP="00E87766">
      <w:pPr>
        <w:spacing w:after="0" w:line="240" w:lineRule="auto"/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</w:pPr>
    </w:p>
    <w:p w14:paraId="17E03ED5" w14:textId="77777777" w:rsidR="00A06165" w:rsidRPr="00D6737F" w:rsidRDefault="00A06165" w:rsidP="00A06165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</w:pPr>
    </w:p>
    <w:bookmarkEnd w:id="0"/>
    <w:p w14:paraId="6D8F94B5" w14:textId="3E29A3C8" w:rsidR="00951330" w:rsidRPr="002E6FDA" w:rsidRDefault="00DF7968" w:rsidP="00DF7968">
      <w:pPr>
        <w:pStyle w:val="ListParagraph"/>
        <w:numPr>
          <w:ilvl w:val="0"/>
          <w:numId w:val="6"/>
        </w:numPr>
        <w:rPr>
          <w:rFonts w:ascii="Courier New" w:eastAsia="Times New Roman" w:hAnsi="Courier New" w:cs="Courier New"/>
          <w:color w:val="000000"/>
          <w:sz w:val="20"/>
          <w:szCs w:val="20"/>
        </w:rPr>
      </w:pPr>
      <w:r>
        <w:rPr>
          <w:rFonts w:ascii="Times New Roman" w:hAnsi="Times New Roman" w:cs="Times New Roman"/>
          <w:b/>
          <w:bCs/>
          <w:color w:val="333333"/>
          <w:sz w:val="24"/>
          <w:szCs w:val="24"/>
          <w:shd w:val="clear" w:color="auto" w:fill="FFFFFF"/>
        </w:rPr>
        <w:t xml:space="preserve">Short Answer Questions </w:t>
      </w:r>
      <w:r w:rsidR="00920A39" w:rsidRPr="00F15CE9">
        <w:rPr>
          <w:rFonts w:ascii="Times New Roman" w:hAnsi="Times New Roman" w:cs="Times New Roman"/>
          <w:b/>
          <w:bCs/>
          <w:color w:val="333333"/>
          <w:sz w:val="24"/>
          <w:szCs w:val="24"/>
          <w:shd w:val="clear" w:color="auto" w:fill="FFFFFF"/>
        </w:rPr>
        <w:t>(1</w:t>
      </w:r>
      <w:r w:rsidR="00B9050E">
        <w:rPr>
          <w:rFonts w:ascii="Times New Roman" w:hAnsi="Times New Roman" w:cs="Times New Roman"/>
          <w:b/>
          <w:bCs/>
          <w:color w:val="333333"/>
          <w:sz w:val="24"/>
          <w:szCs w:val="24"/>
          <w:shd w:val="clear" w:color="auto" w:fill="FFFFFF"/>
        </w:rPr>
        <w:t>4</w:t>
      </w:r>
      <w:r w:rsidR="00920A39" w:rsidRPr="00F15CE9">
        <w:rPr>
          <w:rFonts w:ascii="Times New Roman" w:hAnsi="Times New Roman" w:cs="Times New Roman"/>
          <w:b/>
          <w:bCs/>
          <w:color w:val="333333"/>
          <w:sz w:val="24"/>
          <w:szCs w:val="24"/>
          <w:shd w:val="clear" w:color="auto" w:fill="FFFFFF"/>
        </w:rPr>
        <w:t xml:space="preserve"> points)</w:t>
      </w:r>
      <w:r>
        <w:rPr>
          <w:rFonts w:ascii="Times New Roman" w:hAnsi="Times New Roman" w:cs="Times New Roman"/>
          <w:b/>
          <w:bCs/>
          <w:color w:val="333333"/>
          <w:sz w:val="24"/>
          <w:szCs w:val="24"/>
          <w:shd w:val="clear" w:color="auto" w:fill="FFFFFF"/>
        </w:rPr>
        <w:t>.</w:t>
      </w:r>
    </w:p>
    <w:p w14:paraId="359682BC" w14:textId="54B1297A" w:rsidR="002E6FDA" w:rsidRDefault="002E6FDA" w:rsidP="001B2CC8">
      <w:pPr>
        <w:pStyle w:val="ListParagraph"/>
        <w:ind w:left="360"/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</w:pPr>
      <w:r w:rsidRPr="001B2CC8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1). What</w:t>
      </w:r>
      <w:r w:rsidR="00206452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i</w:t>
      </w:r>
      <w:r w:rsidRPr="001B2CC8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s the difference between data spati</w:t>
      </w:r>
      <w:r w:rsidR="001B2CC8" w:rsidRPr="001B2CC8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al </w:t>
      </w:r>
      <w:r w:rsidRPr="001B2CC8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locality and </w:t>
      </w:r>
      <w:r w:rsidR="001B2CC8" w:rsidRPr="001B2CC8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temporal locality?</w:t>
      </w:r>
    </w:p>
    <w:p w14:paraId="0D4BC24C" w14:textId="0332A46C" w:rsidR="001B2CC8" w:rsidRPr="00D7516B" w:rsidRDefault="0093345C" w:rsidP="001B2CC8">
      <w:pPr>
        <w:pStyle w:val="ListParagraph"/>
        <w:ind w:left="360"/>
        <w:rPr>
          <w:rFonts w:ascii="Times New Roman" w:hAnsi="Times New Roman" w:cs="Times New Roman"/>
          <w:b/>
          <w:bCs/>
          <w:color w:val="333333"/>
          <w:sz w:val="24"/>
          <w:szCs w:val="24"/>
          <w:shd w:val="clear" w:color="auto" w:fill="FFFFFF"/>
        </w:rPr>
      </w:pPr>
      <w:r w:rsidRPr="00D7516B">
        <w:rPr>
          <w:rFonts w:ascii="Times New Roman" w:hAnsi="Times New Roman" w:cs="Times New Roman"/>
          <w:b/>
          <w:bCs/>
          <w:color w:val="333333"/>
          <w:sz w:val="24"/>
          <w:szCs w:val="24"/>
          <w:shd w:val="clear" w:color="auto" w:fill="FFFFFF"/>
        </w:rPr>
        <w:t>In spatial locality, items being accessed are close to one another in memory.</w:t>
      </w:r>
      <w:r w:rsidR="005A0C62" w:rsidRPr="00D7516B">
        <w:rPr>
          <w:rFonts w:ascii="Times New Roman" w:hAnsi="Times New Roman" w:cs="Times New Roman"/>
          <w:b/>
          <w:bCs/>
          <w:color w:val="333333"/>
          <w:sz w:val="24"/>
          <w:szCs w:val="24"/>
          <w:shd w:val="clear" w:color="auto" w:fill="FFFFFF"/>
        </w:rPr>
        <w:t xml:space="preserve">  It’s why we retrieve memory in blocks</w:t>
      </w:r>
      <w:r w:rsidR="00CF1A24" w:rsidRPr="00D7516B">
        <w:rPr>
          <w:rFonts w:ascii="Times New Roman" w:hAnsi="Times New Roman" w:cs="Times New Roman"/>
          <w:b/>
          <w:bCs/>
          <w:color w:val="333333"/>
          <w:sz w:val="24"/>
          <w:szCs w:val="24"/>
          <w:shd w:val="clear" w:color="auto" w:fill="FFFFFF"/>
        </w:rPr>
        <w:t>, because items next to each other in memory are likely to be accessed</w:t>
      </w:r>
      <w:r w:rsidR="004128E3" w:rsidRPr="00D7516B">
        <w:rPr>
          <w:rFonts w:ascii="Times New Roman" w:hAnsi="Times New Roman" w:cs="Times New Roman"/>
          <w:b/>
          <w:bCs/>
          <w:color w:val="333333"/>
          <w:sz w:val="24"/>
          <w:szCs w:val="24"/>
          <w:shd w:val="clear" w:color="auto" w:fill="FFFFFF"/>
        </w:rPr>
        <w:t xml:space="preserve"> </w:t>
      </w:r>
      <w:r w:rsidR="00FC5112" w:rsidRPr="00D7516B">
        <w:rPr>
          <w:rFonts w:ascii="Times New Roman" w:hAnsi="Times New Roman" w:cs="Times New Roman"/>
          <w:b/>
          <w:bCs/>
          <w:color w:val="333333"/>
          <w:sz w:val="24"/>
          <w:szCs w:val="24"/>
          <w:shd w:val="clear" w:color="auto" w:fill="FFFFFF"/>
        </w:rPr>
        <w:t>in the same time frame</w:t>
      </w:r>
      <w:r w:rsidR="004128E3" w:rsidRPr="00D7516B">
        <w:rPr>
          <w:rFonts w:ascii="Times New Roman" w:hAnsi="Times New Roman" w:cs="Times New Roman"/>
          <w:b/>
          <w:bCs/>
          <w:color w:val="333333"/>
          <w:sz w:val="24"/>
          <w:szCs w:val="24"/>
          <w:shd w:val="clear" w:color="auto" w:fill="FFFFFF"/>
        </w:rPr>
        <w:t>.  In temporal locality</w:t>
      </w:r>
      <w:r w:rsidR="008B1E7B" w:rsidRPr="00D7516B">
        <w:rPr>
          <w:rFonts w:ascii="Times New Roman" w:hAnsi="Times New Roman" w:cs="Times New Roman"/>
          <w:b/>
          <w:bCs/>
          <w:color w:val="333333"/>
          <w:sz w:val="24"/>
          <w:szCs w:val="24"/>
          <w:shd w:val="clear" w:color="auto" w:fill="FFFFFF"/>
        </w:rPr>
        <w:t xml:space="preserve">, we’re reusing items in cache multiple times.  This leads to </w:t>
      </w:r>
      <w:r w:rsidR="00B24944" w:rsidRPr="00D7516B">
        <w:rPr>
          <w:rFonts w:ascii="Times New Roman" w:hAnsi="Times New Roman" w:cs="Times New Roman"/>
          <w:b/>
          <w:bCs/>
          <w:color w:val="333333"/>
          <w:sz w:val="24"/>
          <w:szCs w:val="24"/>
          <w:shd w:val="clear" w:color="auto" w:fill="FFFFFF"/>
        </w:rPr>
        <w:t>paging</w:t>
      </w:r>
      <w:r w:rsidR="008B1E7B" w:rsidRPr="00D7516B">
        <w:rPr>
          <w:rFonts w:ascii="Times New Roman" w:hAnsi="Times New Roman" w:cs="Times New Roman"/>
          <w:b/>
          <w:bCs/>
          <w:color w:val="333333"/>
          <w:sz w:val="24"/>
          <w:szCs w:val="24"/>
          <w:shd w:val="clear" w:color="auto" w:fill="FFFFFF"/>
        </w:rPr>
        <w:t xml:space="preserve"> paradigms like </w:t>
      </w:r>
      <w:r w:rsidR="00844832" w:rsidRPr="00D7516B">
        <w:rPr>
          <w:rFonts w:ascii="Times New Roman" w:hAnsi="Times New Roman" w:cs="Times New Roman"/>
          <w:b/>
          <w:bCs/>
          <w:color w:val="333333"/>
          <w:sz w:val="24"/>
          <w:szCs w:val="24"/>
          <w:shd w:val="clear" w:color="auto" w:fill="FFFFFF"/>
        </w:rPr>
        <w:t>FIFO</w:t>
      </w:r>
      <w:r w:rsidR="000001C2" w:rsidRPr="00D7516B">
        <w:rPr>
          <w:rFonts w:ascii="Times New Roman" w:hAnsi="Times New Roman" w:cs="Times New Roman"/>
          <w:b/>
          <w:bCs/>
          <w:color w:val="333333"/>
          <w:sz w:val="24"/>
          <w:szCs w:val="24"/>
          <w:shd w:val="clear" w:color="auto" w:fill="FFFFFF"/>
        </w:rPr>
        <w:t xml:space="preserve"> (first in, first out)</w:t>
      </w:r>
      <w:r w:rsidR="001725B0" w:rsidRPr="00D7516B">
        <w:rPr>
          <w:rFonts w:ascii="Times New Roman" w:hAnsi="Times New Roman" w:cs="Times New Roman"/>
          <w:b/>
          <w:bCs/>
          <w:color w:val="333333"/>
          <w:sz w:val="24"/>
          <w:szCs w:val="24"/>
          <w:shd w:val="clear" w:color="auto" w:fill="FFFFFF"/>
        </w:rPr>
        <w:t xml:space="preserve"> or LRU (least recently used) for caching</w:t>
      </w:r>
      <w:r w:rsidR="00844832" w:rsidRPr="00D7516B">
        <w:rPr>
          <w:rFonts w:ascii="Times New Roman" w:hAnsi="Times New Roman" w:cs="Times New Roman"/>
          <w:b/>
          <w:bCs/>
          <w:color w:val="333333"/>
          <w:sz w:val="24"/>
          <w:szCs w:val="24"/>
          <w:shd w:val="clear" w:color="auto" w:fill="FFFFFF"/>
        </w:rPr>
        <w:t>, where we fill the cache</w:t>
      </w:r>
      <w:r w:rsidR="00203844" w:rsidRPr="00D7516B">
        <w:rPr>
          <w:rFonts w:ascii="Times New Roman" w:hAnsi="Times New Roman" w:cs="Times New Roman"/>
          <w:b/>
          <w:bCs/>
          <w:color w:val="333333"/>
          <w:sz w:val="24"/>
          <w:szCs w:val="24"/>
          <w:shd w:val="clear" w:color="auto" w:fill="FFFFFF"/>
        </w:rPr>
        <w:t xml:space="preserve"> by replacing</w:t>
      </w:r>
      <w:r w:rsidR="000844F2" w:rsidRPr="00D7516B">
        <w:rPr>
          <w:rFonts w:ascii="Times New Roman" w:hAnsi="Times New Roman" w:cs="Times New Roman"/>
          <w:b/>
          <w:bCs/>
          <w:color w:val="333333"/>
          <w:sz w:val="24"/>
          <w:szCs w:val="24"/>
          <w:shd w:val="clear" w:color="auto" w:fill="FFFFFF"/>
        </w:rPr>
        <w:t xml:space="preserve"> the oldest </w:t>
      </w:r>
      <w:r w:rsidR="001725B0" w:rsidRPr="00D7516B">
        <w:rPr>
          <w:rFonts w:ascii="Times New Roman" w:hAnsi="Times New Roman" w:cs="Times New Roman"/>
          <w:b/>
          <w:bCs/>
          <w:color w:val="333333"/>
          <w:sz w:val="24"/>
          <w:szCs w:val="24"/>
          <w:shd w:val="clear" w:color="auto" w:fill="FFFFFF"/>
        </w:rPr>
        <w:t xml:space="preserve">or least recently used </w:t>
      </w:r>
      <w:r w:rsidR="000844F2" w:rsidRPr="00D7516B">
        <w:rPr>
          <w:rFonts w:ascii="Times New Roman" w:hAnsi="Times New Roman" w:cs="Times New Roman"/>
          <w:b/>
          <w:bCs/>
          <w:color w:val="333333"/>
          <w:sz w:val="24"/>
          <w:szCs w:val="24"/>
          <w:shd w:val="clear" w:color="auto" w:fill="FFFFFF"/>
        </w:rPr>
        <w:t>element.</w:t>
      </w:r>
    </w:p>
    <w:p w14:paraId="17F33ECF" w14:textId="77777777" w:rsidR="000A7503" w:rsidRPr="001B2CC8" w:rsidRDefault="000A7503" w:rsidP="001B2CC8">
      <w:pPr>
        <w:pStyle w:val="ListParagraph"/>
        <w:ind w:left="360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70045411" w14:textId="34F98C18" w:rsidR="00EA2ED9" w:rsidRDefault="00454446" w:rsidP="00766DD1">
      <w:pPr>
        <w:pStyle w:val="ListParagraph"/>
        <w:ind w:left="360"/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2</w:t>
      </w:r>
      <w:r w:rsidR="00EA2ED9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). </w:t>
      </w:r>
      <w:r w:rsidR="00EA2ED9" w:rsidRPr="00EA2ED9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In </w:t>
      </w:r>
      <w:r w:rsidR="00302FDA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the </w:t>
      </w:r>
      <w:r w:rsidR="00EA2ED9" w:rsidRPr="00EA2ED9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MPI </w:t>
      </w:r>
      <w:r w:rsidR="00EA2ED9" w:rsidRPr="00EA2ED9">
        <w:rPr>
          <w:rFonts w:ascii="Times New Roman" w:hAnsi="Times New Roman" w:cs="Times New Roman"/>
          <w:color w:val="333333"/>
          <w:sz w:val="24"/>
          <w:szCs w:val="24"/>
          <w:u w:val="single"/>
          <w:shd w:val="clear" w:color="auto" w:fill="FFFFFF"/>
        </w:rPr>
        <w:t xml:space="preserve">Gather </w:t>
      </w:r>
      <w:r w:rsidR="00EA2ED9" w:rsidRPr="00EA2ED9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routine, </w:t>
      </w:r>
      <w:r w:rsidR="00EA2ED9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does </w:t>
      </w:r>
      <w:r w:rsidR="00EA2ED9" w:rsidRPr="00EA2ED9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the root contribute data</w:t>
      </w:r>
      <w:r w:rsidR="00EA2ED9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?</w:t>
      </w:r>
    </w:p>
    <w:p w14:paraId="3AC6C104" w14:textId="540B4451" w:rsidR="00EA2ED9" w:rsidRPr="000A7503" w:rsidRDefault="000001C2" w:rsidP="00766DD1">
      <w:pPr>
        <w:pStyle w:val="ListParagraph"/>
        <w:ind w:left="360"/>
        <w:rPr>
          <w:rFonts w:ascii="Times New Roman" w:hAnsi="Times New Roman" w:cs="Times New Roman"/>
          <w:b/>
          <w:bCs/>
          <w:color w:val="333333"/>
          <w:sz w:val="24"/>
          <w:szCs w:val="24"/>
          <w:shd w:val="clear" w:color="auto" w:fill="FFFFFF"/>
        </w:rPr>
      </w:pPr>
      <w:r w:rsidRPr="000A7503">
        <w:rPr>
          <w:rFonts w:ascii="Times New Roman" w:hAnsi="Times New Roman" w:cs="Times New Roman"/>
          <w:b/>
          <w:bCs/>
          <w:color w:val="333333"/>
          <w:sz w:val="24"/>
          <w:szCs w:val="24"/>
          <w:shd w:val="clear" w:color="auto" w:fill="FFFFFF"/>
        </w:rPr>
        <w:t>Yes, the root contributes data</w:t>
      </w:r>
      <w:r w:rsidR="000A7503" w:rsidRPr="000A7503">
        <w:rPr>
          <w:rFonts w:ascii="Times New Roman" w:hAnsi="Times New Roman" w:cs="Times New Roman"/>
          <w:b/>
          <w:bCs/>
          <w:color w:val="333333"/>
          <w:sz w:val="24"/>
          <w:szCs w:val="24"/>
          <w:shd w:val="clear" w:color="auto" w:fill="FFFFFF"/>
        </w:rPr>
        <w:t xml:space="preserve"> in </w:t>
      </w:r>
      <w:proofErr w:type="spellStart"/>
      <w:r w:rsidR="000A7503" w:rsidRPr="000A7503">
        <w:rPr>
          <w:rFonts w:ascii="Times New Roman" w:hAnsi="Times New Roman" w:cs="Times New Roman"/>
          <w:b/>
          <w:bCs/>
          <w:color w:val="333333"/>
          <w:sz w:val="24"/>
          <w:szCs w:val="24"/>
          <w:shd w:val="clear" w:color="auto" w:fill="FFFFFF"/>
        </w:rPr>
        <w:t>MPI_Gather</w:t>
      </w:r>
      <w:proofErr w:type="spellEnd"/>
      <w:r w:rsidR="000A7503" w:rsidRPr="000A7503">
        <w:rPr>
          <w:rFonts w:ascii="Times New Roman" w:hAnsi="Times New Roman" w:cs="Times New Roman"/>
          <w:b/>
          <w:bCs/>
          <w:color w:val="333333"/>
          <w:sz w:val="24"/>
          <w:szCs w:val="24"/>
          <w:shd w:val="clear" w:color="auto" w:fill="FFFFFF"/>
        </w:rPr>
        <w:t>.</w:t>
      </w:r>
    </w:p>
    <w:p w14:paraId="181FACA0" w14:textId="336718DA" w:rsidR="000A7503" w:rsidRPr="000A7503" w:rsidRDefault="000A7503" w:rsidP="000A7503">
      <w:pPr>
        <w:pStyle w:val="ListParagraph"/>
        <w:ind w:left="360"/>
        <w:rPr>
          <w:rFonts w:ascii="Times New Roman" w:hAnsi="Times New Roman" w:cs="Times New Roman"/>
          <w:b/>
          <w:bCs/>
          <w:color w:val="333333"/>
          <w:sz w:val="24"/>
          <w:szCs w:val="24"/>
          <w:shd w:val="clear" w:color="auto" w:fill="FFFFFF"/>
        </w:rPr>
      </w:pPr>
      <w:r w:rsidRPr="000A7503">
        <w:rPr>
          <w:rFonts w:ascii="Times New Roman" w:hAnsi="Times New Roman" w:cs="Times New Roman"/>
          <w:b/>
          <w:bCs/>
          <w:color w:val="333333"/>
          <w:sz w:val="24"/>
          <w:szCs w:val="24"/>
          <w:shd w:val="clear" w:color="auto" w:fill="FFFFFF"/>
        </w:rPr>
        <w:t>Source:</w:t>
      </w:r>
      <w:r w:rsidRPr="000A7503">
        <w:rPr>
          <w:rFonts w:ascii="Times New Roman" w:hAnsi="Times New Roman" w:cs="Times New Roman"/>
          <w:b/>
          <w:bCs/>
          <w:color w:val="333333"/>
          <w:sz w:val="24"/>
          <w:szCs w:val="24"/>
          <w:shd w:val="clear" w:color="auto" w:fill="FFFFFF"/>
        </w:rPr>
        <w:tab/>
      </w:r>
      <w:hyperlink r:id="rId7" w:history="1">
        <w:r w:rsidRPr="000A7503">
          <w:rPr>
            <w:rStyle w:val="Hyperlink"/>
            <w:rFonts w:ascii="Times New Roman" w:hAnsi="Times New Roman" w:cs="Times New Roman"/>
            <w:b/>
            <w:bCs/>
            <w:sz w:val="24"/>
            <w:szCs w:val="24"/>
            <w:shd w:val="clear" w:color="auto" w:fill="FFFFFF"/>
          </w:rPr>
          <w:t>https://rookiehpc.org/mpi/docs/mpi_gather/index.html</w:t>
        </w:r>
      </w:hyperlink>
    </w:p>
    <w:p w14:paraId="7A6CABE3" w14:textId="77777777" w:rsidR="000A7503" w:rsidRPr="000A7503" w:rsidRDefault="000A7503" w:rsidP="000A7503">
      <w:pPr>
        <w:pStyle w:val="ListParagraph"/>
        <w:ind w:left="360"/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</w:pPr>
    </w:p>
    <w:p w14:paraId="4B283A4A" w14:textId="3E5CFFF4" w:rsidR="00766DD1" w:rsidRPr="002622E8" w:rsidRDefault="00A4013E" w:rsidP="00766DD1">
      <w:pPr>
        <w:pStyle w:val="ListParagraph"/>
        <w:ind w:left="360"/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3</w:t>
      </w:r>
      <w:r w:rsidR="00766DD1" w:rsidRPr="002622E8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). For the following MPI code, decide whether there is</w:t>
      </w:r>
      <w:r w:rsidR="00A37655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/are</w:t>
      </w:r>
      <w:r w:rsidR="00766DD1" w:rsidRPr="002622E8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any potential problem</w:t>
      </w:r>
      <w:r w:rsidR="00A37655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(s)</w:t>
      </w:r>
      <w:r w:rsidR="00766DD1" w:rsidRPr="002622E8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with it. </w:t>
      </w:r>
      <w:r w:rsidR="007032E0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If there are problems, please </w:t>
      </w:r>
      <w:r w:rsidR="009462B5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fix them</w:t>
      </w:r>
      <w:r w:rsidR="007032E0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.</w:t>
      </w:r>
    </w:p>
    <w:p w14:paraId="13DE3352" w14:textId="77777777" w:rsidR="002622E8" w:rsidRDefault="002622E8" w:rsidP="00766DD1">
      <w:pPr>
        <w:pStyle w:val="ListParagraph"/>
        <w:ind w:left="360"/>
        <w:rPr>
          <w:rFonts w:ascii="Courier New" w:hAnsi="Courier New" w:cs="Courier New"/>
          <w:color w:val="333333"/>
          <w:sz w:val="24"/>
          <w:szCs w:val="24"/>
          <w:shd w:val="clear" w:color="auto" w:fill="FFFFFF"/>
        </w:rPr>
      </w:pPr>
    </w:p>
    <w:p w14:paraId="7E0A2C0B" w14:textId="66C44D81" w:rsidR="00766DD1" w:rsidRPr="002622E8" w:rsidRDefault="00766DD1" w:rsidP="00766DD1">
      <w:pPr>
        <w:pStyle w:val="ListParagraph"/>
        <w:ind w:left="360"/>
        <w:rPr>
          <w:rFonts w:ascii="Courier New" w:hAnsi="Courier New" w:cs="Courier New"/>
          <w:color w:val="333333"/>
          <w:sz w:val="24"/>
          <w:szCs w:val="24"/>
          <w:shd w:val="clear" w:color="auto" w:fill="FFFFFF"/>
        </w:rPr>
      </w:pPr>
      <w:r w:rsidRPr="002622E8">
        <w:rPr>
          <w:rFonts w:ascii="Courier New" w:hAnsi="Courier New" w:cs="Courier New"/>
          <w:color w:val="333333"/>
          <w:sz w:val="24"/>
          <w:szCs w:val="24"/>
          <w:shd w:val="clear" w:color="auto" w:fill="FFFFFF"/>
        </w:rPr>
        <w:t>if (rank =</w:t>
      </w:r>
      <w:proofErr w:type="gramStart"/>
      <w:r w:rsidRPr="002622E8">
        <w:rPr>
          <w:rFonts w:ascii="Courier New" w:hAnsi="Courier New" w:cs="Courier New"/>
          <w:color w:val="333333"/>
          <w:sz w:val="24"/>
          <w:szCs w:val="24"/>
          <w:shd w:val="clear" w:color="auto" w:fill="FFFFFF"/>
        </w:rPr>
        <w:t>0){</w:t>
      </w:r>
      <w:proofErr w:type="gramEnd"/>
    </w:p>
    <w:p w14:paraId="6A99F838" w14:textId="77777777" w:rsidR="00766DD1" w:rsidRPr="002622E8" w:rsidRDefault="00766DD1" w:rsidP="00766DD1">
      <w:pPr>
        <w:pStyle w:val="ListParagraph"/>
        <w:ind w:left="360"/>
        <w:rPr>
          <w:rFonts w:ascii="Courier New" w:hAnsi="Courier New" w:cs="Courier New"/>
          <w:color w:val="333333"/>
          <w:sz w:val="24"/>
          <w:szCs w:val="24"/>
          <w:shd w:val="clear" w:color="auto" w:fill="FFFFFF"/>
        </w:rPr>
      </w:pPr>
      <w:r w:rsidRPr="002622E8">
        <w:rPr>
          <w:rFonts w:ascii="Courier New" w:hAnsi="Courier New" w:cs="Courier New"/>
          <w:color w:val="333333"/>
          <w:sz w:val="24"/>
          <w:szCs w:val="24"/>
          <w:shd w:val="clear" w:color="auto" w:fill="FFFFFF"/>
        </w:rPr>
        <w:t xml:space="preserve">   </w:t>
      </w:r>
      <w:proofErr w:type="spellStart"/>
      <w:r w:rsidRPr="002622E8">
        <w:rPr>
          <w:rFonts w:ascii="Courier New" w:hAnsi="Courier New" w:cs="Courier New"/>
          <w:color w:val="333333"/>
          <w:sz w:val="24"/>
          <w:szCs w:val="24"/>
          <w:shd w:val="clear" w:color="auto" w:fill="FFFFFF"/>
        </w:rPr>
        <w:t>MPI_</w:t>
      </w:r>
      <w:proofErr w:type="gramStart"/>
      <w:r w:rsidRPr="002622E8">
        <w:rPr>
          <w:rFonts w:ascii="Courier New" w:hAnsi="Courier New" w:cs="Courier New"/>
          <w:color w:val="333333"/>
          <w:sz w:val="24"/>
          <w:szCs w:val="24"/>
          <w:shd w:val="clear" w:color="auto" w:fill="FFFFFF"/>
        </w:rPr>
        <w:t>Barrier</w:t>
      </w:r>
      <w:proofErr w:type="spellEnd"/>
      <w:r w:rsidRPr="002622E8">
        <w:rPr>
          <w:rFonts w:ascii="Courier New" w:hAnsi="Courier New" w:cs="Courier New"/>
          <w:color w:val="333333"/>
          <w:sz w:val="24"/>
          <w:szCs w:val="24"/>
          <w:shd w:val="clear" w:color="auto" w:fill="FFFFFF"/>
        </w:rPr>
        <w:t>(</w:t>
      </w:r>
      <w:proofErr w:type="gramEnd"/>
      <w:r w:rsidRPr="002622E8">
        <w:rPr>
          <w:rFonts w:ascii="Courier New" w:hAnsi="Courier New" w:cs="Courier New"/>
          <w:color w:val="333333"/>
          <w:sz w:val="24"/>
          <w:szCs w:val="24"/>
          <w:shd w:val="clear" w:color="auto" w:fill="FFFFFF"/>
        </w:rPr>
        <w:t>…);</w:t>
      </w:r>
    </w:p>
    <w:p w14:paraId="0111EE35" w14:textId="77777777" w:rsidR="00766DD1" w:rsidRPr="002622E8" w:rsidRDefault="00766DD1" w:rsidP="00766DD1">
      <w:pPr>
        <w:pStyle w:val="ListParagraph"/>
        <w:ind w:left="360"/>
        <w:rPr>
          <w:rFonts w:ascii="Courier New" w:hAnsi="Courier New" w:cs="Courier New"/>
          <w:color w:val="333333"/>
          <w:sz w:val="24"/>
          <w:szCs w:val="24"/>
          <w:shd w:val="clear" w:color="auto" w:fill="FFFFFF"/>
        </w:rPr>
      </w:pPr>
      <w:r w:rsidRPr="002622E8">
        <w:rPr>
          <w:rFonts w:ascii="Courier New" w:hAnsi="Courier New" w:cs="Courier New"/>
          <w:color w:val="333333"/>
          <w:sz w:val="24"/>
          <w:szCs w:val="24"/>
          <w:shd w:val="clear" w:color="auto" w:fill="FFFFFF"/>
        </w:rPr>
        <w:t>} else {</w:t>
      </w:r>
    </w:p>
    <w:p w14:paraId="254F0631" w14:textId="77777777" w:rsidR="00766DD1" w:rsidRPr="002622E8" w:rsidRDefault="00766DD1" w:rsidP="00766DD1">
      <w:pPr>
        <w:pStyle w:val="ListParagraph"/>
        <w:ind w:left="360"/>
        <w:rPr>
          <w:rFonts w:ascii="Courier New" w:hAnsi="Courier New" w:cs="Courier New"/>
          <w:color w:val="333333"/>
          <w:sz w:val="24"/>
          <w:szCs w:val="24"/>
          <w:shd w:val="clear" w:color="auto" w:fill="FFFFFF"/>
        </w:rPr>
      </w:pPr>
      <w:r w:rsidRPr="002622E8">
        <w:rPr>
          <w:rFonts w:ascii="Courier New" w:hAnsi="Courier New" w:cs="Courier New"/>
          <w:color w:val="333333"/>
          <w:sz w:val="24"/>
          <w:szCs w:val="24"/>
          <w:shd w:val="clear" w:color="auto" w:fill="FFFFFF"/>
        </w:rPr>
        <w:t xml:space="preserve">   do </w:t>
      </w:r>
      <w:proofErr w:type="gramStart"/>
      <w:r w:rsidRPr="002622E8">
        <w:rPr>
          <w:rFonts w:ascii="Courier New" w:hAnsi="Courier New" w:cs="Courier New"/>
          <w:color w:val="333333"/>
          <w:sz w:val="24"/>
          <w:szCs w:val="24"/>
          <w:shd w:val="clear" w:color="auto" w:fill="FFFFFF"/>
        </w:rPr>
        <w:t>something;</w:t>
      </w:r>
      <w:proofErr w:type="gramEnd"/>
    </w:p>
    <w:p w14:paraId="44C6D55C" w14:textId="07A4D898" w:rsidR="00766DD1" w:rsidRDefault="00766DD1" w:rsidP="00766DD1">
      <w:pPr>
        <w:pStyle w:val="ListParagraph"/>
        <w:ind w:left="360"/>
        <w:rPr>
          <w:rFonts w:ascii="Courier New" w:hAnsi="Courier New" w:cs="Courier New"/>
          <w:color w:val="333333"/>
          <w:sz w:val="24"/>
          <w:szCs w:val="24"/>
          <w:shd w:val="clear" w:color="auto" w:fill="FFFFFF"/>
        </w:rPr>
      </w:pPr>
      <w:r w:rsidRPr="002622E8">
        <w:rPr>
          <w:rFonts w:ascii="Courier New" w:hAnsi="Courier New" w:cs="Courier New"/>
          <w:color w:val="333333"/>
          <w:sz w:val="24"/>
          <w:szCs w:val="24"/>
          <w:shd w:val="clear" w:color="auto" w:fill="FFFFFF"/>
        </w:rPr>
        <w:t>}</w:t>
      </w:r>
    </w:p>
    <w:p w14:paraId="7FA206A7" w14:textId="77777777" w:rsidR="00054575" w:rsidRDefault="00054575" w:rsidP="00766DD1">
      <w:pPr>
        <w:pStyle w:val="ListParagraph"/>
        <w:ind w:left="360"/>
        <w:rPr>
          <w:rFonts w:ascii="Courier New" w:hAnsi="Courier New" w:cs="Courier New"/>
          <w:color w:val="333333"/>
          <w:sz w:val="24"/>
          <w:szCs w:val="24"/>
          <w:shd w:val="clear" w:color="auto" w:fill="FFFFFF"/>
        </w:rPr>
      </w:pPr>
    </w:p>
    <w:p w14:paraId="7C006D57" w14:textId="77777777" w:rsidR="00AF12A1" w:rsidRPr="00AF12A1" w:rsidRDefault="00AF12A1" w:rsidP="00AF12A1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AF12A1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 xml:space="preserve">/** </w:t>
      </w:r>
    </w:p>
    <w:p w14:paraId="376FAE7F" w14:textId="77777777" w:rsidR="00AF12A1" w:rsidRPr="00AF12A1" w:rsidRDefault="00AF12A1" w:rsidP="00AF12A1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AF12A1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 xml:space="preserve"> * if (rank = 0) </w:t>
      </w:r>
      <w:proofErr w:type="gramStart"/>
      <w:r w:rsidRPr="00AF12A1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>{ should</w:t>
      </w:r>
      <w:proofErr w:type="gramEnd"/>
      <w:r w:rsidRPr="00AF12A1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 xml:space="preserve"> be if (rank == 0) {</w:t>
      </w:r>
    </w:p>
    <w:p w14:paraId="52861CC5" w14:textId="77777777" w:rsidR="00AF12A1" w:rsidRPr="00AF12A1" w:rsidRDefault="00AF12A1" w:rsidP="00AF12A1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AF12A1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 xml:space="preserve"> * </w:t>
      </w:r>
      <w:proofErr w:type="spellStart"/>
      <w:r w:rsidRPr="00AF12A1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>MPI_Barrier</w:t>
      </w:r>
      <w:proofErr w:type="spellEnd"/>
      <w:r w:rsidRPr="00AF12A1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>(...) should be called by all processes, not just rank 0</w:t>
      </w:r>
    </w:p>
    <w:p w14:paraId="7E0A9B36" w14:textId="77777777" w:rsidR="00AF12A1" w:rsidRPr="00AF12A1" w:rsidRDefault="00AF12A1" w:rsidP="00AF12A1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AF12A1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 xml:space="preserve"> * The code as written will cause a deadlock because rank 0 will be waiting </w:t>
      </w:r>
    </w:p>
    <w:p w14:paraId="77F16B2A" w14:textId="77777777" w:rsidR="00AF12A1" w:rsidRPr="00AF12A1" w:rsidRDefault="00AF12A1" w:rsidP="00AF12A1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AF12A1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 xml:space="preserve"> * </w:t>
      </w:r>
      <w:proofErr w:type="gramStart"/>
      <w:r w:rsidRPr="00AF12A1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>for</w:t>
      </w:r>
      <w:proofErr w:type="gramEnd"/>
      <w:r w:rsidRPr="00AF12A1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 xml:space="preserve"> all other processes to reach the barrier, but the other processes will </w:t>
      </w:r>
    </w:p>
    <w:p w14:paraId="03A9108A" w14:textId="77777777" w:rsidR="00AF12A1" w:rsidRPr="00AF12A1" w:rsidRDefault="00AF12A1" w:rsidP="00AF12A1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AF12A1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 xml:space="preserve"> * </w:t>
      </w:r>
      <w:proofErr w:type="gramStart"/>
      <w:r w:rsidRPr="00AF12A1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>not</w:t>
      </w:r>
      <w:proofErr w:type="gramEnd"/>
      <w:r w:rsidRPr="00AF12A1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 xml:space="preserve"> reach the barrier because they are not calling </w:t>
      </w:r>
      <w:proofErr w:type="spellStart"/>
      <w:r w:rsidRPr="00AF12A1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>MPI_Barrier</w:t>
      </w:r>
      <w:proofErr w:type="spellEnd"/>
      <w:r w:rsidRPr="00AF12A1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>(...).</w:t>
      </w:r>
    </w:p>
    <w:p w14:paraId="07EC2F5D" w14:textId="77777777" w:rsidR="00AF12A1" w:rsidRPr="00AF12A1" w:rsidRDefault="00AF12A1" w:rsidP="00AF12A1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AF12A1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 xml:space="preserve"> * </w:t>
      </w:r>
    </w:p>
    <w:p w14:paraId="0AE1C33A" w14:textId="77777777" w:rsidR="00AF12A1" w:rsidRPr="00AF12A1" w:rsidRDefault="00AF12A1" w:rsidP="00AF12A1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AF12A1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 xml:space="preserve"> * </w:t>
      </w:r>
      <w:r w:rsidRPr="00AF12A1">
        <w:rPr>
          <w:rFonts w:ascii="Consolas" w:eastAsia="Times New Roman" w:hAnsi="Consolas" w:cs="Times New Roman"/>
          <w:b/>
          <w:bCs/>
          <w:color w:val="93A1A1"/>
          <w:sz w:val="21"/>
          <w:szCs w:val="21"/>
          <w:lang w:eastAsia="en-US"/>
        </w:rPr>
        <w:t>SOURCE:</w:t>
      </w:r>
      <w:r w:rsidRPr="00AF12A1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 xml:space="preserve">  https://rookiehpc.org/mpi/docs/mpi_barrier/index.html</w:t>
      </w:r>
    </w:p>
    <w:p w14:paraId="120B43A4" w14:textId="77777777" w:rsidR="00AF12A1" w:rsidRPr="00AF12A1" w:rsidRDefault="00AF12A1" w:rsidP="00AF12A1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AF12A1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lastRenderedPageBreak/>
        <w:t> */</w:t>
      </w:r>
    </w:p>
    <w:p w14:paraId="552EAD90" w14:textId="77777777" w:rsidR="00AF12A1" w:rsidRPr="00AF12A1" w:rsidRDefault="00AF12A1" w:rsidP="00AF12A1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</w:p>
    <w:p w14:paraId="7AC555FC" w14:textId="77777777" w:rsidR="00AF12A1" w:rsidRPr="00AF12A1" w:rsidRDefault="00AF12A1" w:rsidP="00AF12A1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proofErr w:type="spellStart"/>
      <w:r w:rsidRPr="00AF12A1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MPI_Barrier</w:t>
      </w:r>
      <w:proofErr w:type="spellEnd"/>
      <w:proofErr w:type="gramStart"/>
      <w:r w:rsidRPr="00AF12A1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(...);</w:t>
      </w:r>
      <w:proofErr w:type="gramEnd"/>
    </w:p>
    <w:p w14:paraId="7F809B3B" w14:textId="77777777" w:rsidR="00AF12A1" w:rsidRPr="00AF12A1" w:rsidRDefault="00AF12A1" w:rsidP="00AF12A1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AF12A1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if</w:t>
      </w:r>
      <w:r w:rsidRPr="00AF12A1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(rank </w:t>
      </w:r>
      <w:r w:rsidRPr="00AF12A1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==</w:t>
      </w:r>
      <w:r w:rsidRPr="00AF12A1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r w:rsidRPr="00AF12A1">
        <w:rPr>
          <w:rFonts w:ascii="Consolas" w:eastAsia="Times New Roman" w:hAnsi="Consolas" w:cs="Times New Roman"/>
          <w:color w:val="D33682"/>
          <w:sz w:val="21"/>
          <w:szCs w:val="21"/>
          <w:lang w:eastAsia="en-US"/>
        </w:rPr>
        <w:t>0</w:t>
      </w:r>
      <w:r w:rsidRPr="00AF12A1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) {</w:t>
      </w:r>
    </w:p>
    <w:p w14:paraId="03D01BDA" w14:textId="77777777" w:rsidR="00AF12A1" w:rsidRPr="00AF12A1" w:rsidRDefault="00AF12A1" w:rsidP="00AF12A1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AF12A1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</w:t>
      </w:r>
      <w:r w:rsidRPr="00AF12A1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>// do a thing with rank 0 if you would like</w:t>
      </w:r>
    </w:p>
    <w:p w14:paraId="61C91F95" w14:textId="77777777" w:rsidR="00AF12A1" w:rsidRPr="00AF12A1" w:rsidRDefault="00AF12A1" w:rsidP="00AF12A1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AF12A1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} </w:t>
      </w:r>
      <w:r w:rsidRPr="00AF12A1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else</w:t>
      </w:r>
      <w:r w:rsidRPr="00AF12A1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{</w:t>
      </w:r>
    </w:p>
    <w:p w14:paraId="7BCD8977" w14:textId="77777777" w:rsidR="00AF12A1" w:rsidRPr="00AF12A1" w:rsidRDefault="00AF12A1" w:rsidP="00AF12A1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AF12A1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</w:t>
      </w:r>
      <w:r w:rsidRPr="00AF12A1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>// do something with all other ranks</w:t>
      </w:r>
    </w:p>
    <w:p w14:paraId="171FA17B" w14:textId="77777777" w:rsidR="00AF12A1" w:rsidRPr="00AF12A1" w:rsidRDefault="00AF12A1" w:rsidP="00AF12A1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AF12A1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}</w:t>
      </w:r>
    </w:p>
    <w:p w14:paraId="6AAF8A61" w14:textId="77777777" w:rsidR="00054575" w:rsidRPr="002622E8" w:rsidRDefault="00054575" w:rsidP="00766DD1">
      <w:pPr>
        <w:pStyle w:val="ListParagraph"/>
        <w:ind w:left="360"/>
        <w:rPr>
          <w:rFonts w:ascii="Courier New" w:hAnsi="Courier New" w:cs="Courier New"/>
          <w:color w:val="333333"/>
          <w:sz w:val="24"/>
          <w:szCs w:val="24"/>
          <w:shd w:val="clear" w:color="auto" w:fill="FFFFFF"/>
        </w:rPr>
      </w:pPr>
    </w:p>
    <w:p w14:paraId="5A7FBA41" w14:textId="77777777" w:rsidR="002622E8" w:rsidRDefault="002622E8" w:rsidP="00DF7968">
      <w:pPr>
        <w:pStyle w:val="ListParagraph"/>
        <w:ind w:left="360"/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</w:pPr>
    </w:p>
    <w:p w14:paraId="5A80D4DB" w14:textId="142301D6" w:rsidR="00DF7968" w:rsidRDefault="00A4013E" w:rsidP="00DF7968">
      <w:pPr>
        <w:pStyle w:val="ListParagraph"/>
        <w:ind w:left="360"/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4</w:t>
      </w:r>
      <w:r w:rsidR="00DF7968" w:rsidRPr="002622E8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). </w:t>
      </w:r>
      <w:r w:rsidR="00B668C8" w:rsidRPr="002622E8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In CUDA program</w:t>
      </w:r>
      <w:r w:rsidR="00140B55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s</w:t>
      </w:r>
      <w:r w:rsidR="00B668C8" w:rsidRPr="002622E8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,</w:t>
      </w:r>
      <w:r w:rsidR="00140B55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if we compare</w:t>
      </w:r>
      <w:r w:rsidR="00B668C8" w:rsidRPr="002622E8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“structure of array</w:t>
      </w:r>
      <w:r w:rsidR="00140B55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s</w:t>
      </w:r>
      <w:r w:rsidR="00B668C8" w:rsidRPr="002622E8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” and “array of structure</w:t>
      </w:r>
      <w:r w:rsidR="00140B55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s</w:t>
      </w:r>
      <w:r w:rsidR="00B668C8" w:rsidRPr="002622E8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”, which one is of</w:t>
      </w:r>
      <w:r w:rsidR="009574DD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fers </w:t>
      </w:r>
      <w:r w:rsidR="00B668C8" w:rsidRPr="002622E8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better</w:t>
      </w:r>
      <w:r w:rsidR="009574DD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</w:t>
      </w:r>
      <w:r w:rsidR="00B668C8" w:rsidRPr="002622E8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memory access</w:t>
      </w:r>
      <w:r w:rsidR="009574DD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performance</w:t>
      </w:r>
      <w:r w:rsidR="00B668C8" w:rsidRPr="002622E8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?</w:t>
      </w:r>
      <w:r w:rsidR="00E50B73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WHY?</w:t>
      </w:r>
    </w:p>
    <w:p w14:paraId="1F16FEBA" w14:textId="77E0E26F" w:rsidR="005D0B2B" w:rsidRPr="00C72A01" w:rsidRDefault="005D0B2B" w:rsidP="00DF7968">
      <w:pPr>
        <w:pStyle w:val="ListParagraph"/>
        <w:ind w:left="360"/>
        <w:rPr>
          <w:rFonts w:ascii="Times New Roman" w:hAnsi="Times New Roman" w:cs="Times New Roman"/>
          <w:b/>
          <w:bCs/>
          <w:color w:val="333333"/>
          <w:sz w:val="24"/>
          <w:szCs w:val="24"/>
          <w:shd w:val="clear" w:color="auto" w:fill="FFFFFF"/>
        </w:rPr>
      </w:pPr>
      <w:r w:rsidRPr="00C72A01">
        <w:rPr>
          <w:rFonts w:ascii="Times New Roman" w:hAnsi="Times New Roman" w:cs="Times New Roman"/>
          <w:b/>
          <w:bCs/>
          <w:color w:val="333333"/>
          <w:sz w:val="24"/>
          <w:szCs w:val="24"/>
          <w:shd w:val="clear" w:color="auto" w:fill="FFFFFF"/>
        </w:rPr>
        <w:t>For a</w:t>
      </w:r>
      <w:r w:rsidR="00C72A01">
        <w:rPr>
          <w:rFonts w:ascii="Times New Roman" w:hAnsi="Times New Roman" w:cs="Times New Roman"/>
          <w:b/>
          <w:bCs/>
          <w:color w:val="333333"/>
          <w:sz w:val="24"/>
          <w:szCs w:val="24"/>
          <w:shd w:val="clear" w:color="auto" w:fill="FFFFFF"/>
        </w:rPr>
        <w:t xml:space="preserve">n example </w:t>
      </w:r>
      <w:r w:rsidRPr="00C72A01">
        <w:rPr>
          <w:rFonts w:ascii="Times New Roman" w:hAnsi="Times New Roman" w:cs="Times New Roman"/>
          <w:b/>
          <w:bCs/>
          <w:color w:val="333333"/>
          <w:sz w:val="24"/>
          <w:szCs w:val="24"/>
          <w:shd w:val="clear" w:color="auto" w:fill="FFFFFF"/>
        </w:rPr>
        <w:t>structure:</w:t>
      </w:r>
    </w:p>
    <w:p w14:paraId="337DED8A" w14:textId="77777777" w:rsidR="00632459" w:rsidRPr="00632459" w:rsidRDefault="00632459" w:rsidP="00632459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632459">
        <w:rPr>
          <w:rFonts w:ascii="Consolas" w:eastAsia="Times New Roman" w:hAnsi="Consolas" w:cs="Times New Roman"/>
          <w:b/>
          <w:bCs/>
          <w:color w:val="93A1A1"/>
          <w:sz w:val="21"/>
          <w:szCs w:val="21"/>
          <w:lang w:eastAsia="en-US"/>
        </w:rPr>
        <w:t>struct</w:t>
      </w:r>
      <w:r w:rsidRPr="00632459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Particle {</w:t>
      </w:r>
    </w:p>
    <w:p w14:paraId="010E95BD" w14:textId="77777777" w:rsidR="00632459" w:rsidRPr="00632459" w:rsidRDefault="00632459" w:rsidP="00632459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632459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</w:t>
      </w:r>
      <w:r w:rsidRPr="00632459">
        <w:rPr>
          <w:rFonts w:ascii="Consolas" w:eastAsia="Times New Roman" w:hAnsi="Consolas" w:cs="Times New Roman"/>
          <w:b/>
          <w:bCs/>
          <w:color w:val="93A1A1"/>
          <w:sz w:val="21"/>
          <w:szCs w:val="21"/>
          <w:lang w:eastAsia="en-US"/>
        </w:rPr>
        <w:t>double</w:t>
      </w:r>
      <w:r w:rsidRPr="00632459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proofErr w:type="spellStart"/>
      <w:r w:rsidRPr="00632459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posx</w:t>
      </w:r>
      <w:proofErr w:type="spellEnd"/>
      <w:r w:rsidRPr="00632459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, posy, </w:t>
      </w:r>
      <w:proofErr w:type="spellStart"/>
      <w:proofErr w:type="gramStart"/>
      <w:r w:rsidRPr="00632459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posz</w:t>
      </w:r>
      <w:proofErr w:type="spellEnd"/>
      <w:r w:rsidRPr="00632459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;</w:t>
      </w:r>
      <w:proofErr w:type="gramEnd"/>
    </w:p>
    <w:p w14:paraId="27931588" w14:textId="77777777" w:rsidR="00632459" w:rsidRPr="00632459" w:rsidRDefault="00632459" w:rsidP="00632459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632459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</w:t>
      </w:r>
      <w:r w:rsidRPr="00632459">
        <w:rPr>
          <w:rFonts w:ascii="Consolas" w:eastAsia="Times New Roman" w:hAnsi="Consolas" w:cs="Times New Roman"/>
          <w:b/>
          <w:bCs/>
          <w:color w:val="93A1A1"/>
          <w:sz w:val="21"/>
          <w:szCs w:val="21"/>
          <w:lang w:eastAsia="en-US"/>
        </w:rPr>
        <w:t>double</w:t>
      </w:r>
      <w:r w:rsidRPr="00632459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proofErr w:type="spellStart"/>
      <w:r w:rsidRPr="00632459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velx</w:t>
      </w:r>
      <w:proofErr w:type="spellEnd"/>
      <w:r w:rsidRPr="00632459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, </w:t>
      </w:r>
      <w:proofErr w:type="spellStart"/>
      <w:r w:rsidRPr="00632459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vely</w:t>
      </w:r>
      <w:proofErr w:type="spellEnd"/>
      <w:r w:rsidRPr="00632459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, </w:t>
      </w:r>
      <w:proofErr w:type="spellStart"/>
      <w:proofErr w:type="gramStart"/>
      <w:r w:rsidRPr="00632459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velz</w:t>
      </w:r>
      <w:proofErr w:type="spellEnd"/>
      <w:r w:rsidRPr="00632459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;</w:t>
      </w:r>
      <w:proofErr w:type="gramEnd"/>
    </w:p>
    <w:p w14:paraId="50ADB9C7" w14:textId="77777777" w:rsidR="00632459" w:rsidRPr="00632459" w:rsidRDefault="00632459" w:rsidP="00632459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632459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</w:t>
      </w:r>
      <w:r w:rsidRPr="00632459">
        <w:rPr>
          <w:rFonts w:ascii="Consolas" w:eastAsia="Times New Roman" w:hAnsi="Consolas" w:cs="Times New Roman"/>
          <w:b/>
          <w:bCs/>
          <w:color w:val="93A1A1"/>
          <w:sz w:val="21"/>
          <w:szCs w:val="21"/>
          <w:lang w:eastAsia="en-US"/>
        </w:rPr>
        <w:t>double</w:t>
      </w:r>
      <w:r w:rsidRPr="00632459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proofErr w:type="gramStart"/>
      <w:r w:rsidRPr="00632459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mass;</w:t>
      </w:r>
      <w:proofErr w:type="gramEnd"/>
    </w:p>
    <w:p w14:paraId="33BCF58D" w14:textId="77777777" w:rsidR="00632459" w:rsidRPr="00632459" w:rsidRDefault="00632459" w:rsidP="00632459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632459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};</w:t>
      </w:r>
    </w:p>
    <w:p w14:paraId="688053ED" w14:textId="77777777" w:rsidR="00CB3791" w:rsidRDefault="00CB3791" w:rsidP="00DF7968">
      <w:pPr>
        <w:pStyle w:val="ListParagraph"/>
        <w:ind w:left="360"/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</w:pPr>
    </w:p>
    <w:p w14:paraId="6CA21C14" w14:textId="33DAB5E1" w:rsidR="005D0B2B" w:rsidRPr="00C72A01" w:rsidRDefault="00632459" w:rsidP="00DF7968">
      <w:pPr>
        <w:pStyle w:val="ListParagraph"/>
        <w:ind w:left="360"/>
        <w:rPr>
          <w:rFonts w:ascii="Times New Roman" w:hAnsi="Times New Roman" w:cs="Times New Roman"/>
          <w:b/>
          <w:bCs/>
          <w:color w:val="333333"/>
          <w:sz w:val="24"/>
          <w:szCs w:val="24"/>
          <w:shd w:val="clear" w:color="auto" w:fill="FFFFFF"/>
        </w:rPr>
      </w:pPr>
      <w:r w:rsidRPr="00C72A01">
        <w:rPr>
          <w:rFonts w:ascii="Times New Roman" w:hAnsi="Times New Roman" w:cs="Times New Roman"/>
          <w:b/>
          <w:bCs/>
          <w:color w:val="333333"/>
          <w:sz w:val="24"/>
          <w:szCs w:val="24"/>
          <w:shd w:val="clear" w:color="auto" w:fill="FFFFFF"/>
        </w:rPr>
        <w:t xml:space="preserve">Structure of </w:t>
      </w:r>
      <w:r w:rsidR="00CB3791" w:rsidRPr="00C72A01">
        <w:rPr>
          <w:rFonts w:ascii="Times New Roman" w:hAnsi="Times New Roman" w:cs="Times New Roman"/>
          <w:b/>
          <w:bCs/>
          <w:color w:val="333333"/>
          <w:sz w:val="24"/>
          <w:szCs w:val="24"/>
          <w:shd w:val="clear" w:color="auto" w:fill="FFFFFF"/>
        </w:rPr>
        <w:t>A</w:t>
      </w:r>
      <w:r w:rsidRPr="00C72A01">
        <w:rPr>
          <w:rFonts w:ascii="Times New Roman" w:hAnsi="Times New Roman" w:cs="Times New Roman"/>
          <w:b/>
          <w:bCs/>
          <w:color w:val="333333"/>
          <w:sz w:val="24"/>
          <w:szCs w:val="24"/>
          <w:shd w:val="clear" w:color="auto" w:fill="FFFFFF"/>
        </w:rPr>
        <w:t>rrays memory layout would look like:</w:t>
      </w:r>
    </w:p>
    <w:p w14:paraId="73478AD1" w14:textId="77777777" w:rsidR="000369C6" w:rsidRPr="000369C6" w:rsidRDefault="000369C6" w:rsidP="000369C6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proofErr w:type="spellStart"/>
      <w:r w:rsidRPr="000369C6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posx</w:t>
      </w:r>
      <w:proofErr w:type="spellEnd"/>
      <w:r w:rsidRPr="000369C6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r w:rsidRPr="000369C6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=</w:t>
      </w:r>
      <w:r w:rsidRPr="000369C6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{</w:t>
      </w:r>
      <w:r w:rsidRPr="000369C6">
        <w:rPr>
          <w:rFonts w:ascii="Consolas" w:eastAsia="Times New Roman" w:hAnsi="Consolas" w:cs="Times New Roman"/>
          <w:color w:val="D33682"/>
          <w:sz w:val="21"/>
          <w:szCs w:val="21"/>
          <w:lang w:eastAsia="en-US"/>
        </w:rPr>
        <w:t>0.1</w:t>
      </w:r>
      <w:r w:rsidRPr="000369C6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, </w:t>
      </w:r>
      <w:r w:rsidRPr="000369C6">
        <w:rPr>
          <w:rFonts w:ascii="Consolas" w:eastAsia="Times New Roman" w:hAnsi="Consolas" w:cs="Times New Roman"/>
          <w:color w:val="D33682"/>
          <w:sz w:val="21"/>
          <w:szCs w:val="21"/>
          <w:lang w:eastAsia="en-US"/>
        </w:rPr>
        <w:t>0.2</w:t>
      </w:r>
      <w:r w:rsidRPr="000369C6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, </w:t>
      </w:r>
      <w:r w:rsidRPr="000369C6">
        <w:rPr>
          <w:rFonts w:ascii="Consolas" w:eastAsia="Times New Roman" w:hAnsi="Consolas" w:cs="Times New Roman"/>
          <w:color w:val="D33682"/>
          <w:sz w:val="21"/>
          <w:szCs w:val="21"/>
          <w:lang w:eastAsia="en-US"/>
        </w:rPr>
        <w:t>0.3</w:t>
      </w:r>
      <w:r w:rsidRPr="000369C6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, ...}</w:t>
      </w:r>
    </w:p>
    <w:p w14:paraId="1AA55B7B" w14:textId="77777777" w:rsidR="000369C6" w:rsidRPr="000369C6" w:rsidRDefault="000369C6" w:rsidP="000369C6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0369C6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posy </w:t>
      </w:r>
      <w:r w:rsidRPr="000369C6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=</w:t>
      </w:r>
      <w:r w:rsidRPr="000369C6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{</w:t>
      </w:r>
      <w:r w:rsidRPr="000369C6">
        <w:rPr>
          <w:rFonts w:ascii="Consolas" w:eastAsia="Times New Roman" w:hAnsi="Consolas" w:cs="Times New Roman"/>
          <w:color w:val="D33682"/>
          <w:sz w:val="21"/>
          <w:szCs w:val="21"/>
          <w:lang w:eastAsia="en-US"/>
        </w:rPr>
        <w:t>0.4</w:t>
      </w:r>
      <w:r w:rsidRPr="000369C6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, </w:t>
      </w:r>
      <w:r w:rsidRPr="000369C6">
        <w:rPr>
          <w:rFonts w:ascii="Consolas" w:eastAsia="Times New Roman" w:hAnsi="Consolas" w:cs="Times New Roman"/>
          <w:color w:val="D33682"/>
          <w:sz w:val="21"/>
          <w:szCs w:val="21"/>
          <w:lang w:eastAsia="en-US"/>
        </w:rPr>
        <w:t>0.5</w:t>
      </w:r>
      <w:r w:rsidRPr="000369C6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, </w:t>
      </w:r>
      <w:r w:rsidRPr="000369C6">
        <w:rPr>
          <w:rFonts w:ascii="Consolas" w:eastAsia="Times New Roman" w:hAnsi="Consolas" w:cs="Times New Roman"/>
          <w:color w:val="D33682"/>
          <w:sz w:val="21"/>
          <w:szCs w:val="21"/>
          <w:lang w:eastAsia="en-US"/>
        </w:rPr>
        <w:t>0.6</w:t>
      </w:r>
      <w:r w:rsidRPr="000369C6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, ...}</w:t>
      </w:r>
    </w:p>
    <w:p w14:paraId="54B3325B" w14:textId="77777777" w:rsidR="000369C6" w:rsidRPr="000369C6" w:rsidRDefault="000369C6" w:rsidP="000369C6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proofErr w:type="spellStart"/>
      <w:r w:rsidRPr="000369C6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posz</w:t>
      </w:r>
      <w:proofErr w:type="spellEnd"/>
      <w:r w:rsidRPr="000369C6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r w:rsidRPr="000369C6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=</w:t>
      </w:r>
      <w:r w:rsidRPr="000369C6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{</w:t>
      </w:r>
      <w:r w:rsidRPr="000369C6">
        <w:rPr>
          <w:rFonts w:ascii="Consolas" w:eastAsia="Times New Roman" w:hAnsi="Consolas" w:cs="Times New Roman"/>
          <w:color w:val="D33682"/>
          <w:sz w:val="21"/>
          <w:szCs w:val="21"/>
          <w:lang w:eastAsia="en-US"/>
        </w:rPr>
        <w:t>0.7</w:t>
      </w:r>
      <w:r w:rsidRPr="000369C6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, </w:t>
      </w:r>
      <w:r w:rsidRPr="000369C6">
        <w:rPr>
          <w:rFonts w:ascii="Consolas" w:eastAsia="Times New Roman" w:hAnsi="Consolas" w:cs="Times New Roman"/>
          <w:color w:val="D33682"/>
          <w:sz w:val="21"/>
          <w:szCs w:val="21"/>
          <w:lang w:eastAsia="en-US"/>
        </w:rPr>
        <w:t>0.8</w:t>
      </w:r>
      <w:r w:rsidRPr="000369C6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, </w:t>
      </w:r>
      <w:r w:rsidRPr="000369C6">
        <w:rPr>
          <w:rFonts w:ascii="Consolas" w:eastAsia="Times New Roman" w:hAnsi="Consolas" w:cs="Times New Roman"/>
          <w:color w:val="D33682"/>
          <w:sz w:val="21"/>
          <w:szCs w:val="21"/>
          <w:lang w:eastAsia="en-US"/>
        </w:rPr>
        <w:t>0.9</w:t>
      </w:r>
      <w:r w:rsidRPr="000369C6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, ...}</w:t>
      </w:r>
    </w:p>
    <w:p w14:paraId="799FC17E" w14:textId="77777777" w:rsidR="000369C6" w:rsidRPr="000369C6" w:rsidRDefault="000369C6" w:rsidP="000369C6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proofErr w:type="spellStart"/>
      <w:r w:rsidRPr="000369C6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velx</w:t>
      </w:r>
      <w:proofErr w:type="spellEnd"/>
      <w:r w:rsidRPr="000369C6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r w:rsidRPr="000369C6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=</w:t>
      </w:r>
      <w:r w:rsidRPr="000369C6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{</w:t>
      </w:r>
      <w:r w:rsidRPr="000369C6">
        <w:rPr>
          <w:rFonts w:ascii="Consolas" w:eastAsia="Times New Roman" w:hAnsi="Consolas" w:cs="Times New Roman"/>
          <w:color w:val="D33682"/>
          <w:sz w:val="21"/>
          <w:szCs w:val="21"/>
          <w:lang w:eastAsia="en-US"/>
        </w:rPr>
        <w:t>1.0</w:t>
      </w:r>
      <w:r w:rsidRPr="000369C6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, </w:t>
      </w:r>
      <w:r w:rsidRPr="000369C6">
        <w:rPr>
          <w:rFonts w:ascii="Consolas" w:eastAsia="Times New Roman" w:hAnsi="Consolas" w:cs="Times New Roman"/>
          <w:color w:val="D33682"/>
          <w:sz w:val="21"/>
          <w:szCs w:val="21"/>
          <w:lang w:eastAsia="en-US"/>
        </w:rPr>
        <w:t>1.1</w:t>
      </w:r>
      <w:r w:rsidRPr="000369C6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, </w:t>
      </w:r>
      <w:r w:rsidRPr="000369C6">
        <w:rPr>
          <w:rFonts w:ascii="Consolas" w:eastAsia="Times New Roman" w:hAnsi="Consolas" w:cs="Times New Roman"/>
          <w:color w:val="D33682"/>
          <w:sz w:val="21"/>
          <w:szCs w:val="21"/>
          <w:lang w:eastAsia="en-US"/>
        </w:rPr>
        <w:t>1.2</w:t>
      </w:r>
      <w:r w:rsidRPr="000369C6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, ...}</w:t>
      </w:r>
    </w:p>
    <w:p w14:paraId="00CF0952" w14:textId="77777777" w:rsidR="000369C6" w:rsidRPr="000369C6" w:rsidRDefault="000369C6" w:rsidP="000369C6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proofErr w:type="spellStart"/>
      <w:r w:rsidRPr="000369C6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vely</w:t>
      </w:r>
      <w:proofErr w:type="spellEnd"/>
      <w:r w:rsidRPr="000369C6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r w:rsidRPr="000369C6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=</w:t>
      </w:r>
      <w:r w:rsidRPr="000369C6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{</w:t>
      </w:r>
      <w:r w:rsidRPr="000369C6">
        <w:rPr>
          <w:rFonts w:ascii="Consolas" w:eastAsia="Times New Roman" w:hAnsi="Consolas" w:cs="Times New Roman"/>
          <w:color w:val="D33682"/>
          <w:sz w:val="21"/>
          <w:szCs w:val="21"/>
          <w:lang w:eastAsia="en-US"/>
        </w:rPr>
        <w:t>1.3</w:t>
      </w:r>
      <w:r w:rsidRPr="000369C6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, </w:t>
      </w:r>
      <w:r w:rsidRPr="000369C6">
        <w:rPr>
          <w:rFonts w:ascii="Consolas" w:eastAsia="Times New Roman" w:hAnsi="Consolas" w:cs="Times New Roman"/>
          <w:color w:val="D33682"/>
          <w:sz w:val="21"/>
          <w:szCs w:val="21"/>
          <w:lang w:eastAsia="en-US"/>
        </w:rPr>
        <w:t>1.4</w:t>
      </w:r>
      <w:r w:rsidRPr="000369C6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, </w:t>
      </w:r>
      <w:r w:rsidRPr="000369C6">
        <w:rPr>
          <w:rFonts w:ascii="Consolas" w:eastAsia="Times New Roman" w:hAnsi="Consolas" w:cs="Times New Roman"/>
          <w:color w:val="D33682"/>
          <w:sz w:val="21"/>
          <w:szCs w:val="21"/>
          <w:lang w:eastAsia="en-US"/>
        </w:rPr>
        <w:t>1.5</w:t>
      </w:r>
      <w:r w:rsidRPr="000369C6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, ...}</w:t>
      </w:r>
    </w:p>
    <w:p w14:paraId="21A53CB9" w14:textId="77777777" w:rsidR="000369C6" w:rsidRPr="000369C6" w:rsidRDefault="000369C6" w:rsidP="000369C6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proofErr w:type="spellStart"/>
      <w:r w:rsidRPr="000369C6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velz</w:t>
      </w:r>
      <w:proofErr w:type="spellEnd"/>
      <w:r w:rsidRPr="000369C6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r w:rsidRPr="000369C6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=</w:t>
      </w:r>
      <w:r w:rsidRPr="000369C6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{</w:t>
      </w:r>
      <w:r w:rsidRPr="000369C6">
        <w:rPr>
          <w:rFonts w:ascii="Consolas" w:eastAsia="Times New Roman" w:hAnsi="Consolas" w:cs="Times New Roman"/>
          <w:color w:val="D33682"/>
          <w:sz w:val="21"/>
          <w:szCs w:val="21"/>
          <w:lang w:eastAsia="en-US"/>
        </w:rPr>
        <w:t>1.6</w:t>
      </w:r>
      <w:r w:rsidRPr="000369C6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, </w:t>
      </w:r>
      <w:r w:rsidRPr="000369C6">
        <w:rPr>
          <w:rFonts w:ascii="Consolas" w:eastAsia="Times New Roman" w:hAnsi="Consolas" w:cs="Times New Roman"/>
          <w:color w:val="D33682"/>
          <w:sz w:val="21"/>
          <w:szCs w:val="21"/>
          <w:lang w:eastAsia="en-US"/>
        </w:rPr>
        <w:t>1.7</w:t>
      </w:r>
      <w:r w:rsidRPr="000369C6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, </w:t>
      </w:r>
      <w:r w:rsidRPr="000369C6">
        <w:rPr>
          <w:rFonts w:ascii="Consolas" w:eastAsia="Times New Roman" w:hAnsi="Consolas" w:cs="Times New Roman"/>
          <w:color w:val="D33682"/>
          <w:sz w:val="21"/>
          <w:szCs w:val="21"/>
          <w:lang w:eastAsia="en-US"/>
        </w:rPr>
        <w:t>1.8</w:t>
      </w:r>
      <w:r w:rsidRPr="000369C6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, ...}</w:t>
      </w:r>
    </w:p>
    <w:p w14:paraId="5B1745F2" w14:textId="77777777" w:rsidR="000369C6" w:rsidRPr="000369C6" w:rsidRDefault="000369C6" w:rsidP="000369C6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0369C6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mass </w:t>
      </w:r>
      <w:r w:rsidRPr="000369C6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=</w:t>
      </w:r>
      <w:r w:rsidRPr="000369C6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{</w:t>
      </w:r>
      <w:r w:rsidRPr="000369C6">
        <w:rPr>
          <w:rFonts w:ascii="Consolas" w:eastAsia="Times New Roman" w:hAnsi="Consolas" w:cs="Times New Roman"/>
          <w:color w:val="D33682"/>
          <w:sz w:val="21"/>
          <w:szCs w:val="21"/>
          <w:lang w:eastAsia="en-US"/>
        </w:rPr>
        <w:t>2.0</w:t>
      </w:r>
      <w:r w:rsidRPr="000369C6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, </w:t>
      </w:r>
      <w:r w:rsidRPr="000369C6">
        <w:rPr>
          <w:rFonts w:ascii="Consolas" w:eastAsia="Times New Roman" w:hAnsi="Consolas" w:cs="Times New Roman"/>
          <w:color w:val="D33682"/>
          <w:sz w:val="21"/>
          <w:szCs w:val="21"/>
          <w:lang w:eastAsia="en-US"/>
        </w:rPr>
        <w:t>2.1</w:t>
      </w:r>
      <w:r w:rsidRPr="000369C6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, </w:t>
      </w:r>
      <w:r w:rsidRPr="000369C6">
        <w:rPr>
          <w:rFonts w:ascii="Consolas" w:eastAsia="Times New Roman" w:hAnsi="Consolas" w:cs="Times New Roman"/>
          <w:color w:val="D33682"/>
          <w:sz w:val="21"/>
          <w:szCs w:val="21"/>
          <w:lang w:eastAsia="en-US"/>
        </w:rPr>
        <w:t>2.2</w:t>
      </w:r>
      <w:r w:rsidRPr="000369C6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, ...}</w:t>
      </w:r>
    </w:p>
    <w:p w14:paraId="21CCDB7B" w14:textId="77777777" w:rsidR="00CB3791" w:rsidRDefault="00CB3791" w:rsidP="00DF7968">
      <w:pPr>
        <w:pStyle w:val="ListParagraph"/>
        <w:ind w:left="360"/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</w:pPr>
    </w:p>
    <w:p w14:paraId="13123099" w14:textId="2495CC57" w:rsidR="00632459" w:rsidRPr="00C72A01" w:rsidRDefault="000369C6" w:rsidP="00DF7968">
      <w:pPr>
        <w:pStyle w:val="ListParagraph"/>
        <w:ind w:left="360"/>
        <w:rPr>
          <w:rFonts w:ascii="Times New Roman" w:hAnsi="Times New Roman" w:cs="Times New Roman"/>
          <w:b/>
          <w:bCs/>
          <w:color w:val="333333"/>
          <w:sz w:val="24"/>
          <w:szCs w:val="24"/>
          <w:shd w:val="clear" w:color="auto" w:fill="FFFFFF"/>
        </w:rPr>
      </w:pPr>
      <w:r w:rsidRPr="00C72A01">
        <w:rPr>
          <w:rFonts w:ascii="Times New Roman" w:hAnsi="Times New Roman" w:cs="Times New Roman"/>
          <w:b/>
          <w:bCs/>
          <w:color w:val="333333"/>
          <w:sz w:val="24"/>
          <w:szCs w:val="24"/>
          <w:shd w:val="clear" w:color="auto" w:fill="FFFFFF"/>
        </w:rPr>
        <w:t>Array of Structures memory layout would look like:</w:t>
      </w:r>
    </w:p>
    <w:p w14:paraId="46080BB1" w14:textId="77777777" w:rsidR="00C266F9" w:rsidRPr="00C266F9" w:rsidRDefault="00C266F9" w:rsidP="00C266F9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C266F9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lastRenderedPageBreak/>
        <w:t xml:space="preserve">particles </w:t>
      </w:r>
      <w:r w:rsidRPr="00C266F9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=</w:t>
      </w:r>
      <w:r w:rsidRPr="00C266F9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{</w:t>
      </w:r>
    </w:p>
    <w:p w14:paraId="3DB55267" w14:textId="77777777" w:rsidR="00C266F9" w:rsidRPr="00C266F9" w:rsidRDefault="00C266F9" w:rsidP="00C266F9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C266F9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    {</w:t>
      </w:r>
      <w:r w:rsidRPr="00C266F9">
        <w:rPr>
          <w:rFonts w:ascii="Consolas" w:eastAsia="Times New Roman" w:hAnsi="Consolas" w:cs="Times New Roman"/>
          <w:color w:val="D33682"/>
          <w:sz w:val="21"/>
          <w:szCs w:val="21"/>
          <w:lang w:eastAsia="en-US"/>
        </w:rPr>
        <w:t>0.1</w:t>
      </w:r>
      <w:r w:rsidRPr="00C266F9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, </w:t>
      </w:r>
      <w:r w:rsidRPr="00C266F9">
        <w:rPr>
          <w:rFonts w:ascii="Consolas" w:eastAsia="Times New Roman" w:hAnsi="Consolas" w:cs="Times New Roman"/>
          <w:color w:val="D33682"/>
          <w:sz w:val="21"/>
          <w:szCs w:val="21"/>
          <w:lang w:eastAsia="en-US"/>
        </w:rPr>
        <w:t>0.4</w:t>
      </w:r>
      <w:r w:rsidRPr="00C266F9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, </w:t>
      </w:r>
      <w:r w:rsidRPr="00C266F9">
        <w:rPr>
          <w:rFonts w:ascii="Consolas" w:eastAsia="Times New Roman" w:hAnsi="Consolas" w:cs="Times New Roman"/>
          <w:color w:val="D33682"/>
          <w:sz w:val="21"/>
          <w:szCs w:val="21"/>
          <w:lang w:eastAsia="en-US"/>
        </w:rPr>
        <w:t>0.7</w:t>
      </w:r>
      <w:r w:rsidRPr="00C266F9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, </w:t>
      </w:r>
      <w:r w:rsidRPr="00C266F9">
        <w:rPr>
          <w:rFonts w:ascii="Consolas" w:eastAsia="Times New Roman" w:hAnsi="Consolas" w:cs="Times New Roman"/>
          <w:color w:val="D33682"/>
          <w:sz w:val="21"/>
          <w:szCs w:val="21"/>
          <w:lang w:eastAsia="en-US"/>
        </w:rPr>
        <w:t>1.0</w:t>
      </w:r>
      <w:r w:rsidRPr="00C266F9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, </w:t>
      </w:r>
      <w:r w:rsidRPr="00C266F9">
        <w:rPr>
          <w:rFonts w:ascii="Consolas" w:eastAsia="Times New Roman" w:hAnsi="Consolas" w:cs="Times New Roman"/>
          <w:color w:val="D33682"/>
          <w:sz w:val="21"/>
          <w:szCs w:val="21"/>
          <w:lang w:eastAsia="en-US"/>
        </w:rPr>
        <w:t>1.3</w:t>
      </w:r>
      <w:r w:rsidRPr="00C266F9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, </w:t>
      </w:r>
      <w:r w:rsidRPr="00C266F9">
        <w:rPr>
          <w:rFonts w:ascii="Consolas" w:eastAsia="Times New Roman" w:hAnsi="Consolas" w:cs="Times New Roman"/>
          <w:color w:val="D33682"/>
          <w:sz w:val="21"/>
          <w:szCs w:val="21"/>
          <w:lang w:eastAsia="en-US"/>
        </w:rPr>
        <w:t>1.6</w:t>
      </w:r>
      <w:r w:rsidRPr="00C266F9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, </w:t>
      </w:r>
      <w:r w:rsidRPr="00C266F9">
        <w:rPr>
          <w:rFonts w:ascii="Consolas" w:eastAsia="Times New Roman" w:hAnsi="Consolas" w:cs="Times New Roman"/>
          <w:color w:val="D33682"/>
          <w:sz w:val="21"/>
          <w:szCs w:val="21"/>
          <w:lang w:eastAsia="en-US"/>
        </w:rPr>
        <w:t>2.0</w:t>
      </w:r>
      <w:r w:rsidRPr="00C266F9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},</w:t>
      </w:r>
    </w:p>
    <w:p w14:paraId="70270FBC" w14:textId="77777777" w:rsidR="00C266F9" w:rsidRPr="00C266F9" w:rsidRDefault="00C266F9" w:rsidP="00C266F9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C266F9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    {</w:t>
      </w:r>
      <w:r w:rsidRPr="00C266F9">
        <w:rPr>
          <w:rFonts w:ascii="Consolas" w:eastAsia="Times New Roman" w:hAnsi="Consolas" w:cs="Times New Roman"/>
          <w:color w:val="D33682"/>
          <w:sz w:val="21"/>
          <w:szCs w:val="21"/>
          <w:lang w:eastAsia="en-US"/>
        </w:rPr>
        <w:t>0.2</w:t>
      </w:r>
      <w:r w:rsidRPr="00C266F9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, </w:t>
      </w:r>
      <w:r w:rsidRPr="00C266F9">
        <w:rPr>
          <w:rFonts w:ascii="Consolas" w:eastAsia="Times New Roman" w:hAnsi="Consolas" w:cs="Times New Roman"/>
          <w:color w:val="D33682"/>
          <w:sz w:val="21"/>
          <w:szCs w:val="21"/>
          <w:lang w:eastAsia="en-US"/>
        </w:rPr>
        <w:t>0.5</w:t>
      </w:r>
      <w:r w:rsidRPr="00C266F9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, </w:t>
      </w:r>
      <w:r w:rsidRPr="00C266F9">
        <w:rPr>
          <w:rFonts w:ascii="Consolas" w:eastAsia="Times New Roman" w:hAnsi="Consolas" w:cs="Times New Roman"/>
          <w:color w:val="D33682"/>
          <w:sz w:val="21"/>
          <w:szCs w:val="21"/>
          <w:lang w:eastAsia="en-US"/>
        </w:rPr>
        <w:t>0.8</w:t>
      </w:r>
      <w:r w:rsidRPr="00C266F9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, </w:t>
      </w:r>
      <w:r w:rsidRPr="00C266F9">
        <w:rPr>
          <w:rFonts w:ascii="Consolas" w:eastAsia="Times New Roman" w:hAnsi="Consolas" w:cs="Times New Roman"/>
          <w:color w:val="D33682"/>
          <w:sz w:val="21"/>
          <w:szCs w:val="21"/>
          <w:lang w:eastAsia="en-US"/>
        </w:rPr>
        <w:t>1.1</w:t>
      </w:r>
      <w:r w:rsidRPr="00C266F9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, </w:t>
      </w:r>
      <w:r w:rsidRPr="00C266F9">
        <w:rPr>
          <w:rFonts w:ascii="Consolas" w:eastAsia="Times New Roman" w:hAnsi="Consolas" w:cs="Times New Roman"/>
          <w:color w:val="D33682"/>
          <w:sz w:val="21"/>
          <w:szCs w:val="21"/>
          <w:lang w:eastAsia="en-US"/>
        </w:rPr>
        <w:t>1.4</w:t>
      </w:r>
      <w:r w:rsidRPr="00C266F9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, </w:t>
      </w:r>
      <w:r w:rsidRPr="00C266F9">
        <w:rPr>
          <w:rFonts w:ascii="Consolas" w:eastAsia="Times New Roman" w:hAnsi="Consolas" w:cs="Times New Roman"/>
          <w:color w:val="D33682"/>
          <w:sz w:val="21"/>
          <w:szCs w:val="21"/>
          <w:lang w:eastAsia="en-US"/>
        </w:rPr>
        <w:t>1.7</w:t>
      </w:r>
      <w:r w:rsidRPr="00C266F9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, </w:t>
      </w:r>
      <w:r w:rsidRPr="00C266F9">
        <w:rPr>
          <w:rFonts w:ascii="Consolas" w:eastAsia="Times New Roman" w:hAnsi="Consolas" w:cs="Times New Roman"/>
          <w:color w:val="D33682"/>
          <w:sz w:val="21"/>
          <w:szCs w:val="21"/>
          <w:lang w:eastAsia="en-US"/>
        </w:rPr>
        <w:t>2.1</w:t>
      </w:r>
      <w:r w:rsidRPr="00C266F9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},</w:t>
      </w:r>
    </w:p>
    <w:p w14:paraId="259382BB" w14:textId="77777777" w:rsidR="00C266F9" w:rsidRPr="00C266F9" w:rsidRDefault="00C266F9" w:rsidP="00C266F9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C266F9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    {</w:t>
      </w:r>
      <w:r w:rsidRPr="00C266F9">
        <w:rPr>
          <w:rFonts w:ascii="Consolas" w:eastAsia="Times New Roman" w:hAnsi="Consolas" w:cs="Times New Roman"/>
          <w:color w:val="D33682"/>
          <w:sz w:val="21"/>
          <w:szCs w:val="21"/>
          <w:lang w:eastAsia="en-US"/>
        </w:rPr>
        <w:t>0.3</w:t>
      </w:r>
      <w:r w:rsidRPr="00C266F9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, </w:t>
      </w:r>
      <w:r w:rsidRPr="00C266F9">
        <w:rPr>
          <w:rFonts w:ascii="Consolas" w:eastAsia="Times New Roman" w:hAnsi="Consolas" w:cs="Times New Roman"/>
          <w:color w:val="D33682"/>
          <w:sz w:val="21"/>
          <w:szCs w:val="21"/>
          <w:lang w:eastAsia="en-US"/>
        </w:rPr>
        <w:t>0.6</w:t>
      </w:r>
      <w:r w:rsidRPr="00C266F9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, </w:t>
      </w:r>
      <w:r w:rsidRPr="00C266F9">
        <w:rPr>
          <w:rFonts w:ascii="Consolas" w:eastAsia="Times New Roman" w:hAnsi="Consolas" w:cs="Times New Roman"/>
          <w:color w:val="D33682"/>
          <w:sz w:val="21"/>
          <w:szCs w:val="21"/>
          <w:lang w:eastAsia="en-US"/>
        </w:rPr>
        <w:t>0.9</w:t>
      </w:r>
      <w:r w:rsidRPr="00C266F9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, </w:t>
      </w:r>
      <w:r w:rsidRPr="00C266F9">
        <w:rPr>
          <w:rFonts w:ascii="Consolas" w:eastAsia="Times New Roman" w:hAnsi="Consolas" w:cs="Times New Roman"/>
          <w:color w:val="D33682"/>
          <w:sz w:val="21"/>
          <w:szCs w:val="21"/>
          <w:lang w:eastAsia="en-US"/>
        </w:rPr>
        <w:t>1.2</w:t>
      </w:r>
      <w:r w:rsidRPr="00C266F9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, </w:t>
      </w:r>
      <w:r w:rsidRPr="00C266F9">
        <w:rPr>
          <w:rFonts w:ascii="Consolas" w:eastAsia="Times New Roman" w:hAnsi="Consolas" w:cs="Times New Roman"/>
          <w:color w:val="D33682"/>
          <w:sz w:val="21"/>
          <w:szCs w:val="21"/>
          <w:lang w:eastAsia="en-US"/>
        </w:rPr>
        <w:t>1.5</w:t>
      </w:r>
      <w:r w:rsidRPr="00C266F9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, </w:t>
      </w:r>
      <w:r w:rsidRPr="00C266F9">
        <w:rPr>
          <w:rFonts w:ascii="Consolas" w:eastAsia="Times New Roman" w:hAnsi="Consolas" w:cs="Times New Roman"/>
          <w:color w:val="D33682"/>
          <w:sz w:val="21"/>
          <w:szCs w:val="21"/>
          <w:lang w:eastAsia="en-US"/>
        </w:rPr>
        <w:t>1.8</w:t>
      </w:r>
      <w:r w:rsidRPr="00C266F9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, </w:t>
      </w:r>
      <w:r w:rsidRPr="00C266F9">
        <w:rPr>
          <w:rFonts w:ascii="Consolas" w:eastAsia="Times New Roman" w:hAnsi="Consolas" w:cs="Times New Roman"/>
          <w:color w:val="D33682"/>
          <w:sz w:val="21"/>
          <w:szCs w:val="21"/>
          <w:lang w:eastAsia="en-US"/>
        </w:rPr>
        <w:t>2.2</w:t>
      </w:r>
      <w:r w:rsidRPr="00C266F9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},</w:t>
      </w:r>
    </w:p>
    <w:p w14:paraId="270AF4E9" w14:textId="77777777" w:rsidR="00C266F9" w:rsidRPr="00C266F9" w:rsidRDefault="00C266F9" w:rsidP="00C266F9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C266F9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    ...</w:t>
      </w:r>
    </w:p>
    <w:p w14:paraId="6A62523A" w14:textId="77777777" w:rsidR="00C266F9" w:rsidRPr="00C266F9" w:rsidRDefault="00C266F9" w:rsidP="00C266F9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C266F9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}</w:t>
      </w:r>
    </w:p>
    <w:p w14:paraId="4467BBDD" w14:textId="77777777" w:rsidR="00CB3791" w:rsidRDefault="00CB3791" w:rsidP="00DF7968">
      <w:pPr>
        <w:pStyle w:val="ListParagraph"/>
        <w:ind w:left="360"/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</w:pPr>
    </w:p>
    <w:p w14:paraId="3084E261" w14:textId="1ECBB546" w:rsidR="000369C6" w:rsidRPr="00C72A01" w:rsidRDefault="00C266F9" w:rsidP="00DF7968">
      <w:pPr>
        <w:pStyle w:val="ListParagraph"/>
        <w:ind w:left="360"/>
        <w:rPr>
          <w:rFonts w:ascii="Times New Roman" w:hAnsi="Times New Roman" w:cs="Times New Roman"/>
          <w:b/>
          <w:bCs/>
          <w:color w:val="333333"/>
          <w:sz w:val="24"/>
          <w:szCs w:val="24"/>
          <w:shd w:val="clear" w:color="auto" w:fill="FFFFFF"/>
        </w:rPr>
      </w:pPr>
      <w:r w:rsidRPr="00C72A01">
        <w:rPr>
          <w:rFonts w:ascii="Times New Roman" w:hAnsi="Times New Roman" w:cs="Times New Roman"/>
          <w:b/>
          <w:bCs/>
          <w:color w:val="333333"/>
          <w:sz w:val="24"/>
          <w:szCs w:val="24"/>
          <w:shd w:val="clear" w:color="auto" w:fill="FFFFFF"/>
        </w:rPr>
        <w:t>The Structure of Arrays</w:t>
      </w:r>
      <w:r w:rsidR="00CB3791" w:rsidRPr="00C72A01">
        <w:rPr>
          <w:rFonts w:ascii="Times New Roman" w:hAnsi="Times New Roman" w:cs="Times New Roman"/>
          <w:b/>
          <w:bCs/>
          <w:color w:val="333333"/>
          <w:sz w:val="24"/>
          <w:szCs w:val="24"/>
          <w:shd w:val="clear" w:color="auto" w:fill="FFFFFF"/>
        </w:rPr>
        <w:t xml:space="preserve"> provides spatial locality</w:t>
      </w:r>
      <w:r w:rsidR="004E6B40" w:rsidRPr="00C72A01">
        <w:rPr>
          <w:rFonts w:ascii="Times New Roman" w:hAnsi="Times New Roman" w:cs="Times New Roman"/>
          <w:b/>
          <w:bCs/>
          <w:color w:val="333333"/>
          <w:sz w:val="24"/>
          <w:szCs w:val="24"/>
          <w:shd w:val="clear" w:color="auto" w:fill="FFFFFF"/>
        </w:rPr>
        <w:t xml:space="preserve">.  In this example, </w:t>
      </w:r>
      <w:proofErr w:type="gramStart"/>
      <w:r w:rsidR="004E6B40" w:rsidRPr="00C72A01">
        <w:rPr>
          <w:rFonts w:ascii="Times New Roman" w:hAnsi="Times New Roman" w:cs="Times New Roman"/>
          <w:b/>
          <w:bCs/>
          <w:color w:val="333333"/>
          <w:sz w:val="24"/>
          <w:szCs w:val="24"/>
          <w:shd w:val="clear" w:color="auto" w:fill="FFFFFF"/>
        </w:rPr>
        <w:t>in order to</w:t>
      </w:r>
      <w:proofErr w:type="gramEnd"/>
      <w:r w:rsidR="004E6B40" w:rsidRPr="00C72A01">
        <w:rPr>
          <w:rFonts w:ascii="Times New Roman" w:hAnsi="Times New Roman" w:cs="Times New Roman"/>
          <w:b/>
          <w:bCs/>
          <w:color w:val="333333"/>
          <w:sz w:val="24"/>
          <w:szCs w:val="24"/>
          <w:shd w:val="clear" w:color="auto" w:fill="FFFFFF"/>
        </w:rPr>
        <w:t xml:space="preserve"> perform operations on a given</w:t>
      </w:r>
      <w:r w:rsidR="004D0C7C" w:rsidRPr="00C72A01">
        <w:rPr>
          <w:rFonts w:ascii="Times New Roman" w:hAnsi="Times New Roman" w:cs="Times New Roman"/>
          <w:b/>
          <w:bCs/>
          <w:color w:val="333333"/>
          <w:sz w:val="24"/>
          <w:szCs w:val="24"/>
          <w:shd w:val="clear" w:color="auto" w:fill="FFFFFF"/>
        </w:rPr>
        <w:t xml:space="preserve"> variable </w:t>
      </w:r>
      <w:r w:rsidR="00C72A01" w:rsidRPr="00C72A01">
        <w:rPr>
          <w:rFonts w:ascii="Times New Roman" w:hAnsi="Times New Roman" w:cs="Times New Roman"/>
          <w:b/>
          <w:bCs/>
          <w:color w:val="333333"/>
          <w:sz w:val="24"/>
          <w:szCs w:val="24"/>
          <w:shd w:val="clear" w:color="auto" w:fill="FFFFFF"/>
        </w:rPr>
        <w:t>in the structures</w:t>
      </w:r>
      <w:r w:rsidR="004D0C7C" w:rsidRPr="00C72A01">
        <w:rPr>
          <w:rFonts w:ascii="Times New Roman" w:hAnsi="Times New Roman" w:cs="Times New Roman"/>
          <w:b/>
          <w:bCs/>
          <w:color w:val="333333"/>
          <w:sz w:val="24"/>
          <w:szCs w:val="24"/>
          <w:shd w:val="clear" w:color="auto" w:fill="FFFFFF"/>
        </w:rPr>
        <w:t xml:space="preserve">, we can either access contiguous memory with </w:t>
      </w:r>
      <w:proofErr w:type="spellStart"/>
      <w:r w:rsidR="004D0C7C" w:rsidRPr="00C72A01">
        <w:rPr>
          <w:rFonts w:ascii="Times New Roman" w:hAnsi="Times New Roman" w:cs="Times New Roman"/>
          <w:b/>
          <w:bCs/>
          <w:color w:val="333333"/>
          <w:sz w:val="24"/>
          <w:szCs w:val="24"/>
          <w:shd w:val="clear" w:color="auto" w:fill="FFFFFF"/>
        </w:rPr>
        <w:t>SoA</w:t>
      </w:r>
      <w:proofErr w:type="spellEnd"/>
      <w:r w:rsidR="005C307B" w:rsidRPr="00C72A01">
        <w:rPr>
          <w:rFonts w:ascii="Times New Roman" w:hAnsi="Times New Roman" w:cs="Times New Roman"/>
          <w:b/>
          <w:bCs/>
          <w:color w:val="333333"/>
          <w:sz w:val="24"/>
          <w:szCs w:val="24"/>
          <w:shd w:val="clear" w:color="auto" w:fill="FFFFFF"/>
        </w:rPr>
        <w:t xml:space="preserve"> or access a double, skip the memory space for six doubles, access the next double</w:t>
      </w:r>
      <w:r w:rsidR="00C72A01" w:rsidRPr="00C72A01">
        <w:rPr>
          <w:rFonts w:ascii="Times New Roman" w:hAnsi="Times New Roman" w:cs="Times New Roman"/>
          <w:b/>
          <w:bCs/>
          <w:color w:val="333333"/>
          <w:sz w:val="24"/>
          <w:szCs w:val="24"/>
          <w:shd w:val="clear" w:color="auto" w:fill="FFFFFF"/>
        </w:rPr>
        <w:t xml:space="preserve">, etc. with </w:t>
      </w:r>
      <w:proofErr w:type="spellStart"/>
      <w:r w:rsidR="00C72A01" w:rsidRPr="00C72A01">
        <w:rPr>
          <w:rFonts w:ascii="Times New Roman" w:hAnsi="Times New Roman" w:cs="Times New Roman"/>
          <w:b/>
          <w:bCs/>
          <w:color w:val="333333"/>
          <w:sz w:val="24"/>
          <w:szCs w:val="24"/>
          <w:shd w:val="clear" w:color="auto" w:fill="FFFFFF"/>
        </w:rPr>
        <w:t>AoS</w:t>
      </w:r>
      <w:proofErr w:type="spellEnd"/>
      <w:r w:rsidR="00C72A01" w:rsidRPr="00C72A01">
        <w:rPr>
          <w:rFonts w:ascii="Times New Roman" w:hAnsi="Times New Roman" w:cs="Times New Roman"/>
          <w:b/>
          <w:bCs/>
          <w:color w:val="333333"/>
          <w:sz w:val="24"/>
          <w:szCs w:val="24"/>
          <w:shd w:val="clear" w:color="auto" w:fill="FFFFFF"/>
        </w:rPr>
        <w:t>.</w:t>
      </w:r>
      <w:r w:rsidR="006968E4">
        <w:rPr>
          <w:rFonts w:ascii="Times New Roman" w:hAnsi="Times New Roman" w:cs="Times New Roman"/>
          <w:b/>
          <w:bCs/>
          <w:color w:val="333333"/>
          <w:sz w:val="24"/>
          <w:szCs w:val="24"/>
          <w:shd w:val="clear" w:color="auto" w:fill="FFFFFF"/>
        </w:rPr>
        <w:t xml:space="preserve">  </w:t>
      </w:r>
      <w:proofErr w:type="spellStart"/>
      <w:r w:rsidR="006968E4">
        <w:rPr>
          <w:rFonts w:ascii="Times New Roman" w:hAnsi="Times New Roman" w:cs="Times New Roman"/>
          <w:b/>
          <w:bCs/>
          <w:color w:val="333333"/>
          <w:sz w:val="24"/>
          <w:szCs w:val="24"/>
          <w:shd w:val="clear" w:color="auto" w:fill="FFFFFF"/>
        </w:rPr>
        <w:t>SoA</w:t>
      </w:r>
      <w:proofErr w:type="spellEnd"/>
      <w:r w:rsidR="006968E4">
        <w:rPr>
          <w:rFonts w:ascii="Times New Roman" w:hAnsi="Times New Roman" w:cs="Times New Roman"/>
          <w:b/>
          <w:bCs/>
          <w:color w:val="333333"/>
          <w:sz w:val="24"/>
          <w:szCs w:val="24"/>
          <w:shd w:val="clear" w:color="auto" w:fill="FFFFFF"/>
        </w:rPr>
        <w:t xml:space="preserve"> also allows for “coalesced memory access” where consecutive threads access consecutive memory addresses.</w:t>
      </w:r>
    </w:p>
    <w:p w14:paraId="5ED9A4F4" w14:textId="107C4663" w:rsidR="00083185" w:rsidRDefault="00083185" w:rsidP="00DF7968">
      <w:pPr>
        <w:pStyle w:val="ListParagraph"/>
        <w:ind w:left="360"/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</w:pPr>
    </w:p>
    <w:p w14:paraId="0FA43130" w14:textId="77777777" w:rsidR="005F5D44" w:rsidRDefault="005F5D44">
      <w:pPr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br w:type="page"/>
      </w:r>
    </w:p>
    <w:p w14:paraId="0AA504B5" w14:textId="73E0BC49" w:rsidR="00083185" w:rsidRDefault="00A4013E" w:rsidP="00DF7968">
      <w:pPr>
        <w:pStyle w:val="ListParagraph"/>
        <w:ind w:left="360"/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lastRenderedPageBreak/>
        <w:t>5</w:t>
      </w:r>
      <w:r w:rsidR="00083185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). Discuss the difference </w:t>
      </w:r>
      <w:r w:rsidR="00E25862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between the following GPU memory: global, local, shared, texture, and constant. </w:t>
      </w:r>
      <w:r w:rsidR="00454446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Which one is the fastest?</w:t>
      </w:r>
    </w:p>
    <w:tbl>
      <w:tblPr>
        <w:tblStyle w:val="GridTable1Light-Accent5"/>
        <w:tblW w:w="0" w:type="auto"/>
        <w:tblLook w:val="04A0" w:firstRow="1" w:lastRow="0" w:firstColumn="1" w:lastColumn="0" w:noHBand="0" w:noVBand="1"/>
      </w:tblPr>
      <w:tblGrid>
        <w:gridCol w:w="1818"/>
        <w:gridCol w:w="7758"/>
      </w:tblGrid>
      <w:tr w:rsidR="001A01A8" w14:paraId="1B14FE8D" w14:textId="77777777" w:rsidTr="006B59D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18" w:type="dxa"/>
          </w:tcPr>
          <w:p w14:paraId="489A9620" w14:textId="6E8DB4C0" w:rsidR="001A01A8" w:rsidRDefault="001A01A8" w:rsidP="006B59DC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color w:val="333333"/>
                <w:sz w:val="24"/>
                <w:szCs w:val="24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333333"/>
                <w:sz w:val="24"/>
                <w:szCs w:val="24"/>
                <w:shd w:val="clear" w:color="auto" w:fill="FFFFFF"/>
              </w:rPr>
              <w:t>Memory Type</w:t>
            </w:r>
          </w:p>
        </w:tc>
        <w:tc>
          <w:tcPr>
            <w:tcW w:w="7758" w:type="dxa"/>
          </w:tcPr>
          <w:p w14:paraId="6D7E2316" w14:textId="378FD980" w:rsidR="001A01A8" w:rsidRDefault="006B59DC" w:rsidP="00DF7968">
            <w:pPr>
              <w:pStyle w:val="ListParagraph"/>
              <w:ind w:lef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333333"/>
                <w:sz w:val="24"/>
                <w:szCs w:val="24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333333"/>
                <w:sz w:val="24"/>
                <w:szCs w:val="24"/>
                <w:shd w:val="clear" w:color="auto" w:fill="FFFFFF"/>
              </w:rPr>
              <w:t>Qualities</w:t>
            </w:r>
          </w:p>
        </w:tc>
      </w:tr>
      <w:tr w:rsidR="001A01A8" w14:paraId="11A4387E" w14:textId="77777777" w:rsidTr="006B59D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18" w:type="dxa"/>
          </w:tcPr>
          <w:p w14:paraId="1ABF91A2" w14:textId="32C94637" w:rsidR="001A01A8" w:rsidRDefault="006B59DC" w:rsidP="00DF7968">
            <w:pPr>
              <w:pStyle w:val="ListParagraph"/>
              <w:ind w:left="0"/>
              <w:rPr>
                <w:rFonts w:ascii="Times New Roman" w:hAnsi="Times New Roman" w:cs="Times New Roman"/>
                <w:color w:val="333333"/>
                <w:sz w:val="24"/>
                <w:szCs w:val="24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333333"/>
                <w:sz w:val="24"/>
                <w:szCs w:val="24"/>
                <w:shd w:val="clear" w:color="auto" w:fill="FFFFFF"/>
              </w:rPr>
              <w:t>Global</w:t>
            </w:r>
          </w:p>
        </w:tc>
        <w:tc>
          <w:tcPr>
            <w:tcW w:w="7758" w:type="dxa"/>
          </w:tcPr>
          <w:p w14:paraId="4242A441" w14:textId="27C31ECC" w:rsidR="001A01A8" w:rsidRDefault="006B59DC" w:rsidP="00DF7968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333333"/>
                <w:sz w:val="24"/>
                <w:szCs w:val="24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333333"/>
                <w:sz w:val="24"/>
                <w:szCs w:val="24"/>
                <w:shd w:val="clear" w:color="auto" w:fill="FFFFFF"/>
              </w:rPr>
              <w:t>Accessible by all GPU threads, largest, high latency (slow)</w:t>
            </w:r>
          </w:p>
        </w:tc>
      </w:tr>
      <w:tr w:rsidR="001A01A8" w14:paraId="6ECF3825" w14:textId="77777777" w:rsidTr="006B59D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18" w:type="dxa"/>
          </w:tcPr>
          <w:p w14:paraId="6417FC4F" w14:textId="6CCAFBCF" w:rsidR="001A01A8" w:rsidRDefault="006B59DC" w:rsidP="00DF7968">
            <w:pPr>
              <w:pStyle w:val="ListParagraph"/>
              <w:ind w:left="0"/>
              <w:rPr>
                <w:rFonts w:ascii="Times New Roman" w:hAnsi="Times New Roman" w:cs="Times New Roman"/>
                <w:color w:val="333333"/>
                <w:sz w:val="24"/>
                <w:szCs w:val="24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333333"/>
                <w:sz w:val="24"/>
                <w:szCs w:val="24"/>
                <w:shd w:val="clear" w:color="auto" w:fill="FFFFFF"/>
              </w:rPr>
              <w:t>Local</w:t>
            </w:r>
          </w:p>
        </w:tc>
        <w:tc>
          <w:tcPr>
            <w:tcW w:w="7758" w:type="dxa"/>
          </w:tcPr>
          <w:p w14:paraId="073747EE" w14:textId="41AAD49B" w:rsidR="001A01A8" w:rsidRDefault="005F5D44" w:rsidP="00DF7968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333333"/>
                <w:sz w:val="24"/>
                <w:szCs w:val="24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333333"/>
                <w:sz w:val="24"/>
                <w:szCs w:val="24"/>
                <w:shd w:val="clear" w:color="auto" w:fill="FFFFFF"/>
              </w:rPr>
              <w:t>Private to each GPU thread, same latency as global, temporary storage of register spillover variables</w:t>
            </w:r>
          </w:p>
        </w:tc>
      </w:tr>
      <w:tr w:rsidR="001A01A8" w14:paraId="738B0151" w14:textId="77777777" w:rsidTr="006B59D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18" w:type="dxa"/>
          </w:tcPr>
          <w:p w14:paraId="1EA9D69C" w14:textId="4F103783" w:rsidR="001A01A8" w:rsidRDefault="006B59DC" w:rsidP="00DF7968">
            <w:pPr>
              <w:pStyle w:val="ListParagraph"/>
              <w:ind w:left="0"/>
              <w:rPr>
                <w:rFonts w:ascii="Times New Roman" w:hAnsi="Times New Roman" w:cs="Times New Roman"/>
                <w:color w:val="333333"/>
                <w:sz w:val="24"/>
                <w:szCs w:val="24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333333"/>
                <w:sz w:val="24"/>
                <w:szCs w:val="24"/>
                <w:shd w:val="clear" w:color="auto" w:fill="FFFFFF"/>
              </w:rPr>
              <w:t>Shared</w:t>
            </w:r>
          </w:p>
        </w:tc>
        <w:tc>
          <w:tcPr>
            <w:tcW w:w="7758" w:type="dxa"/>
          </w:tcPr>
          <w:p w14:paraId="749AD930" w14:textId="3ED80CE2" w:rsidR="001A01A8" w:rsidRDefault="00142009" w:rsidP="00DF7968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333333"/>
                <w:sz w:val="24"/>
                <w:szCs w:val="24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333333"/>
                <w:sz w:val="24"/>
                <w:szCs w:val="24"/>
                <w:shd w:val="clear" w:color="auto" w:fill="FFFFFF"/>
              </w:rPr>
              <w:t>Accessible by all GPU threads WITHIN THE SAME BLOCK, low latency</w:t>
            </w:r>
            <w:r w:rsidR="00D60623">
              <w:rPr>
                <w:rFonts w:ascii="Times New Roman" w:hAnsi="Times New Roman" w:cs="Times New Roman"/>
                <w:color w:val="333333"/>
                <w:sz w:val="24"/>
                <w:szCs w:val="24"/>
                <w:shd w:val="clear" w:color="auto" w:fill="FFFFFF"/>
              </w:rPr>
              <w:t xml:space="preserve">, </w:t>
            </w:r>
            <w:r w:rsidR="00D60623" w:rsidRPr="00D60623"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</w:rPr>
              <w:t>FASTEST MEMORY</w:t>
            </w:r>
            <w:r w:rsidR="00F77436"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</w:rPr>
              <w:t xml:space="preserve"> </w:t>
            </w:r>
            <w:r w:rsidR="00AB77F7"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</w:rPr>
              <w:t xml:space="preserve">FOR WITHIN BLOCK ACCESS </w:t>
            </w:r>
            <w:r w:rsidR="00F77436"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</w:rPr>
              <w:t>UNLESS THERE IS A BANK CONFLICT</w:t>
            </w:r>
          </w:p>
        </w:tc>
      </w:tr>
      <w:tr w:rsidR="001A01A8" w14:paraId="74191E46" w14:textId="77777777" w:rsidTr="006B59D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18" w:type="dxa"/>
          </w:tcPr>
          <w:p w14:paraId="36BE7C6F" w14:textId="6C8C2963" w:rsidR="001A01A8" w:rsidRDefault="006B59DC" w:rsidP="00DF7968">
            <w:pPr>
              <w:pStyle w:val="ListParagraph"/>
              <w:ind w:left="0"/>
              <w:rPr>
                <w:rFonts w:ascii="Times New Roman" w:hAnsi="Times New Roman" w:cs="Times New Roman"/>
                <w:color w:val="333333"/>
                <w:sz w:val="24"/>
                <w:szCs w:val="24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333333"/>
                <w:sz w:val="24"/>
                <w:szCs w:val="24"/>
                <w:shd w:val="clear" w:color="auto" w:fill="FFFFFF"/>
              </w:rPr>
              <w:t>Texture</w:t>
            </w:r>
          </w:p>
        </w:tc>
        <w:tc>
          <w:tcPr>
            <w:tcW w:w="7758" w:type="dxa"/>
          </w:tcPr>
          <w:p w14:paraId="44B8797A" w14:textId="0442975C" w:rsidR="001A01A8" w:rsidRDefault="005B6458" w:rsidP="00DF7968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333333"/>
                <w:sz w:val="24"/>
                <w:szCs w:val="24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333333"/>
                <w:sz w:val="24"/>
                <w:szCs w:val="24"/>
                <w:shd w:val="clear" w:color="auto" w:fill="FFFFFF"/>
              </w:rPr>
              <w:t>Cached memory optimized for 2D spatial locality</w:t>
            </w:r>
          </w:p>
        </w:tc>
      </w:tr>
      <w:tr w:rsidR="001A01A8" w14:paraId="70E25A89" w14:textId="77777777" w:rsidTr="006B59D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18" w:type="dxa"/>
          </w:tcPr>
          <w:p w14:paraId="02AB6549" w14:textId="09FEBFFB" w:rsidR="001A01A8" w:rsidRDefault="006B59DC" w:rsidP="00DF7968">
            <w:pPr>
              <w:pStyle w:val="ListParagraph"/>
              <w:ind w:left="0"/>
              <w:rPr>
                <w:rFonts w:ascii="Times New Roman" w:hAnsi="Times New Roman" w:cs="Times New Roman"/>
                <w:color w:val="333333"/>
                <w:sz w:val="24"/>
                <w:szCs w:val="24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333333"/>
                <w:sz w:val="24"/>
                <w:szCs w:val="24"/>
                <w:shd w:val="clear" w:color="auto" w:fill="FFFFFF"/>
              </w:rPr>
              <w:t>Constant</w:t>
            </w:r>
          </w:p>
        </w:tc>
        <w:tc>
          <w:tcPr>
            <w:tcW w:w="7758" w:type="dxa"/>
          </w:tcPr>
          <w:p w14:paraId="04594CC2" w14:textId="315A5DE7" w:rsidR="001A01A8" w:rsidRDefault="005B6458" w:rsidP="00DF7968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333333"/>
                <w:sz w:val="24"/>
                <w:szCs w:val="24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333333"/>
                <w:sz w:val="24"/>
                <w:szCs w:val="24"/>
                <w:shd w:val="clear" w:color="auto" w:fill="FFFFFF"/>
              </w:rPr>
              <w:t>Cached memory accessible by all threads, optimized for broadcasting to multiple threads within one warp</w:t>
            </w:r>
            <w:r w:rsidR="00AB77F7">
              <w:rPr>
                <w:rFonts w:ascii="Times New Roman" w:hAnsi="Times New Roman" w:cs="Times New Roman"/>
                <w:color w:val="333333"/>
                <w:sz w:val="24"/>
                <w:szCs w:val="24"/>
                <w:shd w:val="clear" w:color="auto" w:fill="FFFFFF"/>
              </w:rPr>
              <w:t>, slower for unique access per thread</w:t>
            </w:r>
          </w:p>
        </w:tc>
      </w:tr>
    </w:tbl>
    <w:p w14:paraId="11D285D5" w14:textId="31DE4E31" w:rsidR="00F7427A" w:rsidRDefault="00F7427A" w:rsidP="00F7427A">
      <w:pPr>
        <w:pStyle w:val="ListParagraph"/>
        <w:ind w:left="360"/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Sources:</w:t>
      </w:r>
    </w:p>
    <w:p w14:paraId="6564A3FA" w14:textId="405FEA80" w:rsidR="00F7427A" w:rsidRDefault="00F60CF6" w:rsidP="00F7427A">
      <w:pPr>
        <w:pStyle w:val="ListParagraph"/>
        <w:ind w:left="360"/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</w:pPr>
      <w:hyperlink r:id="rId8" w:anchor=":~:text=Global%20Memory:%20Size:%20Global%20memory%20is%20the,input%20data%2C%20output%20data%2C%20and%20global%20constants" w:history="1">
        <w:r w:rsidRPr="00C01FAE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>https://www.arccompute.io/arc-blog/gpu-101-memory-hierarchy#:~:text=Global%20Memory:%20Size:%20Global%20memory%20is%20the,input%20data%2C%20output%20data%2C%20and%20global%20constants</w:t>
        </w:r>
      </w:hyperlink>
      <w:r w:rsidRPr="00F60CF6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.</w:t>
      </w:r>
    </w:p>
    <w:p w14:paraId="6E2DCF58" w14:textId="727CE39B" w:rsidR="00EC3A81" w:rsidRPr="00D60623" w:rsidRDefault="00F60CF6" w:rsidP="00D60623">
      <w:pPr>
        <w:pStyle w:val="ListParagraph"/>
        <w:ind w:left="360"/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</w:pPr>
      <w:hyperlink r:id="rId9" w:history="1">
        <w:r w:rsidRPr="00C01FAE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>https://carpentries-incubator.github.io/lesson-gpu-programming/global_local_memory.html</w:t>
        </w:r>
      </w:hyperlink>
    </w:p>
    <w:p w14:paraId="7046CC19" w14:textId="43D2A3AE" w:rsidR="00F60CF6" w:rsidRDefault="00EC3A81" w:rsidP="00F7427A">
      <w:pPr>
        <w:pStyle w:val="ListParagraph"/>
        <w:ind w:left="360"/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</w:pPr>
      <w:hyperlink r:id="rId10" w:history="1">
        <w:r w:rsidRPr="00C01FAE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>https://docs.nvidia.com/gameworks/content/developertools/desktop/analysis/report/cudaexperiments/kernellevel/memorystatisticslocal.htm</w:t>
        </w:r>
      </w:hyperlink>
    </w:p>
    <w:p w14:paraId="43658365" w14:textId="68EDE5D4" w:rsidR="00EC3A81" w:rsidRDefault="00EC3A81" w:rsidP="00F7427A">
      <w:pPr>
        <w:pStyle w:val="ListParagraph"/>
        <w:ind w:left="360"/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</w:pPr>
      <w:hyperlink r:id="rId11" w:anchor=":~:text=Access%20to%20shared%20memory%20is,mechanism%20for%20threads%20to%20cooperate" w:history="1">
        <w:r w:rsidRPr="00C01FAE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>https://developer.nvidia.com/blog/using-shared-memory-cuda-cc/#:~:text=Access%20to%20shared%20memory%20is,mechanism%20for%20threads%20to%20cooperate</w:t>
        </w:r>
      </w:hyperlink>
      <w:r w:rsidRPr="00EC3A81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.</w:t>
      </w:r>
    </w:p>
    <w:p w14:paraId="26133FF2" w14:textId="77777777" w:rsidR="00EC3A81" w:rsidRPr="00F7427A" w:rsidRDefault="00EC3A81" w:rsidP="00F7427A">
      <w:pPr>
        <w:pStyle w:val="ListParagraph"/>
        <w:ind w:left="360"/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</w:pPr>
    </w:p>
    <w:p w14:paraId="5AFAE842" w14:textId="66AD17F2" w:rsidR="00454446" w:rsidRDefault="00454446" w:rsidP="00DF7968">
      <w:pPr>
        <w:pStyle w:val="ListParagraph"/>
        <w:ind w:left="360"/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</w:pPr>
    </w:p>
    <w:p w14:paraId="19FD11D6" w14:textId="77777777" w:rsidR="00D84ADF" w:rsidRDefault="00D84ADF">
      <w:pPr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br w:type="page"/>
      </w:r>
    </w:p>
    <w:p w14:paraId="537F1AD3" w14:textId="0E31725D" w:rsidR="00B635F8" w:rsidRDefault="00A4013E" w:rsidP="00231749">
      <w:pPr>
        <w:pStyle w:val="ListParagraph"/>
        <w:ind w:left="360"/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lastRenderedPageBreak/>
        <w:t>6)</w:t>
      </w:r>
      <w:r w:rsidR="00245356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. If shared memory in </w:t>
      </w:r>
      <w:r w:rsidR="00F43F5D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a </w:t>
      </w:r>
      <w:r w:rsidR="00245356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GPU is defined and used in the following way, </w:t>
      </w:r>
      <w:r w:rsidR="00B56E9C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under what scenario </w:t>
      </w:r>
      <w:r w:rsidR="00B635F8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about</w:t>
      </w:r>
      <w:r w:rsidR="00B56E9C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</w:t>
      </w:r>
      <w:r w:rsidR="00C3043E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the variable </w:t>
      </w:r>
      <w:r w:rsidR="00B56E9C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“s”, </w:t>
      </w:r>
      <w:r w:rsidR="00293A2A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is </w:t>
      </w:r>
      <w:r w:rsidR="00245356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there </w:t>
      </w:r>
      <w:r w:rsidR="00293A2A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a</w:t>
      </w:r>
      <w:r w:rsidR="00B56E9C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</w:t>
      </w:r>
      <w:r w:rsidR="00245356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bank conflict? </w:t>
      </w:r>
      <w:r w:rsidR="00106B76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Under what scenario is</w:t>
      </w:r>
      <w:r w:rsidR="0064332C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there</w:t>
      </w:r>
      <w:r w:rsidR="00106B76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</w:t>
      </w:r>
      <w:r w:rsidR="00B56E9C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no bank conflict?</w:t>
      </w:r>
      <w:r w:rsidR="00245356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</w:t>
      </w:r>
      <w:r w:rsidR="00B635F8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Why?</w:t>
      </w:r>
    </w:p>
    <w:p w14:paraId="71F42564" w14:textId="77777777" w:rsidR="00A87E80" w:rsidRDefault="00A87E80" w:rsidP="00231749">
      <w:pPr>
        <w:pStyle w:val="ListParagraph"/>
        <w:ind w:left="360"/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</w:pPr>
    </w:p>
    <w:p w14:paraId="729EEF09" w14:textId="0F866BA0" w:rsidR="00231749" w:rsidRPr="00A87E80" w:rsidRDefault="00231749" w:rsidP="00231749">
      <w:pPr>
        <w:pStyle w:val="ListParagraph"/>
        <w:ind w:left="360"/>
        <w:rPr>
          <w:rFonts w:ascii="Courier New" w:hAnsi="Courier New" w:cs="Courier New"/>
          <w:color w:val="333333"/>
          <w:sz w:val="24"/>
          <w:szCs w:val="24"/>
          <w:shd w:val="clear" w:color="auto" w:fill="FFFFFF"/>
        </w:rPr>
      </w:pPr>
      <w:r w:rsidRPr="00A87E80">
        <w:rPr>
          <w:rFonts w:ascii="Courier New" w:hAnsi="Courier New" w:cs="Courier New"/>
          <w:color w:val="333333"/>
          <w:sz w:val="24"/>
          <w:szCs w:val="24"/>
          <w:shd w:val="clear" w:color="auto" w:fill="FFFFFF"/>
        </w:rPr>
        <w:t xml:space="preserve">__shared__ float </w:t>
      </w:r>
      <w:proofErr w:type="gramStart"/>
      <w:r w:rsidRPr="00A87E80">
        <w:rPr>
          <w:rFonts w:ascii="Courier New" w:hAnsi="Courier New" w:cs="Courier New"/>
          <w:color w:val="333333"/>
          <w:sz w:val="24"/>
          <w:szCs w:val="24"/>
          <w:shd w:val="clear" w:color="auto" w:fill="FFFFFF"/>
        </w:rPr>
        <w:t>shared[</w:t>
      </w:r>
      <w:proofErr w:type="gramEnd"/>
      <w:r w:rsidR="00B635F8" w:rsidRPr="00A87E80">
        <w:rPr>
          <w:rFonts w:ascii="Courier New" w:hAnsi="Courier New" w:cs="Courier New"/>
          <w:color w:val="333333"/>
          <w:sz w:val="24"/>
          <w:szCs w:val="24"/>
          <w:shd w:val="clear" w:color="auto" w:fill="FFFFFF"/>
        </w:rPr>
        <w:t>16]</w:t>
      </w:r>
      <w:r w:rsidRPr="00A87E80">
        <w:rPr>
          <w:rFonts w:ascii="Courier New" w:hAnsi="Courier New" w:cs="Courier New"/>
          <w:color w:val="333333"/>
          <w:sz w:val="24"/>
          <w:szCs w:val="24"/>
          <w:shd w:val="clear" w:color="auto" w:fill="FFFFFF"/>
        </w:rPr>
        <w:t>;</w:t>
      </w:r>
    </w:p>
    <w:p w14:paraId="197C954E" w14:textId="713C9BA5" w:rsidR="00454446" w:rsidRDefault="00231749" w:rsidP="00231749">
      <w:pPr>
        <w:pStyle w:val="ListParagraph"/>
        <w:ind w:left="360"/>
        <w:rPr>
          <w:rFonts w:ascii="Courier New" w:hAnsi="Courier New" w:cs="Courier New"/>
          <w:color w:val="333333"/>
          <w:sz w:val="24"/>
          <w:szCs w:val="24"/>
          <w:shd w:val="clear" w:color="auto" w:fill="FFFFFF"/>
        </w:rPr>
      </w:pPr>
      <w:r w:rsidRPr="00231749">
        <w:rPr>
          <w:rFonts w:ascii="Courier New" w:hAnsi="Courier New" w:cs="Courier New"/>
          <w:color w:val="333333"/>
          <w:sz w:val="24"/>
          <w:szCs w:val="24"/>
          <w:shd w:val="clear" w:color="auto" w:fill="FFFFFF"/>
        </w:rPr>
        <w:t xml:space="preserve">float foo = </w:t>
      </w:r>
      <w:r w:rsidRPr="00A87E80">
        <w:rPr>
          <w:rFonts w:ascii="Courier New" w:hAnsi="Courier New" w:cs="Courier New"/>
          <w:color w:val="333333"/>
          <w:sz w:val="24"/>
          <w:szCs w:val="24"/>
          <w:shd w:val="clear" w:color="auto" w:fill="FFFFFF"/>
        </w:rPr>
        <w:t xml:space="preserve">  </w:t>
      </w:r>
      <w:proofErr w:type="gramStart"/>
      <w:r w:rsidRPr="00A87E80">
        <w:rPr>
          <w:rFonts w:ascii="Courier New" w:hAnsi="Courier New" w:cs="Courier New"/>
          <w:color w:val="333333"/>
          <w:sz w:val="24"/>
          <w:szCs w:val="24"/>
          <w:shd w:val="clear" w:color="auto" w:fill="FFFFFF"/>
        </w:rPr>
        <w:t>shared[</w:t>
      </w:r>
      <w:proofErr w:type="spellStart"/>
      <w:proofErr w:type="gramEnd"/>
      <w:r w:rsidRPr="00A87E80">
        <w:rPr>
          <w:rFonts w:ascii="Courier New" w:hAnsi="Courier New" w:cs="Courier New"/>
          <w:color w:val="333333"/>
          <w:sz w:val="24"/>
          <w:szCs w:val="24"/>
          <w:shd w:val="clear" w:color="auto" w:fill="FFFFFF"/>
        </w:rPr>
        <w:t>baseIndex</w:t>
      </w:r>
      <w:proofErr w:type="spellEnd"/>
      <w:r w:rsidRPr="00A87E80">
        <w:rPr>
          <w:rFonts w:ascii="Courier New" w:hAnsi="Courier New" w:cs="Courier New"/>
          <w:color w:val="333333"/>
          <w:sz w:val="24"/>
          <w:szCs w:val="24"/>
          <w:shd w:val="clear" w:color="auto" w:fill="FFFFFF"/>
        </w:rPr>
        <w:t xml:space="preserve"> + s * </w:t>
      </w:r>
      <w:proofErr w:type="spellStart"/>
      <w:r w:rsidRPr="00A87E80">
        <w:rPr>
          <w:rFonts w:ascii="Courier New" w:hAnsi="Courier New" w:cs="Courier New"/>
          <w:color w:val="333333"/>
          <w:sz w:val="24"/>
          <w:szCs w:val="24"/>
          <w:shd w:val="clear" w:color="auto" w:fill="FFFFFF"/>
        </w:rPr>
        <w:t>threadIdx.x</w:t>
      </w:r>
      <w:proofErr w:type="spellEnd"/>
      <w:r w:rsidRPr="00A87E80">
        <w:rPr>
          <w:rFonts w:ascii="Courier New" w:hAnsi="Courier New" w:cs="Courier New"/>
          <w:color w:val="333333"/>
          <w:sz w:val="24"/>
          <w:szCs w:val="24"/>
          <w:shd w:val="clear" w:color="auto" w:fill="FFFFFF"/>
        </w:rPr>
        <w:t>];</w:t>
      </w:r>
    </w:p>
    <w:p w14:paraId="0058294D" w14:textId="77777777" w:rsidR="00F0325F" w:rsidRDefault="00F0325F" w:rsidP="00231749">
      <w:pPr>
        <w:pStyle w:val="ListParagraph"/>
        <w:ind w:left="360"/>
        <w:rPr>
          <w:rFonts w:ascii="Courier New" w:hAnsi="Courier New" w:cs="Courier New"/>
          <w:color w:val="333333"/>
          <w:sz w:val="24"/>
          <w:szCs w:val="24"/>
          <w:shd w:val="clear" w:color="auto" w:fill="FFFFFF"/>
        </w:rPr>
      </w:pPr>
    </w:p>
    <w:p w14:paraId="7E8B868B" w14:textId="363D366C" w:rsidR="00F0325F" w:rsidRPr="00D84ADF" w:rsidRDefault="00F0325F" w:rsidP="00231749">
      <w:pPr>
        <w:pStyle w:val="ListParagraph"/>
        <w:ind w:left="360"/>
        <w:rPr>
          <w:rFonts w:ascii="Courier New" w:hAnsi="Courier New" w:cs="Courier New"/>
          <w:b/>
          <w:bCs/>
          <w:color w:val="333333"/>
          <w:sz w:val="24"/>
          <w:szCs w:val="24"/>
          <w:shd w:val="clear" w:color="auto" w:fill="FFFFFF"/>
        </w:rPr>
      </w:pPr>
      <w:r w:rsidRPr="00D84ADF">
        <w:rPr>
          <w:rFonts w:ascii="Courier New" w:hAnsi="Courier New" w:cs="Courier New"/>
          <w:b/>
          <w:bCs/>
          <w:color w:val="333333"/>
          <w:sz w:val="24"/>
          <w:szCs w:val="24"/>
          <w:shd w:val="clear" w:color="auto" w:fill="FFFFFF"/>
        </w:rPr>
        <w:t>A bank conflict occurs when multiple threads in a warp try to access different addresses that map to the same memory bank</w:t>
      </w:r>
      <w:r w:rsidR="002E1D13" w:rsidRPr="00D84ADF">
        <w:rPr>
          <w:rFonts w:ascii="Courier New" w:hAnsi="Courier New" w:cs="Courier New"/>
          <w:b/>
          <w:bCs/>
          <w:color w:val="333333"/>
          <w:sz w:val="24"/>
          <w:szCs w:val="24"/>
          <w:shd w:val="clear" w:color="auto" w:fill="FFFFFF"/>
        </w:rPr>
        <w:t xml:space="preserve"> of shared memory</w:t>
      </w:r>
      <w:r w:rsidRPr="00D84ADF">
        <w:rPr>
          <w:rFonts w:ascii="Courier New" w:hAnsi="Courier New" w:cs="Courier New"/>
          <w:b/>
          <w:bCs/>
          <w:color w:val="333333"/>
          <w:sz w:val="24"/>
          <w:szCs w:val="24"/>
          <w:shd w:val="clear" w:color="auto" w:fill="FFFFFF"/>
        </w:rPr>
        <w:t>.</w:t>
      </w:r>
    </w:p>
    <w:p w14:paraId="668F08F2" w14:textId="77777777" w:rsidR="00EB073B" w:rsidRPr="00D84ADF" w:rsidRDefault="00EB073B" w:rsidP="00231749">
      <w:pPr>
        <w:pStyle w:val="ListParagraph"/>
        <w:ind w:left="360"/>
        <w:rPr>
          <w:rFonts w:ascii="Courier New" w:hAnsi="Courier New" w:cs="Courier New"/>
          <w:b/>
          <w:bCs/>
          <w:color w:val="333333"/>
          <w:sz w:val="24"/>
          <w:szCs w:val="24"/>
          <w:shd w:val="clear" w:color="auto" w:fill="FFFFFF"/>
        </w:rPr>
      </w:pPr>
    </w:p>
    <w:p w14:paraId="6227C4D6" w14:textId="018BF899" w:rsidR="00EB073B" w:rsidRPr="00D84ADF" w:rsidRDefault="00FD5F1F" w:rsidP="00231749">
      <w:pPr>
        <w:pStyle w:val="ListParagraph"/>
        <w:ind w:left="360"/>
        <w:rPr>
          <w:rFonts w:ascii="Courier New" w:hAnsi="Courier New" w:cs="Courier New"/>
          <w:b/>
          <w:bCs/>
          <w:color w:val="333333"/>
          <w:sz w:val="24"/>
          <w:szCs w:val="24"/>
          <w:shd w:val="clear" w:color="auto" w:fill="FFFFFF"/>
        </w:rPr>
      </w:pPr>
      <w:r w:rsidRPr="00D84ADF">
        <w:rPr>
          <w:rFonts w:ascii="Courier New" w:hAnsi="Courier New" w:cs="Courier New"/>
          <w:b/>
          <w:bCs/>
          <w:color w:val="333333"/>
          <w:sz w:val="24"/>
          <w:szCs w:val="24"/>
          <w:shd w:val="clear" w:color="auto" w:fill="FFFFFF"/>
        </w:rPr>
        <w:t>The s</w:t>
      </w:r>
      <w:r w:rsidR="00EB073B" w:rsidRPr="00D84ADF">
        <w:rPr>
          <w:rFonts w:ascii="Courier New" w:hAnsi="Courier New" w:cs="Courier New"/>
          <w:b/>
          <w:bCs/>
          <w:color w:val="333333"/>
          <w:sz w:val="24"/>
          <w:szCs w:val="24"/>
          <w:shd w:val="clear" w:color="auto" w:fill="FFFFFF"/>
        </w:rPr>
        <w:t>hared memory is divided into 32 banks</w:t>
      </w:r>
      <w:r w:rsidR="003D3FA2" w:rsidRPr="00D84ADF">
        <w:rPr>
          <w:rFonts w:ascii="Courier New" w:hAnsi="Courier New" w:cs="Courier New"/>
          <w:b/>
          <w:bCs/>
          <w:color w:val="333333"/>
          <w:sz w:val="24"/>
          <w:szCs w:val="24"/>
          <w:shd w:val="clear" w:color="auto" w:fill="FFFFFF"/>
        </w:rPr>
        <w:t>.  We can guarantee no bank conflicts if we use a stride of 32 (s = 32).</w:t>
      </w:r>
    </w:p>
    <w:p w14:paraId="54F8957E" w14:textId="77777777" w:rsidR="006269F6" w:rsidRPr="00D84ADF" w:rsidRDefault="006269F6" w:rsidP="00231749">
      <w:pPr>
        <w:pStyle w:val="ListParagraph"/>
        <w:ind w:left="360"/>
        <w:rPr>
          <w:rFonts w:ascii="Courier New" w:hAnsi="Courier New" w:cs="Courier New"/>
          <w:b/>
          <w:bCs/>
          <w:color w:val="333333"/>
          <w:sz w:val="24"/>
          <w:szCs w:val="24"/>
          <w:shd w:val="clear" w:color="auto" w:fill="FFFFFF"/>
        </w:rPr>
      </w:pPr>
    </w:p>
    <w:p w14:paraId="12539374" w14:textId="26F87416" w:rsidR="006269F6" w:rsidRPr="00D84ADF" w:rsidRDefault="0081438B" w:rsidP="00231749">
      <w:pPr>
        <w:pStyle w:val="ListParagraph"/>
        <w:ind w:left="360"/>
        <w:rPr>
          <w:rFonts w:ascii="Courier New" w:hAnsi="Courier New" w:cs="Courier New"/>
          <w:b/>
          <w:bCs/>
          <w:color w:val="333333"/>
          <w:sz w:val="24"/>
          <w:szCs w:val="24"/>
          <w:shd w:val="clear" w:color="auto" w:fill="FFFFFF"/>
        </w:rPr>
      </w:pPr>
      <w:r w:rsidRPr="00D84ADF">
        <w:rPr>
          <w:rFonts w:ascii="Courier New" w:hAnsi="Courier New" w:cs="Courier New"/>
          <w:b/>
          <w:bCs/>
          <w:color w:val="333333"/>
          <w:sz w:val="24"/>
          <w:szCs w:val="24"/>
          <w:shd w:val="clear" w:color="auto" w:fill="FFFFFF"/>
        </w:rPr>
        <w:t xml:space="preserve">If we set stride to 2 (s = 2), we would </w:t>
      </w:r>
      <w:r w:rsidR="0041472B" w:rsidRPr="00D84ADF">
        <w:rPr>
          <w:rFonts w:ascii="Courier New" w:hAnsi="Courier New" w:cs="Courier New"/>
          <w:b/>
          <w:bCs/>
          <w:color w:val="333333"/>
          <w:sz w:val="24"/>
          <w:szCs w:val="24"/>
          <w:shd w:val="clear" w:color="auto" w:fill="FFFFFF"/>
        </w:rPr>
        <w:t>have</w:t>
      </w:r>
      <w:r w:rsidR="00721978" w:rsidRPr="00D84ADF">
        <w:rPr>
          <w:rFonts w:ascii="Courier New" w:hAnsi="Courier New" w:cs="Courier New"/>
          <w:b/>
          <w:bCs/>
          <w:color w:val="333333"/>
          <w:sz w:val="24"/>
          <w:szCs w:val="24"/>
          <w:shd w:val="clear" w:color="auto" w:fill="FFFFFF"/>
        </w:rPr>
        <w:t xml:space="preserve"> </w:t>
      </w:r>
      <w:r w:rsidR="00281912">
        <w:rPr>
          <w:rFonts w:ascii="Courier New" w:hAnsi="Courier New" w:cs="Courier New"/>
          <w:b/>
          <w:bCs/>
          <w:color w:val="333333"/>
          <w:sz w:val="24"/>
          <w:szCs w:val="24"/>
          <w:shd w:val="clear" w:color="auto" w:fill="FFFFFF"/>
        </w:rPr>
        <w:t xml:space="preserve">a one-way </w:t>
      </w:r>
      <w:r w:rsidR="001D04E5" w:rsidRPr="00D84ADF">
        <w:rPr>
          <w:rFonts w:ascii="Courier New" w:hAnsi="Courier New" w:cs="Courier New"/>
          <w:b/>
          <w:bCs/>
          <w:color w:val="333333"/>
          <w:sz w:val="24"/>
          <w:szCs w:val="24"/>
          <w:shd w:val="clear" w:color="auto" w:fill="FFFFFF"/>
        </w:rPr>
        <w:t>bank conflict from threads 0 and 16</w:t>
      </w:r>
      <w:r w:rsidR="00D90CDA">
        <w:rPr>
          <w:rFonts w:ascii="Courier New" w:hAnsi="Courier New" w:cs="Courier New"/>
          <w:b/>
          <w:bCs/>
          <w:color w:val="333333"/>
          <w:sz w:val="24"/>
          <w:szCs w:val="24"/>
          <w:shd w:val="clear" w:color="auto" w:fill="FFFFFF"/>
        </w:rPr>
        <w:t xml:space="preserve"> (if we had that many threads)</w:t>
      </w:r>
      <w:r w:rsidR="004628A0" w:rsidRPr="00D84ADF">
        <w:rPr>
          <w:rFonts w:ascii="Courier New" w:hAnsi="Courier New" w:cs="Courier New"/>
          <w:b/>
          <w:bCs/>
          <w:color w:val="333333"/>
          <w:sz w:val="24"/>
          <w:szCs w:val="24"/>
          <w:shd w:val="clear" w:color="auto" w:fill="FFFFFF"/>
        </w:rPr>
        <w:t>:</w:t>
      </w:r>
    </w:p>
    <w:p w14:paraId="17C94813" w14:textId="1FDEBE92" w:rsidR="00363E4B" w:rsidRPr="00D84ADF" w:rsidRDefault="00363E4B" w:rsidP="00231749">
      <w:pPr>
        <w:pStyle w:val="ListParagraph"/>
        <w:ind w:left="360"/>
        <w:rPr>
          <w:rFonts w:ascii="Courier New" w:hAnsi="Courier New" w:cs="Courier New"/>
          <w:b/>
          <w:bCs/>
          <w:color w:val="333333"/>
          <w:sz w:val="24"/>
          <w:szCs w:val="24"/>
          <w:shd w:val="clear" w:color="auto" w:fill="FFFFFF"/>
        </w:rPr>
      </w:pPr>
      <w:proofErr w:type="gramStart"/>
      <w:r w:rsidRPr="00D84ADF">
        <w:rPr>
          <w:rFonts w:ascii="Courier New" w:hAnsi="Courier New" w:cs="Courier New"/>
          <w:b/>
          <w:bCs/>
          <w:color w:val="333333"/>
          <w:sz w:val="24"/>
          <w:szCs w:val="24"/>
          <w:shd w:val="clear" w:color="auto" w:fill="FFFFFF"/>
        </w:rPr>
        <w:t>shared[</w:t>
      </w:r>
      <w:proofErr w:type="spellStart"/>
      <w:proofErr w:type="gramEnd"/>
      <w:r w:rsidRPr="00D84ADF">
        <w:rPr>
          <w:rFonts w:ascii="Courier New" w:hAnsi="Courier New" w:cs="Courier New"/>
          <w:b/>
          <w:bCs/>
          <w:color w:val="333333"/>
          <w:sz w:val="24"/>
          <w:szCs w:val="24"/>
          <w:shd w:val="clear" w:color="auto" w:fill="FFFFFF"/>
        </w:rPr>
        <w:t>baseIndex</w:t>
      </w:r>
      <w:proofErr w:type="spellEnd"/>
      <w:r w:rsidRPr="00D84ADF">
        <w:rPr>
          <w:rFonts w:ascii="Courier New" w:hAnsi="Courier New" w:cs="Courier New"/>
          <w:b/>
          <w:bCs/>
          <w:color w:val="333333"/>
          <w:sz w:val="24"/>
          <w:szCs w:val="24"/>
          <w:shd w:val="clear" w:color="auto" w:fill="FFFFFF"/>
        </w:rPr>
        <w:t xml:space="preserve"> + s * </w:t>
      </w:r>
      <w:proofErr w:type="spellStart"/>
      <w:r w:rsidRPr="00D84ADF">
        <w:rPr>
          <w:rFonts w:ascii="Courier New" w:hAnsi="Courier New" w:cs="Courier New"/>
          <w:b/>
          <w:bCs/>
          <w:color w:val="333333"/>
          <w:sz w:val="24"/>
          <w:szCs w:val="24"/>
          <w:shd w:val="clear" w:color="auto" w:fill="FFFFFF"/>
        </w:rPr>
        <w:t>threadIdx.x</w:t>
      </w:r>
      <w:proofErr w:type="spellEnd"/>
      <w:r w:rsidRPr="00D84ADF">
        <w:rPr>
          <w:rFonts w:ascii="Courier New" w:hAnsi="Courier New" w:cs="Courier New"/>
          <w:b/>
          <w:bCs/>
          <w:color w:val="333333"/>
          <w:sz w:val="24"/>
          <w:szCs w:val="24"/>
          <w:shd w:val="clear" w:color="auto" w:fill="FFFFFF"/>
        </w:rPr>
        <w:t>];</w:t>
      </w:r>
    </w:p>
    <w:p w14:paraId="7E188618" w14:textId="0135EDC5" w:rsidR="004628A0" w:rsidRPr="00D84ADF" w:rsidRDefault="004628A0" w:rsidP="00231749">
      <w:pPr>
        <w:pStyle w:val="ListParagraph"/>
        <w:ind w:left="360"/>
        <w:rPr>
          <w:rFonts w:ascii="Courier New" w:hAnsi="Courier New" w:cs="Courier New"/>
          <w:b/>
          <w:bCs/>
          <w:color w:val="333333"/>
          <w:sz w:val="24"/>
          <w:szCs w:val="24"/>
          <w:shd w:val="clear" w:color="auto" w:fill="FFFFFF"/>
        </w:rPr>
      </w:pPr>
      <w:proofErr w:type="gramStart"/>
      <w:r w:rsidRPr="00D84ADF">
        <w:rPr>
          <w:rFonts w:ascii="Courier New" w:hAnsi="Courier New" w:cs="Courier New"/>
          <w:b/>
          <w:bCs/>
          <w:color w:val="333333"/>
          <w:sz w:val="24"/>
          <w:szCs w:val="24"/>
          <w:shd w:val="clear" w:color="auto" w:fill="FFFFFF"/>
        </w:rPr>
        <w:t>shared[</w:t>
      </w:r>
      <w:proofErr w:type="spellStart"/>
      <w:proofErr w:type="gramEnd"/>
      <w:r w:rsidRPr="00D84ADF">
        <w:rPr>
          <w:rFonts w:ascii="Courier New" w:hAnsi="Courier New" w:cs="Courier New"/>
          <w:b/>
          <w:bCs/>
          <w:color w:val="333333"/>
          <w:sz w:val="24"/>
          <w:szCs w:val="24"/>
          <w:shd w:val="clear" w:color="auto" w:fill="FFFFFF"/>
        </w:rPr>
        <w:t>baseIndex</w:t>
      </w:r>
      <w:proofErr w:type="spellEnd"/>
      <w:r w:rsidRPr="00D84ADF">
        <w:rPr>
          <w:rFonts w:ascii="Courier New" w:hAnsi="Courier New" w:cs="Courier New"/>
          <w:b/>
          <w:bCs/>
          <w:color w:val="333333"/>
          <w:sz w:val="24"/>
          <w:szCs w:val="24"/>
          <w:shd w:val="clear" w:color="auto" w:fill="FFFFFF"/>
        </w:rPr>
        <w:t xml:space="preserve"> + </w:t>
      </w:r>
      <w:r w:rsidR="00851B58" w:rsidRPr="00D84ADF">
        <w:rPr>
          <w:rFonts w:ascii="Courier New" w:hAnsi="Courier New" w:cs="Courier New"/>
          <w:b/>
          <w:bCs/>
          <w:color w:val="333333"/>
          <w:sz w:val="24"/>
          <w:szCs w:val="24"/>
          <w:shd w:val="clear" w:color="auto" w:fill="FFFFFF"/>
        </w:rPr>
        <w:t>(</w:t>
      </w:r>
      <w:r w:rsidRPr="00D84ADF">
        <w:rPr>
          <w:rFonts w:ascii="Courier New" w:hAnsi="Courier New" w:cs="Courier New"/>
          <w:b/>
          <w:bCs/>
          <w:color w:val="333333"/>
          <w:sz w:val="24"/>
          <w:szCs w:val="24"/>
          <w:shd w:val="clear" w:color="auto" w:fill="FFFFFF"/>
        </w:rPr>
        <w:t xml:space="preserve">2 * </w:t>
      </w:r>
      <w:r w:rsidR="00851B58" w:rsidRPr="00D84ADF">
        <w:rPr>
          <w:rFonts w:ascii="Courier New" w:hAnsi="Courier New" w:cs="Courier New"/>
          <w:b/>
          <w:bCs/>
          <w:color w:val="333333"/>
          <w:sz w:val="24"/>
          <w:szCs w:val="24"/>
          <w:shd w:val="clear" w:color="auto" w:fill="FFFFFF"/>
        </w:rPr>
        <w:t>0) % 32</w:t>
      </w:r>
      <w:r w:rsidRPr="00D84ADF">
        <w:rPr>
          <w:rFonts w:ascii="Courier New" w:hAnsi="Courier New" w:cs="Courier New"/>
          <w:b/>
          <w:bCs/>
          <w:color w:val="333333"/>
          <w:sz w:val="24"/>
          <w:szCs w:val="24"/>
          <w:shd w:val="clear" w:color="auto" w:fill="FFFFFF"/>
        </w:rPr>
        <w:t>] = shared[</w:t>
      </w:r>
      <w:proofErr w:type="spellStart"/>
      <w:r w:rsidRPr="00D84ADF">
        <w:rPr>
          <w:rFonts w:ascii="Courier New" w:hAnsi="Courier New" w:cs="Courier New"/>
          <w:b/>
          <w:bCs/>
          <w:color w:val="333333"/>
          <w:sz w:val="24"/>
          <w:szCs w:val="24"/>
          <w:shd w:val="clear" w:color="auto" w:fill="FFFFFF"/>
        </w:rPr>
        <w:t>baseIndex</w:t>
      </w:r>
      <w:proofErr w:type="spellEnd"/>
      <w:r w:rsidRPr="00D84ADF">
        <w:rPr>
          <w:rFonts w:ascii="Courier New" w:hAnsi="Courier New" w:cs="Courier New"/>
          <w:b/>
          <w:bCs/>
          <w:color w:val="333333"/>
          <w:sz w:val="24"/>
          <w:szCs w:val="24"/>
          <w:shd w:val="clear" w:color="auto" w:fill="FFFFFF"/>
        </w:rPr>
        <w:t xml:space="preserve"> + 0]</w:t>
      </w:r>
    </w:p>
    <w:p w14:paraId="0F0B670A" w14:textId="4E9CA7FB" w:rsidR="00A20697" w:rsidRPr="00D84ADF" w:rsidRDefault="00A20697" w:rsidP="00231749">
      <w:pPr>
        <w:pStyle w:val="ListParagraph"/>
        <w:ind w:left="360"/>
        <w:rPr>
          <w:rFonts w:ascii="Courier New" w:hAnsi="Courier New" w:cs="Courier New"/>
          <w:b/>
          <w:bCs/>
          <w:color w:val="333333"/>
          <w:sz w:val="24"/>
          <w:szCs w:val="24"/>
          <w:shd w:val="clear" w:color="auto" w:fill="FFFFFF"/>
        </w:rPr>
      </w:pPr>
      <w:proofErr w:type="gramStart"/>
      <w:r w:rsidRPr="00D84ADF">
        <w:rPr>
          <w:rFonts w:ascii="Courier New" w:hAnsi="Courier New" w:cs="Courier New"/>
          <w:b/>
          <w:bCs/>
          <w:color w:val="333333"/>
          <w:sz w:val="24"/>
          <w:szCs w:val="24"/>
          <w:shd w:val="clear" w:color="auto" w:fill="FFFFFF"/>
        </w:rPr>
        <w:t>shared[</w:t>
      </w:r>
      <w:proofErr w:type="spellStart"/>
      <w:proofErr w:type="gramEnd"/>
      <w:r w:rsidRPr="00D84ADF">
        <w:rPr>
          <w:rFonts w:ascii="Courier New" w:hAnsi="Courier New" w:cs="Courier New"/>
          <w:b/>
          <w:bCs/>
          <w:color w:val="333333"/>
          <w:sz w:val="24"/>
          <w:szCs w:val="24"/>
          <w:shd w:val="clear" w:color="auto" w:fill="FFFFFF"/>
        </w:rPr>
        <w:t>baseIndex</w:t>
      </w:r>
      <w:proofErr w:type="spellEnd"/>
      <w:r w:rsidRPr="00D84ADF">
        <w:rPr>
          <w:rFonts w:ascii="Courier New" w:hAnsi="Courier New" w:cs="Courier New"/>
          <w:b/>
          <w:bCs/>
          <w:color w:val="333333"/>
          <w:sz w:val="24"/>
          <w:szCs w:val="24"/>
          <w:shd w:val="clear" w:color="auto" w:fill="FFFFFF"/>
        </w:rPr>
        <w:t xml:space="preserve"> + </w:t>
      </w:r>
      <w:r w:rsidR="00851B58" w:rsidRPr="00D84ADF">
        <w:rPr>
          <w:rFonts w:ascii="Courier New" w:hAnsi="Courier New" w:cs="Courier New"/>
          <w:b/>
          <w:bCs/>
          <w:color w:val="333333"/>
          <w:sz w:val="24"/>
          <w:szCs w:val="24"/>
          <w:shd w:val="clear" w:color="auto" w:fill="FFFFFF"/>
        </w:rPr>
        <w:t>(</w:t>
      </w:r>
      <w:r w:rsidRPr="00D84ADF">
        <w:rPr>
          <w:rFonts w:ascii="Courier New" w:hAnsi="Courier New" w:cs="Courier New"/>
          <w:b/>
          <w:bCs/>
          <w:color w:val="333333"/>
          <w:sz w:val="24"/>
          <w:szCs w:val="24"/>
          <w:shd w:val="clear" w:color="auto" w:fill="FFFFFF"/>
        </w:rPr>
        <w:t>2</w:t>
      </w:r>
      <w:r w:rsidR="00363E4B" w:rsidRPr="00D84ADF">
        <w:rPr>
          <w:rFonts w:ascii="Courier New" w:hAnsi="Courier New" w:cs="Courier New"/>
          <w:b/>
          <w:bCs/>
          <w:color w:val="333333"/>
          <w:sz w:val="24"/>
          <w:szCs w:val="24"/>
          <w:shd w:val="clear" w:color="auto" w:fill="FFFFFF"/>
        </w:rPr>
        <w:t xml:space="preserve"> * 16</w:t>
      </w:r>
      <w:r w:rsidR="00851B58" w:rsidRPr="00D84ADF">
        <w:rPr>
          <w:rFonts w:ascii="Courier New" w:hAnsi="Courier New" w:cs="Courier New"/>
          <w:b/>
          <w:bCs/>
          <w:color w:val="333333"/>
          <w:sz w:val="24"/>
          <w:szCs w:val="24"/>
          <w:shd w:val="clear" w:color="auto" w:fill="FFFFFF"/>
        </w:rPr>
        <w:t>) % 32</w:t>
      </w:r>
      <w:r w:rsidR="00363E4B" w:rsidRPr="00D84ADF">
        <w:rPr>
          <w:rFonts w:ascii="Courier New" w:hAnsi="Courier New" w:cs="Courier New"/>
          <w:b/>
          <w:bCs/>
          <w:color w:val="333333"/>
          <w:sz w:val="24"/>
          <w:szCs w:val="24"/>
          <w:shd w:val="clear" w:color="auto" w:fill="FFFFFF"/>
        </w:rPr>
        <w:t>]</w:t>
      </w:r>
      <w:r w:rsidR="00851B58" w:rsidRPr="00D84ADF">
        <w:rPr>
          <w:rFonts w:ascii="Courier New" w:hAnsi="Courier New" w:cs="Courier New"/>
          <w:b/>
          <w:bCs/>
          <w:color w:val="333333"/>
          <w:sz w:val="24"/>
          <w:szCs w:val="24"/>
          <w:shd w:val="clear" w:color="auto" w:fill="FFFFFF"/>
        </w:rPr>
        <w:t xml:space="preserve"> = shared[</w:t>
      </w:r>
      <w:proofErr w:type="spellStart"/>
      <w:r w:rsidR="00851B58" w:rsidRPr="00D84ADF">
        <w:rPr>
          <w:rFonts w:ascii="Courier New" w:hAnsi="Courier New" w:cs="Courier New"/>
          <w:b/>
          <w:bCs/>
          <w:color w:val="333333"/>
          <w:sz w:val="24"/>
          <w:szCs w:val="24"/>
          <w:shd w:val="clear" w:color="auto" w:fill="FFFFFF"/>
        </w:rPr>
        <w:t>baseIndex</w:t>
      </w:r>
      <w:proofErr w:type="spellEnd"/>
      <w:r w:rsidR="00851B58" w:rsidRPr="00D84ADF">
        <w:rPr>
          <w:rFonts w:ascii="Courier New" w:hAnsi="Courier New" w:cs="Courier New"/>
          <w:b/>
          <w:bCs/>
          <w:color w:val="333333"/>
          <w:sz w:val="24"/>
          <w:szCs w:val="24"/>
          <w:shd w:val="clear" w:color="auto" w:fill="FFFFFF"/>
        </w:rPr>
        <w:t xml:space="preserve"> + 0]</w:t>
      </w:r>
    </w:p>
    <w:p w14:paraId="77A118EE" w14:textId="77777777" w:rsidR="003660B4" w:rsidRPr="00D84ADF" w:rsidRDefault="003660B4" w:rsidP="00231749">
      <w:pPr>
        <w:pStyle w:val="ListParagraph"/>
        <w:ind w:left="360"/>
        <w:rPr>
          <w:rFonts w:ascii="Courier New" w:hAnsi="Courier New" w:cs="Courier New"/>
          <w:b/>
          <w:bCs/>
          <w:color w:val="333333"/>
          <w:sz w:val="24"/>
          <w:szCs w:val="24"/>
          <w:shd w:val="clear" w:color="auto" w:fill="FFFFFF"/>
        </w:rPr>
      </w:pPr>
    </w:p>
    <w:p w14:paraId="76EE0067" w14:textId="634E7AF4" w:rsidR="003660B4" w:rsidRPr="00D84ADF" w:rsidRDefault="003660B4" w:rsidP="00231749">
      <w:pPr>
        <w:pStyle w:val="ListParagraph"/>
        <w:ind w:left="360"/>
        <w:rPr>
          <w:rFonts w:ascii="Courier New" w:hAnsi="Courier New" w:cs="Courier New"/>
          <w:b/>
          <w:bCs/>
          <w:color w:val="333333"/>
          <w:sz w:val="24"/>
          <w:szCs w:val="24"/>
          <w:shd w:val="clear" w:color="auto" w:fill="FFFFFF"/>
        </w:rPr>
      </w:pPr>
      <w:r w:rsidRPr="00D84ADF">
        <w:rPr>
          <w:rFonts w:ascii="Courier New" w:hAnsi="Courier New" w:cs="Courier New"/>
          <w:b/>
          <w:bCs/>
          <w:color w:val="333333"/>
          <w:sz w:val="24"/>
          <w:szCs w:val="24"/>
          <w:shd w:val="clear" w:color="auto" w:fill="FFFFFF"/>
        </w:rPr>
        <w:t xml:space="preserve">If we set the stride to 16, which feels intuitive, we </w:t>
      </w:r>
      <w:proofErr w:type="gramStart"/>
      <w:r w:rsidRPr="00D84ADF">
        <w:rPr>
          <w:rFonts w:ascii="Courier New" w:hAnsi="Courier New" w:cs="Courier New"/>
          <w:b/>
          <w:bCs/>
          <w:color w:val="333333"/>
          <w:sz w:val="24"/>
          <w:szCs w:val="24"/>
          <w:shd w:val="clear" w:color="auto" w:fill="FFFFFF"/>
        </w:rPr>
        <w:t>actually end</w:t>
      </w:r>
      <w:proofErr w:type="gramEnd"/>
      <w:r w:rsidRPr="00D84ADF">
        <w:rPr>
          <w:rFonts w:ascii="Courier New" w:hAnsi="Courier New" w:cs="Courier New"/>
          <w:b/>
          <w:bCs/>
          <w:color w:val="333333"/>
          <w:sz w:val="24"/>
          <w:szCs w:val="24"/>
          <w:shd w:val="clear" w:color="auto" w:fill="FFFFFF"/>
        </w:rPr>
        <w:t xml:space="preserve"> up with </w:t>
      </w:r>
      <w:proofErr w:type="gramStart"/>
      <w:r w:rsidR="00281912">
        <w:rPr>
          <w:rFonts w:ascii="Courier New" w:hAnsi="Courier New" w:cs="Courier New"/>
          <w:b/>
          <w:bCs/>
          <w:color w:val="333333"/>
          <w:sz w:val="24"/>
          <w:szCs w:val="24"/>
          <w:shd w:val="clear" w:color="auto" w:fill="FFFFFF"/>
        </w:rPr>
        <w:t>two</w:t>
      </w:r>
      <w:proofErr w:type="gramEnd"/>
      <w:r w:rsidR="00281912">
        <w:rPr>
          <w:rFonts w:ascii="Courier New" w:hAnsi="Courier New" w:cs="Courier New"/>
          <w:b/>
          <w:bCs/>
          <w:color w:val="333333"/>
          <w:sz w:val="24"/>
          <w:szCs w:val="24"/>
          <w:shd w:val="clear" w:color="auto" w:fill="FFFFFF"/>
        </w:rPr>
        <w:t>-way conflict between banks 0 and 16.</w:t>
      </w:r>
    </w:p>
    <w:p w14:paraId="760C42EF" w14:textId="06D7C48C" w:rsidR="00497816" w:rsidRPr="00D84ADF" w:rsidRDefault="00497816" w:rsidP="00497816">
      <w:pPr>
        <w:pStyle w:val="ListParagraph"/>
        <w:ind w:left="360"/>
        <w:rPr>
          <w:rFonts w:ascii="Courier New" w:hAnsi="Courier New" w:cs="Courier New"/>
          <w:b/>
          <w:bCs/>
          <w:color w:val="333333"/>
          <w:sz w:val="24"/>
          <w:szCs w:val="24"/>
          <w:shd w:val="clear" w:color="auto" w:fill="FFFFFF"/>
        </w:rPr>
      </w:pPr>
      <w:proofErr w:type="gramStart"/>
      <w:r w:rsidRPr="00D84ADF">
        <w:rPr>
          <w:rFonts w:ascii="Courier New" w:hAnsi="Courier New" w:cs="Courier New"/>
          <w:b/>
          <w:bCs/>
          <w:color w:val="333333"/>
          <w:sz w:val="24"/>
          <w:szCs w:val="24"/>
          <w:shd w:val="clear" w:color="auto" w:fill="FFFFFF"/>
        </w:rPr>
        <w:t>shared[</w:t>
      </w:r>
      <w:proofErr w:type="spellStart"/>
      <w:proofErr w:type="gramEnd"/>
      <w:r w:rsidRPr="00D84ADF">
        <w:rPr>
          <w:rFonts w:ascii="Courier New" w:hAnsi="Courier New" w:cs="Courier New"/>
          <w:b/>
          <w:bCs/>
          <w:color w:val="333333"/>
          <w:sz w:val="24"/>
          <w:szCs w:val="24"/>
          <w:shd w:val="clear" w:color="auto" w:fill="FFFFFF"/>
        </w:rPr>
        <w:t>baseIndex</w:t>
      </w:r>
      <w:proofErr w:type="spellEnd"/>
      <w:r w:rsidRPr="00D84ADF">
        <w:rPr>
          <w:rFonts w:ascii="Courier New" w:hAnsi="Courier New" w:cs="Courier New"/>
          <w:b/>
          <w:bCs/>
          <w:color w:val="333333"/>
          <w:sz w:val="24"/>
          <w:szCs w:val="24"/>
          <w:shd w:val="clear" w:color="auto" w:fill="FFFFFF"/>
        </w:rPr>
        <w:t xml:space="preserve"> + (</w:t>
      </w:r>
      <w:r w:rsidR="00AF2CD5" w:rsidRPr="00D84ADF">
        <w:rPr>
          <w:rFonts w:ascii="Courier New" w:hAnsi="Courier New" w:cs="Courier New"/>
          <w:b/>
          <w:bCs/>
          <w:color w:val="333333"/>
          <w:sz w:val="24"/>
          <w:szCs w:val="24"/>
          <w:shd w:val="clear" w:color="auto" w:fill="FFFFFF"/>
        </w:rPr>
        <w:t>16</w:t>
      </w:r>
      <w:r w:rsidRPr="00D84ADF">
        <w:rPr>
          <w:rFonts w:ascii="Courier New" w:hAnsi="Courier New" w:cs="Courier New"/>
          <w:b/>
          <w:bCs/>
          <w:color w:val="333333"/>
          <w:sz w:val="24"/>
          <w:szCs w:val="24"/>
          <w:shd w:val="clear" w:color="auto" w:fill="FFFFFF"/>
        </w:rPr>
        <w:t xml:space="preserve"> * 0) % 32] = shared[</w:t>
      </w:r>
      <w:proofErr w:type="spellStart"/>
      <w:r w:rsidRPr="00D84ADF">
        <w:rPr>
          <w:rFonts w:ascii="Courier New" w:hAnsi="Courier New" w:cs="Courier New"/>
          <w:b/>
          <w:bCs/>
          <w:color w:val="333333"/>
          <w:sz w:val="24"/>
          <w:szCs w:val="24"/>
          <w:shd w:val="clear" w:color="auto" w:fill="FFFFFF"/>
        </w:rPr>
        <w:t>baseIndex</w:t>
      </w:r>
      <w:proofErr w:type="spellEnd"/>
      <w:r w:rsidRPr="00D84ADF">
        <w:rPr>
          <w:rFonts w:ascii="Courier New" w:hAnsi="Courier New" w:cs="Courier New"/>
          <w:b/>
          <w:bCs/>
          <w:color w:val="333333"/>
          <w:sz w:val="24"/>
          <w:szCs w:val="24"/>
          <w:shd w:val="clear" w:color="auto" w:fill="FFFFFF"/>
        </w:rPr>
        <w:t xml:space="preserve"> + 0]</w:t>
      </w:r>
    </w:p>
    <w:p w14:paraId="700F42AB" w14:textId="3418C483" w:rsidR="004F031E" w:rsidRPr="00D84ADF" w:rsidRDefault="004F031E" w:rsidP="004F031E">
      <w:pPr>
        <w:pStyle w:val="ListParagraph"/>
        <w:ind w:left="360"/>
        <w:rPr>
          <w:rFonts w:ascii="Courier New" w:hAnsi="Courier New" w:cs="Courier New"/>
          <w:b/>
          <w:bCs/>
          <w:color w:val="333333"/>
          <w:sz w:val="24"/>
          <w:szCs w:val="24"/>
          <w:shd w:val="clear" w:color="auto" w:fill="FFFFFF"/>
        </w:rPr>
      </w:pPr>
      <w:proofErr w:type="gramStart"/>
      <w:r w:rsidRPr="00D84ADF">
        <w:rPr>
          <w:rFonts w:ascii="Courier New" w:hAnsi="Courier New" w:cs="Courier New"/>
          <w:b/>
          <w:bCs/>
          <w:color w:val="333333"/>
          <w:sz w:val="24"/>
          <w:szCs w:val="24"/>
          <w:shd w:val="clear" w:color="auto" w:fill="FFFFFF"/>
        </w:rPr>
        <w:t>shared[</w:t>
      </w:r>
      <w:proofErr w:type="spellStart"/>
      <w:proofErr w:type="gramEnd"/>
      <w:r w:rsidRPr="00D84ADF">
        <w:rPr>
          <w:rFonts w:ascii="Courier New" w:hAnsi="Courier New" w:cs="Courier New"/>
          <w:b/>
          <w:bCs/>
          <w:color w:val="333333"/>
          <w:sz w:val="24"/>
          <w:szCs w:val="24"/>
          <w:shd w:val="clear" w:color="auto" w:fill="FFFFFF"/>
        </w:rPr>
        <w:t>baseIndex</w:t>
      </w:r>
      <w:proofErr w:type="spellEnd"/>
      <w:r w:rsidRPr="00D84ADF">
        <w:rPr>
          <w:rFonts w:ascii="Courier New" w:hAnsi="Courier New" w:cs="Courier New"/>
          <w:b/>
          <w:bCs/>
          <w:color w:val="333333"/>
          <w:sz w:val="24"/>
          <w:szCs w:val="24"/>
          <w:shd w:val="clear" w:color="auto" w:fill="FFFFFF"/>
        </w:rPr>
        <w:t xml:space="preserve"> + (16 * 1) % 32] = shared[</w:t>
      </w:r>
      <w:proofErr w:type="spellStart"/>
      <w:r w:rsidRPr="00D84ADF">
        <w:rPr>
          <w:rFonts w:ascii="Courier New" w:hAnsi="Courier New" w:cs="Courier New"/>
          <w:b/>
          <w:bCs/>
          <w:color w:val="333333"/>
          <w:sz w:val="24"/>
          <w:szCs w:val="24"/>
          <w:shd w:val="clear" w:color="auto" w:fill="FFFFFF"/>
        </w:rPr>
        <w:t>baseIndex</w:t>
      </w:r>
      <w:proofErr w:type="spellEnd"/>
      <w:r w:rsidRPr="00D84ADF">
        <w:rPr>
          <w:rFonts w:ascii="Courier New" w:hAnsi="Courier New" w:cs="Courier New"/>
          <w:b/>
          <w:bCs/>
          <w:color w:val="333333"/>
          <w:sz w:val="24"/>
          <w:szCs w:val="24"/>
          <w:shd w:val="clear" w:color="auto" w:fill="FFFFFF"/>
        </w:rPr>
        <w:t xml:space="preserve"> + </w:t>
      </w:r>
      <w:r w:rsidR="007154A3" w:rsidRPr="00D84ADF">
        <w:rPr>
          <w:rFonts w:ascii="Courier New" w:hAnsi="Courier New" w:cs="Courier New"/>
          <w:b/>
          <w:bCs/>
          <w:color w:val="333333"/>
          <w:sz w:val="24"/>
          <w:szCs w:val="24"/>
          <w:shd w:val="clear" w:color="auto" w:fill="FFFFFF"/>
        </w:rPr>
        <w:t>16</w:t>
      </w:r>
      <w:r w:rsidRPr="00D84ADF">
        <w:rPr>
          <w:rFonts w:ascii="Courier New" w:hAnsi="Courier New" w:cs="Courier New"/>
          <w:b/>
          <w:bCs/>
          <w:color w:val="333333"/>
          <w:sz w:val="24"/>
          <w:szCs w:val="24"/>
          <w:shd w:val="clear" w:color="auto" w:fill="FFFFFF"/>
        </w:rPr>
        <w:t>]</w:t>
      </w:r>
    </w:p>
    <w:p w14:paraId="67B0B9DC" w14:textId="01D119E3" w:rsidR="00497816" w:rsidRPr="00D84ADF" w:rsidRDefault="00497816" w:rsidP="00497816">
      <w:pPr>
        <w:pStyle w:val="ListParagraph"/>
        <w:ind w:left="360"/>
        <w:rPr>
          <w:rFonts w:ascii="Courier New" w:hAnsi="Courier New" w:cs="Courier New"/>
          <w:b/>
          <w:bCs/>
          <w:color w:val="333333"/>
          <w:sz w:val="24"/>
          <w:szCs w:val="24"/>
          <w:shd w:val="clear" w:color="auto" w:fill="FFFFFF"/>
        </w:rPr>
      </w:pPr>
      <w:proofErr w:type="gramStart"/>
      <w:r w:rsidRPr="00D84ADF">
        <w:rPr>
          <w:rFonts w:ascii="Courier New" w:hAnsi="Courier New" w:cs="Courier New"/>
          <w:b/>
          <w:bCs/>
          <w:color w:val="333333"/>
          <w:sz w:val="24"/>
          <w:szCs w:val="24"/>
          <w:shd w:val="clear" w:color="auto" w:fill="FFFFFF"/>
        </w:rPr>
        <w:t>shared[</w:t>
      </w:r>
      <w:proofErr w:type="spellStart"/>
      <w:proofErr w:type="gramEnd"/>
      <w:r w:rsidRPr="00D84ADF">
        <w:rPr>
          <w:rFonts w:ascii="Courier New" w:hAnsi="Courier New" w:cs="Courier New"/>
          <w:b/>
          <w:bCs/>
          <w:color w:val="333333"/>
          <w:sz w:val="24"/>
          <w:szCs w:val="24"/>
          <w:shd w:val="clear" w:color="auto" w:fill="FFFFFF"/>
        </w:rPr>
        <w:t>baseIndex</w:t>
      </w:r>
      <w:proofErr w:type="spellEnd"/>
      <w:r w:rsidRPr="00D84ADF">
        <w:rPr>
          <w:rFonts w:ascii="Courier New" w:hAnsi="Courier New" w:cs="Courier New"/>
          <w:b/>
          <w:bCs/>
          <w:color w:val="333333"/>
          <w:sz w:val="24"/>
          <w:szCs w:val="24"/>
          <w:shd w:val="clear" w:color="auto" w:fill="FFFFFF"/>
        </w:rPr>
        <w:t xml:space="preserve"> + (</w:t>
      </w:r>
      <w:r w:rsidR="00AF2CD5" w:rsidRPr="00D84ADF">
        <w:rPr>
          <w:rFonts w:ascii="Courier New" w:hAnsi="Courier New" w:cs="Courier New"/>
          <w:b/>
          <w:bCs/>
          <w:color w:val="333333"/>
          <w:sz w:val="24"/>
          <w:szCs w:val="24"/>
          <w:shd w:val="clear" w:color="auto" w:fill="FFFFFF"/>
        </w:rPr>
        <w:t>16</w:t>
      </w:r>
      <w:r w:rsidRPr="00D84ADF">
        <w:rPr>
          <w:rFonts w:ascii="Courier New" w:hAnsi="Courier New" w:cs="Courier New"/>
          <w:b/>
          <w:bCs/>
          <w:color w:val="333333"/>
          <w:sz w:val="24"/>
          <w:szCs w:val="24"/>
          <w:shd w:val="clear" w:color="auto" w:fill="FFFFFF"/>
        </w:rPr>
        <w:t xml:space="preserve"> * </w:t>
      </w:r>
      <w:r w:rsidR="00AF2CD5" w:rsidRPr="00D84ADF">
        <w:rPr>
          <w:rFonts w:ascii="Courier New" w:hAnsi="Courier New" w:cs="Courier New"/>
          <w:b/>
          <w:bCs/>
          <w:color w:val="333333"/>
          <w:sz w:val="24"/>
          <w:szCs w:val="24"/>
          <w:shd w:val="clear" w:color="auto" w:fill="FFFFFF"/>
        </w:rPr>
        <w:t>2</w:t>
      </w:r>
      <w:r w:rsidRPr="00D84ADF">
        <w:rPr>
          <w:rFonts w:ascii="Courier New" w:hAnsi="Courier New" w:cs="Courier New"/>
          <w:b/>
          <w:bCs/>
          <w:color w:val="333333"/>
          <w:sz w:val="24"/>
          <w:szCs w:val="24"/>
          <w:shd w:val="clear" w:color="auto" w:fill="FFFFFF"/>
        </w:rPr>
        <w:t>) % 32] = shared[</w:t>
      </w:r>
      <w:proofErr w:type="spellStart"/>
      <w:r w:rsidRPr="00D84ADF">
        <w:rPr>
          <w:rFonts w:ascii="Courier New" w:hAnsi="Courier New" w:cs="Courier New"/>
          <w:b/>
          <w:bCs/>
          <w:color w:val="333333"/>
          <w:sz w:val="24"/>
          <w:szCs w:val="24"/>
          <w:shd w:val="clear" w:color="auto" w:fill="FFFFFF"/>
        </w:rPr>
        <w:t>baseIndex</w:t>
      </w:r>
      <w:proofErr w:type="spellEnd"/>
      <w:r w:rsidRPr="00D84ADF">
        <w:rPr>
          <w:rFonts w:ascii="Courier New" w:hAnsi="Courier New" w:cs="Courier New"/>
          <w:b/>
          <w:bCs/>
          <w:color w:val="333333"/>
          <w:sz w:val="24"/>
          <w:szCs w:val="24"/>
          <w:shd w:val="clear" w:color="auto" w:fill="FFFFFF"/>
        </w:rPr>
        <w:t xml:space="preserve"> + 0]</w:t>
      </w:r>
    </w:p>
    <w:p w14:paraId="78EB9EB6" w14:textId="421D7F12" w:rsidR="004F031E" w:rsidRPr="00D84ADF" w:rsidRDefault="004F031E" w:rsidP="004F031E">
      <w:pPr>
        <w:pStyle w:val="ListParagraph"/>
        <w:ind w:left="360"/>
        <w:rPr>
          <w:rFonts w:ascii="Courier New" w:hAnsi="Courier New" w:cs="Courier New"/>
          <w:b/>
          <w:bCs/>
          <w:color w:val="333333"/>
          <w:sz w:val="24"/>
          <w:szCs w:val="24"/>
          <w:shd w:val="clear" w:color="auto" w:fill="FFFFFF"/>
        </w:rPr>
      </w:pPr>
      <w:proofErr w:type="gramStart"/>
      <w:r w:rsidRPr="00D84ADF">
        <w:rPr>
          <w:rFonts w:ascii="Courier New" w:hAnsi="Courier New" w:cs="Courier New"/>
          <w:b/>
          <w:bCs/>
          <w:color w:val="333333"/>
          <w:sz w:val="24"/>
          <w:szCs w:val="24"/>
          <w:shd w:val="clear" w:color="auto" w:fill="FFFFFF"/>
        </w:rPr>
        <w:t>shared[</w:t>
      </w:r>
      <w:proofErr w:type="spellStart"/>
      <w:proofErr w:type="gramEnd"/>
      <w:r w:rsidRPr="00D84ADF">
        <w:rPr>
          <w:rFonts w:ascii="Courier New" w:hAnsi="Courier New" w:cs="Courier New"/>
          <w:b/>
          <w:bCs/>
          <w:color w:val="333333"/>
          <w:sz w:val="24"/>
          <w:szCs w:val="24"/>
          <w:shd w:val="clear" w:color="auto" w:fill="FFFFFF"/>
        </w:rPr>
        <w:t>baseIndex</w:t>
      </w:r>
      <w:proofErr w:type="spellEnd"/>
      <w:r w:rsidRPr="00D84ADF">
        <w:rPr>
          <w:rFonts w:ascii="Courier New" w:hAnsi="Courier New" w:cs="Courier New"/>
          <w:b/>
          <w:bCs/>
          <w:color w:val="333333"/>
          <w:sz w:val="24"/>
          <w:szCs w:val="24"/>
          <w:shd w:val="clear" w:color="auto" w:fill="FFFFFF"/>
        </w:rPr>
        <w:t xml:space="preserve"> + (16 * 3) % 32] = shared[</w:t>
      </w:r>
      <w:proofErr w:type="spellStart"/>
      <w:r w:rsidRPr="00D84ADF">
        <w:rPr>
          <w:rFonts w:ascii="Courier New" w:hAnsi="Courier New" w:cs="Courier New"/>
          <w:b/>
          <w:bCs/>
          <w:color w:val="333333"/>
          <w:sz w:val="24"/>
          <w:szCs w:val="24"/>
          <w:shd w:val="clear" w:color="auto" w:fill="FFFFFF"/>
        </w:rPr>
        <w:t>baseIndex</w:t>
      </w:r>
      <w:proofErr w:type="spellEnd"/>
      <w:r w:rsidRPr="00D84ADF">
        <w:rPr>
          <w:rFonts w:ascii="Courier New" w:hAnsi="Courier New" w:cs="Courier New"/>
          <w:b/>
          <w:bCs/>
          <w:color w:val="333333"/>
          <w:sz w:val="24"/>
          <w:szCs w:val="24"/>
          <w:shd w:val="clear" w:color="auto" w:fill="FFFFFF"/>
        </w:rPr>
        <w:t xml:space="preserve"> + </w:t>
      </w:r>
      <w:r w:rsidR="007154A3" w:rsidRPr="00D84ADF">
        <w:rPr>
          <w:rFonts w:ascii="Courier New" w:hAnsi="Courier New" w:cs="Courier New"/>
          <w:b/>
          <w:bCs/>
          <w:color w:val="333333"/>
          <w:sz w:val="24"/>
          <w:szCs w:val="24"/>
          <w:shd w:val="clear" w:color="auto" w:fill="FFFFFF"/>
        </w:rPr>
        <w:t>16</w:t>
      </w:r>
      <w:r w:rsidRPr="00D84ADF">
        <w:rPr>
          <w:rFonts w:ascii="Courier New" w:hAnsi="Courier New" w:cs="Courier New"/>
          <w:b/>
          <w:bCs/>
          <w:color w:val="333333"/>
          <w:sz w:val="24"/>
          <w:szCs w:val="24"/>
          <w:shd w:val="clear" w:color="auto" w:fill="FFFFFF"/>
        </w:rPr>
        <w:t>]</w:t>
      </w:r>
    </w:p>
    <w:p w14:paraId="22D93538" w14:textId="2A01E8B3" w:rsidR="00AF2CD5" w:rsidRPr="00D84ADF" w:rsidRDefault="00AF2CD5" w:rsidP="00AF2CD5">
      <w:pPr>
        <w:pStyle w:val="ListParagraph"/>
        <w:ind w:left="360"/>
        <w:rPr>
          <w:rFonts w:ascii="Courier New" w:hAnsi="Courier New" w:cs="Courier New"/>
          <w:b/>
          <w:bCs/>
          <w:color w:val="333333"/>
          <w:sz w:val="24"/>
          <w:szCs w:val="24"/>
          <w:shd w:val="clear" w:color="auto" w:fill="FFFFFF"/>
        </w:rPr>
      </w:pPr>
      <w:proofErr w:type="gramStart"/>
      <w:r w:rsidRPr="00D84ADF">
        <w:rPr>
          <w:rFonts w:ascii="Courier New" w:hAnsi="Courier New" w:cs="Courier New"/>
          <w:b/>
          <w:bCs/>
          <w:color w:val="333333"/>
          <w:sz w:val="24"/>
          <w:szCs w:val="24"/>
          <w:shd w:val="clear" w:color="auto" w:fill="FFFFFF"/>
        </w:rPr>
        <w:t>shared[</w:t>
      </w:r>
      <w:proofErr w:type="spellStart"/>
      <w:proofErr w:type="gramEnd"/>
      <w:r w:rsidRPr="00D84ADF">
        <w:rPr>
          <w:rFonts w:ascii="Courier New" w:hAnsi="Courier New" w:cs="Courier New"/>
          <w:b/>
          <w:bCs/>
          <w:color w:val="333333"/>
          <w:sz w:val="24"/>
          <w:szCs w:val="24"/>
          <w:shd w:val="clear" w:color="auto" w:fill="FFFFFF"/>
        </w:rPr>
        <w:t>baseIndex</w:t>
      </w:r>
      <w:proofErr w:type="spellEnd"/>
      <w:r w:rsidRPr="00D84ADF">
        <w:rPr>
          <w:rFonts w:ascii="Courier New" w:hAnsi="Courier New" w:cs="Courier New"/>
          <w:b/>
          <w:bCs/>
          <w:color w:val="333333"/>
          <w:sz w:val="24"/>
          <w:szCs w:val="24"/>
          <w:shd w:val="clear" w:color="auto" w:fill="FFFFFF"/>
        </w:rPr>
        <w:t xml:space="preserve"> + (16 * 4) % 32] = shared[</w:t>
      </w:r>
      <w:proofErr w:type="spellStart"/>
      <w:r w:rsidRPr="00D84ADF">
        <w:rPr>
          <w:rFonts w:ascii="Courier New" w:hAnsi="Courier New" w:cs="Courier New"/>
          <w:b/>
          <w:bCs/>
          <w:color w:val="333333"/>
          <w:sz w:val="24"/>
          <w:szCs w:val="24"/>
          <w:shd w:val="clear" w:color="auto" w:fill="FFFFFF"/>
        </w:rPr>
        <w:t>baseIndex</w:t>
      </w:r>
      <w:proofErr w:type="spellEnd"/>
      <w:r w:rsidRPr="00D84ADF">
        <w:rPr>
          <w:rFonts w:ascii="Courier New" w:hAnsi="Courier New" w:cs="Courier New"/>
          <w:b/>
          <w:bCs/>
          <w:color w:val="333333"/>
          <w:sz w:val="24"/>
          <w:szCs w:val="24"/>
          <w:shd w:val="clear" w:color="auto" w:fill="FFFFFF"/>
        </w:rPr>
        <w:t xml:space="preserve"> + 0]</w:t>
      </w:r>
    </w:p>
    <w:p w14:paraId="556E56C5" w14:textId="096B0FD2" w:rsidR="00AF2CD5" w:rsidRPr="00D84ADF" w:rsidRDefault="00AF2CD5" w:rsidP="00AF2CD5">
      <w:pPr>
        <w:pStyle w:val="ListParagraph"/>
        <w:ind w:left="360"/>
        <w:rPr>
          <w:rFonts w:ascii="Courier New" w:hAnsi="Courier New" w:cs="Courier New"/>
          <w:b/>
          <w:bCs/>
          <w:color w:val="333333"/>
          <w:sz w:val="24"/>
          <w:szCs w:val="24"/>
          <w:shd w:val="clear" w:color="auto" w:fill="FFFFFF"/>
        </w:rPr>
      </w:pPr>
      <w:r w:rsidRPr="00D84ADF">
        <w:rPr>
          <w:rFonts w:ascii="Courier New" w:hAnsi="Courier New" w:cs="Courier New"/>
          <w:b/>
          <w:bCs/>
          <w:color w:val="333333"/>
          <w:sz w:val="24"/>
          <w:szCs w:val="24"/>
          <w:shd w:val="clear" w:color="auto" w:fill="FFFFFF"/>
        </w:rPr>
        <w:t>…</w:t>
      </w:r>
    </w:p>
    <w:p w14:paraId="5912C6C7" w14:textId="77777777" w:rsidR="00D84ADF" w:rsidRPr="00D84ADF" w:rsidRDefault="00D84ADF" w:rsidP="00AF2CD5">
      <w:pPr>
        <w:pStyle w:val="ListParagraph"/>
        <w:ind w:left="360"/>
        <w:rPr>
          <w:rFonts w:ascii="Courier New" w:hAnsi="Courier New" w:cs="Courier New"/>
          <w:b/>
          <w:bCs/>
          <w:color w:val="333333"/>
          <w:sz w:val="24"/>
          <w:szCs w:val="24"/>
          <w:shd w:val="clear" w:color="auto" w:fill="FFFFFF"/>
        </w:rPr>
      </w:pPr>
    </w:p>
    <w:p w14:paraId="5713E45B" w14:textId="4168EF5E" w:rsidR="00D84ADF" w:rsidRPr="00D84ADF" w:rsidRDefault="00D84ADF" w:rsidP="00AF2CD5">
      <w:pPr>
        <w:pStyle w:val="ListParagraph"/>
        <w:ind w:left="360"/>
        <w:rPr>
          <w:rFonts w:ascii="Courier New" w:hAnsi="Courier New" w:cs="Courier New"/>
          <w:b/>
          <w:bCs/>
          <w:color w:val="333333"/>
          <w:sz w:val="24"/>
          <w:szCs w:val="24"/>
          <w:shd w:val="clear" w:color="auto" w:fill="FFFFFF"/>
        </w:rPr>
      </w:pPr>
      <w:r w:rsidRPr="00D84ADF">
        <w:rPr>
          <w:rFonts w:ascii="Courier New" w:hAnsi="Courier New" w:cs="Courier New"/>
          <w:b/>
          <w:bCs/>
          <w:color w:val="333333"/>
          <w:sz w:val="24"/>
          <w:szCs w:val="24"/>
          <w:shd w:val="clear" w:color="auto" w:fill="FFFFFF"/>
        </w:rPr>
        <w:t xml:space="preserve">The array bounds don’t matter, the bank size </w:t>
      </w:r>
      <w:r w:rsidR="00593A5F">
        <w:rPr>
          <w:rFonts w:ascii="Courier New" w:hAnsi="Courier New" w:cs="Courier New"/>
          <w:b/>
          <w:bCs/>
          <w:color w:val="333333"/>
          <w:sz w:val="24"/>
          <w:szCs w:val="24"/>
          <w:shd w:val="clear" w:color="auto" w:fill="FFFFFF"/>
        </w:rPr>
        <w:t>and stride alignment do.</w:t>
      </w:r>
    </w:p>
    <w:p w14:paraId="2732A877" w14:textId="77777777" w:rsidR="00AF2CD5" w:rsidRDefault="00AF2CD5" w:rsidP="00AF2CD5">
      <w:pPr>
        <w:pStyle w:val="ListParagraph"/>
        <w:ind w:left="360"/>
        <w:rPr>
          <w:rFonts w:ascii="Courier New" w:hAnsi="Courier New" w:cs="Courier New"/>
          <w:color w:val="333333"/>
          <w:sz w:val="24"/>
          <w:szCs w:val="24"/>
          <w:shd w:val="clear" w:color="auto" w:fill="FFFFFF"/>
        </w:rPr>
      </w:pPr>
    </w:p>
    <w:p w14:paraId="224742C5" w14:textId="77777777" w:rsidR="00AF2CD5" w:rsidRDefault="00AF2CD5" w:rsidP="00497816">
      <w:pPr>
        <w:pStyle w:val="ListParagraph"/>
        <w:ind w:left="360"/>
        <w:rPr>
          <w:rFonts w:ascii="Courier New" w:hAnsi="Courier New" w:cs="Courier New"/>
          <w:color w:val="333333"/>
          <w:sz w:val="24"/>
          <w:szCs w:val="24"/>
          <w:shd w:val="clear" w:color="auto" w:fill="FFFFFF"/>
        </w:rPr>
      </w:pPr>
    </w:p>
    <w:p w14:paraId="3C3566AC" w14:textId="77777777" w:rsidR="00497816" w:rsidRDefault="00497816" w:rsidP="00497816">
      <w:pPr>
        <w:pStyle w:val="ListParagraph"/>
        <w:ind w:left="360"/>
        <w:rPr>
          <w:rFonts w:ascii="Courier New" w:hAnsi="Courier New" w:cs="Courier New"/>
          <w:color w:val="333333"/>
          <w:sz w:val="24"/>
          <w:szCs w:val="24"/>
          <w:shd w:val="clear" w:color="auto" w:fill="FFFFFF"/>
        </w:rPr>
      </w:pPr>
    </w:p>
    <w:p w14:paraId="655E8474" w14:textId="77777777" w:rsidR="00497816" w:rsidRPr="00A87E80" w:rsidRDefault="00497816" w:rsidP="00231749">
      <w:pPr>
        <w:pStyle w:val="ListParagraph"/>
        <w:ind w:left="360"/>
        <w:rPr>
          <w:rFonts w:ascii="Courier New" w:hAnsi="Courier New" w:cs="Courier New"/>
          <w:color w:val="333333"/>
          <w:sz w:val="24"/>
          <w:szCs w:val="24"/>
          <w:shd w:val="clear" w:color="auto" w:fill="FFFFFF"/>
        </w:rPr>
      </w:pPr>
    </w:p>
    <w:p w14:paraId="68217C29" w14:textId="77777777" w:rsidR="00454446" w:rsidRDefault="00454446" w:rsidP="00DF7968">
      <w:pPr>
        <w:pStyle w:val="ListParagraph"/>
        <w:ind w:left="360"/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</w:pPr>
    </w:p>
    <w:p w14:paraId="0B12A8D0" w14:textId="77777777" w:rsidR="00D84ADF" w:rsidRDefault="00D84ADF">
      <w:pPr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br w:type="page"/>
      </w:r>
    </w:p>
    <w:p w14:paraId="3C2403D4" w14:textId="1CA1ED20" w:rsidR="00E25862" w:rsidRPr="00D079FB" w:rsidRDefault="00B635F8" w:rsidP="00DF7968">
      <w:pPr>
        <w:pStyle w:val="ListParagraph"/>
        <w:ind w:left="360"/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</w:pPr>
      <w:r w:rsidRPr="00D079FB">
        <w:rPr>
          <w:rFonts w:ascii="Times New Roman" w:eastAsia="Times New Roman" w:hAnsi="Times New Roman" w:cs="Times New Roman"/>
          <w:color w:val="000000"/>
          <w:sz w:val="24"/>
          <w:szCs w:val="24"/>
        </w:rPr>
        <w:lastRenderedPageBreak/>
        <w:t>7</w:t>
      </w:r>
      <w:r w:rsidR="00910687" w:rsidRPr="00D079F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). </w:t>
      </w:r>
      <w:r w:rsidR="00E0773E" w:rsidRPr="00D079F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E0773E" w:rsidRPr="00D079FB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If shared memory in GPU is defined and used in the following way, </w:t>
      </w:r>
      <w:r w:rsidR="007E495E" w:rsidRPr="00D079FB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what kind of bank conflict </w:t>
      </w:r>
      <w:r w:rsidR="00293A2A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(such as 2-way, 4-way, 8-way) </w:t>
      </w:r>
      <w:r w:rsidR="007E495E" w:rsidRPr="00D079FB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does it have?</w:t>
      </w:r>
      <w:r w:rsidR="00B9050E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Why?</w:t>
      </w:r>
    </w:p>
    <w:p w14:paraId="63522BB3" w14:textId="77777777" w:rsidR="007E495E" w:rsidRDefault="007E495E" w:rsidP="00DF7968">
      <w:pPr>
        <w:pStyle w:val="ListParagraph"/>
        <w:ind w:left="360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20E2044A" w14:textId="77777777" w:rsidR="00684497" w:rsidRPr="00684497" w:rsidRDefault="00684497" w:rsidP="00684497">
      <w:pPr>
        <w:pStyle w:val="ListParagraph"/>
        <w:ind w:left="360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68449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__shared__ </w:t>
      </w:r>
      <w:r w:rsidRPr="00684497">
        <w:rPr>
          <w:rFonts w:ascii="Courier New" w:eastAsia="Times New Roman" w:hAnsi="Courier New" w:cs="Courier New"/>
          <w:b/>
          <w:bCs/>
          <w:color w:val="000000"/>
          <w:sz w:val="20"/>
          <w:szCs w:val="20"/>
        </w:rPr>
        <w:t>char</w:t>
      </w:r>
      <w:r w:rsidRPr="0068449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proofErr w:type="gramStart"/>
      <w:r w:rsidRPr="00684497">
        <w:rPr>
          <w:rFonts w:ascii="Courier New" w:eastAsia="Times New Roman" w:hAnsi="Courier New" w:cs="Courier New"/>
          <w:color w:val="000000"/>
          <w:sz w:val="20"/>
          <w:szCs w:val="20"/>
        </w:rPr>
        <w:t>shared[</w:t>
      </w:r>
      <w:proofErr w:type="gramEnd"/>
      <w:r w:rsidRPr="00684497">
        <w:rPr>
          <w:rFonts w:ascii="Courier New" w:eastAsia="Times New Roman" w:hAnsi="Courier New" w:cs="Courier New"/>
          <w:color w:val="000000"/>
          <w:sz w:val="20"/>
          <w:szCs w:val="20"/>
        </w:rPr>
        <w:t>];</w:t>
      </w:r>
    </w:p>
    <w:p w14:paraId="0DB91AB3" w14:textId="05DB8A12" w:rsidR="00684497" w:rsidRDefault="00684497" w:rsidP="00684497">
      <w:pPr>
        <w:pStyle w:val="ListParagraph"/>
        <w:ind w:left="360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68449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foo = </w:t>
      </w:r>
      <w:proofErr w:type="gramStart"/>
      <w:r w:rsidRPr="00684497">
        <w:rPr>
          <w:rFonts w:ascii="Courier New" w:eastAsia="Times New Roman" w:hAnsi="Courier New" w:cs="Courier New"/>
          <w:color w:val="000000"/>
          <w:sz w:val="20"/>
          <w:szCs w:val="20"/>
        </w:rPr>
        <w:t>shared[</w:t>
      </w:r>
      <w:proofErr w:type="spellStart"/>
      <w:proofErr w:type="gramEnd"/>
      <w:r w:rsidRPr="00684497">
        <w:rPr>
          <w:rFonts w:ascii="Courier New" w:eastAsia="Times New Roman" w:hAnsi="Courier New" w:cs="Courier New"/>
          <w:color w:val="000000"/>
          <w:sz w:val="20"/>
          <w:szCs w:val="20"/>
        </w:rPr>
        <w:t>baseIndex</w:t>
      </w:r>
      <w:proofErr w:type="spellEnd"/>
      <w:r w:rsidRPr="0068449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+ </w:t>
      </w:r>
      <w:proofErr w:type="spellStart"/>
      <w:r w:rsidRPr="00684497">
        <w:rPr>
          <w:rFonts w:ascii="Courier New" w:eastAsia="Times New Roman" w:hAnsi="Courier New" w:cs="Courier New"/>
          <w:color w:val="000000"/>
          <w:sz w:val="20"/>
          <w:szCs w:val="20"/>
        </w:rPr>
        <w:t>threadIdx.x</w:t>
      </w:r>
      <w:proofErr w:type="spellEnd"/>
      <w:r w:rsidRPr="00684497">
        <w:rPr>
          <w:rFonts w:ascii="Courier New" w:eastAsia="Times New Roman" w:hAnsi="Courier New" w:cs="Courier New"/>
          <w:color w:val="000000"/>
          <w:sz w:val="20"/>
          <w:szCs w:val="20"/>
        </w:rPr>
        <w:t>];</w:t>
      </w:r>
    </w:p>
    <w:p w14:paraId="524C8E02" w14:textId="6D43A747" w:rsidR="00684497" w:rsidRPr="00592CC9" w:rsidRDefault="00421E16" w:rsidP="00684497">
      <w:pPr>
        <w:pStyle w:val="ListParagraph"/>
        <w:ind w:left="360"/>
        <w:rPr>
          <w:rFonts w:ascii="Courier New" w:hAnsi="Courier New" w:cs="Courier New"/>
          <w:b/>
          <w:bCs/>
          <w:color w:val="333333"/>
          <w:sz w:val="24"/>
          <w:szCs w:val="24"/>
          <w:shd w:val="clear" w:color="auto" w:fill="FFFFFF"/>
        </w:rPr>
      </w:pPr>
      <w:r w:rsidRPr="00592CC9">
        <w:rPr>
          <w:rFonts w:ascii="Courier New" w:hAnsi="Courier New" w:cs="Courier New"/>
          <w:b/>
          <w:bCs/>
          <w:color w:val="333333"/>
          <w:sz w:val="24"/>
          <w:szCs w:val="24"/>
          <w:shd w:val="clear" w:color="auto" w:fill="FFFFFF"/>
        </w:rPr>
        <w:t>Each char maps to a bank, so unless we have</w:t>
      </w:r>
      <w:r w:rsidR="00E2695B" w:rsidRPr="00592CC9">
        <w:rPr>
          <w:rFonts w:ascii="Courier New" w:hAnsi="Courier New" w:cs="Courier New"/>
          <w:b/>
          <w:bCs/>
          <w:color w:val="333333"/>
          <w:sz w:val="24"/>
          <w:szCs w:val="24"/>
          <w:shd w:val="clear" w:color="auto" w:fill="FFFFFF"/>
        </w:rPr>
        <w:t xml:space="preserve"> </w:t>
      </w:r>
      <w:proofErr w:type="gramStart"/>
      <w:r w:rsidR="00E2695B" w:rsidRPr="00592CC9">
        <w:rPr>
          <w:rFonts w:ascii="Courier New" w:hAnsi="Courier New" w:cs="Courier New"/>
          <w:b/>
          <w:bCs/>
          <w:color w:val="333333"/>
          <w:sz w:val="24"/>
          <w:szCs w:val="24"/>
          <w:shd w:val="clear" w:color="auto" w:fill="FFFFFF"/>
        </w:rPr>
        <w:t>a number of</w:t>
      </w:r>
      <w:proofErr w:type="gramEnd"/>
      <w:r w:rsidR="00E2695B" w:rsidRPr="00592CC9">
        <w:rPr>
          <w:rFonts w:ascii="Courier New" w:hAnsi="Courier New" w:cs="Courier New"/>
          <w:b/>
          <w:bCs/>
          <w:color w:val="333333"/>
          <w:sz w:val="24"/>
          <w:szCs w:val="24"/>
          <w:shd w:val="clear" w:color="auto" w:fill="FFFFFF"/>
        </w:rPr>
        <w:t xml:space="preserve"> threads that is </w:t>
      </w:r>
      <w:r w:rsidR="0067077A" w:rsidRPr="00592CC9">
        <w:rPr>
          <w:rFonts w:ascii="Courier New" w:hAnsi="Courier New" w:cs="Courier New"/>
          <w:b/>
          <w:bCs/>
          <w:color w:val="333333"/>
          <w:sz w:val="24"/>
          <w:szCs w:val="24"/>
          <w:shd w:val="clear" w:color="auto" w:fill="FFFFFF"/>
        </w:rPr>
        <w:t>&lt;=</w:t>
      </w:r>
      <w:r w:rsidR="00E2695B" w:rsidRPr="00592CC9">
        <w:rPr>
          <w:rFonts w:ascii="Courier New" w:hAnsi="Courier New" w:cs="Courier New"/>
          <w:b/>
          <w:bCs/>
          <w:color w:val="333333"/>
          <w:sz w:val="24"/>
          <w:szCs w:val="24"/>
          <w:shd w:val="clear" w:color="auto" w:fill="FFFFFF"/>
        </w:rPr>
        <w:t>32, the number of banks, we’re going to have bank conflicts.</w:t>
      </w:r>
      <w:r w:rsidR="00140244" w:rsidRPr="00592CC9">
        <w:rPr>
          <w:rFonts w:ascii="Courier New" w:hAnsi="Courier New" w:cs="Courier New"/>
          <w:b/>
          <w:bCs/>
          <w:color w:val="333333"/>
          <w:sz w:val="24"/>
          <w:szCs w:val="24"/>
          <w:shd w:val="clear" w:color="auto" w:fill="FFFFFF"/>
        </w:rPr>
        <w:t xml:space="preserve"> </w:t>
      </w:r>
      <w:r w:rsidR="0067077A" w:rsidRPr="00592CC9">
        <w:rPr>
          <w:rFonts w:ascii="Courier New" w:hAnsi="Courier New" w:cs="Courier New"/>
          <w:b/>
          <w:bCs/>
          <w:color w:val="333333"/>
          <w:sz w:val="24"/>
          <w:szCs w:val="24"/>
          <w:shd w:val="clear" w:color="auto" w:fill="FFFFFF"/>
        </w:rPr>
        <w:t xml:space="preserve">If </w:t>
      </w:r>
      <w:proofErr w:type="spellStart"/>
      <w:r w:rsidR="0067077A" w:rsidRPr="00592CC9">
        <w:rPr>
          <w:rFonts w:ascii="Courier New" w:hAnsi="Courier New" w:cs="Courier New"/>
          <w:b/>
          <w:bCs/>
          <w:color w:val="333333"/>
          <w:sz w:val="24"/>
          <w:szCs w:val="24"/>
          <w:shd w:val="clear" w:color="auto" w:fill="FFFFFF"/>
        </w:rPr>
        <w:t>baseIndex</w:t>
      </w:r>
      <w:proofErr w:type="spellEnd"/>
      <w:r w:rsidR="0067077A" w:rsidRPr="00592CC9">
        <w:rPr>
          <w:rFonts w:ascii="Courier New" w:hAnsi="Courier New" w:cs="Courier New"/>
          <w:b/>
          <w:bCs/>
          <w:color w:val="333333"/>
          <w:sz w:val="24"/>
          <w:szCs w:val="24"/>
          <w:shd w:val="clear" w:color="auto" w:fill="FFFFFF"/>
        </w:rPr>
        <w:t xml:space="preserve"> isn’t 0, we can also wrap around and have bank conflicts.</w:t>
      </w:r>
      <w:r w:rsidR="00B226C8" w:rsidRPr="00592CC9">
        <w:rPr>
          <w:rFonts w:ascii="Courier New" w:hAnsi="Courier New" w:cs="Courier New"/>
          <w:b/>
          <w:bCs/>
          <w:color w:val="333333"/>
          <w:sz w:val="24"/>
          <w:szCs w:val="24"/>
          <w:shd w:val="clear" w:color="auto" w:fill="FFFFFF"/>
        </w:rPr>
        <w:t xml:space="preserve">  Knowing the size of shared would provide a clearer </w:t>
      </w:r>
      <w:proofErr w:type="gramStart"/>
      <w:r w:rsidR="00B226C8" w:rsidRPr="00592CC9">
        <w:rPr>
          <w:rFonts w:ascii="Courier New" w:hAnsi="Courier New" w:cs="Courier New"/>
          <w:b/>
          <w:bCs/>
          <w:color w:val="333333"/>
          <w:sz w:val="24"/>
          <w:szCs w:val="24"/>
          <w:shd w:val="clear" w:color="auto" w:fill="FFFFFF"/>
        </w:rPr>
        <w:t>answe</w:t>
      </w:r>
      <w:r w:rsidR="00651E04">
        <w:rPr>
          <w:rFonts w:ascii="Courier New" w:hAnsi="Courier New" w:cs="Courier New"/>
          <w:b/>
          <w:bCs/>
          <w:color w:val="333333"/>
          <w:sz w:val="24"/>
          <w:szCs w:val="24"/>
          <w:shd w:val="clear" w:color="auto" w:fill="FFFFFF"/>
        </w:rPr>
        <w:t>r, but</w:t>
      </w:r>
      <w:proofErr w:type="gramEnd"/>
      <w:r w:rsidR="00651E04">
        <w:rPr>
          <w:rFonts w:ascii="Courier New" w:hAnsi="Courier New" w:cs="Courier New"/>
          <w:b/>
          <w:bCs/>
          <w:color w:val="333333"/>
          <w:sz w:val="24"/>
          <w:szCs w:val="24"/>
          <w:shd w:val="clear" w:color="auto" w:fill="FFFFFF"/>
        </w:rPr>
        <w:t xml:space="preserve"> given a typical access where </w:t>
      </w:r>
      <w:proofErr w:type="spellStart"/>
      <w:r w:rsidR="00651E04">
        <w:rPr>
          <w:rFonts w:ascii="Courier New" w:hAnsi="Courier New" w:cs="Courier New"/>
          <w:b/>
          <w:bCs/>
          <w:color w:val="333333"/>
          <w:sz w:val="24"/>
          <w:szCs w:val="24"/>
          <w:shd w:val="clear" w:color="auto" w:fill="FFFFFF"/>
        </w:rPr>
        <w:t>baseIndex</w:t>
      </w:r>
      <w:proofErr w:type="spellEnd"/>
      <w:r w:rsidR="00651E04">
        <w:rPr>
          <w:rFonts w:ascii="Courier New" w:hAnsi="Courier New" w:cs="Courier New"/>
          <w:b/>
          <w:bCs/>
          <w:color w:val="333333"/>
          <w:sz w:val="24"/>
          <w:szCs w:val="24"/>
          <w:shd w:val="clear" w:color="auto" w:fill="FFFFFF"/>
        </w:rPr>
        <w:t xml:space="preserve"> == 0, there is a high potential to have each thread </w:t>
      </w:r>
      <w:r w:rsidR="000330DE">
        <w:rPr>
          <w:rFonts w:ascii="Courier New" w:hAnsi="Courier New" w:cs="Courier New"/>
          <w:b/>
          <w:bCs/>
          <w:color w:val="333333"/>
          <w:sz w:val="24"/>
          <w:szCs w:val="24"/>
          <w:shd w:val="clear" w:color="auto" w:fill="FFFFFF"/>
        </w:rPr>
        <w:t>have conflicts if our number of threads exceeds 32.</w:t>
      </w:r>
    </w:p>
    <w:p w14:paraId="020B97A2" w14:textId="4BDD383A" w:rsidR="009E2AC1" w:rsidRPr="006044DA" w:rsidRDefault="0085266C" w:rsidP="00A04EDC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color w:val="000000"/>
        </w:rPr>
      </w:pPr>
      <w:r w:rsidRPr="006044DA">
        <w:rPr>
          <w:rFonts w:ascii="Times New Roman" w:hAnsi="Times New Roman" w:cs="Times New Roman"/>
          <w:b/>
          <w:bCs/>
          <w:color w:val="2D3B45"/>
          <w:sz w:val="24"/>
          <w:szCs w:val="24"/>
          <w:shd w:val="clear" w:color="auto" w:fill="FFFFFF"/>
        </w:rPr>
        <w:t xml:space="preserve"> (15 </w:t>
      </w:r>
      <w:proofErr w:type="gramStart"/>
      <w:r w:rsidRPr="006044DA">
        <w:rPr>
          <w:rFonts w:ascii="Times New Roman" w:hAnsi="Times New Roman" w:cs="Times New Roman"/>
          <w:b/>
          <w:bCs/>
          <w:color w:val="2D3B45"/>
          <w:sz w:val="24"/>
          <w:szCs w:val="24"/>
          <w:shd w:val="clear" w:color="auto" w:fill="FFFFFF"/>
        </w:rPr>
        <w:t xml:space="preserve">points) </w:t>
      </w:r>
      <w:r w:rsidR="006044DA" w:rsidRPr="006044DA">
        <w:rPr>
          <w:rFonts w:ascii="Times New Roman" w:hAnsi="Times New Roman" w:cs="Times New Roman"/>
          <w:b/>
          <w:bCs/>
          <w:color w:val="2D3B45"/>
          <w:sz w:val="24"/>
          <w:szCs w:val="24"/>
          <w:shd w:val="clear" w:color="auto" w:fill="FFFFFF"/>
        </w:rPr>
        <w:t xml:space="preserve"> </w:t>
      </w:r>
      <w:r w:rsidR="009E2AC1" w:rsidRPr="006044DA">
        <w:rPr>
          <w:rFonts w:ascii="Times New Roman" w:hAnsi="Times New Roman" w:cs="Times New Roman"/>
          <w:color w:val="000000"/>
        </w:rPr>
        <w:t>Please</w:t>
      </w:r>
      <w:proofErr w:type="gramEnd"/>
      <w:r w:rsidR="009E2AC1" w:rsidRPr="006044DA">
        <w:rPr>
          <w:rFonts w:ascii="Times New Roman" w:hAnsi="Times New Roman" w:cs="Times New Roman"/>
          <w:color w:val="000000"/>
        </w:rPr>
        <w:t xml:space="preserve"> write </w:t>
      </w:r>
      <w:r w:rsidR="009E2AC1" w:rsidRPr="006044DA">
        <w:rPr>
          <w:rFonts w:ascii="Times New Roman" w:hAnsi="Times New Roman" w:cs="Times New Roman"/>
          <w:b/>
          <w:color w:val="000000"/>
        </w:rPr>
        <w:t xml:space="preserve">a CUDA program </w:t>
      </w:r>
      <w:r w:rsidR="009E2AC1" w:rsidRPr="006044DA">
        <w:rPr>
          <w:rFonts w:ascii="Times New Roman" w:hAnsi="Times New Roman" w:cs="Times New Roman"/>
          <w:color w:val="000000"/>
        </w:rPr>
        <w:t>to compute the Euclidean distance</w:t>
      </w:r>
      <w:r w:rsidR="00D0335B" w:rsidRPr="006044DA">
        <w:rPr>
          <w:rFonts w:ascii="Times New Roman" w:hAnsi="Times New Roman" w:cs="Times New Roman"/>
          <w:color w:val="000000"/>
        </w:rPr>
        <w:t xml:space="preserve">, similar </w:t>
      </w:r>
      <w:r w:rsidR="00A04B6E">
        <w:rPr>
          <w:rFonts w:ascii="Times New Roman" w:hAnsi="Times New Roman" w:cs="Times New Roman"/>
          <w:color w:val="000000"/>
        </w:rPr>
        <w:t xml:space="preserve">to </w:t>
      </w:r>
      <w:r w:rsidR="00D0335B" w:rsidRPr="006044DA">
        <w:rPr>
          <w:rFonts w:ascii="Times New Roman" w:hAnsi="Times New Roman" w:cs="Times New Roman"/>
          <w:color w:val="000000"/>
        </w:rPr>
        <w:t>the problem in</w:t>
      </w:r>
      <w:r w:rsidR="00831356">
        <w:rPr>
          <w:rFonts w:ascii="Times New Roman" w:hAnsi="Times New Roman" w:cs="Times New Roman"/>
          <w:color w:val="000000"/>
        </w:rPr>
        <w:t xml:space="preserve"> assignment 2</w:t>
      </w:r>
      <w:r w:rsidR="00D0335B" w:rsidRPr="006044DA">
        <w:rPr>
          <w:rFonts w:ascii="Times New Roman" w:hAnsi="Times New Roman" w:cs="Times New Roman"/>
          <w:color w:val="000000"/>
        </w:rPr>
        <w:t>.</w:t>
      </w:r>
    </w:p>
    <w:p w14:paraId="11C4D568" w14:textId="26001582" w:rsidR="009E2AC1" w:rsidRDefault="009E2AC1" w:rsidP="009E2AC1">
      <w:pPr>
        <w:pStyle w:val="NormalWeb"/>
        <w:rPr>
          <w:color w:val="000000"/>
        </w:rPr>
      </w:pPr>
      <w:r w:rsidRPr="00FD58B6">
        <w:rPr>
          <w:color w:val="000000"/>
        </w:rPr>
        <w:t xml:space="preserve">You </w:t>
      </w:r>
      <w:r w:rsidR="00164F5E">
        <w:rPr>
          <w:color w:val="000000"/>
        </w:rPr>
        <w:t xml:space="preserve">may design </w:t>
      </w:r>
      <w:r w:rsidR="00B02D40">
        <w:rPr>
          <w:color w:val="000000"/>
        </w:rPr>
        <w:t>you</w:t>
      </w:r>
      <w:r w:rsidR="00514505">
        <w:rPr>
          <w:color w:val="000000"/>
        </w:rPr>
        <w:t>r</w:t>
      </w:r>
      <w:r w:rsidR="00B02D40">
        <w:rPr>
          <w:color w:val="000000"/>
        </w:rPr>
        <w:t xml:space="preserve"> </w:t>
      </w:r>
      <w:r w:rsidR="00164F5E">
        <w:rPr>
          <w:color w:val="000000"/>
        </w:rPr>
        <w:t xml:space="preserve">code </w:t>
      </w:r>
      <w:r w:rsidR="00B02D40">
        <w:rPr>
          <w:color w:val="000000"/>
        </w:rPr>
        <w:t>using</w:t>
      </w:r>
      <w:r w:rsidR="00164F5E">
        <w:rPr>
          <w:color w:val="000000"/>
        </w:rPr>
        <w:t xml:space="preserve"> </w:t>
      </w:r>
      <w:r w:rsidR="00514505">
        <w:rPr>
          <w:color w:val="000000"/>
        </w:rPr>
        <w:t xml:space="preserve">the </w:t>
      </w:r>
      <w:r w:rsidRPr="00FD58B6">
        <w:rPr>
          <w:color w:val="000000"/>
        </w:rPr>
        <w:t>following</w:t>
      </w:r>
      <w:r w:rsidR="00164F5E">
        <w:rPr>
          <w:color w:val="000000"/>
        </w:rPr>
        <w:t xml:space="preserve"> steps</w:t>
      </w:r>
      <w:r w:rsidR="00B02D40">
        <w:rPr>
          <w:color w:val="000000"/>
        </w:rPr>
        <w:t>:</w:t>
      </w:r>
    </w:p>
    <w:p w14:paraId="473BA90F" w14:textId="6D61AEF3" w:rsidR="009E2AC1" w:rsidRDefault="009E2AC1" w:rsidP="009E2AC1">
      <w:pPr>
        <w:pStyle w:val="NormalWeb"/>
        <w:numPr>
          <w:ilvl w:val="0"/>
          <w:numId w:val="9"/>
        </w:numPr>
        <w:rPr>
          <w:color w:val="000000"/>
        </w:rPr>
      </w:pPr>
      <w:r w:rsidRPr="00D34371">
        <w:rPr>
          <w:color w:val="000000"/>
        </w:rPr>
        <w:t>Declare the arrays (host and device). All arrays should be dynamically allocated; the host arrays can be allocated either with </w:t>
      </w:r>
      <w:r w:rsidRPr="00D34371">
        <w:rPr>
          <w:rStyle w:val="HTMLTypewriter"/>
          <w:rFonts w:eastAsiaTheme="minorEastAsia"/>
          <w:color w:val="000000"/>
        </w:rPr>
        <w:t>malloc</w:t>
      </w:r>
      <w:r w:rsidRPr="00D34371">
        <w:rPr>
          <w:color w:val="000000"/>
        </w:rPr>
        <w:t> or </w:t>
      </w:r>
      <w:r w:rsidRPr="00D34371">
        <w:rPr>
          <w:rStyle w:val="HTMLTypewriter"/>
          <w:rFonts w:eastAsiaTheme="minorEastAsia"/>
          <w:color w:val="000000"/>
        </w:rPr>
        <w:t>new</w:t>
      </w:r>
      <w:r w:rsidRPr="00D34371">
        <w:rPr>
          <w:color w:val="000000"/>
        </w:rPr>
        <w:t>, while the device arrays should be allocated with </w:t>
      </w:r>
      <w:proofErr w:type="spellStart"/>
      <w:r w:rsidRPr="00D34371">
        <w:rPr>
          <w:rStyle w:val="HTMLTypewriter"/>
          <w:rFonts w:eastAsiaTheme="minorEastAsia"/>
          <w:color w:val="000000"/>
        </w:rPr>
        <w:t>cudaMalloc</w:t>
      </w:r>
      <w:proofErr w:type="spellEnd"/>
      <w:r w:rsidRPr="00D34371">
        <w:rPr>
          <w:color w:val="000000"/>
        </w:rPr>
        <w:t>.</w:t>
      </w:r>
    </w:p>
    <w:p w14:paraId="56D190B8" w14:textId="1BB1E8B7" w:rsidR="009E2AC1" w:rsidRPr="00D34371" w:rsidRDefault="009E2AC1" w:rsidP="009E2AC1">
      <w:pPr>
        <w:pStyle w:val="NormalWeb"/>
        <w:numPr>
          <w:ilvl w:val="0"/>
          <w:numId w:val="9"/>
        </w:numPr>
        <w:rPr>
          <w:color w:val="000000"/>
        </w:rPr>
      </w:pPr>
      <w:r w:rsidRPr="00D34371">
        <w:rPr>
          <w:color w:val="000000"/>
        </w:rPr>
        <w:t>Print the number of CUDA-enabled hardware devices attached to the system by calling </w:t>
      </w:r>
      <w:proofErr w:type="spellStart"/>
      <w:r w:rsidRPr="00D34371">
        <w:rPr>
          <w:rStyle w:val="HTMLTypewriter"/>
          <w:rFonts w:eastAsiaTheme="minorEastAsia"/>
          <w:color w:val="000000"/>
        </w:rPr>
        <w:t>cudaGetDeviceCount</w:t>
      </w:r>
      <w:proofErr w:type="spellEnd"/>
      <w:r w:rsidRPr="00D34371">
        <w:rPr>
          <w:color w:val="000000"/>
        </w:rPr>
        <w:t>.</w:t>
      </w:r>
    </w:p>
    <w:p w14:paraId="40A9CEBE" w14:textId="74773EB0" w:rsidR="009E2AC1" w:rsidRPr="00FD58B6" w:rsidRDefault="009E2AC1" w:rsidP="009E2AC1">
      <w:pPr>
        <w:numPr>
          <w:ilvl w:val="0"/>
          <w:numId w:val="9"/>
        </w:numPr>
        <w:spacing w:before="100" w:beforeAutospacing="1" w:after="100" w:afterAutospacing="1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FD58B6">
        <w:rPr>
          <w:rFonts w:ascii="Times New Roman" w:hAnsi="Times New Roman" w:cs="Times New Roman"/>
          <w:color w:val="000000"/>
          <w:sz w:val="24"/>
          <w:szCs w:val="24"/>
        </w:rPr>
        <w:t>Print at least 3 interesting properties of Device 0, including the device name, by calling </w:t>
      </w:r>
      <w:proofErr w:type="spellStart"/>
      <w:r w:rsidRPr="00E96E15">
        <w:rPr>
          <w:rStyle w:val="HTMLTypewriter"/>
          <w:rFonts w:eastAsiaTheme="minorEastAsia"/>
          <w:color w:val="000000"/>
          <w:sz w:val="24"/>
          <w:szCs w:val="24"/>
        </w:rPr>
        <w:t>cudaGetDeviceProperties</w:t>
      </w:r>
      <w:proofErr w:type="spellEnd"/>
      <w:r w:rsidRPr="00FD58B6">
        <w:rPr>
          <w:rFonts w:ascii="Times New Roman" w:hAnsi="Times New Roman" w:cs="Times New Roman"/>
          <w:color w:val="000000"/>
          <w:sz w:val="24"/>
          <w:szCs w:val="24"/>
        </w:rPr>
        <w:t>. The first argument to this function is a pointer to a </w:t>
      </w:r>
      <w:r w:rsidRPr="00FD58B6">
        <w:rPr>
          <w:rStyle w:val="HTMLTypewriter"/>
          <w:rFonts w:ascii="Times New Roman" w:eastAsiaTheme="minorEastAsia" w:hAnsi="Times New Roman" w:cs="Times New Roman"/>
          <w:color w:val="000000"/>
          <w:sz w:val="24"/>
          <w:szCs w:val="24"/>
        </w:rPr>
        <w:t>struct</w:t>
      </w:r>
      <w:r w:rsidRPr="00FD58B6">
        <w:rPr>
          <w:rFonts w:ascii="Times New Roman" w:hAnsi="Times New Roman" w:cs="Times New Roman"/>
          <w:color w:val="000000"/>
          <w:sz w:val="24"/>
          <w:szCs w:val="24"/>
        </w:rPr>
        <w:t> of type </w:t>
      </w:r>
      <w:proofErr w:type="spellStart"/>
      <w:r w:rsidRPr="00646FD6">
        <w:rPr>
          <w:rStyle w:val="HTMLTypewriter"/>
          <w:rFonts w:eastAsiaTheme="minorEastAsia"/>
          <w:color w:val="000000"/>
          <w:sz w:val="24"/>
          <w:szCs w:val="24"/>
        </w:rPr>
        <w:t>cudaDeviceProp</w:t>
      </w:r>
      <w:proofErr w:type="spellEnd"/>
      <w:r w:rsidRPr="00FD58B6">
        <w:rPr>
          <w:rFonts w:ascii="Times New Roman" w:hAnsi="Times New Roman" w:cs="Times New Roman"/>
          <w:color w:val="000000"/>
          <w:sz w:val="24"/>
          <w:szCs w:val="24"/>
        </w:rPr>
        <w:t xml:space="preserve">. </w:t>
      </w:r>
    </w:p>
    <w:p w14:paraId="4D6D1814" w14:textId="77777777" w:rsidR="009E2AC1" w:rsidRPr="00FD58B6" w:rsidRDefault="009E2AC1" w:rsidP="009E2AC1">
      <w:pPr>
        <w:numPr>
          <w:ilvl w:val="0"/>
          <w:numId w:val="9"/>
        </w:numPr>
        <w:spacing w:before="100" w:beforeAutospacing="1" w:after="100" w:afterAutospacing="1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FD58B6">
        <w:rPr>
          <w:rFonts w:ascii="Times New Roman" w:hAnsi="Times New Roman" w:cs="Times New Roman"/>
          <w:color w:val="000000"/>
          <w:sz w:val="24"/>
          <w:szCs w:val="24"/>
        </w:rPr>
        <w:t>Calls </w:t>
      </w:r>
      <w:proofErr w:type="spellStart"/>
      <w:r w:rsidRPr="00ED6FB7">
        <w:rPr>
          <w:rStyle w:val="HTMLTypewriter"/>
          <w:rFonts w:eastAsiaTheme="minorEastAsia"/>
          <w:color w:val="000000"/>
          <w:sz w:val="24"/>
          <w:szCs w:val="24"/>
        </w:rPr>
        <w:t>InitArray</w:t>
      </w:r>
      <w:proofErr w:type="spellEnd"/>
      <w:r w:rsidRPr="00FD58B6">
        <w:rPr>
          <w:rFonts w:ascii="Times New Roman" w:hAnsi="Times New Roman" w:cs="Times New Roman"/>
          <w:color w:val="000000"/>
          <w:sz w:val="24"/>
          <w:szCs w:val="24"/>
        </w:rPr>
        <w:t> to initialize the host arrays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. </w:t>
      </w:r>
      <w:proofErr w:type="spellStart"/>
      <w:r w:rsidRPr="00ED6FB7">
        <w:rPr>
          <w:rStyle w:val="HTMLTypewriter"/>
          <w:rFonts w:eastAsiaTheme="minorEastAsia"/>
          <w:color w:val="000000"/>
          <w:sz w:val="24"/>
          <w:szCs w:val="24"/>
        </w:rPr>
        <w:t>InitArray</w:t>
      </w:r>
      <w:proofErr w:type="spellEnd"/>
      <w:r w:rsidRPr="00FD58B6">
        <w:rPr>
          <w:rFonts w:ascii="Times New Roman" w:hAnsi="Times New Roman" w:cs="Times New Roman"/>
          <w:color w:val="000000"/>
          <w:sz w:val="24"/>
          <w:szCs w:val="24"/>
        </w:rPr>
        <w:t xml:space="preserve"> initializes an integer array with random numbers within a </w:t>
      </w:r>
      <w:proofErr w:type="gramStart"/>
      <w:r w:rsidRPr="00FD58B6">
        <w:rPr>
          <w:rFonts w:ascii="Times New Roman" w:hAnsi="Times New Roman" w:cs="Times New Roman"/>
          <w:color w:val="000000"/>
          <w:sz w:val="24"/>
          <w:szCs w:val="24"/>
        </w:rPr>
        <w:t>fairly small</w:t>
      </w:r>
      <w:proofErr w:type="gramEnd"/>
      <w:r w:rsidRPr="00FD58B6">
        <w:rPr>
          <w:rFonts w:ascii="Times New Roman" w:hAnsi="Times New Roman" w:cs="Times New Roman"/>
          <w:color w:val="000000"/>
          <w:sz w:val="24"/>
          <w:szCs w:val="24"/>
        </w:rPr>
        <w:t xml:space="preserve"> range (0 to 99).</w:t>
      </w:r>
    </w:p>
    <w:p w14:paraId="6D4194EC" w14:textId="77777777" w:rsidR="009E2AC1" w:rsidRPr="00FD58B6" w:rsidRDefault="009E2AC1" w:rsidP="009E2AC1">
      <w:pPr>
        <w:numPr>
          <w:ilvl w:val="0"/>
          <w:numId w:val="9"/>
        </w:numPr>
        <w:spacing w:before="100" w:beforeAutospacing="1" w:after="100" w:afterAutospacing="1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FD58B6">
        <w:rPr>
          <w:rFonts w:ascii="Times New Roman" w:hAnsi="Times New Roman" w:cs="Times New Roman"/>
          <w:color w:val="000000"/>
          <w:sz w:val="24"/>
          <w:szCs w:val="24"/>
        </w:rPr>
        <w:t>Calls </w:t>
      </w:r>
      <w:proofErr w:type="spellStart"/>
      <w:r w:rsidRPr="00BC498C">
        <w:rPr>
          <w:rStyle w:val="HTMLTypewriter"/>
          <w:rFonts w:eastAsiaTheme="minorEastAsia"/>
          <w:color w:val="000000"/>
          <w:sz w:val="24"/>
          <w:szCs w:val="24"/>
        </w:rPr>
        <w:t>cudaMemcpy</w:t>
      </w:r>
      <w:proofErr w:type="spellEnd"/>
      <w:r w:rsidRPr="00BC498C">
        <w:rPr>
          <w:rFonts w:ascii="Courier New" w:hAnsi="Courier New" w:cs="Courier New"/>
          <w:color w:val="000000"/>
          <w:sz w:val="24"/>
          <w:szCs w:val="24"/>
        </w:rPr>
        <w:t> </w:t>
      </w:r>
      <w:r w:rsidRPr="00FD58B6">
        <w:rPr>
          <w:rFonts w:ascii="Times New Roman" w:hAnsi="Times New Roman" w:cs="Times New Roman"/>
          <w:color w:val="000000"/>
          <w:sz w:val="24"/>
          <w:szCs w:val="24"/>
        </w:rPr>
        <w:t>to copy the host input arrays to the device.</w:t>
      </w:r>
    </w:p>
    <w:p w14:paraId="07FB23E3" w14:textId="77777777" w:rsidR="009E2AC1" w:rsidRDefault="009E2AC1" w:rsidP="009E2AC1">
      <w:pPr>
        <w:numPr>
          <w:ilvl w:val="0"/>
          <w:numId w:val="9"/>
        </w:numPr>
        <w:spacing w:before="100" w:beforeAutospacing="1" w:after="100" w:afterAutospacing="1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FD58B6">
        <w:rPr>
          <w:rFonts w:ascii="Times New Roman" w:hAnsi="Times New Roman" w:cs="Times New Roman"/>
          <w:color w:val="000000"/>
          <w:sz w:val="24"/>
          <w:szCs w:val="24"/>
        </w:rPr>
        <w:t>Calls the CUDA kernel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, which </w:t>
      </w:r>
      <w:r w:rsidRPr="00FD58B6">
        <w:rPr>
          <w:rFonts w:ascii="Times New Roman" w:hAnsi="Times New Roman" w:cs="Times New Roman"/>
          <w:color w:val="000000"/>
          <w:sz w:val="24"/>
          <w:szCs w:val="24"/>
        </w:rPr>
        <w:t>comput</w:t>
      </w:r>
      <w:r>
        <w:rPr>
          <w:rFonts w:ascii="Times New Roman" w:hAnsi="Times New Roman" w:cs="Times New Roman"/>
          <w:color w:val="000000"/>
          <w:sz w:val="24"/>
          <w:szCs w:val="24"/>
        </w:rPr>
        <w:t>es</w:t>
      </w:r>
      <w:r w:rsidRPr="00FD58B6">
        <w:rPr>
          <w:rFonts w:ascii="Times New Roman" w:hAnsi="Times New Roman" w:cs="Times New Roman"/>
          <w:color w:val="000000"/>
          <w:sz w:val="24"/>
          <w:szCs w:val="24"/>
        </w:rPr>
        <w:t xml:space="preserve"> the square of the difference of the components for each dimension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, reduce </w:t>
      </w:r>
      <w:r w:rsidRPr="00FD58B6">
        <w:rPr>
          <w:rFonts w:ascii="Times New Roman" w:hAnsi="Times New Roman" w:cs="Times New Roman"/>
          <w:color w:val="000000"/>
          <w:sz w:val="24"/>
          <w:szCs w:val="24"/>
        </w:rPr>
        <w:t>all the elements of the output array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in parallel (you may need to investigate how to implement an efficient parallel reduce in CUDA),</w:t>
      </w:r>
      <w:r w:rsidRPr="00FD58B6">
        <w:rPr>
          <w:rFonts w:ascii="Times New Roman" w:hAnsi="Times New Roman" w:cs="Times New Roman"/>
          <w:color w:val="000000"/>
          <w:sz w:val="24"/>
          <w:szCs w:val="24"/>
        </w:rPr>
        <w:t xml:space="preserve"> and takes the square root of the sum.</w:t>
      </w:r>
    </w:p>
    <w:p w14:paraId="485F5BE4" w14:textId="7D4810EA" w:rsidR="00D23E2C" w:rsidRDefault="00A37655" w:rsidP="00D23E2C">
      <w:pPr>
        <w:spacing w:before="100" w:beforeAutospacing="1" w:after="100" w:afterAutospacing="1" w:line="240" w:lineRule="auto"/>
        <w:ind w:left="720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 xml:space="preserve">Run </w:t>
      </w:r>
      <w:r w:rsidR="00EB042C">
        <w:rPr>
          <w:rFonts w:ascii="Times New Roman" w:hAnsi="Times New Roman" w:cs="Times New Roman"/>
          <w:color w:val="000000"/>
          <w:sz w:val="24"/>
          <w:szCs w:val="24"/>
        </w:rPr>
        <w:t>experiments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using varying size of inputs. </w:t>
      </w:r>
      <w:r w:rsidR="005E758D">
        <w:rPr>
          <w:rFonts w:ascii="Times New Roman" w:hAnsi="Times New Roman" w:cs="Times New Roman"/>
          <w:color w:val="000000"/>
          <w:sz w:val="24"/>
          <w:szCs w:val="24"/>
        </w:rPr>
        <w:t>Graph and d</w:t>
      </w:r>
      <w:r>
        <w:rPr>
          <w:rFonts w:ascii="Times New Roman" w:hAnsi="Times New Roman" w:cs="Times New Roman"/>
          <w:color w:val="000000"/>
          <w:sz w:val="24"/>
          <w:szCs w:val="24"/>
        </w:rPr>
        <w:t>iscuss the speedup provided by the GPU/CUDA implementation</w:t>
      </w:r>
      <w:r w:rsidR="005E758D">
        <w:rPr>
          <w:rFonts w:ascii="Times New Roman" w:hAnsi="Times New Roman" w:cs="Times New Roman"/>
          <w:color w:val="000000"/>
          <w:sz w:val="24"/>
          <w:szCs w:val="24"/>
        </w:rPr>
        <w:t xml:space="preserve"> over varying input sizes.</w:t>
      </w:r>
      <w:r w:rsidR="00D101E9">
        <w:rPr>
          <w:rFonts w:ascii="Times New Roman" w:hAnsi="Times New Roman" w:cs="Times New Roman"/>
          <w:color w:val="000000"/>
          <w:sz w:val="24"/>
          <w:szCs w:val="24"/>
        </w:rPr>
        <w:t xml:space="preserve"> Is there an input size where the speedup stops?</w:t>
      </w:r>
    </w:p>
    <w:p w14:paraId="1DD4D932" w14:textId="305321AA" w:rsidR="000731A0" w:rsidRPr="00540D10" w:rsidRDefault="000731A0" w:rsidP="00E60A20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b/>
          <w:bCs/>
          <w:i/>
          <w:iCs/>
          <w:color w:val="586E75"/>
          <w:sz w:val="21"/>
          <w:szCs w:val="21"/>
          <w:lang w:eastAsia="en-US"/>
        </w:rPr>
      </w:pPr>
      <w:r w:rsidRPr="00540D10">
        <w:rPr>
          <w:rFonts w:ascii="Consolas" w:eastAsia="Times New Roman" w:hAnsi="Consolas" w:cs="Times New Roman"/>
          <w:b/>
          <w:bCs/>
          <w:i/>
          <w:iCs/>
          <w:color w:val="586E75"/>
          <w:sz w:val="21"/>
          <w:szCs w:val="21"/>
          <w:lang w:eastAsia="en-US"/>
        </w:rPr>
        <w:t>Number of CUDA-enabled devices: 1</w:t>
      </w:r>
      <w:r w:rsidRPr="00540D10">
        <w:rPr>
          <w:rFonts w:ascii="Consolas" w:eastAsia="Times New Roman" w:hAnsi="Consolas" w:cs="Times New Roman"/>
          <w:b/>
          <w:bCs/>
          <w:i/>
          <w:iCs/>
          <w:color w:val="586E75"/>
          <w:sz w:val="21"/>
          <w:szCs w:val="21"/>
          <w:lang w:eastAsia="en-US"/>
        </w:rPr>
        <w:br/>
      </w:r>
      <w:r w:rsidRPr="00540D10">
        <w:rPr>
          <w:rFonts w:ascii="Consolas" w:eastAsia="Times New Roman" w:hAnsi="Consolas" w:cs="Times New Roman"/>
          <w:b/>
          <w:bCs/>
          <w:i/>
          <w:iCs/>
          <w:color w:val="586E75"/>
          <w:sz w:val="21"/>
          <w:szCs w:val="21"/>
          <w:lang w:eastAsia="en-US"/>
        </w:rPr>
        <w:t>Device Name: NVIDIA GeForce GTX TITAN X</w:t>
      </w:r>
      <w:r w:rsidRPr="00540D10">
        <w:rPr>
          <w:rFonts w:ascii="Consolas" w:eastAsia="Times New Roman" w:hAnsi="Consolas" w:cs="Times New Roman"/>
          <w:b/>
          <w:bCs/>
          <w:i/>
          <w:iCs/>
          <w:color w:val="586E75"/>
          <w:sz w:val="21"/>
          <w:szCs w:val="21"/>
          <w:lang w:eastAsia="en-US"/>
        </w:rPr>
        <w:br/>
      </w:r>
      <w:r w:rsidRPr="00540D10">
        <w:rPr>
          <w:rFonts w:ascii="Consolas" w:eastAsia="Times New Roman" w:hAnsi="Consolas" w:cs="Times New Roman"/>
          <w:b/>
          <w:bCs/>
          <w:i/>
          <w:iCs/>
          <w:color w:val="586E75"/>
          <w:sz w:val="21"/>
          <w:szCs w:val="21"/>
          <w:lang w:eastAsia="en-US"/>
        </w:rPr>
        <w:t>Compute Capability: 5.2</w:t>
      </w:r>
      <w:r w:rsidRPr="00540D10">
        <w:rPr>
          <w:rFonts w:ascii="Consolas" w:eastAsia="Times New Roman" w:hAnsi="Consolas" w:cs="Times New Roman"/>
          <w:b/>
          <w:bCs/>
          <w:i/>
          <w:iCs/>
          <w:color w:val="586E75"/>
          <w:sz w:val="21"/>
          <w:szCs w:val="21"/>
          <w:lang w:eastAsia="en-US"/>
        </w:rPr>
        <w:br/>
      </w:r>
      <w:r w:rsidRPr="00540D10">
        <w:rPr>
          <w:rFonts w:ascii="Consolas" w:eastAsia="Times New Roman" w:hAnsi="Consolas" w:cs="Times New Roman"/>
          <w:b/>
          <w:bCs/>
          <w:i/>
          <w:iCs/>
          <w:color w:val="586E75"/>
          <w:sz w:val="21"/>
          <w:szCs w:val="21"/>
          <w:lang w:eastAsia="en-US"/>
        </w:rPr>
        <w:lastRenderedPageBreak/>
        <w:t>Total Global Memory: 12792627200 bytes</w:t>
      </w:r>
      <w:r w:rsidRPr="00540D10">
        <w:rPr>
          <w:rFonts w:ascii="Consolas" w:eastAsia="Times New Roman" w:hAnsi="Consolas" w:cs="Times New Roman"/>
          <w:b/>
          <w:bCs/>
          <w:i/>
          <w:iCs/>
          <w:color w:val="586E75"/>
          <w:sz w:val="21"/>
          <w:szCs w:val="21"/>
          <w:lang w:eastAsia="en-US"/>
        </w:rPr>
        <w:br/>
      </w:r>
      <w:r w:rsidRPr="00540D10">
        <w:rPr>
          <w:rFonts w:ascii="Consolas" w:eastAsia="Times New Roman" w:hAnsi="Consolas" w:cs="Times New Roman"/>
          <w:b/>
          <w:bCs/>
          <w:i/>
          <w:iCs/>
          <w:color w:val="586E75"/>
          <w:sz w:val="21"/>
          <w:szCs w:val="21"/>
          <w:lang w:eastAsia="en-US"/>
        </w:rPr>
        <w:t>Shared Memory Per Block: 49152 bytes</w:t>
      </w:r>
      <w:r w:rsidRPr="00540D10">
        <w:rPr>
          <w:rFonts w:ascii="Consolas" w:eastAsia="Times New Roman" w:hAnsi="Consolas" w:cs="Times New Roman"/>
          <w:b/>
          <w:bCs/>
          <w:i/>
          <w:iCs/>
          <w:color w:val="586E75"/>
          <w:sz w:val="21"/>
          <w:szCs w:val="21"/>
          <w:lang w:eastAsia="en-US"/>
        </w:rPr>
        <w:br/>
      </w:r>
      <w:r w:rsidRPr="00540D10">
        <w:rPr>
          <w:rFonts w:ascii="Consolas" w:eastAsia="Times New Roman" w:hAnsi="Consolas" w:cs="Times New Roman"/>
          <w:b/>
          <w:bCs/>
          <w:i/>
          <w:iCs/>
          <w:color w:val="586E75"/>
          <w:sz w:val="21"/>
          <w:szCs w:val="21"/>
          <w:lang w:eastAsia="en-US"/>
        </w:rPr>
        <w:t>Registers Per Block: 65536</w:t>
      </w:r>
    </w:p>
    <w:p w14:paraId="003F4F07" w14:textId="77777777" w:rsidR="000731A0" w:rsidRDefault="000731A0">
      <w:pPr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br w:type="page"/>
      </w:r>
    </w:p>
    <w:p w14:paraId="2821B616" w14:textId="77777777" w:rsidR="00D23E2C" w:rsidRDefault="00D23E2C" w:rsidP="000731A0">
      <w:pPr>
        <w:spacing w:before="100" w:beforeAutospacing="1" w:after="100" w:afterAutospacing="1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66"/>
        <w:gridCol w:w="1362"/>
        <w:gridCol w:w="1364"/>
        <w:gridCol w:w="1364"/>
        <w:gridCol w:w="1389"/>
        <w:gridCol w:w="1364"/>
        <w:gridCol w:w="1469"/>
      </w:tblGrid>
      <w:tr w:rsidR="005C2AFD" w14:paraId="5301095E" w14:textId="77777777" w:rsidTr="00A30ACD">
        <w:tc>
          <w:tcPr>
            <w:tcW w:w="1366" w:type="dxa"/>
          </w:tcPr>
          <w:p w14:paraId="5D12788B" w14:textId="77C967DE" w:rsidR="005C2AFD" w:rsidRPr="00540D10" w:rsidRDefault="005C2AFD" w:rsidP="005C2AFD">
            <w:pPr>
              <w:spacing w:before="100" w:beforeAutospacing="1" w:after="100" w:afterAutospacing="1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540D10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Vector Dimension</w:t>
            </w:r>
          </w:p>
        </w:tc>
        <w:tc>
          <w:tcPr>
            <w:tcW w:w="1362" w:type="dxa"/>
          </w:tcPr>
          <w:p w14:paraId="28A766B5" w14:textId="586E047F" w:rsidR="005C2AFD" w:rsidRPr="00540D10" w:rsidRDefault="005C2AFD" w:rsidP="005C2AFD">
            <w:pPr>
              <w:spacing w:before="100" w:beforeAutospacing="1" w:after="100" w:afterAutospacing="1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540D10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Number of Tests</w:t>
            </w:r>
          </w:p>
        </w:tc>
        <w:tc>
          <w:tcPr>
            <w:tcW w:w="1364" w:type="dxa"/>
          </w:tcPr>
          <w:p w14:paraId="391BEB0C" w14:textId="4F94C207" w:rsidR="005C2AFD" w:rsidRPr="00540D10" w:rsidRDefault="00D968BD" w:rsidP="005C2AFD">
            <w:pPr>
              <w:spacing w:before="100" w:beforeAutospacing="1" w:after="100" w:afterAutospacing="1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540D10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Average Serial Time (s)</w:t>
            </w:r>
          </w:p>
        </w:tc>
        <w:tc>
          <w:tcPr>
            <w:tcW w:w="1364" w:type="dxa"/>
          </w:tcPr>
          <w:p w14:paraId="7F14F529" w14:textId="7BD6964D" w:rsidR="005C2AFD" w:rsidRPr="00540D10" w:rsidRDefault="00D968BD" w:rsidP="005C2AFD">
            <w:pPr>
              <w:spacing w:before="100" w:beforeAutospacing="1" w:after="100" w:afterAutospacing="1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540D10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Average Parallel Time (s)</w:t>
            </w:r>
          </w:p>
        </w:tc>
        <w:tc>
          <w:tcPr>
            <w:tcW w:w="1367" w:type="dxa"/>
          </w:tcPr>
          <w:p w14:paraId="620E22E0" w14:textId="43BE2CA7" w:rsidR="005C2AFD" w:rsidRPr="00540D10" w:rsidRDefault="007167D1" w:rsidP="005C2AFD">
            <w:pPr>
              <w:spacing w:before="100" w:beforeAutospacing="1" w:after="100" w:afterAutospacing="1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540D10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Theoretical Speedup (Amdahl’s Law)</w:t>
            </w:r>
          </w:p>
        </w:tc>
        <w:tc>
          <w:tcPr>
            <w:tcW w:w="1364" w:type="dxa"/>
          </w:tcPr>
          <w:p w14:paraId="535CC450" w14:textId="1AE66C7F" w:rsidR="005C2AFD" w:rsidRPr="00540D10" w:rsidRDefault="007167D1" w:rsidP="005C2AFD">
            <w:pPr>
              <w:spacing w:before="100" w:beforeAutospacing="1" w:after="100" w:afterAutospacing="1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540D10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Actual Speedup</w:t>
            </w:r>
          </w:p>
        </w:tc>
        <w:tc>
          <w:tcPr>
            <w:tcW w:w="1389" w:type="dxa"/>
          </w:tcPr>
          <w:p w14:paraId="28E42235" w14:textId="4BA8CFF8" w:rsidR="005C2AFD" w:rsidRPr="00540D10" w:rsidRDefault="00FF0D19" w:rsidP="005C2AFD">
            <w:pPr>
              <w:spacing w:before="100" w:beforeAutospacing="1" w:after="100" w:afterAutospacing="1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540D10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Speedup Ratio (% of Theoretical)</w:t>
            </w:r>
          </w:p>
        </w:tc>
      </w:tr>
      <w:tr w:rsidR="005C2AFD" w14:paraId="30233753" w14:textId="77777777" w:rsidTr="00A30ACD">
        <w:tc>
          <w:tcPr>
            <w:tcW w:w="1366" w:type="dxa"/>
          </w:tcPr>
          <w:p w14:paraId="69D14B3D" w14:textId="3907BC82" w:rsidR="005C2AFD" w:rsidRPr="00540D10" w:rsidRDefault="00D81A0A" w:rsidP="005C2AFD">
            <w:pPr>
              <w:spacing w:before="100" w:beforeAutospacing="1" w:after="100" w:afterAutospacing="1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540D10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1000</w:t>
            </w:r>
          </w:p>
        </w:tc>
        <w:tc>
          <w:tcPr>
            <w:tcW w:w="1362" w:type="dxa"/>
          </w:tcPr>
          <w:p w14:paraId="1D40592D" w14:textId="50191106" w:rsidR="005C2AFD" w:rsidRPr="00540D10" w:rsidRDefault="00D81A0A" w:rsidP="005C2AFD">
            <w:pPr>
              <w:spacing w:before="100" w:beforeAutospacing="1" w:after="100" w:afterAutospacing="1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540D10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100</w:t>
            </w:r>
          </w:p>
        </w:tc>
        <w:tc>
          <w:tcPr>
            <w:tcW w:w="1364" w:type="dxa"/>
          </w:tcPr>
          <w:p w14:paraId="48A9CA0C" w14:textId="335718C5" w:rsidR="005C2AFD" w:rsidRPr="00540D10" w:rsidRDefault="00D81A0A" w:rsidP="005C2AFD">
            <w:pPr>
              <w:spacing w:before="100" w:beforeAutospacing="1" w:after="100" w:afterAutospacing="1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540D10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0.000002</w:t>
            </w:r>
          </w:p>
        </w:tc>
        <w:tc>
          <w:tcPr>
            <w:tcW w:w="1364" w:type="dxa"/>
          </w:tcPr>
          <w:p w14:paraId="34B8F8C4" w14:textId="7ACCEE92" w:rsidR="005C2AFD" w:rsidRPr="00540D10" w:rsidRDefault="00D81A0A" w:rsidP="005C2AFD">
            <w:pPr>
              <w:spacing w:before="100" w:beforeAutospacing="1" w:after="100" w:afterAutospacing="1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540D10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0.000477</w:t>
            </w:r>
          </w:p>
        </w:tc>
        <w:tc>
          <w:tcPr>
            <w:tcW w:w="1367" w:type="dxa"/>
          </w:tcPr>
          <w:p w14:paraId="372C38D7" w14:textId="11027A9C" w:rsidR="005C2AFD" w:rsidRPr="00540D10" w:rsidRDefault="00D81A0A" w:rsidP="005C2AFD">
            <w:pPr>
              <w:spacing w:before="100" w:beforeAutospacing="1" w:after="100" w:afterAutospacing="1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540D10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1.998002</w:t>
            </w:r>
          </w:p>
        </w:tc>
        <w:tc>
          <w:tcPr>
            <w:tcW w:w="1364" w:type="dxa"/>
          </w:tcPr>
          <w:p w14:paraId="368D6E71" w14:textId="182BA1A7" w:rsidR="005C2AFD" w:rsidRPr="00540D10" w:rsidRDefault="00D654F5" w:rsidP="005C2AFD">
            <w:pPr>
              <w:spacing w:before="100" w:beforeAutospacing="1" w:after="100" w:afterAutospacing="1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540D10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0.004609</w:t>
            </w:r>
          </w:p>
        </w:tc>
        <w:tc>
          <w:tcPr>
            <w:tcW w:w="1389" w:type="dxa"/>
          </w:tcPr>
          <w:p w14:paraId="6AD2B2D3" w14:textId="78986E90" w:rsidR="005C2AFD" w:rsidRPr="00540D10" w:rsidRDefault="00D654F5" w:rsidP="005C2AFD">
            <w:pPr>
              <w:spacing w:before="100" w:beforeAutospacing="1" w:after="100" w:afterAutospacing="1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540D10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0.230667</w:t>
            </w:r>
          </w:p>
        </w:tc>
      </w:tr>
      <w:tr w:rsidR="005C2AFD" w14:paraId="58FCFE62" w14:textId="77777777" w:rsidTr="00A30ACD">
        <w:tc>
          <w:tcPr>
            <w:tcW w:w="1366" w:type="dxa"/>
          </w:tcPr>
          <w:p w14:paraId="520E2991" w14:textId="6DCADC8B" w:rsidR="005C2AFD" w:rsidRPr="00540D10" w:rsidRDefault="00D654F5" w:rsidP="005C2AFD">
            <w:pPr>
              <w:spacing w:before="100" w:beforeAutospacing="1" w:after="100" w:afterAutospacing="1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540D10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100000</w:t>
            </w:r>
          </w:p>
        </w:tc>
        <w:tc>
          <w:tcPr>
            <w:tcW w:w="1362" w:type="dxa"/>
          </w:tcPr>
          <w:p w14:paraId="045D8548" w14:textId="18025E08" w:rsidR="005C2AFD" w:rsidRPr="00540D10" w:rsidRDefault="00D654F5" w:rsidP="005C2AFD">
            <w:pPr>
              <w:spacing w:before="100" w:beforeAutospacing="1" w:after="100" w:afterAutospacing="1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540D10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100</w:t>
            </w:r>
          </w:p>
        </w:tc>
        <w:tc>
          <w:tcPr>
            <w:tcW w:w="1364" w:type="dxa"/>
          </w:tcPr>
          <w:p w14:paraId="12CEDA53" w14:textId="4A148F89" w:rsidR="005C2AFD" w:rsidRPr="00540D10" w:rsidRDefault="00D654F5" w:rsidP="005C2AFD">
            <w:pPr>
              <w:spacing w:before="100" w:beforeAutospacing="1" w:after="100" w:afterAutospacing="1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540D10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0.000218</w:t>
            </w:r>
          </w:p>
        </w:tc>
        <w:tc>
          <w:tcPr>
            <w:tcW w:w="1364" w:type="dxa"/>
          </w:tcPr>
          <w:p w14:paraId="249A5A5A" w14:textId="140C80EA" w:rsidR="005C2AFD" w:rsidRPr="00540D10" w:rsidRDefault="00D654F5" w:rsidP="005C2AFD">
            <w:pPr>
              <w:spacing w:before="100" w:beforeAutospacing="1" w:after="100" w:afterAutospacing="1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540D10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0.000668</w:t>
            </w:r>
          </w:p>
        </w:tc>
        <w:tc>
          <w:tcPr>
            <w:tcW w:w="1367" w:type="dxa"/>
          </w:tcPr>
          <w:p w14:paraId="5088EB03" w14:textId="4015D1A0" w:rsidR="005C2AFD" w:rsidRPr="00540D10" w:rsidRDefault="00E20454" w:rsidP="005C2AFD">
            <w:pPr>
              <w:spacing w:before="100" w:beforeAutospacing="1" w:after="100" w:afterAutospacing="1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540D10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1.999980</w:t>
            </w:r>
          </w:p>
        </w:tc>
        <w:tc>
          <w:tcPr>
            <w:tcW w:w="1364" w:type="dxa"/>
          </w:tcPr>
          <w:p w14:paraId="2FACB466" w14:textId="1E6C160E" w:rsidR="005C2AFD" w:rsidRPr="00540D10" w:rsidRDefault="00E20454" w:rsidP="005C2AFD">
            <w:pPr>
              <w:spacing w:before="100" w:beforeAutospacing="1" w:after="100" w:afterAutospacing="1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540D10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0.326267</w:t>
            </w:r>
          </w:p>
        </w:tc>
        <w:tc>
          <w:tcPr>
            <w:tcW w:w="1389" w:type="dxa"/>
          </w:tcPr>
          <w:p w14:paraId="0F916C86" w14:textId="3733B827" w:rsidR="005C2AFD" w:rsidRPr="00540D10" w:rsidRDefault="00E20454" w:rsidP="005C2AFD">
            <w:pPr>
              <w:spacing w:before="100" w:beforeAutospacing="1" w:after="100" w:afterAutospacing="1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540D10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16.313530</w:t>
            </w:r>
          </w:p>
        </w:tc>
      </w:tr>
      <w:tr w:rsidR="00E20454" w14:paraId="18898972" w14:textId="77777777" w:rsidTr="00A30ACD">
        <w:tc>
          <w:tcPr>
            <w:tcW w:w="1366" w:type="dxa"/>
          </w:tcPr>
          <w:p w14:paraId="34D61F34" w14:textId="4D7D347B" w:rsidR="00E20454" w:rsidRPr="00540D10" w:rsidRDefault="00E60A20" w:rsidP="005C2AFD">
            <w:pPr>
              <w:spacing w:before="100" w:beforeAutospacing="1" w:after="100" w:afterAutospacing="1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540D10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1000000</w:t>
            </w:r>
          </w:p>
        </w:tc>
        <w:tc>
          <w:tcPr>
            <w:tcW w:w="1362" w:type="dxa"/>
          </w:tcPr>
          <w:p w14:paraId="1577DFF1" w14:textId="5B6C6DCC" w:rsidR="00E20454" w:rsidRPr="00540D10" w:rsidRDefault="00E60A20" w:rsidP="005C2AFD">
            <w:pPr>
              <w:spacing w:before="100" w:beforeAutospacing="1" w:after="100" w:afterAutospacing="1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540D10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100</w:t>
            </w:r>
          </w:p>
        </w:tc>
        <w:tc>
          <w:tcPr>
            <w:tcW w:w="1364" w:type="dxa"/>
          </w:tcPr>
          <w:p w14:paraId="32D6D00E" w14:textId="34287392" w:rsidR="00E20454" w:rsidRPr="00540D10" w:rsidRDefault="00126DE8" w:rsidP="005C2AFD">
            <w:pPr>
              <w:spacing w:before="100" w:beforeAutospacing="1" w:after="100" w:afterAutospacing="1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540D10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0.002178</w:t>
            </w:r>
          </w:p>
        </w:tc>
        <w:tc>
          <w:tcPr>
            <w:tcW w:w="1364" w:type="dxa"/>
          </w:tcPr>
          <w:p w14:paraId="75F88911" w14:textId="5783E70F" w:rsidR="00E20454" w:rsidRPr="00540D10" w:rsidRDefault="00126DE8" w:rsidP="005C2AFD">
            <w:pPr>
              <w:spacing w:before="100" w:beforeAutospacing="1" w:after="100" w:afterAutospacing="1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540D10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0.002671</w:t>
            </w:r>
          </w:p>
        </w:tc>
        <w:tc>
          <w:tcPr>
            <w:tcW w:w="1367" w:type="dxa"/>
          </w:tcPr>
          <w:p w14:paraId="5AAF452A" w14:textId="2F5851AB" w:rsidR="00E20454" w:rsidRPr="00540D10" w:rsidRDefault="00126DE8" w:rsidP="005C2AFD">
            <w:pPr>
              <w:spacing w:before="100" w:beforeAutospacing="1" w:after="100" w:afterAutospacing="1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540D10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1.999998</w:t>
            </w:r>
          </w:p>
        </w:tc>
        <w:tc>
          <w:tcPr>
            <w:tcW w:w="1364" w:type="dxa"/>
          </w:tcPr>
          <w:p w14:paraId="10FD3CFE" w14:textId="309623D7" w:rsidR="00E20454" w:rsidRPr="00540D10" w:rsidRDefault="00126DE8" w:rsidP="005C2AFD">
            <w:pPr>
              <w:spacing w:before="100" w:beforeAutospacing="1" w:after="100" w:afterAutospacing="1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540D10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0.815509</w:t>
            </w:r>
          </w:p>
        </w:tc>
        <w:tc>
          <w:tcPr>
            <w:tcW w:w="1389" w:type="dxa"/>
          </w:tcPr>
          <w:p w14:paraId="5E19A2DB" w14:textId="249276F7" w:rsidR="00E20454" w:rsidRPr="00540D10" w:rsidRDefault="005A6287" w:rsidP="005C2AFD">
            <w:pPr>
              <w:spacing w:before="100" w:beforeAutospacing="1" w:after="100" w:afterAutospacing="1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540D10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40.775493</w:t>
            </w:r>
          </w:p>
        </w:tc>
      </w:tr>
      <w:tr w:rsidR="00E20454" w14:paraId="46168702" w14:textId="77777777" w:rsidTr="00A30ACD">
        <w:tc>
          <w:tcPr>
            <w:tcW w:w="1366" w:type="dxa"/>
          </w:tcPr>
          <w:p w14:paraId="0B8A7591" w14:textId="396D238F" w:rsidR="00E20454" w:rsidRPr="00540D10" w:rsidRDefault="005A6287" w:rsidP="005C2AFD">
            <w:pPr>
              <w:spacing w:before="100" w:beforeAutospacing="1" w:after="100" w:afterAutospacing="1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540D10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10000000</w:t>
            </w:r>
          </w:p>
        </w:tc>
        <w:tc>
          <w:tcPr>
            <w:tcW w:w="1362" w:type="dxa"/>
          </w:tcPr>
          <w:p w14:paraId="59CCE94E" w14:textId="633499BD" w:rsidR="00E20454" w:rsidRPr="00540D10" w:rsidRDefault="005A6287" w:rsidP="005C2AFD">
            <w:pPr>
              <w:spacing w:before="100" w:beforeAutospacing="1" w:after="100" w:afterAutospacing="1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540D10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100</w:t>
            </w:r>
          </w:p>
        </w:tc>
        <w:tc>
          <w:tcPr>
            <w:tcW w:w="1364" w:type="dxa"/>
          </w:tcPr>
          <w:p w14:paraId="251F46EE" w14:textId="2DA0FCAA" w:rsidR="00E20454" w:rsidRPr="00540D10" w:rsidRDefault="005A6287" w:rsidP="005C2AFD">
            <w:pPr>
              <w:spacing w:before="100" w:beforeAutospacing="1" w:after="100" w:afterAutospacing="1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540D10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0.021802</w:t>
            </w:r>
          </w:p>
        </w:tc>
        <w:tc>
          <w:tcPr>
            <w:tcW w:w="1364" w:type="dxa"/>
          </w:tcPr>
          <w:p w14:paraId="3BF0DA06" w14:textId="2697D93E" w:rsidR="00E20454" w:rsidRPr="00540D10" w:rsidRDefault="005A6287" w:rsidP="005C2AFD">
            <w:pPr>
              <w:spacing w:before="100" w:beforeAutospacing="1" w:after="100" w:afterAutospacing="1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540D10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0.018909</w:t>
            </w:r>
          </w:p>
        </w:tc>
        <w:tc>
          <w:tcPr>
            <w:tcW w:w="1367" w:type="dxa"/>
          </w:tcPr>
          <w:p w14:paraId="21E8EF8C" w14:textId="6AB22414" w:rsidR="00E20454" w:rsidRPr="00540D10" w:rsidRDefault="005A6287" w:rsidP="005C2AFD">
            <w:pPr>
              <w:spacing w:before="100" w:beforeAutospacing="1" w:after="100" w:afterAutospacing="1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540D10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2.000000</w:t>
            </w:r>
          </w:p>
        </w:tc>
        <w:tc>
          <w:tcPr>
            <w:tcW w:w="1364" w:type="dxa"/>
          </w:tcPr>
          <w:p w14:paraId="003A9FC3" w14:textId="3EB2F912" w:rsidR="00E20454" w:rsidRPr="00540D10" w:rsidRDefault="004F1B69" w:rsidP="005C2AFD">
            <w:pPr>
              <w:spacing w:before="100" w:beforeAutospacing="1" w:after="100" w:afterAutospacing="1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540D10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1.152992</w:t>
            </w:r>
          </w:p>
        </w:tc>
        <w:tc>
          <w:tcPr>
            <w:tcW w:w="1389" w:type="dxa"/>
          </w:tcPr>
          <w:p w14:paraId="640F9D68" w14:textId="411EB5C0" w:rsidR="00E20454" w:rsidRPr="00540D10" w:rsidRDefault="004F1B69" w:rsidP="005C2AFD">
            <w:pPr>
              <w:spacing w:before="100" w:beforeAutospacing="1" w:after="100" w:afterAutospacing="1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540D10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57.649604</w:t>
            </w:r>
          </w:p>
        </w:tc>
      </w:tr>
      <w:tr w:rsidR="00E20454" w14:paraId="3B4A438C" w14:textId="77777777" w:rsidTr="00A30ACD">
        <w:tc>
          <w:tcPr>
            <w:tcW w:w="1366" w:type="dxa"/>
          </w:tcPr>
          <w:p w14:paraId="39A7D2D7" w14:textId="1EA88265" w:rsidR="00E20454" w:rsidRPr="00540D10" w:rsidRDefault="004F1B69" w:rsidP="005C2AFD">
            <w:pPr>
              <w:spacing w:before="100" w:beforeAutospacing="1" w:after="100" w:afterAutospacing="1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540D10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100000000</w:t>
            </w:r>
          </w:p>
        </w:tc>
        <w:tc>
          <w:tcPr>
            <w:tcW w:w="1362" w:type="dxa"/>
          </w:tcPr>
          <w:p w14:paraId="765056D9" w14:textId="7705D09D" w:rsidR="00E20454" w:rsidRPr="00540D10" w:rsidRDefault="004F1B69" w:rsidP="005C2AFD">
            <w:pPr>
              <w:spacing w:before="100" w:beforeAutospacing="1" w:after="100" w:afterAutospacing="1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540D10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100</w:t>
            </w:r>
          </w:p>
        </w:tc>
        <w:tc>
          <w:tcPr>
            <w:tcW w:w="1364" w:type="dxa"/>
          </w:tcPr>
          <w:p w14:paraId="0320AD62" w14:textId="106ADAFA" w:rsidR="00E20454" w:rsidRPr="00540D10" w:rsidRDefault="004F1B69" w:rsidP="005C2AFD">
            <w:pPr>
              <w:spacing w:before="100" w:beforeAutospacing="1" w:after="100" w:afterAutospacing="1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540D10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0.217731</w:t>
            </w:r>
          </w:p>
        </w:tc>
        <w:tc>
          <w:tcPr>
            <w:tcW w:w="1364" w:type="dxa"/>
          </w:tcPr>
          <w:p w14:paraId="17A84778" w14:textId="57AD3261" w:rsidR="00E20454" w:rsidRPr="00540D10" w:rsidRDefault="004F1B69" w:rsidP="005C2AFD">
            <w:pPr>
              <w:spacing w:before="100" w:beforeAutospacing="1" w:after="100" w:afterAutospacing="1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540D10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0.107885</w:t>
            </w:r>
          </w:p>
        </w:tc>
        <w:tc>
          <w:tcPr>
            <w:tcW w:w="1367" w:type="dxa"/>
          </w:tcPr>
          <w:p w14:paraId="2DCA8949" w14:textId="443EB555" w:rsidR="00E20454" w:rsidRPr="00540D10" w:rsidRDefault="00132DDD" w:rsidP="005C2AFD">
            <w:pPr>
              <w:spacing w:before="100" w:beforeAutospacing="1" w:after="100" w:afterAutospacing="1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540D10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2.000000</w:t>
            </w:r>
          </w:p>
        </w:tc>
        <w:tc>
          <w:tcPr>
            <w:tcW w:w="1364" w:type="dxa"/>
          </w:tcPr>
          <w:p w14:paraId="4E0172F6" w14:textId="01D82037" w:rsidR="00E20454" w:rsidRPr="00540D10" w:rsidRDefault="00132DDD" w:rsidP="005C2AFD">
            <w:pPr>
              <w:spacing w:before="100" w:beforeAutospacing="1" w:after="100" w:afterAutospacing="1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540D10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2.018177</w:t>
            </w:r>
          </w:p>
        </w:tc>
        <w:tc>
          <w:tcPr>
            <w:tcW w:w="1389" w:type="dxa"/>
          </w:tcPr>
          <w:p w14:paraId="28A41F1C" w14:textId="2573D7FE" w:rsidR="00E20454" w:rsidRPr="00540D10" w:rsidRDefault="00132DDD" w:rsidP="005C2AFD">
            <w:pPr>
              <w:spacing w:before="100" w:beforeAutospacing="1" w:after="100" w:afterAutospacing="1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540D10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100.908847</w:t>
            </w:r>
          </w:p>
        </w:tc>
      </w:tr>
      <w:tr w:rsidR="00864C8B" w14:paraId="0A89F2F8" w14:textId="77777777" w:rsidTr="00A30ACD">
        <w:tc>
          <w:tcPr>
            <w:tcW w:w="1366" w:type="dxa"/>
          </w:tcPr>
          <w:p w14:paraId="6A68679F" w14:textId="73D1C435" w:rsidR="00864C8B" w:rsidRPr="00540D10" w:rsidRDefault="002C5AB3" w:rsidP="005C2AFD">
            <w:pPr>
              <w:spacing w:before="100" w:beforeAutospacing="1" w:after="100" w:afterAutospacing="1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540D10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110000000</w:t>
            </w:r>
          </w:p>
        </w:tc>
        <w:tc>
          <w:tcPr>
            <w:tcW w:w="1362" w:type="dxa"/>
          </w:tcPr>
          <w:p w14:paraId="425C29E9" w14:textId="62CFA96D" w:rsidR="00864C8B" w:rsidRPr="00540D10" w:rsidRDefault="002C5AB3" w:rsidP="005C2AFD">
            <w:pPr>
              <w:spacing w:before="100" w:beforeAutospacing="1" w:after="100" w:afterAutospacing="1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540D10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100</w:t>
            </w:r>
          </w:p>
        </w:tc>
        <w:tc>
          <w:tcPr>
            <w:tcW w:w="1364" w:type="dxa"/>
          </w:tcPr>
          <w:p w14:paraId="64C09FBE" w14:textId="26D8300D" w:rsidR="00864C8B" w:rsidRPr="00540D10" w:rsidRDefault="002C5AB3" w:rsidP="005C2AFD">
            <w:pPr>
              <w:spacing w:before="100" w:beforeAutospacing="1" w:after="100" w:afterAutospacing="1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540D10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0.239486</w:t>
            </w:r>
          </w:p>
        </w:tc>
        <w:tc>
          <w:tcPr>
            <w:tcW w:w="1364" w:type="dxa"/>
          </w:tcPr>
          <w:p w14:paraId="4CBD1C88" w14:textId="0142587D" w:rsidR="00864C8B" w:rsidRPr="00540D10" w:rsidRDefault="002C5AB3" w:rsidP="005C2AFD">
            <w:pPr>
              <w:spacing w:before="100" w:beforeAutospacing="1" w:after="100" w:afterAutospacing="1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540D10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0.116823</w:t>
            </w:r>
          </w:p>
        </w:tc>
        <w:tc>
          <w:tcPr>
            <w:tcW w:w="1367" w:type="dxa"/>
          </w:tcPr>
          <w:p w14:paraId="0DFC6573" w14:textId="5A46833F" w:rsidR="00864C8B" w:rsidRPr="00540D10" w:rsidRDefault="002C5AB3" w:rsidP="005C2AFD">
            <w:pPr>
              <w:spacing w:before="100" w:beforeAutospacing="1" w:after="100" w:afterAutospacing="1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540D10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2.000000</w:t>
            </w:r>
          </w:p>
        </w:tc>
        <w:tc>
          <w:tcPr>
            <w:tcW w:w="1364" w:type="dxa"/>
          </w:tcPr>
          <w:p w14:paraId="26CCB0AA" w14:textId="1374947B" w:rsidR="00864C8B" w:rsidRPr="00540D10" w:rsidRDefault="007B5FF8" w:rsidP="005C2AFD">
            <w:pPr>
              <w:spacing w:before="100" w:beforeAutospacing="1" w:after="100" w:afterAutospacing="1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540D10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2.049986</w:t>
            </w:r>
          </w:p>
        </w:tc>
        <w:tc>
          <w:tcPr>
            <w:tcW w:w="1389" w:type="dxa"/>
          </w:tcPr>
          <w:p w14:paraId="15A232F7" w14:textId="2A4C390A" w:rsidR="00864C8B" w:rsidRPr="00540D10" w:rsidRDefault="007B5FF8" w:rsidP="005C2AFD">
            <w:pPr>
              <w:spacing w:before="100" w:beforeAutospacing="1" w:after="100" w:afterAutospacing="1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540D10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102.499319</w:t>
            </w:r>
          </w:p>
        </w:tc>
      </w:tr>
      <w:tr w:rsidR="00864C8B" w14:paraId="0280761C" w14:textId="77777777" w:rsidTr="00A30ACD">
        <w:tc>
          <w:tcPr>
            <w:tcW w:w="1366" w:type="dxa"/>
          </w:tcPr>
          <w:p w14:paraId="29399C96" w14:textId="572EBB2C" w:rsidR="00864C8B" w:rsidRPr="00540D10" w:rsidRDefault="00303C90" w:rsidP="005C2AFD">
            <w:pPr>
              <w:spacing w:before="100" w:beforeAutospacing="1" w:after="100" w:afterAutospacing="1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540D10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120000000</w:t>
            </w:r>
          </w:p>
        </w:tc>
        <w:tc>
          <w:tcPr>
            <w:tcW w:w="1362" w:type="dxa"/>
          </w:tcPr>
          <w:p w14:paraId="2238E403" w14:textId="26E3694C" w:rsidR="00864C8B" w:rsidRPr="00540D10" w:rsidRDefault="002C5AB3" w:rsidP="005C2AFD">
            <w:pPr>
              <w:spacing w:before="100" w:beforeAutospacing="1" w:after="100" w:afterAutospacing="1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540D10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100</w:t>
            </w:r>
          </w:p>
        </w:tc>
        <w:tc>
          <w:tcPr>
            <w:tcW w:w="1364" w:type="dxa"/>
          </w:tcPr>
          <w:p w14:paraId="7B8FFF6F" w14:textId="750D2D88" w:rsidR="00864C8B" w:rsidRPr="00540D10" w:rsidRDefault="007B5FF8" w:rsidP="005C2AFD">
            <w:pPr>
              <w:spacing w:before="100" w:beforeAutospacing="1" w:after="100" w:afterAutospacing="1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540D10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0.261313</w:t>
            </w:r>
          </w:p>
        </w:tc>
        <w:tc>
          <w:tcPr>
            <w:tcW w:w="1364" w:type="dxa"/>
          </w:tcPr>
          <w:p w14:paraId="5E4735F1" w14:textId="4F99C987" w:rsidR="00864C8B" w:rsidRPr="00540D10" w:rsidRDefault="007B5FF8" w:rsidP="005C2AFD">
            <w:pPr>
              <w:spacing w:before="100" w:beforeAutospacing="1" w:after="100" w:afterAutospacing="1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540D10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0.126060</w:t>
            </w:r>
          </w:p>
        </w:tc>
        <w:tc>
          <w:tcPr>
            <w:tcW w:w="1367" w:type="dxa"/>
          </w:tcPr>
          <w:p w14:paraId="6CED38B0" w14:textId="18D559DC" w:rsidR="00864C8B" w:rsidRPr="00540D10" w:rsidRDefault="007B5FF8" w:rsidP="005C2AFD">
            <w:pPr>
              <w:spacing w:before="100" w:beforeAutospacing="1" w:after="100" w:afterAutospacing="1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540D10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2.000000</w:t>
            </w:r>
          </w:p>
        </w:tc>
        <w:tc>
          <w:tcPr>
            <w:tcW w:w="1364" w:type="dxa"/>
          </w:tcPr>
          <w:p w14:paraId="63A4A57B" w14:textId="575D6894" w:rsidR="00864C8B" w:rsidRPr="00540D10" w:rsidRDefault="007B5FF8" w:rsidP="005C2AFD">
            <w:pPr>
              <w:spacing w:before="100" w:beforeAutospacing="1" w:after="100" w:afterAutospacing="1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540D10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2.072920</w:t>
            </w:r>
          </w:p>
        </w:tc>
        <w:tc>
          <w:tcPr>
            <w:tcW w:w="1389" w:type="dxa"/>
          </w:tcPr>
          <w:p w14:paraId="3E6D4F1A" w14:textId="0AFB1AC4" w:rsidR="00864C8B" w:rsidRPr="00540D10" w:rsidRDefault="00303C90" w:rsidP="005C2AFD">
            <w:pPr>
              <w:spacing w:before="100" w:beforeAutospacing="1" w:after="100" w:afterAutospacing="1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540D10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103.646001</w:t>
            </w:r>
          </w:p>
        </w:tc>
      </w:tr>
      <w:tr w:rsidR="00864C8B" w14:paraId="5D2C8E9E" w14:textId="77777777" w:rsidTr="00A30ACD">
        <w:tc>
          <w:tcPr>
            <w:tcW w:w="1366" w:type="dxa"/>
          </w:tcPr>
          <w:p w14:paraId="4D7CA6A0" w14:textId="7B0986EE" w:rsidR="00864C8B" w:rsidRPr="00540D10" w:rsidRDefault="00303C90" w:rsidP="005C2AFD">
            <w:pPr>
              <w:spacing w:before="100" w:beforeAutospacing="1" w:after="100" w:afterAutospacing="1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540D10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200000000</w:t>
            </w:r>
          </w:p>
        </w:tc>
        <w:tc>
          <w:tcPr>
            <w:tcW w:w="1362" w:type="dxa"/>
          </w:tcPr>
          <w:p w14:paraId="42112483" w14:textId="4FEAA588" w:rsidR="00864C8B" w:rsidRPr="00540D10" w:rsidRDefault="002C5AB3" w:rsidP="005C2AFD">
            <w:pPr>
              <w:spacing w:before="100" w:beforeAutospacing="1" w:after="100" w:afterAutospacing="1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540D10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100</w:t>
            </w:r>
          </w:p>
        </w:tc>
        <w:tc>
          <w:tcPr>
            <w:tcW w:w="1364" w:type="dxa"/>
          </w:tcPr>
          <w:p w14:paraId="26B28E02" w14:textId="047E521F" w:rsidR="00864C8B" w:rsidRPr="00540D10" w:rsidRDefault="00303C90" w:rsidP="005C2AFD">
            <w:pPr>
              <w:spacing w:before="100" w:beforeAutospacing="1" w:after="100" w:afterAutospacing="1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540D10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0.435498</w:t>
            </w:r>
          </w:p>
        </w:tc>
        <w:tc>
          <w:tcPr>
            <w:tcW w:w="1364" w:type="dxa"/>
          </w:tcPr>
          <w:p w14:paraId="2AFEA317" w14:textId="29E4B4E9" w:rsidR="00864C8B" w:rsidRPr="00540D10" w:rsidRDefault="00303C90" w:rsidP="005C2AFD">
            <w:pPr>
              <w:spacing w:before="100" w:beforeAutospacing="1" w:after="100" w:afterAutospacing="1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540D10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0.199160</w:t>
            </w:r>
          </w:p>
        </w:tc>
        <w:tc>
          <w:tcPr>
            <w:tcW w:w="1367" w:type="dxa"/>
          </w:tcPr>
          <w:p w14:paraId="05C38453" w14:textId="553C4AE9" w:rsidR="00864C8B" w:rsidRPr="00540D10" w:rsidRDefault="005961D0" w:rsidP="005961D0">
            <w:pPr>
              <w:spacing w:before="100" w:beforeAutospacing="1" w:after="100" w:afterAutospacing="1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540D10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2.000000</w:t>
            </w:r>
          </w:p>
        </w:tc>
        <w:tc>
          <w:tcPr>
            <w:tcW w:w="1364" w:type="dxa"/>
          </w:tcPr>
          <w:p w14:paraId="38B804E6" w14:textId="031E7C60" w:rsidR="00864C8B" w:rsidRPr="00540D10" w:rsidRDefault="005961D0" w:rsidP="005C2AFD">
            <w:pPr>
              <w:spacing w:before="100" w:beforeAutospacing="1" w:after="100" w:afterAutospacing="1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540D10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2.186681</w:t>
            </w:r>
          </w:p>
        </w:tc>
        <w:tc>
          <w:tcPr>
            <w:tcW w:w="1389" w:type="dxa"/>
          </w:tcPr>
          <w:p w14:paraId="06A0AD7F" w14:textId="2930F61E" w:rsidR="00864C8B" w:rsidRPr="00540D10" w:rsidRDefault="005961D0" w:rsidP="005C2AFD">
            <w:pPr>
              <w:spacing w:before="100" w:beforeAutospacing="1" w:after="100" w:afterAutospacing="1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540D10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109.334049</w:t>
            </w:r>
          </w:p>
        </w:tc>
      </w:tr>
      <w:tr w:rsidR="00864C8B" w14:paraId="09E574F1" w14:textId="77777777" w:rsidTr="00A30ACD">
        <w:tc>
          <w:tcPr>
            <w:tcW w:w="1366" w:type="dxa"/>
          </w:tcPr>
          <w:p w14:paraId="3505E356" w14:textId="5A2B1E3C" w:rsidR="00864C8B" w:rsidRPr="00540D10" w:rsidRDefault="005961D0" w:rsidP="005C2AFD">
            <w:pPr>
              <w:spacing w:before="100" w:beforeAutospacing="1" w:after="100" w:afterAutospacing="1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540D10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500000000</w:t>
            </w:r>
          </w:p>
        </w:tc>
        <w:tc>
          <w:tcPr>
            <w:tcW w:w="1362" w:type="dxa"/>
          </w:tcPr>
          <w:p w14:paraId="3DEF374E" w14:textId="1BD332AE" w:rsidR="00864C8B" w:rsidRPr="00540D10" w:rsidRDefault="002C5AB3" w:rsidP="005C2AFD">
            <w:pPr>
              <w:spacing w:before="100" w:beforeAutospacing="1" w:after="100" w:afterAutospacing="1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540D10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100</w:t>
            </w:r>
          </w:p>
        </w:tc>
        <w:tc>
          <w:tcPr>
            <w:tcW w:w="1364" w:type="dxa"/>
          </w:tcPr>
          <w:p w14:paraId="1D2975BE" w14:textId="30C8BB84" w:rsidR="00864C8B" w:rsidRPr="00540D10" w:rsidRDefault="007D5CBB" w:rsidP="005C2AFD">
            <w:pPr>
              <w:spacing w:before="100" w:beforeAutospacing="1" w:after="100" w:afterAutospacing="1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540D10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1.088922</w:t>
            </w:r>
          </w:p>
        </w:tc>
        <w:tc>
          <w:tcPr>
            <w:tcW w:w="1364" w:type="dxa"/>
          </w:tcPr>
          <w:p w14:paraId="5A96BBA9" w14:textId="238E9901" w:rsidR="00864C8B" w:rsidRPr="00540D10" w:rsidRDefault="007D5CBB" w:rsidP="005C2AFD">
            <w:pPr>
              <w:spacing w:before="100" w:beforeAutospacing="1" w:after="100" w:afterAutospacing="1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540D10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0.477112</w:t>
            </w:r>
          </w:p>
        </w:tc>
        <w:tc>
          <w:tcPr>
            <w:tcW w:w="1367" w:type="dxa"/>
          </w:tcPr>
          <w:p w14:paraId="63AA20BA" w14:textId="0A3FFE64" w:rsidR="00864C8B" w:rsidRPr="00540D10" w:rsidRDefault="007D5CBB" w:rsidP="005C2AFD">
            <w:pPr>
              <w:spacing w:before="100" w:beforeAutospacing="1" w:after="100" w:afterAutospacing="1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540D10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2.000000</w:t>
            </w:r>
          </w:p>
        </w:tc>
        <w:tc>
          <w:tcPr>
            <w:tcW w:w="1364" w:type="dxa"/>
          </w:tcPr>
          <w:p w14:paraId="10B673B6" w14:textId="41FDF315" w:rsidR="00864C8B" w:rsidRPr="00540D10" w:rsidRDefault="007D5CBB" w:rsidP="005C2AFD">
            <w:pPr>
              <w:spacing w:before="100" w:beforeAutospacing="1" w:after="100" w:afterAutospacing="1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540D10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2.282322</w:t>
            </w:r>
          </w:p>
        </w:tc>
        <w:tc>
          <w:tcPr>
            <w:tcW w:w="1389" w:type="dxa"/>
          </w:tcPr>
          <w:p w14:paraId="4281D56C" w14:textId="67C3BB64" w:rsidR="00864C8B" w:rsidRPr="00540D10" w:rsidRDefault="007D5CBB" w:rsidP="005C2AFD">
            <w:pPr>
              <w:spacing w:before="100" w:beforeAutospacing="1" w:after="100" w:afterAutospacing="1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540D10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114.116090</w:t>
            </w:r>
          </w:p>
        </w:tc>
      </w:tr>
      <w:tr w:rsidR="00864C8B" w14:paraId="1CE0001C" w14:textId="77777777" w:rsidTr="00A30ACD">
        <w:tc>
          <w:tcPr>
            <w:tcW w:w="1366" w:type="dxa"/>
          </w:tcPr>
          <w:p w14:paraId="3CF8D2B5" w14:textId="0F524917" w:rsidR="00864C8B" w:rsidRPr="00540D10" w:rsidRDefault="007D5CBB" w:rsidP="007D5CBB">
            <w:pPr>
              <w:spacing w:before="100" w:beforeAutospacing="1" w:after="100" w:afterAutospacing="1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540D10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750000000</w:t>
            </w:r>
          </w:p>
        </w:tc>
        <w:tc>
          <w:tcPr>
            <w:tcW w:w="1362" w:type="dxa"/>
          </w:tcPr>
          <w:p w14:paraId="30B8331C" w14:textId="23DBFE10" w:rsidR="00864C8B" w:rsidRPr="00540D10" w:rsidRDefault="002C5AB3" w:rsidP="005C2AFD">
            <w:pPr>
              <w:spacing w:before="100" w:beforeAutospacing="1" w:after="100" w:afterAutospacing="1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540D10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100</w:t>
            </w:r>
          </w:p>
        </w:tc>
        <w:tc>
          <w:tcPr>
            <w:tcW w:w="1364" w:type="dxa"/>
          </w:tcPr>
          <w:p w14:paraId="258D8C58" w14:textId="2C7B6243" w:rsidR="00864C8B" w:rsidRPr="00540D10" w:rsidRDefault="007D5CBB" w:rsidP="005C2AFD">
            <w:pPr>
              <w:spacing w:before="100" w:beforeAutospacing="1" w:after="100" w:afterAutospacing="1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540D10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1.622030</w:t>
            </w:r>
          </w:p>
        </w:tc>
        <w:tc>
          <w:tcPr>
            <w:tcW w:w="1364" w:type="dxa"/>
          </w:tcPr>
          <w:p w14:paraId="424DD746" w14:textId="0C100864" w:rsidR="00864C8B" w:rsidRPr="00540D10" w:rsidRDefault="00A30ACD" w:rsidP="005C2AFD">
            <w:pPr>
              <w:spacing w:before="100" w:beforeAutospacing="1" w:after="100" w:afterAutospacing="1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540D10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0.725269</w:t>
            </w:r>
          </w:p>
        </w:tc>
        <w:tc>
          <w:tcPr>
            <w:tcW w:w="1367" w:type="dxa"/>
          </w:tcPr>
          <w:p w14:paraId="3F4860F6" w14:textId="1C28605D" w:rsidR="00864C8B" w:rsidRPr="00540D10" w:rsidRDefault="00A30ACD" w:rsidP="005C2AFD">
            <w:pPr>
              <w:spacing w:before="100" w:beforeAutospacing="1" w:after="100" w:afterAutospacing="1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540D10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2.000000</w:t>
            </w:r>
          </w:p>
        </w:tc>
        <w:tc>
          <w:tcPr>
            <w:tcW w:w="1364" w:type="dxa"/>
          </w:tcPr>
          <w:p w14:paraId="56BC909D" w14:textId="4774261A" w:rsidR="00864C8B" w:rsidRPr="00540D10" w:rsidRDefault="00A30ACD" w:rsidP="005C2AFD">
            <w:pPr>
              <w:spacing w:before="100" w:beforeAutospacing="1" w:after="100" w:afterAutospacing="1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540D10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2.236453</w:t>
            </w:r>
          </w:p>
        </w:tc>
        <w:tc>
          <w:tcPr>
            <w:tcW w:w="1389" w:type="dxa"/>
          </w:tcPr>
          <w:p w14:paraId="1B04A94F" w14:textId="1215D22C" w:rsidR="00864C8B" w:rsidRPr="00540D10" w:rsidRDefault="00A30ACD" w:rsidP="005C2AFD">
            <w:pPr>
              <w:spacing w:before="100" w:beforeAutospacing="1" w:after="100" w:afterAutospacing="1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540D10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111.822659</w:t>
            </w:r>
          </w:p>
        </w:tc>
      </w:tr>
    </w:tbl>
    <w:p w14:paraId="49C2C979" w14:textId="583E231B" w:rsidR="005C2AFD" w:rsidRDefault="003454CE" w:rsidP="005C2AFD">
      <w:pPr>
        <w:spacing w:before="100" w:beforeAutospacing="1" w:after="100" w:afterAutospacing="1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3454CE">
        <w:rPr>
          <w:rFonts w:ascii="Times New Roman" w:hAnsi="Times New Roman" w:cs="Times New Roman"/>
          <w:color w:val="000000"/>
          <w:sz w:val="24"/>
          <w:szCs w:val="24"/>
        </w:rPr>
        <w:lastRenderedPageBreak/>
        <w:drawing>
          <wp:inline distT="0" distB="0" distL="0" distR="0" wp14:anchorId="62D5A257" wp14:editId="5957BF93">
            <wp:extent cx="5943600" cy="3544570"/>
            <wp:effectExtent l="0" t="0" r="0" b="0"/>
            <wp:docPr id="152580222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25802220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445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5115DD" w14:textId="0D1F6FE3" w:rsidR="003454CE" w:rsidRPr="00540D10" w:rsidRDefault="003454CE" w:rsidP="005C2AFD">
      <w:pPr>
        <w:spacing w:before="100" w:beforeAutospacing="1" w:after="100" w:afterAutospacing="1" w:line="240" w:lineRule="auto"/>
        <w:rPr>
          <w:rFonts w:ascii="Times New Roman" w:hAnsi="Times New Roman" w:cs="Times New Roman"/>
          <w:b/>
          <w:bCs/>
          <w:color w:val="000000"/>
          <w:sz w:val="24"/>
          <w:szCs w:val="24"/>
        </w:rPr>
      </w:pPr>
      <w:r w:rsidRPr="00540D10">
        <w:rPr>
          <w:rFonts w:ascii="Times New Roman" w:hAnsi="Times New Roman" w:cs="Times New Roman"/>
          <w:b/>
          <w:bCs/>
          <w:color w:val="000000"/>
          <w:sz w:val="24"/>
          <w:szCs w:val="24"/>
        </w:rPr>
        <w:tab/>
      </w:r>
      <w:r w:rsidR="009957D8" w:rsidRPr="00540D10">
        <w:rPr>
          <w:rFonts w:ascii="Times New Roman" w:hAnsi="Times New Roman" w:cs="Times New Roman"/>
          <w:b/>
          <w:bCs/>
          <w:color w:val="000000"/>
          <w:sz w:val="24"/>
          <w:szCs w:val="24"/>
        </w:rPr>
        <w:t xml:space="preserve">Amdahl’s requires me to guess at the parallelizable fraction of the work, which is why the percentage ultimately exceeds 100%.  That data wasn’t asked for in this assignment, </w:t>
      </w:r>
      <w:r w:rsidR="00F4439E" w:rsidRPr="00540D10">
        <w:rPr>
          <w:rFonts w:ascii="Times New Roman" w:hAnsi="Times New Roman" w:cs="Times New Roman"/>
          <w:b/>
          <w:bCs/>
          <w:color w:val="000000"/>
          <w:sz w:val="24"/>
          <w:szCs w:val="24"/>
        </w:rPr>
        <w:t>so I did not bother adjusting it.  The speedup ratio did eventually drop off, and a</w:t>
      </w:r>
      <w:r w:rsidR="009A706C" w:rsidRPr="00540D10">
        <w:rPr>
          <w:rFonts w:ascii="Times New Roman" w:hAnsi="Times New Roman" w:cs="Times New Roman"/>
          <w:b/>
          <w:bCs/>
          <w:color w:val="000000"/>
          <w:sz w:val="24"/>
          <w:szCs w:val="24"/>
        </w:rPr>
        <w:t xml:space="preserve">n exponential trend line does show that </w:t>
      </w:r>
      <w:r w:rsidR="000A1B81" w:rsidRPr="00540D10">
        <w:rPr>
          <w:rFonts w:ascii="Times New Roman" w:hAnsi="Times New Roman" w:cs="Times New Roman"/>
          <w:b/>
          <w:bCs/>
          <w:color w:val="000000"/>
          <w:sz w:val="24"/>
          <w:szCs w:val="24"/>
        </w:rPr>
        <w:t>while the rate of time increase is slower than the same calculations performed serially</w:t>
      </w:r>
      <w:r w:rsidR="00C0164F" w:rsidRPr="00540D10">
        <w:rPr>
          <w:rFonts w:ascii="Times New Roman" w:hAnsi="Times New Roman" w:cs="Times New Roman"/>
          <w:b/>
          <w:bCs/>
          <w:color w:val="000000"/>
          <w:sz w:val="24"/>
          <w:szCs w:val="24"/>
        </w:rPr>
        <w:t xml:space="preserve"> (that trend line distorts the graph), eventually we’re going to slow down.  As with other parallel calculations</w:t>
      </w:r>
      <w:r w:rsidR="00227FC6" w:rsidRPr="00540D10">
        <w:rPr>
          <w:rFonts w:ascii="Times New Roman" w:hAnsi="Times New Roman" w:cs="Times New Roman"/>
          <w:b/>
          <w:bCs/>
          <w:color w:val="000000"/>
          <w:sz w:val="24"/>
          <w:szCs w:val="24"/>
        </w:rPr>
        <w:t>, the time required to push data to the GPU does have overhead</w:t>
      </w:r>
      <w:r w:rsidR="001D4B8F" w:rsidRPr="00540D10">
        <w:rPr>
          <w:rFonts w:ascii="Times New Roman" w:hAnsi="Times New Roman" w:cs="Times New Roman"/>
          <w:b/>
          <w:bCs/>
          <w:color w:val="000000"/>
          <w:sz w:val="24"/>
          <w:szCs w:val="24"/>
        </w:rPr>
        <w:t>, so it’s not until we’re calculating the distance between larger vectors (n&gt;</w:t>
      </w:r>
      <w:r w:rsidR="001D4B8F" w:rsidRPr="00540D10">
        <w:rPr>
          <w:rFonts w:ascii="Times New Roman" w:hAnsi="Times New Roman" w:cs="Times New Roman"/>
          <w:b/>
          <w:bCs/>
          <w:color w:val="000000"/>
          <w:sz w:val="24"/>
          <w:szCs w:val="24"/>
        </w:rPr>
        <w:t>1000000</w:t>
      </w:r>
      <w:r w:rsidR="001D4B8F" w:rsidRPr="00540D10">
        <w:rPr>
          <w:rFonts w:ascii="Times New Roman" w:hAnsi="Times New Roman" w:cs="Times New Roman"/>
          <w:b/>
          <w:bCs/>
          <w:color w:val="000000"/>
          <w:sz w:val="24"/>
          <w:szCs w:val="24"/>
        </w:rPr>
        <w:t>) that we begin to take advantage of the GPU calculations.</w:t>
      </w:r>
    </w:p>
    <w:p w14:paraId="5A14E83B" w14:textId="77777777" w:rsidR="0046711E" w:rsidRPr="0046711E" w:rsidRDefault="0046711E" w:rsidP="0046711E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46711E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>/**</w:t>
      </w:r>
    </w:p>
    <w:p w14:paraId="6F1DF8E5" w14:textId="77777777" w:rsidR="0046711E" w:rsidRPr="0046711E" w:rsidRDefault="0046711E" w:rsidP="0046711E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46711E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> * Author: Jason Gardner</w:t>
      </w:r>
    </w:p>
    <w:p w14:paraId="6BE264BF" w14:textId="77777777" w:rsidR="0046711E" w:rsidRPr="0046711E" w:rsidRDefault="0046711E" w:rsidP="0046711E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46711E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> * Date: 11/6/2024</w:t>
      </w:r>
    </w:p>
    <w:p w14:paraId="673FE174" w14:textId="77777777" w:rsidR="0046711E" w:rsidRPr="0046711E" w:rsidRDefault="0046711E" w:rsidP="0046711E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46711E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> * Class: COP6616 Parallel Computing</w:t>
      </w:r>
    </w:p>
    <w:p w14:paraId="18B918E7" w14:textId="77777777" w:rsidR="0046711E" w:rsidRPr="0046711E" w:rsidRDefault="0046711E" w:rsidP="0046711E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46711E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> * Instructor: Scott Piersall</w:t>
      </w:r>
    </w:p>
    <w:p w14:paraId="0FFD0FC4" w14:textId="77777777" w:rsidR="0046711E" w:rsidRPr="0046711E" w:rsidRDefault="0046711E" w:rsidP="0046711E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46711E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lastRenderedPageBreak/>
        <w:t> * Assignment: Homework 3</w:t>
      </w:r>
    </w:p>
    <w:p w14:paraId="7A528E5E" w14:textId="77777777" w:rsidR="0046711E" w:rsidRPr="0046711E" w:rsidRDefault="0046711E" w:rsidP="0046711E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46711E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> * Filename: q2.cu</w:t>
      </w:r>
    </w:p>
    <w:p w14:paraId="4C2CA6E1" w14:textId="06EF4407" w:rsidR="0046711E" w:rsidRPr="0046711E" w:rsidRDefault="0046711E" w:rsidP="0046711E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46711E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 xml:space="preserve"> * Description: This program computes the Euclidean distance between two points in </w:t>
      </w:r>
      <w:r w:rsidR="006C5508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>n-</w:t>
      </w:r>
      <w:r w:rsidRPr="0046711E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>D space using CUDA.</w:t>
      </w:r>
    </w:p>
    <w:p w14:paraId="680AF3F5" w14:textId="77777777" w:rsidR="0046711E" w:rsidRPr="0046711E" w:rsidRDefault="0046711E" w:rsidP="0046711E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46711E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> */</w:t>
      </w:r>
    </w:p>
    <w:p w14:paraId="073DDF44" w14:textId="77777777" w:rsidR="0046711E" w:rsidRPr="0046711E" w:rsidRDefault="0046711E" w:rsidP="0046711E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</w:p>
    <w:p w14:paraId="6BAADE56" w14:textId="77777777" w:rsidR="0046711E" w:rsidRPr="0046711E" w:rsidRDefault="0046711E" w:rsidP="0046711E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46711E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>/**</w:t>
      </w:r>
    </w:p>
    <w:p w14:paraId="152070A5" w14:textId="77777777" w:rsidR="0046711E" w:rsidRPr="0046711E" w:rsidRDefault="0046711E" w:rsidP="0046711E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46711E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 xml:space="preserve"> * (15 </w:t>
      </w:r>
      <w:proofErr w:type="gramStart"/>
      <w:r w:rsidRPr="0046711E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>points)  Please</w:t>
      </w:r>
      <w:proofErr w:type="gramEnd"/>
      <w:r w:rsidRPr="0046711E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 xml:space="preserve"> write a CUDA program to compute the Euclidean distance, similar to the problem in assignment 2.</w:t>
      </w:r>
    </w:p>
    <w:p w14:paraId="188E36E5" w14:textId="77777777" w:rsidR="0046711E" w:rsidRPr="0046711E" w:rsidRDefault="0046711E" w:rsidP="0046711E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46711E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> * You may design your code using the following steps:</w:t>
      </w:r>
    </w:p>
    <w:p w14:paraId="22DCB793" w14:textId="77777777" w:rsidR="0046711E" w:rsidRPr="0046711E" w:rsidRDefault="0046711E" w:rsidP="0046711E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46711E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 xml:space="preserve"> *      Declare the arrays (host and device). All arrays should be dynamically allocated; the host arrays can be allocated either </w:t>
      </w:r>
    </w:p>
    <w:p w14:paraId="087B47B7" w14:textId="77777777" w:rsidR="0046711E" w:rsidRPr="0046711E" w:rsidRDefault="0046711E" w:rsidP="0046711E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46711E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> *          </w:t>
      </w:r>
      <w:proofErr w:type="gramStart"/>
      <w:r w:rsidRPr="0046711E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>with</w:t>
      </w:r>
      <w:proofErr w:type="gramEnd"/>
      <w:r w:rsidRPr="0046711E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 xml:space="preserve"> malloc or new, while the device arrays should be allocated with </w:t>
      </w:r>
      <w:proofErr w:type="spellStart"/>
      <w:r w:rsidRPr="0046711E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>cudaMalloc</w:t>
      </w:r>
      <w:proofErr w:type="spellEnd"/>
      <w:r w:rsidRPr="0046711E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>.</w:t>
      </w:r>
    </w:p>
    <w:p w14:paraId="7C7AEBA1" w14:textId="77777777" w:rsidR="0046711E" w:rsidRPr="0046711E" w:rsidRDefault="0046711E" w:rsidP="0046711E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46711E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 xml:space="preserve"> *      Print the number of CUDA-enabled hardware devices attached to the system by calling </w:t>
      </w:r>
      <w:proofErr w:type="spellStart"/>
      <w:r w:rsidRPr="0046711E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>cudaGetDeviceCount</w:t>
      </w:r>
      <w:proofErr w:type="spellEnd"/>
      <w:r w:rsidRPr="0046711E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>.</w:t>
      </w:r>
    </w:p>
    <w:p w14:paraId="12AE6984" w14:textId="77777777" w:rsidR="0046711E" w:rsidRPr="0046711E" w:rsidRDefault="0046711E" w:rsidP="0046711E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46711E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 xml:space="preserve"> *      Print at least 3 interesting properties of Device 0, including the device name, by calling </w:t>
      </w:r>
      <w:proofErr w:type="spellStart"/>
      <w:r w:rsidRPr="0046711E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>cudaGetDeviceProperties</w:t>
      </w:r>
      <w:proofErr w:type="spellEnd"/>
      <w:r w:rsidRPr="0046711E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 xml:space="preserve">. </w:t>
      </w:r>
    </w:p>
    <w:p w14:paraId="4812A154" w14:textId="77777777" w:rsidR="0046711E" w:rsidRPr="0046711E" w:rsidRDefault="0046711E" w:rsidP="0046711E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46711E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 xml:space="preserve"> *          The first argument to this function is a pointer to a struct of type </w:t>
      </w:r>
      <w:proofErr w:type="spellStart"/>
      <w:r w:rsidRPr="0046711E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>cudaDeviceProp</w:t>
      </w:r>
      <w:proofErr w:type="spellEnd"/>
      <w:r w:rsidRPr="0046711E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 xml:space="preserve">. </w:t>
      </w:r>
    </w:p>
    <w:p w14:paraId="0DC3EC16" w14:textId="77777777" w:rsidR="0046711E" w:rsidRPr="0046711E" w:rsidRDefault="0046711E" w:rsidP="0046711E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46711E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 xml:space="preserve"> *      Calls </w:t>
      </w:r>
      <w:proofErr w:type="spellStart"/>
      <w:r w:rsidRPr="0046711E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>InitArray</w:t>
      </w:r>
      <w:proofErr w:type="spellEnd"/>
      <w:r w:rsidRPr="0046711E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 xml:space="preserve"> to initialize the host arrays. </w:t>
      </w:r>
      <w:proofErr w:type="spellStart"/>
      <w:r w:rsidRPr="0046711E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>InitArray</w:t>
      </w:r>
      <w:proofErr w:type="spellEnd"/>
      <w:r w:rsidRPr="0046711E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 xml:space="preserve"> initializes an integer array with random numbers within a </w:t>
      </w:r>
    </w:p>
    <w:p w14:paraId="3044AFEE" w14:textId="77777777" w:rsidR="0046711E" w:rsidRPr="0046711E" w:rsidRDefault="0046711E" w:rsidP="0046711E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46711E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> *          </w:t>
      </w:r>
      <w:proofErr w:type="gramStart"/>
      <w:r w:rsidRPr="0046711E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>fairly</w:t>
      </w:r>
      <w:proofErr w:type="gramEnd"/>
      <w:r w:rsidRPr="0046711E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 xml:space="preserve"> small range (0 to 99).</w:t>
      </w:r>
    </w:p>
    <w:p w14:paraId="561E102E" w14:textId="77777777" w:rsidR="0046711E" w:rsidRPr="0046711E" w:rsidRDefault="0046711E" w:rsidP="0046711E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46711E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 xml:space="preserve"> *      Calls </w:t>
      </w:r>
      <w:proofErr w:type="spellStart"/>
      <w:r w:rsidRPr="0046711E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>cudaMemcpy</w:t>
      </w:r>
      <w:proofErr w:type="spellEnd"/>
      <w:r w:rsidRPr="0046711E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 xml:space="preserve"> to copy the host input arrays to the device.</w:t>
      </w:r>
    </w:p>
    <w:p w14:paraId="5A5FA2EE" w14:textId="77777777" w:rsidR="0046711E" w:rsidRPr="0046711E" w:rsidRDefault="0046711E" w:rsidP="0046711E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46711E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 xml:space="preserve"> *      Calls the CUDA kernel, which computes the square of the difference of the components for each dimension, reduce all the </w:t>
      </w:r>
    </w:p>
    <w:p w14:paraId="21FA65B8" w14:textId="77777777" w:rsidR="0046711E" w:rsidRPr="0046711E" w:rsidRDefault="0046711E" w:rsidP="0046711E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46711E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> *          </w:t>
      </w:r>
      <w:proofErr w:type="gramStart"/>
      <w:r w:rsidRPr="0046711E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>elements</w:t>
      </w:r>
      <w:proofErr w:type="gramEnd"/>
      <w:r w:rsidRPr="0046711E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 xml:space="preserve"> of the output array in parallel (you may need to investigate how to implement an efficient parallel reduce in CUDA), </w:t>
      </w:r>
    </w:p>
    <w:p w14:paraId="1E1D14D8" w14:textId="77777777" w:rsidR="0046711E" w:rsidRPr="0046711E" w:rsidRDefault="0046711E" w:rsidP="0046711E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46711E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> *          </w:t>
      </w:r>
      <w:proofErr w:type="gramStart"/>
      <w:r w:rsidRPr="0046711E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>and</w:t>
      </w:r>
      <w:proofErr w:type="gramEnd"/>
      <w:r w:rsidRPr="0046711E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 xml:space="preserve"> takes the square root of the sum.</w:t>
      </w:r>
    </w:p>
    <w:p w14:paraId="5CB56381" w14:textId="77777777" w:rsidR="0046711E" w:rsidRPr="0046711E" w:rsidRDefault="0046711E" w:rsidP="0046711E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46711E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 xml:space="preserve"> *      Run experiments using varying size of inputs. Graph and discuss the speedup provided by the GPU/CUDA implementation over </w:t>
      </w:r>
    </w:p>
    <w:p w14:paraId="35B73F2E" w14:textId="77777777" w:rsidR="0046711E" w:rsidRPr="0046711E" w:rsidRDefault="0046711E" w:rsidP="0046711E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46711E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> *          </w:t>
      </w:r>
      <w:proofErr w:type="gramStart"/>
      <w:r w:rsidRPr="0046711E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>varying</w:t>
      </w:r>
      <w:proofErr w:type="gramEnd"/>
      <w:r w:rsidRPr="0046711E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 xml:space="preserve"> input sizes. Is there an input size where the speedup stops?</w:t>
      </w:r>
    </w:p>
    <w:p w14:paraId="51FF9017" w14:textId="77777777" w:rsidR="0046711E" w:rsidRPr="0046711E" w:rsidRDefault="0046711E" w:rsidP="0046711E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46711E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> */</w:t>
      </w:r>
    </w:p>
    <w:p w14:paraId="5447AE07" w14:textId="77777777" w:rsidR="0046711E" w:rsidRPr="0046711E" w:rsidRDefault="0046711E" w:rsidP="0046711E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</w:p>
    <w:p w14:paraId="5CEC1D0E" w14:textId="77777777" w:rsidR="0046711E" w:rsidRPr="0046711E" w:rsidRDefault="0046711E" w:rsidP="0046711E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46711E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 xml:space="preserve">// </w:t>
      </w:r>
      <w:proofErr w:type="spellStart"/>
      <w:r w:rsidRPr="0046711E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>nvcc</w:t>
      </w:r>
      <w:proofErr w:type="spellEnd"/>
      <w:r w:rsidRPr="0046711E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 xml:space="preserve"> -</w:t>
      </w:r>
      <w:proofErr w:type="spellStart"/>
      <w:r w:rsidRPr="0046711E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>lm</w:t>
      </w:r>
      <w:proofErr w:type="spellEnd"/>
      <w:r w:rsidRPr="0046711E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 xml:space="preserve"> q2.cu -o q2</w:t>
      </w:r>
    </w:p>
    <w:p w14:paraId="69238C1B" w14:textId="77777777" w:rsidR="0046711E" w:rsidRPr="0046711E" w:rsidRDefault="0046711E" w:rsidP="0046711E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46711E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>/</w:t>
      </w:r>
      <w:proofErr w:type="gramStart"/>
      <w:r w:rsidRPr="0046711E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>/ .</w:t>
      </w:r>
      <w:proofErr w:type="gramEnd"/>
      <w:r w:rsidRPr="0046711E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>/q2 1000000 100</w:t>
      </w:r>
    </w:p>
    <w:p w14:paraId="13C2E8D7" w14:textId="77777777" w:rsidR="0046711E" w:rsidRPr="0046711E" w:rsidRDefault="0046711E" w:rsidP="0046711E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</w:p>
    <w:p w14:paraId="376B2B57" w14:textId="77777777" w:rsidR="0046711E" w:rsidRPr="0046711E" w:rsidRDefault="0046711E" w:rsidP="0046711E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46711E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#include</w:t>
      </w:r>
      <w:r w:rsidRPr="0046711E">
        <w:rPr>
          <w:rFonts w:ascii="Consolas" w:eastAsia="Times New Roman" w:hAnsi="Consolas" w:cs="Times New Roman"/>
          <w:color w:val="B58900"/>
          <w:sz w:val="21"/>
          <w:szCs w:val="21"/>
          <w:lang w:eastAsia="en-US"/>
        </w:rPr>
        <w:t xml:space="preserve"> </w:t>
      </w:r>
      <w:r w:rsidRPr="0046711E">
        <w:rPr>
          <w:rFonts w:ascii="Consolas" w:eastAsia="Times New Roman" w:hAnsi="Consolas" w:cs="Times New Roman"/>
          <w:color w:val="2AA198"/>
          <w:sz w:val="21"/>
          <w:szCs w:val="21"/>
          <w:lang w:eastAsia="en-US"/>
        </w:rPr>
        <w:t>&lt;</w:t>
      </w:r>
      <w:proofErr w:type="spellStart"/>
      <w:r w:rsidRPr="0046711E">
        <w:rPr>
          <w:rFonts w:ascii="Consolas" w:eastAsia="Times New Roman" w:hAnsi="Consolas" w:cs="Times New Roman"/>
          <w:color w:val="2AA198"/>
          <w:sz w:val="21"/>
          <w:szCs w:val="21"/>
          <w:lang w:eastAsia="en-US"/>
        </w:rPr>
        <w:t>stdio.h</w:t>
      </w:r>
      <w:proofErr w:type="spellEnd"/>
      <w:r w:rsidRPr="0046711E">
        <w:rPr>
          <w:rFonts w:ascii="Consolas" w:eastAsia="Times New Roman" w:hAnsi="Consolas" w:cs="Times New Roman"/>
          <w:color w:val="2AA198"/>
          <w:sz w:val="21"/>
          <w:szCs w:val="21"/>
          <w:lang w:eastAsia="en-US"/>
        </w:rPr>
        <w:t>&gt;</w:t>
      </w:r>
    </w:p>
    <w:p w14:paraId="256A7B07" w14:textId="77777777" w:rsidR="0046711E" w:rsidRPr="0046711E" w:rsidRDefault="0046711E" w:rsidP="0046711E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46711E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#include</w:t>
      </w:r>
      <w:r w:rsidRPr="0046711E">
        <w:rPr>
          <w:rFonts w:ascii="Consolas" w:eastAsia="Times New Roman" w:hAnsi="Consolas" w:cs="Times New Roman"/>
          <w:color w:val="B58900"/>
          <w:sz w:val="21"/>
          <w:szCs w:val="21"/>
          <w:lang w:eastAsia="en-US"/>
        </w:rPr>
        <w:t xml:space="preserve"> </w:t>
      </w:r>
      <w:r w:rsidRPr="0046711E">
        <w:rPr>
          <w:rFonts w:ascii="Consolas" w:eastAsia="Times New Roman" w:hAnsi="Consolas" w:cs="Times New Roman"/>
          <w:color w:val="2AA198"/>
          <w:sz w:val="21"/>
          <w:szCs w:val="21"/>
          <w:lang w:eastAsia="en-US"/>
        </w:rPr>
        <w:t>&lt;</w:t>
      </w:r>
      <w:proofErr w:type="spellStart"/>
      <w:r w:rsidRPr="0046711E">
        <w:rPr>
          <w:rFonts w:ascii="Consolas" w:eastAsia="Times New Roman" w:hAnsi="Consolas" w:cs="Times New Roman"/>
          <w:color w:val="2AA198"/>
          <w:sz w:val="21"/>
          <w:szCs w:val="21"/>
          <w:lang w:eastAsia="en-US"/>
        </w:rPr>
        <w:t>stdlib.h</w:t>
      </w:r>
      <w:proofErr w:type="spellEnd"/>
      <w:r w:rsidRPr="0046711E">
        <w:rPr>
          <w:rFonts w:ascii="Consolas" w:eastAsia="Times New Roman" w:hAnsi="Consolas" w:cs="Times New Roman"/>
          <w:color w:val="2AA198"/>
          <w:sz w:val="21"/>
          <w:szCs w:val="21"/>
          <w:lang w:eastAsia="en-US"/>
        </w:rPr>
        <w:t>&gt;</w:t>
      </w:r>
    </w:p>
    <w:p w14:paraId="00FE8DE5" w14:textId="77777777" w:rsidR="0046711E" w:rsidRPr="0046711E" w:rsidRDefault="0046711E" w:rsidP="0046711E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46711E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#include</w:t>
      </w:r>
      <w:r w:rsidRPr="0046711E">
        <w:rPr>
          <w:rFonts w:ascii="Consolas" w:eastAsia="Times New Roman" w:hAnsi="Consolas" w:cs="Times New Roman"/>
          <w:color w:val="B58900"/>
          <w:sz w:val="21"/>
          <w:szCs w:val="21"/>
          <w:lang w:eastAsia="en-US"/>
        </w:rPr>
        <w:t xml:space="preserve"> </w:t>
      </w:r>
      <w:r w:rsidRPr="0046711E">
        <w:rPr>
          <w:rFonts w:ascii="Consolas" w:eastAsia="Times New Roman" w:hAnsi="Consolas" w:cs="Times New Roman"/>
          <w:color w:val="2AA198"/>
          <w:sz w:val="21"/>
          <w:szCs w:val="21"/>
          <w:lang w:eastAsia="en-US"/>
        </w:rPr>
        <w:t>&lt;</w:t>
      </w:r>
      <w:proofErr w:type="spellStart"/>
      <w:r w:rsidRPr="0046711E">
        <w:rPr>
          <w:rFonts w:ascii="Consolas" w:eastAsia="Times New Roman" w:hAnsi="Consolas" w:cs="Times New Roman"/>
          <w:color w:val="2AA198"/>
          <w:sz w:val="21"/>
          <w:szCs w:val="21"/>
          <w:lang w:eastAsia="en-US"/>
        </w:rPr>
        <w:t>cuda.h</w:t>
      </w:r>
      <w:proofErr w:type="spellEnd"/>
      <w:r w:rsidRPr="0046711E">
        <w:rPr>
          <w:rFonts w:ascii="Consolas" w:eastAsia="Times New Roman" w:hAnsi="Consolas" w:cs="Times New Roman"/>
          <w:color w:val="2AA198"/>
          <w:sz w:val="21"/>
          <w:szCs w:val="21"/>
          <w:lang w:eastAsia="en-US"/>
        </w:rPr>
        <w:t>&gt;</w:t>
      </w:r>
    </w:p>
    <w:p w14:paraId="40962F35" w14:textId="77777777" w:rsidR="0046711E" w:rsidRPr="0046711E" w:rsidRDefault="0046711E" w:rsidP="0046711E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46711E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#include</w:t>
      </w:r>
      <w:r w:rsidRPr="0046711E">
        <w:rPr>
          <w:rFonts w:ascii="Consolas" w:eastAsia="Times New Roman" w:hAnsi="Consolas" w:cs="Times New Roman"/>
          <w:color w:val="B58900"/>
          <w:sz w:val="21"/>
          <w:szCs w:val="21"/>
          <w:lang w:eastAsia="en-US"/>
        </w:rPr>
        <w:t xml:space="preserve"> </w:t>
      </w:r>
      <w:r w:rsidRPr="0046711E">
        <w:rPr>
          <w:rFonts w:ascii="Consolas" w:eastAsia="Times New Roman" w:hAnsi="Consolas" w:cs="Times New Roman"/>
          <w:color w:val="2AA198"/>
          <w:sz w:val="21"/>
          <w:szCs w:val="21"/>
          <w:lang w:eastAsia="en-US"/>
        </w:rPr>
        <w:t>&lt;</w:t>
      </w:r>
      <w:proofErr w:type="spellStart"/>
      <w:r w:rsidRPr="0046711E">
        <w:rPr>
          <w:rFonts w:ascii="Consolas" w:eastAsia="Times New Roman" w:hAnsi="Consolas" w:cs="Times New Roman"/>
          <w:color w:val="2AA198"/>
          <w:sz w:val="21"/>
          <w:szCs w:val="21"/>
          <w:lang w:eastAsia="en-US"/>
        </w:rPr>
        <w:t>fcntl.h</w:t>
      </w:r>
      <w:proofErr w:type="spellEnd"/>
      <w:r w:rsidRPr="0046711E">
        <w:rPr>
          <w:rFonts w:ascii="Consolas" w:eastAsia="Times New Roman" w:hAnsi="Consolas" w:cs="Times New Roman"/>
          <w:color w:val="2AA198"/>
          <w:sz w:val="21"/>
          <w:szCs w:val="21"/>
          <w:lang w:eastAsia="en-US"/>
        </w:rPr>
        <w:t>&gt;</w:t>
      </w:r>
    </w:p>
    <w:p w14:paraId="5C9DD3C1" w14:textId="77777777" w:rsidR="0046711E" w:rsidRPr="0046711E" w:rsidRDefault="0046711E" w:rsidP="0046711E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46711E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#include</w:t>
      </w:r>
      <w:r w:rsidRPr="0046711E">
        <w:rPr>
          <w:rFonts w:ascii="Consolas" w:eastAsia="Times New Roman" w:hAnsi="Consolas" w:cs="Times New Roman"/>
          <w:color w:val="B58900"/>
          <w:sz w:val="21"/>
          <w:szCs w:val="21"/>
          <w:lang w:eastAsia="en-US"/>
        </w:rPr>
        <w:t xml:space="preserve"> </w:t>
      </w:r>
      <w:r w:rsidRPr="0046711E">
        <w:rPr>
          <w:rFonts w:ascii="Consolas" w:eastAsia="Times New Roman" w:hAnsi="Consolas" w:cs="Times New Roman"/>
          <w:color w:val="2AA198"/>
          <w:sz w:val="21"/>
          <w:szCs w:val="21"/>
          <w:lang w:eastAsia="en-US"/>
        </w:rPr>
        <w:t>&lt;</w:t>
      </w:r>
      <w:proofErr w:type="spellStart"/>
      <w:r w:rsidRPr="0046711E">
        <w:rPr>
          <w:rFonts w:ascii="Consolas" w:eastAsia="Times New Roman" w:hAnsi="Consolas" w:cs="Times New Roman"/>
          <w:color w:val="2AA198"/>
          <w:sz w:val="21"/>
          <w:szCs w:val="21"/>
          <w:lang w:eastAsia="en-US"/>
        </w:rPr>
        <w:t>unistd.h</w:t>
      </w:r>
      <w:proofErr w:type="spellEnd"/>
      <w:r w:rsidRPr="0046711E">
        <w:rPr>
          <w:rFonts w:ascii="Consolas" w:eastAsia="Times New Roman" w:hAnsi="Consolas" w:cs="Times New Roman"/>
          <w:color w:val="2AA198"/>
          <w:sz w:val="21"/>
          <w:szCs w:val="21"/>
          <w:lang w:eastAsia="en-US"/>
        </w:rPr>
        <w:t>&gt;</w:t>
      </w:r>
    </w:p>
    <w:p w14:paraId="2DD16DB4" w14:textId="77777777" w:rsidR="0046711E" w:rsidRPr="0046711E" w:rsidRDefault="0046711E" w:rsidP="0046711E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46711E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#include</w:t>
      </w:r>
      <w:r w:rsidRPr="0046711E">
        <w:rPr>
          <w:rFonts w:ascii="Consolas" w:eastAsia="Times New Roman" w:hAnsi="Consolas" w:cs="Times New Roman"/>
          <w:color w:val="B58900"/>
          <w:sz w:val="21"/>
          <w:szCs w:val="21"/>
          <w:lang w:eastAsia="en-US"/>
        </w:rPr>
        <w:t xml:space="preserve"> </w:t>
      </w:r>
      <w:r w:rsidRPr="0046711E">
        <w:rPr>
          <w:rFonts w:ascii="Consolas" w:eastAsia="Times New Roman" w:hAnsi="Consolas" w:cs="Times New Roman"/>
          <w:color w:val="2AA198"/>
          <w:sz w:val="21"/>
          <w:szCs w:val="21"/>
          <w:lang w:eastAsia="en-US"/>
        </w:rPr>
        <w:t>&lt;</w:t>
      </w:r>
      <w:proofErr w:type="spellStart"/>
      <w:r w:rsidRPr="0046711E">
        <w:rPr>
          <w:rFonts w:ascii="Consolas" w:eastAsia="Times New Roman" w:hAnsi="Consolas" w:cs="Times New Roman"/>
          <w:color w:val="2AA198"/>
          <w:sz w:val="21"/>
          <w:szCs w:val="21"/>
          <w:lang w:eastAsia="en-US"/>
        </w:rPr>
        <w:t>time.h</w:t>
      </w:r>
      <w:proofErr w:type="spellEnd"/>
      <w:r w:rsidRPr="0046711E">
        <w:rPr>
          <w:rFonts w:ascii="Consolas" w:eastAsia="Times New Roman" w:hAnsi="Consolas" w:cs="Times New Roman"/>
          <w:color w:val="2AA198"/>
          <w:sz w:val="21"/>
          <w:szCs w:val="21"/>
          <w:lang w:eastAsia="en-US"/>
        </w:rPr>
        <w:t>&gt;</w:t>
      </w:r>
    </w:p>
    <w:p w14:paraId="566A5D05" w14:textId="77777777" w:rsidR="0046711E" w:rsidRPr="0046711E" w:rsidRDefault="0046711E" w:rsidP="0046711E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46711E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#include</w:t>
      </w:r>
      <w:r w:rsidRPr="0046711E">
        <w:rPr>
          <w:rFonts w:ascii="Consolas" w:eastAsia="Times New Roman" w:hAnsi="Consolas" w:cs="Times New Roman"/>
          <w:color w:val="B58900"/>
          <w:sz w:val="21"/>
          <w:szCs w:val="21"/>
          <w:lang w:eastAsia="en-US"/>
        </w:rPr>
        <w:t xml:space="preserve"> </w:t>
      </w:r>
      <w:r w:rsidRPr="0046711E">
        <w:rPr>
          <w:rFonts w:ascii="Consolas" w:eastAsia="Times New Roman" w:hAnsi="Consolas" w:cs="Times New Roman"/>
          <w:color w:val="2AA198"/>
          <w:sz w:val="21"/>
          <w:szCs w:val="21"/>
          <w:lang w:eastAsia="en-US"/>
        </w:rPr>
        <w:t>&lt;</w:t>
      </w:r>
      <w:proofErr w:type="spellStart"/>
      <w:r w:rsidRPr="0046711E">
        <w:rPr>
          <w:rFonts w:ascii="Consolas" w:eastAsia="Times New Roman" w:hAnsi="Consolas" w:cs="Times New Roman"/>
          <w:color w:val="2AA198"/>
          <w:sz w:val="21"/>
          <w:szCs w:val="21"/>
          <w:lang w:eastAsia="en-US"/>
        </w:rPr>
        <w:t>string.h</w:t>
      </w:r>
      <w:proofErr w:type="spellEnd"/>
      <w:r w:rsidRPr="0046711E">
        <w:rPr>
          <w:rFonts w:ascii="Consolas" w:eastAsia="Times New Roman" w:hAnsi="Consolas" w:cs="Times New Roman"/>
          <w:color w:val="2AA198"/>
          <w:sz w:val="21"/>
          <w:szCs w:val="21"/>
          <w:lang w:eastAsia="en-US"/>
        </w:rPr>
        <w:t>&gt;</w:t>
      </w:r>
    </w:p>
    <w:p w14:paraId="497F5F5C" w14:textId="77777777" w:rsidR="0046711E" w:rsidRPr="0046711E" w:rsidRDefault="0046711E" w:rsidP="0046711E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46711E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 xml:space="preserve">// Interestingly, _Bool does not work in </w:t>
      </w:r>
      <w:proofErr w:type="spellStart"/>
      <w:r w:rsidRPr="0046711E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>nvcc</w:t>
      </w:r>
      <w:proofErr w:type="spellEnd"/>
    </w:p>
    <w:p w14:paraId="367A1E65" w14:textId="77777777" w:rsidR="0046711E" w:rsidRPr="0046711E" w:rsidRDefault="0046711E" w:rsidP="0046711E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46711E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#include</w:t>
      </w:r>
      <w:r w:rsidRPr="0046711E">
        <w:rPr>
          <w:rFonts w:ascii="Consolas" w:eastAsia="Times New Roman" w:hAnsi="Consolas" w:cs="Times New Roman"/>
          <w:color w:val="B58900"/>
          <w:sz w:val="21"/>
          <w:szCs w:val="21"/>
          <w:lang w:eastAsia="en-US"/>
        </w:rPr>
        <w:t xml:space="preserve"> </w:t>
      </w:r>
      <w:r w:rsidRPr="0046711E">
        <w:rPr>
          <w:rFonts w:ascii="Consolas" w:eastAsia="Times New Roman" w:hAnsi="Consolas" w:cs="Times New Roman"/>
          <w:color w:val="2AA198"/>
          <w:sz w:val="21"/>
          <w:szCs w:val="21"/>
          <w:lang w:eastAsia="en-US"/>
        </w:rPr>
        <w:t>&lt;</w:t>
      </w:r>
      <w:proofErr w:type="spellStart"/>
      <w:r w:rsidRPr="0046711E">
        <w:rPr>
          <w:rFonts w:ascii="Consolas" w:eastAsia="Times New Roman" w:hAnsi="Consolas" w:cs="Times New Roman"/>
          <w:color w:val="2AA198"/>
          <w:sz w:val="21"/>
          <w:szCs w:val="21"/>
          <w:lang w:eastAsia="en-US"/>
        </w:rPr>
        <w:t>stdbool.h</w:t>
      </w:r>
      <w:proofErr w:type="spellEnd"/>
      <w:r w:rsidRPr="0046711E">
        <w:rPr>
          <w:rFonts w:ascii="Consolas" w:eastAsia="Times New Roman" w:hAnsi="Consolas" w:cs="Times New Roman"/>
          <w:color w:val="2AA198"/>
          <w:sz w:val="21"/>
          <w:szCs w:val="21"/>
          <w:lang w:eastAsia="en-US"/>
        </w:rPr>
        <w:t>&gt;</w:t>
      </w:r>
    </w:p>
    <w:p w14:paraId="05ECD798" w14:textId="77777777" w:rsidR="0046711E" w:rsidRPr="0046711E" w:rsidRDefault="0046711E" w:rsidP="0046711E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46711E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#include</w:t>
      </w:r>
      <w:r w:rsidRPr="0046711E">
        <w:rPr>
          <w:rFonts w:ascii="Consolas" w:eastAsia="Times New Roman" w:hAnsi="Consolas" w:cs="Times New Roman"/>
          <w:color w:val="B58900"/>
          <w:sz w:val="21"/>
          <w:szCs w:val="21"/>
          <w:lang w:eastAsia="en-US"/>
        </w:rPr>
        <w:t xml:space="preserve"> </w:t>
      </w:r>
      <w:r w:rsidRPr="0046711E">
        <w:rPr>
          <w:rFonts w:ascii="Consolas" w:eastAsia="Times New Roman" w:hAnsi="Consolas" w:cs="Times New Roman"/>
          <w:color w:val="2AA198"/>
          <w:sz w:val="21"/>
          <w:szCs w:val="21"/>
          <w:lang w:eastAsia="en-US"/>
        </w:rPr>
        <w:t>&lt;</w:t>
      </w:r>
      <w:proofErr w:type="spellStart"/>
      <w:r w:rsidRPr="0046711E">
        <w:rPr>
          <w:rFonts w:ascii="Consolas" w:eastAsia="Times New Roman" w:hAnsi="Consolas" w:cs="Times New Roman"/>
          <w:color w:val="2AA198"/>
          <w:sz w:val="21"/>
          <w:szCs w:val="21"/>
          <w:lang w:eastAsia="en-US"/>
        </w:rPr>
        <w:t>math.h</w:t>
      </w:r>
      <w:proofErr w:type="spellEnd"/>
      <w:r w:rsidRPr="0046711E">
        <w:rPr>
          <w:rFonts w:ascii="Consolas" w:eastAsia="Times New Roman" w:hAnsi="Consolas" w:cs="Times New Roman"/>
          <w:color w:val="2AA198"/>
          <w:sz w:val="21"/>
          <w:szCs w:val="21"/>
          <w:lang w:eastAsia="en-US"/>
        </w:rPr>
        <w:t>&gt;</w:t>
      </w:r>
    </w:p>
    <w:p w14:paraId="6A179FF5" w14:textId="77777777" w:rsidR="0046711E" w:rsidRPr="0046711E" w:rsidRDefault="0046711E" w:rsidP="0046711E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</w:p>
    <w:p w14:paraId="27606D9F" w14:textId="77777777" w:rsidR="0046711E" w:rsidRPr="0046711E" w:rsidRDefault="0046711E" w:rsidP="0046711E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46711E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#define</w:t>
      </w:r>
      <w:r w:rsidRPr="0046711E">
        <w:rPr>
          <w:rFonts w:ascii="Consolas" w:eastAsia="Times New Roman" w:hAnsi="Consolas" w:cs="Times New Roman"/>
          <w:color w:val="B58900"/>
          <w:sz w:val="21"/>
          <w:szCs w:val="21"/>
          <w:lang w:eastAsia="en-US"/>
        </w:rPr>
        <w:t xml:space="preserve"> </w:t>
      </w:r>
      <w:r w:rsidRPr="0046711E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MIN</w:t>
      </w:r>
      <w:r w:rsidRPr="0046711E">
        <w:rPr>
          <w:rFonts w:ascii="Consolas" w:eastAsia="Times New Roman" w:hAnsi="Consolas" w:cs="Times New Roman"/>
          <w:color w:val="B58900"/>
          <w:sz w:val="21"/>
          <w:szCs w:val="21"/>
          <w:lang w:eastAsia="en-US"/>
        </w:rPr>
        <w:t xml:space="preserve"> </w:t>
      </w:r>
      <w:r w:rsidRPr="0046711E">
        <w:rPr>
          <w:rFonts w:ascii="Consolas" w:eastAsia="Times New Roman" w:hAnsi="Consolas" w:cs="Times New Roman"/>
          <w:color w:val="D33682"/>
          <w:sz w:val="21"/>
          <w:szCs w:val="21"/>
          <w:lang w:eastAsia="en-US"/>
        </w:rPr>
        <w:t>0</w:t>
      </w:r>
    </w:p>
    <w:p w14:paraId="395A2AA7" w14:textId="77777777" w:rsidR="0046711E" w:rsidRPr="0046711E" w:rsidRDefault="0046711E" w:rsidP="0046711E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46711E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#define</w:t>
      </w:r>
      <w:r w:rsidRPr="0046711E">
        <w:rPr>
          <w:rFonts w:ascii="Consolas" w:eastAsia="Times New Roman" w:hAnsi="Consolas" w:cs="Times New Roman"/>
          <w:color w:val="B58900"/>
          <w:sz w:val="21"/>
          <w:szCs w:val="21"/>
          <w:lang w:eastAsia="en-US"/>
        </w:rPr>
        <w:t xml:space="preserve"> </w:t>
      </w:r>
      <w:r w:rsidRPr="0046711E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MAX</w:t>
      </w:r>
      <w:r w:rsidRPr="0046711E">
        <w:rPr>
          <w:rFonts w:ascii="Consolas" w:eastAsia="Times New Roman" w:hAnsi="Consolas" w:cs="Times New Roman"/>
          <w:color w:val="B58900"/>
          <w:sz w:val="21"/>
          <w:szCs w:val="21"/>
          <w:lang w:eastAsia="en-US"/>
        </w:rPr>
        <w:t xml:space="preserve"> </w:t>
      </w:r>
      <w:r w:rsidRPr="0046711E">
        <w:rPr>
          <w:rFonts w:ascii="Consolas" w:eastAsia="Times New Roman" w:hAnsi="Consolas" w:cs="Times New Roman"/>
          <w:color w:val="D33682"/>
          <w:sz w:val="21"/>
          <w:szCs w:val="21"/>
          <w:lang w:eastAsia="en-US"/>
        </w:rPr>
        <w:t>99</w:t>
      </w:r>
    </w:p>
    <w:p w14:paraId="532323DB" w14:textId="77777777" w:rsidR="0046711E" w:rsidRPr="0046711E" w:rsidRDefault="0046711E" w:rsidP="0046711E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46711E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#define</w:t>
      </w:r>
      <w:r w:rsidRPr="0046711E">
        <w:rPr>
          <w:rFonts w:ascii="Consolas" w:eastAsia="Times New Roman" w:hAnsi="Consolas" w:cs="Times New Roman"/>
          <w:color w:val="B58900"/>
          <w:sz w:val="21"/>
          <w:szCs w:val="21"/>
          <w:lang w:eastAsia="en-US"/>
        </w:rPr>
        <w:t xml:space="preserve"> </w:t>
      </w:r>
      <w:r w:rsidRPr="0046711E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TOLERANCE</w:t>
      </w:r>
      <w:r w:rsidRPr="0046711E">
        <w:rPr>
          <w:rFonts w:ascii="Consolas" w:eastAsia="Times New Roman" w:hAnsi="Consolas" w:cs="Times New Roman"/>
          <w:color w:val="B58900"/>
          <w:sz w:val="21"/>
          <w:szCs w:val="21"/>
          <w:lang w:eastAsia="en-US"/>
        </w:rPr>
        <w:t xml:space="preserve"> </w:t>
      </w:r>
      <w:r w:rsidRPr="0046711E">
        <w:rPr>
          <w:rFonts w:ascii="Consolas" w:eastAsia="Times New Roman" w:hAnsi="Consolas" w:cs="Times New Roman"/>
          <w:color w:val="D33682"/>
          <w:sz w:val="21"/>
          <w:szCs w:val="21"/>
          <w:lang w:eastAsia="en-US"/>
        </w:rPr>
        <w:t>0.0001</w:t>
      </w:r>
    </w:p>
    <w:p w14:paraId="06236493" w14:textId="77777777" w:rsidR="0046711E" w:rsidRPr="0046711E" w:rsidRDefault="0046711E" w:rsidP="0046711E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46711E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#define</w:t>
      </w:r>
      <w:r w:rsidRPr="0046711E">
        <w:rPr>
          <w:rFonts w:ascii="Consolas" w:eastAsia="Times New Roman" w:hAnsi="Consolas" w:cs="Times New Roman"/>
          <w:color w:val="B58900"/>
          <w:sz w:val="21"/>
          <w:szCs w:val="21"/>
          <w:lang w:eastAsia="en-US"/>
        </w:rPr>
        <w:t xml:space="preserve"> </w:t>
      </w:r>
      <w:r w:rsidRPr="0046711E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PARALLELIZABLE_FRACTION</w:t>
      </w:r>
      <w:r w:rsidRPr="0046711E">
        <w:rPr>
          <w:rFonts w:ascii="Consolas" w:eastAsia="Times New Roman" w:hAnsi="Consolas" w:cs="Times New Roman"/>
          <w:color w:val="B58900"/>
          <w:sz w:val="21"/>
          <w:szCs w:val="21"/>
          <w:lang w:eastAsia="en-US"/>
        </w:rPr>
        <w:t xml:space="preserve"> </w:t>
      </w:r>
      <w:r w:rsidRPr="0046711E">
        <w:rPr>
          <w:rFonts w:ascii="Consolas" w:eastAsia="Times New Roman" w:hAnsi="Consolas" w:cs="Times New Roman"/>
          <w:color w:val="D33682"/>
          <w:sz w:val="21"/>
          <w:szCs w:val="21"/>
          <w:lang w:eastAsia="en-US"/>
        </w:rPr>
        <w:t>0.50</w:t>
      </w:r>
    </w:p>
    <w:p w14:paraId="16D610FB" w14:textId="77777777" w:rsidR="0046711E" w:rsidRPr="0046711E" w:rsidRDefault="0046711E" w:rsidP="0046711E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46711E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#define</w:t>
      </w:r>
      <w:r w:rsidRPr="0046711E">
        <w:rPr>
          <w:rFonts w:ascii="Consolas" w:eastAsia="Times New Roman" w:hAnsi="Consolas" w:cs="Times New Roman"/>
          <w:color w:val="B58900"/>
          <w:sz w:val="21"/>
          <w:szCs w:val="21"/>
          <w:lang w:eastAsia="en-US"/>
        </w:rPr>
        <w:t xml:space="preserve"> </w:t>
      </w:r>
      <w:r w:rsidRPr="0046711E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BLOCK_SIZE</w:t>
      </w:r>
      <w:r w:rsidRPr="0046711E">
        <w:rPr>
          <w:rFonts w:ascii="Consolas" w:eastAsia="Times New Roman" w:hAnsi="Consolas" w:cs="Times New Roman"/>
          <w:color w:val="B58900"/>
          <w:sz w:val="21"/>
          <w:szCs w:val="21"/>
          <w:lang w:eastAsia="en-US"/>
        </w:rPr>
        <w:t xml:space="preserve"> </w:t>
      </w:r>
      <w:r w:rsidRPr="0046711E">
        <w:rPr>
          <w:rFonts w:ascii="Consolas" w:eastAsia="Times New Roman" w:hAnsi="Consolas" w:cs="Times New Roman"/>
          <w:color w:val="D33682"/>
          <w:sz w:val="21"/>
          <w:szCs w:val="21"/>
          <w:lang w:eastAsia="en-US"/>
        </w:rPr>
        <w:t>512</w:t>
      </w:r>
    </w:p>
    <w:p w14:paraId="2D561BCA" w14:textId="77777777" w:rsidR="0046711E" w:rsidRPr="0046711E" w:rsidRDefault="0046711E" w:rsidP="0046711E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</w:p>
    <w:p w14:paraId="5B74ED79" w14:textId="77777777" w:rsidR="0046711E" w:rsidRPr="0046711E" w:rsidRDefault="0046711E" w:rsidP="0046711E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46711E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>/** Struct to store start and stop times */</w:t>
      </w:r>
    </w:p>
    <w:p w14:paraId="2FC713AC" w14:textId="77777777" w:rsidR="0046711E" w:rsidRPr="0046711E" w:rsidRDefault="0046711E" w:rsidP="0046711E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46711E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typedef</w:t>
      </w: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r w:rsidRPr="0046711E">
        <w:rPr>
          <w:rFonts w:ascii="Consolas" w:eastAsia="Times New Roman" w:hAnsi="Consolas" w:cs="Times New Roman"/>
          <w:b/>
          <w:bCs/>
          <w:color w:val="93A1A1"/>
          <w:sz w:val="21"/>
          <w:szCs w:val="21"/>
          <w:lang w:eastAsia="en-US"/>
        </w:rPr>
        <w:t>struct</w:t>
      </w: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{</w:t>
      </w:r>
    </w:p>
    <w:p w14:paraId="034A89BA" w14:textId="77777777" w:rsidR="0046711E" w:rsidRPr="0046711E" w:rsidRDefault="0046711E" w:rsidP="0046711E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</w:t>
      </w:r>
      <w:r w:rsidRPr="0046711E">
        <w:rPr>
          <w:rFonts w:ascii="Consolas" w:eastAsia="Times New Roman" w:hAnsi="Consolas" w:cs="Times New Roman"/>
          <w:b/>
          <w:bCs/>
          <w:color w:val="93A1A1"/>
          <w:sz w:val="21"/>
          <w:szCs w:val="21"/>
          <w:lang w:eastAsia="en-US"/>
        </w:rPr>
        <w:t>struct</w:t>
      </w: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proofErr w:type="spellStart"/>
      <w:r w:rsidRPr="0046711E">
        <w:rPr>
          <w:rFonts w:ascii="Consolas" w:eastAsia="Times New Roman" w:hAnsi="Consolas" w:cs="Times New Roman"/>
          <w:color w:val="CB4B16"/>
          <w:sz w:val="21"/>
          <w:szCs w:val="21"/>
          <w:lang w:eastAsia="en-US"/>
        </w:rPr>
        <w:t>timespec</w:t>
      </w:r>
      <w:proofErr w:type="spellEnd"/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proofErr w:type="gramStart"/>
      <w:r w:rsidRPr="0046711E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start</w:t>
      </w: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;</w:t>
      </w:r>
      <w:proofErr w:type="gramEnd"/>
    </w:p>
    <w:p w14:paraId="5D9248AF" w14:textId="77777777" w:rsidR="0046711E" w:rsidRPr="0046711E" w:rsidRDefault="0046711E" w:rsidP="0046711E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</w:t>
      </w:r>
      <w:r w:rsidRPr="0046711E">
        <w:rPr>
          <w:rFonts w:ascii="Consolas" w:eastAsia="Times New Roman" w:hAnsi="Consolas" w:cs="Times New Roman"/>
          <w:b/>
          <w:bCs/>
          <w:color w:val="93A1A1"/>
          <w:sz w:val="21"/>
          <w:szCs w:val="21"/>
          <w:lang w:eastAsia="en-US"/>
        </w:rPr>
        <w:t>struct</w:t>
      </w: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proofErr w:type="spellStart"/>
      <w:r w:rsidRPr="0046711E">
        <w:rPr>
          <w:rFonts w:ascii="Consolas" w:eastAsia="Times New Roman" w:hAnsi="Consolas" w:cs="Times New Roman"/>
          <w:color w:val="CB4B16"/>
          <w:sz w:val="21"/>
          <w:szCs w:val="21"/>
          <w:lang w:eastAsia="en-US"/>
        </w:rPr>
        <w:t>timespec</w:t>
      </w:r>
      <w:proofErr w:type="spellEnd"/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proofErr w:type="gramStart"/>
      <w:r w:rsidRPr="0046711E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stop</w:t>
      </w: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;</w:t>
      </w:r>
      <w:proofErr w:type="gramEnd"/>
    </w:p>
    <w:p w14:paraId="4FFB508B" w14:textId="77777777" w:rsidR="0046711E" w:rsidRPr="0046711E" w:rsidRDefault="0046711E" w:rsidP="0046711E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} </w:t>
      </w:r>
      <w:proofErr w:type="gramStart"/>
      <w:r w:rsidRPr="0046711E">
        <w:rPr>
          <w:rFonts w:ascii="Consolas" w:eastAsia="Times New Roman" w:hAnsi="Consolas" w:cs="Times New Roman"/>
          <w:color w:val="CB4B16"/>
          <w:sz w:val="21"/>
          <w:szCs w:val="21"/>
          <w:lang w:eastAsia="en-US"/>
        </w:rPr>
        <w:t>Stopwatch</w:t>
      </w: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;</w:t>
      </w:r>
      <w:proofErr w:type="gramEnd"/>
    </w:p>
    <w:p w14:paraId="774DD5B6" w14:textId="77777777" w:rsidR="0046711E" w:rsidRPr="0046711E" w:rsidRDefault="0046711E" w:rsidP="0046711E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</w:p>
    <w:p w14:paraId="000C9292" w14:textId="77777777" w:rsidR="0046711E" w:rsidRPr="0046711E" w:rsidRDefault="0046711E" w:rsidP="0046711E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46711E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>/** Seed the random number generator with entropy from /dev/</w:t>
      </w:r>
      <w:proofErr w:type="spellStart"/>
      <w:r w:rsidRPr="0046711E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>urandom</w:t>
      </w:r>
      <w:proofErr w:type="spellEnd"/>
      <w:r w:rsidRPr="0046711E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 xml:space="preserve"> */</w:t>
      </w:r>
    </w:p>
    <w:p w14:paraId="7D5F8A6E" w14:textId="77777777" w:rsidR="0046711E" w:rsidRPr="0046711E" w:rsidRDefault="0046711E" w:rsidP="0046711E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46711E">
        <w:rPr>
          <w:rFonts w:ascii="Consolas" w:eastAsia="Times New Roman" w:hAnsi="Consolas" w:cs="Times New Roman"/>
          <w:b/>
          <w:bCs/>
          <w:color w:val="93A1A1"/>
          <w:sz w:val="21"/>
          <w:szCs w:val="21"/>
          <w:lang w:eastAsia="en-US"/>
        </w:rPr>
        <w:t>void</w:t>
      </w: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proofErr w:type="spellStart"/>
      <w:r w:rsidRPr="0046711E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seed_</w:t>
      </w:r>
      <w:proofErr w:type="gramStart"/>
      <w:r w:rsidRPr="0046711E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random</w:t>
      </w:r>
      <w:proofErr w:type="spellEnd"/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(</w:t>
      </w:r>
      <w:proofErr w:type="gramEnd"/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) {</w:t>
      </w:r>
    </w:p>
    <w:p w14:paraId="554EA249" w14:textId="77777777" w:rsidR="0046711E" w:rsidRPr="0046711E" w:rsidRDefault="0046711E" w:rsidP="0046711E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</w:t>
      </w:r>
      <w:r w:rsidRPr="0046711E">
        <w:rPr>
          <w:rFonts w:ascii="Consolas" w:eastAsia="Times New Roman" w:hAnsi="Consolas" w:cs="Times New Roman"/>
          <w:b/>
          <w:bCs/>
          <w:color w:val="93A1A1"/>
          <w:sz w:val="21"/>
          <w:szCs w:val="21"/>
          <w:lang w:eastAsia="en-US"/>
        </w:rPr>
        <w:t>int</w:t>
      </w: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proofErr w:type="spellStart"/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fd</w:t>
      </w:r>
      <w:proofErr w:type="spellEnd"/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r w:rsidRPr="0046711E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=</w:t>
      </w: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proofErr w:type="gramStart"/>
      <w:r w:rsidRPr="0046711E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open</w:t>
      </w: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(</w:t>
      </w:r>
      <w:proofErr w:type="gramEnd"/>
      <w:r w:rsidRPr="0046711E">
        <w:rPr>
          <w:rFonts w:ascii="Consolas" w:eastAsia="Times New Roman" w:hAnsi="Consolas" w:cs="Times New Roman"/>
          <w:color w:val="2AA198"/>
          <w:sz w:val="21"/>
          <w:szCs w:val="21"/>
          <w:lang w:eastAsia="en-US"/>
        </w:rPr>
        <w:t>"/dev/</w:t>
      </w:r>
      <w:proofErr w:type="spellStart"/>
      <w:r w:rsidRPr="0046711E">
        <w:rPr>
          <w:rFonts w:ascii="Consolas" w:eastAsia="Times New Roman" w:hAnsi="Consolas" w:cs="Times New Roman"/>
          <w:color w:val="2AA198"/>
          <w:sz w:val="21"/>
          <w:szCs w:val="21"/>
          <w:lang w:eastAsia="en-US"/>
        </w:rPr>
        <w:t>urandom</w:t>
      </w:r>
      <w:proofErr w:type="spellEnd"/>
      <w:r w:rsidRPr="0046711E">
        <w:rPr>
          <w:rFonts w:ascii="Consolas" w:eastAsia="Times New Roman" w:hAnsi="Consolas" w:cs="Times New Roman"/>
          <w:color w:val="2AA198"/>
          <w:sz w:val="21"/>
          <w:szCs w:val="21"/>
          <w:lang w:eastAsia="en-US"/>
        </w:rPr>
        <w:t>"</w:t>
      </w: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, O_RDONLY);</w:t>
      </w:r>
    </w:p>
    <w:p w14:paraId="44B4A99B" w14:textId="77777777" w:rsidR="0046711E" w:rsidRPr="0046711E" w:rsidRDefault="0046711E" w:rsidP="0046711E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</w:t>
      </w:r>
      <w:r w:rsidRPr="0046711E">
        <w:rPr>
          <w:rFonts w:ascii="Consolas" w:eastAsia="Times New Roman" w:hAnsi="Consolas" w:cs="Times New Roman"/>
          <w:b/>
          <w:bCs/>
          <w:color w:val="93A1A1"/>
          <w:sz w:val="21"/>
          <w:szCs w:val="21"/>
          <w:lang w:eastAsia="en-US"/>
        </w:rPr>
        <w:t>unsigned</w:t>
      </w: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r w:rsidRPr="0046711E">
        <w:rPr>
          <w:rFonts w:ascii="Consolas" w:eastAsia="Times New Roman" w:hAnsi="Consolas" w:cs="Times New Roman"/>
          <w:b/>
          <w:bCs/>
          <w:color w:val="93A1A1"/>
          <w:sz w:val="21"/>
          <w:szCs w:val="21"/>
          <w:lang w:eastAsia="en-US"/>
        </w:rPr>
        <w:t>int</w:t>
      </w: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proofErr w:type="gramStart"/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seed;</w:t>
      </w:r>
      <w:proofErr w:type="gramEnd"/>
    </w:p>
    <w:p w14:paraId="61DB660A" w14:textId="77777777" w:rsidR="0046711E" w:rsidRPr="0046711E" w:rsidRDefault="0046711E" w:rsidP="0046711E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</w:t>
      </w:r>
      <w:proofErr w:type="gramStart"/>
      <w:r w:rsidRPr="0046711E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read</w:t>
      </w: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(</w:t>
      </w:r>
      <w:proofErr w:type="spellStart"/>
      <w:proofErr w:type="gramEnd"/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fd</w:t>
      </w:r>
      <w:proofErr w:type="spellEnd"/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, </w:t>
      </w:r>
      <w:r w:rsidRPr="0046711E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&amp;</w:t>
      </w: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seed, </w:t>
      </w:r>
      <w:proofErr w:type="spellStart"/>
      <w:r w:rsidRPr="0046711E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sizeof</w:t>
      </w:r>
      <w:proofErr w:type="spellEnd"/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(seed));</w:t>
      </w:r>
    </w:p>
    <w:p w14:paraId="38E67975" w14:textId="77777777" w:rsidR="0046711E" w:rsidRPr="0046711E" w:rsidRDefault="0046711E" w:rsidP="0046711E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</w:t>
      </w:r>
      <w:r w:rsidRPr="0046711E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close</w:t>
      </w: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(</w:t>
      </w:r>
      <w:proofErr w:type="spellStart"/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fd</w:t>
      </w:r>
      <w:proofErr w:type="spellEnd"/>
      <w:proofErr w:type="gramStart"/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);</w:t>
      </w:r>
      <w:proofErr w:type="gramEnd"/>
    </w:p>
    <w:p w14:paraId="7CCE3F96" w14:textId="77777777" w:rsidR="0046711E" w:rsidRPr="0046711E" w:rsidRDefault="0046711E" w:rsidP="0046711E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</w:t>
      </w:r>
      <w:proofErr w:type="spellStart"/>
      <w:r w:rsidRPr="0046711E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srandom</w:t>
      </w:r>
      <w:proofErr w:type="spellEnd"/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(seed</w:t>
      </w:r>
      <w:proofErr w:type="gramStart"/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);</w:t>
      </w:r>
      <w:proofErr w:type="gramEnd"/>
    </w:p>
    <w:p w14:paraId="0F6A65A4" w14:textId="77777777" w:rsidR="0046711E" w:rsidRPr="0046711E" w:rsidRDefault="0046711E" w:rsidP="0046711E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}</w:t>
      </w:r>
    </w:p>
    <w:p w14:paraId="7FC9F9B3" w14:textId="77777777" w:rsidR="0046711E" w:rsidRPr="0046711E" w:rsidRDefault="0046711E" w:rsidP="0046711E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</w:p>
    <w:p w14:paraId="027D3FEB" w14:textId="77777777" w:rsidR="0046711E" w:rsidRPr="0046711E" w:rsidRDefault="0046711E" w:rsidP="0046711E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46711E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>/** Calculate time in seconds</w:t>
      </w:r>
    </w:p>
    <w:p w14:paraId="1A09BF77" w14:textId="77777777" w:rsidR="0046711E" w:rsidRPr="0046711E" w:rsidRDefault="0046711E" w:rsidP="0046711E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46711E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 xml:space="preserve"> * </w:t>
      </w:r>
      <w:r w:rsidRPr="0046711E">
        <w:rPr>
          <w:rFonts w:ascii="Consolas" w:eastAsia="Times New Roman" w:hAnsi="Consolas" w:cs="Times New Roman"/>
          <w:b/>
          <w:bCs/>
          <w:color w:val="93A1A1"/>
          <w:sz w:val="21"/>
          <w:szCs w:val="21"/>
          <w:lang w:eastAsia="en-US"/>
        </w:rPr>
        <w:t>@param</w:t>
      </w:r>
      <w:r w:rsidRPr="0046711E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 xml:space="preserve"> timer: The stopwatch </w:t>
      </w:r>
      <w:proofErr w:type="gramStart"/>
      <w:r w:rsidRPr="0046711E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>struct</w:t>
      </w:r>
      <w:proofErr w:type="gramEnd"/>
    </w:p>
    <w:p w14:paraId="0302E857" w14:textId="77777777" w:rsidR="0046711E" w:rsidRPr="0046711E" w:rsidRDefault="0046711E" w:rsidP="0046711E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46711E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 xml:space="preserve"> * </w:t>
      </w:r>
      <w:r w:rsidRPr="0046711E">
        <w:rPr>
          <w:rFonts w:ascii="Consolas" w:eastAsia="Times New Roman" w:hAnsi="Consolas" w:cs="Times New Roman"/>
          <w:b/>
          <w:bCs/>
          <w:color w:val="93A1A1"/>
          <w:sz w:val="21"/>
          <w:szCs w:val="21"/>
          <w:lang w:eastAsia="en-US"/>
        </w:rPr>
        <w:t>@return</w:t>
      </w:r>
      <w:r w:rsidRPr="0046711E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>: The time in seconds</w:t>
      </w:r>
    </w:p>
    <w:p w14:paraId="21980D40" w14:textId="77777777" w:rsidR="0046711E" w:rsidRPr="0046711E" w:rsidRDefault="0046711E" w:rsidP="0046711E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46711E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> */</w:t>
      </w:r>
    </w:p>
    <w:p w14:paraId="61411A34" w14:textId="77777777" w:rsidR="0046711E" w:rsidRPr="0046711E" w:rsidRDefault="0046711E" w:rsidP="0046711E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46711E">
        <w:rPr>
          <w:rFonts w:ascii="Consolas" w:eastAsia="Times New Roman" w:hAnsi="Consolas" w:cs="Times New Roman"/>
          <w:b/>
          <w:bCs/>
          <w:color w:val="93A1A1"/>
          <w:sz w:val="21"/>
          <w:szCs w:val="21"/>
          <w:lang w:eastAsia="en-US"/>
        </w:rPr>
        <w:t>double</w:t>
      </w: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proofErr w:type="spellStart"/>
      <w:r w:rsidRPr="0046711E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calculate_</w:t>
      </w:r>
      <w:proofErr w:type="gramStart"/>
      <w:r w:rsidRPr="0046711E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time</w:t>
      </w:r>
      <w:proofErr w:type="spellEnd"/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(</w:t>
      </w:r>
      <w:proofErr w:type="gramEnd"/>
      <w:r w:rsidRPr="0046711E">
        <w:rPr>
          <w:rFonts w:ascii="Consolas" w:eastAsia="Times New Roman" w:hAnsi="Consolas" w:cs="Times New Roman"/>
          <w:color w:val="CB4B16"/>
          <w:sz w:val="21"/>
          <w:szCs w:val="21"/>
          <w:lang w:eastAsia="en-US"/>
        </w:rPr>
        <w:t>Stopwatch</w:t>
      </w: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timer) {</w:t>
      </w:r>
    </w:p>
    <w:p w14:paraId="19973873" w14:textId="77777777" w:rsidR="0046711E" w:rsidRPr="0046711E" w:rsidRDefault="0046711E" w:rsidP="0046711E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</w:t>
      </w:r>
      <w:r w:rsidRPr="0046711E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return</w:t>
      </w: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(</w:t>
      </w:r>
      <w:proofErr w:type="spellStart"/>
      <w:r w:rsidRPr="0046711E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timer</w:t>
      </w: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.</w:t>
      </w:r>
      <w:r w:rsidRPr="0046711E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stop</w:t>
      </w: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.</w:t>
      </w:r>
      <w:r w:rsidRPr="0046711E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tv_sec</w:t>
      </w:r>
      <w:proofErr w:type="spellEnd"/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r w:rsidRPr="0046711E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-</w:t>
      </w: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proofErr w:type="spellStart"/>
      <w:r w:rsidRPr="0046711E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timer</w:t>
      </w: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.</w:t>
      </w:r>
      <w:r w:rsidRPr="0046711E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start</w:t>
      </w: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.</w:t>
      </w:r>
      <w:r w:rsidRPr="0046711E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tv_sec</w:t>
      </w:r>
      <w:proofErr w:type="spellEnd"/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) </w:t>
      </w:r>
      <w:r w:rsidRPr="0046711E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+</w:t>
      </w: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(</w:t>
      </w:r>
      <w:proofErr w:type="spellStart"/>
      <w:r w:rsidRPr="0046711E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timer</w:t>
      </w: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.</w:t>
      </w:r>
      <w:r w:rsidRPr="0046711E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stop</w:t>
      </w: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.</w:t>
      </w:r>
      <w:r w:rsidRPr="0046711E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tv_nsec</w:t>
      </w:r>
      <w:proofErr w:type="spellEnd"/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r w:rsidRPr="0046711E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-</w:t>
      </w: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proofErr w:type="spellStart"/>
      <w:r w:rsidRPr="0046711E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timer</w:t>
      </w: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.</w:t>
      </w:r>
      <w:r w:rsidRPr="0046711E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start</w:t>
      </w: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.</w:t>
      </w:r>
      <w:r w:rsidRPr="0046711E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tv_nsec</w:t>
      </w:r>
      <w:proofErr w:type="spellEnd"/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) </w:t>
      </w:r>
      <w:r w:rsidRPr="0046711E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/</w:t>
      </w: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proofErr w:type="gramStart"/>
      <w:r w:rsidRPr="0046711E">
        <w:rPr>
          <w:rFonts w:ascii="Consolas" w:eastAsia="Times New Roman" w:hAnsi="Consolas" w:cs="Times New Roman"/>
          <w:color w:val="D33682"/>
          <w:sz w:val="21"/>
          <w:szCs w:val="21"/>
          <w:lang w:eastAsia="en-US"/>
        </w:rPr>
        <w:t>1</w:t>
      </w:r>
      <w:r w:rsidRPr="0046711E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e</w:t>
      </w:r>
      <w:r w:rsidRPr="0046711E">
        <w:rPr>
          <w:rFonts w:ascii="Consolas" w:eastAsia="Times New Roman" w:hAnsi="Consolas" w:cs="Times New Roman"/>
          <w:color w:val="D33682"/>
          <w:sz w:val="21"/>
          <w:szCs w:val="21"/>
          <w:lang w:eastAsia="en-US"/>
        </w:rPr>
        <w:t>9</w:t>
      </w: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;</w:t>
      </w:r>
      <w:proofErr w:type="gramEnd"/>
    </w:p>
    <w:p w14:paraId="595D5B68" w14:textId="77777777" w:rsidR="0046711E" w:rsidRPr="0046711E" w:rsidRDefault="0046711E" w:rsidP="0046711E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}</w:t>
      </w:r>
    </w:p>
    <w:p w14:paraId="6D88977E" w14:textId="77777777" w:rsidR="0046711E" w:rsidRPr="0046711E" w:rsidRDefault="0046711E" w:rsidP="0046711E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</w:p>
    <w:p w14:paraId="2C28C080" w14:textId="77777777" w:rsidR="0046711E" w:rsidRPr="0046711E" w:rsidRDefault="0046711E" w:rsidP="0046711E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46711E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>/** Calculate the theoretical speedup using Amdahl's law */</w:t>
      </w:r>
    </w:p>
    <w:p w14:paraId="326DAE91" w14:textId="77777777" w:rsidR="0046711E" w:rsidRPr="0046711E" w:rsidRDefault="0046711E" w:rsidP="0046711E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46711E">
        <w:rPr>
          <w:rFonts w:ascii="Consolas" w:eastAsia="Times New Roman" w:hAnsi="Consolas" w:cs="Times New Roman"/>
          <w:b/>
          <w:bCs/>
          <w:color w:val="93A1A1"/>
          <w:sz w:val="21"/>
          <w:szCs w:val="21"/>
          <w:lang w:eastAsia="en-US"/>
        </w:rPr>
        <w:t>double</w:t>
      </w: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proofErr w:type="spellStart"/>
      <w:r w:rsidRPr="0046711E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amdahl_</w:t>
      </w:r>
      <w:proofErr w:type="gramStart"/>
      <w:r w:rsidRPr="0046711E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speedup</w:t>
      </w:r>
      <w:proofErr w:type="spellEnd"/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(</w:t>
      </w:r>
      <w:proofErr w:type="gramEnd"/>
      <w:r w:rsidRPr="0046711E">
        <w:rPr>
          <w:rFonts w:ascii="Consolas" w:eastAsia="Times New Roman" w:hAnsi="Consolas" w:cs="Times New Roman"/>
          <w:b/>
          <w:bCs/>
          <w:color w:val="93A1A1"/>
          <w:sz w:val="21"/>
          <w:szCs w:val="21"/>
          <w:lang w:eastAsia="en-US"/>
        </w:rPr>
        <w:t>int</w:t>
      </w: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p) {</w:t>
      </w:r>
    </w:p>
    <w:p w14:paraId="34CEAFC4" w14:textId="77777777" w:rsidR="0046711E" w:rsidRPr="0046711E" w:rsidRDefault="0046711E" w:rsidP="0046711E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</w:t>
      </w:r>
      <w:r w:rsidRPr="0046711E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return</w:t>
      </w: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r w:rsidRPr="0046711E">
        <w:rPr>
          <w:rFonts w:ascii="Consolas" w:eastAsia="Times New Roman" w:hAnsi="Consolas" w:cs="Times New Roman"/>
          <w:color w:val="D33682"/>
          <w:sz w:val="21"/>
          <w:szCs w:val="21"/>
          <w:lang w:eastAsia="en-US"/>
        </w:rPr>
        <w:t>1.0</w:t>
      </w: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r w:rsidRPr="0046711E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/</w:t>
      </w: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((</w:t>
      </w:r>
      <w:r w:rsidRPr="0046711E">
        <w:rPr>
          <w:rFonts w:ascii="Consolas" w:eastAsia="Times New Roman" w:hAnsi="Consolas" w:cs="Times New Roman"/>
          <w:color w:val="D33682"/>
          <w:sz w:val="21"/>
          <w:szCs w:val="21"/>
          <w:lang w:eastAsia="en-US"/>
        </w:rPr>
        <w:t>1.0</w:t>
      </w: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r w:rsidRPr="0046711E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-</w:t>
      </w: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PARALLELIZABLE_FRACTION) </w:t>
      </w:r>
      <w:r w:rsidRPr="0046711E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+</w:t>
      </w: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(PARALLELIZABLE_FRACTION </w:t>
      </w:r>
      <w:r w:rsidRPr="0046711E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/</w:t>
      </w: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p)</w:t>
      </w:r>
      <w:proofErr w:type="gramStart"/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);</w:t>
      </w:r>
      <w:proofErr w:type="gramEnd"/>
    </w:p>
    <w:p w14:paraId="7839C9CB" w14:textId="77777777" w:rsidR="0046711E" w:rsidRPr="0046711E" w:rsidRDefault="0046711E" w:rsidP="0046711E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}</w:t>
      </w:r>
    </w:p>
    <w:p w14:paraId="5BFF578C" w14:textId="77777777" w:rsidR="0046711E" w:rsidRPr="0046711E" w:rsidRDefault="0046711E" w:rsidP="0046711E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</w:p>
    <w:p w14:paraId="6DCE77CA" w14:textId="77777777" w:rsidR="0046711E" w:rsidRPr="0046711E" w:rsidRDefault="0046711E" w:rsidP="0046711E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46711E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>/**</w:t>
      </w:r>
    </w:p>
    <w:p w14:paraId="24D669BC" w14:textId="77777777" w:rsidR="0046711E" w:rsidRPr="0046711E" w:rsidRDefault="0046711E" w:rsidP="0046711E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46711E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> * Calculate the Euclidean distance between two vectors in serial</w:t>
      </w:r>
    </w:p>
    <w:p w14:paraId="50A313C2" w14:textId="77777777" w:rsidR="0046711E" w:rsidRPr="0046711E" w:rsidRDefault="0046711E" w:rsidP="0046711E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46711E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 xml:space="preserve"> * </w:t>
      </w:r>
      <w:r w:rsidRPr="0046711E">
        <w:rPr>
          <w:rFonts w:ascii="Consolas" w:eastAsia="Times New Roman" w:hAnsi="Consolas" w:cs="Times New Roman"/>
          <w:b/>
          <w:bCs/>
          <w:color w:val="93A1A1"/>
          <w:sz w:val="21"/>
          <w:szCs w:val="21"/>
          <w:lang w:eastAsia="en-US"/>
        </w:rPr>
        <w:t>@param</w:t>
      </w:r>
      <w:r w:rsidRPr="0046711E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 xml:space="preserve"> p: The first vector</w:t>
      </w:r>
    </w:p>
    <w:p w14:paraId="1B39D7BD" w14:textId="77777777" w:rsidR="0046711E" w:rsidRPr="0046711E" w:rsidRDefault="0046711E" w:rsidP="0046711E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46711E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 xml:space="preserve"> * </w:t>
      </w:r>
      <w:r w:rsidRPr="0046711E">
        <w:rPr>
          <w:rFonts w:ascii="Consolas" w:eastAsia="Times New Roman" w:hAnsi="Consolas" w:cs="Times New Roman"/>
          <w:b/>
          <w:bCs/>
          <w:color w:val="93A1A1"/>
          <w:sz w:val="21"/>
          <w:szCs w:val="21"/>
          <w:lang w:eastAsia="en-US"/>
        </w:rPr>
        <w:t>@param</w:t>
      </w:r>
      <w:r w:rsidRPr="0046711E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 xml:space="preserve"> q: The second vector</w:t>
      </w:r>
    </w:p>
    <w:p w14:paraId="15163478" w14:textId="77777777" w:rsidR="0046711E" w:rsidRPr="0046711E" w:rsidRDefault="0046711E" w:rsidP="0046711E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46711E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 xml:space="preserve"> * </w:t>
      </w:r>
      <w:r w:rsidRPr="0046711E">
        <w:rPr>
          <w:rFonts w:ascii="Consolas" w:eastAsia="Times New Roman" w:hAnsi="Consolas" w:cs="Times New Roman"/>
          <w:b/>
          <w:bCs/>
          <w:color w:val="93A1A1"/>
          <w:sz w:val="21"/>
          <w:szCs w:val="21"/>
          <w:lang w:eastAsia="en-US"/>
        </w:rPr>
        <w:t>@param</w:t>
      </w:r>
      <w:r w:rsidRPr="0046711E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 xml:space="preserve"> n: The number of dimensions</w:t>
      </w:r>
    </w:p>
    <w:p w14:paraId="0FE7AC06" w14:textId="77777777" w:rsidR="0046711E" w:rsidRPr="0046711E" w:rsidRDefault="0046711E" w:rsidP="0046711E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46711E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 xml:space="preserve"> * </w:t>
      </w:r>
      <w:r w:rsidRPr="0046711E">
        <w:rPr>
          <w:rFonts w:ascii="Consolas" w:eastAsia="Times New Roman" w:hAnsi="Consolas" w:cs="Times New Roman"/>
          <w:b/>
          <w:bCs/>
          <w:color w:val="93A1A1"/>
          <w:sz w:val="21"/>
          <w:szCs w:val="21"/>
          <w:lang w:eastAsia="en-US"/>
        </w:rPr>
        <w:t>@return</w:t>
      </w:r>
      <w:r w:rsidRPr="0046711E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>: The partial Euclidean distance</w:t>
      </w:r>
    </w:p>
    <w:p w14:paraId="45BF2025" w14:textId="77777777" w:rsidR="0046711E" w:rsidRPr="0046711E" w:rsidRDefault="0046711E" w:rsidP="0046711E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46711E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> */</w:t>
      </w:r>
    </w:p>
    <w:p w14:paraId="50410D99" w14:textId="77777777" w:rsidR="0046711E" w:rsidRPr="0046711E" w:rsidRDefault="0046711E" w:rsidP="0046711E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46711E">
        <w:rPr>
          <w:rFonts w:ascii="Consolas" w:eastAsia="Times New Roman" w:hAnsi="Consolas" w:cs="Times New Roman"/>
          <w:b/>
          <w:bCs/>
          <w:color w:val="93A1A1"/>
          <w:sz w:val="21"/>
          <w:szCs w:val="21"/>
          <w:lang w:eastAsia="en-US"/>
        </w:rPr>
        <w:t>double</w:t>
      </w: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proofErr w:type="spellStart"/>
      <w:proofErr w:type="gramStart"/>
      <w:r w:rsidRPr="0046711E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euclideanDistanceSerial</w:t>
      </w:r>
      <w:proofErr w:type="spellEnd"/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(</w:t>
      </w:r>
      <w:proofErr w:type="gramEnd"/>
      <w:r w:rsidRPr="0046711E">
        <w:rPr>
          <w:rFonts w:ascii="Consolas" w:eastAsia="Times New Roman" w:hAnsi="Consolas" w:cs="Times New Roman"/>
          <w:b/>
          <w:bCs/>
          <w:color w:val="93A1A1"/>
          <w:sz w:val="21"/>
          <w:szCs w:val="21"/>
          <w:lang w:eastAsia="en-US"/>
        </w:rPr>
        <w:t>int*</w:t>
      </w: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p, </w:t>
      </w:r>
      <w:r w:rsidRPr="0046711E">
        <w:rPr>
          <w:rFonts w:ascii="Consolas" w:eastAsia="Times New Roman" w:hAnsi="Consolas" w:cs="Times New Roman"/>
          <w:b/>
          <w:bCs/>
          <w:color w:val="93A1A1"/>
          <w:sz w:val="21"/>
          <w:szCs w:val="21"/>
          <w:lang w:eastAsia="en-US"/>
        </w:rPr>
        <w:t>int*</w:t>
      </w: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q, </w:t>
      </w:r>
      <w:r w:rsidRPr="0046711E">
        <w:rPr>
          <w:rFonts w:ascii="Consolas" w:eastAsia="Times New Roman" w:hAnsi="Consolas" w:cs="Times New Roman"/>
          <w:b/>
          <w:bCs/>
          <w:color w:val="93A1A1"/>
          <w:sz w:val="21"/>
          <w:szCs w:val="21"/>
          <w:lang w:eastAsia="en-US"/>
        </w:rPr>
        <w:t>int</w:t>
      </w: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n) {</w:t>
      </w:r>
    </w:p>
    <w:p w14:paraId="6AB37E78" w14:textId="77777777" w:rsidR="0046711E" w:rsidRPr="0046711E" w:rsidRDefault="0046711E" w:rsidP="0046711E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</w:t>
      </w:r>
      <w:r w:rsidRPr="0046711E">
        <w:rPr>
          <w:rFonts w:ascii="Consolas" w:eastAsia="Times New Roman" w:hAnsi="Consolas" w:cs="Times New Roman"/>
          <w:b/>
          <w:bCs/>
          <w:color w:val="93A1A1"/>
          <w:sz w:val="21"/>
          <w:szCs w:val="21"/>
          <w:lang w:eastAsia="en-US"/>
        </w:rPr>
        <w:t>double</w:t>
      </w: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sum </w:t>
      </w:r>
      <w:r w:rsidRPr="0046711E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=</w:t>
      </w: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proofErr w:type="gramStart"/>
      <w:r w:rsidRPr="0046711E">
        <w:rPr>
          <w:rFonts w:ascii="Consolas" w:eastAsia="Times New Roman" w:hAnsi="Consolas" w:cs="Times New Roman"/>
          <w:color w:val="D33682"/>
          <w:sz w:val="21"/>
          <w:szCs w:val="21"/>
          <w:lang w:eastAsia="en-US"/>
        </w:rPr>
        <w:t>0</w:t>
      </w: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;</w:t>
      </w:r>
      <w:proofErr w:type="gramEnd"/>
    </w:p>
    <w:p w14:paraId="0307C446" w14:textId="77777777" w:rsidR="0046711E" w:rsidRPr="0046711E" w:rsidRDefault="0046711E" w:rsidP="0046711E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</w:t>
      </w:r>
      <w:r w:rsidRPr="0046711E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for</w:t>
      </w: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(</w:t>
      </w:r>
      <w:r w:rsidRPr="0046711E">
        <w:rPr>
          <w:rFonts w:ascii="Consolas" w:eastAsia="Times New Roman" w:hAnsi="Consolas" w:cs="Times New Roman"/>
          <w:b/>
          <w:bCs/>
          <w:color w:val="93A1A1"/>
          <w:sz w:val="21"/>
          <w:szCs w:val="21"/>
          <w:lang w:eastAsia="en-US"/>
        </w:rPr>
        <w:t>int</w:t>
      </w: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proofErr w:type="spellStart"/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i</w:t>
      </w:r>
      <w:proofErr w:type="spellEnd"/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r w:rsidRPr="0046711E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=</w:t>
      </w: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r w:rsidRPr="0046711E">
        <w:rPr>
          <w:rFonts w:ascii="Consolas" w:eastAsia="Times New Roman" w:hAnsi="Consolas" w:cs="Times New Roman"/>
          <w:color w:val="D33682"/>
          <w:sz w:val="21"/>
          <w:szCs w:val="21"/>
          <w:lang w:eastAsia="en-US"/>
        </w:rPr>
        <w:t>0</w:t>
      </w: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; </w:t>
      </w:r>
      <w:proofErr w:type="spellStart"/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i</w:t>
      </w:r>
      <w:proofErr w:type="spellEnd"/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r w:rsidRPr="0046711E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&lt;</w:t>
      </w: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n; </w:t>
      </w:r>
      <w:proofErr w:type="spellStart"/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i</w:t>
      </w:r>
      <w:proofErr w:type="spellEnd"/>
      <w:r w:rsidRPr="0046711E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++</w:t>
      </w: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) {</w:t>
      </w:r>
    </w:p>
    <w:p w14:paraId="5C015C83" w14:textId="77777777" w:rsidR="0046711E" w:rsidRPr="0046711E" w:rsidRDefault="0046711E" w:rsidP="0046711E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    sum </w:t>
      </w:r>
      <w:r w:rsidRPr="0046711E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+=</w:t>
      </w: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(</w:t>
      </w:r>
      <w:r w:rsidRPr="0046711E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p</w:t>
      </w: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[</w:t>
      </w:r>
      <w:proofErr w:type="spellStart"/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i</w:t>
      </w:r>
      <w:proofErr w:type="spellEnd"/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] </w:t>
      </w:r>
      <w:r w:rsidRPr="0046711E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-</w:t>
      </w: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r w:rsidRPr="0046711E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q</w:t>
      </w: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[</w:t>
      </w:r>
      <w:proofErr w:type="spellStart"/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i</w:t>
      </w:r>
      <w:proofErr w:type="spellEnd"/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]) </w:t>
      </w:r>
      <w:r w:rsidRPr="0046711E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*</w:t>
      </w: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(</w:t>
      </w:r>
      <w:r w:rsidRPr="0046711E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p</w:t>
      </w: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[</w:t>
      </w:r>
      <w:proofErr w:type="spellStart"/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i</w:t>
      </w:r>
      <w:proofErr w:type="spellEnd"/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] </w:t>
      </w:r>
      <w:r w:rsidRPr="0046711E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-</w:t>
      </w: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r w:rsidRPr="0046711E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q</w:t>
      </w: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[</w:t>
      </w:r>
      <w:proofErr w:type="spellStart"/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i</w:t>
      </w:r>
      <w:proofErr w:type="spellEnd"/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]</w:t>
      </w:r>
      <w:proofErr w:type="gramStart"/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);</w:t>
      </w:r>
      <w:proofErr w:type="gramEnd"/>
    </w:p>
    <w:p w14:paraId="3B46F871" w14:textId="77777777" w:rsidR="0046711E" w:rsidRPr="0046711E" w:rsidRDefault="0046711E" w:rsidP="0046711E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    }</w:t>
      </w:r>
    </w:p>
    <w:p w14:paraId="2CB5D248" w14:textId="77777777" w:rsidR="0046711E" w:rsidRPr="0046711E" w:rsidRDefault="0046711E" w:rsidP="0046711E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</w:t>
      </w:r>
      <w:r w:rsidRPr="0046711E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return</w:t>
      </w: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r w:rsidRPr="0046711E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sqrt</w:t>
      </w: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(sum</w:t>
      </w:r>
      <w:proofErr w:type="gramStart"/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);</w:t>
      </w:r>
      <w:proofErr w:type="gramEnd"/>
    </w:p>
    <w:p w14:paraId="5650D5B8" w14:textId="77777777" w:rsidR="0046711E" w:rsidRPr="0046711E" w:rsidRDefault="0046711E" w:rsidP="0046711E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}</w:t>
      </w:r>
    </w:p>
    <w:p w14:paraId="7623CB35" w14:textId="77777777" w:rsidR="0046711E" w:rsidRPr="0046711E" w:rsidRDefault="0046711E" w:rsidP="0046711E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</w:p>
    <w:p w14:paraId="5637A883" w14:textId="77777777" w:rsidR="0046711E" w:rsidRPr="0046711E" w:rsidRDefault="0046711E" w:rsidP="0046711E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46711E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>/**</w:t>
      </w:r>
    </w:p>
    <w:p w14:paraId="304897F6" w14:textId="77777777" w:rsidR="0046711E" w:rsidRPr="0046711E" w:rsidRDefault="0046711E" w:rsidP="0046711E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46711E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> * Calculate a random vector value between MIN and MAX</w:t>
      </w:r>
    </w:p>
    <w:p w14:paraId="6BFA8132" w14:textId="77777777" w:rsidR="0046711E" w:rsidRPr="0046711E" w:rsidRDefault="0046711E" w:rsidP="0046711E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46711E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 xml:space="preserve"> * </w:t>
      </w:r>
      <w:r w:rsidRPr="0046711E">
        <w:rPr>
          <w:rFonts w:ascii="Consolas" w:eastAsia="Times New Roman" w:hAnsi="Consolas" w:cs="Times New Roman"/>
          <w:b/>
          <w:bCs/>
          <w:color w:val="93A1A1"/>
          <w:sz w:val="21"/>
          <w:szCs w:val="21"/>
          <w:lang w:eastAsia="en-US"/>
        </w:rPr>
        <w:t>@return</w:t>
      </w:r>
      <w:r w:rsidRPr="0046711E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>: A random vector value between MIN and MAX</w:t>
      </w:r>
    </w:p>
    <w:p w14:paraId="043B4A49" w14:textId="77777777" w:rsidR="0046711E" w:rsidRPr="0046711E" w:rsidRDefault="0046711E" w:rsidP="0046711E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46711E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lastRenderedPageBreak/>
        <w:t> */</w:t>
      </w:r>
    </w:p>
    <w:p w14:paraId="719D9461" w14:textId="77777777" w:rsidR="0046711E" w:rsidRPr="0046711E" w:rsidRDefault="0046711E" w:rsidP="0046711E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46711E">
        <w:rPr>
          <w:rFonts w:ascii="Consolas" w:eastAsia="Times New Roman" w:hAnsi="Consolas" w:cs="Times New Roman"/>
          <w:b/>
          <w:bCs/>
          <w:color w:val="93A1A1"/>
          <w:sz w:val="21"/>
          <w:szCs w:val="21"/>
          <w:lang w:eastAsia="en-US"/>
        </w:rPr>
        <w:t>int</w:t>
      </w: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proofErr w:type="spellStart"/>
      <w:r w:rsidRPr="0046711E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random_vector_</w:t>
      </w:r>
      <w:proofErr w:type="gramStart"/>
      <w:r w:rsidRPr="0046711E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value</w:t>
      </w:r>
      <w:proofErr w:type="spellEnd"/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(</w:t>
      </w:r>
      <w:proofErr w:type="gramEnd"/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) {</w:t>
      </w:r>
    </w:p>
    <w:p w14:paraId="4552407A" w14:textId="77777777" w:rsidR="0046711E" w:rsidRPr="0046711E" w:rsidRDefault="0046711E" w:rsidP="0046711E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</w:t>
      </w:r>
      <w:r w:rsidRPr="0046711E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return</w:t>
      </w: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MIN </w:t>
      </w:r>
      <w:r w:rsidRPr="0046711E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+</w:t>
      </w: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proofErr w:type="gramStart"/>
      <w:r w:rsidRPr="0046711E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rand</w:t>
      </w: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(</w:t>
      </w:r>
      <w:proofErr w:type="gramEnd"/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) </w:t>
      </w:r>
      <w:r w:rsidRPr="0046711E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%</w:t>
      </w: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(MAX </w:t>
      </w:r>
      <w:r w:rsidRPr="0046711E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-</w:t>
      </w: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MIN </w:t>
      </w:r>
      <w:r w:rsidRPr="0046711E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+</w:t>
      </w: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r w:rsidRPr="0046711E">
        <w:rPr>
          <w:rFonts w:ascii="Consolas" w:eastAsia="Times New Roman" w:hAnsi="Consolas" w:cs="Times New Roman"/>
          <w:color w:val="D33682"/>
          <w:sz w:val="21"/>
          <w:szCs w:val="21"/>
          <w:lang w:eastAsia="en-US"/>
        </w:rPr>
        <w:t>1</w:t>
      </w: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);</w:t>
      </w:r>
    </w:p>
    <w:p w14:paraId="7F80703E" w14:textId="77777777" w:rsidR="0046711E" w:rsidRPr="0046711E" w:rsidRDefault="0046711E" w:rsidP="0046711E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}</w:t>
      </w:r>
    </w:p>
    <w:p w14:paraId="7D5EF840" w14:textId="77777777" w:rsidR="0046711E" w:rsidRPr="0046711E" w:rsidRDefault="0046711E" w:rsidP="0046711E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</w:p>
    <w:p w14:paraId="3F66A7A9" w14:textId="77777777" w:rsidR="0046711E" w:rsidRPr="0046711E" w:rsidRDefault="0046711E" w:rsidP="0046711E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46711E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>/** Function to compare serial and parallel results with a tolerance */</w:t>
      </w:r>
    </w:p>
    <w:p w14:paraId="603AD456" w14:textId="77777777" w:rsidR="0046711E" w:rsidRPr="0046711E" w:rsidRDefault="0046711E" w:rsidP="0046711E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46711E">
        <w:rPr>
          <w:rFonts w:ascii="Consolas" w:eastAsia="Times New Roman" w:hAnsi="Consolas" w:cs="Times New Roman"/>
          <w:b/>
          <w:bCs/>
          <w:color w:val="93A1A1"/>
          <w:sz w:val="21"/>
          <w:szCs w:val="21"/>
          <w:lang w:eastAsia="en-US"/>
        </w:rPr>
        <w:t>bool</w:t>
      </w: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proofErr w:type="spellStart"/>
      <w:r w:rsidRPr="0046711E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compare_</w:t>
      </w:r>
      <w:proofErr w:type="gramStart"/>
      <w:r w:rsidRPr="0046711E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result</w:t>
      </w:r>
      <w:proofErr w:type="spellEnd"/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(</w:t>
      </w:r>
      <w:proofErr w:type="gramEnd"/>
      <w:r w:rsidRPr="0046711E">
        <w:rPr>
          <w:rFonts w:ascii="Consolas" w:eastAsia="Times New Roman" w:hAnsi="Consolas" w:cs="Times New Roman"/>
          <w:b/>
          <w:bCs/>
          <w:color w:val="93A1A1"/>
          <w:sz w:val="21"/>
          <w:szCs w:val="21"/>
          <w:lang w:eastAsia="en-US"/>
        </w:rPr>
        <w:t>double</w:t>
      </w: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proofErr w:type="spellStart"/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result_s</w:t>
      </w:r>
      <w:proofErr w:type="spellEnd"/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, </w:t>
      </w:r>
      <w:r w:rsidRPr="0046711E">
        <w:rPr>
          <w:rFonts w:ascii="Consolas" w:eastAsia="Times New Roman" w:hAnsi="Consolas" w:cs="Times New Roman"/>
          <w:b/>
          <w:bCs/>
          <w:color w:val="93A1A1"/>
          <w:sz w:val="21"/>
          <w:szCs w:val="21"/>
          <w:lang w:eastAsia="en-US"/>
        </w:rPr>
        <w:t>double</w:t>
      </w: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proofErr w:type="spellStart"/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result_m</w:t>
      </w:r>
      <w:proofErr w:type="spellEnd"/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) {</w:t>
      </w:r>
    </w:p>
    <w:p w14:paraId="4BF0CE31" w14:textId="77777777" w:rsidR="0046711E" w:rsidRPr="0046711E" w:rsidRDefault="0046711E" w:rsidP="0046711E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</w:t>
      </w:r>
      <w:r w:rsidRPr="0046711E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return</w:t>
      </w: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proofErr w:type="gramStart"/>
      <w:r w:rsidRPr="0046711E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fabs</w:t>
      </w: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(</w:t>
      </w:r>
      <w:proofErr w:type="spellStart"/>
      <w:proofErr w:type="gramEnd"/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result_s</w:t>
      </w:r>
      <w:proofErr w:type="spellEnd"/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r w:rsidRPr="0046711E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-</w:t>
      </w: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proofErr w:type="spellStart"/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result_m</w:t>
      </w:r>
      <w:proofErr w:type="spellEnd"/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) </w:t>
      </w:r>
      <w:r w:rsidRPr="0046711E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&lt;</w:t>
      </w: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TOLERANCE;</w:t>
      </w:r>
    </w:p>
    <w:p w14:paraId="70231DAB" w14:textId="77777777" w:rsidR="0046711E" w:rsidRPr="0046711E" w:rsidRDefault="0046711E" w:rsidP="0046711E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}</w:t>
      </w:r>
    </w:p>
    <w:p w14:paraId="0E360A3B" w14:textId="77777777" w:rsidR="0046711E" w:rsidRPr="0046711E" w:rsidRDefault="0046711E" w:rsidP="0046711E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</w:p>
    <w:p w14:paraId="4A333C7E" w14:textId="77777777" w:rsidR="0046711E" w:rsidRPr="0046711E" w:rsidRDefault="0046711E" w:rsidP="0046711E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46711E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>/** Display CUDA Information */</w:t>
      </w:r>
    </w:p>
    <w:p w14:paraId="2AA49D6B" w14:textId="77777777" w:rsidR="0046711E" w:rsidRPr="0046711E" w:rsidRDefault="0046711E" w:rsidP="0046711E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46711E">
        <w:rPr>
          <w:rFonts w:ascii="Consolas" w:eastAsia="Times New Roman" w:hAnsi="Consolas" w:cs="Times New Roman"/>
          <w:b/>
          <w:bCs/>
          <w:color w:val="93A1A1"/>
          <w:sz w:val="21"/>
          <w:szCs w:val="21"/>
          <w:lang w:eastAsia="en-US"/>
        </w:rPr>
        <w:t>void</w:t>
      </w: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proofErr w:type="spellStart"/>
      <w:r w:rsidRPr="0046711E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display_cuda_</w:t>
      </w:r>
      <w:proofErr w:type="gramStart"/>
      <w:r w:rsidRPr="0046711E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info</w:t>
      </w:r>
      <w:proofErr w:type="spellEnd"/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(</w:t>
      </w:r>
      <w:proofErr w:type="gramEnd"/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) {</w:t>
      </w:r>
    </w:p>
    <w:p w14:paraId="0837DE14" w14:textId="77777777" w:rsidR="0046711E" w:rsidRPr="0046711E" w:rsidRDefault="0046711E" w:rsidP="0046711E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</w:t>
      </w:r>
      <w:r w:rsidRPr="0046711E">
        <w:rPr>
          <w:rFonts w:ascii="Consolas" w:eastAsia="Times New Roman" w:hAnsi="Consolas" w:cs="Times New Roman"/>
          <w:b/>
          <w:bCs/>
          <w:color w:val="93A1A1"/>
          <w:sz w:val="21"/>
          <w:szCs w:val="21"/>
          <w:lang w:eastAsia="en-US"/>
        </w:rPr>
        <w:t>int</w:t>
      </w: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proofErr w:type="spellStart"/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device_</w:t>
      </w:r>
      <w:proofErr w:type="gramStart"/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count</w:t>
      </w:r>
      <w:proofErr w:type="spellEnd"/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;</w:t>
      </w:r>
      <w:proofErr w:type="gramEnd"/>
    </w:p>
    <w:p w14:paraId="624F4E53" w14:textId="77777777" w:rsidR="0046711E" w:rsidRPr="0046711E" w:rsidRDefault="0046711E" w:rsidP="0046711E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</w:t>
      </w:r>
      <w:proofErr w:type="spellStart"/>
      <w:r w:rsidRPr="0046711E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cudaGetDeviceCount</w:t>
      </w:r>
      <w:proofErr w:type="spellEnd"/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(</w:t>
      </w:r>
      <w:r w:rsidRPr="0046711E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&amp;</w:t>
      </w:r>
      <w:proofErr w:type="spellStart"/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device_count</w:t>
      </w:r>
      <w:proofErr w:type="spellEnd"/>
      <w:proofErr w:type="gramStart"/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);</w:t>
      </w:r>
      <w:proofErr w:type="gramEnd"/>
    </w:p>
    <w:p w14:paraId="177CB4AD" w14:textId="77777777" w:rsidR="0046711E" w:rsidRPr="0046711E" w:rsidRDefault="0046711E" w:rsidP="0046711E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</w:t>
      </w:r>
      <w:proofErr w:type="spellStart"/>
      <w:proofErr w:type="gramStart"/>
      <w:r w:rsidRPr="0046711E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printf</w:t>
      </w:r>
      <w:proofErr w:type="spellEnd"/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(</w:t>
      </w:r>
      <w:proofErr w:type="gramEnd"/>
      <w:r w:rsidRPr="0046711E">
        <w:rPr>
          <w:rFonts w:ascii="Consolas" w:eastAsia="Times New Roman" w:hAnsi="Consolas" w:cs="Times New Roman"/>
          <w:color w:val="2AA198"/>
          <w:sz w:val="21"/>
          <w:szCs w:val="21"/>
          <w:lang w:eastAsia="en-US"/>
        </w:rPr>
        <w:t xml:space="preserve">"Number of CUDA-enabled devices: </w:t>
      </w:r>
      <w:r w:rsidRPr="0046711E">
        <w:rPr>
          <w:rFonts w:ascii="Consolas" w:eastAsia="Times New Roman" w:hAnsi="Consolas" w:cs="Times New Roman"/>
          <w:color w:val="CB4B16"/>
          <w:sz w:val="21"/>
          <w:szCs w:val="21"/>
          <w:lang w:eastAsia="en-US"/>
        </w:rPr>
        <w:t>%d\n</w:t>
      </w:r>
      <w:r w:rsidRPr="0046711E">
        <w:rPr>
          <w:rFonts w:ascii="Consolas" w:eastAsia="Times New Roman" w:hAnsi="Consolas" w:cs="Times New Roman"/>
          <w:color w:val="2AA198"/>
          <w:sz w:val="21"/>
          <w:szCs w:val="21"/>
          <w:lang w:eastAsia="en-US"/>
        </w:rPr>
        <w:t>"</w:t>
      </w: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, </w:t>
      </w:r>
      <w:proofErr w:type="spellStart"/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device_count</w:t>
      </w:r>
      <w:proofErr w:type="spellEnd"/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);</w:t>
      </w:r>
    </w:p>
    <w:p w14:paraId="262C0141" w14:textId="77777777" w:rsidR="0046711E" w:rsidRPr="0046711E" w:rsidRDefault="0046711E" w:rsidP="0046711E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</w:p>
    <w:p w14:paraId="0138DB21" w14:textId="77777777" w:rsidR="0046711E" w:rsidRPr="0046711E" w:rsidRDefault="0046711E" w:rsidP="0046711E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</w:t>
      </w:r>
      <w:proofErr w:type="spellStart"/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cudaDeviceProp</w:t>
      </w:r>
      <w:proofErr w:type="spellEnd"/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proofErr w:type="spellStart"/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device_</w:t>
      </w:r>
      <w:proofErr w:type="gramStart"/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properties</w:t>
      </w:r>
      <w:proofErr w:type="spellEnd"/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;</w:t>
      </w:r>
      <w:proofErr w:type="gramEnd"/>
    </w:p>
    <w:p w14:paraId="7D3B4385" w14:textId="77777777" w:rsidR="0046711E" w:rsidRPr="0046711E" w:rsidRDefault="0046711E" w:rsidP="0046711E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</w:t>
      </w:r>
      <w:proofErr w:type="spellStart"/>
      <w:proofErr w:type="gramStart"/>
      <w:r w:rsidRPr="0046711E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cudaGetDeviceProperties</w:t>
      </w:r>
      <w:proofErr w:type="spellEnd"/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(</w:t>
      </w:r>
      <w:proofErr w:type="gramEnd"/>
      <w:r w:rsidRPr="0046711E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&amp;</w:t>
      </w:r>
      <w:proofErr w:type="spellStart"/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device_properties</w:t>
      </w:r>
      <w:proofErr w:type="spellEnd"/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, </w:t>
      </w:r>
      <w:r w:rsidRPr="0046711E">
        <w:rPr>
          <w:rFonts w:ascii="Consolas" w:eastAsia="Times New Roman" w:hAnsi="Consolas" w:cs="Times New Roman"/>
          <w:color w:val="D33682"/>
          <w:sz w:val="21"/>
          <w:szCs w:val="21"/>
          <w:lang w:eastAsia="en-US"/>
        </w:rPr>
        <w:t>0</w:t>
      </w: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);</w:t>
      </w:r>
    </w:p>
    <w:p w14:paraId="659A50E8" w14:textId="77777777" w:rsidR="0046711E" w:rsidRPr="0046711E" w:rsidRDefault="0046711E" w:rsidP="0046711E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</w:t>
      </w:r>
      <w:proofErr w:type="spellStart"/>
      <w:proofErr w:type="gramStart"/>
      <w:r w:rsidRPr="0046711E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printf</w:t>
      </w:r>
      <w:proofErr w:type="spellEnd"/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(</w:t>
      </w:r>
      <w:proofErr w:type="gramEnd"/>
      <w:r w:rsidRPr="0046711E">
        <w:rPr>
          <w:rFonts w:ascii="Consolas" w:eastAsia="Times New Roman" w:hAnsi="Consolas" w:cs="Times New Roman"/>
          <w:color w:val="2AA198"/>
          <w:sz w:val="21"/>
          <w:szCs w:val="21"/>
          <w:lang w:eastAsia="en-US"/>
        </w:rPr>
        <w:t xml:space="preserve">"Device Name: </w:t>
      </w:r>
      <w:r w:rsidRPr="0046711E">
        <w:rPr>
          <w:rFonts w:ascii="Consolas" w:eastAsia="Times New Roman" w:hAnsi="Consolas" w:cs="Times New Roman"/>
          <w:color w:val="CB4B16"/>
          <w:sz w:val="21"/>
          <w:szCs w:val="21"/>
          <w:lang w:eastAsia="en-US"/>
        </w:rPr>
        <w:t>%s\n</w:t>
      </w:r>
      <w:r w:rsidRPr="0046711E">
        <w:rPr>
          <w:rFonts w:ascii="Consolas" w:eastAsia="Times New Roman" w:hAnsi="Consolas" w:cs="Times New Roman"/>
          <w:color w:val="2AA198"/>
          <w:sz w:val="21"/>
          <w:szCs w:val="21"/>
          <w:lang w:eastAsia="en-US"/>
        </w:rPr>
        <w:t>"</w:t>
      </w: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, </w:t>
      </w:r>
      <w:r w:rsidRPr="0046711E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device_properties</w:t>
      </w: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.</w:t>
      </w:r>
      <w:r w:rsidRPr="0046711E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name</w:t>
      </w: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);</w:t>
      </w:r>
    </w:p>
    <w:p w14:paraId="6C1EC8F1" w14:textId="77777777" w:rsidR="0046711E" w:rsidRPr="0046711E" w:rsidRDefault="0046711E" w:rsidP="0046711E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</w:t>
      </w:r>
      <w:proofErr w:type="spellStart"/>
      <w:proofErr w:type="gramStart"/>
      <w:r w:rsidRPr="0046711E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printf</w:t>
      </w:r>
      <w:proofErr w:type="spellEnd"/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(</w:t>
      </w:r>
      <w:proofErr w:type="gramEnd"/>
      <w:r w:rsidRPr="0046711E">
        <w:rPr>
          <w:rFonts w:ascii="Consolas" w:eastAsia="Times New Roman" w:hAnsi="Consolas" w:cs="Times New Roman"/>
          <w:color w:val="2AA198"/>
          <w:sz w:val="21"/>
          <w:szCs w:val="21"/>
          <w:lang w:eastAsia="en-US"/>
        </w:rPr>
        <w:t xml:space="preserve">"Compute Capability: </w:t>
      </w:r>
      <w:r w:rsidRPr="0046711E">
        <w:rPr>
          <w:rFonts w:ascii="Consolas" w:eastAsia="Times New Roman" w:hAnsi="Consolas" w:cs="Times New Roman"/>
          <w:color w:val="CB4B16"/>
          <w:sz w:val="21"/>
          <w:szCs w:val="21"/>
          <w:lang w:eastAsia="en-US"/>
        </w:rPr>
        <w:t>%</w:t>
      </w:r>
      <w:proofErr w:type="spellStart"/>
      <w:r w:rsidRPr="0046711E">
        <w:rPr>
          <w:rFonts w:ascii="Consolas" w:eastAsia="Times New Roman" w:hAnsi="Consolas" w:cs="Times New Roman"/>
          <w:color w:val="CB4B16"/>
          <w:sz w:val="21"/>
          <w:szCs w:val="21"/>
          <w:lang w:eastAsia="en-US"/>
        </w:rPr>
        <w:t>d</w:t>
      </w:r>
      <w:r w:rsidRPr="0046711E">
        <w:rPr>
          <w:rFonts w:ascii="Consolas" w:eastAsia="Times New Roman" w:hAnsi="Consolas" w:cs="Times New Roman"/>
          <w:color w:val="2AA198"/>
          <w:sz w:val="21"/>
          <w:szCs w:val="21"/>
          <w:lang w:eastAsia="en-US"/>
        </w:rPr>
        <w:t>.</w:t>
      </w:r>
      <w:r w:rsidRPr="0046711E">
        <w:rPr>
          <w:rFonts w:ascii="Consolas" w:eastAsia="Times New Roman" w:hAnsi="Consolas" w:cs="Times New Roman"/>
          <w:color w:val="CB4B16"/>
          <w:sz w:val="21"/>
          <w:szCs w:val="21"/>
          <w:lang w:eastAsia="en-US"/>
        </w:rPr>
        <w:t>%d</w:t>
      </w:r>
      <w:proofErr w:type="spellEnd"/>
      <w:r w:rsidRPr="0046711E">
        <w:rPr>
          <w:rFonts w:ascii="Consolas" w:eastAsia="Times New Roman" w:hAnsi="Consolas" w:cs="Times New Roman"/>
          <w:color w:val="CB4B16"/>
          <w:sz w:val="21"/>
          <w:szCs w:val="21"/>
          <w:lang w:eastAsia="en-US"/>
        </w:rPr>
        <w:t>\n</w:t>
      </w:r>
      <w:r w:rsidRPr="0046711E">
        <w:rPr>
          <w:rFonts w:ascii="Consolas" w:eastAsia="Times New Roman" w:hAnsi="Consolas" w:cs="Times New Roman"/>
          <w:color w:val="2AA198"/>
          <w:sz w:val="21"/>
          <w:szCs w:val="21"/>
          <w:lang w:eastAsia="en-US"/>
        </w:rPr>
        <w:t>"</w:t>
      </w: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, </w:t>
      </w:r>
      <w:proofErr w:type="spellStart"/>
      <w:r w:rsidRPr="0046711E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device_properties</w:t>
      </w: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.</w:t>
      </w:r>
      <w:r w:rsidRPr="0046711E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major</w:t>
      </w:r>
      <w:proofErr w:type="spellEnd"/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, </w:t>
      </w:r>
      <w:proofErr w:type="spellStart"/>
      <w:r w:rsidRPr="0046711E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device_properties</w:t>
      </w: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.</w:t>
      </w:r>
      <w:r w:rsidRPr="0046711E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minor</w:t>
      </w:r>
      <w:proofErr w:type="spellEnd"/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);</w:t>
      </w:r>
    </w:p>
    <w:p w14:paraId="740FBEA2" w14:textId="77777777" w:rsidR="0046711E" w:rsidRPr="0046711E" w:rsidRDefault="0046711E" w:rsidP="0046711E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</w:t>
      </w:r>
      <w:proofErr w:type="spellStart"/>
      <w:proofErr w:type="gramStart"/>
      <w:r w:rsidRPr="0046711E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printf</w:t>
      </w:r>
      <w:proofErr w:type="spellEnd"/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(</w:t>
      </w:r>
      <w:proofErr w:type="gramEnd"/>
      <w:r w:rsidRPr="0046711E">
        <w:rPr>
          <w:rFonts w:ascii="Consolas" w:eastAsia="Times New Roman" w:hAnsi="Consolas" w:cs="Times New Roman"/>
          <w:color w:val="2AA198"/>
          <w:sz w:val="21"/>
          <w:szCs w:val="21"/>
          <w:lang w:eastAsia="en-US"/>
        </w:rPr>
        <w:t xml:space="preserve">"Total Global Memory: </w:t>
      </w:r>
      <w:r w:rsidRPr="0046711E">
        <w:rPr>
          <w:rFonts w:ascii="Consolas" w:eastAsia="Times New Roman" w:hAnsi="Consolas" w:cs="Times New Roman"/>
          <w:color w:val="CB4B16"/>
          <w:sz w:val="21"/>
          <w:szCs w:val="21"/>
          <w:lang w:eastAsia="en-US"/>
        </w:rPr>
        <w:t>%</w:t>
      </w:r>
      <w:proofErr w:type="spellStart"/>
      <w:r w:rsidRPr="0046711E">
        <w:rPr>
          <w:rFonts w:ascii="Consolas" w:eastAsia="Times New Roman" w:hAnsi="Consolas" w:cs="Times New Roman"/>
          <w:color w:val="CB4B16"/>
          <w:sz w:val="21"/>
          <w:szCs w:val="21"/>
          <w:lang w:eastAsia="en-US"/>
        </w:rPr>
        <w:t>lu</w:t>
      </w:r>
      <w:proofErr w:type="spellEnd"/>
      <w:r w:rsidRPr="0046711E">
        <w:rPr>
          <w:rFonts w:ascii="Consolas" w:eastAsia="Times New Roman" w:hAnsi="Consolas" w:cs="Times New Roman"/>
          <w:color w:val="2AA198"/>
          <w:sz w:val="21"/>
          <w:szCs w:val="21"/>
          <w:lang w:eastAsia="en-US"/>
        </w:rPr>
        <w:t xml:space="preserve"> bytes</w:t>
      </w:r>
      <w:r w:rsidRPr="0046711E">
        <w:rPr>
          <w:rFonts w:ascii="Consolas" w:eastAsia="Times New Roman" w:hAnsi="Consolas" w:cs="Times New Roman"/>
          <w:color w:val="CB4B16"/>
          <w:sz w:val="21"/>
          <w:szCs w:val="21"/>
          <w:lang w:eastAsia="en-US"/>
        </w:rPr>
        <w:t>\n</w:t>
      </w:r>
      <w:r w:rsidRPr="0046711E">
        <w:rPr>
          <w:rFonts w:ascii="Consolas" w:eastAsia="Times New Roman" w:hAnsi="Consolas" w:cs="Times New Roman"/>
          <w:color w:val="2AA198"/>
          <w:sz w:val="21"/>
          <w:szCs w:val="21"/>
          <w:lang w:eastAsia="en-US"/>
        </w:rPr>
        <w:t>"</w:t>
      </w: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, </w:t>
      </w:r>
      <w:proofErr w:type="spellStart"/>
      <w:r w:rsidRPr="0046711E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device_properties</w:t>
      </w: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.</w:t>
      </w:r>
      <w:r w:rsidRPr="0046711E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totalGlobalMem</w:t>
      </w:r>
      <w:proofErr w:type="spellEnd"/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);</w:t>
      </w:r>
    </w:p>
    <w:p w14:paraId="1B113B13" w14:textId="77777777" w:rsidR="0046711E" w:rsidRPr="0046711E" w:rsidRDefault="0046711E" w:rsidP="0046711E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</w:t>
      </w:r>
      <w:proofErr w:type="spellStart"/>
      <w:proofErr w:type="gramStart"/>
      <w:r w:rsidRPr="0046711E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printf</w:t>
      </w:r>
      <w:proofErr w:type="spellEnd"/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(</w:t>
      </w:r>
      <w:proofErr w:type="gramEnd"/>
      <w:r w:rsidRPr="0046711E">
        <w:rPr>
          <w:rFonts w:ascii="Consolas" w:eastAsia="Times New Roman" w:hAnsi="Consolas" w:cs="Times New Roman"/>
          <w:color w:val="2AA198"/>
          <w:sz w:val="21"/>
          <w:szCs w:val="21"/>
          <w:lang w:eastAsia="en-US"/>
        </w:rPr>
        <w:t xml:space="preserve">"Shared Memory Per Block: </w:t>
      </w:r>
      <w:r w:rsidRPr="0046711E">
        <w:rPr>
          <w:rFonts w:ascii="Consolas" w:eastAsia="Times New Roman" w:hAnsi="Consolas" w:cs="Times New Roman"/>
          <w:color w:val="CB4B16"/>
          <w:sz w:val="21"/>
          <w:szCs w:val="21"/>
          <w:lang w:eastAsia="en-US"/>
        </w:rPr>
        <w:t>%</w:t>
      </w:r>
      <w:proofErr w:type="spellStart"/>
      <w:r w:rsidRPr="0046711E">
        <w:rPr>
          <w:rFonts w:ascii="Consolas" w:eastAsia="Times New Roman" w:hAnsi="Consolas" w:cs="Times New Roman"/>
          <w:color w:val="CB4B16"/>
          <w:sz w:val="21"/>
          <w:szCs w:val="21"/>
          <w:lang w:eastAsia="en-US"/>
        </w:rPr>
        <w:t>lu</w:t>
      </w:r>
      <w:proofErr w:type="spellEnd"/>
      <w:r w:rsidRPr="0046711E">
        <w:rPr>
          <w:rFonts w:ascii="Consolas" w:eastAsia="Times New Roman" w:hAnsi="Consolas" w:cs="Times New Roman"/>
          <w:color w:val="2AA198"/>
          <w:sz w:val="21"/>
          <w:szCs w:val="21"/>
          <w:lang w:eastAsia="en-US"/>
        </w:rPr>
        <w:t xml:space="preserve"> bytes</w:t>
      </w:r>
      <w:r w:rsidRPr="0046711E">
        <w:rPr>
          <w:rFonts w:ascii="Consolas" w:eastAsia="Times New Roman" w:hAnsi="Consolas" w:cs="Times New Roman"/>
          <w:color w:val="CB4B16"/>
          <w:sz w:val="21"/>
          <w:szCs w:val="21"/>
          <w:lang w:eastAsia="en-US"/>
        </w:rPr>
        <w:t>\n</w:t>
      </w:r>
      <w:r w:rsidRPr="0046711E">
        <w:rPr>
          <w:rFonts w:ascii="Consolas" w:eastAsia="Times New Roman" w:hAnsi="Consolas" w:cs="Times New Roman"/>
          <w:color w:val="2AA198"/>
          <w:sz w:val="21"/>
          <w:szCs w:val="21"/>
          <w:lang w:eastAsia="en-US"/>
        </w:rPr>
        <w:t>"</w:t>
      </w: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, </w:t>
      </w:r>
      <w:proofErr w:type="spellStart"/>
      <w:r w:rsidRPr="0046711E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device_properties</w:t>
      </w: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.</w:t>
      </w:r>
      <w:r w:rsidRPr="0046711E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sharedMemPerBlock</w:t>
      </w:r>
      <w:proofErr w:type="spellEnd"/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);</w:t>
      </w:r>
    </w:p>
    <w:p w14:paraId="7F1402DE" w14:textId="77777777" w:rsidR="0046711E" w:rsidRPr="0046711E" w:rsidRDefault="0046711E" w:rsidP="0046711E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</w:t>
      </w:r>
      <w:proofErr w:type="spellStart"/>
      <w:proofErr w:type="gramStart"/>
      <w:r w:rsidRPr="0046711E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printf</w:t>
      </w:r>
      <w:proofErr w:type="spellEnd"/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(</w:t>
      </w:r>
      <w:proofErr w:type="gramEnd"/>
      <w:r w:rsidRPr="0046711E">
        <w:rPr>
          <w:rFonts w:ascii="Consolas" w:eastAsia="Times New Roman" w:hAnsi="Consolas" w:cs="Times New Roman"/>
          <w:color w:val="2AA198"/>
          <w:sz w:val="21"/>
          <w:szCs w:val="21"/>
          <w:lang w:eastAsia="en-US"/>
        </w:rPr>
        <w:t xml:space="preserve">"Registers Per Block: </w:t>
      </w:r>
      <w:r w:rsidRPr="0046711E">
        <w:rPr>
          <w:rFonts w:ascii="Consolas" w:eastAsia="Times New Roman" w:hAnsi="Consolas" w:cs="Times New Roman"/>
          <w:color w:val="CB4B16"/>
          <w:sz w:val="21"/>
          <w:szCs w:val="21"/>
          <w:lang w:eastAsia="en-US"/>
        </w:rPr>
        <w:t>%d\n</w:t>
      </w:r>
      <w:r w:rsidRPr="0046711E">
        <w:rPr>
          <w:rFonts w:ascii="Consolas" w:eastAsia="Times New Roman" w:hAnsi="Consolas" w:cs="Times New Roman"/>
          <w:color w:val="2AA198"/>
          <w:sz w:val="21"/>
          <w:szCs w:val="21"/>
          <w:lang w:eastAsia="en-US"/>
        </w:rPr>
        <w:t>"</w:t>
      </w: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, </w:t>
      </w:r>
      <w:proofErr w:type="spellStart"/>
      <w:r w:rsidRPr="0046711E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device_properties</w:t>
      </w: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.</w:t>
      </w:r>
      <w:r w:rsidRPr="0046711E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regsPerBlock</w:t>
      </w:r>
      <w:proofErr w:type="spellEnd"/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);</w:t>
      </w:r>
    </w:p>
    <w:p w14:paraId="3DBEFCFA" w14:textId="77777777" w:rsidR="0046711E" w:rsidRPr="0046711E" w:rsidRDefault="0046711E" w:rsidP="0046711E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}</w:t>
      </w:r>
    </w:p>
    <w:p w14:paraId="62FBE640" w14:textId="77777777" w:rsidR="0046711E" w:rsidRPr="0046711E" w:rsidRDefault="0046711E" w:rsidP="0046711E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</w:p>
    <w:p w14:paraId="74BD0083" w14:textId="77777777" w:rsidR="0046711E" w:rsidRPr="0046711E" w:rsidRDefault="0046711E" w:rsidP="0046711E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46711E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>// CUDA kernel to compute squared differences</w:t>
      </w:r>
    </w:p>
    <w:p w14:paraId="11C98493" w14:textId="77777777" w:rsidR="0046711E" w:rsidRPr="0046711E" w:rsidRDefault="0046711E" w:rsidP="0046711E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46711E">
        <w:rPr>
          <w:rFonts w:ascii="Consolas" w:eastAsia="Times New Roman" w:hAnsi="Consolas" w:cs="Times New Roman"/>
          <w:b/>
          <w:bCs/>
          <w:color w:val="93A1A1"/>
          <w:sz w:val="21"/>
          <w:szCs w:val="21"/>
          <w:lang w:eastAsia="en-US"/>
        </w:rPr>
        <w:t>__global__</w:t>
      </w: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r w:rsidRPr="0046711E">
        <w:rPr>
          <w:rFonts w:ascii="Consolas" w:eastAsia="Times New Roman" w:hAnsi="Consolas" w:cs="Times New Roman"/>
          <w:b/>
          <w:bCs/>
          <w:color w:val="93A1A1"/>
          <w:sz w:val="21"/>
          <w:szCs w:val="21"/>
          <w:lang w:eastAsia="en-US"/>
        </w:rPr>
        <w:t>void</w:t>
      </w: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proofErr w:type="spellStart"/>
      <w:proofErr w:type="gramStart"/>
      <w:r w:rsidRPr="0046711E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squaredDifferenceKernel</w:t>
      </w:r>
      <w:proofErr w:type="spellEnd"/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(</w:t>
      </w:r>
      <w:proofErr w:type="gramEnd"/>
      <w:r w:rsidRPr="0046711E">
        <w:rPr>
          <w:rFonts w:ascii="Consolas" w:eastAsia="Times New Roman" w:hAnsi="Consolas" w:cs="Times New Roman"/>
          <w:b/>
          <w:bCs/>
          <w:color w:val="93A1A1"/>
          <w:sz w:val="21"/>
          <w:szCs w:val="21"/>
          <w:lang w:eastAsia="en-US"/>
        </w:rPr>
        <w:t>const</w:t>
      </w: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r w:rsidRPr="0046711E">
        <w:rPr>
          <w:rFonts w:ascii="Consolas" w:eastAsia="Times New Roman" w:hAnsi="Consolas" w:cs="Times New Roman"/>
          <w:b/>
          <w:bCs/>
          <w:color w:val="93A1A1"/>
          <w:sz w:val="21"/>
          <w:szCs w:val="21"/>
          <w:lang w:eastAsia="en-US"/>
        </w:rPr>
        <w:t>int</w:t>
      </w: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r w:rsidRPr="0046711E">
        <w:rPr>
          <w:rFonts w:ascii="Consolas" w:eastAsia="Times New Roman" w:hAnsi="Consolas" w:cs="Times New Roman"/>
          <w:b/>
          <w:bCs/>
          <w:color w:val="93A1A1"/>
          <w:sz w:val="21"/>
          <w:szCs w:val="21"/>
          <w:lang w:eastAsia="en-US"/>
        </w:rPr>
        <w:t>*</w:t>
      </w: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a, </w:t>
      </w:r>
      <w:r w:rsidRPr="0046711E">
        <w:rPr>
          <w:rFonts w:ascii="Consolas" w:eastAsia="Times New Roman" w:hAnsi="Consolas" w:cs="Times New Roman"/>
          <w:b/>
          <w:bCs/>
          <w:color w:val="93A1A1"/>
          <w:sz w:val="21"/>
          <w:szCs w:val="21"/>
          <w:lang w:eastAsia="en-US"/>
        </w:rPr>
        <w:t>const</w:t>
      </w: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r w:rsidRPr="0046711E">
        <w:rPr>
          <w:rFonts w:ascii="Consolas" w:eastAsia="Times New Roman" w:hAnsi="Consolas" w:cs="Times New Roman"/>
          <w:b/>
          <w:bCs/>
          <w:color w:val="93A1A1"/>
          <w:sz w:val="21"/>
          <w:szCs w:val="21"/>
          <w:lang w:eastAsia="en-US"/>
        </w:rPr>
        <w:t>int</w:t>
      </w: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r w:rsidRPr="0046711E">
        <w:rPr>
          <w:rFonts w:ascii="Consolas" w:eastAsia="Times New Roman" w:hAnsi="Consolas" w:cs="Times New Roman"/>
          <w:b/>
          <w:bCs/>
          <w:color w:val="93A1A1"/>
          <w:sz w:val="21"/>
          <w:szCs w:val="21"/>
          <w:lang w:eastAsia="en-US"/>
        </w:rPr>
        <w:t>*</w:t>
      </w: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b, </w:t>
      </w:r>
      <w:r w:rsidRPr="0046711E">
        <w:rPr>
          <w:rFonts w:ascii="Consolas" w:eastAsia="Times New Roman" w:hAnsi="Consolas" w:cs="Times New Roman"/>
          <w:b/>
          <w:bCs/>
          <w:color w:val="93A1A1"/>
          <w:sz w:val="21"/>
          <w:szCs w:val="21"/>
          <w:lang w:eastAsia="en-US"/>
        </w:rPr>
        <w:t>double</w:t>
      </w: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r w:rsidRPr="0046711E">
        <w:rPr>
          <w:rFonts w:ascii="Consolas" w:eastAsia="Times New Roman" w:hAnsi="Consolas" w:cs="Times New Roman"/>
          <w:b/>
          <w:bCs/>
          <w:color w:val="93A1A1"/>
          <w:sz w:val="21"/>
          <w:szCs w:val="21"/>
          <w:lang w:eastAsia="en-US"/>
        </w:rPr>
        <w:t>*</w:t>
      </w: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result, </w:t>
      </w:r>
      <w:r w:rsidRPr="0046711E">
        <w:rPr>
          <w:rFonts w:ascii="Consolas" w:eastAsia="Times New Roman" w:hAnsi="Consolas" w:cs="Times New Roman"/>
          <w:b/>
          <w:bCs/>
          <w:color w:val="93A1A1"/>
          <w:sz w:val="21"/>
          <w:szCs w:val="21"/>
          <w:lang w:eastAsia="en-US"/>
        </w:rPr>
        <w:t>const</w:t>
      </w: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r w:rsidRPr="0046711E">
        <w:rPr>
          <w:rFonts w:ascii="Consolas" w:eastAsia="Times New Roman" w:hAnsi="Consolas" w:cs="Times New Roman"/>
          <w:b/>
          <w:bCs/>
          <w:color w:val="93A1A1"/>
          <w:sz w:val="21"/>
          <w:szCs w:val="21"/>
          <w:lang w:eastAsia="en-US"/>
        </w:rPr>
        <w:t>int</w:t>
      </w: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m) {</w:t>
      </w:r>
    </w:p>
    <w:p w14:paraId="7AEFACED" w14:textId="77777777" w:rsidR="0046711E" w:rsidRPr="0046711E" w:rsidRDefault="0046711E" w:rsidP="0046711E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46711E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>    // Calculate starting index for this thread</w:t>
      </w:r>
    </w:p>
    <w:p w14:paraId="57CA02C5" w14:textId="77777777" w:rsidR="0046711E" w:rsidRPr="0046711E" w:rsidRDefault="0046711E" w:rsidP="0046711E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</w:t>
      </w:r>
      <w:r w:rsidRPr="0046711E">
        <w:rPr>
          <w:rFonts w:ascii="Consolas" w:eastAsia="Times New Roman" w:hAnsi="Consolas" w:cs="Times New Roman"/>
          <w:b/>
          <w:bCs/>
          <w:color w:val="93A1A1"/>
          <w:sz w:val="21"/>
          <w:szCs w:val="21"/>
          <w:lang w:eastAsia="en-US"/>
        </w:rPr>
        <w:t>int</w:t>
      </w: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proofErr w:type="spellStart"/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i</w:t>
      </w:r>
      <w:proofErr w:type="spellEnd"/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r w:rsidRPr="0046711E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=</w:t>
      </w: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proofErr w:type="spellStart"/>
      <w:r w:rsidRPr="0046711E">
        <w:rPr>
          <w:rFonts w:ascii="Consolas" w:eastAsia="Times New Roman" w:hAnsi="Consolas" w:cs="Times New Roman"/>
          <w:b/>
          <w:bCs/>
          <w:color w:val="93A1A1"/>
          <w:sz w:val="21"/>
          <w:szCs w:val="21"/>
          <w:lang w:eastAsia="en-US"/>
        </w:rPr>
        <w:t>threadIdx</w:t>
      </w: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.x</w:t>
      </w:r>
      <w:proofErr w:type="spellEnd"/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r w:rsidRPr="0046711E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+</w:t>
      </w: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proofErr w:type="spellStart"/>
      <w:r w:rsidRPr="0046711E">
        <w:rPr>
          <w:rFonts w:ascii="Consolas" w:eastAsia="Times New Roman" w:hAnsi="Consolas" w:cs="Times New Roman"/>
          <w:b/>
          <w:bCs/>
          <w:color w:val="93A1A1"/>
          <w:sz w:val="21"/>
          <w:szCs w:val="21"/>
          <w:lang w:eastAsia="en-US"/>
        </w:rPr>
        <w:t>blockIdx</w:t>
      </w: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.x</w:t>
      </w:r>
      <w:proofErr w:type="spellEnd"/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r w:rsidRPr="0046711E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*</w:t>
      </w: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proofErr w:type="spellStart"/>
      <w:r w:rsidRPr="0046711E">
        <w:rPr>
          <w:rFonts w:ascii="Consolas" w:eastAsia="Times New Roman" w:hAnsi="Consolas" w:cs="Times New Roman"/>
          <w:b/>
          <w:bCs/>
          <w:color w:val="93A1A1"/>
          <w:sz w:val="21"/>
          <w:szCs w:val="21"/>
          <w:lang w:eastAsia="en-US"/>
        </w:rPr>
        <w:t>blockDim</w:t>
      </w: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.</w:t>
      </w:r>
      <w:proofErr w:type="gramStart"/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x</w:t>
      </w:r>
      <w:proofErr w:type="spellEnd"/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;</w:t>
      </w:r>
      <w:proofErr w:type="gramEnd"/>
    </w:p>
    <w:p w14:paraId="7BD93760" w14:textId="77777777" w:rsidR="0046711E" w:rsidRPr="0046711E" w:rsidRDefault="0046711E" w:rsidP="0046711E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</w:p>
    <w:p w14:paraId="572E48B9" w14:textId="77777777" w:rsidR="0046711E" w:rsidRPr="0046711E" w:rsidRDefault="0046711E" w:rsidP="0046711E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46711E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>    // Compute squared difference if within bounds</w:t>
      </w:r>
    </w:p>
    <w:p w14:paraId="25A8BBF2" w14:textId="77777777" w:rsidR="0046711E" w:rsidRPr="0046711E" w:rsidRDefault="0046711E" w:rsidP="0046711E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</w:t>
      </w:r>
      <w:r w:rsidRPr="0046711E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if</w:t>
      </w: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(</w:t>
      </w:r>
      <w:proofErr w:type="spellStart"/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i</w:t>
      </w:r>
      <w:proofErr w:type="spellEnd"/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r w:rsidRPr="0046711E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&lt;</w:t>
      </w: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m) {</w:t>
      </w:r>
    </w:p>
    <w:p w14:paraId="553F0B7A" w14:textId="77777777" w:rsidR="0046711E" w:rsidRPr="0046711E" w:rsidRDefault="0046711E" w:rsidP="0046711E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lastRenderedPageBreak/>
        <w:t xml:space="preserve">        </w:t>
      </w:r>
      <w:r w:rsidRPr="0046711E">
        <w:rPr>
          <w:rFonts w:ascii="Consolas" w:eastAsia="Times New Roman" w:hAnsi="Consolas" w:cs="Times New Roman"/>
          <w:b/>
          <w:bCs/>
          <w:color w:val="93A1A1"/>
          <w:sz w:val="21"/>
          <w:szCs w:val="21"/>
          <w:lang w:eastAsia="en-US"/>
        </w:rPr>
        <w:t>int</w:t>
      </w: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diff </w:t>
      </w:r>
      <w:r w:rsidRPr="0046711E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=</w:t>
      </w: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r w:rsidRPr="0046711E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a</w:t>
      </w: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[</w:t>
      </w:r>
      <w:proofErr w:type="spellStart"/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i</w:t>
      </w:r>
      <w:proofErr w:type="spellEnd"/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] </w:t>
      </w:r>
      <w:r w:rsidRPr="0046711E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-</w:t>
      </w: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r w:rsidRPr="0046711E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b</w:t>
      </w: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[</w:t>
      </w:r>
      <w:proofErr w:type="spellStart"/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i</w:t>
      </w:r>
      <w:proofErr w:type="spellEnd"/>
      <w:proofErr w:type="gramStart"/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];</w:t>
      </w:r>
      <w:proofErr w:type="gramEnd"/>
    </w:p>
    <w:p w14:paraId="6EA83BFB" w14:textId="77777777" w:rsidR="0046711E" w:rsidRPr="0046711E" w:rsidRDefault="0046711E" w:rsidP="0046711E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    </w:t>
      </w:r>
      <w:r w:rsidRPr="0046711E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result</w:t>
      </w: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[</w:t>
      </w:r>
      <w:proofErr w:type="spellStart"/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i</w:t>
      </w:r>
      <w:proofErr w:type="spellEnd"/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] </w:t>
      </w:r>
      <w:r w:rsidRPr="0046711E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=</w:t>
      </w: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(</w:t>
      </w:r>
      <w:r w:rsidRPr="0046711E">
        <w:rPr>
          <w:rFonts w:ascii="Consolas" w:eastAsia="Times New Roman" w:hAnsi="Consolas" w:cs="Times New Roman"/>
          <w:b/>
          <w:bCs/>
          <w:color w:val="93A1A1"/>
          <w:sz w:val="21"/>
          <w:szCs w:val="21"/>
          <w:lang w:eastAsia="en-US"/>
        </w:rPr>
        <w:t>double</w:t>
      </w:r>
      <w:proofErr w:type="gramStart"/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)(</w:t>
      </w:r>
      <w:proofErr w:type="gramEnd"/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diff </w:t>
      </w:r>
      <w:r w:rsidRPr="0046711E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*</w:t>
      </w: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diff);</w:t>
      </w:r>
    </w:p>
    <w:p w14:paraId="47120545" w14:textId="77777777" w:rsidR="0046711E" w:rsidRPr="0046711E" w:rsidRDefault="0046711E" w:rsidP="0046711E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    }</w:t>
      </w:r>
    </w:p>
    <w:p w14:paraId="1960EFED" w14:textId="77777777" w:rsidR="0046711E" w:rsidRPr="0046711E" w:rsidRDefault="0046711E" w:rsidP="0046711E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}</w:t>
      </w:r>
    </w:p>
    <w:p w14:paraId="36E111FE" w14:textId="77777777" w:rsidR="0046711E" w:rsidRPr="0046711E" w:rsidRDefault="0046711E" w:rsidP="0046711E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</w:p>
    <w:p w14:paraId="737C0E45" w14:textId="77777777" w:rsidR="0046711E" w:rsidRPr="0046711E" w:rsidRDefault="0046711E" w:rsidP="0046711E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46711E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 xml:space="preserve">// Custom </w:t>
      </w:r>
      <w:proofErr w:type="spellStart"/>
      <w:r w:rsidRPr="0046711E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>atomicAdd</w:t>
      </w:r>
      <w:proofErr w:type="spellEnd"/>
      <w:r w:rsidRPr="0046711E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 xml:space="preserve"> function for double because </w:t>
      </w:r>
      <w:proofErr w:type="gramStart"/>
      <w:r w:rsidRPr="0046711E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>apparently</w:t>
      </w:r>
      <w:proofErr w:type="gramEnd"/>
      <w:r w:rsidRPr="0046711E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 xml:space="preserve"> I'm using some antiquated version of CUDA</w:t>
      </w:r>
    </w:p>
    <w:p w14:paraId="793C5477" w14:textId="77777777" w:rsidR="0046711E" w:rsidRPr="0046711E" w:rsidRDefault="0046711E" w:rsidP="0046711E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46711E">
        <w:rPr>
          <w:rFonts w:ascii="Consolas" w:eastAsia="Times New Roman" w:hAnsi="Consolas" w:cs="Times New Roman"/>
          <w:b/>
          <w:bCs/>
          <w:color w:val="93A1A1"/>
          <w:sz w:val="21"/>
          <w:szCs w:val="21"/>
          <w:lang w:eastAsia="en-US"/>
        </w:rPr>
        <w:t>__device__</w:t>
      </w: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r w:rsidRPr="0046711E">
        <w:rPr>
          <w:rFonts w:ascii="Consolas" w:eastAsia="Times New Roman" w:hAnsi="Consolas" w:cs="Times New Roman"/>
          <w:b/>
          <w:bCs/>
          <w:color w:val="93A1A1"/>
          <w:sz w:val="21"/>
          <w:szCs w:val="21"/>
          <w:lang w:eastAsia="en-US"/>
        </w:rPr>
        <w:t>double</w:t>
      </w: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proofErr w:type="spellStart"/>
      <w:proofErr w:type="gramStart"/>
      <w:r w:rsidRPr="0046711E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atomicAddDouble</w:t>
      </w:r>
      <w:proofErr w:type="spellEnd"/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(</w:t>
      </w:r>
      <w:proofErr w:type="gramEnd"/>
      <w:r w:rsidRPr="0046711E">
        <w:rPr>
          <w:rFonts w:ascii="Consolas" w:eastAsia="Times New Roman" w:hAnsi="Consolas" w:cs="Times New Roman"/>
          <w:b/>
          <w:bCs/>
          <w:color w:val="93A1A1"/>
          <w:sz w:val="21"/>
          <w:szCs w:val="21"/>
          <w:lang w:eastAsia="en-US"/>
        </w:rPr>
        <w:t>double*</w:t>
      </w: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address, </w:t>
      </w:r>
      <w:r w:rsidRPr="0046711E">
        <w:rPr>
          <w:rFonts w:ascii="Consolas" w:eastAsia="Times New Roman" w:hAnsi="Consolas" w:cs="Times New Roman"/>
          <w:b/>
          <w:bCs/>
          <w:color w:val="93A1A1"/>
          <w:sz w:val="21"/>
          <w:szCs w:val="21"/>
          <w:lang w:eastAsia="en-US"/>
        </w:rPr>
        <w:t>double</w:t>
      </w: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proofErr w:type="spellStart"/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val</w:t>
      </w:r>
      <w:proofErr w:type="spellEnd"/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) {</w:t>
      </w:r>
    </w:p>
    <w:p w14:paraId="1A814C8C" w14:textId="77777777" w:rsidR="0046711E" w:rsidRPr="0046711E" w:rsidRDefault="0046711E" w:rsidP="0046711E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</w:t>
      </w:r>
      <w:r w:rsidRPr="0046711E">
        <w:rPr>
          <w:rFonts w:ascii="Consolas" w:eastAsia="Times New Roman" w:hAnsi="Consolas" w:cs="Times New Roman"/>
          <w:b/>
          <w:bCs/>
          <w:color w:val="93A1A1"/>
          <w:sz w:val="21"/>
          <w:szCs w:val="21"/>
          <w:lang w:eastAsia="en-US"/>
        </w:rPr>
        <w:t>unsigned</w:t>
      </w: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r w:rsidRPr="0046711E">
        <w:rPr>
          <w:rFonts w:ascii="Consolas" w:eastAsia="Times New Roman" w:hAnsi="Consolas" w:cs="Times New Roman"/>
          <w:b/>
          <w:bCs/>
          <w:color w:val="93A1A1"/>
          <w:sz w:val="21"/>
          <w:szCs w:val="21"/>
          <w:lang w:eastAsia="en-US"/>
        </w:rPr>
        <w:t>long</w:t>
      </w: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proofErr w:type="spellStart"/>
      <w:r w:rsidRPr="0046711E">
        <w:rPr>
          <w:rFonts w:ascii="Consolas" w:eastAsia="Times New Roman" w:hAnsi="Consolas" w:cs="Times New Roman"/>
          <w:b/>
          <w:bCs/>
          <w:color w:val="93A1A1"/>
          <w:sz w:val="21"/>
          <w:szCs w:val="21"/>
          <w:lang w:eastAsia="en-US"/>
        </w:rPr>
        <w:t>long</w:t>
      </w:r>
      <w:proofErr w:type="spellEnd"/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r w:rsidRPr="0046711E">
        <w:rPr>
          <w:rFonts w:ascii="Consolas" w:eastAsia="Times New Roman" w:hAnsi="Consolas" w:cs="Times New Roman"/>
          <w:b/>
          <w:bCs/>
          <w:color w:val="93A1A1"/>
          <w:sz w:val="21"/>
          <w:szCs w:val="21"/>
          <w:lang w:eastAsia="en-US"/>
        </w:rPr>
        <w:t>int</w:t>
      </w:r>
      <w:r w:rsidRPr="0046711E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*</w:t>
      </w: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proofErr w:type="spellStart"/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address_as_ull</w:t>
      </w:r>
      <w:proofErr w:type="spellEnd"/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r w:rsidRPr="0046711E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=</w:t>
      </w: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(</w:t>
      </w:r>
      <w:r w:rsidRPr="0046711E">
        <w:rPr>
          <w:rFonts w:ascii="Consolas" w:eastAsia="Times New Roman" w:hAnsi="Consolas" w:cs="Times New Roman"/>
          <w:b/>
          <w:bCs/>
          <w:color w:val="93A1A1"/>
          <w:sz w:val="21"/>
          <w:szCs w:val="21"/>
          <w:lang w:eastAsia="en-US"/>
        </w:rPr>
        <w:t>unsigned</w:t>
      </w: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r w:rsidRPr="0046711E">
        <w:rPr>
          <w:rFonts w:ascii="Consolas" w:eastAsia="Times New Roman" w:hAnsi="Consolas" w:cs="Times New Roman"/>
          <w:b/>
          <w:bCs/>
          <w:color w:val="93A1A1"/>
          <w:sz w:val="21"/>
          <w:szCs w:val="21"/>
          <w:lang w:eastAsia="en-US"/>
        </w:rPr>
        <w:t>long</w:t>
      </w: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proofErr w:type="spellStart"/>
      <w:r w:rsidRPr="0046711E">
        <w:rPr>
          <w:rFonts w:ascii="Consolas" w:eastAsia="Times New Roman" w:hAnsi="Consolas" w:cs="Times New Roman"/>
          <w:b/>
          <w:bCs/>
          <w:color w:val="93A1A1"/>
          <w:sz w:val="21"/>
          <w:szCs w:val="21"/>
          <w:lang w:eastAsia="en-US"/>
        </w:rPr>
        <w:t>long</w:t>
      </w:r>
      <w:proofErr w:type="spellEnd"/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r w:rsidRPr="0046711E">
        <w:rPr>
          <w:rFonts w:ascii="Consolas" w:eastAsia="Times New Roman" w:hAnsi="Consolas" w:cs="Times New Roman"/>
          <w:b/>
          <w:bCs/>
          <w:color w:val="93A1A1"/>
          <w:sz w:val="21"/>
          <w:szCs w:val="21"/>
          <w:lang w:eastAsia="en-US"/>
        </w:rPr>
        <w:t>int</w:t>
      </w:r>
      <w:proofErr w:type="gramStart"/>
      <w:r w:rsidRPr="0046711E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*</w:t>
      </w: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)address</w:t>
      </w:r>
      <w:proofErr w:type="gramEnd"/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;</w:t>
      </w:r>
    </w:p>
    <w:p w14:paraId="6D625F50" w14:textId="77777777" w:rsidR="0046711E" w:rsidRPr="0046711E" w:rsidRDefault="0046711E" w:rsidP="0046711E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</w:t>
      </w:r>
      <w:r w:rsidRPr="0046711E">
        <w:rPr>
          <w:rFonts w:ascii="Consolas" w:eastAsia="Times New Roman" w:hAnsi="Consolas" w:cs="Times New Roman"/>
          <w:b/>
          <w:bCs/>
          <w:color w:val="93A1A1"/>
          <w:sz w:val="21"/>
          <w:szCs w:val="21"/>
          <w:lang w:eastAsia="en-US"/>
        </w:rPr>
        <w:t>unsigned</w:t>
      </w: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r w:rsidRPr="0046711E">
        <w:rPr>
          <w:rFonts w:ascii="Consolas" w:eastAsia="Times New Roman" w:hAnsi="Consolas" w:cs="Times New Roman"/>
          <w:b/>
          <w:bCs/>
          <w:color w:val="93A1A1"/>
          <w:sz w:val="21"/>
          <w:szCs w:val="21"/>
          <w:lang w:eastAsia="en-US"/>
        </w:rPr>
        <w:t>long</w:t>
      </w: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proofErr w:type="spellStart"/>
      <w:r w:rsidRPr="0046711E">
        <w:rPr>
          <w:rFonts w:ascii="Consolas" w:eastAsia="Times New Roman" w:hAnsi="Consolas" w:cs="Times New Roman"/>
          <w:b/>
          <w:bCs/>
          <w:color w:val="93A1A1"/>
          <w:sz w:val="21"/>
          <w:szCs w:val="21"/>
          <w:lang w:eastAsia="en-US"/>
        </w:rPr>
        <w:t>long</w:t>
      </w:r>
      <w:proofErr w:type="spellEnd"/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r w:rsidRPr="0046711E">
        <w:rPr>
          <w:rFonts w:ascii="Consolas" w:eastAsia="Times New Roman" w:hAnsi="Consolas" w:cs="Times New Roman"/>
          <w:b/>
          <w:bCs/>
          <w:color w:val="93A1A1"/>
          <w:sz w:val="21"/>
          <w:szCs w:val="21"/>
          <w:lang w:eastAsia="en-US"/>
        </w:rPr>
        <w:t>int</w:t>
      </w: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old </w:t>
      </w:r>
      <w:r w:rsidRPr="0046711E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=</w:t>
      </w: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r w:rsidRPr="0046711E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*</w:t>
      </w:r>
      <w:proofErr w:type="spellStart"/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address_as_ull</w:t>
      </w:r>
      <w:proofErr w:type="spellEnd"/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, </w:t>
      </w:r>
      <w:proofErr w:type="gramStart"/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assumed;</w:t>
      </w:r>
      <w:proofErr w:type="gramEnd"/>
    </w:p>
    <w:p w14:paraId="71EF72B3" w14:textId="77777777" w:rsidR="0046711E" w:rsidRPr="0046711E" w:rsidRDefault="0046711E" w:rsidP="0046711E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</w:t>
      </w:r>
      <w:r w:rsidRPr="0046711E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do</w:t>
      </w: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{</w:t>
      </w:r>
    </w:p>
    <w:p w14:paraId="0A1039F0" w14:textId="77777777" w:rsidR="0046711E" w:rsidRPr="0046711E" w:rsidRDefault="0046711E" w:rsidP="0046711E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    assumed </w:t>
      </w:r>
      <w:r w:rsidRPr="0046711E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=</w:t>
      </w: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proofErr w:type="gramStart"/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old;</w:t>
      </w:r>
      <w:proofErr w:type="gramEnd"/>
    </w:p>
    <w:p w14:paraId="2B8B57DF" w14:textId="77777777" w:rsidR="0046711E" w:rsidRPr="0046711E" w:rsidRDefault="0046711E" w:rsidP="0046711E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    old </w:t>
      </w:r>
      <w:r w:rsidRPr="0046711E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=</w:t>
      </w: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proofErr w:type="spellStart"/>
      <w:proofErr w:type="gramStart"/>
      <w:r w:rsidRPr="0046711E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atomicCAS</w:t>
      </w:r>
      <w:proofErr w:type="spellEnd"/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(</w:t>
      </w:r>
      <w:proofErr w:type="spellStart"/>
      <w:proofErr w:type="gramEnd"/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address_as_ull</w:t>
      </w:r>
      <w:proofErr w:type="spellEnd"/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, assumed, </w:t>
      </w:r>
      <w:r w:rsidRPr="0046711E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__</w:t>
      </w:r>
      <w:proofErr w:type="spellStart"/>
      <w:r w:rsidRPr="0046711E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double_as_longlong</w:t>
      </w:r>
      <w:proofErr w:type="spellEnd"/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(</w:t>
      </w:r>
      <w:proofErr w:type="spellStart"/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val</w:t>
      </w:r>
      <w:proofErr w:type="spellEnd"/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r w:rsidRPr="0046711E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+</w:t>
      </w: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r w:rsidRPr="0046711E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__</w:t>
      </w:r>
      <w:proofErr w:type="spellStart"/>
      <w:r w:rsidRPr="0046711E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longlong_as_double</w:t>
      </w:r>
      <w:proofErr w:type="spellEnd"/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(assumed)));</w:t>
      </w:r>
    </w:p>
    <w:p w14:paraId="1BB6DBE2" w14:textId="77777777" w:rsidR="0046711E" w:rsidRPr="0046711E" w:rsidRDefault="0046711E" w:rsidP="0046711E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} </w:t>
      </w:r>
      <w:r w:rsidRPr="0046711E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while</w:t>
      </w: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(</w:t>
      </w:r>
      <w:proofErr w:type="gramStart"/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assumed </w:t>
      </w:r>
      <w:r w:rsidRPr="0046711E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!</w:t>
      </w:r>
      <w:proofErr w:type="gramEnd"/>
      <w:r w:rsidRPr="0046711E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=</w:t>
      </w: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old);</w:t>
      </w:r>
    </w:p>
    <w:p w14:paraId="511E26B9" w14:textId="77777777" w:rsidR="0046711E" w:rsidRPr="0046711E" w:rsidRDefault="0046711E" w:rsidP="0046711E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</w:t>
      </w:r>
      <w:r w:rsidRPr="0046711E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return</w:t>
      </w: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r w:rsidRPr="0046711E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__</w:t>
      </w:r>
      <w:proofErr w:type="spellStart"/>
      <w:r w:rsidRPr="0046711E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longlong_as_double</w:t>
      </w:r>
      <w:proofErr w:type="spellEnd"/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(old</w:t>
      </w:r>
      <w:proofErr w:type="gramStart"/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);</w:t>
      </w:r>
      <w:proofErr w:type="gramEnd"/>
    </w:p>
    <w:p w14:paraId="0CC054D6" w14:textId="77777777" w:rsidR="0046711E" w:rsidRPr="0046711E" w:rsidRDefault="0046711E" w:rsidP="0046711E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}</w:t>
      </w:r>
    </w:p>
    <w:p w14:paraId="4983501C" w14:textId="77777777" w:rsidR="0046711E" w:rsidRPr="0046711E" w:rsidRDefault="0046711E" w:rsidP="0046711E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</w:p>
    <w:p w14:paraId="4DA52F1E" w14:textId="77777777" w:rsidR="0046711E" w:rsidRPr="0046711E" w:rsidRDefault="0046711E" w:rsidP="0046711E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46711E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>// CUDA kernel for parallel reduction within a block</w:t>
      </w:r>
    </w:p>
    <w:p w14:paraId="550D6FC8" w14:textId="77777777" w:rsidR="0046711E" w:rsidRPr="0046711E" w:rsidRDefault="0046711E" w:rsidP="0046711E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46711E">
        <w:rPr>
          <w:rFonts w:ascii="Consolas" w:eastAsia="Times New Roman" w:hAnsi="Consolas" w:cs="Times New Roman"/>
          <w:b/>
          <w:bCs/>
          <w:color w:val="93A1A1"/>
          <w:sz w:val="21"/>
          <w:szCs w:val="21"/>
          <w:lang w:eastAsia="en-US"/>
        </w:rPr>
        <w:t>__global__</w:t>
      </w: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r w:rsidRPr="0046711E">
        <w:rPr>
          <w:rFonts w:ascii="Consolas" w:eastAsia="Times New Roman" w:hAnsi="Consolas" w:cs="Times New Roman"/>
          <w:b/>
          <w:bCs/>
          <w:color w:val="93A1A1"/>
          <w:sz w:val="21"/>
          <w:szCs w:val="21"/>
          <w:lang w:eastAsia="en-US"/>
        </w:rPr>
        <w:t>void</w:t>
      </w: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proofErr w:type="spellStart"/>
      <w:proofErr w:type="gramStart"/>
      <w:r w:rsidRPr="0046711E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reduceKernel</w:t>
      </w:r>
      <w:proofErr w:type="spellEnd"/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(</w:t>
      </w:r>
      <w:proofErr w:type="gramEnd"/>
      <w:r w:rsidRPr="0046711E">
        <w:rPr>
          <w:rFonts w:ascii="Consolas" w:eastAsia="Times New Roman" w:hAnsi="Consolas" w:cs="Times New Roman"/>
          <w:b/>
          <w:bCs/>
          <w:color w:val="93A1A1"/>
          <w:sz w:val="21"/>
          <w:szCs w:val="21"/>
          <w:lang w:eastAsia="en-US"/>
        </w:rPr>
        <w:t>double</w:t>
      </w: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r w:rsidRPr="0046711E">
        <w:rPr>
          <w:rFonts w:ascii="Consolas" w:eastAsia="Times New Roman" w:hAnsi="Consolas" w:cs="Times New Roman"/>
          <w:b/>
          <w:bCs/>
          <w:color w:val="93A1A1"/>
          <w:sz w:val="21"/>
          <w:szCs w:val="21"/>
          <w:lang w:eastAsia="en-US"/>
        </w:rPr>
        <w:t>*</w:t>
      </w: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input, </w:t>
      </w:r>
      <w:r w:rsidRPr="0046711E">
        <w:rPr>
          <w:rFonts w:ascii="Consolas" w:eastAsia="Times New Roman" w:hAnsi="Consolas" w:cs="Times New Roman"/>
          <w:b/>
          <w:bCs/>
          <w:color w:val="93A1A1"/>
          <w:sz w:val="21"/>
          <w:szCs w:val="21"/>
          <w:lang w:eastAsia="en-US"/>
        </w:rPr>
        <w:t>double</w:t>
      </w: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r w:rsidRPr="0046711E">
        <w:rPr>
          <w:rFonts w:ascii="Consolas" w:eastAsia="Times New Roman" w:hAnsi="Consolas" w:cs="Times New Roman"/>
          <w:b/>
          <w:bCs/>
          <w:color w:val="93A1A1"/>
          <w:sz w:val="21"/>
          <w:szCs w:val="21"/>
          <w:lang w:eastAsia="en-US"/>
        </w:rPr>
        <w:t>*</w:t>
      </w: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output, </w:t>
      </w:r>
      <w:r w:rsidRPr="0046711E">
        <w:rPr>
          <w:rFonts w:ascii="Consolas" w:eastAsia="Times New Roman" w:hAnsi="Consolas" w:cs="Times New Roman"/>
          <w:b/>
          <w:bCs/>
          <w:color w:val="93A1A1"/>
          <w:sz w:val="21"/>
          <w:szCs w:val="21"/>
          <w:lang w:eastAsia="en-US"/>
        </w:rPr>
        <w:t>int</w:t>
      </w: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size) {</w:t>
      </w:r>
    </w:p>
    <w:p w14:paraId="7F863C58" w14:textId="77777777" w:rsidR="0046711E" w:rsidRPr="0046711E" w:rsidRDefault="0046711E" w:rsidP="0046711E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</w:t>
      </w:r>
      <w:r w:rsidRPr="0046711E">
        <w:rPr>
          <w:rFonts w:ascii="Consolas" w:eastAsia="Times New Roman" w:hAnsi="Consolas" w:cs="Times New Roman"/>
          <w:b/>
          <w:bCs/>
          <w:color w:val="93A1A1"/>
          <w:sz w:val="21"/>
          <w:szCs w:val="21"/>
          <w:lang w:eastAsia="en-US"/>
        </w:rPr>
        <w:t>__shared__</w:t>
      </w: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r w:rsidRPr="0046711E">
        <w:rPr>
          <w:rFonts w:ascii="Consolas" w:eastAsia="Times New Roman" w:hAnsi="Consolas" w:cs="Times New Roman"/>
          <w:b/>
          <w:bCs/>
          <w:color w:val="93A1A1"/>
          <w:sz w:val="21"/>
          <w:szCs w:val="21"/>
          <w:lang w:eastAsia="en-US"/>
        </w:rPr>
        <w:t>double</w:t>
      </w: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proofErr w:type="spellStart"/>
      <w:proofErr w:type="gramStart"/>
      <w:r w:rsidRPr="0046711E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sharedData</w:t>
      </w:r>
      <w:proofErr w:type="spellEnd"/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[</w:t>
      </w:r>
      <w:proofErr w:type="gramEnd"/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BLOCK_SIZE];</w:t>
      </w:r>
    </w:p>
    <w:p w14:paraId="5BC6035D" w14:textId="77777777" w:rsidR="0046711E" w:rsidRPr="0046711E" w:rsidRDefault="0046711E" w:rsidP="0046711E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</w:t>
      </w:r>
    </w:p>
    <w:p w14:paraId="567BE951" w14:textId="77777777" w:rsidR="0046711E" w:rsidRPr="0046711E" w:rsidRDefault="0046711E" w:rsidP="0046711E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</w:t>
      </w:r>
      <w:r w:rsidRPr="0046711E">
        <w:rPr>
          <w:rFonts w:ascii="Consolas" w:eastAsia="Times New Roman" w:hAnsi="Consolas" w:cs="Times New Roman"/>
          <w:b/>
          <w:bCs/>
          <w:color w:val="93A1A1"/>
          <w:sz w:val="21"/>
          <w:szCs w:val="21"/>
          <w:lang w:eastAsia="en-US"/>
        </w:rPr>
        <w:t>int</w:t>
      </w: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proofErr w:type="spellStart"/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threadId</w:t>
      </w:r>
      <w:proofErr w:type="spellEnd"/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r w:rsidRPr="0046711E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=</w:t>
      </w: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proofErr w:type="spellStart"/>
      <w:r w:rsidRPr="0046711E">
        <w:rPr>
          <w:rFonts w:ascii="Consolas" w:eastAsia="Times New Roman" w:hAnsi="Consolas" w:cs="Times New Roman"/>
          <w:b/>
          <w:bCs/>
          <w:color w:val="93A1A1"/>
          <w:sz w:val="21"/>
          <w:szCs w:val="21"/>
          <w:lang w:eastAsia="en-US"/>
        </w:rPr>
        <w:t>threadIdx</w:t>
      </w: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.</w:t>
      </w:r>
      <w:proofErr w:type="gramStart"/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x</w:t>
      </w:r>
      <w:proofErr w:type="spellEnd"/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;</w:t>
      </w:r>
      <w:proofErr w:type="gramEnd"/>
    </w:p>
    <w:p w14:paraId="6AB29CCB" w14:textId="77777777" w:rsidR="0046711E" w:rsidRPr="0046711E" w:rsidRDefault="0046711E" w:rsidP="0046711E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</w:t>
      </w:r>
      <w:r w:rsidRPr="0046711E">
        <w:rPr>
          <w:rFonts w:ascii="Consolas" w:eastAsia="Times New Roman" w:hAnsi="Consolas" w:cs="Times New Roman"/>
          <w:b/>
          <w:bCs/>
          <w:color w:val="93A1A1"/>
          <w:sz w:val="21"/>
          <w:szCs w:val="21"/>
          <w:lang w:eastAsia="en-US"/>
        </w:rPr>
        <w:t>int</w:t>
      </w: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proofErr w:type="spellStart"/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i</w:t>
      </w:r>
      <w:proofErr w:type="spellEnd"/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r w:rsidRPr="0046711E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=</w:t>
      </w: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proofErr w:type="spellStart"/>
      <w:r w:rsidRPr="0046711E">
        <w:rPr>
          <w:rFonts w:ascii="Consolas" w:eastAsia="Times New Roman" w:hAnsi="Consolas" w:cs="Times New Roman"/>
          <w:b/>
          <w:bCs/>
          <w:color w:val="93A1A1"/>
          <w:sz w:val="21"/>
          <w:szCs w:val="21"/>
          <w:lang w:eastAsia="en-US"/>
        </w:rPr>
        <w:t>threadIdx</w:t>
      </w: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.x</w:t>
      </w:r>
      <w:proofErr w:type="spellEnd"/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r w:rsidRPr="0046711E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+</w:t>
      </w: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proofErr w:type="spellStart"/>
      <w:r w:rsidRPr="0046711E">
        <w:rPr>
          <w:rFonts w:ascii="Consolas" w:eastAsia="Times New Roman" w:hAnsi="Consolas" w:cs="Times New Roman"/>
          <w:b/>
          <w:bCs/>
          <w:color w:val="93A1A1"/>
          <w:sz w:val="21"/>
          <w:szCs w:val="21"/>
          <w:lang w:eastAsia="en-US"/>
        </w:rPr>
        <w:t>blockIdx</w:t>
      </w: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.x</w:t>
      </w:r>
      <w:proofErr w:type="spellEnd"/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r w:rsidRPr="0046711E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*</w:t>
      </w: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proofErr w:type="spellStart"/>
      <w:r w:rsidRPr="0046711E">
        <w:rPr>
          <w:rFonts w:ascii="Consolas" w:eastAsia="Times New Roman" w:hAnsi="Consolas" w:cs="Times New Roman"/>
          <w:b/>
          <w:bCs/>
          <w:color w:val="93A1A1"/>
          <w:sz w:val="21"/>
          <w:szCs w:val="21"/>
          <w:lang w:eastAsia="en-US"/>
        </w:rPr>
        <w:t>blockDim</w:t>
      </w: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.</w:t>
      </w:r>
      <w:proofErr w:type="gramStart"/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x</w:t>
      </w:r>
      <w:proofErr w:type="spellEnd"/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;</w:t>
      </w:r>
      <w:proofErr w:type="gramEnd"/>
    </w:p>
    <w:p w14:paraId="613605D0" w14:textId="77777777" w:rsidR="0046711E" w:rsidRPr="0046711E" w:rsidRDefault="0046711E" w:rsidP="0046711E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</w:p>
    <w:p w14:paraId="7089F63E" w14:textId="77777777" w:rsidR="0046711E" w:rsidRPr="0046711E" w:rsidRDefault="0046711E" w:rsidP="0046711E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46711E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>    // Load elements into shared memory</w:t>
      </w:r>
    </w:p>
    <w:p w14:paraId="77B8A820" w14:textId="77777777" w:rsidR="0046711E" w:rsidRPr="0046711E" w:rsidRDefault="0046711E" w:rsidP="0046711E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</w:t>
      </w:r>
      <w:proofErr w:type="spellStart"/>
      <w:r w:rsidRPr="0046711E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sharedData</w:t>
      </w:r>
      <w:proofErr w:type="spellEnd"/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[</w:t>
      </w:r>
      <w:proofErr w:type="spellStart"/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threadId</w:t>
      </w:r>
      <w:proofErr w:type="spellEnd"/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] </w:t>
      </w:r>
      <w:r w:rsidRPr="0046711E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=</w:t>
      </w: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(</w:t>
      </w:r>
      <w:proofErr w:type="spellStart"/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i</w:t>
      </w:r>
      <w:proofErr w:type="spellEnd"/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r w:rsidRPr="0046711E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&lt;</w:t>
      </w: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size</w:t>
      </w:r>
      <w:proofErr w:type="gramStart"/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) </w:t>
      </w:r>
      <w:r w:rsidRPr="0046711E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?</w:t>
      </w:r>
      <w:proofErr w:type="gramEnd"/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r w:rsidRPr="0046711E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input</w:t>
      </w: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[</w:t>
      </w:r>
      <w:proofErr w:type="spellStart"/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i</w:t>
      </w:r>
      <w:proofErr w:type="spellEnd"/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] </w:t>
      </w:r>
      <w:r w:rsidRPr="0046711E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:</w:t>
      </w: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r w:rsidRPr="0046711E">
        <w:rPr>
          <w:rFonts w:ascii="Consolas" w:eastAsia="Times New Roman" w:hAnsi="Consolas" w:cs="Times New Roman"/>
          <w:color w:val="D33682"/>
          <w:sz w:val="21"/>
          <w:szCs w:val="21"/>
          <w:lang w:eastAsia="en-US"/>
        </w:rPr>
        <w:t>0.0</w:t>
      </w: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;</w:t>
      </w:r>
    </w:p>
    <w:p w14:paraId="0216BA5B" w14:textId="77777777" w:rsidR="0046711E" w:rsidRPr="0046711E" w:rsidRDefault="0046711E" w:rsidP="0046711E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</w:t>
      </w:r>
      <w:r w:rsidRPr="0046711E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__</w:t>
      </w:r>
      <w:proofErr w:type="spellStart"/>
      <w:proofErr w:type="gramStart"/>
      <w:r w:rsidRPr="0046711E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syncthreads</w:t>
      </w:r>
      <w:proofErr w:type="spellEnd"/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(</w:t>
      </w:r>
      <w:proofErr w:type="gramEnd"/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);</w:t>
      </w:r>
    </w:p>
    <w:p w14:paraId="3CF7E9BC" w14:textId="77777777" w:rsidR="0046711E" w:rsidRPr="0046711E" w:rsidRDefault="0046711E" w:rsidP="0046711E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</w:p>
    <w:p w14:paraId="0DCE9F61" w14:textId="77777777" w:rsidR="0046711E" w:rsidRPr="0046711E" w:rsidRDefault="0046711E" w:rsidP="0046711E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46711E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>    // Perform reduction in shared memory</w:t>
      </w:r>
    </w:p>
    <w:p w14:paraId="4AC4FAB2" w14:textId="77777777" w:rsidR="0046711E" w:rsidRPr="0046711E" w:rsidRDefault="0046711E" w:rsidP="0046711E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</w:t>
      </w:r>
      <w:r w:rsidRPr="0046711E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for</w:t>
      </w: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(</w:t>
      </w:r>
      <w:r w:rsidRPr="0046711E">
        <w:rPr>
          <w:rFonts w:ascii="Consolas" w:eastAsia="Times New Roman" w:hAnsi="Consolas" w:cs="Times New Roman"/>
          <w:b/>
          <w:bCs/>
          <w:color w:val="93A1A1"/>
          <w:sz w:val="21"/>
          <w:szCs w:val="21"/>
          <w:lang w:eastAsia="en-US"/>
        </w:rPr>
        <w:t>int</w:t>
      </w: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stride </w:t>
      </w:r>
      <w:r w:rsidRPr="0046711E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=</w:t>
      </w: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proofErr w:type="spellStart"/>
      <w:r w:rsidRPr="0046711E">
        <w:rPr>
          <w:rFonts w:ascii="Consolas" w:eastAsia="Times New Roman" w:hAnsi="Consolas" w:cs="Times New Roman"/>
          <w:b/>
          <w:bCs/>
          <w:color w:val="93A1A1"/>
          <w:sz w:val="21"/>
          <w:szCs w:val="21"/>
          <w:lang w:eastAsia="en-US"/>
        </w:rPr>
        <w:t>blockDim</w:t>
      </w: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.x</w:t>
      </w:r>
      <w:proofErr w:type="spellEnd"/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r w:rsidRPr="0046711E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/</w:t>
      </w: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r w:rsidRPr="0046711E">
        <w:rPr>
          <w:rFonts w:ascii="Consolas" w:eastAsia="Times New Roman" w:hAnsi="Consolas" w:cs="Times New Roman"/>
          <w:color w:val="D33682"/>
          <w:sz w:val="21"/>
          <w:szCs w:val="21"/>
          <w:lang w:eastAsia="en-US"/>
        </w:rPr>
        <w:t>2</w:t>
      </w: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; stride </w:t>
      </w:r>
      <w:r w:rsidRPr="0046711E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&gt;</w:t>
      </w: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r w:rsidRPr="0046711E">
        <w:rPr>
          <w:rFonts w:ascii="Consolas" w:eastAsia="Times New Roman" w:hAnsi="Consolas" w:cs="Times New Roman"/>
          <w:color w:val="D33682"/>
          <w:sz w:val="21"/>
          <w:szCs w:val="21"/>
          <w:lang w:eastAsia="en-US"/>
        </w:rPr>
        <w:t>0</w:t>
      </w: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; stride </w:t>
      </w:r>
      <w:r w:rsidRPr="0046711E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&gt;&gt;=</w:t>
      </w: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r w:rsidRPr="0046711E">
        <w:rPr>
          <w:rFonts w:ascii="Consolas" w:eastAsia="Times New Roman" w:hAnsi="Consolas" w:cs="Times New Roman"/>
          <w:color w:val="D33682"/>
          <w:sz w:val="21"/>
          <w:szCs w:val="21"/>
          <w:lang w:eastAsia="en-US"/>
        </w:rPr>
        <w:t>1</w:t>
      </w: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) {</w:t>
      </w:r>
    </w:p>
    <w:p w14:paraId="01D249D2" w14:textId="77777777" w:rsidR="0046711E" w:rsidRPr="0046711E" w:rsidRDefault="0046711E" w:rsidP="0046711E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    </w:t>
      </w:r>
      <w:r w:rsidRPr="0046711E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if</w:t>
      </w: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(</w:t>
      </w:r>
      <w:proofErr w:type="spellStart"/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threadId</w:t>
      </w:r>
      <w:proofErr w:type="spellEnd"/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r w:rsidRPr="0046711E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&lt;</w:t>
      </w: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stride) {</w:t>
      </w:r>
    </w:p>
    <w:p w14:paraId="7B66B7E1" w14:textId="77777777" w:rsidR="0046711E" w:rsidRPr="0046711E" w:rsidRDefault="0046711E" w:rsidP="0046711E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        </w:t>
      </w:r>
      <w:proofErr w:type="spellStart"/>
      <w:r w:rsidRPr="0046711E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sharedData</w:t>
      </w:r>
      <w:proofErr w:type="spellEnd"/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[</w:t>
      </w:r>
      <w:proofErr w:type="spellStart"/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threadId</w:t>
      </w:r>
      <w:proofErr w:type="spellEnd"/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] </w:t>
      </w:r>
      <w:r w:rsidRPr="0046711E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+=</w:t>
      </w: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proofErr w:type="spellStart"/>
      <w:proofErr w:type="gramStart"/>
      <w:r w:rsidRPr="0046711E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sharedData</w:t>
      </w:r>
      <w:proofErr w:type="spellEnd"/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[</w:t>
      </w:r>
      <w:proofErr w:type="spellStart"/>
      <w:proofErr w:type="gramEnd"/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threadId</w:t>
      </w:r>
      <w:proofErr w:type="spellEnd"/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r w:rsidRPr="0046711E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+</w:t>
      </w: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stride];</w:t>
      </w:r>
    </w:p>
    <w:p w14:paraId="2EA93498" w14:textId="77777777" w:rsidR="0046711E" w:rsidRPr="0046711E" w:rsidRDefault="0046711E" w:rsidP="0046711E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        }</w:t>
      </w:r>
    </w:p>
    <w:p w14:paraId="2C536D62" w14:textId="77777777" w:rsidR="0046711E" w:rsidRPr="0046711E" w:rsidRDefault="0046711E" w:rsidP="0046711E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lastRenderedPageBreak/>
        <w:t xml:space="preserve">        </w:t>
      </w:r>
      <w:r w:rsidRPr="0046711E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__</w:t>
      </w:r>
      <w:proofErr w:type="spellStart"/>
      <w:proofErr w:type="gramStart"/>
      <w:r w:rsidRPr="0046711E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syncthreads</w:t>
      </w:r>
      <w:proofErr w:type="spellEnd"/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(</w:t>
      </w:r>
      <w:proofErr w:type="gramEnd"/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);</w:t>
      </w:r>
    </w:p>
    <w:p w14:paraId="17980AFE" w14:textId="77777777" w:rsidR="0046711E" w:rsidRPr="0046711E" w:rsidRDefault="0046711E" w:rsidP="0046711E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    }</w:t>
      </w:r>
    </w:p>
    <w:p w14:paraId="3EEA6334" w14:textId="77777777" w:rsidR="0046711E" w:rsidRPr="0046711E" w:rsidRDefault="0046711E" w:rsidP="0046711E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</w:p>
    <w:p w14:paraId="40EC8CD2" w14:textId="77777777" w:rsidR="0046711E" w:rsidRPr="0046711E" w:rsidRDefault="0046711E" w:rsidP="0046711E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46711E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>    // Write result of this block's reduction to global memory</w:t>
      </w:r>
    </w:p>
    <w:p w14:paraId="4DE32057" w14:textId="77777777" w:rsidR="0046711E" w:rsidRPr="0046711E" w:rsidRDefault="0046711E" w:rsidP="0046711E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</w:t>
      </w:r>
      <w:r w:rsidRPr="0046711E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if</w:t>
      </w: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(</w:t>
      </w:r>
      <w:proofErr w:type="spellStart"/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threadId</w:t>
      </w:r>
      <w:proofErr w:type="spellEnd"/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r w:rsidRPr="0046711E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==</w:t>
      </w: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r w:rsidRPr="0046711E">
        <w:rPr>
          <w:rFonts w:ascii="Consolas" w:eastAsia="Times New Roman" w:hAnsi="Consolas" w:cs="Times New Roman"/>
          <w:color w:val="D33682"/>
          <w:sz w:val="21"/>
          <w:szCs w:val="21"/>
          <w:lang w:eastAsia="en-US"/>
        </w:rPr>
        <w:t>0</w:t>
      </w: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) {</w:t>
      </w:r>
    </w:p>
    <w:p w14:paraId="1D5C9175" w14:textId="77777777" w:rsidR="0046711E" w:rsidRPr="0046711E" w:rsidRDefault="0046711E" w:rsidP="0046711E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    </w:t>
      </w:r>
      <w:proofErr w:type="gramStart"/>
      <w:r w:rsidRPr="0046711E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output</w:t>
      </w: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[</w:t>
      </w:r>
      <w:proofErr w:type="spellStart"/>
      <w:proofErr w:type="gramEnd"/>
      <w:r w:rsidRPr="0046711E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blockIdx</w:t>
      </w: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.</w:t>
      </w:r>
      <w:r w:rsidRPr="0046711E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x</w:t>
      </w:r>
      <w:proofErr w:type="spellEnd"/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] </w:t>
      </w:r>
      <w:r w:rsidRPr="0046711E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=</w:t>
      </w: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proofErr w:type="spellStart"/>
      <w:r w:rsidRPr="0046711E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sharedData</w:t>
      </w:r>
      <w:proofErr w:type="spellEnd"/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[</w:t>
      </w:r>
      <w:r w:rsidRPr="0046711E">
        <w:rPr>
          <w:rFonts w:ascii="Consolas" w:eastAsia="Times New Roman" w:hAnsi="Consolas" w:cs="Times New Roman"/>
          <w:color w:val="D33682"/>
          <w:sz w:val="21"/>
          <w:szCs w:val="21"/>
          <w:lang w:eastAsia="en-US"/>
        </w:rPr>
        <w:t>0</w:t>
      </w: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];</w:t>
      </w:r>
    </w:p>
    <w:p w14:paraId="034505E8" w14:textId="77777777" w:rsidR="0046711E" w:rsidRPr="0046711E" w:rsidRDefault="0046711E" w:rsidP="0046711E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    }</w:t>
      </w:r>
    </w:p>
    <w:p w14:paraId="0A0044F0" w14:textId="77777777" w:rsidR="0046711E" w:rsidRPr="0046711E" w:rsidRDefault="0046711E" w:rsidP="0046711E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}</w:t>
      </w:r>
    </w:p>
    <w:p w14:paraId="476172BF" w14:textId="77777777" w:rsidR="0046711E" w:rsidRPr="0046711E" w:rsidRDefault="0046711E" w:rsidP="0046711E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</w:p>
    <w:p w14:paraId="007BE5C5" w14:textId="77777777" w:rsidR="0046711E" w:rsidRPr="0046711E" w:rsidRDefault="0046711E" w:rsidP="0046711E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46711E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>// CUDA kernel to perform final reduction across blocks</w:t>
      </w:r>
    </w:p>
    <w:p w14:paraId="2C2A5956" w14:textId="77777777" w:rsidR="0046711E" w:rsidRPr="0046711E" w:rsidRDefault="0046711E" w:rsidP="0046711E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46711E">
        <w:rPr>
          <w:rFonts w:ascii="Consolas" w:eastAsia="Times New Roman" w:hAnsi="Consolas" w:cs="Times New Roman"/>
          <w:b/>
          <w:bCs/>
          <w:color w:val="93A1A1"/>
          <w:sz w:val="21"/>
          <w:szCs w:val="21"/>
          <w:lang w:eastAsia="en-US"/>
        </w:rPr>
        <w:t>__global__</w:t>
      </w: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r w:rsidRPr="0046711E">
        <w:rPr>
          <w:rFonts w:ascii="Consolas" w:eastAsia="Times New Roman" w:hAnsi="Consolas" w:cs="Times New Roman"/>
          <w:b/>
          <w:bCs/>
          <w:color w:val="93A1A1"/>
          <w:sz w:val="21"/>
          <w:szCs w:val="21"/>
          <w:lang w:eastAsia="en-US"/>
        </w:rPr>
        <w:t>void</w:t>
      </w: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proofErr w:type="spellStart"/>
      <w:proofErr w:type="gramStart"/>
      <w:r w:rsidRPr="0046711E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finalReductionKernel</w:t>
      </w:r>
      <w:proofErr w:type="spellEnd"/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(</w:t>
      </w:r>
      <w:proofErr w:type="gramEnd"/>
      <w:r w:rsidRPr="0046711E">
        <w:rPr>
          <w:rFonts w:ascii="Consolas" w:eastAsia="Times New Roman" w:hAnsi="Consolas" w:cs="Times New Roman"/>
          <w:b/>
          <w:bCs/>
          <w:color w:val="93A1A1"/>
          <w:sz w:val="21"/>
          <w:szCs w:val="21"/>
          <w:lang w:eastAsia="en-US"/>
        </w:rPr>
        <w:t>double</w:t>
      </w: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r w:rsidRPr="0046711E">
        <w:rPr>
          <w:rFonts w:ascii="Consolas" w:eastAsia="Times New Roman" w:hAnsi="Consolas" w:cs="Times New Roman"/>
          <w:b/>
          <w:bCs/>
          <w:color w:val="93A1A1"/>
          <w:sz w:val="21"/>
          <w:szCs w:val="21"/>
          <w:lang w:eastAsia="en-US"/>
        </w:rPr>
        <w:t>*</w:t>
      </w: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input, </w:t>
      </w:r>
      <w:r w:rsidRPr="0046711E">
        <w:rPr>
          <w:rFonts w:ascii="Consolas" w:eastAsia="Times New Roman" w:hAnsi="Consolas" w:cs="Times New Roman"/>
          <w:b/>
          <w:bCs/>
          <w:color w:val="93A1A1"/>
          <w:sz w:val="21"/>
          <w:szCs w:val="21"/>
          <w:lang w:eastAsia="en-US"/>
        </w:rPr>
        <w:t>double</w:t>
      </w: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r w:rsidRPr="0046711E">
        <w:rPr>
          <w:rFonts w:ascii="Consolas" w:eastAsia="Times New Roman" w:hAnsi="Consolas" w:cs="Times New Roman"/>
          <w:b/>
          <w:bCs/>
          <w:color w:val="93A1A1"/>
          <w:sz w:val="21"/>
          <w:szCs w:val="21"/>
          <w:lang w:eastAsia="en-US"/>
        </w:rPr>
        <w:t>*</w:t>
      </w: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output, </w:t>
      </w:r>
      <w:r w:rsidRPr="0046711E">
        <w:rPr>
          <w:rFonts w:ascii="Consolas" w:eastAsia="Times New Roman" w:hAnsi="Consolas" w:cs="Times New Roman"/>
          <w:b/>
          <w:bCs/>
          <w:color w:val="93A1A1"/>
          <w:sz w:val="21"/>
          <w:szCs w:val="21"/>
          <w:lang w:eastAsia="en-US"/>
        </w:rPr>
        <w:t>int</w:t>
      </w: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size) {</w:t>
      </w:r>
    </w:p>
    <w:p w14:paraId="6FB1F682" w14:textId="77777777" w:rsidR="0046711E" w:rsidRPr="0046711E" w:rsidRDefault="0046711E" w:rsidP="0046711E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</w:t>
      </w:r>
      <w:r w:rsidRPr="0046711E">
        <w:rPr>
          <w:rFonts w:ascii="Consolas" w:eastAsia="Times New Roman" w:hAnsi="Consolas" w:cs="Times New Roman"/>
          <w:b/>
          <w:bCs/>
          <w:color w:val="93A1A1"/>
          <w:sz w:val="21"/>
          <w:szCs w:val="21"/>
          <w:lang w:eastAsia="en-US"/>
        </w:rPr>
        <w:t>__shared__</w:t>
      </w: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r w:rsidRPr="0046711E">
        <w:rPr>
          <w:rFonts w:ascii="Consolas" w:eastAsia="Times New Roman" w:hAnsi="Consolas" w:cs="Times New Roman"/>
          <w:b/>
          <w:bCs/>
          <w:color w:val="93A1A1"/>
          <w:sz w:val="21"/>
          <w:szCs w:val="21"/>
          <w:lang w:eastAsia="en-US"/>
        </w:rPr>
        <w:t>double</w:t>
      </w: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proofErr w:type="spellStart"/>
      <w:proofErr w:type="gramStart"/>
      <w:r w:rsidRPr="0046711E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sharedData</w:t>
      </w:r>
      <w:proofErr w:type="spellEnd"/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[</w:t>
      </w:r>
      <w:proofErr w:type="gramEnd"/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BLOCK_SIZE];</w:t>
      </w:r>
    </w:p>
    <w:p w14:paraId="194ABC66" w14:textId="77777777" w:rsidR="0046711E" w:rsidRPr="0046711E" w:rsidRDefault="0046711E" w:rsidP="0046711E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</w:p>
    <w:p w14:paraId="632A44C8" w14:textId="77777777" w:rsidR="0046711E" w:rsidRPr="0046711E" w:rsidRDefault="0046711E" w:rsidP="0046711E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</w:t>
      </w:r>
      <w:r w:rsidRPr="0046711E">
        <w:rPr>
          <w:rFonts w:ascii="Consolas" w:eastAsia="Times New Roman" w:hAnsi="Consolas" w:cs="Times New Roman"/>
          <w:b/>
          <w:bCs/>
          <w:color w:val="93A1A1"/>
          <w:sz w:val="21"/>
          <w:szCs w:val="21"/>
          <w:lang w:eastAsia="en-US"/>
        </w:rPr>
        <w:t>int</w:t>
      </w: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proofErr w:type="spellStart"/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threadId</w:t>
      </w:r>
      <w:proofErr w:type="spellEnd"/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r w:rsidRPr="0046711E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=</w:t>
      </w: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proofErr w:type="spellStart"/>
      <w:r w:rsidRPr="0046711E">
        <w:rPr>
          <w:rFonts w:ascii="Consolas" w:eastAsia="Times New Roman" w:hAnsi="Consolas" w:cs="Times New Roman"/>
          <w:b/>
          <w:bCs/>
          <w:color w:val="93A1A1"/>
          <w:sz w:val="21"/>
          <w:szCs w:val="21"/>
          <w:lang w:eastAsia="en-US"/>
        </w:rPr>
        <w:t>threadIdx</w:t>
      </w: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.</w:t>
      </w:r>
      <w:proofErr w:type="gramStart"/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x</w:t>
      </w:r>
      <w:proofErr w:type="spellEnd"/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;</w:t>
      </w:r>
      <w:proofErr w:type="gramEnd"/>
    </w:p>
    <w:p w14:paraId="679DA18B" w14:textId="77777777" w:rsidR="0046711E" w:rsidRPr="0046711E" w:rsidRDefault="0046711E" w:rsidP="0046711E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</w:t>
      </w:r>
      <w:r w:rsidRPr="0046711E">
        <w:rPr>
          <w:rFonts w:ascii="Consolas" w:eastAsia="Times New Roman" w:hAnsi="Consolas" w:cs="Times New Roman"/>
          <w:b/>
          <w:bCs/>
          <w:color w:val="93A1A1"/>
          <w:sz w:val="21"/>
          <w:szCs w:val="21"/>
          <w:lang w:eastAsia="en-US"/>
        </w:rPr>
        <w:t>int</w:t>
      </w: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proofErr w:type="spellStart"/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i</w:t>
      </w:r>
      <w:proofErr w:type="spellEnd"/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r w:rsidRPr="0046711E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=</w:t>
      </w: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proofErr w:type="spellStart"/>
      <w:r w:rsidRPr="0046711E">
        <w:rPr>
          <w:rFonts w:ascii="Consolas" w:eastAsia="Times New Roman" w:hAnsi="Consolas" w:cs="Times New Roman"/>
          <w:b/>
          <w:bCs/>
          <w:color w:val="93A1A1"/>
          <w:sz w:val="21"/>
          <w:szCs w:val="21"/>
          <w:lang w:eastAsia="en-US"/>
        </w:rPr>
        <w:t>threadIdx</w:t>
      </w: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.x</w:t>
      </w:r>
      <w:proofErr w:type="spellEnd"/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r w:rsidRPr="0046711E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+</w:t>
      </w: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proofErr w:type="spellStart"/>
      <w:r w:rsidRPr="0046711E">
        <w:rPr>
          <w:rFonts w:ascii="Consolas" w:eastAsia="Times New Roman" w:hAnsi="Consolas" w:cs="Times New Roman"/>
          <w:b/>
          <w:bCs/>
          <w:color w:val="93A1A1"/>
          <w:sz w:val="21"/>
          <w:szCs w:val="21"/>
          <w:lang w:eastAsia="en-US"/>
        </w:rPr>
        <w:t>blockIdx</w:t>
      </w: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.x</w:t>
      </w:r>
      <w:proofErr w:type="spellEnd"/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r w:rsidRPr="0046711E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*</w:t>
      </w: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proofErr w:type="spellStart"/>
      <w:r w:rsidRPr="0046711E">
        <w:rPr>
          <w:rFonts w:ascii="Consolas" w:eastAsia="Times New Roman" w:hAnsi="Consolas" w:cs="Times New Roman"/>
          <w:b/>
          <w:bCs/>
          <w:color w:val="93A1A1"/>
          <w:sz w:val="21"/>
          <w:szCs w:val="21"/>
          <w:lang w:eastAsia="en-US"/>
        </w:rPr>
        <w:t>blockDim</w:t>
      </w: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.</w:t>
      </w:r>
      <w:proofErr w:type="gramStart"/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x</w:t>
      </w:r>
      <w:proofErr w:type="spellEnd"/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;</w:t>
      </w:r>
      <w:proofErr w:type="gramEnd"/>
    </w:p>
    <w:p w14:paraId="254B3920" w14:textId="77777777" w:rsidR="0046711E" w:rsidRPr="0046711E" w:rsidRDefault="0046711E" w:rsidP="0046711E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</w:p>
    <w:p w14:paraId="51DB3C1E" w14:textId="77777777" w:rsidR="0046711E" w:rsidRPr="0046711E" w:rsidRDefault="0046711E" w:rsidP="0046711E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46711E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>    // Load elements into shared memory</w:t>
      </w:r>
    </w:p>
    <w:p w14:paraId="629E2D47" w14:textId="77777777" w:rsidR="0046711E" w:rsidRPr="0046711E" w:rsidRDefault="0046711E" w:rsidP="0046711E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</w:t>
      </w:r>
      <w:proofErr w:type="spellStart"/>
      <w:r w:rsidRPr="0046711E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sharedData</w:t>
      </w:r>
      <w:proofErr w:type="spellEnd"/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[</w:t>
      </w:r>
      <w:proofErr w:type="spellStart"/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threadId</w:t>
      </w:r>
      <w:proofErr w:type="spellEnd"/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] </w:t>
      </w:r>
      <w:r w:rsidRPr="0046711E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=</w:t>
      </w: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(</w:t>
      </w:r>
      <w:proofErr w:type="spellStart"/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i</w:t>
      </w:r>
      <w:proofErr w:type="spellEnd"/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r w:rsidRPr="0046711E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&lt;</w:t>
      </w: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size</w:t>
      </w:r>
      <w:proofErr w:type="gramStart"/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) </w:t>
      </w:r>
      <w:r w:rsidRPr="0046711E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?</w:t>
      </w:r>
      <w:proofErr w:type="gramEnd"/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r w:rsidRPr="0046711E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input</w:t>
      </w: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[</w:t>
      </w:r>
      <w:proofErr w:type="spellStart"/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i</w:t>
      </w:r>
      <w:proofErr w:type="spellEnd"/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] </w:t>
      </w:r>
      <w:r w:rsidRPr="0046711E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:</w:t>
      </w: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r w:rsidRPr="0046711E">
        <w:rPr>
          <w:rFonts w:ascii="Consolas" w:eastAsia="Times New Roman" w:hAnsi="Consolas" w:cs="Times New Roman"/>
          <w:color w:val="D33682"/>
          <w:sz w:val="21"/>
          <w:szCs w:val="21"/>
          <w:lang w:eastAsia="en-US"/>
        </w:rPr>
        <w:t>0.0</w:t>
      </w: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;</w:t>
      </w:r>
    </w:p>
    <w:p w14:paraId="693BE996" w14:textId="77777777" w:rsidR="0046711E" w:rsidRPr="0046711E" w:rsidRDefault="0046711E" w:rsidP="0046711E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</w:t>
      </w:r>
      <w:r w:rsidRPr="0046711E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__</w:t>
      </w:r>
      <w:proofErr w:type="spellStart"/>
      <w:proofErr w:type="gramStart"/>
      <w:r w:rsidRPr="0046711E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syncthreads</w:t>
      </w:r>
      <w:proofErr w:type="spellEnd"/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(</w:t>
      </w:r>
      <w:proofErr w:type="gramEnd"/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);</w:t>
      </w:r>
    </w:p>
    <w:p w14:paraId="3A7D15CE" w14:textId="77777777" w:rsidR="0046711E" w:rsidRPr="0046711E" w:rsidRDefault="0046711E" w:rsidP="0046711E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</w:p>
    <w:p w14:paraId="6BBA5268" w14:textId="77777777" w:rsidR="0046711E" w:rsidRPr="0046711E" w:rsidRDefault="0046711E" w:rsidP="0046711E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46711E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>    // Perform reduction in shared memory</w:t>
      </w:r>
    </w:p>
    <w:p w14:paraId="65F84010" w14:textId="77777777" w:rsidR="0046711E" w:rsidRPr="0046711E" w:rsidRDefault="0046711E" w:rsidP="0046711E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</w:t>
      </w:r>
      <w:r w:rsidRPr="0046711E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for</w:t>
      </w: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(</w:t>
      </w:r>
      <w:r w:rsidRPr="0046711E">
        <w:rPr>
          <w:rFonts w:ascii="Consolas" w:eastAsia="Times New Roman" w:hAnsi="Consolas" w:cs="Times New Roman"/>
          <w:b/>
          <w:bCs/>
          <w:color w:val="93A1A1"/>
          <w:sz w:val="21"/>
          <w:szCs w:val="21"/>
          <w:lang w:eastAsia="en-US"/>
        </w:rPr>
        <w:t>int</w:t>
      </w: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stride </w:t>
      </w:r>
      <w:r w:rsidRPr="0046711E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=</w:t>
      </w: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proofErr w:type="spellStart"/>
      <w:r w:rsidRPr="0046711E">
        <w:rPr>
          <w:rFonts w:ascii="Consolas" w:eastAsia="Times New Roman" w:hAnsi="Consolas" w:cs="Times New Roman"/>
          <w:b/>
          <w:bCs/>
          <w:color w:val="93A1A1"/>
          <w:sz w:val="21"/>
          <w:szCs w:val="21"/>
          <w:lang w:eastAsia="en-US"/>
        </w:rPr>
        <w:t>blockDim</w:t>
      </w: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.x</w:t>
      </w:r>
      <w:proofErr w:type="spellEnd"/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r w:rsidRPr="0046711E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/</w:t>
      </w: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r w:rsidRPr="0046711E">
        <w:rPr>
          <w:rFonts w:ascii="Consolas" w:eastAsia="Times New Roman" w:hAnsi="Consolas" w:cs="Times New Roman"/>
          <w:color w:val="D33682"/>
          <w:sz w:val="21"/>
          <w:szCs w:val="21"/>
          <w:lang w:eastAsia="en-US"/>
        </w:rPr>
        <w:t>2</w:t>
      </w: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; stride </w:t>
      </w:r>
      <w:r w:rsidRPr="0046711E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&gt;</w:t>
      </w: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r w:rsidRPr="0046711E">
        <w:rPr>
          <w:rFonts w:ascii="Consolas" w:eastAsia="Times New Roman" w:hAnsi="Consolas" w:cs="Times New Roman"/>
          <w:color w:val="D33682"/>
          <w:sz w:val="21"/>
          <w:szCs w:val="21"/>
          <w:lang w:eastAsia="en-US"/>
        </w:rPr>
        <w:t>0</w:t>
      </w: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; stride </w:t>
      </w:r>
      <w:r w:rsidRPr="0046711E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&gt;&gt;=</w:t>
      </w: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r w:rsidRPr="0046711E">
        <w:rPr>
          <w:rFonts w:ascii="Consolas" w:eastAsia="Times New Roman" w:hAnsi="Consolas" w:cs="Times New Roman"/>
          <w:color w:val="D33682"/>
          <w:sz w:val="21"/>
          <w:szCs w:val="21"/>
          <w:lang w:eastAsia="en-US"/>
        </w:rPr>
        <w:t>1</w:t>
      </w: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) {</w:t>
      </w:r>
    </w:p>
    <w:p w14:paraId="7FBE8F62" w14:textId="77777777" w:rsidR="0046711E" w:rsidRPr="0046711E" w:rsidRDefault="0046711E" w:rsidP="0046711E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    </w:t>
      </w:r>
      <w:r w:rsidRPr="0046711E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if</w:t>
      </w: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(</w:t>
      </w:r>
      <w:proofErr w:type="spellStart"/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threadId</w:t>
      </w:r>
      <w:proofErr w:type="spellEnd"/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r w:rsidRPr="0046711E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&lt;</w:t>
      </w: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stride) {</w:t>
      </w:r>
    </w:p>
    <w:p w14:paraId="4C8FA02E" w14:textId="77777777" w:rsidR="0046711E" w:rsidRPr="0046711E" w:rsidRDefault="0046711E" w:rsidP="0046711E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        </w:t>
      </w:r>
      <w:proofErr w:type="spellStart"/>
      <w:r w:rsidRPr="0046711E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sharedData</w:t>
      </w:r>
      <w:proofErr w:type="spellEnd"/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[</w:t>
      </w:r>
      <w:proofErr w:type="spellStart"/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threadId</w:t>
      </w:r>
      <w:proofErr w:type="spellEnd"/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] </w:t>
      </w:r>
      <w:r w:rsidRPr="0046711E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+=</w:t>
      </w: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proofErr w:type="spellStart"/>
      <w:proofErr w:type="gramStart"/>
      <w:r w:rsidRPr="0046711E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sharedData</w:t>
      </w:r>
      <w:proofErr w:type="spellEnd"/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[</w:t>
      </w:r>
      <w:proofErr w:type="spellStart"/>
      <w:proofErr w:type="gramEnd"/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threadId</w:t>
      </w:r>
      <w:proofErr w:type="spellEnd"/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r w:rsidRPr="0046711E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+</w:t>
      </w: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stride];</w:t>
      </w:r>
    </w:p>
    <w:p w14:paraId="3D00EF09" w14:textId="77777777" w:rsidR="0046711E" w:rsidRPr="0046711E" w:rsidRDefault="0046711E" w:rsidP="0046711E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        }</w:t>
      </w:r>
    </w:p>
    <w:p w14:paraId="67DEFC71" w14:textId="77777777" w:rsidR="0046711E" w:rsidRPr="0046711E" w:rsidRDefault="0046711E" w:rsidP="0046711E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    </w:t>
      </w:r>
      <w:r w:rsidRPr="0046711E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__</w:t>
      </w:r>
      <w:proofErr w:type="spellStart"/>
      <w:proofErr w:type="gramStart"/>
      <w:r w:rsidRPr="0046711E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syncthreads</w:t>
      </w:r>
      <w:proofErr w:type="spellEnd"/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(</w:t>
      </w:r>
      <w:proofErr w:type="gramEnd"/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);</w:t>
      </w:r>
    </w:p>
    <w:p w14:paraId="70876286" w14:textId="77777777" w:rsidR="0046711E" w:rsidRPr="0046711E" w:rsidRDefault="0046711E" w:rsidP="0046711E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    }</w:t>
      </w:r>
    </w:p>
    <w:p w14:paraId="14DBA8F7" w14:textId="77777777" w:rsidR="0046711E" w:rsidRPr="0046711E" w:rsidRDefault="0046711E" w:rsidP="0046711E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</w:p>
    <w:p w14:paraId="49EDCFFD" w14:textId="77777777" w:rsidR="0046711E" w:rsidRPr="0046711E" w:rsidRDefault="0046711E" w:rsidP="0046711E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46711E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>    // Write result of this block's reduction to global memory</w:t>
      </w:r>
    </w:p>
    <w:p w14:paraId="435108F5" w14:textId="77777777" w:rsidR="0046711E" w:rsidRPr="0046711E" w:rsidRDefault="0046711E" w:rsidP="0046711E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</w:t>
      </w:r>
      <w:r w:rsidRPr="0046711E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if</w:t>
      </w: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(</w:t>
      </w:r>
      <w:proofErr w:type="spellStart"/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threadId</w:t>
      </w:r>
      <w:proofErr w:type="spellEnd"/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r w:rsidRPr="0046711E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==</w:t>
      </w: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r w:rsidRPr="0046711E">
        <w:rPr>
          <w:rFonts w:ascii="Consolas" w:eastAsia="Times New Roman" w:hAnsi="Consolas" w:cs="Times New Roman"/>
          <w:color w:val="D33682"/>
          <w:sz w:val="21"/>
          <w:szCs w:val="21"/>
          <w:lang w:eastAsia="en-US"/>
        </w:rPr>
        <w:t>0</w:t>
      </w: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) {</w:t>
      </w:r>
    </w:p>
    <w:p w14:paraId="16D17600" w14:textId="77777777" w:rsidR="0046711E" w:rsidRPr="0046711E" w:rsidRDefault="0046711E" w:rsidP="0046711E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    </w:t>
      </w:r>
      <w:proofErr w:type="spellStart"/>
      <w:proofErr w:type="gramStart"/>
      <w:r w:rsidRPr="0046711E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atomicAddDouble</w:t>
      </w:r>
      <w:proofErr w:type="spellEnd"/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(</w:t>
      </w:r>
      <w:proofErr w:type="gramEnd"/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output, </w:t>
      </w:r>
      <w:proofErr w:type="spellStart"/>
      <w:r w:rsidRPr="0046711E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sharedData</w:t>
      </w:r>
      <w:proofErr w:type="spellEnd"/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[</w:t>
      </w:r>
      <w:r w:rsidRPr="0046711E">
        <w:rPr>
          <w:rFonts w:ascii="Consolas" w:eastAsia="Times New Roman" w:hAnsi="Consolas" w:cs="Times New Roman"/>
          <w:color w:val="D33682"/>
          <w:sz w:val="21"/>
          <w:szCs w:val="21"/>
          <w:lang w:eastAsia="en-US"/>
        </w:rPr>
        <w:t>0</w:t>
      </w: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]);</w:t>
      </w:r>
    </w:p>
    <w:p w14:paraId="7CA88D0D" w14:textId="77777777" w:rsidR="0046711E" w:rsidRPr="0046711E" w:rsidRDefault="0046711E" w:rsidP="0046711E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    }</w:t>
      </w:r>
    </w:p>
    <w:p w14:paraId="69382E9F" w14:textId="77777777" w:rsidR="0046711E" w:rsidRPr="0046711E" w:rsidRDefault="0046711E" w:rsidP="0046711E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lastRenderedPageBreak/>
        <w:t>}</w:t>
      </w:r>
    </w:p>
    <w:p w14:paraId="2B617031" w14:textId="77777777" w:rsidR="0046711E" w:rsidRPr="0046711E" w:rsidRDefault="0046711E" w:rsidP="0046711E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</w:p>
    <w:p w14:paraId="5419C6E4" w14:textId="77777777" w:rsidR="0046711E" w:rsidRPr="0046711E" w:rsidRDefault="0046711E" w:rsidP="0046711E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46711E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>// Host function to compute Euclidean distance</w:t>
      </w:r>
    </w:p>
    <w:p w14:paraId="7BEFF06A" w14:textId="77777777" w:rsidR="0046711E" w:rsidRPr="0046711E" w:rsidRDefault="0046711E" w:rsidP="0046711E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46711E">
        <w:rPr>
          <w:rFonts w:ascii="Consolas" w:eastAsia="Times New Roman" w:hAnsi="Consolas" w:cs="Times New Roman"/>
          <w:b/>
          <w:bCs/>
          <w:color w:val="93A1A1"/>
          <w:sz w:val="21"/>
          <w:szCs w:val="21"/>
          <w:lang w:eastAsia="en-US"/>
        </w:rPr>
        <w:t>double</w:t>
      </w: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proofErr w:type="spellStart"/>
      <w:proofErr w:type="gramStart"/>
      <w:r w:rsidRPr="0046711E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euclideanDistanceCUDA</w:t>
      </w:r>
      <w:proofErr w:type="spellEnd"/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(</w:t>
      </w:r>
      <w:proofErr w:type="gramEnd"/>
      <w:r w:rsidRPr="0046711E">
        <w:rPr>
          <w:rFonts w:ascii="Consolas" w:eastAsia="Times New Roman" w:hAnsi="Consolas" w:cs="Times New Roman"/>
          <w:b/>
          <w:bCs/>
          <w:color w:val="93A1A1"/>
          <w:sz w:val="21"/>
          <w:szCs w:val="21"/>
          <w:lang w:eastAsia="en-US"/>
        </w:rPr>
        <w:t>const</w:t>
      </w: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r w:rsidRPr="0046711E">
        <w:rPr>
          <w:rFonts w:ascii="Consolas" w:eastAsia="Times New Roman" w:hAnsi="Consolas" w:cs="Times New Roman"/>
          <w:b/>
          <w:bCs/>
          <w:color w:val="93A1A1"/>
          <w:sz w:val="21"/>
          <w:szCs w:val="21"/>
          <w:lang w:eastAsia="en-US"/>
        </w:rPr>
        <w:t>int</w:t>
      </w: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r w:rsidRPr="0046711E">
        <w:rPr>
          <w:rFonts w:ascii="Consolas" w:eastAsia="Times New Roman" w:hAnsi="Consolas" w:cs="Times New Roman"/>
          <w:b/>
          <w:bCs/>
          <w:color w:val="93A1A1"/>
          <w:sz w:val="21"/>
          <w:szCs w:val="21"/>
          <w:lang w:eastAsia="en-US"/>
        </w:rPr>
        <w:t>*</w:t>
      </w: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a, </w:t>
      </w:r>
      <w:r w:rsidRPr="0046711E">
        <w:rPr>
          <w:rFonts w:ascii="Consolas" w:eastAsia="Times New Roman" w:hAnsi="Consolas" w:cs="Times New Roman"/>
          <w:b/>
          <w:bCs/>
          <w:color w:val="93A1A1"/>
          <w:sz w:val="21"/>
          <w:szCs w:val="21"/>
          <w:lang w:eastAsia="en-US"/>
        </w:rPr>
        <w:t>const</w:t>
      </w: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r w:rsidRPr="0046711E">
        <w:rPr>
          <w:rFonts w:ascii="Consolas" w:eastAsia="Times New Roman" w:hAnsi="Consolas" w:cs="Times New Roman"/>
          <w:b/>
          <w:bCs/>
          <w:color w:val="93A1A1"/>
          <w:sz w:val="21"/>
          <w:szCs w:val="21"/>
          <w:lang w:eastAsia="en-US"/>
        </w:rPr>
        <w:t>int</w:t>
      </w: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r w:rsidRPr="0046711E">
        <w:rPr>
          <w:rFonts w:ascii="Consolas" w:eastAsia="Times New Roman" w:hAnsi="Consolas" w:cs="Times New Roman"/>
          <w:b/>
          <w:bCs/>
          <w:color w:val="93A1A1"/>
          <w:sz w:val="21"/>
          <w:szCs w:val="21"/>
          <w:lang w:eastAsia="en-US"/>
        </w:rPr>
        <w:t>*</w:t>
      </w: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b, </w:t>
      </w:r>
      <w:r w:rsidRPr="0046711E">
        <w:rPr>
          <w:rFonts w:ascii="Consolas" w:eastAsia="Times New Roman" w:hAnsi="Consolas" w:cs="Times New Roman"/>
          <w:b/>
          <w:bCs/>
          <w:color w:val="93A1A1"/>
          <w:sz w:val="21"/>
          <w:szCs w:val="21"/>
          <w:lang w:eastAsia="en-US"/>
        </w:rPr>
        <w:t>int</w:t>
      </w: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m) {</w:t>
      </w:r>
    </w:p>
    <w:p w14:paraId="3EE71FAC" w14:textId="77777777" w:rsidR="0046711E" w:rsidRPr="0046711E" w:rsidRDefault="0046711E" w:rsidP="0046711E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</w:t>
      </w:r>
      <w:r w:rsidRPr="0046711E">
        <w:rPr>
          <w:rFonts w:ascii="Consolas" w:eastAsia="Times New Roman" w:hAnsi="Consolas" w:cs="Times New Roman"/>
          <w:b/>
          <w:bCs/>
          <w:color w:val="93A1A1"/>
          <w:sz w:val="21"/>
          <w:szCs w:val="21"/>
          <w:lang w:eastAsia="en-US"/>
        </w:rPr>
        <w:t>int</w:t>
      </w: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r w:rsidRPr="0046711E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*</w:t>
      </w:r>
      <w:proofErr w:type="spellStart"/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d_a</w:t>
      </w:r>
      <w:proofErr w:type="spellEnd"/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, </w:t>
      </w:r>
      <w:r w:rsidRPr="0046711E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*</w:t>
      </w:r>
      <w:proofErr w:type="spellStart"/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d_</w:t>
      </w:r>
      <w:proofErr w:type="gramStart"/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b</w:t>
      </w:r>
      <w:proofErr w:type="spellEnd"/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;</w:t>
      </w:r>
      <w:proofErr w:type="gramEnd"/>
    </w:p>
    <w:p w14:paraId="43B6EB6A" w14:textId="77777777" w:rsidR="0046711E" w:rsidRPr="0046711E" w:rsidRDefault="0046711E" w:rsidP="0046711E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</w:t>
      </w:r>
      <w:r w:rsidRPr="0046711E">
        <w:rPr>
          <w:rFonts w:ascii="Consolas" w:eastAsia="Times New Roman" w:hAnsi="Consolas" w:cs="Times New Roman"/>
          <w:b/>
          <w:bCs/>
          <w:color w:val="93A1A1"/>
          <w:sz w:val="21"/>
          <w:szCs w:val="21"/>
          <w:lang w:eastAsia="en-US"/>
        </w:rPr>
        <w:t>double</w:t>
      </w: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r w:rsidRPr="0046711E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*</w:t>
      </w:r>
      <w:proofErr w:type="spellStart"/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d_temp</w:t>
      </w:r>
      <w:proofErr w:type="spellEnd"/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, </w:t>
      </w:r>
      <w:r w:rsidRPr="0046711E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*</w:t>
      </w:r>
      <w:proofErr w:type="spellStart"/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d_block_sums</w:t>
      </w:r>
      <w:proofErr w:type="spellEnd"/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, </w:t>
      </w:r>
      <w:r w:rsidRPr="0046711E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*</w:t>
      </w:r>
      <w:proofErr w:type="spellStart"/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d_</w:t>
      </w:r>
      <w:proofErr w:type="gramStart"/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result</w:t>
      </w:r>
      <w:proofErr w:type="spellEnd"/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;</w:t>
      </w:r>
      <w:proofErr w:type="gramEnd"/>
    </w:p>
    <w:p w14:paraId="5B722ADB" w14:textId="77777777" w:rsidR="0046711E" w:rsidRPr="0046711E" w:rsidRDefault="0046711E" w:rsidP="0046711E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</w:p>
    <w:p w14:paraId="45E2FC3C" w14:textId="77777777" w:rsidR="0046711E" w:rsidRPr="0046711E" w:rsidRDefault="0046711E" w:rsidP="0046711E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46711E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>    // Allocate memory on the device for vectors and the temporary result array</w:t>
      </w:r>
    </w:p>
    <w:p w14:paraId="2FF35A1F" w14:textId="77777777" w:rsidR="0046711E" w:rsidRPr="0046711E" w:rsidRDefault="0046711E" w:rsidP="0046711E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</w:t>
      </w:r>
      <w:proofErr w:type="spellStart"/>
      <w:r w:rsidRPr="0046711E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cudaMalloc</w:t>
      </w:r>
      <w:proofErr w:type="spellEnd"/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((</w:t>
      </w:r>
      <w:r w:rsidRPr="0046711E">
        <w:rPr>
          <w:rFonts w:ascii="Consolas" w:eastAsia="Times New Roman" w:hAnsi="Consolas" w:cs="Times New Roman"/>
          <w:b/>
          <w:bCs/>
          <w:color w:val="93A1A1"/>
          <w:sz w:val="21"/>
          <w:szCs w:val="21"/>
          <w:lang w:eastAsia="en-US"/>
        </w:rPr>
        <w:t>void</w:t>
      </w:r>
      <w:r w:rsidRPr="0046711E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*</w:t>
      </w:r>
      <w:proofErr w:type="gramStart"/>
      <w:r w:rsidRPr="0046711E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*</w:t>
      </w: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)</w:t>
      </w:r>
      <w:r w:rsidRPr="0046711E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&amp;</w:t>
      </w:r>
      <w:proofErr w:type="spellStart"/>
      <w:proofErr w:type="gramEnd"/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d_a</w:t>
      </w:r>
      <w:proofErr w:type="spellEnd"/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, m </w:t>
      </w:r>
      <w:r w:rsidRPr="0046711E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*</w:t>
      </w: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proofErr w:type="spellStart"/>
      <w:r w:rsidRPr="0046711E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sizeof</w:t>
      </w:r>
      <w:proofErr w:type="spellEnd"/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(</w:t>
      </w:r>
      <w:r w:rsidRPr="0046711E">
        <w:rPr>
          <w:rFonts w:ascii="Consolas" w:eastAsia="Times New Roman" w:hAnsi="Consolas" w:cs="Times New Roman"/>
          <w:b/>
          <w:bCs/>
          <w:color w:val="93A1A1"/>
          <w:sz w:val="21"/>
          <w:szCs w:val="21"/>
          <w:lang w:eastAsia="en-US"/>
        </w:rPr>
        <w:t>int</w:t>
      </w: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));</w:t>
      </w:r>
    </w:p>
    <w:p w14:paraId="25D52650" w14:textId="77777777" w:rsidR="0046711E" w:rsidRPr="0046711E" w:rsidRDefault="0046711E" w:rsidP="0046711E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</w:t>
      </w:r>
      <w:proofErr w:type="spellStart"/>
      <w:r w:rsidRPr="0046711E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cudaMalloc</w:t>
      </w:r>
      <w:proofErr w:type="spellEnd"/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((</w:t>
      </w:r>
      <w:r w:rsidRPr="0046711E">
        <w:rPr>
          <w:rFonts w:ascii="Consolas" w:eastAsia="Times New Roman" w:hAnsi="Consolas" w:cs="Times New Roman"/>
          <w:b/>
          <w:bCs/>
          <w:color w:val="93A1A1"/>
          <w:sz w:val="21"/>
          <w:szCs w:val="21"/>
          <w:lang w:eastAsia="en-US"/>
        </w:rPr>
        <w:t>void</w:t>
      </w:r>
      <w:r w:rsidRPr="0046711E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*</w:t>
      </w:r>
      <w:proofErr w:type="gramStart"/>
      <w:r w:rsidRPr="0046711E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*</w:t>
      </w: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)</w:t>
      </w:r>
      <w:r w:rsidRPr="0046711E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&amp;</w:t>
      </w:r>
      <w:proofErr w:type="spellStart"/>
      <w:proofErr w:type="gramEnd"/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d_b</w:t>
      </w:r>
      <w:proofErr w:type="spellEnd"/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, m </w:t>
      </w:r>
      <w:r w:rsidRPr="0046711E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*</w:t>
      </w: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proofErr w:type="spellStart"/>
      <w:r w:rsidRPr="0046711E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sizeof</w:t>
      </w:r>
      <w:proofErr w:type="spellEnd"/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(</w:t>
      </w:r>
      <w:r w:rsidRPr="0046711E">
        <w:rPr>
          <w:rFonts w:ascii="Consolas" w:eastAsia="Times New Roman" w:hAnsi="Consolas" w:cs="Times New Roman"/>
          <w:b/>
          <w:bCs/>
          <w:color w:val="93A1A1"/>
          <w:sz w:val="21"/>
          <w:szCs w:val="21"/>
          <w:lang w:eastAsia="en-US"/>
        </w:rPr>
        <w:t>int</w:t>
      </w: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));</w:t>
      </w:r>
    </w:p>
    <w:p w14:paraId="7D2B96BD" w14:textId="77777777" w:rsidR="0046711E" w:rsidRPr="0046711E" w:rsidRDefault="0046711E" w:rsidP="0046711E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</w:t>
      </w:r>
      <w:proofErr w:type="spellStart"/>
      <w:r w:rsidRPr="0046711E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cudaMalloc</w:t>
      </w:r>
      <w:proofErr w:type="spellEnd"/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((</w:t>
      </w:r>
      <w:r w:rsidRPr="0046711E">
        <w:rPr>
          <w:rFonts w:ascii="Consolas" w:eastAsia="Times New Roman" w:hAnsi="Consolas" w:cs="Times New Roman"/>
          <w:b/>
          <w:bCs/>
          <w:color w:val="93A1A1"/>
          <w:sz w:val="21"/>
          <w:szCs w:val="21"/>
          <w:lang w:eastAsia="en-US"/>
        </w:rPr>
        <w:t>void</w:t>
      </w:r>
      <w:r w:rsidRPr="0046711E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*</w:t>
      </w:r>
      <w:proofErr w:type="gramStart"/>
      <w:r w:rsidRPr="0046711E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*</w:t>
      </w: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)</w:t>
      </w:r>
      <w:r w:rsidRPr="0046711E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&amp;</w:t>
      </w:r>
      <w:proofErr w:type="spellStart"/>
      <w:proofErr w:type="gramEnd"/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d_temp</w:t>
      </w:r>
      <w:proofErr w:type="spellEnd"/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, m </w:t>
      </w:r>
      <w:r w:rsidRPr="0046711E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*</w:t>
      </w: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proofErr w:type="spellStart"/>
      <w:r w:rsidRPr="0046711E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sizeof</w:t>
      </w:r>
      <w:proofErr w:type="spellEnd"/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(</w:t>
      </w:r>
      <w:r w:rsidRPr="0046711E">
        <w:rPr>
          <w:rFonts w:ascii="Consolas" w:eastAsia="Times New Roman" w:hAnsi="Consolas" w:cs="Times New Roman"/>
          <w:b/>
          <w:bCs/>
          <w:color w:val="93A1A1"/>
          <w:sz w:val="21"/>
          <w:szCs w:val="21"/>
          <w:lang w:eastAsia="en-US"/>
        </w:rPr>
        <w:t>double</w:t>
      </w: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));</w:t>
      </w:r>
    </w:p>
    <w:p w14:paraId="0C42BC09" w14:textId="77777777" w:rsidR="0046711E" w:rsidRPr="0046711E" w:rsidRDefault="0046711E" w:rsidP="0046711E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</w:t>
      </w:r>
      <w:proofErr w:type="spellStart"/>
      <w:r w:rsidRPr="0046711E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cudaMalloc</w:t>
      </w:r>
      <w:proofErr w:type="spellEnd"/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((</w:t>
      </w:r>
      <w:r w:rsidRPr="0046711E">
        <w:rPr>
          <w:rFonts w:ascii="Consolas" w:eastAsia="Times New Roman" w:hAnsi="Consolas" w:cs="Times New Roman"/>
          <w:b/>
          <w:bCs/>
          <w:color w:val="93A1A1"/>
          <w:sz w:val="21"/>
          <w:szCs w:val="21"/>
          <w:lang w:eastAsia="en-US"/>
        </w:rPr>
        <w:t>void</w:t>
      </w:r>
      <w:r w:rsidRPr="0046711E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*</w:t>
      </w:r>
      <w:proofErr w:type="gramStart"/>
      <w:r w:rsidRPr="0046711E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*</w:t>
      </w: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)</w:t>
      </w:r>
      <w:r w:rsidRPr="0046711E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&amp;</w:t>
      </w:r>
      <w:proofErr w:type="spellStart"/>
      <w:proofErr w:type="gramEnd"/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d_block_sums</w:t>
      </w:r>
      <w:proofErr w:type="spellEnd"/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, ((m </w:t>
      </w:r>
      <w:r w:rsidRPr="0046711E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+</w:t>
      </w: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BLOCK_SIZE </w:t>
      </w:r>
      <w:r w:rsidRPr="0046711E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-</w:t>
      </w: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r w:rsidRPr="0046711E">
        <w:rPr>
          <w:rFonts w:ascii="Consolas" w:eastAsia="Times New Roman" w:hAnsi="Consolas" w:cs="Times New Roman"/>
          <w:color w:val="D33682"/>
          <w:sz w:val="21"/>
          <w:szCs w:val="21"/>
          <w:lang w:eastAsia="en-US"/>
        </w:rPr>
        <w:t>1</w:t>
      </w: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) </w:t>
      </w:r>
      <w:r w:rsidRPr="0046711E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/</w:t>
      </w: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BLOCK_SIZE) </w:t>
      </w:r>
      <w:r w:rsidRPr="0046711E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*</w:t>
      </w: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proofErr w:type="spellStart"/>
      <w:r w:rsidRPr="0046711E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sizeof</w:t>
      </w:r>
      <w:proofErr w:type="spellEnd"/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(</w:t>
      </w:r>
      <w:r w:rsidRPr="0046711E">
        <w:rPr>
          <w:rFonts w:ascii="Consolas" w:eastAsia="Times New Roman" w:hAnsi="Consolas" w:cs="Times New Roman"/>
          <w:b/>
          <w:bCs/>
          <w:color w:val="93A1A1"/>
          <w:sz w:val="21"/>
          <w:szCs w:val="21"/>
          <w:lang w:eastAsia="en-US"/>
        </w:rPr>
        <w:t>double</w:t>
      </w: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));</w:t>
      </w:r>
    </w:p>
    <w:p w14:paraId="773463FB" w14:textId="77777777" w:rsidR="0046711E" w:rsidRPr="0046711E" w:rsidRDefault="0046711E" w:rsidP="0046711E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</w:t>
      </w:r>
      <w:proofErr w:type="spellStart"/>
      <w:r w:rsidRPr="0046711E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cudaMalloc</w:t>
      </w:r>
      <w:proofErr w:type="spellEnd"/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((</w:t>
      </w:r>
      <w:r w:rsidRPr="0046711E">
        <w:rPr>
          <w:rFonts w:ascii="Consolas" w:eastAsia="Times New Roman" w:hAnsi="Consolas" w:cs="Times New Roman"/>
          <w:b/>
          <w:bCs/>
          <w:color w:val="93A1A1"/>
          <w:sz w:val="21"/>
          <w:szCs w:val="21"/>
          <w:lang w:eastAsia="en-US"/>
        </w:rPr>
        <w:t>void</w:t>
      </w:r>
      <w:r w:rsidRPr="0046711E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*</w:t>
      </w:r>
      <w:proofErr w:type="gramStart"/>
      <w:r w:rsidRPr="0046711E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*</w:t>
      </w: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)</w:t>
      </w:r>
      <w:r w:rsidRPr="0046711E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&amp;</w:t>
      </w:r>
      <w:proofErr w:type="spellStart"/>
      <w:proofErr w:type="gramEnd"/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d_result</w:t>
      </w:r>
      <w:proofErr w:type="spellEnd"/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, </w:t>
      </w:r>
      <w:proofErr w:type="spellStart"/>
      <w:r w:rsidRPr="0046711E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sizeof</w:t>
      </w:r>
      <w:proofErr w:type="spellEnd"/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(</w:t>
      </w:r>
      <w:r w:rsidRPr="0046711E">
        <w:rPr>
          <w:rFonts w:ascii="Consolas" w:eastAsia="Times New Roman" w:hAnsi="Consolas" w:cs="Times New Roman"/>
          <w:b/>
          <w:bCs/>
          <w:color w:val="93A1A1"/>
          <w:sz w:val="21"/>
          <w:szCs w:val="21"/>
          <w:lang w:eastAsia="en-US"/>
        </w:rPr>
        <w:t>double</w:t>
      </w: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));</w:t>
      </w:r>
    </w:p>
    <w:p w14:paraId="2FEC95A9" w14:textId="77777777" w:rsidR="0046711E" w:rsidRPr="0046711E" w:rsidRDefault="0046711E" w:rsidP="0046711E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</w:p>
    <w:p w14:paraId="22364971" w14:textId="77777777" w:rsidR="0046711E" w:rsidRPr="0046711E" w:rsidRDefault="0046711E" w:rsidP="0046711E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46711E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>    // Copy data from host to device</w:t>
      </w:r>
    </w:p>
    <w:p w14:paraId="17AC2DC0" w14:textId="77777777" w:rsidR="0046711E" w:rsidRPr="0046711E" w:rsidRDefault="0046711E" w:rsidP="0046711E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</w:t>
      </w:r>
      <w:proofErr w:type="spellStart"/>
      <w:proofErr w:type="gramStart"/>
      <w:r w:rsidRPr="0046711E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cudaMemcpy</w:t>
      </w:r>
      <w:proofErr w:type="spellEnd"/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(</w:t>
      </w:r>
      <w:proofErr w:type="spellStart"/>
      <w:proofErr w:type="gramEnd"/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d_a</w:t>
      </w:r>
      <w:proofErr w:type="spellEnd"/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, a, m </w:t>
      </w:r>
      <w:r w:rsidRPr="0046711E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*</w:t>
      </w: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proofErr w:type="spellStart"/>
      <w:r w:rsidRPr="0046711E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sizeof</w:t>
      </w:r>
      <w:proofErr w:type="spellEnd"/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(</w:t>
      </w:r>
      <w:r w:rsidRPr="0046711E">
        <w:rPr>
          <w:rFonts w:ascii="Consolas" w:eastAsia="Times New Roman" w:hAnsi="Consolas" w:cs="Times New Roman"/>
          <w:b/>
          <w:bCs/>
          <w:color w:val="93A1A1"/>
          <w:sz w:val="21"/>
          <w:szCs w:val="21"/>
          <w:lang w:eastAsia="en-US"/>
        </w:rPr>
        <w:t>int</w:t>
      </w: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), </w:t>
      </w:r>
      <w:proofErr w:type="spellStart"/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cudaMemcpyHostToDevice</w:t>
      </w:r>
      <w:proofErr w:type="spellEnd"/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);</w:t>
      </w:r>
    </w:p>
    <w:p w14:paraId="4363CCFB" w14:textId="77777777" w:rsidR="0046711E" w:rsidRPr="0046711E" w:rsidRDefault="0046711E" w:rsidP="0046711E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</w:t>
      </w:r>
      <w:proofErr w:type="spellStart"/>
      <w:proofErr w:type="gramStart"/>
      <w:r w:rsidRPr="0046711E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cudaMemcpy</w:t>
      </w:r>
      <w:proofErr w:type="spellEnd"/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(</w:t>
      </w:r>
      <w:proofErr w:type="spellStart"/>
      <w:proofErr w:type="gramEnd"/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d_b</w:t>
      </w:r>
      <w:proofErr w:type="spellEnd"/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, b, m </w:t>
      </w:r>
      <w:r w:rsidRPr="0046711E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*</w:t>
      </w: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proofErr w:type="spellStart"/>
      <w:r w:rsidRPr="0046711E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sizeof</w:t>
      </w:r>
      <w:proofErr w:type="spellEnd"/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(</w:t>
      </w:r>
      <w:r w:rsidRPr="0046711E">
        <w:rPr>
          <w:rFonts w:ascii="Consolas" w:eastAsia="Times New Roman" w:hAnsi="Consolas" w:cs="Times New Roman"/>
          <w:b/>
          <w:bCs/>
          <w:color w:val="93A1A1"/>
          <w:sz w:val="21"/>
          <w:szCs w:val="21"/>
          <w:lang w:eastAsia="en-US"/>
        </w:rPr>
        <w:t>int</w:t>
      </w: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), </w:t>
      </w:r>
      <w:proofErr w:type="spellStart"/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cudaMemcpyHostToDevice</w:t>
      </w:r>
      <w:proofErr w:type="spellEnd"/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);</w:t>
      </w:r>
    </w:p>
    <w:p w14:paraId="66BB95CB" w14:textId="77777777" w:rsidR="0046711E" w:rsidRPr="0046711E" w:rsidRDefault="0046711E" w:rsidP="0046711E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</w:p>
    <w:p w14:paraId="456E7A11" w14:textId="77777777" w:rsidR="0046711E" w:rsidRPr="0046711E" w:rsidRDefault="0046711E" w:rsidP="0046711E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46711E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>    // Initialize result to 0</w:t>
      </w:r>
    </w:p>
    <w:p w14:paraId="3A4DB88A" w14:textId="77777777" w:rsidR="0046711E" w:rsidRPr="0046711E" w:rsidRDefault="0046711E" w:rsidP="0046711E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</w:t>
      </w:r>
      <w:r w:rsidRPr="0046711E">
        <w:rPr>
          <w:rFonts w:ascii="Consolas" w:eastAsia="Times New Roman" w:hAnsi="Consolas" w:cs="Times New Roman"/>
          <w:b/>
          <w:bCs/>
          <w:color w:val="93A1A1"/>
          <w:sz w:val="21"/>
          <w:szCs w:val="21"/>
          <w:lang w:eastAsia="en-US"/>
        </w:rPr>
        <w:t>double</w:t>
      </w: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proofErr w:type="spellStart"/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initial_result</w:t>
      </w:r>
      <w:proofErr w:type="spellEnd"/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r w:rsidRPr="0046711E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=</w:t>
      </w: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proofErr w:type="gramStart"/>
      <w:r w:rsidRPr="0046711E">
        <w:rPr>
          <w:rFonts w:ascii="Consolas" w:eastAsia="Times New Roman" w:hAnsi="Consolas" w:cs="Times New Roman"/>
          <w:color w:val="D33682"/>
          <w:sz w:val="21"/>
          <w:szCs w:val="21"/>
          <w:lang w:eastAsia="en-US"/>
        </w:rPr>
        <w:t>0.0</w:t>
      </w: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;</w:t>
      </w:r>
      <w:proofErr w:type="gramEnd"/>
    </w:p>
    <w:p w14:paraId="52AD6238" w14:textId="77777777" w:rsidR="0046711E" w:rsidRPr="0046711E" w:rsidRDefault="0046711E" w:rsidP="0046711E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</w:t>
      </w:r>
      <w:proofErr w:type="spellStart"/>
      <w:proofErr w:type="gramStart"/>
      <w:r w:rsidRPr="0046711E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cudaMemcpy</w:t>
      </w:r>
      <w:proofErr w:type="spellEnd"/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(</w:t>
      </w:r>
      <w:proofErr w:type="spellStart"/>
      <w:proofErr w:type="gramEnd"/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d_result</w:t>
      </w:r>
      <w:proofErr w:type="spellEnd"/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, </w:t>
      </w:r>
      <w:r w:rsidRPr="0046711E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&amp;</w:t>
      </w:r>
      <w:proofErr w:type="spellStart"/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initial_result</w:t>
      </w:r>
      <w:proofErr w:type="spellEnd"/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, </w:t>
      </w:r>
      <w:proofErr w:type="spellStart"/>
      <w:r w:rsidRPr="0046711E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sizeof</w:t>
      </w:r>
      <w:proofErr w:type="spellEnd"/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(</w:t>
      </w:r>
      <w:r w:rsidRPr="0046711E">
        <w:rPr>
          <w:rFonts w:ascii="Consolas" w:eastAsia="Times New Roman" w:hAnsi="Consolas" w:cs="Times New Roman"/>
          <w:b/>
          <w:bCs/>
          <w:color w:val="93A1A1"/>
          <w:sz w:val="21"/>
          <w:szCs w:val="21"/>
          <w:lang w:eastAsia="en-US"/>
        </w:rPr>
        <w:t>double</w:t>
      </w: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), </w:t>
      </w:r>
      <w:proofErr w:type="spellStart"/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cudaMemcpyHostToDevice</w:t>
      </w:r>
      <w:proofErr w:type="spellEnd"/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);</w:t>
      </w:r>
    </w:p>
    <w:p w14:paraId="609DE13F" w14:textId="77777777" w:rsidR="0046711E" w:rsidRPr="0046711E" w:rsidRDefault="0046711E" w:rsidP="0046711E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</w:p>
    <w:p w14:paraId="23D7251A" w14:textId="77777777" w:rsidR="0046711E" w:rsidRPr="0046711E" w:rsidRDefault="0046711E" w:rsidP="0046711E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46711E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>    // Launch kernel to compute squared differences</w:t>
      </w:r>
    </w:p>
    <w:p w14:paraId="0FB7098D" w14:textId="77777777" w:rsidR="0046711E" w:rsidRPr="0046711E" w:rsidRDefault="0046711E" w:rsidP="0046711E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</w:t>
      </w:r>
      <w:r w:rsidRPr="0046711E">
        <w:rPr>
          <w:rFonts w:ascii="Consolas" w:eastAsia="Times New Roman" w:hAnsi="Consolas" w:cs="Times New Roman"/>
          <w:b/>
          <w:bCs/>
          <w:color w:val="93A1A1"/>
          <w:sz w:val="21"/>
          <w:szCs w:val="21"/>
          <w:lang w:eastAsia="en-US"/>
        </w:rPr>
        <w:t>int</w:t>
      </w: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proofErr w:type="spellStart"/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numBlocks</w:t>
      </w:r>
      <w:proofErr w:type="spellEnd"/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r w:rsidRPr="0046711E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=</w:t>
      </w: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(m </w:t>
      </w:r>
      <w:r w:rsidRPr="0046711E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+</w:t>
      </w: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BLOCK_SIZE </w:t>
      </w:r>
      <w:r w:rsidRPr="0046711E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-</w:t>
      </w: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r w:rsidRPr="0046711E">
        <w:rPr>
          <w:rFonts w:ascii="Consolas" w:eastAsia="Times New Roman" w:hAnsi="Consolas" w:cs="Times New Roman"/>
          <w:color w:val="D33682"/>
          <w:sz w:val="21"/>
          <w:szCs w:val="21"/>
          <w:lang w:eastAsia="en-US"/>
        </w:rPr>
        <w:t>1</w:t>
      </w: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) </w:t>
      </w:r>
      <w:r w:rsidRPr="0046711E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/</w:t>
      </w: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BLOCK_</w:t>
      </w:r>
      <w:proofErr w:type="gramStart"/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SIZE;</w:t>
      </w:r>
      <w:proofErr w:type="gramEnd"/>
    </w:p>
    <w:p w14:paraId="7BF6150D" w14:textId="77777777" w:rsidR="0046711E" w:rsidRPr="0046711E" w:rsidRDefault="0046711E" w:rsidP="0046711E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</w:t>
      </w:r>
      <w:proofErr w:type="spellStart"/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squaredDifferenceKernel</w:t>
      </w:r>
      <w:proofErr w:type="spellEnd"/>
      <w:r w:rsidRPr="0046711E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&lt;&lt;&lt;</w:t>
      </w:r>
      <w:proofErr w:type="spellStart"/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numBlocks</w:t>
      </w:r>
      <w:proofErr w:type="spellEnd"/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, BLOCK_SIZE</w:t>
      </w:r>
      <w:r w:rsidRPr="0046711E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&gt;&gt;</w:t>
      </w:r>
      <w:proofErr w:type="gramStart"/>
      <w:r w:rsidRPr="0046711E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&gt;</w:t>
      </w: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(</w:t>
      </w:r>
      <w:proofErr w:type="spellStart"/>
      <w:proofErr w:type="gramEnd"/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d_a</w:t>
      </w:r>
      <w:proofErr w:type="spellEnd"/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, </w:t>
      </w:r>
      <w:proofErr w:type="spellStart"/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d_b</w:t>
      </w:r>
      <w:proofErr w:type="spellEnd"/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, </w:t>
      </w:r>
      <w:proofErr w:type="spellStart"/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d_temp</w:t>
      </w:r>
      <w:proofErr w:type="spellEnd"/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, m);</w:t>
      </w:r>
    </w:p>
    <w:p w14:paraId="2A9281B8" w14:textId="77777777" w:rsidR="0046711E" w:rsidRPr="0046711E" w:rsidRDefault="0046711E" w:rsidP="0046711E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</w:p>
    <w:p w14:paraId="51873C32" w14:textId="77777777" w:rsidR="0046711E" w:rsidRPr="0046711E" w:rsidRDefault="0046711E" w:rsidP="0046711E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46711E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>    // Perform reduction to sum up squared differences within each block</w:t>
      </w:r>
    </w:p>
    <w:p w14:paraId="4C1D2786" w14:textId="77777777" w:rsidR="0046711E" w:rsidRPr="0046711E" w:rsidRDefault="0046711E" w:rsidP="0046711E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</w:t>
      </w:r>
      <w:proofErr w:type="spellStart"/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reduceKernel</w:t>
      </w:r>
      <w:proofErr w:type="spellEnd"/>
      <w:r w:rsidRPr="0046711E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&lt;&lt;&lt;</w:t>
      </w:r>
      <w:proofErr w:type="spellStart"/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numBlocks</w:t>
      </w:r>
      <w:proofErr w:type="spellEnd"/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, BLOCK_SIZE</w:t>
      </w:r>
      <w:r w:rsidRPr="0046711E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&gt;&gt;</w:t>
      </w:r>
      <w:proofErr w:type="gramStart"/>
      <w:r w:rsidRPr="0046711E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&gt;</w:t>
      </w: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(</w:t>
      </w:r>
      <w:proofErr w:type="spellStart"/>
      <w:proofErr w:type="gramEnd"/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d_temp</w:t>
      </w:r>
      <w:proofErr w:type="spellEnd"/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, </w:t>
      </w:r>
      <w:proofErr w:type="spellStart"/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d_block_sums</w:t>
      </w:r>
      <w:proofErr w:type="spellEnd"/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, m);</w:t>
      </w:r>
    </w:p>
    <w:p w14:paraId="158225F6" w14:textId="77777777" w:rsidR="0046711E" w:rsidRPr="0046711E" w:rsidRDefault="0046711E" w:rsidP="0046711E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</w:p>
    <w:p w14:paraId="3CF6FF85" w14:textId="77777777" w:rsidR="0046711E" w:rsidRPr="0046711E" w:rsidRDefault="0046711E" w:rsidP="0046711E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46711E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>    // Launch final reduction kernel to sum up all block results</w:t>
      </w:r>
    </w:p>
    <w:p w14:paraId="6AB57126" w14:textId="77777777" w:rsidR="0046711E" w:rsidRPr="0046711E" w:rsidRDefault="0046711E" w:rsidP="0046711E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</w:t>
      </w:r>
      <w:r w:rsidRPr="0046711E">
        <w:rPr>
          <w:rFonts w:ascii="Consolas" w:eastAsia="Times New Roman" w:hAnsi="Consolas" w:cs="Times New Roman"/>
          <w:b/>
          <w:bCs/>
          <w:color w:val="93A1A1"/>
          <w:sz w:val="21"/>
          <w:szCs w:val="21"/>
          <w:lang w:eastAsia="en-US"/>
        </w:rPr>
        <w:t>int</w:t>
      </w: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proofErr w:type="spellStart"/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finalNumBlocks</w:t>
      </w:r>
      <w:proofErr w:type="spellEnd"/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r w:rsidRPr="0046711E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=</w:t>
      </w: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(</w:t>
      </w:r>
      <w:proofErr w:type="spellStart"/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numBlocks</w:t>
      </w:r>
      <w:proofErr w:type="spellEnd"/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r w:rsidRPr="0046711E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+</w:t>
      </w: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BLOCK_SIZE </w:t>
      </w:r>
      <w:r w:rsidRPr="0046711E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-</w:t>
      </w: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r w:rsidRPr="0046711E">
        <w:rPr>
          <w:rFonts w:ascii="Consolas" w:eastAsia="Times New Roman" w:hAnsi="Consolas" w:cs="Times New Roman"/>
          <w:color w:val="D33682"/>
          <w:sz w:val="21"/>
          <w:szCs w:val="21"/>
          <w:lang w:eastAsia="en-US"/>
        </w:rPr>
        <w:t>1</w:t>
      </w: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) </w:t>
      </w:r>
      <w:r w:rsidRPr="0046711E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/</w:t>
      </w: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BLOCK_</w:t>
      </w:r>
      <w:proofErr w:type="gramStart"/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SIZE;</w:t>
      </w:r>
      <w:proofErr w:type="gramEnd"/>
    </w:p>
    <w:p w14:paraId="4DC2A4DB" w14:textId="77777777" w:rsidR="0046711E" w:rsidRPr="0046711E" w:rsidRDefault="0046711E" w:rsidP="0046711E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</w:t>
      </w:r>
      <w:proofErr w:type="spellStart"/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finalReductionKernel</w:t>
      </w:r>
      <w:proofErr w:type="spellEnd"/>
      <w:r w:rsidRPr="0046711E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&lt;&lt;&lt;</w:t>
      </w:r>
      <w:proofErr w:type="spellStart"/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finalNumBlocks</w:t>
      </w:r>
      <w:proofErr w:type="spellEnd"/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, BLOCK_SIZE</w:t>
      </w:r>
      <w:r w:rsidRPr="0046711E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&gt;&gt;</w:t>
      </w:r>
      <w:proofErr w:type="gramStart"/>
      <w:r w:rsidRPr="0046711E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&gt;</w:t>
      </w: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(</w:t>
      </w:r>
      <w:proofErr w:type="spellStart"/>
      <w:proofErr w:type="gramEnd"/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d_block_sums</w:t>
      </w:r>
      <w:proofErr w:type="spellEnd"/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, </w:t>
      </w:r>
      <w:proofErr w:type="spellStart"/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d_result</w:t>
      </w:r>
      <w:proofErr w:type="spellEnd"/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, </w:t>
      </w:r>
      <w:proofErr w:type="spellStart"/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numBlocks</w:t>
      </w:r>
      <w:proofErr w:type="spellEnd"/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);</w:t>
      </w:r>
    </w:p>
    <w:p w14:paraId="3F3B4E89" w14:textId="77777777" w:rsidR="0046711E" w:rsidRPr="0046711E" w:rsidRDefault="0046711E" w:rsidP="0046711E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</w:p>
    <w:p w14:paraId="6140A39A" w14:textId="77777777" w:rsidR="0046711E" w:rsidRPr="0046711E" w:rsidRDefault="0046711E" w:rsidP="0046711E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46711E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 xml:space="preserve">    // Copy </w:t>
      </w:r>
      <w:proofErr w:type="gramStart"/>
      <w:r w:rsidRPr="0046711E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>the final result</w:t>
      </w:r>
      <w:proofErr w:type="gramEnd"/>
      <w:r w:rsidRPr="0046711E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 xml:space="preserve"> to host</w:t>
      </w:r>
    </w:p>
    <w:p w14:paraId="07D12FE1" w14:textId="77777777" w:rsidR="0046711E" w:rsidRPr="0046711E" w:rsidRDefault="0046711E" w:rsidP="0046711E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</w:t>
      </w:r>
      <w:r w:rsidRPr="0046711E">
        <w:rPr>
          <w:rFonts w:ascii="Consolas" w:eastAsia="Times New Roman" w:hAnsi="Consolas" w:cs="Times New Roman"/>
          <w:b/>
          <w:bCs/>
          <w:color w:val="93A1A1"/>
          <w:sz w:val="21"/>
          <w:szCs w:val="21"/>
          <w:lang w:eastAsia="en-US"/>
        </w:rPr>
        <w:t>double</w:t>
      </w: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proofErr w:type="gramStart"/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sum;</w:t>
      </w:r>
      <w:proofErr w:type="gramEnd"/>
    </w:p>
    <w:p w14:paraId="7F26718C" w14:textId="77777777" w:rsidR="0046711E" w:rsidRPr="0046711E" w:rsidRDefault="0046711E" w:rsidP="0046711E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</w:t>
      </w:r>
      <w:proofErr w:type="spellStart"/>
      <w:proofErr w:type="gramStart"/>
      <w:r w:rsidRPr="0046711E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cudaMemcpy</w:t>
      </w:r>
      <w:proofErr w:type="spellEnd"/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(</w:t>
      </w:r>
      <w:proofErr w:type="gramEnd"/>
      <w:r w:rsidRPr="0046711E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&amp;</w:t>
      </w: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sum, </w:t>
      </w:r>
      <w:proofErr w:type="spellStart"/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d_result</w:t>
      </w:r>
      <w:proofErr w:type="spellEnd"/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, </w:t>
      </w:r>
      <w:proofErr w:type="spellStart"/>
      <w:r w:rsidRPr="0046711E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sizeof</w:t>
      </w:r>
      <w:proofErr w:type="spellEnd"/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(</w:t>
      </w:r>
      <w:r w:rsidRPr="0046711E">
        <w:rPr>
          <w:rFonts w:ascii="Consolas" w:eastAsia="Times New Roman" w:hAnsi="Consolas" w:cs="Times New Roman"/>
          <w:b/>
          <w:bCs/>
          <w:color w:val="93A1A1"/>
          <w:sz w:val="21"/>
          <w:szCs w:val="21"/>
          <w:lang w:eastAsia="en-US"/>
        </w:rPr>
        <w:t>double</w:t>
      </w: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), </w:t>
      </w:r>
      <w:proofErr w:type="spellStart"/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cudaMemcpyDeviceToHost</w:t>
      </w:r>
      <w:proofErr w:type="spellEnd"/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);</w:t>
      </w:r>
    </w:p>
    <w:p w14:paraId="00DF0B83" w14:textId="77777777" w:rsidR="0046711E" w:rsidRPr="0046711E" w:rsidRDefault="0046711E" w:rsidP="0046711E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</w:p>
    <w:p w14:paraId="07C9599D" w14:textId="77777777" w:rsidR="0046711E" w:rsidRPr="0046711E" w:rsidRDefault="0046711E" w:rsidP="0046711E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46711E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>    // Free device memory</w:t>
      </w:r>
    </w:p>
    <w:p w14:paraId="527F9847" w14:textId="77777777" w:rsidR="0046711E" w:rsidRPr="0046711E" w:rsidRDefault="0046711E" w:rsidP="0046711E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</w:t>
      </w:r>
      <w:proofErr w:type="spellStart"/>
      <w:r w:rsidRPr="0046711E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cudaFree</w:t>
      </w:r>
      <w:proofErr w:type="spellEnd"/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(</w:t>
      </w:r>
      <w:proofErr w:type="spellStart"/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d_a</w:t>
      </w:r>
      <w:proofErr w:type="spellEnd"/>
      <w:proofErr w:type="gramStart"/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);</w:t>
      </w:r>
      <w:proofErr w:type="gramEnd"/>
    </w:p>
    <w:p w14:paraId="0401C2A3" w14:textId="77777777" w:rsidR="0046711E" w:rsidRPr="0046711E" w:rsidRDefault="0046711E" w:rsidP="0046711E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</w:t>
      </w:r>
      <w:proofErr w:type="spellStart"/>
      <w:r w:rsidRPr="0046711E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cudaFree</w:t>
      </w:r>
      <w:proofErr w:type="spellEnd"/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(</w:t>
      </w:r>
      <w:proofErr w:type="spellStart"/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d_b</w:t>
      </w:r>
      <w:proofErr w:type="spellEnd"/>
      <w:proofErr w:type="gramStart"/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);</w:t>
      </w:r>
      <w:proofErr w:type="gramEnd"/>
    </w:p>
    <w:p w14:paraId="5294931F" w14:textId="77777777" w:rsidR="0046711E" w:rsidRPr="0046711E" w:rsidRDefault="0046711E" w:rsidP="0046711E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</w:t>
      </w:r>
      <w:proofErr w:type="spellStart"/>
      <w:r w:rsidRPr="0046711E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cudaFree</w:t>
      </w:r>
      <w:proofErr w:type="spellEnd"/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(</w:t>
      </w:r>
      <w:proofErr w:type="spellStart"/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d_temp</w:t>
      </w:r>
      <w:proofErr w:type="spellEnd"/>
      <w:proofErr w:type="gramStart"/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);</w:t>
      </w:r>
      <w:proofErr w:type="gramEnd"/>
    </w:p>
    <w:p w14:paraId="28DCF709" w14:textId="77777777" w:rsidR="0046711E" w:rsidRPr="0046711E" w:rsidRDefault="0046711E" w:rsidP="0046711E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</w:t>
      </w:r>
      <w:proofErr w:type="spellStart"/>
      <w:r w:rsidRPr="0046711E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cudaFree</w:t>
      </w:r>
      <w:proofErr w:type="spellEnd"/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(</w:t>
      </w:r>
      <w:proofErr w:type="spellStart"/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d_block_sums</w:t>
      </w:r>
      <w:proofErr w:type="spellEnd"/>
      <w:proofErr w:type="gramStart"/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);</w:t>
      </w:r>
      <w:proofErr w:type="gramEnd"/>
    </w:p>
    <w:p w14:paraId="3FFDE7E4" w14:textId="77777777" w:rsidR="0046711E" w:rsidRPr="0046711E" w:rsidRDefault="0046711E" w:rsidP="0046711E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</w:t>
      </w:r>
      <w:proofErr w:type="spellStart"/>
      <w:r w:rsidRPr="0046711E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cudaFree</w:t>
      </w:r>
      <w:proofErr w:type="spellEnd"/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(</w:t>
      </w:r>
      <w:proofErr w:type="spellStart"/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d_result</w:t>
      </w:r>
      <w:proofErr w:type="spellEnd"/>
      <w:proofErr w:type="gramStart"/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);</w:t>
      </w:r>
      <w:proofErr w:type="gramEnd"/>
    </w:p>
    <w:p w14:paraId="0AB5E495" w14:textId="77777777" w:rsidR="0046711E" w:rsidRPr="0046711E" w:rsidRDefault="0046711E" w:rsidP="0046711E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</w:p>
    <w:p w14:paraId="7F0ED7EE" w14:textId="77777777" w:rsidR="0046711E" w:rsidRPr="0046711E" w:rsidRDefault="0046711E" w:rsidP="0046711E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46711E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>    // Return the square root of the sum to compute the Euclidean distance</w:t>
      </w:r>
    </w:p>
    <w:p w14:paraId="777EC150" w14:textId="77777777" w:rsidR="0046711E" w:rsidRPr="0046711E" w:rsidRDefault="0046711E" w:rsidP="0046711E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</w:t>
      </w:r>
      <w:r w:rsidRPr="0046711E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return</w:t>
      </w: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r w:rsidRPr="0046711E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sqrt</w:t>
      </w: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(sum</w:t>
      </w:r>
      <w:proofErr w:type="gramStart"/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);</w:t>
      </w:r>
      <w:proofErr w:type="gramEnd"/>
    </w:p>
    <w:p w14:paraId="54CB2401" w14:textId="77777777" w:rsidR="0046711E" w:rsidRPr="0046711E" w:rsidRDefault="0046711E" w:rsidP="0046711E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}</w:t>
      </w:r>
    </w:p>
    <w:p w14:paraId="103123A4" w14:textId="77777777" w:rsidR="0046711E" w:rsidRPr="0046711E" w:rsidRDefault="0046711E" w:rsidP="0046711E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</w:p>
    <w:p w14:paraId="483105EC" w14:textId="77777777" w:rsidR="0046711E" w:rsidRPr="0046711E" w:rsidRDefault="0046711E" w:rsidP="0046711E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46711E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>/**</w:t>
      </w:r>
    </w:p>
    <w:p w14:paraId="1BBD032E" w14:textId="77777777" w:rsidR="0046711E" w:rsidRPr="0046711E" w:rsidRDefault="0046711E" w:rsidP="0046711E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46711E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> * Main function</w:t>
      </w:r>
    </w:p>
    <w:p w14:paraId="3D2FCA63" w14:textId="77777777" w:rsidR="0046711E" w:rsidRPr="0046711E" w:rsidRDefault="0046711E" w:rsidP="0046711E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46711E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 xml:space="preserve"> * </w:t>
      </w:r>
      <w:r w:rsidRPr="0046711E">
        <w:rPr>
          <w:rFonts w:ascii="Consolas" w:eastAsia="Times New Roman" w:hAnsi="Consolas" w:cs="Times New Roman"/>
          <w:b/>
          <w:bCs/>
          <w:color w:val="93A1A1"/>
          <w:sz w:val="21"/>
          <w:szCs w:val="21"/>
          <w:lang w:eastAsia="en-US"/>
        </w:rPr>
        <w:t>@param</w:t>
      </w:r>
      <w:r w:rsidRPr="0046711E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 xml:space="preserve"> </w:t>
      </w:r>
      <w:proofErr w:type="spellStart"/>
      <w:r w:rsidRPr="0046711E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>argc</w:t>
      </w:r>
      <w:proofErr w:type="spellEnd"/>
      <w:r w:rsidRPr="0046711E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>: Number of arguments</w:t>
      </w:r>
    </w:p>
    <w:p w14:paraId="6D740729" w14:textId="77777777" w:rsidR="0046711E" w:rsidRPr="0046711E" w:rsidRDefault="0046711E" w:rsidP="0046711E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46711E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 xml:space="preserve"> * </w:t>
      </w:r>
      <w:r w:rsidRPr="0046711E">
        <w:rPr>
          <w:rFonts w:ascii="Consolas" w:eastAsia="Times New Roman" w:hAnsi="Consolas" w:cs="Times New Roman"/>
          <w:b/>
          <w:bCs/>
          <w:color w:val="93A1A1"/>
          <w:sz w:val="21"/>
          <w:szCs w:val="21"/>
          <w:lang w:eastAsia="en-US"/>
        </w:rPr>
        <w:t>@param</w:t>
      </w:r>
      <w:r w:rsidRPr="0046711E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 xml:space="preserve"> </w:t>
      </w:r>
      <w:proofErr w:type="spellStart"/>
      <w:r w:rsidRPr="0046711E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>argv</w:t>
      </w:r>
      <w:proofErr w:type="spellEnd"/>
      <w:r w:rsidRPr="0046711E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>: Array of arguments</w:t>
      </w:r>
    </w:p>
    <w:p w14:paraId="1743AFE0" w14:textId="77777777" w:rsidR="0046711E" w:rsidRPr="0046711E" w:rsidRDefault="0046711E" w:rsidP="0046711E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46711E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 xml:space="preserve"> * </w:t>
      </w:r>
      <w:r w:rsidRPr="0046711E">
        <w:rPr>
          <w:rFonts w:ascii="Consolas" w:eastAsia="Times New Roman" w:hAnsi="Consolas" w:cs="Times New Roman"/>
          <w:b/>
          <w:bCs/>
          <w:color w:val="93A1A1"/>
          <w:sz w:val="21"/>
          <w:szCs w:val="21"/>
          <w:lang w:eastAsia="en-US"/>
        </w:rPr>
        <w:t>@return</w:t>
      </w:r>
      <w:r w:rsidRPr="0046711E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>: 0 if successful</w:t>
      </w:r>
    </w:p>
    <w:p w14:paraId="1ABEE125" w14:textId="77777777" w:rsidR="0046711E" w:rsidRPr="0046711E" w:rsidRDefault="0046711E" w:rsidP="0046711E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46711E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> */</w:t>
      </w:r>
    </w:p>
    <w:p w14:paraId="27D007D5" w14:textId="77777777" w:rsidR="0046711E" w:rsidRPr="0046711E" w:rsidRDefault="0046711E" w:rsidP="0046711E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46711E">
        <w:rPr>
          <w:rFonts w:ascii="Consolas" w:eastAsia="Times New Roman" w:hAnsi="Consolas" w:cs="Times New Roman"/>
          <w:b/>
          <w:bCs/>
          <w:color w:val="93A1A1"/>
          <w:sz w:val="21"/>
          <w:szCs w:val="21"/>
          <w:lang w:eastAsia="en-US"/>
        </w:rPr>
        <w:t>int</w:t>
      </w: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proofErr w:type="gramStart"/>
      <w:r w:rsidRPr="0046711E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main</w:t>
      </w: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(</w:t>
      </w:r>
      <w:proofErr w:type="gramEnd"/>
      <w:r w:rsidRPr="0046711E">
        <w:rPr>
          <w:rFonts w:ascii="Consolas" w:eastAsia="Times New Roman" w:hAnsi="Consolas" w:cs="Times New Roman"/>
          <w:b/>
          <w:bCs/>
          <w:color w:val="93A1A1"/>
          <w:sz w:val="21"/>
          <w:szCs w:val="21"/>
          <w:lang w:eastAsia="en-US"/>
        </w:rPr>
        <w:t>int</w:t>
      </w: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proofErr w:type="spellStart"/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argc</w:t>
      </w:r>
      <w:proofErr w:type="spellEnd"/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, </w:t>
      </w:r>
      <w:r w:rsidRPr="0046711E">
        <w:rPr>
          <w:rFonts w:ascii="Consolas" w:eastAsia="Times New Roman" w:hAnsi="Consolas" w:cs="Times New Roman"/>
          <w:b/>
          <w:bCs/>
          <w:color w:val="93A1A1"/>
          <w:sz w:val="21"/>
          <w:szCs w:val="21"/>
          <w:lang w:eastAsia="en-US"/>
        </w:rPr>
        <w:t>char**</w:t>
      </w: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proofErr w:type="spellStart"/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argv</w:t>
      </w:r>
      <w:proofErr w:type="spellEnd"/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) {</w:t>
      </w:r>
    </w:p>
    <w:p w14:paraId="72C9437A" w14:textId="77777777" w:rsidR="0046711E" w:rsidRPr="0046711E" w:rsidRDefault="0046711E" w:rsidP="0046711E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46711E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>    // Command line argument variables</w:t>
      </w:r>
    </w:p>
    <w:p w14:paraId="2E2E9C01" w14:textId="77777777" w:rsidR="0046711E" w:rsidRPr="0046711E" w:rsidRDefault="0046711E" w:rsidP="0046711E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</w:t>
      </w:r>
      <w:r w:rsidRPr="0046711E">
        <w:rPr>
          <w:rFonts w:ascii="Consolas" w:eastAsia="Times New Roman" w:hAnsi="Consolas" w:cs="Times New Roman"/>
          <w:b/>
          <w:bCs/>
          <w:color w:val="93A1A1"/>
          <w:sz w:val="21"/>
          <w:szCs w:val="21"/>
          <w:lang w:eastAsia="en-US"/>
        </w:rPr>
        <w:t>unsigned</w:t>
      </w: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r w:rsidRPr="0046711E">
        <w:rPr>
          <w:rFonts w:ascii="Consolas" w:eastAsia="Times New Roman" w:hAnsi="Consolas" w:cs="Times New Roman"/>
          <w:b/>
          <w:bCs/>
          <w:color w:val="93A1A1"/>
          <w:sz w:val="21"/>
          <w:szCs w:val="21"/>
          <w:lang w:eastAsia="en-US"/>
        </w:rPr>
        <w:t>int</w:t>
      </w: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proofErr w:type="spellStart"/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num_</w:t>
      </w:r>
      <w:proofErr w:type="gramStart"/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runs</w:t>
      </w:r>
      <w:proofErr w:type="spellEnd"/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;</w:t>
      </w:r>
      <w:proofErr w:type="gramEnd"/>
    </w:p>
    <w:p w14:paraId="4D238F6E" w14:textId="77777777" w:rsidR="0046711E" w:rsidRPr="0046711E" w:rsidRDefault="0046711E" w:rsidP="0046711E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</w:t>
      </w:r>
      <w:r w:rsidRPr="0046711E">
        <w:rPr>
          <w:rFonts w:ascii="Consolas" w:eastAsia="Times New Roman" w:hAnsi="Consolas" w:cs="Times New Roman"/>
          <w:b/>
          <w:bCs/>
          <w:color w:val="93A1A1"/>
          <w:sz w:val="21"/>
          <w:szCs w:val="21"/>
          <w:lang w:eastAsia="en-US"/>
        </w:rPr>
        <w:t>unsigned</w:t>
      </w: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r w:rsidRPr="0046711E">
        <w:rPr>
          <w:rFonts w:ascii="Consolas" w:eastAsia="Times New Roman" w:hAnsi="Consolas" w:cs="Times New Roman"/>
          <w:b/>
          <w:bCs/>
          <w:color w:val="93A1A1"/>
          <w:sz w:val="21"/>
          <w:szCs w:val="21"/>
          <w:lang w:eastAsia="en-US"/>
        </w:rPr>
        <w:t>int</w:t>
      </w: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proofErr w:type="gramStart"/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m;</w:t>
      </w:r>
      <w:proofErr w:type="gramEnd"/>
    </w:p>
    <w:p w14:paraId="68424A39" w14:textId="77777777" w:rsidR="0046711E" w:rsidRPr="0046711E" w:rsidRDefault="0046711E" w:rsidP="0046711E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</w:p>
    <w:p w14:paraId="52264FB0" w14:textId="77777777" w:rsidR="0046711E" w:rsidRPr="0046711E" w:rsidRDefault="0046711E" w:rsidP="0046711E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46711E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>    // Parse command line arguments or use default values</w:t>
      </w:r>
    </w:p>
    <w:p w14:paraId="22CBEAC1" w14:textId="77777777" w:rsidR="0046711E" w:rsidRPr="0046711E" w:rsidRDefault="0046711E" w:rsidP="0046711E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</w:t>
      </w:r>
      <w:r w:rsidRPr="0046711E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if</w:t>
      </w: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(</w:t>
      </w:r>
      <w:proofErr w:type="spellStart"/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argc</w:t>
      </w:r>
      <w:proofErr w:type="spellEnd"/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r w:rsidRPr="0046711E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&lt;</w:t>
      </w: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r w:rsidRPr="0046711E">
        <w:rPr>
          <w:rFonts w:ascii="Consolas" w:eastAsia="Times New Roman" w:hAnsi="Consolas" w:cs="Times New Roman"/>
          <w:color w:val="D33682"/>
          <w:sz w:val="21"/>
          <w:szCs w:val="21"/>
          <w:lang w:eastAsia="en-US"/>
        </w:rPr>
        <w:t>3</w:t>
      </w: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) {</w:t>
      </w:r>
    </w:p>
    <w:p w14:paraId="03F9C376" w14:textId="77777777" w:rsidR="0046711E" w:rsidRPr="0046711E" w:rsidRDefault="0046711E" w:rsidP="0046711E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    </w:t>
      </w:r>
      <w:proofErr w:type="spellStart"/>
      <w:proofErr w:type="gramStart"/>
      <w:r w:rsidRPr="0046711E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printf</w:t>
      </w:r>
      <w:proofErr w:type="spellEnd"/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(</w:t>
      </w:r>
      <w:proofErr w:type="gramEnd"/>
      <w:r w:rsidRPr="0046711E">
        <w:rPr>
          <w:rFonts w:ascii="Consolas" w:eastAsia="Times New Roman" w:hAnsi="Consolas" w:cs="Times New Roman"/>
          <w:color w:val="2AA198"/>
          <w:sz w:val="21"/>
          <w:szCs w:val="21"/>
          <w:lang w:eastAsia="en-US"/>
        </w:rPr>
        <w:t>"Usage:</w:t>
      </w:r>
      <w:r w:rsidRPr="0046711E">
        <w:rPr>
          <w:rFonts w:ascii="Consolas" w:eastAsia="Times New Roman" w:hAnsi="Consolas" w:cs="Times New Roman"/>
          <w:color w:val="CB4B16"/>
          <w:sz w:val="21"/>
          <w:szCs w:val="21"/>
          <w:lang w:eastAsia="en-US"/>
        </w:rPr>
        <w:t>\t\t\</w:t>
      </w:r>
      <w:proofErr w:type="spellStart"/>
      <w:r w:rsidRPr="0046711E">
        <w:rPr>
          <w:rFonts w:ascii="Consolas" w:eastAsia="Times New Roman" w:hAnsi="Consolas" w:cs="Times New Roman"/>
          <w:color w:val="CB4B16"/>
          <w:sz w:val="21"/>
          <w:szCs w:val="21"/>
          <w:lang w:eastAsia="en-US"/>
        </w:rPr>
        <w:t>t%s</w:t>
      </w:r>
      <w:proofErr w:type="spellEnd"/>
      <w:r w:rsidRPr="0046711E">
        <w:rPr>
          <w:rFonts w:ascii="Consolas" w:eastAsia="Times New Roman" w:hAnsi="Consolas" w:cs="Times New Roman"/>
          <w:color w:val="2AA198"/>
          <w:sz w:val="21"/>
          <w:szCs w:val="21"/>
          <w:lang w:eastAsia="en-US"/>
        </w:rPr>
        <w:t xml:space="preserve"> &lt;vector dimension&gt; &lt;number of runs to average&gt;</w:t>
      </w:r>
      <w:r w:rsidRPr="0046711E">
        <w:rPr>
          <w:rFonts w:ascii="Consolas" w:eastAsia="Times New Roman" w:hAnsi="Consolas" w:cs="Times New Roman"/>
          <w:color w:val="CB4B16"/>
          <w:sz w:val="21"/>
          <w:szCs w:val="21"/>
          <w:lang w:eastAsia="en-US"/>
        </w:rPr>
        <w:t>\n</w:t>
      </w:r>
      <w:r w:rsidRPr="0046711E">
        <w:rPr>
          <w:rFonts w:ascii="Consolas" w:eastAsia="Times New Roman" w:hAnsi="Consolas" w:cs="Times New Roman"/>
          <w:color w:val="2AA198"/>
          <w:sz w:val="21"/>
          <w:szCs w:val="21"/>
          <w:lang w:eastAsia="en-US"/>
        </w:rPr>
        <w:t>"</w:t>
      </w: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, </w:t>
      </w:r>
      <w:proofErr w:type="spellStart"/>
      <w:r w:rsidRPr="0046711E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argv</w:t>
      </w:r>
      <w:proofErr w:type="spellEnd"/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[</w:t>
      </w:r>
      <w:r w:rsidRPr="0046711E">
        <w:rPr>
          <w:rFonts w:ascii="Consolas" w:eastAsia="Times New Roman" w:hAnsi="Consolas" w:cs="Times New Roman"/>
          <w:color w:val="D33682"/>
          <w:sz w:val="21"/>
          <w:szCs w:val="21"/>
          <w:lang w:eastAsia="en-US"/>
        </w:rPr>
        <w:t>0</w:t>
      </w: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]);</w:t>
      </w:r>
    </w:p>
    <w:p w14:paraId="1FCC3513" w14:textId="77777777" w:rsidR="0046711E" w:rsidRPr="0046711E" w:rsidRDefault="0046711E" w:rsidP="0046711E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    </w:t>
      </w:r>
      <w:r w:rsidRPr="0046711E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if</w:t>
      </w: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(</w:t>
      </w:r>
      <w:proofErr w:type="spellStart"/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argc</w:t>
      </w:r>
      <w:proofErr w:type="spellEnd"/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r w:rsidRPr="0046711E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&lt;</w:t>
      </w: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r w:rsidRPr="0046711E">
        <w:rPr>
          <w:rFonts w:ascii="Consolas" w:eastAsia="Times New Roman" w:hAnsi="Consolas" w:cs="Times New Roman"/>
          <w:color w:val="D33682"/>
          <w:sz w:val="21"/>
          <w:szCs w:val="21"/>
          <w:lang w:eastAsia="en-US"/>
        </w:rPr>
        <w:t>3</w:t>
      </w: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) {</w:t>
      </w:r>
    </w:p>
    <w:p w14:paraId="781CDE02" w14:textId="77777777" w:rsidR="0046711E" w:rsidRPr="0046711E" w:rsidRDefault="0046711E" w:rsidP="0046711E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        </w:t>
      </w:r>
      <w:proofErr w:type="spellStart"/>
      <w:proofErr w:type="gramStart"/>
      <w:r w:rsidRPr="0046711E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printf</w:t>
      </w:r>
      <w:proofErr w:type="spellEnd"/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(</w:t>
      </w:r>
      <w:proofErr w:type="gramEnd"/>
      <w:r w:rsidRPr="0046711E">
        <w:rPr>
          <w:rFonts w:ascii="Consolas" w:eastAsia="Times New Roman" w:hAnsi="Consolas" w:cs="Times New Roman"/>
          <w:color w:val="2AA198"/>
          <w:sz w:val="21"/>
          <w:szCs w:val="21"/>
          <w:lang w:eastAsia="en-US"/>
        </w:rPr>
        <w:t>"Using default values:</w:t>
      </w:r>
      <w:r w:rsidRPr="0046711E">
        <w:rPr>
          <w:rFonts w:ascii="Consolas" w:eastAsia="Times New Roman" w:hAnsi="Consolas" w:cs="Times New Roman"/>
          <w:color w:val="CB4B16"/>
          <w:sz w:val="21"/>
          <w:szCs w:val="21"/>
          <w:lang w:eastAsia="en-US"/>
        </w:rPr>
        <w:t>\</w:t>
      </w:r>
      <w:proofErr w:type="spellStart"/>
      <w:r w:rsidRPr="0046711E">
        <w:rPr>
          <w:rFonts w:ascii="Consolas" w:eastAsia="Times New Roman" w:hAnsi="Consolas" w:cs="Times New Roman"/>
          <w:color w:val="CB4B16"/>
          <w:sz w:val="21"/>
          <w:szCs w:val="21"/>
          <w:lang w:eastAsia="en-US"/>
        </w:rPr>
        <w:t>t</w:t>
      </w:r>
      <w:r w:rsidRPr="0046711E">
        <w:rPr>
          <w:rFonts w:ascii="Consolas" w:eastAsia="Times New Roman" w:hAnsi="Consolas" w:cs="Times New Roman"/>
          <w:color w:val="2AA198"/>
          <w:sz w:val="21"/>
          <w:szCs w:val="21"/>
          <w:lang w:eastAsia="en-US"/>
        </w:rPr>
        <w:t>num_runs</w:t>
      </w:r>
      <w:proofErr w:type="spellEnd"/>
      <w:r w:rsidRPr="0046711E">
        <w:rPr>
          <w:rFonts w:ascii="Consolas" w:eastAsia="Times New Roman" w:hAnsi="Consolas" w:cs="Times New Roman"/>
          <w:color w:val="2AA198"/>
          <w:sz w:val="21"/>
          <w:szCs w:val="21"/>
          <w:lang w:eastAsia="en-US"/>
        </w:rPr>
        <w:t xml:space="preserve"> = 100, m = 1000000</w:t>
      </w:r>
      <w:r w:rsidRPr="0046711E">
        <w:rPr>
          <w:rFonts w:ascii="Consolas" w:eastAsia="Times New Roman" w:hAnsi="Consolas" w:cs="Times New Roman"/>
          <w:color w:val="CB4B16"/>
          <w:sz w:val="21"/>
          <w:szCs w:val="21"/>
          <w:lang w:eastAsia="en-US"/>
        </w:rPr>
        <w:t>\n\n</w:t>
      </w:r>
      <w:r w:rsidRPr="0046711E">
        <w:rPr>
          <w:rFonts w:ascii="Consolas" w:eastAsia="Times New Roman" w:hAnsi="Consolas" w:cs="Times New Roman"/>
          <w:color w:val="2AA198"/>
          <w:sz w:val="21"/>
          <w:szCs w:val="21"/>
          <w:lang w:eastAsia="en-US"/>
        </w:rPr>
        <w:t>"</w:t>
      </w: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);</w:t>
      </w:r>
    </w:p>
    <w:p w14:paraId="067DF734" w14:textId="77777777" w:rsidR="0046711E" w:rsidRPr="0046711E" w:rsidRDefault="0046711E" w:rsidP="0046711E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lastRenderedPageBreak/>
        <w:t xml:space="preserve">            m </w:t>
      </w:r>
      <w:r w:rsidRPr="0046711E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=</w:t>
      </w: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proofErr w:type="gramStart"/>
      <w:r w:rsidRPr="0046711E">
        <w:rPr>
          <w:rFonts w:ascii="Consolas" w:eastAsia="Times New Roman" w:hAnsi="Consolas" w:cs="Times New Roman"/>
          <w:color w:val="D33682"/>
          <w:sz w:val="21"/>
          <w:szCs w:val="21"/>
          <w:lang w:eastAsia="en-US"/>
        </w:rPr>
        <w:t>1000000</w:t>
      </w: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;</w:t>
      </w:r>
      <w:proofErr w:type="gramEnd"/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  </w:t>
      </w:r>
    </w:p>
    <w:p w14:paraId="29813EC3" w14:textId="77777777" w:rsidR="0046711E" w:rsidRPr="0046711E" w:rsidRDefault="0046711E" w:rsidP="0046711E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        </w:t>
      </w:r>
      <w:proofErr w:type="spellStart"/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num_runs</w:t>
      </w:r>
      <w:proofErr w:type="spellEnd"/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r w:rsidRPr="0046711E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=</w:t>
      </w: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proofErr w:type="gramStart"/>
      <w:r w:rsidRPr="0046711E">
        <w:rPr>
          <w:rFonts w:ascii="Consolas" w:eastAsia="Times New Roman" w:hAnsi="Consolas" w:cs="Times New Roman"/>
          <w:color w:val="D33682"/>
          <w:sz w:val="21"/>
          <w:szCs w:val="21"/>
          <w:lang w:eastAsia="en-US"/>
        </w:rPr>
        <w:t>100</w:t>
      </w: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;</w:t>
      </w:r>
      <w:proofErr w:type="gramEnd"/>
    </w:p>
    <w:p w14:paraId="5E519382" w14:textId="77777777" w:rsidR="0046711E" w:rsidRPr="0046711E" w:rsidRDefault="0046711E" w:rsidP="0046711E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        }</w:t>
      </w:r>
    </w:p>
    <w:p w14:paraId="7A94C5CE" w14:textId="77777777" w:rsidR="0046711E" w:rsidRPr="0046711E" w:rsidRDefault="0046711E" w:rsidP="0046711E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    </w:t>
      </w:r>
      <w:r w:rsidRPr="0046711E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else</w:t>
      </w: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r w:rsidRPr="0046711E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if</w:t>
      </w: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(</w:t>
      </w:r>
      <w:proofErr w:type="spellStart"/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argc</w:t>
      </w:r>
      <w:proofErr w:type="spellEnd"/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r w:rsidRPr="0046711E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&lt;</w:t>
      </w: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r w:rsidRPr="0046711E">
        <w:rPr>
          <w:rFonts w:ascii="Consolas" w:eastAsia="Times New Roman" w:hAnsi="Consolas" w:cs="Times New Roman"/>
          <w:color w:val="D33682"/>
          <w:sz w:val="21"/>
          <w:szCs w:val="21"/>
          <w:lang w:eastAsia="en-US"/>
        </w:rPr>
        <w:t>2</w:t>
      </w: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) {</w:t>
      </w:r>
    </w:p>
    <w:p w14:paraId="38755909" w14:textId="77777777" w:rsidR="0046711E" w:rsidRPr="0046711E" w:rsidRDefault="0046711E" w:rsidP="0046711E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        </w:t>
      </w:r>
      <w:proofErr w:type="spellStart"/>
      <w:proofErr w:type="gramStart"/>
      <w:r w:rsidRPr="0046711E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printf</w:t>
      </w:r>
      <w:proofErr w:type="spellEnd"/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(</w:t>
      </w:r>
      <w:proofErr w:type="gramEnd"/>
      <w:r w:rsidRPr="0046711E">
        <w:rPr>
          <w:rFonts w:ascii="Consolas" w:eastAsia="Times New Roman" w:hAnsi="Consolas" w:cs="Times New Roman"/>
          <w:color w:val="2AA198"/>
          <w:sz w:val="21"/>
          <w:szCs w:val="21"/>
          <w:lang w:eastAsia="en-US"/>
        </w:rPr>
        <w:t>"Using default value:</w:t>
      </w:r>
      <w:r w:rsidRPr="0046711E">
        <w:rPr>
          <w:rFonts w:ascii="Consolas" w:eastAsia="Times New Roman" w:hAnsi="Consolas" w:cs="Times New Roman"/>
          <w:color w:val="CB4B16"/>
          <w:sz w:val="21"/>
          <w:szCs w:val="21"/>
          <w:lang w:eastAsia="en-US"/>
        </w:rPr>
        <w:t>\</w:t>
      </w:r>
      <w:proofErr w:type="spellStart"/>
      <w:r w:rsidRPr="0046711E">
        <w:rPr>
          <w:rFonts w:ascii="Consolas" w:eastAsia="Times New Roman" w:hAnsi="Consolas" w:cs="Times New Roman"/>
          <w:color w:val="CB4B16"/>
          <w:sz w:val="21"/>
          <w:szCs w:val="21"/>
          <w:lang w:eastAsia="en-US"/>
        </w:rPr>
        <w:t>t</w:t>
      </w:r>
      <w:r w:rsidRPr="0046711E">
        <w:rPr>
          <w:rFonts w:ascii="Consolas" w:eastAsia="Times New Roman" w:hAnsi="Consolas" w:cs="Times New Roman"/>
          <w:color w:val="2AA198"/>
          <w:sz w:val="21"/>
          <w:szCs w:val="21"/>
          <w:lang w:eastAsia="en-US"/>
        </w:rPr>
        <w:t>num_runs</w:t>
      </w:r>
      <w:proofErr w:type="spellEnd"/>
      <w:r w:rsidRPr="0046711E">
        <w:rPr>
          <w:rFonts w:ascii="Consolas" w:eastAsia="Times New Roman" w:hAnsi="Consolas" w:cs="Times New Roman"/>
          <w:color w:val="2AA198"/>
          <w:sz w:val="21"/>
          <w:szCs w:val="21"/>
          <w:lang w:eastAsia="en-US"/>
        </w:rPr>
        <w:t xml:space="preserve"> = 100</w:t>
      </w:r>
      <w:r w:rsidRPr="0046711E">
        <w:rPr>
          <w:rFonts w:ascii="Consolas" w:eastAsia="Times New Roman" w:hAnsi="Consolas" w:cs="Times New Roman"/>
          <w:color w:val="CB4B16"/>
          <w:sz w:val="21"/>
          <w:szCs w:val="21"/>
          <w:lang w:eastAsia="en-US"/>
        </w:rPr>
        <w:t>\n\n</w:t>
      </w:r>
      <w:r w:rsidRPr="0046711E">
        <w:rPr>
          <w:rFonts w:ascii="Consolas" w:eastAsia="Times New Roman" w:hAnsi="Consolas" w:cs="Times New Roman"/>
          <w:color w:val="2AA198"/>
          <w:sz w:val="21"/>
          <w:szCs w:val="21"/>
          <w:lang w:eastAsia="en-US"/>
        </w:rPr>
        <w:t>"</w:t>
      </w: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);</w:t>
      </w:r>
    </w:p>
    <w:p w14:paraId="08E58903" w14:textId="77777777" w:rsidR="0046711E" w:rsidRPr="0046711E" w:rsidRDefault="0046711E" w:rsidP="0046711E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        </w:t>
      </w:r>
      <w:proofErr w:type="spellStart"/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num_runs</w:t>
      </w:r>
      <w:proofErr w:type="spellEnd"/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r w:rsidRPr="0046711E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=</w:t>
      </w: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proofErr w:type="gramStart"/>
      <w:r w:rsidRPr="0046711E">
        <w:rPr>
          <w:rFonts w:ascii="Consolas" w:eastAsia="Times New Roman" w:hAnsi="Consolas" w:cs="Times New Roman"/>
          <w:color w:val="D33682"/>
          <w:sz w:val="21"/>
          <w:szCs w:val="21"/>
          <w:lang w:eastAsia="en-US"/>
        </w:rPr>
        <w:t>100</w:t>
      </w: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;</w:t>
      </w:r>
      <w:proofErr w:type="gramEnd"/>
    </w:p>
    <w:p w14:paraId="68C5EA4A" w14:textId="77777777" w:rsidR="0046711E" w:rsidRPr="0046711E" w:rsidRDefault="0046711E" w:rsidP="0046711E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        </w:t>
      </w:r>
      <w:proofErr w:type="spellStart"/>
      <w:r w:rsidRPr="0046711E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sscanf</w:t>
      </w:r>
      <w:proofErr w:type="spellEnd"/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(</w:t>
      </w:r>
      <w:proofErr w:type="spellStart"/>
      <w:proofErr w:type="gramStart"/>
      <w:r w:rsidRPr="0046711E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argv</w:t>
      </w:r>
      <w:proofErr w:type="spellEnd"/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[</w:t>
      </w:r>
      <w:proofErr w:type="gramEnd"/>
      <w:r w:rsidRPr="0046711E">
        <w:rPr>
          <w:rFonts w:ascii="Consolas" w:eastAsia="Times New Roman" w:hAnsi="Consolas" w:cs="Times New Roman"/>
          <w:color w:val="D33682"/>
          <w:sz w:val="21"/>
          <w:szCs w:val="21"/>
          <w:lang w:eastAsia="en-US"/>
        </w:rPr>
        <w:t>1</w:t>
      </w: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], </w:t>
      </w:r>
      <w:r w:rsidRPr="0046711E">
        <w:rPr>
          <w:rFonts w:ascii="Consolas" w:eastAsia="Times New Roman" w:hAnsi="Consolas" w:cs="Times New Roman"/>
          <w:color w:val="2AA198"/>
          <w:sz w:val="21"/>
          <w:szCs w:val="21"/>
          <w:lang w:eastAsia="en-US"/>
        </w:rPr>
        <w:t>"</w:t>
      </w:r>
      <w:r w:rsidRPr="0046711E">
        <w:rPr>
          <w:rFonts w:ascii="Consolas" w:eastAsia="Times New Roman" w:hAnsi="Consolas" w:cs="Times New Roman"/>
          <w:color w:val="CB4B16"/>
          <w:sz w:val="21"/>
          <w:szCs w:val="21"/>
          <w:lang w:eastAsia="en-US"/>
        </w:rPr>
        <w:t>%u</w:t>
      </w:r>
      <w:r w:rsidRPr="0046711E">
        <w:rPr>
          <w:rFonts w:ascii="Consolas" w:eastAsia="Times New Roman" w:hAnsi="Consolas" w:cs="Times New Roman"/>
          <w:color w:val="2AA198"/>
          <w:sz w:val="21"/>
          <w:szCs w:val="21"/>
          <w:lang w:eastAsia="en-US"/>
        </w:rPr>
        <w:t>"</w:t>
      </w: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, </w:t>
      </w:r>
      <w:r w:rsidRPr="0046711E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&amp;</w:t>
      </w: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m);</w:t>
      </w:r>
    </w:p>
    <w:p w14:paraId="0BBA0D8D" w14:textId="77777777" w:rsidR="0046711E" w:rsidRPr="0046711E" w:rsidRDefault="0046711E" w:rsidP="0046711E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        }</w:t>
      </w:r>
    </w:p>
    <w:p w14:paraId="7BA68694" w14:textId="77777777" w:rsidR="0046711E" w:rsidRPr="0046711E" w:rsidRDefault="0046711E" w:rsidP="0046711E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    </w:t>
      </w:r>
    </w:p>
    <w:p w14:paraId="3E85C9FC" w14:textId="77777777" w:rsidR="0046711E" w:rsidRPr="0046711E" w:rsidRDefault="0046711E" w:rsidP="0046711E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    }</w:t>
      </w:r>
    </w:p>
    <w:p w14:paraId="2DA2A9E1" w14:textId="77777777" w:rsidR="0046711E" w:rsidRPr="0046711E" w:rsidRDefault="0046711E" w:rsidP="0046711E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</w:t>
      </w:r>
      <w:r w:rsidRPr="0046711E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else</w:t>
      </w: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{</w:t>
      </w:r>
    </w:p>
    <w:p w14:paraId="545BF4B4" w14:textId="77777777" w:rsidR="0046711E" w:rsidRPr="0046711E" w:rsidRDefault="0046711E" w:rsidP="0046711E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    </w:t>
      </w:r>
      <w:proofErr w:type="spellStart"/>
      <w:r w:rsidRPr="0046711E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sscanf</w:t>
      </w:r>
      <w:proofErr w:type="spellEnd"/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(</w:t>
      </w:r>
      <w:proofErr w:type="spellStart"/>
      <w:proofErr w:type="gramStart"/>
      <w:r w:rsidRPr="0046711E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argv</w:t>
      </w:r>
      <w:proofErr w:type="spellEnd"/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[</w:t>
      </w:r>
      <w:proofErr w:type="gramEnd"/>
      <w:r w:rsidRPr="0046711E">
        <w:rPr>
          <w:rFonts w:ascii="Consolas" w:eastAsia="Times New Roman" w:hAnsi="Consolas" w:cs="Times New Roman"/>
          <w:color w:val="D33682"/>
          <w:sz w:val="21"/>
          <w:szCs w:val="21"/>
          <w:lang w:eastAsia="en-US"/>
        </w:rPr>
        <w:t>1</w:t>
      </w: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], </w:t>
      </w:r>
      <w:r w:rsidRPr="0046711E">
        <w:rPr>
          <w:rFonts w:ascii="Consolas" w:eastAsia="Times New Roman" w:hAnsi="Consolas" w:cs="Times New Roman"/>
          <w:color w:val="2AA198"/>
          <w:sz w:val="21"/>
          <w:szCs w:val="21"/>
          <w:lang w:eastAsia="en-US"/>
        </w:rPr>
        <w:t>"</w:t>
      </w:r>
      <w:r w:rsidRPr="0046711E">
        <w:rPr>
          <w:rFonts w:ascii="Consolas" w:eastAsia="Times New Roman" w:hAnsi="Consolas" w:cs="Times New Roman"/>
          <w:color w:val="CB4B16"/>
          <w:sz w:val="21"/>
          <w:szCs w:val="21"/>
          <w:lang w:eastAsia="en-US"/>
        </w:rPr>
        <w:t>%u</w:t>
      </w:r>
      <w:r w:rsidRPr="0046711E">
        <w:rPr>
          <w:rFonts w:ascii="Consolas" w:eastAsia="Times New Roman" w:hAnsi="Consolas" w:cs="Times New Roman"/>
          <w:color w:val="2AA198"/>
          <w:sz w:val="21"/>
          <w:szCs w:val="21"/>
          <w:lang w:eastAsia="en-US"/>
        </w:rPr>
        <w:t>"</w:t>
      </w: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, </w:t>
      </w:r>
      <w:r w:rsidRPr="0046711E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&amp;</w:t>
      </w: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m);</w:t>
      </w:r>
    </w:p>
    <w:p w14:paraId="66C780AB" w14:textId="77777777" w:rsidR="0046711E" w:rsidRPr="0046711E" w:rsidRDefault="0046711E" w:rsidP="0046711E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    </w:t>
      </w:r>
      <w:proofErr w:type="spellStart"/>
      <w:r w:rsidRPr="0046711E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sscanf</w:t>
      </w:r>
      <w:proofErr w:type="spellEnd"/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(</w:t>
      </w:r>
      <w:proofErr w:type="spellStart"/>
      <w:proofErr w:type="gramStart"/>
      <w:r w:rsidRPr="0046711E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argv</w:t>
      </w:r>
      <w:proofErr w:type="spellEnd"/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[</w:t>
      </w:r>
      <w:proofErr w:type="gramEnd"/>
      <w:r w:rsidRPr="0046711E">
        <w:rPr>
          <w:rFonts w:ascii="Consolas" w:eastAsia="Times New Roman" w:hAnsi="Consolas" w:cs="Times New Roman"/>
          <w:color w:val="D33682"/>
          <w:sz w:val="21"/>
          <w:szCs w:val="21"/>
          <w:lang w:eastAsia="en-US"/>
        </w:rPr>
        <w:t>2</w:t>
      </w: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], </w:t>
      </w:r>
      <w:r w:rsidRPr="0046711E">
        <w:rPr>
          <w:rFonts w:ascii="Consolas" w:eastAsia="Times New Roman" w:hAnsi="Consolas" w:cs="Times New Roman"/>
          <w:color w:val="2AA198"/>
          <w:sz w:val="21"/>
          <w:szCs w:val="21"/>
          <w:lang w:eastAsia="en-US"/>
        </w:rPr>
        <w:t>"</w:t>
      </w:r>
      <w:r w:rsidRPr="0046711E">
        <w:rPr>
          <w:rFonts w:ascii="Consolas" w:eastAsia="Times New Roman" w:hAnsi="Consolas" w:cs="Times New Roman"/>
          <w:color w:val="CB4B16"/>
          <w:sz w:val="21"/>
          <w:szCs w:val="21"/>
          <w:lang w:eastAsia="en-US"/>
        </w:rPr>
        <w:t>%u</w:t>
      </w:r>
      <w:r w:rsidRPr="0046711E">
        <w:rPr>
          <w:rFonts w:ascii="Consolas" w:eastAsia="Times New Roman" w:hAnsi="Consolas" w:cs="Times New Roman"/>
          <w:color w:val="2AA198"/>
          <w:sz w:val="21"/>
          <w:szCs w:val="21"/>
          <w:lang w:eastAsia="en-US"/>
        </w:rPr>
        <w:t>"</w:t>
      </w: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, </w:t>
      </w:r>
      <w:r w:rsidRPr="0046711E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&amp;</w:t>
      </w:r>
      <w:proofErr w:type="spellStart"/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num_runs</w:t>
      </w:r>
      <w:proofErr w:type="spellEnd"/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);</w:t>
      </w:r>
    </w:p>
    <w:p w14:paraId="0EA013D0" w14:textId="77777777" w:rsidR="0046711E" w:rsidRPr="0046711E" w:rsidRDefault="0046711E" w:rsidP="0046711E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    }</w:t>
      </w:r>
    </w:p>
    <w:p w14:paraId="2E24D76C" w14:textId="77777777" w:rsidR="0046711E" w:rsidRPr="0046711E" w:rsidRDefault="0046711E" w:rsidP="0046711E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</w:p>
    <w:p w14:paraId="5669214D" w14:textId="77777777" w:rsidR="0046711E" w:rsidRPr="0046711E" w:rsidRDefault="0046711E" w:rsidP="0046711E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46711E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>    // Validate command line arguments</w:t>
      </w:r>
    </w:p>
    <w:p w14:paraId="1A2F635D" w14:textId="77777777" w:rsidR="0046711E" w:rsidRPr="0046711E" w:rsidRDefault="0046711E" w:rsidP="0046711E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</w:t>
      </w:r>
      <w:r w:rsidRPr="0046711E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if</w:t>
      </w: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(m </w:t>
      </w:r>
      <w:r w:rsidRPr="0046711E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&lt;</w:t>
      </w: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r w:rsidRPr="0046711E">
        <w:rPr>
          <w:rFonts w:ascii="Consolas" w:eastAsia="Times New Roman" w:hAnsi="Consolas" w:cs="Times New Roman"/>
          <w:color w:val="D33682"/>
          <w:sz w:val="21"/>
          <w:szCs w:val="21"/>
          <w:lang w:eastAsia="en-US"/>
        </w:rPr>
        <w:t>1</w:t>
      </w: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) {</w:t>
      </w:r>
    </w:p>
    <w:p w14:paraId="270398D7" w14:textId="77777777" w:rsidR="0046711E" w:rsidRPr="0046711E" w:rsidRDefault="0046711E" w:rsidP="0046711E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    </w:t>
      </w:r>
      <w:proofErr w:type="spellStart"/>
      <w:proofErr w:type="gramStart"/>
      <w:r w:rsidRPr="0046711E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fprintf</w:t>
      </w:r>
      <w:proofErr w:type="spellEnd"/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(</w:t>
      </w:r>
      <w:proofErr w:type="gramEnd"/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stderr, </w:t>
      </w:r>
      <w:r w:rsidRPr="0046711E">
        <w:rPr>
          <w:rFonts w:ascii="Consolas" w:eastAsia="Times New Roman" w:hAnsi="Consolas" w:cs="Times New Roman"/>
          <w:color w:val="2AA198"/>
          <w:sz w:val="21"/>
          <w:szCs w:val="21"/>
          <w:lang w:eastAsia="en-US"/>
        </w:rPr>
        <w:t>"Vector dimension must be greater than 0!</w:t>
      </w:r>
      <w:r w:rsidRPr="0046711E">
        <w:rPr>
          <w:rFonts w:ascii="Consolas" w:eastAsia="Times New Roman" w:hAnsi="Consolas" w:cs="Times New Roman"/>
          <w:color w:val="CB4B16"/>
          <w:sz w:val="21"/>
          <w:szCs w:val="21"/>
          <w:lang w:eastAsia="en-US"/>
        </w:rPr>
        <w:t>\n</w:t>
      </w:r>
      <w:r w:rsidRPr="0046711E">
        <w:rPr>
          <w:rFonts w:ascii="Consolas" w:eastAsia="Times New Roman" w:hAnsi="Consolas" w:cs="Times New Roman"/>
          <w:color w:val="2AA198"/>
          <w:sz w:val="21"/>
          <w:szCs w:val="21"/>
          <w:lang w:eastAsia="en-US"/>
        </w:rPr>
        <w:t>"</w:t>
      </w: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);</w:t>
      </w:r>
    </w:p>
    <w:p w14:paraId="500B3078" w14:textId="77777777" w:rsidR="0046711E" w:rsidRPr="0046711E" w:rsidRDefault="0046711E" w:rsidP="0046711E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    </w:t>
      </w:r>
      <w:proofErr w:type="gramStart"/>
      <w:r w:rsidRPr="0046711E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exit</w:t>
      </w: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(</w:t>
      </w:r>
      <w:proofErr w:type="gramEnd"/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EXIT_FAILURE);</w:t>
      </w:r>
    </w:p>
    <w:p w14:paraId="584F468E" w14:textId="77777777" w:rsidR="0046711E" w:rsidRPr="0046711E" w:rsidRDefault="0046711E" w:rsidP="0046711E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    }</w:t>
      </w:r>
    </w:p>
    <w:p w14:paraId="7452A30E" w14:textId="77777777" w:rsidR="0046711E" w:rsidRPr="0046711E" w:rsidRDefault="0046711E" w:rsidP="0046711E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</w:t>
      </w:r>
      <w:r w:rsidRPr="0046711E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if</w:t>
      </w: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(</w:t>
      </w:r>
      <w:proofErr w:type="spellStart"/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num_runs</w:t>
      </w:r>
      <w:proofErr w:type="spellEnd"/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r w:rsidRPr="0046711E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&lt;</w:t>
      </w: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r w:rsidRPr="0046711E">
        <w:rPr>
          <w:rFonts w:ascii="Consolas" w:eastAsia="Times New Roman" w:hAnsi="Consolas" w:cs="Times New Roman"/>
          <w:color w:val="D33682"/>
          <w:sz w:val="21"/>
          <w:szCs w:val="21"/>
          <w:lang w:eastAsia="en-US"/>
        </w:rPr>
        <w:t>1</w:t>
      </w: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) {</w:t>
      </w:r>
    </w:p>
    <w:p w14:paraId="21463863" w14:textId="77777777" w:rsidR="0046711E" w:rsidRPr="0046711E" w:rsidRDefault="0046711E" w:rsidP="0046711E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    </w:t>
      </w:r>
      <w:proofErr w:type="spellStart"/>
      <w:proofErr w:type="gramStart"/>
      <w:r w:rsidRPr="0046711E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fprintf</w:t>
      </w:r>
      <w:proofErr w:type="spellEnd"/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(</w:t>
      </w:r>
      <w:proofErr w:type="gramEnd"/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stderr, </w:t>
      </w:r>
      <w:r w:rsidRPr="0046711E">
        <w:rPr>
          <w:rFonts w:ascii="Consolas" w:eastAsia="Times New Roman" w:hAnsi="Consolas" w:cs="Times New Roman"/>
          <w:color w:val="2AA198"/>
          <w:sz w:val="21"/>
          <w:szCs w:val="21"/>
          <w:lang w:eastAsia="en-US"/>
        </w:rPr>
        <w:t>"Number of runs must be greater than 0!</w:t>
      </w:r>
      <w:r w:rsidRPr="0046711E">
        <w:rPr>
          <w:rFonts w:ascii="Consolas" w:eastAsia="Times New Roman" w:hAnsi="Consolas" w:cs="Times New Roman"/>
          <w:color w:val="CB4B16"/>
          <w:sz w:val="21"/>
          <w:szCs w:val="21"/>
          <w:lang w:eastAsia="en-US"/>
        </w:rPr>
        <w:t>\n</w:t>
      </w:r>
      <w:r w:rsidRPr="0046711E">
        <w:rPr>
          <w:rFonts w:ascii="Consolas" w:eastAsia="Times New Roman" w:hAnsi="Consolas" w:cs="Times New Roman"/>
          <w:color w:val="2AA198"/>
          <w:sz w:val="21"/>
          <w:szCs w:val="21"/>
          <w:lang w:eastAsia="en-US"/>
        </w:rPr>
        <w:t>"</w:t>
      </w: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);</w:t>
      </w:r>
    </w:p>
    <w:p w14:paraId="1DEE01D0" w14:textId="77777777" w:rsidR="0046711E" w:rsidRPr="0046711E" w:rsidRDefault="0046711E" w:rsidP="0046711E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    </w:t>
      </w:r>
      <w:proofErr w:type="gramStart"/>
      <w:r w:rsidRPr="0046711E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exit</w:t>
      </w: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(</w:t>
      </w:r>
      <w:proofErr w:type="gramEnd"/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EXIT_FAILURE);</w:t>
      </w:r>
    </w:p>
    <w:p w14:paraId="4EC845DA" w14:textId="77777777" w:rsidR="0046711E" w:rsidRPr="0046711E" w:rsidRDefault="0046711E" w:rsidP="0046711E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    }</w:t>
      </w:r>
    </w:p>
    <w:p w14:paraId="742CAC5C" w14:textId="77777777" w:rsidR="0046711E" w:rsidRPr="0046711E" w:rsidRDefault="0046711E" w:rsidP="0046711E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</w:p>
    <w:p w14:paraId="70DD4266" w14:textId="77777777" w:rsidR="0046711E" w:rsidRPr="0046711E" w:rsidRDefault="0046711E" w:rsidP="0046711E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46711E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>    // Allocate vector memory</w:t>
      </w:r>
    </w:p>
    <w:p w14:paraId="7349425B" w14:textId="77777777" w:rsidR="0046711E" w:rsidRPr="0046711E" w:rsidRDefault="0046711E" w:rsidP="0046711E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</w:t>
      </w:r>
      <w:r w:rsidRPr="0046711E">
        <w:rPr>
          <w:rFonts w:ascii="Consolas" w:eastAsia="Times New Roman" w:hAnsi="Consolas" w:cs="Times New Roman"/>
          <w:b/>
          <w:bCs/>
          <w:color w:val="93A1A1"/>
          <w:sz w:val="21"/>
          <w:szCs w:val="21"/>
          <w:lang w:eastAsia="en-US"/>
        </w:rPr>
        <w:t>int</w:t>
      </w:r>
      <w:r w:rsidRPr="0046711E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*</w:t>
      </w: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vector1 </w:t>
      </w:r>
      <w:r w:rsidRPr="0046711E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=</w:t>
      </w: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(</w:t>
      </w:r>
      <w:r w:rsidRPr="0046711E">
        <w:rPr>
          <w:rFonts w:ascii="Consolas" w:eastAsia="Times New Roman" w:hAnsi="Consolas" w:cs="Times New Roman"/>
          <w:b/>
          <w:bCs/>
          <w:color w:val="93A1A1"/>
          <w:sz w:val="21"/>
          <w:szCs w:val="21"/>
          <w:lang w:eastAsia="en-US"/>
        </w:rPr>
        <w:t>int</w:t>
      </w:r>
      <w:r w:rsidRPr="0046711E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*</w:t>
      </w: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) </w:t>
      </w:r>
      <w:proofErr w:type="gramStart"/>
      <w:r w:rsidRPr="0046711E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malloc</w:t>
      </w: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(</w:t>
      </w:r>
      <w:proofErr w:type="gramEnd"/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m </w:t>
      </w:r>
      <w:r w:rsidRPr="0046711E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*</w:t>
      </w: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proofErr w:type="spellStart"/>
      <w:r w:rsidRPr="0046711E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sizeof</w:t>
      </w:r>
      <w:proofErr w:type="spellEnd"/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(</w:t>
      </w:r>
      <w:r w:rsidRPr="0046711E">
        <w:rPr>
          <w:rFonts w:ascii="Consolas" w:eastAsia="Times New Roman" w:hAnsi="Consolas" w:cs="Times New Roman"/>
          <w:b/>
          <w:bCs/>
          <w:color w:val="93A1A1"/>
          <w:sz w:val="21"/>
          <w:szCs w:val="21"/>
          <w:lang w:eastAsia="en-US"/>
        </w:rPr>
        <w:t>int</w:t>
      </w: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));</w:t>
      </w:r>
    </w:p>
    <w:p w14:paraId="5C838E46" w14:textId="77777777" w:rsidR="0046711E" w:rsidRPr="0046711E" w:rsidRDefault="0046711E" w:rsidP="0046711E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</w:t>
      </w:r>
      <w:r w:rsidRPr="0046711E">
        <w:rPr>
          <w:rFonts w:ascii="Consolas" w:eastAsia="Times New Roman" w:hAnsi="Consolas" w:cs="Times New Roman"/>
          <w:b/>
          <w:bCs/>
          <w:color w:val="93A1A1"/>
          <w:sz w:val="21"/>
          <w:szCs w:val="21"/>
          <w:lang w:eastAsia="en-US"/>
        </w:rPr>
        <w:t>int</w:t>
      </w:r>
      <w:r w:rsidRPr="0046711E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*</w:t>
      </w: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vector2 </w:t>
      </w:r>
      <w:r w:rsidRPr="0046711E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=</w:t>
      </w: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(</w:t>
      </w:r>
      <w:r w:rsidRPr="0046711E">
        <w:rPr>
          <w:rFonts w:ascii="Consolas" w:eastAsia="Times New Roman" w:hAnsi="Consolas" w:cs="Times New Roman"/>
          <w:b/>
          <w:bCs/>
          <w:color w:val="93A1A1"/>
          <w:sz w:val="21"/>
          <w:szCs w:val="21"/>
          <w:lang w:eastAsia="en-US"/>
        </w:rPr>
        <w:t>int</w:t>
      </w:r>
      <w:r w:rsidRPr="0046711E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*</w:t>
      </w: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) </w:t>
      </w:r>
      <w:proofErr w:type="gramStart"/>
      <w:r w:rsidRPr="0046711E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malloc</w:t>
      </w: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(</w:t>
      </w:r>
      <w:proofErr w:type="gramEnd"/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m </w:t>
      </w:r>
      <w:r w:rsidRPr="0046711E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*</w:t>
      </w: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proofErr w:type="spellStart"/>
      <w:r w:rsidRPr="0046711E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sizeof</w:t>
      </w:r>
      <w:proofErr w:type="spellEnd"/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(</w:t>
      </w:r>
      <w:r w:rsidRPr="0046711E">
        <w:rPr>
          <w:rFonts w:ascii="Consolas" w:eastAsia="Times New Roman" w:hAnsi="Consolas" w:cs="Times New Roman"/>
          <w:b/>
          <w:bCs/>
          <w:color w:val="93A1A1"/>
          <w:sz w:val="21"/>
          <w:szCs w:val="21"/>
          <w:lang w:eastAsia="en-US"/>
        </w:rPr>
        <w:t>int</w:t>
      </w: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));</w:t>
      </w:r>
    </w:p>
    <w:p w14:paraId="3DF5FEF4" w14:textId="77777777" w:rsidR="0046711E" w:rsidRPr="0046711E" w:rsidRDefault="0046711E" w:rsidP="0046711E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</w:p>
    <w:p w14:paraId="2142A338" w14:textId="77777777" w:rsidR="0046711E" w:rsidRPr="0046711E" w:rsidRDefault="0046711E" w:rsidP="0046711E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</w:t>
      </w:r>
      <w:r w:rsidRPr="0046711E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if</w:t>
      </w: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proofErr w:type="gramStart"/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(</w:t>
      </w:r>
      <w:r w:rsidRPr="0046711E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!</w:t>
      </w: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vector</w:t>
      </w:r>
      <w:proofErr w:type="gramEnd"/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1 </w:t>
      </w:r>
      <w:r w:rsidRPr="0046711E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||</w:t>
      </w: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r w:rsidRPr="0046711E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!</w:t>
      </w: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vector2) {</w:t>
      </w:r>
    </w:p>
    <w:p w14:paraId="147C6740" w14:textId="77777777" w:rsidR="0046711E" w:rsidRPr="0046711E" w:rsidRDefault="0046711E" w:rsidP="0046711E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    </w:t>
      </w:r>
      <w:proofErr w:type="spellStart"/>
      <w:proofErr w:type="gramStart"/>
      <w:r w:rsidRPr="0046711E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fprintf</w:t>
      </w:r>
      <w:proofErr w:type="spellEnd"/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(</w:t>
      </w:r>
      <w:proofErr w:type="gramEnd"/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stderr, </w:t>
      </w:r>
      <w:r w:rsidRPr="0046711E">
        <w:rPr>
          <w:rFonts w:ascii="Consolas" w:eastAsia="Times New Roman" w:hAnsi="Consolas" w:cs="Times New Roman"/>
          <w:color w:val="2AA198"/>
          <w:sz w:val="21"/>
          <w:szCs w:val="21"/>
          <w:lang w:eastAsia="en-US"/>
        </w:rPr>
        <w:t>"Vector memory allocation failed!</w:t>
      </w:r>
      <w:r w:rsidRPr="0046711E">
        <w:rPr>
          <w:rFonts w:ascii="Consolas" w:eastAsia="Times New Roman" w:hAnsi="Consolas" w:cs="Times New Roman"/>
          <w:color w:val="CB4B16"/>
          <w:sz w:val="21"/>
          <w:szCs w:val="21"/>
          <w:lang w:eastAsia="en-US"/>
        </w:rPr>
        <w:t>\n</w:t>
      </w:r>
      <w:r w:rsidRPr="0046711E">
        <w:rPr>
          <w:rFonts w:ascii="Consolas" w:eastAsia="Times New Roman" w:hAnsi="Consolas" w:cs="Times New Roman"/>
          <w:color w:val="2AA198"/>
          <w:sz w:val="21"/>
          <w:szCs w:val="21"/>
          <w:lang w:eastAsia="en-US"/>
        </w:rPr>
        <w:t>"</w:t>
      </w: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);</w:t>
      </w:r>
    </w:p>
    <w:p w14:paraId="0391B5CE" w14:textId="77777777" w:rsidR="0046711E" w:rsidRPr="0046711E" w:rsidRDefault="0046711E" w:rsidP="0046711E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    </w:t>
      </w:r>
      <w:proofErr w:type="gramStart"/>
      <w:r w:rsidRPr="0046711E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exit</w:t>
      </w: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(</w:t>
      </w:r>
      <w:proofErr w:type="gramEnd"/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EXIT_FAILURE);</w:t>
      </w:r>
    </w:p>
    <w:p w14:paraId="07F8521E" w14:textId="77777777" w:rsidR="0046711E" w:rsidRPr="0046711E" w:rsidRDefault="0046711E" w:rsidP="0046711E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lastRenderedPageBreak/>
        <w:t>    }</w:t>
      </w:r>
    </w:p>
    <w:p w14:paraId="5C72F7CD" w14:textId="77777777" w:rsidR="0046711E" w:rsidRPr="0046711E" w:rsidRDefault="0046711E" w:rsidP="0046711E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</w:p>
    <w:p w14:paraId="41996870" w14:textId="77777777" w:rsidR="0046711E" w:rsidRPr="0046711E" w:rsidRDefault="0046711E" w:rsidP="0046711E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46711E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>    // Fill vectors with random values</w:t>
      </w:r>
    </w:p>
    <w:p w14:paraId="354858EB" w14:textId="77777777" w:rsidR="0046711E" w:rsidRPr="0046711E" w:rsidRDefault="0046711E" w:rsidP="0046711E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</w:t>
      </w:r>
      <w:proofErr w:type="spellStart"/>
      <w:r w:rsidRPr="0046711E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seed_</w:t>
      </w:r>
      <w:proofErr w:type="gramStart"/>
      <w:r w:rsidRPr="0046711E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random</w:t>
      </w:r>
      <w:proofErr w:type="spellEnd"/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(</w:t>
      </w:r>
      <w:proofErr w:type="gramEnd"/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);</w:t>
      </w:r>
    </w:p>
    <w:p w14:paraId="33880D1C" w14:textId="77777777" w:rsidR="0046711E" w:rsidRPr="0046711E" w:rsidRDefault="0046711E" w:rsidP="0046711E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</w:t>
      </w:r>
      <w:r w:rsidRPr="0046711E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for</w:t>
      </w: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(</w:t>
      </w:r>
      <w:r w:rsidRPr="0046711E">
        <w:rPr>
          <w:rFonts w:ascii="Consolas" w:eastAsia="Times New Roman" w:hAnsi="Consolas" w:cs="Times New Roman"/>
          <w:b/>
          <w:bCs/>
          <w:color w:val="93A1A1"/>
          <w:sz w:val="21"/>
          <w:szCs w:val="21"/>
          <w:lang w:eastAsia="en-US"/>
        </w:rPr>
        <w:t>int</w:t>
      </w: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proofErr w:type="spellStart"/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i</w:t>
      </w:r>
      <w:proofErr w:type="spellEnd"/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r w:rsidRPr="0046711E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=</w:t>
      </w: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r w:rsidRPr="0046711E">
        <w:rPr>
          <w:rFonts w:ascii="Consolas" w:eastAsia="Times New Roman" w:hAnsi="Consolas" w:cs="Times New Roman"/>
          <w:color w:val="D33682"/>
          <w:sz w:val="21"/>
          <w:szCs w:val="21"/>
          <w:lang w:eastAsia="en-US"/>
        </w:rPr>
        <w:t>0</w:t>
      </w: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; </w:t>
      </w:r>
      <w:proofErr w:type="spellStart"/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i</w:t>
      </w:r>
      <w:proofErr w:type="spellEnd"/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r w:rsidRPr="0046711E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&lt;</w:t>
      </w: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m; </w:t>
      </w:r>
      <w:proofErr w:type="spellStart"/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i</w:t>
      </w:r>
      <w:proofErr w:type="spellEnd"/>
      <w:r w:rsidRPr="0046711E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++</w:t>
      </w: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) {</w:t>
      </w:r>
    </w:p>
    <w:p w14:paraId="056BA791" w14:textId="77777777" w:rsidR="0046711E" w:rsidRPr="0046711E" w:rsidRDefault="0046711E" w:rsidP="0046711E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    </w:t>
      </w:r>
      <w:r w:rsidRPr="0046711E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vector1</w:t>
      </w: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[</w:t>
      </w:r>
      <w:proofErr w:type="spellStart"/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i</w:t>
      </w:r>
      <w:proofErr w:type="spellEnd"/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] </w:t>
      </w:r>
      <w:r w:rsidRPr="0046711E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=</w:t>
      </w: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proofErr w:type="spellStart"/>
      <w:r w:rsidRPr="0046711E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random_vector_</w:t>
      </w:r>
      <w:proofErr w:type="gramStart"/>
      <w:r w:rsidRPr="0046711E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value</w:t>
      </w:r>
      <w:proofErr w:type="spellEnd"/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(</w:t>
      </w:r>
      <w:proofErr w:type="gramEnd"/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);</w:t>
      </w:r>
    </w:p>
    <w:p w14:paraId="0E082897" w14:textId="77777777" w:rsidR="0046711E" w:rsidRPr="0046711E" w:rsidRDefault="0046711E" w:rsidP="0046711E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    </w:t>
      </w:r>
      <w:r w:rsidRPr="0046711E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vector2</w:t>
      </w: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[</w:t>
      </w:r>
      <w:proofErr w:type="spellStart"/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i</w:t>
      </w:r>
      <w:proofErr w:type="spellEnd"/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] </w:t>
      </w:r>
      <w:r w:rsidRPr="0046711E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=</w:t>
      </w: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proofErr w:type="spellStart"/>
      <w:r w:rsidRPr="0046711E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random_vector_</w:t>
      </w:r>
      <w:proofErr w:type="gramStart"/>
      <w:r w:rsidRPr="0046711E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value</w:t>
      </w:r>
      <w:proofErr w:type="spellEnd"/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(</w:t>
      </w:r>
      <w:proofErr w:type="gramEnd"/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);</w:t>
      </w:r>
    </w:p>
    <w:p w14:paraId="6A09E432" w14:textId="77777777" w:rsidR="0046711E" w:rsidRPr="0046711E" w:rsidRDefault="0046711E" w:rsidP="0046711E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    }</w:t>
      </w:r>
    </w:p>
    <w:p w14:paraId="18844CF9" w14:textId="77777777" w:rsidR="0046711E" w:rsidRPr="0046711E" w:rsidRDefault="0046711E" w:rsidP="0046711E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</w:p>
    <w:p w14:paraId="2689BB22" w14:textId="77777777" w:rsidR="0046711E" w:rsidRPr="0046711E" w:rsidRDefault="0046711E" w:rsidP="0046711E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46711E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>    // Variables for tracking time</w:t>
      </w:r>
    </w:p>
    <w:p w14:paraId="0CDCD68E" w14:textId="77777777" w:rsidR="0046711E" w:rsidRPr="0046711E" w:rsidRDefault="0046711E" w:rsidP="0046711E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</w:t>
      </w:r>
      <w:r w:rsidRPr="0046711E">
        <w:rPr>
          <w:rFonts w:ascii="Consolas" w:eastAsia="Times New Roman" w:hAnsi="Consolas" w:cs="Times New Roman"/>
          <w:b/>
          <w:bCs/>
          <w:color w:val="93A1A1"/>
          <w:sz w:val="21"/>
          <w:szCs w:val="21"/>
          <w:lang w:eastAsia="en-US"/>
        </w:rPr>
        <w:t>double</w:t>
      </w: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proofErr w:type="spellStart"/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total_parallel_time</w:t>
      </w:r>
      <w:proofErr w:type="spellEnd"/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r w:rsidRPr="0046711E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=</w:t>
      </w: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proofErr w:type="gramStart"/>
      <w:r w:rsidRPr="0046711E">
        <w:rPr>
          <w:rFonts w:ascii="Consolas" w:eastAsia="Times New Roman" w:hAnsi="Consolas" w:cs="Times New Roman"/>
          <w:color w:val="D33682"/>
          <w:sz w:val="21"/>
          <w:szCs w:val="21"/>
          <w:lang w:eastAsia="en-US"/>
        </w:rPr>
        <w:t>0</w:t>
      </w: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;</w:t>
      </w:r>
      <w:proofErr w:type="gramEnd"/>
    </w:p>
    <w:p w14:paraId="0F1FB8D7" w14:textId="77777777" w:rsidR="0046711E" w:rsidRPr="0046711E" w:rsidRDefault="0046711E" w:rsidP="0046711E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</w:t>
      </w:r>
      <w:r w:rsidRPr="0046711E">
        <w:rPr>
          <w:rFonts w:ascii="Consolas" w:eastAsia="Times New Roman" w:hAnsi="Consolas" w:cs="Times New Roman"/>
          <w:b/>
          <w:bCs/>
          <w:color w:val="93A1A1"/>
          <w:sz w:val="21"/>
          <w:szCs w:val="21"/>
          <w:lang w:eastAsia="en-US"/>
        </w:rPr>
        <w:t>double</w:t>
      </w: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proofErr w:type="spellStart"/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total_serial_time</w:t>
      </w:r>
      <w:proofErr w:type="spellEnd"/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r w:rsidRPr="0046711E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=</w:t>
      </w: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proofErr w:type="gramStart"/>
      <w:r w:rsidRPr="0046711E">
        <w:rPr>
          <w:rFonts w:ascii="Consolas" w:eastAsia="Times New Roman" w:hAnsi="Consolas" w:cs="Times New Roman"/>
          <w:color w:val="D33682"/>
          <w:sz w:val="21"/>
          <w:szCs w:val="21"/>
          <w:lang w:eastAsia="en-US"/>
        </w:rPr>
        <w:t>0</w:t>
      </w: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;</w:t>
      </w:r>
      <w:proofErr w:type="gramEnd"/>
    </w:p>
    <w:p w14:paraId="4F02CCDF" w14:textId="77777777" w:rsidR="0046711E" w:rsidRPr="0046711E" w:rsidRDefault="0046711E" w:rsidP="0046711E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</w:p>
    <w:p w14:paraId="397A6CC4" w14:textId="77777777" w:rsidR="0046711E" w:rsidRPr="0046711E" w:rsidRDefault="0046711E" w:rsidP="0046711E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</w:t>
      </w:r>
      <w:proofErr w:type="spellStart"/>
      <w:r w:rsidRPr="0046711E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display_cuda_</w:t>
      </w:r>
      <w:proofErr w:type="gramStart"/>
      <w:r w:rsidRPr="0046711E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info</w:t>
      </w:r>
      <w:proofErr w:type="spellEnd"/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(</w:t>
      </w:r>
      <w:proofErr w:type="gramEnd"/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);</w:t>
      </w:r>
    </w:p>
    <w:p w14:paraId="28AB684E" w14:textId="77777777" w:rsidR="0046711E" w:rsidRPr="0046711E" w:rsidRDefault="0046711E" w:rsidP="0046711E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</w:p>
    <w:p w14:paraId="52CD4EA7" w14:textId="77777777" w:rsidR="0046711E" w:rsidRPr="0046711E" w:rsidRDefault="0046711E" w:rsidP="0046711E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46711E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 xml:space="preserve">    // Perform the Euclidean distance calculation for </w:t>
      </w:r>
      <w:proofErr w:type="spellStart"/>
      <w:r w:rsidRPr="0046711E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>num_runs</w:t>
      </w:r>
      <w:proofErr w:type="spellEnd"/>
    </w:p>
    <w:p w14:paraId="294F4019" w14:textId="77777777" w:rsidR="0046711E" w:rsidRPr="0046711E" w:rsidRDefault="0046711E" w:rsidP="0046711E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</w:t>
      </w:r>
      <w:r w:rsidRPr="0046711E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for</w:t>
      </w: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(</w:t>
      </w:r>
      <w:r w:rsidRPr="0046711E">
        <w:rPr>
          <w:rFonts w:ascii="Consolas" w:eastAsia="Times New Roman" w:hAnsi="Consolas" w:cs="Times New Roman"/>
          <w:b/>
          <w:bCs/>
          <w:color w:val="93A1A1"/>
          <w:sz w:val="21"/>
          <w:szCs w:val="21"/>
          <w:lang w:eastAsia="en-US"/>
        </w:rPr>
        <w:t>int</w:t>
      </w: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run </w:t>
      </w:r>
      <w:r w:rsidRPr="0046711E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=</w:t>
      </w: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r w:rsidRPr="0046711E">
        <w:rPr>
          <w:rFonts w:ascii="Consolas" w:eastAsia="Times New Roman" w:hAnsi="Consolas" w:cs="Times New Roman"/>
          <w:color w:val="D33682"/>
          <w:sz w:val="21"/>
          <w:szCs w:val="21"/>
          <w:lang w:eastAsia="en-US"/>
        </w:rPr>
        <w:t>0</w:t>
      </w: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; run </w:t>
      </w:r>
      <w:r w:rsidRPr="0046711E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&lt;</w:t>
      </w: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proofErr w:type="spellStart"/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num_runs</w:t>
      </w:r>
      <w:proofErr w:type="spellEnd"/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; run</w:t>
      </w:r>
      <w:r w:rsidRPr="0046711E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++</w:t>
      </w: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) {</w:t>
      </w:r>
    </w:p>
    <w:p w14:paraId="605ADA58" w14:textId="77777777" w:rsidR="0046711E" w:rsidRPr="0046711E" w:rsidRDefault="0046711E" w:rsidP="0046711E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    Stopwatch </w:t>
      </w:r>
      <w:proofErr w:type="spellStart"/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parallel_timer</w:t>
      </w:r>
      <w:proofErr w:type="spellEnd"/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, </w:t>
      </w:r>
      <w:proofErr w:type="spellStart"/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serial_</w:t>
      </w:r>
      <w:proofErr w:type="gramStart"/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timer</w:t>
      </w:r>
      <w:proofErr w:type="spellEnd"/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;</w:t>
      </w:r>
      <w:proofErr w:type="gramEnd"/>
    </w:p>
    <w:p w14:paraId="187744F4" w14:textId="77777777" w:rsidR="0046711E" w:rsidRPr="0046711E" w:rsidRDefault="0046711E" w:rsidP="0046711E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</w:p>
    <w:p w14:paraId="329CF618" w14:textId="77777777" w:rsidR="0046711E" w:rsidRPr="0046711E" w:rsidRDefault="0046711E" w:rsidP="0046711E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46711E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>        // Start parallel timing</w:t>
      </w:r>
    </w:p>
    <w:p w14:paraId="4A99CC10" w14:textId="77777777" w:rsidR="0046711E" w:rsidRPr="0046711E" w:rsidRDefault="0046711E" w:rsidP="0046711E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    </w:t>
      </w:r>
      <w:proofErr w:type="spellStart"/>
      <w:r w:rsidRPr="0046711E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clock_</w:t>
      </w:r>
      <w:proofErr w:type="gramStart"/>
      <w:r w:rsidRPr="0046711E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gettime</w:t>
      </w:r>
      <w:proofErr w:type="spellEnd"/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(</w:t>
      </w:r>
      <w:proofErr w:type="gramEnd"/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CLOCK_MONOTONIC, </w:t>
      </w:r>
      <w:r w:rsidRPr="0046711E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&amp;</w:t>
      </w:r>
      <w:proofErr w:type="spellStart"/>
      <w:r w:rsidRPr="0046711E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parallel_timer</w:t>
      </w: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.</w:t>
      </w:r>
      <w:r w:rsidRPr="0046711E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start</w:t>
      </w:r>
      <w:proofErr w:type="spellEnd"/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);</w:t>
      </w:r>
    </w:p>
    <w:p w14:paraId="09365762" w14:textId="77777777" w:rsidR="0046711E" w:rsidRPr="0046711E" w:rsidRDefault="0046711E" w:rsidP="0046711E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</w:p>
    <w:p w14:paraId="04C30EB7" w14:textId="77777777" w:rsidR="0046711E" w:rsidRPr="0046711E" w:rsidRDefault="0046711E" w:rsidP="0046711E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46711E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>        // Perform parallel Euclidean distance calculation</w:t>
      </w:r>
    </w:p>
    <w:p w14:paraId="4A183A3A" w14:textId="77777777" w:rsidR="0046711E" w:rsidRPr="0046711E" w:rsidRDefault="0046711E" w:rsidP="0046711E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    </w:t>
      </w:r>
      <w:r w:rsidRPr="0046711E">
        <w:rPr>
          <w:rFonts w:ascii="Consolas" w:eastAsia="Times New Roman" w:hAnsi="Consolas" w:cs="Times New Roman"/>
          <w:b/>
          <w:bCs/>
          <w:color w:val="93A1A1"/>
          <w:sz w:val="21"/>
          <w:szCs w:val="21"/>
          <w:lang w:eastAsia="en-US"/>
        </w:rPr>
        <w:t>double</w:t>
      </w: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proofErr w:type="spellStart"/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result_c</w:t>
      </w:r>
      <w:proofErr w:type="spellEnd"/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r w:rsidRPr="0046711E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=</w:t>
      </w: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proofErr w:type="spellStart"/>
      <w:proofErr w:type="gramStart"/>
      <w:r w:rsidRPr="0046711E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euclideanDistanceCUDA</w:t>
      </w:r>
      <w:proofErr w:type="spellEnd"/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(</w:t>
      </w:r>
      <w:proofErr w:type="gramEnd"/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vector1, vector2, m);</w:t>
      </w:r>
    </w:p>
    <w:p w14:paraId="1E7EA24E" w14:textId="77777777" w:rsidR="0046711E" w:rsidRPr="0046711E" w:rsidRDefault="0046711E" w:rsidP="0046711E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</w:p>
    <w:p w14:paraId="7B255F00" w14:textId="77777777" w:rsidR="0046711E" w:rsidRPr="0046711E" w:rsidRDefault="0046711E" w:rsidP="0046711E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46711E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>        // Stop parallel timing</w:t>
      </w:r>
    </w:p>
    <w:p w14:paraId="63BA8CF1" w14:textId="77777777" w:rsidR="0046711E" w:rsidRPr="0046711E" w:rsidRDefault="0046711E" w:rsidP="0046711E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    </w:t>
      </w:r>
      <w:proofErr w:type="spellStart"/>
      <w:r w:rsidRPr="0046711E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clock_</w:t>
      </w:r>
      <w:proofErr w:type="gramStart"/>
      <w:r w:rsidRPr="0046711E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gettime</w:t>
      </w:r>
      <w:proofErr w:type="spellEnd"/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(</w:t>
      </w:r>
      <w:proofErr w:type="gramEnd"/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CLOCK_MONOTONIC, </w:t>
      </w:r>
      <w:r w:rsidRPr="0046711E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&amp;</w:t>
      </w:r>
      <w:proofErr w:type="spellStart"/>
      <w:r w:rsidRPr="0046711E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parallel_timer</w:t>
      </w: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.</w:t>
      </w:r>
      <w:r w:rsidRPr="0046711E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stop</w:t>
      </w:r>
      <w:proofErr w:type="spellEnd"/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);</w:t>
      </w:r>
    </w:p>
    <w:p w14:paraId="06BDE2D4" w14:textId="77777777" w:rsidR="0046711E" w:rsidRPr="0046711E" w:rsidRDefault="0046711E" w:rsidP="0046711E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    </w:t>
      </w:r>
      <w:proofErr w:type="spellStart"/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total_parallel_time</w:t>
      </w:r>
      <w:proofErr w:type="spellEnd"/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r w:rsidRPr="0046711E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+=</w:t>
      </w: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proofErr w:type="spellStart"/>
      <w:r w:rsidRPr="0046711E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calculate_time</w:t>
      </w:r>
      <w:proofErr w:type="spellEnd"/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(</w:t>
      </w:r>
      <w:proofErr w:type="spellStart"/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parallel_timer</w:t>
      </w:r>
      <w:proofErr w:type="spellEnd"/>
      <w:proofErr w:type="gramStart"/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);</w:t>
      </w:r>
      <w:proofErr w:type="gramEnd"/>
    </w:p>
    <w:p w14:paraId="3DB39A5C" w14:textId="77777777" w:rsidR="0046711E" w:rsidRPr="0046711E" w:rsidRDefault="0046711E" w:rsidP="0046711E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</w:p>
    <w:p w14:paraId="2E358FDE" w14:textId="77777777" w:rsidR="0046711E" w:rsidRPr="0046711E" w:rsidRDefault="0046711E" w:rsidP="0046711E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46711E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>        // Start serial timing</w:t>
      </w:r>
    </w:p>
    <w:p w14:paraId="57DD0652" w14:textId="77777777" w:rsidR="0046711E" w:rsidRPr="0046711E" w:rsidRDefault="0046711E" w:rsidP="0046711E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    </w:t>
      </w:r>
      <w:proofErr w:type="spellStart"/>
      <w:r w:rsidRPr="0046711E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clock_</w:t>
      </w:r>
      <w:proofErr w:type="gramStart"/>
      <w:r w:rsidRPr="0046711E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gettime</w:t>
      </w:r>
      <w:proofErr w:type="spellEnd"/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(</w:t>
      </w:r>
      <w:proofErr w:type="gramEnd"/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CLOCK_MONOTONIC, </w:t>
      </w:r>
      <w:r w:rsidRPr="0046711E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&amp;</w:t>
      </w:r>
      <w:proofErr w:type="spellStart"/>
      <w:r w:rsidRPr="0046711E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serial_timer</w:t>
      </w: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.</w:t>
      </w:r>
      <w:r w:rsidRPr="0046711E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start</w:t>
      </w:r>
      <w:proofErr w:type="spellEnd"/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);</w:t>
      </w:r>
    </w:p>
    <w:p w14:paraId="55486D5A" w14:textId="77777777" w:rsidR="0046711E" w:rsidRPr="0046711E" w:rsidRDefault="0046711E" w:rsidP="0046711E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</w:p>
    <w:p w14:paraId="5697EF4F" w14:textId="77777777" w:rsidR="0046711E" w:rsidRPr="0046711E" w:rsidRDefault="0046711E" w:rsidP="0046711E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46711E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lastRenderedPageBreak/>
        <w:t>        // Perform serial Euclidean distance calculation</w:t>
      </w:r>
    </w:p>
    <w:p w14:paraId="1DC48CD5" w14:textId="77777777" w:rsidR="0046711E" w:rsidRPr="0046711E" w:rsidRDefault="0046711E" w:rsidP="0046711E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    </w:t>
      </w:r>
      <w:r w:rsidRPr="0046711E">
        <w:rPr>
          <w:rFonts w:ascii="Consolas" w:eastAsia="Times New Roman" w:hAnsi="Consolas" w:cs="Times New Roman"/>
          <w:b/>
          <w:bCs/>
          <w:color w:val="93A1A1"/>
          <w:sz w:val="21"/>
          <w:szCs w:val="21"/>
          <w:lang w:eastAsia="en-US"/>
        </w:rPr>
        <w:t>double</w:t>
      </w: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proofErr w:type="spellStart"/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result_s</w:t>
      </w:r>
      <w:proofErr w:type="spellEnd"/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r w:rsidRPr="0046711E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=</w:t>
      </w: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proofErr w:type="spellStart"/>
      <w:proofErr w:type="gramStart"/>
      <w:r w:rsidRPr="0046711E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euclideanDistanceSerial</w:t>
      </w:r>
      <w:proofErr w:type="spellEnd"/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(</w:t>
      </w:r>
      <w:proofErr w:type="gramEnd"/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vector1, vector2, m);</w:t>
      </w:r>
    </w:p>
    <w:p w14:paraId="185B86C5" w14:textId="77777777" w:rsidR="0046711E" w:rsidRPr="0046711E" w:rsidRDefault="0046711E" w:rsidP="0046711E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</w:p>
    <w:p w14:paraId="0A4E00AC" w14:textId="77777777" w:rsidR="0046711E" w:rsidRPr="0046711E" w:rsidRDefault="0046711E" w:rsidP="0046711E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    </w:t>
      </w:r>
      <w:proofErr w:type="spellStart"/>
      <w:r w:rsidRPr="0046711E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clock_</w:t>
      </w:r>
      <w:proofErr w:type="gramStart"/>
      <w:r w:rsidRPr="0046711E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gettime</w:t>
      </w:r>
      <w:proofErr w:type="spellEnd"/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(</w:t>
      </w:r>
      <w:proofErr w:type="gramEnd"/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CLOCK_MONOTONIC, </w:t>
      </w:r>
      <w:r w:rsidRPr="0046711E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&amp;</w:t>
      </w:r>
      <w:proofErr w:type="spellStart"/>
      <w:r w:rsidRPr="0046711E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serial_timer</w:t>
      </w: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.</w:t>
      </w:r>
      <w:r w:rsidRPr="0046711E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stop</w:t>
      </w:r>
      <w:proofErr w:type="spellEnd"/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);</w:t>
      </w:r>
    </w:p>
    <w:p w14:paraId="6D7C7670" w14:textId="77777777" w:rsidR="0046711E" w:rsidRPr="0046711E" w:rsidRDefault="0046711E" w:rsidP="0046711E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    </w:t>
      </w:r>
      <w:proofErr w:type="spellStart"/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total_serial_time</w:t>
      </w:r>
      <w:proofErr w:type="spellEnd"/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r w:rsidRPr="0046711E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+=</w:t>
      </w: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proofErr w:type="spellStart"/>
      <w:r w:rsidRPr="0046711E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calculate_time</w:t>
      </w:r>
      <w:proofErr w:type="spellEnd"/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(</w:t>
      </w:r>
      <w:proofErr w:type="spellStart"/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serial_timer</w:t>
      </w:r>
      <w:proofErr w:type="spellEnd"/>
      <w:proofErr w:type="gramStart"/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);</w:t>
      </w:r>
      <w:proofErr w:type="gramEnd"/>
    </w:p>
    <w:p w14:paraId="5AD88A1E" w14:textId="77777777" w:rsidR="0046711E" w:rsidRPr="0046711E" w:rsidRDefault="0046711E" w:rsidP="0046711E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</w:p>
    <w:p w14:paraId="40377C3D" w14:textId="77777777" w:rsidR="0046711E" w:rsidRPr="0046711E" w:rsidRDefault="0046711E" w:rsidP="0046711E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46711E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>        // Compare results after each run</w:t>
      </w:r>
    </w:p>
    <w:p w14:paraId="2BA5F3BF" w14:textId="77777777" w:rsidR="0046711E" w:rsidRPr="0046711E" w:rsidRDefault="0046711E" w:rsidP="0046711E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    </w:t>
      </w:r>
      <w:r w:rsidRPr="0046711E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if</w:t>
      </w: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proofErr w:type="gramStart"/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(</w:t>
      </w:r>
      <w:r w:rsidRPr="0046711E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!</w:t>
      </w:r>
      <w:proofErr w:type="spellStart"/>
      <w:r w:rsidRPr="0046711E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compare</w:t>
      </w:r>
      <w:proofErr w:type="gramEnd"/>
      <w:r w:rsidRPr="0046711E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_result</w:t>
      </w:r>
      <w:proofErr w:type="spellEnd"/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(</w:t>
      </w:r>
      <w:proofErr w:type="spellStart"/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result_s</w:t>
      </w:r>
      <w:proofErr w:type="spellEnd"/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, </w:t>
      </w:r>
      <w:proofErr w:type="spellStart"/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result_c</w:t>
      </w:r>
      <w:proofErr w:type="spellEnd"/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)) {</w:t>
      </w:r>
    </w:p>
    <w:p w14:paraId="1884BA16" w14:textId="77777777" w:rsidR="0046711E" w:rsidRPr="0046711E" w:rsidRDefault="0046711E" w:rsidP="0046711E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        </w:t>
      </w:r>
      <w:proofErr w:type="spellStart"/>
      <w:proofErr w:type="gramStart"/>
      <w:r w:rsidRPr="0046711E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printf</w:t>
      </w:r>
      <w:proofErr w:type="spellEnd"/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(</w:t>
      </w:r>
      <w:proofErr w:type="gramEnd"/>
      <w:r w:rsidRPr="0046711E">
        <w:rPr>
          <w:rFonts w:ascii="Consolas" w:eastAsia="Times New Roman" w:hAnsi="Consolas" w:cs="Times New Roman"/>
          <w:color w:val="2AA198"/>
          <w:sz w:val="21"/>
          <w:szCs w:val="21"/>
          <w:lang w:eastAsia="en-US"/>
        </w:rPr>
        <w:t xml:space="preserve">"Results do not match in run </w:t>
      </w:r>
      <w:r w:rsidRPr="0046711E">
        <w:rPr>
          <w:rFonts w:ascii="Consolas" w:eastAsia="Times New Roman" w:hAnsi="Consolas" w:cs="Times New Roman"/>
          <w:color w:val="CB4B16"/>
          <w:sz w:val="21"/>
          <w:szCs w:val="21"/>
          <w:lang w:eastAsia="en-US"/>
        </w:rPr>
        <w:t>%d</w:t>
      </w:r>
      <w:r w:rsidRPr="0046711E">
        <w:rPr>
          <w:rFonts w:ascii="Consolas" w:eastAsia="Times New Roman" w:hAnsi="Consolas" w:cs="Times New Roman"/>
          <w:color w:val="2AA198"/>
          <w:sz w:val="21"/>
          <w:szCs w:val="21"/>
          <w:lang w:eastAsia="en-US"/>
        </w:rPr>
        <w:t xml:space="preserve">! Serial: </w:t>
      </w:r>
      <w:r w:rsidRPr="0046711E">
        <w:rPr>
          <w:rFonts w:ascii="Consolas" w:eastAsia="Times New Roman" w:hAnsi="Consolas" w:cs="Times New Roman"/>
          <w:color w:val="CB4B16"/>
          <w:sz w:val="21"/>
          <w:szCs w:val="21"/>
          <w:lang w:eastAsia="en-US"/>
        </w:rPr>
        <w:t>%</w:t>
      </w:r>
      <w:proofErr w:type="spellStart"/>
      <w:r w:rsidRPr="0046711E">
        <w:rPr>
          <w:rFonts w:ascii="Consolas" w:eastAsia="Times New Roman" w:hAnsi="Consolas" w:cs="Times New Roman"/>
          <w:color w:val="CB4B16"/>
          <w:sz w:val="21"/>
          <w:szCs w:val="21"/>
          <w:lang w:eastAsia="en-US"/>
        </w:rPr>
        <w:t>lf</w:t>
      </w:r>
      <w:proofErr w:type="spellEnd"/>
      <w:r w:rsidRPr="0046711E">
        <w:rPr>
          <w:rFonts w:ascii="Consolas" w:eastAsia="Times New Roman" w:hAnsi="Consolas" w:cs="Times New Roman"/>
          <w:color w:val="2AA198"/>
          <w:sz w:val="21"/>
          <w:szCs w:val="21"/>
          <w:lang w:eastAsia="en-US"/>
        </w:rPr>
        <w:t xml:space="preserve">, Parallel: </w:t>
      </w:r>
      <w:r w:rsidRPr="0046711E">
        <w:rPr>
          <w:rFonts w:ascii="Consolas" w:eastAsia="Times New Roman" w:hAnsi="Consolas" w:cs="Times New Roman"/>
          <w:color w:val="CB4B16"/>
          <w:sz w:val="21"/>
          <w:szCs w:val="21"/>
          <w:lang w:eastAsia="en-US"/>
        </w:rPr>
        <w:t>%</w:t>
      </w:r>
      <w:proofErr w:type="spellStart"/>
      <w:r w:rsidRPr="0046711E">
        <w:rPr>
          <w:rFonts w:ascii="Consolas" w:eastAsia="Times New Roman" w:hAnsi="Consolas" w:cs="Times New Roman"/>
          <w:color w:val="CB4B16"/>
          <w:sz w:val="21"/>
          <w:szCs w:val="21"/>
          <w:lang w:eastAsia="en-US"/>
        </w:rPr>
        <w:t>lf</w:t>
      </w:r>
      <w:proofErr w:type="spellEnd"/>
      <w:r w:rsidRPr="0046711E">
        <w:rPr>
          <w:rFonts w:ascii="Consolas" w:eastAsia="Times New Roman" w:hAnsi="Consolas" w:cs="Times New Roman"/>
          <w:color w:val="CB4B16"/>
          <w:sz w:val="21"/>
          <w:szCs w:val="21"/>
          <w:lang w:eastAsia="en-US"/>
        </w:rPr>
        <w:t>\n</w:t>
      </w:r>
      <w:r w:rsidRPr="0046711E">
        <w:rPr>
          <w:rFonts w:ascii="Consolas" w:eastAsia="Times New Roman" w:hAnsi="Consolas" w:cs="Times New Roman"/>
          <w:color w:val="2AA198"/>
          <w:sz w:val="21"/>
          <w:szCs w:val="21"/>
          <w:lang w:eastAsia="en-US"/>
        </w:rPr>
        <w:t>"</w:t>
      </w: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, run </w:t>
      </w:r>
      <w:r w:rsidRPr="0046711E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+</w:t>
      </w: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r w:rsidRPr="0046711E">
        <w:rPr>
          <w:rFonts w:ascii="Consolas" w:eastAsia="Times New Roman" w:hAnsi="Consolas" w:cs="Times New Roman"/>
          <w:color w:val="D33682"/>
          <w:sz w:val="21"/>
          <w:szCs w:val="21"/>
          <w:lang w:eastAsia="en-US"/>
        </w:rPr>
        <w:t>1</w:t>
      </w: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, </w:t>
      </w:r>
      <w:proofErr w:type="spellStart"/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result_s</w:t>
      </w:r>
      <w:proofErr w:type="spellEnd"/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, </w:t>
      </w:r>
      <w:proofErr w:type="spellStart"/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result_c</w:t>
      </w:r>
      <w:proofErr w:type="spellEnd"/>
      <w:proofErr w:type="gramStart"/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);</w:t>
      </w:r>
      <w:proofErr w:type="gramEnd"/>
    </w:p>
    <w:p w14:paraId="36E38D59" w14:textId="77777777" w:rsidR="0046711E" w:rsidRPr="0046711E" w:rsidRDefault="0046711E" w:rsidP="0046711E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        }</w:t>
      </w:r>
    </w:p>
    <w:p w14:paraId="52B26161" w14:textId="77777777" w:rsidR="0046711E" w:rsidRPr="0046711E" w:rsidRDefault="0046711E" w:rsidP="0046711E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    }</w:t>
      </w:r>
    </w:p>
    <w:p w14:paraId="204E9C1C" w14:textId="77777777" w:rsidR="0046711E" w:rsidRPr="0046711E" w:rsidRDefault="0046711E" w:rsidP="0046711E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</w:p>
    <w:p w14:paraId="02C797CC" w14:textId="77777777" w:rsidR="0046711E" w:rsidRPr="0046711E" w:rsidRDefault="0046711E" w:rsidP="0046711E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46711E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>    // Calculate average times</w:t>
      </w:r>
    </w:p>
    <w:p w14:paraId="3E17145F" w14:textId="77777777" w:rsidR="0046711E" w:rsidRPr="0046711E" w:rsidRDefault="0046711E" w:rsidP="0046711E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</w:t>
      </w:r>
      <w:r w:rsidRPr="0046711E">
        <w:rPr>
          <w:rFonts w:ascii="Consolas" w:eastAsia="Times New Roman" w:hAnsi="Consolas" w:cs="Times New Roman"/>
          <w:b/>
          <w:bCs/>
          <w:color w:val="93A1A1"/>
          <w:sz w:val="21"/>
          <w:szCs w:val="21"/>
          <w:lang w:eastAsia="en-US"/>
        </w:rPr>
        <w:t>double</w:t>
      </w: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proofErr w:type="spellStart"/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average_parallel_time</w:t>
      </w:r>
      <w:proofErr w:type="spellEnd"/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r w:rsidRPr="0046711E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=</w:t>
      </w: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proofErr w:type="spellStart"/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total_parallel_time</w:t>
      </w:r>
      <w:proofErr w:type="spellEnd"/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r w:rsidRPr="0046711E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/</w:t>
      </w: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proofErr w:type="spellStart"/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num_</w:t>
      </w:r>
      <w:proofErr w:type="gramStart"/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runs</w:t>
      </w:r>
      <w:proofErr w:type="spellEnd"/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;</w:t>
      </w:r>
      <w:proofErr w:type="gramEnd"/>
    </w:p>
    <w:p w14:paraId="16756140" w14:textId="77777777" w:rsidR="0046711E" w:rsidRPr="0046711E" w:rsidRDefault="0046711E" w:rsidP="0046711E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</w:t>
      </w:r>
      <w:r w:rsidRPr="0046711E">
        <w:rPr>
          <w:rFonts w:ascii="Consolas" w:eastAsia="Times New Roman" w:hAnsi="Consolas" w:cs="Times New Roman"/>
          <w:b/>
          <w:bCs/>
          <w:color w:val="93A1A1"/>
          <w:sz w:val="21"/>
          <w:szCs w:val="21"/>
          <w:lang w:eastAsia="en-US"/>
        </w:rPr>
        <w:t>double</w:t>
      </w: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proofErr w:type="spellStart"/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average_serial_time</w:t>
      </w:r>
      <w:proofErr w:type="spellEnd"/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r w:rsidRPr="0046711E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=</w:t>
      </w: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proofErr w:type="spellStart"/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total_serial_time</w:t>
      </w:r>
      <w:proofErr w:type="spellEnd"/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r w:rsidRPr="0046711E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/</w:t>
      </w: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proofErr w:type="spellStart"/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num_</w:t>
      </w:r>
      <w:proofErr w:type="gramStart"/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runs</w:t>
      </w:r>
      <w:proofErr w:type="spellEnd"/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;</w:t>
      </w:r>
      <w:proofErr w:type="gramEnd"/>
    </w:p>
    <w:p w14:paraId="30208B79" w14:textId="77777777" w:rsidR="0046711E" w:rsidRPr="0046711E" w:rsidRDefault="0046711E" w:rsidP="0046711E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</w:p>
    <w:p w14:paraId="6B9375C6" w14:textId="77777777" w:rsidR="0046711E" w:rsidRPr="0046711E" w:rsidRDefault="0046711E" w:rsidP="0046711E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46711E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>    // Output results and speedup calculations</w:t>
      </w:r>
    </w:p>
    <w:p w14:paraId="131A1E73" w14:textId="77777777" w:rsidR="0046711E" w:rsidRPr="0046711E" w:rsidRDefault="0046711E" w:rsidP="0046711E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</w:t>
      </w:r>
      <w:r w:rsidRPr="0046711E">
        <w:rPr>
          <w:rFonts w:ascii="Consolas" w:eastAsia="Times New Roman" w:hAnsi="Consolas" w:cs="Times New Roman"/>
          <w:b/>
          <w:bCs/>
          <w:color w:val="93A1A1"/>
          <w:sz w:val="21"/>
          <w:szCs w:val="21"/>
          <w:lang w:eastAsia="en-US"/>
        </w:rPr>
        <w:t>double</w:t>
      </w: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proofErr w:type="spellStart"/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actual_speedup</w:t>
      </w:r>
      <w:proofErr w:type="spellEnd"/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r w:rsidRPr="0046711E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=</w:t>
      </w: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proofErr w:type="spellStart"/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average_serial_time</w:t>
      </w:r>
      <w:proofErr w:type="spellEnd"/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r w:rsidRPr="0046711E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/</w:t>
      </w: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proofErr w:type="spellStart"/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average_parallel_</w:t>
      </w:r>
      <w:proofErr w:type="gramStart"/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time</w:t>
      </w:r>
      <w:proofErr w:type="spellEnd"/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;</w:t>
      </w:r>
      <w:proofErr w:type="gramEnd"/>
    </w:p>
    <w:p w14:paraId="6C0EDC72" w14:textId="77777777" w:rsidR="0046711E" w:rsidRPr="0046711E" w:rsidRDefault="0046711E" w:rsidP="0046711E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</w:t>
      </w:r>
      <w:r w:rsidRPr="0046711E">
        <w:rPr>
          <w:rFonts w:ascii="Consolas" w:eastAsia="Times New Roman" w:hAnsi="Consolas" w:cs="Times New Roman"/>
          <w:b/>
          <w:bCs/>
          <w:color w:val="93A1A1"/>
          <w:sz w:val="21"/>
          <w:szCs w:val="21"/>
          <w:lang w:eastAsia="en-US"/>
        </w:rPr>
        <w:t>double</w:t>
      </w: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proofErr w:type="spellStart"/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theoretical_speedup</w:t>
      </w:r>
      <w:proofErr w:type="spellEnd"/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r w:rsidRPr="0046711E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=</w:t>
      </w: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proofErr w:type="spellStart"/>
      <w:r w:rsidRPr="0046711E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amdahl_speedup</w:t>
      </w:r>
      <w:proofErr w:type="spellEnd"/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(m</w:t>
      </w:r>
      <w:proofErr w:type="gramStart"/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);</w:t>
      </w:r>
      <w:proofErr w:type="gramEnd"/>
    </w:p>
    <w:p w14:paraId="112BE3DF" w14:textId="77777777" w:rsidR="0046711E" w:rsidRPr="0046711E" w:rsidRDefault="0046711E" w:rsidP="0046711E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</w:t>
      </w:r>
      <w:r w:rsidRPr="0046711E">
        <w:rPr>
          <w:rFonts w:ascii="Consolas" w:eastAsia="Times New Roman" w:hAnsi="Consolas" w:cs="Times New Roman"/>
          <w:b/>
          <w:bCs/>
          <w:color w:val="93A1A1"/>
          <w:sz w:val="21"/>
          <w:szCs w:val="21"/>
          <w:lang w:eastAsia="en-US"/>
        </w:rPr>
        <w:t>double</w:t>
      </w: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proofErr w:type="spellStart"/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speedup_ratio</w:t>
      </w:r>
      <w:proofErr w:type="spellEnd"/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r w:rsidRPr="0046711E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=</w:t>
      </w: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(</w:t>
      </w:r>
      <w:proofErr w:type="spellStart"/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actual_speedup</w:t>
      </w:r>
      <w:proofErr w:type="spellEnd"/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r w:rsidRPr="0046711E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/</w:t>
      </w: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proofErr w:type="spellStart"/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theoretical_speedup</w:t>
      </w:r>
      <w:proofErr w:type="spellEnd"/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) </w:t>
      </w:r>
      <w:r w:rsidRPr="0046711E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*</w:t>
      </w: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proofErr w:type="gramStart"/>
      <w:r w:rsidRPr="0046711E">
        <w:rPr>
          <w:rFonts w:ascii="Consolas" w:eastAsia="Times New Roman" w:hAnsi="Consolas" w:cs="Times New Roman"/>
          <w:color w:val="D33682"/>
          <w:sz w:val="21"/>
          <w:szCs w:val="21"/>
          <w:lang w:eastAsia="en-US"/>
        </w:rPr>
        <w:t>100</w:t>
      </w: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;</w:t>
      </w:r>
      <w:proofErr w:type="gramEnd"/>
    </w:p>
    <w:p w14:paraId="5BD1AF90" w14:textId="77777777" w:rsidR="0046711E" w:rsidRPr="0046711E" w:rsidRDefault="0046711E" w:rsidP="0046711E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</w:p>
    <w:p w14:paraId="16490114" w14:textId="77777777" w:rsidR="0046711E" w:rsidRPr="0046711E" w:rsidRDefault="0046711E" w:rsidP="0046711E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</w:t>
      </w:r>
      <w:proofErr w:type="spellStart"/>
      <w:proofErr w:type="gramStart"/>
      <w:r w:rsidRPr="0046711E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printf</w:t>
      </w:r>
      <w:proofErr w:type="spellEnd"/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(</w:t>
      </w:r>
      <w:proofErr w:type="gramEnd"/>
      <w:r w:rsidRPr="0046711E">
        <w:rPr>
          <w:rFonts w:ascii="Consolas" w:eastAsia="Times New Roman" w:hAnsi="Consolas" w:cs="Times New Roman"/>
          <w:color w:val="2AA198"/>
          <w:sz w:val="21"/>
          <w:szCs w:val="21"/>
          <w:lang w:eastAsia="en-US"/>
        </w:rPr>
        <w:t>"Average Serial Time:</w:t>
      </w:r>
      <w:r w:rsidRPr="0046711E">
        <w:rPr>
          <w:rFonts w:ascii="Consolas" w:eastAsia="Times New Roman" w:hAnsi="Consolas" w:cs="Times New Roman"/>
          <w:color w:val="CB4B16"/>
          <w:sz w:val="21"/>
          <w:szCs w:val="21"/>
          <w:lang w:eastAsia="en-US"/>
        </w:rPr>
        <w:t>\t\t\</w:t>
      </w:r>
      <w:proofErr w:type="spellStart"/>
      <w:r w:rsidRPr="0046711E">
        <w:rPr>
          <w:rFonts w:ascii="Consolas" w:eastAsia="Times New Roman" w:hAnsi="Consolas" w:cs="Times New Roman"/>
          <w:color w:val="CB4B16"/>
          <w:sz w:val="21"/>
          <w:szCs w:val="21"/>
          <w:lang w:eastAsia="en-US"/>
        </w:rPr>
        <w:t>t%lf</w:t>
      </w:r>
      <w:r w:rsidRPr="0046711E">
        <w:rPr>
          <w:rFonts w:ascii="Consolas" w:eastAsia="Times New Roman" w:hAnsi="Consolas" w:cs="Times New Roman"/>
          <w:color w:val="2AA198"/>
          <w:sz w:val="21"/>
          <w:szCs w:val="21"/>
          <w:lang w:eastAsia="en-US"/>
        </w:rPr>
        <w:t>s</w:t>
      </w:r>
      <w:proofErr w:type="spellEnd"/>
      <w:r w:rsidRPr="0046711E">
        <w:rPr>
          <w:rFonts w:ascii="Consolas" w:eastAsia="Times New Roman" w:hAnsi="Consolas" w:cs="Times New Roman"/>
          <w:color w:val="CB4B16"/>
          <w:sz w:val="21"/>
          <w:szCs w:val="21"/>
          <w:lang w:eastAsia="en-US"/>
        </w:rPr>
        <w:t>\n</w:t>
      </w:r>
      <w:r w:rsidRPr="0046711E">
        <w:rPr>
          <w:rFonts w:ascii="Consolas" w:eastAsia="Times New Roman" w:hAnsi="Consolas" w:cs="Times New Roman"/>
          <w:color w:val="2AA198"/>
          <w:sz w:val="21"/>
          <w:szCs w:val="21"/>
          <w:lang w:eastAsia="en-US"/>
        </w:rPr>
        <w:t>"</w:t>
      </w: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, </w:t>
      </w:r>
      <w:proofErr w:type="spellStart"/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average_serial_time</w:t>
      </w:r>
      <w:proofErr w:type="spellEnd"/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);</w:t>
      </w:r>
    </w:p>
    <w:p w14:paraId="09BB26F9" w14:textId="77777777" w:rsidR="0046711E" w:rsidRPr="0046711E" w:rsidRDefault="0046711E" w:rsidP="0046711E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</w:t>
      </w:r>
      <w:proofErr w:type="spellStart"/>
      <w:proofErr w:type="gramStart"/>
      <w:r w:rsidRPr="0046711E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printf</w:t>
      </w:r>
      <w:proofErr w:type="spellEnd"/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(</w:t>
      </w:r>
      <w:proofErr w:type="gramEnd"/>
      <w:r w:rsidRPr="0046711E">
        <w:rPr>
          <w:rFonts w:ascii="Consolas" w:eastAsia="Times New Roman" w:hAnsi="Consolas" w:cs="Times New Roman"/>
          <w:color w:val="2AA198"/>
          <w:sz w:val="21"/>
          <w:szCs w:val="21"/>
          <w:lang w:eastAsia="en-US"/>
        </w:rPr>
        <w:t>"Average Parallel Time:</w:t>
      </w:r>
      <w:r w:rsidRPr="0046711E">
        <w:rPr>
          <w:rFonts w:ascii="Consolas" w:eastAsia="Times New Roman" w:hAnsi="Consolas" w:cs="Times New Roman"/>
          <w:color w:val="CB4B16"/>
          <w:sz w:val="21"/>
          <w:szCs w:val="21"/>
          <w:lang w:eastAsia="en-US"/>
        </w:rPr>
        <w:t>\t\t\</w:t>
      </w:r>
      <w:proofErr w:type="spellStart"/>
      <w:r w:rsidRPr="0046711E">
        <w:rPr>
          <w:rFonts w:ascii="Consolas" w:eastAsia="Times New Roman" w:hAnsi="Consolas" w:cs="Times New Roman"/>
          <w:color w:val="CB4B16"/>
          <w:sz w:val="21"/>
          <w:szCs w:val="21"/>
          <w:lang w:eastAsia="en-US"/>
        </w:rPr>
        <w:t>t%lf</w:t>
      </w:r>
      <w:r w:rsidRPr="0046711E">
        <w:rPr>
          <w:rFonts w:ascii="Consolas" w:eastAsia="Times New Roman" w:hAnsi="Consolas" w:cs="Times New Roman"/>
          <w:color w:val="2AA198"/>
          <w:sz w:val="21"/>
          <w:szCs w:val="21"/>
          <w:lang w:eastAsia="en-US"/>
        </w:rPr>
        <w:t>s</w:t>
      </w:r>
      <w:proofErr w:type="spellEnd"/>
      <w:r w:rsidRPr="0046711E">
        <w:rPr>
          <w:rFonts w:ascii="Consolas" w:eastAsia="Times New Roman" w:hAnsi="Consolas" w:cs="Times New Roman"/>
          <w:color w:val="CB4B16"/>
          <w:sz w:val="21"/>
          <w:szCs w:val="21"/>
          <w:lang w:eastAsia="en-US"/>
        </w:rPr>
        <w:t>\n</w:t>
      </w:r>
      <w:r w:rsidRPr="0046711E">
        <w:rPr>
          <w:rFonts w:ascii="Consolas" w:eastAsia="Times New Roman" w:hAnsi="Consolas" w:cs="Times New Roman"/>
          <w:color w:val="2AA198"/>
          <w:sz w:val="21"/>
          <w:szCs w:val="21"/>
          <w:lang w:eastAsia="en-US"/>
        </w:rPr>
        <w:t>"</w:t>
      </w: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, </w:t>
      </w:r>
      <w:proofErr w:type="spellStart"/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average_parallel_time</w:t>
      </w:r>
      <w:proofErr w:type="spellEnd"/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);</w:t>
      </w:r>
    </w:p>
    <w:p w14:paraId="6BD2D59A" w14:textId="77777777" w:rsidR="0046711E" w:rsidRPr="0046711E" w:rsidRDefault="0046711E" w:rsidP="0046711E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</w:t>
      </w:r>
      <w:proofErr w:type="spellStart"/>
      <w:proofErr w:type="gramStart"/>
      <w:r w:rsidRPr="0046711E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printf</w:t>
      </w:r>
      <w:proofErr w:type="spellEnd"/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(</w:t>
      </w:r>
      <w:proofErr w:type="gramEnd"/>
      <w:r w:rsidRPr="0046711E">
        <w:rPr>
          <w:rFonts w:ascii="Consolas" w:eastAsia="Times New Roman" w:hAnsi="Consolas" w:cs="Times New Roman"/>
          <w:color w:val="2AA198"/>
          <w:sz w:val="21"/>
          <w:szCs w:val="21"/>
          <w:lang w:eastAsia="en-US"/>
        </w:rPr>
        <w:t>"Theoretical Speedup [Amdahl's Law]:</w:t>
      </w:r>
      <w:r w:rsidRPr="0046711E">
        <w:rPr>
          <w:rFonts w:ascii="Consolas" w:eastAsia="Times New Roman" w:hAnsi="Consolas" w:cs="Times New Roman"/>
          <w:color w:val="CB4B16"/>
          <w:sz w:val="21"/>
          <w:szCs w:val="21"/>
          <w:lang w:eastAsia="en-US"/>
        </w:rPr>
        <w:t>\</w:t>
      </w:r>
      <w:proofErr w:type="spellStart"/>
      <w:r w:rsidRPr="0046711E">
        <w:rPr>
          <w:rFonts w:ascii="Consolas" w:eastAsia="Times New Roman" w:hAnsi="Consolas" w:cs="Times New Roman"/>
          <w:color w:val="CB4B16"/>
          <w:sz w:val="21"/>
          <w:szCs w:val="21"/>
          <w:lang w:eastAsia="en-US"/>
        </w:rPr>
        <w:t>t%lf</w:t>
      </w:r>
      <w:proofErr w:type="spellEnd"/>
      <w:r w:rsidRPr="0046711E">
        <w:rPr>
          <w:rFonts w:ascii="Consolas" w:eastAsia="Times New Roman" w:hAnsi="Consolas" w:cs="Times New Roman"/>
          <w:color w:val="CB4B16"/>
          <w:sz w:val="21"/>
          <w:szCs w:val="21"/>
          <w:lang w:eastAsia="en-US"/>
        </w:rPr>
        <w:t>\n</w:t>
      </w:r>
      <w:r w:rsidRPr="0046711E">
        <w:rPr>
          <w:rFonts w:ascii="Consolas" w:eastAsia="Times New Roman" w:hAnsi="Consolas" w:cs="Times New Roman"/>
          <w:color w:val="2AA198"/>
          <w:sz w:val="21"/>
          <w:szCs w:val="21"/>
          <w:lang w:eastAsia="en-US"/>
        </w:rPr>
        <w:t>"</w:t>
      </w: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, </w:t>
      </w:r>
      <w:proofErr w:type="spellStart"/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theoretical_speedup</w:t>
      </w:r>
      <w:proofErr w:type="spellEnd"/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);</w:t>
      </w:r>
    </w:p>
    <w:p w14:paraId="1259692A" w14:textId="77777777" w:rsidR="0046711E" w:rsidRPr="0046711E" w:rsidRDefault="0046711E" w:rsidP="0046711E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</w:t>
      </w:r>
      <w:proofErr w:type="spellStart"/>
      <w:proofErr w:type="gramStart"/>
      <w:r w:rsidRPr="0046711E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printf</w:t>
      </w:r>
      <w:proofErr w:type="spellEnd"/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(</w:t>
      </w:r>
      <w:proofErr w:type="gramEnd"/>
      <w:r w:rsidRPr="0046711E">
        <w:rPr>
          <w:rFonts w:ascii="Consolas" w:eastAsia="Times New Roman" w:hAnsi="Consolas" w:cs="Times New Roman"/>
          <w:color w:val="2AA198"/>
          <w:sz w:val="21"/>
          <w:szCs w:val="21"/>
          <w:lang w:eastAsia="en-US"/>
        </w:rPr>
        <w:t>"Actual Speedup:</w:t>
      </w:r>
      <w:r w:rsidRPr="0046711E">
        <w:rPr>
          <w:rFonts w:ascii="Consolas" w:eastAsia="Times New Roman" w:hAnsi="Consolas" w:cs="Times New Roman"/>
          <w:color w:val="CB4B16"/>
          <w:sz w:val="21"/>
          <w:szCs w:val="21"/>
          <w:lang w:eastAsia="en-US"/>
        </w:rPr>
        <w:t>\t\t\t\</w:t>
      </w:r>
      <w:proofErr w:type="spellStart"/>
      <w:r w:rsidRPr="0046711E">
        <w:rPr>
          <w:rFonts w:ascii="Consolas" w:eastAsia="Times New Roman" w:hAnsi="Consolas" w:cs="Times New Roman"/>
          <w:color w:val="CB4B16"/>
          <w:sz w:val="21"/>
          <w:szCs w:val="21"/>
          <w:lang w:eastAsia="en-US"/>
        </w:rPr>
        <w:t>t%lf</w:t>
      </w:r>
      <w:proofErr w:type="spellEnd"/>
      <w:r w:rsidRPr="0046711E">
        <w:rPr>
          <w:rFonts w:ascii="Consolas" w:eastAsia="Times New Roman" w:hAnsi="Consolas" w:cs="Times New Roman"/>
          <w:color w:val="CB4B16"/>
          <w:sz w:val="21"/>
          <w:szCs w:val="21"/>
          <w:lang w:eastAsia="en-US"/>
        </w:rPr>
        <w:t>\n</w:t>
      </w:r>
      <w:r w:rsidRPr="0046711E">
        <w:rPr>
          <w:rFonts w:ascii="Consolas" w:eastAsia="Times New Roman" w:hAnsi="Consolas" w:cs="Times New Roman"/>
          <w:color w:val="2AA198"/>
          <w:sz w:val="21"/>
          <w:szCs w:val="21"/>
          <w:lang w:eastAsia="en-US"/>
        </w:rPr>
        <w:t>"</w:t>
      </w: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, </w:t>
      </w:r>
      <w:proofErr w:type="spellStart"/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actual_speedup</w:t>
      </w:r>
      <w:proofErr w:type="spellEnd"/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);</w:t>
      </w:r>
    </w:p>
    <w:p w14:paraId="0B24193F" w14:textId="77777777" w:rsidR="0046711E" w:rsidRPr="0046711E" w:rsidRDefault="0046711E" w:rsidP="0046711E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</w:t>
      </w:r>
      <w:proofErr w:type="spellStart"/>
      <w:proofErr w:type="gramStart"/>
      <w:r w:rsidRPr="0046711E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printf</w:t>
      </w:r>
      <w:proofErr w:type="spellEnd"/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(</w:t>
      </w:r>
      <w:proofErr w:type="gramEnd"/>
      <w:r w:rsidRPr="0046711E">
        <w:rPr>
          <w:rFonts w:ascii="Consolas" w:eastAsia="Times New Roman" w:hAnsi="Consolas" w:cs="Times New Roman"/>
          <w:color w:val="2AA198"/>
          <w:sz w:val="21"/>
          <w:szCs w:val="21"/>
          <w:lang w:eastAsia="en-US"/>
        </w:rPr>
        <w:t>"Speedup Efficiency:</w:t>
      </w:r>
      <w:r w:rsidRPr="0046711E">
        <w:rPr>
          <w:rFonts w:ascii="Consolas" w:eastAsia="Times New Roman" w:hAnsi="Consolas" w:cs="Times New Roman"/>
          <w:color w:val="CB4B16"/>
          <w:sz w:val="21"/>
          <w:szCs w:val="21"/>
          <w:lang w:eastAsia="en-US"/>
        </w:rPr>
        <w:t>\t\t\</w:t>
      </w:r>
      <w:proofErr w:type="spellStart"/>
      <w:r w:rsidRPr="0046711E">
        <w:rPr>
          <w:rFonts w:ascii="Consolas" w:eastAsia="Times New Roman" w:hAnsi="Consolas" w:cs="Times New Roman"/>
          <w:color w:val="CB4B16"/>
          <w:sz w:val="21"/>
          <w:szCs w:val="21"/>
          <w:lang w:eastAsia="en-US"/>
        </w:rPr>
        <w:t>t%lf</w:t>
      </w:r>
      <w:proofErr w:type="spellEnd"/>
      <w:r w:rsidRPr="0046711E">
        <w:rPr>
          <w:rFonts w:ascii="Consolas" w:eastAsia="Times New Roman" w:hAnsi="Consolas" w:cs="Times New Roman"/>
          <w:color w:val="CB4B16"/>
          <w:sz w:val="21"/>
          <w:szCs w:val="21"/>
          <w:lang w:eastAsia="en-US"/>
        </w:rPr>
        <w:t>%%\n</w:t>
      </w:r>
      <w:r w:rsidRPr="0046711E">
        <w:rPr>
          <w:rFonts w:ascii="Consolas" w:eastAsia="Times New Roman" w:hAnsi="Consolas" w:cs="Times New Roman"/>
          <w:color w:val="2AA198"/>
          <w:sz w:val="21"/>
          <w:szCs w:val="21"/>
          <w:lang w:eastAsia="en-US"/>
        </w:rPr>
        <w:t>"</w:t>
      </w: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, </w:t>
      </w:r>
      <w:proofErr w:type="spellStart"/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speedup_ratio</w:t>
      </w:r>
      <w:proofErr w:type="spellEnd"/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);</w:t>
      </w:r>
    </w:p>
    <w:p w14:paraId="02E94714" w14:textId="77777777" w:rsidR="0046711E" w:rsidRPr="0046711E" w:rsidRDefault="0046711E" w:rsidP="0046711E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</w:p>
    <w:p w14:paraId="4A587ECA" w14:textId="77777777" w:rsidR="0046711E" w:rsidRPr="0046711E" w:rsidRDefault="0046711E" w:rsidP="0046711E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46711E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>    // Free allocated memory</w:t>
      </w:r>
    </w:p>
    <w:p w14:paraId="4004F1E3" w14:textId="77777777" w:rsidR="0046711E" w:rsidRPr="0046711E" w:rsidRDefault="0046711E" w:rsidP="0046711E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</w:t>
      </w:r>
      <w:r w:rsidRPr="0046711E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free</w:t>
      </w: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(vector1</w:t>
      </w:r>
      <w:proofErr w:type="gramStart"/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);</w:t>
      </w:r>
      <w:proofErr w:type="gramEnd"/>
    </w:p>
    <w:p w14:paraId="18C06E87" w14:textId="77777777" w:rsidR="0046711E" w:rsidRPr="0046711E" w:rsidRDefault="0046711E" w:rsidP="0046711E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</w:t>
      </w:r>
      <w:r w:rsidRPr="0046711E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free</w:t>
      </w: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(vector2</w:t>
      </w:r>
      <w:proofErr w:type="gramStart"/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);</w:t>
      </w:r>
      <w:proofErr w:type="gramEnd"/>
    </w:p>
    <w:p w14:paraId="295CFB73" w14:textId="77777777" w:rsidR="0046711E" w:rsidRPr="0046711E" w:rsidRDefault="0046711E" w:rsidP="0046711E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</w:p>
    <w:p w14:paraId="6F272C69" w14:textId="77777777" w:rsidR="0046711E" w:rsidRPr="0046711E" w:rsidRDefault="0046711E" w:rsidP="0046711E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</w:t>
      </w:r>
      <w:r w:rsidRPr="0046711E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return</w:t>
      </w: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proofErr w:type="gramStart"/>
      <w:r w:rsidRPr="0046711E">
        <w:rPr>
          <w:rFonts w:ascii="Consolas" w:eastAsia="Times New Roman" w:hAnsi="Consolas" w:cs="Times New Roman"/>
          <w:color w:val="D33682"/>
          <w:sz w:val="21"/>
          <w:szCs w:val="21"/>
          <w:lang w:eastAsia="en-US"/>
        </w:rPr>
        <w:t>0</w:t>
      </w: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;</w:t>
      </w:r>
      <w:proofErr w:type="gramEnd"/>
    </w:p>
    <w:p w14:paraId="4CDFBCD8" w14:textId="77777777" w:rsidR="0046711E" w:rsidRPr="0046711E" w:rsidRDefault="0046711E" w:rsidP="0046711E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46711E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lastRenderedPageBreak/>
        <w:t>}</w:t>
      </w:r>
    </w:p>
    <w:p w14:paraId="3E5C7852" w14:textId="77777777" w:rsidR="0046711E" w:rsidRPr="0046711E" w:rsidRDefault="0046711E" w:rsidP="0046711E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</w:p>
    <w:p w14:paraId="7EBA6733" w14:textId="77777777" w:rsidR="0046711E" w:rsidRPr="00FD58B6" w:rsidRDefault="0046711E" w:rsidP="00A37655">
      <w:pPr>
        <w:spacing w:before="100" w:beforeAutospacing="1" w:after="100" w:afterAutospacing="1" w:line="240" w:lineRule="auto"/>
        <w:ind w:left="720"/>
        <w:rPr>
          <w:rFonts w:ascii="Times New Roman" w:hAnsi="Times New Roman" w:cs="Times New Roman"/>
          <w:color w:val="000000"/>
          <w:sz w:val="24"/>
          <w:szCs w:val="24"/>
        </w:rPr>
      </w:pPr>
    </w:p>
    <w:p w14:paraId="5F382115" w14:textId="7121F2DA" w:rsidR="000E74B5" w:rsidRPr="00C762FD" w:rsidRDefault="009E2AC1" w:rsidP="00BA5A28">
      <w:pPr>
        <w:pStyle w:val="ListParagraph"/>
        <w:numPr>
          <w:ilvl w:val="0"/>
          <w:numId w:val="6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hAnsi="Times New Roman" w:cs="Times New Roman"/>
          <w:b/>
          <w:bCs/>
          <w:color w:val="333333"/>
          <w:sz w:val="24"/>
          <w:szCs w:val="24"/>
          <w:shd w:val="clear" w:color="auto" w:fill="FFFFFF"/>
        </w:rPr>
      </w:pPr>
      <w:r w:rsidRPr="00236A68">
        <w:rPr>
          <w:rFonts w:ascii="Times New Roman" w:hAnsi="Times New Roman" w:cs="Times New Roman"/>
          <w:b/>
          <w:bCs/>
          <w:color w:val="2D3B45"/>
          <w:sz w:val="24"/>
          <w:szCs w:val="24"/>
          <w:shd w:val="clear" w:color="auto" w:fill="FFFFFF"/>
        </w:rPr>
        <w:t>(10 points)</w:t>
      </w:r>
      <w:r w:rsidRPr="00236A68">
        <w:rPr>
          <w:rFonts w:ascii="Times New Roman" w:hAnsi="Times New Roman" w:cs="Times New Roman"/>
          <w:color w:val="2D3B45"/>
          <w:sz w:val="24"/>
          <w:szCs w:val="24"/>
          <w:shd w:val="clear" w:color="auto" w:fill="FFFFFF"/>
        </w:rPr>
        <w:t xml:space="preserve"> </w:t>
      </w:r>
      <w:r w:rsidR="00693B94">
        <w:rPr>
          <w:rFonts w:ascii="Times New Roman" w:hAnsi="Times New Roman" w:cs="Times New Roman"/>
          <w:color w:val="2D3B45"/>
          <w:sz w:val="24"/>
          <w:szCs w:val="24"/>
          <w:shd w:val="clear" w:color="auto" w:fill="FFFFFF"/>
        </w:rPr>
        <w:t>You</w:t>
      </w:r>
      <w:r w:rsidR="0001656F">
        <w:rPr>
          <w:rFonts w:ascii="Times New Roman" w:hAnsi="Times New Roman" w:cs="Times New Roman"/>
          <w:color w:val="2D3B45"/>
          <w:sz w:val="24"/>
          <w:szCs w:val="24"/>
          <w:shd w:val="clear" w:color="auto" w:fill="FFFFFF"/>
        </w:rPr>
        <w:t xml:space="preserve"> are working on </w:t>
      </w:r>
      <w:proofErr w:type="gramStart"/>
      <w:r w:rsidR="0001656F">
        <w:rPr>
          <w:rFonts w:ascii="Times New Roman" w:hAnsi="Times New Roman" w:cs="Times New Roman"/>
          <w:color w:val="2D3B45"/>
          <w:sz w:val="24"/>
          <w:szCs w:val="24"/>
          <w:shd w:val="clear" w:color="auto" w:fill="FFFFFF"/>
        </w:rPr>
        <w:t>team</w:t>
      </w:r>
      <w:proofErr w:type="gramEnd"/>
      <w:r w:rsidR="0001656F">
        <w:rPr>
          <w:rFonts w:ascii="Times New Roman" w:hAnsi="Times New Roman" w:cs="Times New Roman"/>
          <w:color w:val="2D3B45"/>
          <w:sz w:val="24"/>
          <w:szCs w:val="24"/>
          <w:shd w:val="clear" w:color="auto" w:fill="FFFFFF"/>
        </w:rPr>
        <w:t xml:space="preserve"> that is building an edge detection module. The first step in edge detection is to remove color information and work directly in black-and-white. You do not need to do </w:t>
      </w:r>
      <w:r w:rsidR="00B530DE">
        <w:rPr>
          <w:rFonts w:ascii="Times New Roman" w:hAnsi="Times New Roman" w:cs="Times New Roman"/>
          <w:color w:val="2D3B45"/>
          <w:sz w:val="24"/>
          <w:szCs w:val="24"/>
          <w:shd w:val="clear" w:color="auto" w:fill="FFFFFF"/>
        </w:rPr>
        <w:t>edge</w:t>
      </w:r>
      <w:r w:rsidR="0001656F">
        <w:rPr>
          <w:rFonts w:ascii="Times New Roman" w:hAnsi="Times New Roman" w:cs="Times New Roman"/>
          <w:color w:val="2D3B45"/>
          <w:sz w:val="24"/>
          <w:szCs w:val="24"/>
          <w:shd w:val="clear" w:color="auto" w:fill="FFFFFF"/>
        </w:rPr>
        <w:t xml:space="preserve"> detection, just the first step: removing the color information from images. So, p</w:t>
      </w:r>
      <w:r w:rsidR="0085266C" w:rsidRPr="00236A68">
        <w:rPr>
          <w:rFonts w:ascii="Times New Roman" w:hAnsi="Times New Roman" w:cs="Times New Roman"/>
          <w:color w:val="2D3B45"/>
          <w:sz w:val="24"/>
          <w:szCs w:val="24"/>
          <w:shd w:val="clear" w:color="auto" w:fill="FFFFFF"/>
        </w:rPr>
        <w:t xml:space="preserve">lease write </w:t>
      </w:r>
      <w:r w:rsidR="0085266C" w:rsidRPr="00236A68">
        <w:rPr>
          <w:rFonts w:ascii="Times New Roman" w:hAnsi="Times New Roman" w:cs="Times New Roman"/>
          <w:b/>
          <w:bCs/>
          <w:color w:val="2D3B45"/>
          <w:sz w:val="24"/>
          <w:szCs w:val="24"/>
          <w:shd w:val="clear" w:color="auto" w:fill="FFFFFF"/>
        </w:rPr>
        <w:t xml:space="preserve">a CUDA </w:t>
      </w:r>
      <w:r w:rsidR="00236A68" w:rsidRPr="00236A68">
        <w:rPr>
          <w:rFonts w:ascii="Times New Roman" w:hAnsi="Times New Roman" w:cs="Times New Roman"/>
          <w:b/>
          <w:bCs/>
          <w:color w:val="2D3B45"/>
          <w:sz w:val="24"/>
          <w:szCs w:val="24"/>
          <w:shd w:val="clear" w:color="auto" w:fill="FFFFFF"/>
        </w:rPr>
        <w:t>program</w:t>
      </w:r>
      <w:r w:rsidR="0085266C" w:rsidRPr="00236A68">
        <w:rPr>
          <w:rFonts w:ascii="Times New Roman" w:hAnsi="Times New Roman" w:cs="Times New Roman"/>
          <w:color w:val="2D3B45"/>
          <w:sz w:val="24"/>
          <w:szCs w:val="24"/>
          <w:shd w:val="clear" w:color="auto" w:fill="FFFFFF"/>
        </w:rPr>
        <w:t xml:space="preserve"> </w:t>
      </w:r>
      <w:r w:rsidR="00D0335B" w:rsidRPr="00236A68">
        <w:rPr>
          <w:rFonts w:ascii="Times New Roman" w:hAnsi="Times New Roman" w:cs="Times New Roman"/>
          <w:color w:val="2D3B45"/>
          <w:sz w:val="24"/>
          <w:szCs w:val="24"/>
          <w:shd w:val="clear" w:color="auto" w:fill="FFFFFF"/>
        </w:rPr>
        <w:t>t</w:t>
      </w:r>
      <w:r w:rsidR="0085266C" w:rsidRPr="00236A68">
        <w:rPr>
          <w:rFonts w:ascii="Times New Roman" w:hAnsi="Times New Roman" w:cs="Times New Roman"/>
          <w:color w:val="2D3B45"/>
          <w:sz w:val="24"/>
          <w:szCs w:val="24"/>
          <w:shd w:val="clear" w:color="auto" w:fill="FFFFFF"/>
        </w:rPr>
        <w:t xml:space="preserve">o </w:t>
      </w:r>
      <w:r w:rsidR="00236A68" w:rsidRPr="00236A68">
        <w:rPr>
          <w:rFonts w:ascii="Times New Roman" w:hAnsi="Times New Roman" w:cs="Times New Roman"/>
          <w:color w:val="2D3B45"/>
          <w:sz w:val="24"/>
          <w:szCs w:val="24"/>
          <w:shd w:val="clear" w:color="auto" w:fill="FFFFFF"/>
        </w:rPr>
        <w:t xml:space="preserve">convert a color image to grayscale using </w:t>
      </w:r>
      <w:r w:rsidR="0001656F">
        <w:rPr>
          <w:rFonts w:ascii="Times New Roman" w:hAnsi="Times New Roman" w:cs="Times New Roman"/>
          <w:color w:val="2D3B45"/>
          <w:sz w:val="24"/>
          <w:szCs w:val="24"/>
          <w:shd w:val="clear" w:color="auto" w:fill="FFFFFF"/>
        </w:rPr>
        <w:t xml:space="preserve">the </w:t>
      </w:r>
      <w:r w:rsidR="00236A68" w:rsidRPr="00236A68">
        <w:rPr>
          <w:rFonts w:ascii="Times New Roman" w:hAnsi="Times New Roman" w:cs="Times New Roman"/>
          <w:color w:val="2D3B45"/>
          <w:sz w:val="24"/>
          <w:szCs w:val="24"/>
          <w:shd w:val="clear" w:color="auto" w:fill="FFFFFF"/>
        </w:rPr>
        <w:t xml:space="preserve">Colorimetric </w:t>
      </w:r>
      <w:r w:rsidR="0001656F">
        <w:rPr>
          <w:rFonts w:ascii="Times New Roman" w:hAnsi="Times New Roman" w:cs="Times New Roman"/>
          <w:color w:val="2D3B45"/>
          <w:sz w:val="24"/>
          <w:szCs w:val="24"/>
          <w:shd w:val="clear" w:color="auto" w:fill="FFFFFF"/>
        </w:rPr>
        <w:t xml:space="preserve">method. I suggest that you use PNG or BMP images as input. </w:t>
      </w:r>
      <w:r w:rsidR="00747D4F">
        <w:rPr>
          <w:rFonts w:ascii="Times New Roman" w:hAnsi="Times New Roman" w:cs="Times New Roman"/>
          <w:color w:val="2D3B45"/>
          <w:sz w:val="24"/>
          <w:szCs w:val="24"/>
          <w:shd w:val="clear" w:color="auto" w:fill="FFFFFF"/>
        </w:rPr>
        <w:t xml:space="preserve"> I want to see </w:t>
      </w:r>
      <w:r w:rsidR="00B530DE">
        <w:rPr>
          <w:rFonts w:ascii="Times New Roman" w:hAnsi="Times New Roman" w:cs="Times New Roman"/>
          <w:color w:val="2D3B45"/>
          <w:sz w:val="24"/>
          <w:szCs w:val="24"/>
          <w:shd w:val="clear" w:color="auto" w:fill="FFFFFF"/>
        </w:rPr>
        <w:t>the original</w:t>
      </w:r>
      <w:r w:rsidR="00747D4F">
        <w:rPr>
          <w:rFonts w:ascii="Times New Roman" w:hAnsi="Times New Roman" w:cs="Times New Roman"/>
          <w:color w:val="2D3B45"/>
          <w:sz w:val="24"/>
          <w:szCs w:val="24"/>
          <w:shd w:val="clear" w:color="auto" w:fill="FFFFFF"/>
        </w:rPr>
        <w:t xml:space="preserve"> images that you tested with and the output/resulting imag</w:t>
      </w:r>
      <w:r w:rsidR="005E41D0">
        <w:rPr>
          <w:rFonts w:ascii="Times New Roman" w:hAnsi="Times New Roman" w:cs="Times New Roman"/>
          <w:color w:val="2D3B45"/>
          <w:sz w:val="24"/>
          <w:szCs w:val="24"/>
          <w:shd w:val="clear" w:color="auto" w:fill="FFFFFF"/>
        </w:rPr>
        <w:t>e. You may do this assignment in C</w:t>
      </w:r>
      <w:r w:rsidR="00693B94">
        <w:rPr>
          <w:rFonts w:ascii="Times New Roman" w:hAnsi="Times New Roman" w:cs="Times New Roman"/>
          <w:color w:val="2D3B45"/>
          <w:sz w:val="24"/>
          <w:szCs w:val="24"/>
          <w:shd w:val="clear" w:color="auto" w:fill="FFFFFF"/>
        </w:rPr>
        <w:t xml:space="preserve"> or</w:t>
      </w:r>
      <w:r w:rsidR="005E41D0">
        <w:rPr>
          <w:rFonts w:ascii="Times New Roman" w:hAnsi="Times New Roman" w:cs="Times New Roman"/>
          <w:color w:val="2D3B45"/>
          <w:sz w:val="24"/>
          <w:szCs w:val="24"/>
          <w:shd w:val="clear" w:color="auto" w:fill="FFFFFF"/>
        </w:rPr>
        <w:t xml:space="preserve"> </w:t>
      </w:r>
      <w:proofErr w:type="gramStart"/>
      <w:r w:rsidR="005E41D0">
        <w:rPr>
          <w:rFonts w:ascii="Times New Roman" w:hAnsi="Times New Roman" w:cs="Times New Roman"/>
          <w:color w:val="2D3B45"/>
          <w:sz w:val="24"/>
          <w:szCs w:val="24"/>
          <w:shd w:val="clear" w:color="auto" w:fill="FFFFFF"/>
        </w:rPr>
        <w:t>Python, and</w:t>
      </w:r>
      <w:proofErr w:type="gramEnd"/>
      <w:r w:rsidR="005E41D0">
        <w:rPr>
          <w:rFonts w:ascii="Times New Roman" w:hAnsi="Times New Roman" w:cs="Times New Roman"/>
          <w:color w:val="2D3B45"/>
          <w:sz w:val="24"/>
          <w:szCs w:val="24"/>
          <w:shd w:val="clear" w:color="auto" w:fill="FFFFFF"/>
        </w:rPr>
        <w:t xml:space="preserve"> are free to create a </w:t>
      </w:r>
      <w:proofErr w:type="spellStart"/>
      <w:r w:rsidR="005E41D0">
        <w:rPr>
          <w:rFonts w:ascii="Times New Roman" w:hAnsi="Times New Roman" w:cs="Times New Roman"/>
          <w:color w:val="2D3B45"/>
          <w:sz w:val="24"/>
          <w:szCs w:val="24"/>
          <w:shd w:val="clear" w:color="auto" w:fill="FFFFFF"/>
        </w:rPr>
        <w:t>Jupyter</w:t>
      </w:r>
      <w:proofErr w:type="spellEnd"/>
      <w:r w:rsidR="005E41D0">
        <w:rPr>
          <w:rFonts w:ascii="Times New Roman" w:hAnsi="Times New Roman" w:cs="Times New Roman"/>
          <w:color w:val="2D3B45"/>
          <w:sz w:val="24"/>
          <w:szCs w:val="24"/>
          <w:shd w:val="clear" w:color="auto" w:fill="FFFFFF"/>
        </w:rPr>
        <w:t xml:space="preserve"> notebook. If you do a </w:t>
      </w:r>
      <w:proofErr w:type="spellStart"/>
      <w:r w:rsidR="005E41D0">
        <w:rPr>
          <w:rFonts w:ascii="Times New Roman" w:hAnsi="Times New Roman" w:cs="Times New Roman"/>
          <w:color w:val="2D3B45"/>
          <w:sz w:val="24"/>
          <w:szCs w:val="24"/>
          <w:shd w:val="clear" w:color="auto" w:fill="FFFFFF"/>
        </w:rPr>
        <w:t>Jupyter</w:t>
      </w:r>
      <w:proofErr w:type="spellEnd"/>
      <w:r w:rsidR="005E41D0">
        <w:rPr>
          <w:rFonts w:ascii="Times New Roman" w:hAnsi="Times New Roman" w:cs="Times New Roman"/>
          <w:color w:val="2D3B45"/>
          <w:sz w:val="24"/>
          <w:szCs w:val="24"/>
          <w:shd w:val="clear" w:color="auto" w:fill="FFFFFF"/>
        </w:rPr>
        <w:t xml:space="preserve"> notebook, please include the notebook in your assignment report.</w:t>
      </w:r>
      <w:r w:rsidR="00B530DE">
        <w:rPr>
          <w:rFonts w:ascii="Times New Roman" w:hAnsi="Times New Roman" w:cs="Times New Roman"/>
          <w:color w:val="2D3B45"/>
          <w:sz w:val="24"/>
          <w:szCs w:val="24"/>
          <w:shd w:val="clear" w:color="auto" w:fill="FFFFFF"/>
        </w:rPr>
        <w:t xml:space="preserve"> How does using a GPU for this vs. a serial CPU-based implementation perform? Is there a speedup?  How</w:t>
      </w:r>
      <w:r w:rsidR="002C7835">
        <w:rPr>
          <w:rFonts w:ascii="Times New Roman" w:hAnsi="Times New Roman" w:cs="Times New Roman"/>
          <w:color w:val="2D3B45"/>
          <w:sz w:val="24"/>
          <w:szCs w:val="24"/>
          <w:shd w:val="clear" w:color="auto" w:fill="FFFFFF"/>
        </w:rPr>
        <w:t xml:space="preserve"> (be</w:t>
      </w:r>
      <w:r w:rsidR="00B530DE">
        <w:rPr>
          <w:rFonts w:ascii="Times New Roman" w:hAnsi="Times New Roman" w:cs="Times New Roman"/>
          <w:color w:val="2D3B45"/>
          <w:sz w:val="24"/>
          <w:szCs w:val="24"/>
          <w:shd w:val="clear" w:color="auto" w:fill="FFFFFF"/>
        </w:rPr>
        <w:t xml:space="preserve"> </w:t>
      </w:r>
      <w:r w:rsidR="002C7835">
        <w:rPr>
          <w:rFonts w:ascii="Times New Roman" w:hAnsi="Times New Roman" w:cs="Times New Roman"/>
          <w:color w:val="2D3B45"/>
          <w:sz w:val="24"/>
          <w:szCs w:val="24"/>
          <w:shd w:val="clear" w:color="auto" w:fill="FFFFFF"/>
        </w:rPr>
        <w:t>specific)</w:t>
      </w:r>
      <w:r w:rsidR="00B530DE">
        <w:rPr>
          <w:rFonts w:ascii="Times New Roman" w:hAnsi="Times New Roman" w:cs="Times New Roman"/>
          <w:color w:val="2D3B45"/>
          <w:sz w:val="24"/>
          <w:szCs w:val="24"/>
          <w:shd w:val="clear" w:color="auto" w:fill="FFFFFF"/>
        </w:rPr>
        <w:t xml:space="preserve"> is the GPU architecture well-suited to this task?</w:t>
      </w:r>
    </w:p>
    <w:p w14:paraId="5DA5E865" w14:textId="77777777" w:rsidR="00C762FD" w:rsidRDefault="00C762FD" w:rsidP="00C762F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hAnsi="Times New Roman" w:cs="Times New Roman"/>
          <w:b/>
          <w:bCs/>
          <w:color w:val="333333"/>
          <w:sz w:val="24"/>
          <w:szCs w:val="24"/>
          <w:shd w:val="clear" w:color="auto" w:fill="FFFFFF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96"/>
        <w:gridCol w:w="1596"/>
        <w:gridCol w:w="1596"/>
        <w:gridCol w:w="1596"/>
        <w:gridCol w:w="1596"/>
        <w:gridCol w:w="1596"/>
      </w:tblGrid>
      <w:tr w:rsidR="0004735B" w14:paraId="5CF97569" w14:textId="77777777" w:rsidTr="0004735B">
        <w:tc>
          <w:tcPr>
            <w:tcW w:w="1596" w:type="dxa"/>
          </w:tcPr>
          <w:p w14:paraId="6E8535B5" w14:textId="6D188276" w:rsidR="0004735B" w:rsidRDefault="0004735B" w:rsidP="0004735B">
            <w:pPr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</w:rPr>
              <w:t>Image Number</w:t>
            </w:r>
          </w:p>
        </w:tc>
        <w:tc>
          <w:tcPr>
            <w:tcW w:w="1596" w:type="dxa"/>
          </w:tcPr>
          <w:p w14:paraId="076A641B" w14:textId="2F4D18FF" w:rsidR="0004735B" w:rsidRDefault="0004735B" w:rsidP="0004735B">
            <w:pPr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</w:rPr>
            </w:pPr>
            <w:r w:rsidRPr="00540D10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Average Serial Time (s)</w:t>
            </w:r>
          </w:p>
        </w:tc>
        <w:tc>
          <w:tcPr>
            <w:tcW w:w="1596" w:type="dxa"/>
          </w:tcPr>
          <w:p w14:paraId="178F2352" w14:textId="0588764D" w:rsidR="0004735B" w:rsidRDefault="0004735B" w:rsidP="0004735B">
            <w:pPr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</w:rPr>
            </w:pPr>
            <w:r w:rsidRPr="00540D10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Average Parallel Time (s)</w:t>
            </w:r>
          </w:p>
        </w:tc>
        <w:tc>
          <w:tcPr>
            <w:tcW w:w="1596" w:type="dxa"/>
          </w:tcPr>
          <w:p w14:paraId="694ACD83" w14:textId="5F2F15D4" w:rsidR="0004735B" w:rsidRDefault="0004735B" w:rsidP="0004735B">
            <w:pPr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</w:rPr>
            </w:pPr>
            <w:r w:rsidRPr="00540D10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Theoretical Speedup (Amdahl’s Law)</w:t>
            </w:r>
          </w:p>
        </w:tc>
        <w:tc>
          <w:tcPr>
            <w:tcW w:w="1596" w:type="dxa"/>
          </w:tcPr>
          <w:p w14:paraId="75BB1ACA" w14:textId="2C654626" w:rsidR="0004735B" w:rsidRDefault="0004735B" w:rsidP="0004735B">
            <w:pPr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</w:rPr>
            </w:pPr>
            <w:r w:rsidRPr="00540D10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Actual Speedup</w:t>
            </w:r>
          </w:p>
        </w:tc>
        <w:tc>
          <w:tcPr>
            <w:tcW w:w="1596" w:type="dxa"/>
          </w:tcPr>
          <w:p w14:paraId="25FFAF6B" w14:textId="4440FB5E" w:rsidR="0004735B" w:rsidRDefault="0004735B" w:rsidP="0004735B">
            <w:pPr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</w:rPr>
            </w:pPr>
            <w:r w:rsidRPr="00540D10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Speedup Ratio (% of Theoretical)</w:t>
            </w:r>
          </w:p>
        </w:tc>
      </w:tr>
      <w:tr w:rsidR="0004735B" w14:paraId="4A810B62" w14:textId="77777777" w:rsidTr="0004735B">
        <w:tc>
          <w:tcPr>
            <w:tcW w:w="1596" w:type="dxa"/>
          </w:tcPr>
          <w:p w14:paraId="691A194E" w14:textId="5DB7DDED" w:rsidR="0004735B" w:rsidRDefault="00D90FCA" w:rsidP="0004735B">
            <w:pPr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</w:rPr>
              <w:t>1</w:t>
            </w:r>
          </w:p>
        </w:tc>
        <w:tc>
          <w:tcPr>
            <w:tcW w:w="1596" w:type="dxa"/>
          </w:tcPr>
          <w:p w14:paraId="2949AF36" w14:textId="6F4FA69E" w:rsidR="0004735B" w:rsidRDefault="00D90FCA" w:rsidP="0004735B">
            <w:pPr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</w:rPr>
            </w:pPr>
            <w:r w:rsidRPr="00D90FCA"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</w:rPr>
              <w:t>0.205432</w:t>
            </w:r>
          </w:p>
        </w:tc>
        <w:tc>
          <w:tcPr>
            <w:tcW w:w="1596" w:type="dxa"/>
          </w:tcPr>
          <w:p w14:paraId="0AD37759" w14:textId="659FD79C" w:rsidR="0004735B" w:rsidRDefault="00D90FCA" w:rsidP="00F77BF9">
            <w:pPr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</w:rPr>
            </w:pPr>
            <w:r w:rsidRPr="00D90FCA"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</w:rPr>
              <w:t>0.188922</w:t>
            </w:r>
          </w:p>
        </w:tc>
        <w:tc>
          <w:tcPr>
            <w:tcW w:w="1596" w:type="dxa"/>
          </w:tcPr>
          <w:p w14:paraId="6D9644CE" w14:textId="1B0713E8" w:rsidR="0004735B" w:rsidRDefault="00D90FCA" w:rsidP="001407A5">
            <w:pPr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</w:rPr>
            </w:pPr>
            <w:r w:rsidRPr="00D90FCA"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</w:rPr>
              <w:t>1.665582</w:t>
            </w:r>
          </w:p>
        </w:tc>
        <w:tc>
          <w:tcPr>
            <w:tcW w:w="1596" w:type="dxa"/>
          </w:tcPr>
          <w:p w14:paraId="38DA8ADF" w14:textId="537B21A5" w:rsidR="0004735B" w:rsidRDefault="00F77BF9" w:rsidP="001407A5">
            <w:pPr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</w:rPr>
            </w:pPr>
            <w:r w:rsidRPr="00F77BF9"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</w:rPr>
              <w:t>1.087390</w:t>
            </w:r>
          </w:p>
        </w:tc>
        <w:tc>
          <w:tcPr>
            <w:tcW w:w="1596" w:type="dxa"/>
          </w:tcPr>
          <w:p w14:paraId="330E668D" w14:textId="12D46463" w:rsidR="0004735B" w:rsidRDefault="00F77BF9" w:rsidP="0004735B">
            <w:pPr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</w:rPr>
            </w:pPr>
            <w:r w:rsidRPr="00F77BF9"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</w:rPr>
              <w:t>65.285871</w:t>
            </w:r>
          </w:p>
        </w:tc>
      </w:tr>
      <w:tr w:rsidR="0004735B" w14:paraId="7737CC55" w14:textId="77777777" w:rsidTr="0004735B">
        <w:tc>
          <w:tcPr>
            <w:tcW w:w="1596" w:type="dxa"/>
          </w:tcPr>
          <w:p w14:paraId="539E9879" w14:textId="71C9C7E7" w:rsidR="0004735B" w:rsidRDefault="00D90FCA" w:rsidP="0004735B">
            <w:pPr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</w:rPr>
              <w:t>2</w:t>
            </w:r>
          </w:p>
        </w:tc>
        <w:tc>
          <w:tcPr>
            <w:tcW w:w="1596" w:type="dxa"/>
          </w:tcPr>
          <w:p w14:paraId="064C4D0D" w14:textId="79A7AF07" w:rsidR="0004735B" w:rsidRDefault="00F77BF9" w:rsidP="0004735B">
            <w:pPr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</w:rPr>
            </w:pPr>
            <w:r w:rsidRPr="00F77BF9"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</w:rPr>
              <w:t>0.089472</w:t>
            </w:r>
          </w:p>
        </w:tc>
        <w:tc>
          <w:tcPr>
            <w:tcW w:w="1596" w:type="dxa"/>
          </w:tcPr>
          <w:p w14:paraId="38349F33" w14:textId="2E3C7C64" w:rsidR="0004735B" w:rsidRDefault="00F77BF9" w:rsidP="0004735B">
            <w:pPr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</w:rPr>
            </w:pPr>
            <w:r w:rsidRPr="00F77BF9"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</w:rPr>
              <w:t>0.044951</w:t>
            </w:r>
          </w:p>
        </w:tc>
        <w:tc>
          <w:tcPr>
            <w:tcW w:w="1596" w:type="dxa"/>
          </w:tcPr>
          <w:p w14:paraId="55CC3933" w14:textId="24911A35" w:rsidR="0004735B" w:rsidRDefault="00F77BF9" w:rsidP="0004735B">
            <w:pPr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</w:rPr>
            </w:pPr>
            <w:r w:rsidRPr="00F77BF9"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</w:rPr>
              <w:t>1.665582</w:t>
            </w:r>
          </w:p>
        </w:tc>
        <w:tc>
          <w:tcPr>
            <w:tcW w:w="1596" w:type="dxa"/>
          </w:tcPr>
          <w:p w14:paraId="16BB32EB" w14:textId="06DF2DB0" w:rsidR="0004735B" w:rsidRDefault="001407A5" w:rsidP="0004735B">
            <w:pPr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</w:rPr>
            </w:pPr>
            <w:r w:rsidRPr="001407A5"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</w:rPr>
              <w:t>1.990425</w:t>
            </w:r>
          </w:p>
        </w:tc>
        <w:tc>
          <w:tcPr>
            <w:tcW w:w="1596" w:type="dxa"/>
          </w:tcPr>
          <w:p w14:paraId="269D2F99" w14:textId="1539D6D5" w:rsidR="0004735B" w:rsidRDefault="001407A5" w:rsidP="0004735B">
            <w:pPr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</w:rPr>
            </w:pPr>
            <w:r w:rsidRPr="001407A5"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</w:rPr>
              <w:t>119.503240</w:t>
            </w:r>
          </w:p>
        </w:tc>
      </w:tr>
      <w:tr w:rsidR="0004735B" w14:paraId="3F7C5E6D" w14:textId="77777777" w:rsidTr="0004735B">
        <w:tc>
          <w:tcPr>
            <w:tcW w:w="1596" w:type="dxa"/>
          </w:tcPr>
          <w:p w14:paraId="32A6CB38" w14:textId="6506DDF4" w:rsidR="0004735B" w:rsidRDefault="00D90FCA" w:rsidP="0004735B">
            <w:pPr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</w:rPr>
              <w:t>3</w:t>
            </w:r>
          </w:p>
        </w:tc>
        <w:tc>
          <w:tcPr>
            <w:tcW w:w="1596" w:type="dxa"/>
          </w:tcPr>
          <w:p w14:paraId="43CF0460" w14:textId="4D117067" w:rsidR="0004735B" w:rsidRDefault="001407A5" w:rsidP="0004735B">
            <w:pPr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</w:rPr>
            </w:pPr>
            <w:r w:rsidRPr="001407A5"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</w:rPr>
              <w:t>0.173901</w:t>
            </w:r>
          </w:p>
        </w:tc>
        <w:tc>
          <w:tcPr>
            <w:tcW w:w="1596" w:type="dxa"/>
          </w:tcPr>
          <w:p w14:paraId="77E7B954" w14:textId="5DA4DD2C" w:rsidR="0004735B" w:rsidRDefault="001407A5" w:rsidP="0004735B">
            <w:pPr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</w:rPr>
            </w:pPr>
            <w:r w:rsidRPr="001407A5"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</w:rPr>
              <w:t>0.102234</w:t>
            </w:r>
          </w:p>
        </w:tc>
        <w:tc>
          <w:tcPr>
            <w:tcW w:w="1596" w:type="dxa"/>
          </w:tcPr>
          <w:p w14:paraId="0FBDBF48" w14:textId="220EB7D8" w:rsidR="0004735B" w:rsidRDefault="00890EF1" w:rsidP="0004735B">
            <w:pPr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</w:rPr>
            </w:pPr>
            <w:r w:rsidRPr="00890EF1"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</w:rPr>
              <w:t>1.665582</w:t>
            </w:r>
          </w:p>
        </w:tc>
        <w:tc>
          <w:tcPr>
            <w:tcW w:w="1596" w:type="dxa"/>
          </w:tcPr>
          <w:p w14:paraId="7D5FF90E" w14:textId="16BA8C32" w:rsidR="0004735B" w:rsidRDefault="00890EF1" w:rsidP="0004735B">
            <w:pPr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</w:rPr>
            </w:pPr>
            <w:r w:rsidRPr="00890EF1"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</w:rPr>
              <w:t>1.701008</w:t>
            </w:r>
          </w:p>
        </w:tc>
        <w:tc>
          <w:tcPr>
            <w:tcW w:w="1596" w:type="dxa"/>
          </w:tcPr>
          <w:p w14:paraId="65E28E5C" w14:textId="068C10E9" w:rsidR="0004735B" w:rsidRDefault="00890EF1" w:rsidP="0004735B">
            <w:pPr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</w:rPr>
            </w:pPr>
            <w:r w:rsidRPr="00890EF1"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</w:rPr>
              <w:t>102.126896</w:t>
            </w:r>
          </w:p>
        </w:tc>
      </w:tr>
      <w:tr w:rsidR="0004735B" w14:paraId="2FAB96C3" w14:textId="77777777" w:rsidTr="0004735B">
        <w:tc>
          <w:tcPr>
            <w:tcW w:w="1596" w:type="dxa"/>
          </w:tcPr>
          <w:p w14:paraId="213F50DE" w14:textId="537DCF5A" w:rsidR="0004735B" w:rsidRDefault="00D90FCA" w:rsidP="0004735B">
            <w:pPr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</w:rPr>
              <w:t>4</w:t>
            </w:r>
          </w:p>
        </w:tc>
        <w:tc>
          <w:tcPr>
            <w:tcW w:w="1596" w:type="dxa"/>
          </w:tcPr>
          <w:p w14:paraId="150E2340" w14:textId="4219ACA3" w:rsidR="0004735B" w:rsidRDefault="00890EF1" w:rsidP="0004735B">
            <w:pPr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</w:rPr>
            </w:pPr>
            <w:r w:rsidRPr="00890EF1"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</w:rPr>
              <w:t>0.189884</w:t>
            </w:r>
          </w:p>
        </w:tc>
        <w:tc>
          <w:tcPr>
            <w:tcW w:w="1596" w:type="dxa"/>
          </w:tcPr>
          <w:p w14:paraId="5A6B167B" w14:textId="36DDAAF2" w:rsidR="0004735B" w:rsidRDefault="00890EF1" w:rsidP="0004735B">
            <w:pPr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</w:rPr>
            </w:pPr>
            <w:r w:rsidRPr="00890EF1"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</w:rPr>
              <w:t>0.089226</w:t>
            </w:r>
          </w:p>
        </w:tc>
        <w:tc>
          <w:tcPr>
            <w:tcW w:w="1596" w:type="dxa"/>
          </w:tcPr>
          <w:p w14:paraId="594A4A6B" w14:textId="49A39370" w:rsidR="0004735B" w:rsidRDefault="00A67205" w:rsidP="0004735B">
            <w:pPr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</w:rPr>
            </w:pPr>
            <w:r w:rsidRPr="00A67205"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</w:rPr>
              <w:t>1.665582</w:t>
            </w:r>
          </w:p>
        </w:tc>
        <w:tc>
          <w:tcPr>
            <w:tcW w:w="1596" w:type="dxa"/>
          </w:tcPr>
          <w:p w14:paraId="1215CDA1" w14:textId="39891680" w:rsidR="0004735B" w:rsidRDefault="00A67205" w:rsidP="0004735B">
            <w:pPr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</w:rPr>
            </w:pPr>
            <w:r w:rsidRPr="00A67205"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</w:rPr>
              <w:t>1.701008</w:t>
            </w:r>
          </w:p>
        </w:tc>
        <w:tc>
          <w:tcPr>
            <w:tcW w:w="1596" w:type="dxa"/>
          </w:tcPr>
          <w:p w14:paraId="697E5C66" w14:textId="4DF3847F" w:rsidR="0004735B" w:rsidRDefault="00A67205" w:rsidP="0004735B">
            <w:pPr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</w:rPr>
            </w:pPr>
            <w:r w:rsidRPr="00A67205"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</w:rPr>
              <w:t>102.126896</w:t>
            </w:r>
          </w:p>
        </w:tc>
      </w:tr>
      <w:tr w:rsidR="006736AD" w14:paraId="1D097E45" w14:textId="77777777" w:rsidTr="0004735B">
        <w:tc>
          <w:tcPr>
            <w:tcW w:w="1596" w:type="dxa"/>
          </w:tcPr>
          <w:p w14:paraId="64C38B48" w14:textId="1C889740" w:rsidR="006736AD" w:rsidRDefault="006736AD" w:rsidP="006736AD">
            <w:pPr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</w:rPr>
              <w:t>5</w:t>
            </w:r>
          </w:p>
        </w:tc>
        <w:tc>
          <w:tcPr>
            <w:tcW w:w="1596" w:type="dxa"/>
          </w:tcPr>
          <w:p w14:paraId="3CC33E32" w14:textId="2967E1A7" w:rsidR="006736AD" w:rsidRDefault="006736AD" w:rsidP="006736AD">
            <w:pPr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</w:rPr>
            </w:pPr>
            <w:r w:rsidRPr="002025F5"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</w:rPr>
              <w:t>0.157423</w:t>
            </w:r>
          </w:p>
        </w:tc>
        <w:tc>
          <w:tcPr>
            <w:tcW w:w="1596" w:type="dxa"/>
          </w:tcPr>
          <w:p w14:paraId="2935D35D" w14:textId="274B72DF" w:rsidR="006736AD" w:rsidRDefault="006736AD" w:rsidP="006736AD">
            <w:pPr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</w:rPr>
            </w:pPr>
            <w:r w:rsidRPr="002025F5"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</w:rPr>
              <w:t>0.107307</w:t>
            </w:r>
          </w:p>
        </w:tc>
        <w:tc>
          <w:tcPr>
            <w:tcW w:w="1596" w:type="dxa"/>
          </w:tcPr>
          <w:p w14:paraId="10FA7067" w14:textId="6F05B1B8" w:rsidR="006736AD" w:rsidRDefault="006736AD" w:rsidP="006736AD">
            <w:pPr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</w:rPr>
            </w:pPr>
            <w:r w:rsidRPr="002025F5"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</w:rPr>
              <w:t>1.665582</w:t>
            </w:r>
          </w:p>
        </w:tc>
        <w:tc>
          <w:tcPr>
            <w:tcW w:w="1596" w:type="dxa"/>
          </w:tcPr>
          <w:p w14:paraId="72B6DC2F" w14:textId="6822B363" w:rsidR="006736AD" w:rsidRDefault="006736AD" w:rsidP="006736AD">
            <w:pPr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</w:rPr>
            </w:pPr>
            <w:r w:rsidRPr="002025F5"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</w:rPr>
              <w:t>1.467029</w:t>
            </w:r>
          </w:p>
        </w:tc>
        <w:tc>
          <w:tcPr>
            <w:tcW w:w="1596" w:type="dxa"/>
          </w:tcPr>
          <w:p w14:paraId="6C29DCD3" w14:textId="010F5231" w:rsidR="006736AD" w:rsidRDefault="006736AD" w:rsidP="006736AD">
            <w:pPr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</w:rPr>
            </w:pPr>
            <w:r w:rsidRPr="006736AD"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</w:rPr>
              <w:t>88.079039</w:t>
            </w:r>
          </w:p>
        </w:tc>
      </w:tr>
      <w:tr w:rsidR="006736AD" w14:paraId="66DD6B71" w14:textId="77777777" w:rsidTr="0004735B">
        <w:tc>
          <w:tcPr>
            <w:tcW w:w="1596" w:type="dxa"/>
          </w:tcPr>
          <w:p w14:paraId="103DDB09" w14:textId="3F1F26C6" w:rsidR="006736AD" w:rsidRDefault="006736AD" w:rsidP="006736AD">
            <w:pPr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</w:rPr>
              <w:t>6</w:t>
            </w:r>
          </w:p>
        </w:tc>
        <w:tc>
          <w:tcPr>
            <w:tcW w:w="1596" w:type="dxa"/>
          </w:tcPr>
          <w:p w14:paraId="3008A410" w14:textId="0A005AD8" w:rsidR="006736AD" w:rsidRDefault="00F56498" w:rsidP="006736AD">
            <w:pPr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</w:rPr>
            </w:pPr>
            <w:r w:rsidRPr="00F56498"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</w:rPr>
              <w:t>0.167432</w:t>
            </w:r>
          </w:p>
        </w:tc>
        <w:tc>
          <w:tcPr>
            <w:tcW w:w="1596" w:type="dxa"/>
          </w:tcPr>
          <w:p w14:paraId="568AD1B4" w14:textId="026472F9" w:rsidR="006736AD" w:rsidRDefault="00F56498" w:rsidP="006736AD">
            <w:pPr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</w:rPr>
            </w:pPr>
            <w:r w:rsidRPr="00F56498"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</w:rPr>
              <w:t>0.102241</w:t>
            </w:r>
          </w:p>
        </w:tc>
        <w:tc>
          <w:tcPr>
            <w:tcW w:w="1596" w:type="dxa"/>
          </w:tcPr>
          <w:p w14:paraId="269BC2B4" w14:textId="435E1207" w:rsidR="006736AD" w:rsidRDefault="00F56498" w:rsidP="006736AD">
            <w:pPr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</w:rPr>
            </w:pPr>
            <w:r w:rsidRPr="00F56498"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</w:rPr>
              <w:t>1.665582</w:t>
            </w:r>
          </w:p>
        </w:tc>
        <w:tc>
          <w:tcPr>
            <w:tcW w:w="1596" w:type="dxa"/>
          </w:tcPr>
          <w:p w14:paraId="408944D7" w14:textId="1E3FF4C6" w:rsidR="006736AD" w:rsidRDefault="00E102B3" w:rsidP="006736AD">
            <w:pPr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</w:rPr>
            </w:pPr>
            <w:r w:rsidRPr="00E102B3"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</w:rPr>
              <w:t>1.637612</w:t>
            </w:r>
          </w:p>
        </w:tc>
        <w:tc>
          <w:tcPr>
            <w:tcW w:w="1596" w:type="dxa"/>
          </w:tcPr>
          <w:p w14:paraId="6D22B096" w14:textId="57BFAECC" w:rsidR="006736AD" w:rsidRDefault="00E102B3" w:rsidP="006736AD">
            <w:pPr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</w:rPr>
            </w:pPr>
            <w:r w:rsidRPr="00E102B3"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</w:rPr>
              <w:t>98.320699</w:t>
            </w:r>
          </w:p>
        </w:tc>
      </w:tr>
      <w:tr w:rsidR="006736AD" w14:paraId="6604AD98" w14:textId="77777777" w:rsidTr="0004735B">
        <w:tc>
          <w:tcPr>
            <w:tcW w:w="1596" w:type="dxa"/>
          </w:tcPr>
          <w:p w14:paraId="576FBF1E" w14:textId="00EA22E5" w:rsidR="006736AD" w:rsidRDefault="006736AD" w:rsidP="006736AD">
            <w:pPr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</w:rPr>
              <w:t>7</w:t>
            </w:r>
          </w:p>
        </w:tc>
        <w:tc>
          <w:tcPr>
            <w:tcW w:w="1596" w:type="dxa"/>
          </w:tcPr>
          <w:p w14:paraId="7503BF68" w14:textId="3CF1993C" w:rsidR="006736AD" w:rsidRDefault="00E102B3" w:rsidP="006736AD">
            <w:pPr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</w:rPr>
            </w:pPr>
            <w:r w:rsidRPr="00E102B3"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</w:rPr>
              <w:t>0.163922</w:t>
            </w:r>
          </w:p>
        </w:tc>
        <w:tc>
          <w:tcPr>
            <w:tcW w:w="1596" w:type="dxa"/>
          </w:tcPr>
          <w:p w14:paraId="2BD2ECFF" w14:textId="10BB56D4" w:rsidR="006736AD" w:rsidRDefault="00E102B3" w:rsidP="006736AD">
            <w:pPr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</w:rPr>
            </w:pPr>
            <w:r w:rsidRPr="00E102B3"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</w:rPr>
              <w:t>0.131684</w:t>
            </w:r>
          </w:p>
        </w:tc>
        <w:tc>
          <w:tcPr>
            <w:tcW w:w="1596" w:type="dxa"/>
          </w:tcPr>
          <w:p w14:paraId="55DAC1FC" w14:textId="38F96FC9" w:rsidR="006736AD" w:rsidRDefault="00E102B3" w:rsidP="006736AD">
            <w:pPr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</w:rPr>
            </w:pPr>
            <w:r w:rsidRPr="00E102B3"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</w:rPr>
              <w:t>1.665582</w:t>
            </w:r>
          </w:p>
        </w:tc>
        <w:tc>
          <w:tcPr>
            <w:tcW w:w="1596" w:type="dxa"/>
          </w:tcPr>
          <w:p w14:paraId="4450C819" w14:textId="03F89E57" w:rsidR="006736AD" w:rsidRDefault="00311E75" w:rsidP="006736AD">
            <w:pPr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</w:rPr>
            </w:pPr>
            <w:r w:rsidRPr="00311E75"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</w:rPr>
              <w:t>1.244815</w:t>
            </w:r>
          </w:p>
        </w:tc>
        <w:tc>
          <w:tcPr>
            <w:tcW w:w="1596" w:type="dxa"/>
          </w:tcPr>
          <w:p w14:paraId="6A1941F8" w14:textId="369B796D" w:rsidR="006736AD" w:rsidRDefault="00311E75" w:rsidP="006736AD">
            <w:pPr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</w:rPr>
            </w:pPr>
            <w:r w:rsidRPr="00311E75"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</w:rPr>
              <w:t>74.737519</w:t>
            </w:r>
          </w:p>
        </w:tc>
      </w:tr>
    </w:tbl>
    <w:p w14:paraId="070CD5A6" w14:textId="7537F8EA" w:rsidR="00D740B8" w:rsidRDefault="00D740B8">
      <w:pPr>
        <w:rPr>
          <w:rFonts w:ascii="Times New Roman" w:hAnsi="Times New Roman" w:cs="Times New Roman"/>
          <w:b/>
          <w:bCs/>
          <w:color w:val="333333"/>
          <w:sz w:val="24"/>
          <w:szCs w:val="24"/>
          <w:shd w:val="clear" w:color="auto" w:fill="FFFFFF"/>
        </w:rPr>
      </w:pPr>
    </w:p>
    <w:p w14:paraId="3E41892F" w14:textId="051F55F0" w:rsidR="00E743E7" w:rsidRDefault="00E743E7">
      <w:pPr>
        <w:rPr>
          <w:rFonts w:ascii="Times New Roman" w:hAnsi="Times New Roman" w:cs="Times New Roman"/>
          <w:b/>
          <w:bCs/>
          <w:color w:val="333333"/>
          <w:sz w:val="24"/>
          <w:szCs w:val="24"/>
          <w:shd w:val="clear" w:color="auto" w:fill="FFFFFF"/>
        </w:rPr>
      </w:pPr>
      <w:r w:rsidRPr="00E743E7">
        <w:rPr>
          <w:rFonts w:ascii="Times New Roman" w:hAnsi="Times New Roman" w:cs="Times New Roman"/>
          <w:b/>
          <w:bCs/>
          <w:color w:val="333333"/>
          <w:sz w:val="24"/>
          <w:szCs w:val="24"/>
          <w:shd w:val="clear" w:color="auto" w:fill="FFFFFF"/>
        </w:rPr>
        <w:lastRenderedPageBreak/>
        <w:drawing>
          <wp:inline distT="0" distB="0" distL="0" distR="0" wp14:anchorId="1E307929" wp14:editId="580F31E9">
            <wp:extent cx="5943600" cy="3743325"/>
            <wp:effectExtent l="0" t="0" r="0" b="9525"/>
            <wp:docPr id="1559257904" name="Picture 1" descr="A graph of a line with orange and blue line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59257904" name="Picture 1" descr="A graph of a line with orange and blue lines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43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B5E0A7" w14:textId="2227DF97" w:rsidR="00311E75" w:rsidRDefault="00311E75">
      <w:pPr>
        <w:rPr>
          <w:rFonts w:ascii="Times New Roman" w:hAnsi="Times New Roman" w:cs="Times New Roman"/>
          <w:b/>
          <w:bCs/>
          <w:color w:val="333333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b/>
          <w:bCs/>
          <w:color w:val="333333"/>
          <w:sz w:val="24"/>
          <w:szCs w:val="24"/>
          <w:shd w:val="clear" w:color="auto" w:fill="FFFFFF"/>
        </w:rPr>
        <w:t>There was a speedup</w:t>
      </w:r>
      <w:r w:rsidR="00A12851">
        <w:rPr>
          <w:rFonts w:ascii="Times New Roman" w:hAnsi="Times New Roman" w:cs="Times New Roman"/>
          <w:b/>
          <w:bCs/>
          <w:color w:val="333333"/>
          <w:sz w:val="24"/>
          <w:szCs w:val="24"/>
          <w:shd w:val="clear" w:color="auto" w:fill="FFFFFF"/>
        </w:rPr>
        <w:t xml:space="preserve"> using the GPU to parallelize this problem, yes</w:t>
      </w:r>
      <w:r w:rsidR="00C42A87">
        <w:rPr>
          <w:rFonts w:ascii="Times New Roman" w:hAnsi="Times New Roman" w:cs="Times New Roman"/>
          <w:b/>
          <w:bCs/>
          <w:color w:val="333333"/>
          <w:sz w:val="24"/>
          <w:szCs w:val="24"/>
          <w:shd w:val="clear" w:color="auto" w:fill="FFFFFF"/>
        </w:rPr>
        <w:t>.  The GPU is suited</w:t>
      </w:r>
      <w:r w:rsidR="00A12851">
        <w:rPr>
          <w:rFonts w:ascii="Times New Roman" w:hAnsi="Times New Roman" w:cs="Times New Roman"/>
          <w:b/>
          <w:bCs/>
          <w:color w:val="333333"/>
          <w:sz w:val="24"/>
          <w:szCs w:val="24"/>
          <w:shd w:val="clear" w:color="auto" w:fill="FFFFFF"/>
        </w:rPr>
        <w:t xml:space="preserve"> to this problem</w:t>
      </w:r>
      <w:r w:rsidR="000465A0">
        <w:rPr>
          <w:rFonts w:ascii="Times New Roman" w:hAnsi="Times New Roman" w:cs="Times New Roman"/>
          <w:b/>
          <w:bCs/>
          <w:color w:val="333333"/>
          <w:sz w:val="24"/>
          <w:szCs w:val="24"/>
          <w:shd w:val="clear" w:color="auto" w:fill="FFFFFF"/>
        </w:rPr>
        <w:t xml:space="preserve"> both because we have </w:t>
      </w:r>
      <w:proofErr w:type="gramStart"/>
      <w:r w:rsidR="000465A0">
        <w:rPr>
          <w:rFonts w:ascii="Times New Roman" w:hAnsi="Times New Roman" w:cs="Times New Roman"/>
          <w:b/>
          <w:bCs/>
          <w:color w:val="333333"/>
          <w:sz w:val="24"/>
          <w:szCs w:val="24"/>
          <w:shd w:val="clear" w:color="auto" w:fill="FFFFFF"/>
        </w:rPr>
        <w:t>a large number of</w:t>
      </w:r>
      <w:proofErr w:type="gramEnd"/>
      <w:r w:rsidR="000465A0">
        <w:rPr>
          <w:rFonts w:ascii="Times New Roman" w:hAnsi="Times New Roman" w:cs="Times New Roman"/>
          <w:b/>
          <w:bCs/>
          <w:color w:val="333333"/>
          <w:sz w:val="24"/>
          <w:szCs w:val="24"/>
          <w:shd w:val="clear" w:color="auto" w:fill="FFFFFF"/>
        </w:rPr>
        <w:t xml:space="preserve"> pixels for each image that can be calculated in parallel</w:t>
      </w:r>
      <w:r w:rsidR="00EA63CC">
        <w:rPr>
          <w:rFonts w:ascii="Times New Roman" w:hAnsi="Times New Roman" w:cs="Times New Roman"/>
          <w:b/>
          <w:bCs/>
          <w:color w:val="333333"/>
          <w:sz w:val="24"/>
          <w:szCs w:val="24"/>
          <w:shd w:val="clear" w:color="auto" w:fill="FFFFFF"/>
        </w:rPr>
        <w:t xml:space="preserve"> (SIMD)</w:t>
      </w:r>
      <w:r w:rsidR="000465A0">
        <w:rPr>
          <w:rFonts w:ascii="Times New Roman" w:hAnsi="Times New Roman" w:cs="Times New Roman"/>
          <w:b/>
          <w:bCs/>
          <w:color w:val="333333"/>
          <w:sz w:val="24"/>
          <w:szCs w:val="24"/>
          <w:shd w:val="clear" w:color="auto" w:fill="FFFFFF"/>
        </w:rPr>
        <w:t xml:space="preserve">, and because the </w:t>
      </w:r>
      <w:r w:rsidR="00AD260A">
        <w:rPr>
          <w:rFonts w:ascii="Times New Roman" w:hAnsi="Times New Roman" w:cs="Times New Roman"/>
          <w:b/>
          <w:bCs/>
          <w:color w:val="333333"/>
          <w:sz w:val="24"/>
          <w:szCs w:val="24"/>
          <w:shd w:val="clear" w:color="auto" w:fill="FFFFFF"/>
        </w:rPr>
        <w:t>GPU has hardware that is optimized for floating point operations.</w:t>
      </w:r>
      <w:r w:rsidR="00491C40">
        <w:rPr>
          <w:rFonts w:ascii="Times New Roman" w:hAnsi="Times New Roman" w:cs="Times New Roman"/>
          <w:b/>
          <w:bCs/>
          <w:color w:val="333333"/>
          <w:sz w:val="24"/>
          <w:szCs w:val="24"/>
          <w:shd w:val="clear" w:color="auto" w:fill="FFFFFF"/>
        </w:rPr>
        <w:t xml:space="preserve">  Additionally, the GPU makes use of high memory bandwidth</w:t>
      </w:r>
      <w:r w:rsidR="00AF1630">
        <w:rPr>
          <w:rFonts w:ascii="Times New Roman" w:hAnsi="Times New Roman" w:cs="Times New Roman"/>
          <w:b/>
          <w:bCs/>
          <w:color w:val="333333"/>
          <w:sz w:val="24"/>
          <w:szCs w:val="24"/>
          <w:shd w:val="clear" w:color="auto" w:fill="FFFFFF"/>
        </w:rPr>
        <w:t xml:space="preserve"> and coalesced memory access (optimization for accessing adjacent memory locations)</w:t>
      </w:r>
      <w:r w:rsidR="00491C40">
        <w:rPr>
          <w:rFonts w:ascii="Times New Roman" w:hAnsi="Times New Roman" w:cs="Times New Roman"/>
          <w:b/>
          <w:bCs/>
          <w:color w:val="333333"/>
          <w:sz w:val="24"/>
          <w:szCs w:val="24"/>
          <w:shd w:val="clear" w:color="auto" w:fill="FFFFFF"/>
        </w:rPr>
        <w:t>.  Images are small enough to load into memory for both problems</w:t>
      </w:r>
      <w:r w:rsidR="00E87766">
        <w:rPr>
          <w:rFonts w:ascii="Times New Roman" w:hAnsi="Times New Roman" w:cs="Times New Roman"/>
          <w:b/>
          <w:bCs/>
          <w:color w:val="333333"/>
          <w:sz w:val="24"/>
          <w:szCs w:val="24"/>
          <w:shd w:val="clear" w:color="auto" w:fill="FFFFFF"/>
        </w:rPr>
        <w:t>, but it’s far faster on the GPU</w:t>
      </w:r>
      <w:r w:rsidR="00091B47">
        <w:rPr>
          <w:rFonts w:ascii="Times New Roman" w:hAnsi="Times New Roman" w:cs="Times New Roman"/>
          <w:b/>
          <w:bCs/>
          <w:color w:val="333333"/>
          <w:sz w:val="24"/>
          <w:szCs w:val="24"/>
          <w:shd w:val="clear" w:color="auto" w:fill="FFFFFF"/>
        </w:rPr>
        <w:t xml:space="preserve"> as the number of pixels increases</w:t>
      </w:r>
      <w:r w:rsidR="00E87766">
        <w:rPr>
          <w:rFonts w:ascii="Times New Roman" w:hAnsi="Times New Roman" w:cs="Times New Roman"/>
          <w:b/>
          <w:bCs/>
          <w:color w:val="333333"/>
          <w:sz w:val="24"/>
          <w:szCs w:val="24"/>
          <w:shd w:val="clear" w:color="auto" w:fill="FFFFFF"/>
        </w:rPr>
        <w:t xml:space="preserve">.  If I had thought to process </w:t>
      </w:r>
      <w:proofErr w:type="gramStart"/>
      <w:r w:rsidR="00E87766">
        <w:rPr>
          <w:rFonts w:ascii="Times New Roman" w:hAnsi="Times New Roman" w:cs="Times New Roman"/>
          <w:b/>
          <w:bCs/>
          <w:color w:val="333333"/>
          <w:sz w:val="24"/>
          <w:szCs w:val="24"/>
          <w:shd w:val="clear" w:color="auto" w:fill="FFFFFF"/>
        </w:rPr>
        <w:t>all of</w:t>
      </w:r>
      <w:proofErr w:type="gramEnd"/>
      <w:r w:rsidR="00E87766">
        <w:rPr>
          <w:rFonts w:ascii="Times New Roman" w:hAnsi="Times New Roman" w:cs="Times New Roman"/>
          <w:b/>
          <w:bCs/>
          <w:color w:val="333333"/>
          <w:sz w:val="24"/>
          <w:szCs w:val="24"/>
          <w:shd w:val="clear" w:color="auto" w:fill="FFFFFF"/>
        </w:rPr>
        <w:t xml:space="preserve"> the test images at once, instead of in series, the difference would have been more pronounced.</w:t>
      </w:r>
    </w:p>
    <w:p w14:paraId="5822DC10" w14:textId="4F0B1344" w:rsidR="00C762FD" w:rsidRDefault="00C762FD" w:rsidP="00C762F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hAnsi="Times New Roman" w:cs="Times New Roman"/>
          <w:b/>
          <w:bCs/>
          <w:color w:val="333333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b/>
          <w:bCs/>
          <w:color w:val="333333"/>
          <w:sz w:val="24"/>
          <w:szCs w:val="24"/>
          <w:shd w:val="clear" w:color="auto" w:fill="FFFFFF"/>
        </w:rPr>
        <w:lastRenderedPageBreak/>
        <w:t>ORIGINAL IMAGES:</w:t>
      </w:r>
      <w:r w:rsidR="00D740B8">
        <w:rPr>
          <w:noProof/>
        </w:rPr>
        <w:drawing>
          <wp:inline distT="0" distB="0" distL="0" distR="0" wp14:anchorId="02322C90" wp14:editId="78B14F2F">
            <wp:extent cx="5943600" cy="7889875"/>
            <wp:effectExtent l="0" t="0" r="0" b="0"/>
            <wp:docPr id="1744623484" name="Picture 8" descr="A painting of a ship in the ocea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44623484" name="Picture 8" descr="A painting of a ship in the ocea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88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D740B8">
        <w:rPr>
          <w:noProof/>
        </w:rPr>
        <w:lastRenderedPageBreak/>
        <w:drawing>
          <wp:inline distT="0" distB="0" distL="0" distR="0" wp14:anchorId="59E4509A" wp14:editId="49602B78">
            <wp:extent cx="5943600" cy="7889875"/>
            <wp:effectExtent l="0" t="0" r="0" b="0"/>
            <wp:docPr id="1042065806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88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D740B8">
        <w:rPr>
          <w:noProof/>
        </w:rPr>
        <w:lastRenderedPageBreak/>
        <w:drawing>
          <wp:inline distT="0" distB="0" distL="0" distR="0" wp14:anchorId="26F4F7F2" wp14:editId="40670C46">
            <wp:extent cx="5943600" cy="7889875"/>
            <wp:effectExtent l="0" t="0" r="0" b="0"/>
            <wp:docPr id="288944140" name="Picture 6" descr="A painting of a person walking in a fores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8944140" name="Picture 6" descr="A painting of a person walking in a fores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88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D740B8">
        <w:rPr>
          <w:noProof/>
        </w:rPr>
        <w:lastRenderedPageBreak/>
        <w:drawing>
          <wp:inline distT="0" distB="0" distL="0" distR="0" wp14:anchorId="1ED8BAC9" wp14:editId="4C4EB2E5">
            <wp:extent cx="5943600" cy="7849235"/>
            <wp:effectExtent l="0" t="0" r="0" b="0"/>
            <wp:docPr id="1551157023" name="Picture 5" descr="A painting of a tree on a mountai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51157023" name="Picture 5" descr="A painting of a tree on a mountai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8492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D740B8">
        <w:rPr>
          <w:noProof/>
        </w:rPr>
        <w:lastRenderedPageBreak/>
        <w:drawing>
          <wp:inline distT="0" distB="0" distL="0" distR="0" wp14:anchorId="7B826983" wp14:editId="0231D064">
            <wp:extent cx="3154680" cy="8229600"/>
            <wp:effectExtent l="0" t="0" r="7620" b="0"/>
            <wp:docPr id="454634507" name="Picture 4" descr="A painting of a tre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4634507" name="Picture 4" descr="A painting of a tre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54680" cy="822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D740B8">
        <w:rPr>
          <w:noProof/>
        </w:rPr>
        <w:lastRenderedPageBreak/>
        <w:drawing>
          <wp:inline distT="0" distB="0" distL="0" distR="0" wp14:anchorId="5516C525" wp14:editId="4C142D99">
            <wp:extent cx="5943600" cy="5943600"/>
            <wp:effectExtent l="0" t="0" r="0" b="0"/>
            <wp:docPr id="1290632215" name="Picture 3" descr="A painting of a house in the moonligh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90632215" name="Picture 3" descr="A painting of a house in the moonligh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D740B8">
        <w:rPr>
          <w:noProof/>
        </w:rPr>
        <w:lastRenderedPageBreak/>
        <w:drawing>
          <wp:inline distT="0" distB="0" distL="0" distR="0" wp14:anchorId="6595EE56" wp14:editId="3D2612F0">
            <wp:extent cx="5943600" cy="7820660"/>
            <wp:effectExtent l="0" t="0" r="0" b="8890"/>
            <wp:docPr id="43057342" name="Picture 2" descr="A black bird on a tree branch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057342" name="Picture 2" descr="A black bird on a tree branch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8206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A671421" w14:textId="3110C713" w:rsidR="005A6187" w:rsidRDefault="005A6187">
      <w:pPr>
        <w:rPr>
          <w:rFonts w:ascii="Times New Roman" w:hAnsi="Times New Roman" w:cs="Times New Roman"/>
          <w:b/>
          <w:bCs/>
          <w:color w:val="333333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b/>
          <w:bCs/>
          <w:color w:val="333333"/>
          <w:sz w:val="24"/>
          <w:szCs w:val="24"/>
          <w:shd w:val="clear" w:color="auto" w:fill="FFFFFF"/>
        </w:rPr>
        <w:lastRenderedPageBreak/>
        <w:br w:type="page"/>
      </w:r>
    </w:p>
    <w:p w14:paraId="2069EC42" w14:textId="2BEA3D85" w:rsidR="005A6187" w:rsidRPr="00C762FD" w:rsidRDefault="005A6187" w:rsidP="00C762F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hAnsi="Times New Roman" w:cs="Times New Roman"/>
          <w:b/>
          <w:bCs/>
          <w:color w:val="333333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b/>
          <w:bCs/>
          <w:color w:val="333333"/>
          <w:sz w:val="24"/>
          <w:szCs w:val="24"/>
          <w:shd w:val="clear" w:color="auto" w:fill="FFFFFF"/>
        </w:rPr>
        <w:lastRenderedPageBreak/>
        <w:t>OUTPUT IMAGES:</w:t>
      </w:r>
      <w:r w:rsidR="00116BFD">
        <w:rPr>
          <w:noProof/>
        </w:rPr>
        <w:drawing>
          <wp:inline distT="0" distB="0" distL="0" distR="0" wp14:anchorId="1499129A" wp14:editId="127332BE">
            <wp:extent cx="5943600" cy="7889875"/>
            <wp:effectExtent l="0" t="0" r="0" b="0"/>
            <wp:docPr id="999274387" name="Picture 15" descr="A painting of a ship in the sea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9274387" name="Picture 15" descr="A painting of a ship in the sea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88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116BFD">
        <w:rPr>
          <w:noProof/>
        </w:rPr>
        <w:lastRenderedPageBreak/>
        <w:drawing>
          <wp:inline distT="0" distB="0" distL="0" distR="0" wp14:anchorId="4F6B6593" wp14:editId="686E6E2D">
            <wp:extent cx="5943600" cy="7889875"/>
            <wp:effectExtent l="0" t="0" r="0" b="0"/>
            <wp:docPr id="1031520699" name="Picture 14" descr="A horse drawn carriage on a wal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1520699" name="Picture 14" descr="A horse drawn carriage on a wall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88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116BFD">
        <w:rPr>
          <w:noProof/>
        </w:rPr>
        <w:lastRenderedPageBreak/>
        <w:drawing>
          <wp:inline distT="0" distB="0" distL="0" distR="0" wp14:anchorId="6624AB1E" wp14:editId="6F85954D">
            <wp:extent cx="5943600" cy="7889875"/>
            <wp:effectExtent l="0" t="0" r="0" b="0"/>
            <wp:docPr id="1792919449" name="Picture 13" descr="A painting of a person walking in a fores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2919449" name="Picture 13" descr="A painting of a person walking in a fores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88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116BFD">
        <w:rPr>
          <w:noProof/>
        </w:rPr>
        <w:lastRenderedPageBreak/>
        <w:drawing>
          <wp:inline distT="0" distB="0" distL="0" distR="0" wp14:anchorId="27C57B43" wp14:editId="72BDACD2">
            <wp:extent cx="5943600" cy="7843520"/>
            <wp:effectExtent l="0" t="0" r="0" b="5080"/>
            <wp:docPr id="812086721" name="Picture 12" descr="A tree growing on a rock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2086721" name="Picture 12" descr="A tree growing on a rock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8435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116BFD">
        <w:rPr>
          <w:noProof/>
        </w:rPr>
        <w:lastRenderedPageBreak/>
        <w:drawing>
          <wp:inline distT="0" distB="0" distL="0" distR="0" wp14:anchorId="5E167941" wp14:editId="719BEC3F">
            <wp:extent cx="3154680" cy="8229600"/>
            <wp:effectExtent l="0" t="0" r="7620" b="0"/>
            <wp:docPr id="1779013055" name="Picture 11" descr="A black and white picture of a tre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79013055" name="Picture 11" descr="A black and white picture of a tre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54680" cy="822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116BFD">
        <w:rPr>
          <w:noProof/>
        </w:rPr>
        <w:lastRenderedPageBreak/>
        <w:drawing>
          <wp:inline distT="0" distB="0" distL="0" distR="0" wp14:anchorId="1F368A22" wp14:editId="05C325C0">
            <wp:extent cx="5943600" cy="5943600"/>
            <wp:effectExtent l="0" t="0" r="0" b="0"/>
            <wp:docPr id="2081743439" name="Picture 10" descr="A painting of a house and a mo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1743439" name="Picture 10" descr="A painting of a house and a mo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116BFD">
        <w:rPr>
          <w:noProof/>
        </w:rPr>
        <w:lastRenderedPageBreak/>
        <w:drawing>
          <wp:inline distT="0" distB="0" distL="0" distR="0" wp14:anchorId="0A5DF3D3" wp14:editId="2A8BE9C7">
            <wp:extent cx="5943600" cy="7820660"/>
            <wp:effectExtent l="0" t="0" r="0" b="8890"/>
            <wp:docPr id="1702253211" name="Picture 9" descr="A black bird with a large beak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02253211" name="Picture 9" descr="A black bird with a large beak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8206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540C0A0" w14:textId="59FA899D" w:rsidR="00E743E7" w:rsidRDefault="00E743E7">
      <w:pPr>
        <w:rPr>
          <w:rFonts w:ascii="Times New Roman" w:hAnsi="Times New Roman" w:cs="Times New Roman"/>
          <w:b/>
          <w:bCs/>
          <w:color w:val="333333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b/>
          <w:bCs/>
          <w:color w:val="333333"/>
          <w:sz w:val="24"/>
          <w:szCs w:val="24"/>
          <w:shd w:val="clear" w:color="auto" w:fill="FFFFFF"/>
        </w:rPr>
        <w:lastRenderedPageBreak/>
        <w:br w:type="page"/>
      </w:r>
    </w:p>
    <w:p w14:paraId="7B7E414B" w14:textId="77777777" w:rsidR="00835DE5" w:rsidRDefault="00835DE5" w:rsidP="00835DE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hAnsi="Times New Roman" w:cs="Times New Roman"/>
          <w:b/>
          <w:bCs/>
          <w:color w:val="333333"/>
          <w:sz w:val="24"/>
          <w:szCs w:val="24"/>
          <w:shd w:val="clear" w:color="auto" w:fill="FFFFFF"/>
        </w:rPr>
      </w:pPr>
    </w:p>
    <w:p w14:paraId="79D012A4" w14:textId="77777777" w:rsidR="00E90ABE" w:rsidRPr="00E90ABE" w:rsidRDefault="00E90ABE" w:rsidP="00E90ABE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</w:pPr>
      <w:r w:rsidRPr="00E90ABE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>/**</w:t>
      </w:r>
    </w:p>
    <w:p w14:paraId="3E681158" w14:textId="77777777" w:rsidR="00E90ABE" w:rsidRPr="00E90ABE" w:rsidRDefault="00E90ABE" w:rsidP="00E90ABE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</w:pPr>
      <w:r w:rsidRPr="00E90ABE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> * Author: Jason Gardner</w:t>
      </w:r>
    </w:p>
    <w:p w14:paraId="396E28DF" w14:textId="77777777" w:rsidR="00E90ABE" w:rsidRPr="00E90ABE" w:rsidRDefault="00E90ABE" w:rsidP="00E90ABE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</w:pPr>
      <w:r w:rsidRPr="00E90ABE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> * Date: 11/6/2024</w:t>
      </w:r>
    </w:p>
    <w:p w14:paraId="5222CCED" w14:textId="77777777" w:rsidR="00E90ABE" w:rsidRPr="00E90ABE" w:rsidRDefault="00E90ABE" w:rsidP="00E90ABE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</w:pPr>
      <w:r w:rsidRPr="00E90ABE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> * Class: COP6616 Parallel Computing</w:t>
      </w:r>
    </w:p>
    <w:p w14:paraId="1C1C78BE" w14:textId="77777777" w:rsidR="00E90ABE" w:rsidRPr="00E90ABE" w:rsidRDefault="00E90ABE" w:rsidP="00E90ABE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</w:pPr>
      <w:r w:rsidRPr="00E90ABE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> * Instructor: Scott Piersall</w:t>
      </w:r>
    </w:p>
    <w:p w14:paraId="0B50BFEF" w14:textId="77777777" w:rsidR="00E90ABE" w:rsidRPr="00E90ABE" w:rsidRDefault="00E90ABE" w:rsidP="00E90ABE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</w:pPr>
      <w:r w:rsidRPr="00E90ABE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> * Assignment: Homework 3</w:t>
      </w:r>
    </w:p>
    <w:p w14:paraId="33DFDC10" w14:textId="77777777" w:rsidR="00E90ABE" w:rsidRPr="00E90ABE" w:rsidRDefault="00E90ABE" w:rsidP="00E90ABE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</w:pPr>
      <w:r w:rsidRPr="00E90ABE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> * Filename: q3.cu</w:t>
      </w:r>
    </w:p>
    <w:p w14:paraId="2E0A1A0B" w14:textId="77777777" w:rsidR="00E90ABE" w:rsidRPr="00E90ABE" w:rsidRDefault="00E90ABE" w:rsidP="00E90ABE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</w:pPr>
      <w:r w:rsidRPr="00E90ABE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> * Description: This program converts a color image to grayscale using the Colorimetric method. It compares the</w:t>
      </w:r>
    </w:p>
    <w:p w14:paraId="5495F5BB" w14:textId="77777777" w:rsidR="00E90ABE" w:rsidRPr="00E90ABE" w:rsidRDefault="00E90ABE" w:rsidP="00E90ABE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</w:pPr>
      <w:r w:rsidRPr="00E90ABE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 xml:space="preserve"> * </w:t>
      </w:r>
      <w:proofErr w:type="gramStart"/>
      <w:r w:rsidRPr="00E90ABE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>performance</w:t>
      </w:r>
      <w:proofErr w:type="gramEnd"/>
      <w:r w:rsidRPr="00E90ABE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 xml:space="preserve"> of a serial CPU-based implementation to a parallel CUDA-based implementation. The program reads</w:t>
      </w:r>
    </w:p>
    <w:p w14:paraId="1800E9B1" w14:textId="77777777" w:rsidR="00E90ABE" w:rsidRPr="00E90ABE" w:rsidRDefault="00E90ABE" w:rsidP="00E90ABE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</w:pPr>
      <w:r w:rsidRPr="00E90ABE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> * PNG images from the "in" directory and writes the grayscale images to the "out" directory. The program outputs</w:t>
      </w:r>
    </w:p>
    <w:p w14:paraId="7611EE35" w14:textId="77777777" w:rsidR="00E90ABE" w:rsidRPr="00E90ABE" w:rsidRDefault="00E90ABE" w:rsidP="00E90ABE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</w:pPr>
      <w:r w:rsidRPr="00E90ABE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 xml:space="preserve"> * </w:t>
      </w:r>
      <w:proofErr w:type="gramStart"/>
      <w:r w:rsidRPr="00E90ABE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>the</w:t>
      </w:r>
      <w:proofErr w:type="gramEnd"/>
      <w:r w:rsidRPr="00E90ABE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 xml:space="preserve"> average time taken for the serial and parallel implementations, the theoretical speedup using Amdahl's law,</w:t>
      </w:r>
    </w:p>
    <w:p w14:paraId="28EC6F53" w14:textId="77777777" w:rsidR="00E90ABE" w:rsidRPr="00E90ABE" w:rsidRDefault="00E90ABE" w:rsidP="00E90ABE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</w:pPr>
      <w:r w:rsidRPr="00E90ABE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 xml:space="preserve"> * </w:t>
      </w:r>
      <w:proofErr w:type="gramStart"/>
      <w:r w:rsidRPr="00E90ABE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>the</w:t>
      </w:r>
      <w:proofErr w:type="gramEnd"/>
      <w:r w:rsidRPr="00E90ABE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 xml:space="preserve"> actual speedup, and the speedup efficiency.</w:t>
      </w:r>
    </w:p>
    <w:p w14:paraId="1177979A" w14:textId="77777777" w:rsidR="00E90ABE" w:rsidRPr="00E90ABE" w:rsidRDefault="00E90ABE" w:rsidP="00E90ABE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</w:pPr>
      <w:r w:rsidRPr="00E90ABE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 xml:space="preserve"> * </w:t>
      </w:r>
    </w:p>
    <w:p w14:paraId="33FF9742" w14:textId="77777777" w:rsidR="00E90ABE" w:rsidRPr="00E90ABE" w:rsidRDefault="00E90ABE" w:rsidP="00E90ABE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</w:pPr>
      <w:r w:rsidRPr="00E90ABE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> * INPUT IMAGES ARE OWNED BY CATHERINE ANDERSON OF THE PAINTED ME, LLC AND ARE USED FOR EDUCATIONAL PURPOSES ONLY</w:t>
      </w:r>
    </w:p>
    <w:p w14:paraId="6F5A8E2C" w14:textId="77777777" w:rsidR="00E90ABE" w:rsidRPr="00E90ABE" w:rsidRDefault="00E90ABE" w:rsidP="00E90ABE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</w:pPr>
      <w:r w:rsidRPr="00E90ABE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> * SHE IS MY PARTNER AND I HAVE PERMISSION TO USE THEM (I AM ALSO A PART OWNER OF THE PAINTED ME, LLC)</w:t>
      </w:r>
    </w:p>
    <w:p w14:paraId="000D2DF7" w14:textId="77777777" w:rsidR="00E90ABE" w:rsidRPr="00E90ABE" w:rsidRDefault="00E90ABE" w:rsidP="00E90ABE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</w:pPr>
      <w:r w:rsidRPr="00E90ABE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 xml:space="preserve"> * IMAGE </w:t>
      </w:r>
      <w:r w:rsidRPr="00E90ABE">
        <w:rPr>
          <w:rFonts w:ascii="Consolas" w:eastAsia="Times New Roman" w:hAnsi="Consolas" w:cs="Times New Roman"/>
          <w:b/>
          <w:bCs/>
          <w:i/>
          <w:iCs/>
          <w:color w:val="586E75"/>
          <w:sz w:val="21"/>
          <w:szCs w:val="21"/>
          <w:lang w:eastAsia="en-US"/>
        </w:rPr>
        <w:t>SOURCE:</w:t>
      </w:r>
      <w:r w:rsidRPr="00E90ABE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 xml:space="preserve"> https://www.thepaintedme.com/</w:t>
      </w:r>
    </w:p>
    <w:p w14:paraId="14A91980" w14:textId="77777777" w:rsidR="00E90ABE" w:rsidRPr="00E90ABE" w:rsidRDefault="00E90ABE" w:rsidP="00E90ABE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</w:pPr>
      <w:r w:rsidRPr="00E90ABE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> */</w:t>
      </w:r>
    </w:p>
    <w:p w14:paraId="4D1FB455" w14:textId="77777777" w:rsidR="00835DE5" w:rsidRPr="00835DE5" w:rsidRDefault="00835DE5" w:rsidP="00835DE5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</w:p>
    <w:p w14:paraId="5456050F" w14:textId="77777777" w:rsidR="00835DE5" w:rsidRPr="00835DE5" w:rsidRDefault="00835DE5" w:rsidP="00835DE5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835DE5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>/**</w:t>
      </w:r>
    </w:p>
    <w:p w14:paraId="030CFBAD" w14:textId="77777777" w:rsidR="00835DE5" w:rsidRPr="00835DE5" w:rsidRDefault="00835DE5" w:rsidP="00835DE5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835DE5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 xml:space="preserve"> * (10 points) You are working on </w:t>
      </w:r>
      <w:proofErr w:type="gramStart"/>
      <w:r w:rsidRPr="00835DE5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>team</w:t>
      </w:r>
      <w:proofErr w:type="gramEnd"/>
      <w:r w:rsidRPr="00835DE5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 xml:space="preserve"> that is building an edge detection module. The first step in edge detection </w:t>
      </w:r>
    </w:p>
    <w:p w14:paraId="241FCC8E" w14:textId="77777777" w:rsidR="00835DE5" w:rsidRPr="00835DE5" w:rsidRDefault="00835DE5" w:rsidP="00835DE5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835DE5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 xml:space="preserve"> * </w:t>
      </w:r>
      <w:proofErr w:type="gramStart"/>
      <w:r w:rsidRPr="00835DE5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>is</w:t>
      </w:r>
      <w:proofErr w:type="gramEnd"/>
      <w:r w:rsidRPr="00835DE5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 xml:space="preserve"> to remove color information and work directly in black-and-white. You do not need to do edge detection, just </w:t>
      </w:r>
    </w:p>
    <w:p w14:paraId="72F7199C" w14:textId="77777777" w:rsidR="00835DE5" w:rsidRPr="00835DE5" w:rsidRDefault="00835DE5" w:rsidP="00835DE5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835DE5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 xml:space="preserve"> * </w:t>
      </w:r>
      <w:proofErr w:type="gramStart"/>
      <w:r w:rsidRPr="00835DE5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>the</w:t>
      </w:r>
      <w:proofErr w:type="gramEnd"/>
      <w:r w:rsidRPr="00835DE5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 xml:space="preserve"> first step: removing the color information from images. So, please write a CUDA program to convert a color </w:t>
      </w:r>
    </w:p>
    <w:p w14:paraId="0C9E6518" w14:textId="77777777" w:rsidR="00835DE5" w:rsidRPr="00835DE5" w:rsidRDefault="00835DE5" w:rsidP="00835DE5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835DE5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 xml:space="preserve"> * </w:t>
      </w:r>
      <w:proofErr w:type="gramStart"/>
      <w:r w:rsidRPr="00835DE5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>image</w:t>
      </w:r>
      <w:proofErr w:type="gramEnd"/>
      <w:r w:rsidRPr="00835DE5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 xml:space="preserve"> to grayscale using the Colorimetric method. I suggest that you use PNG or BMP images as input.  I want </w:t>
      </w:r>
    </w:p>
    <w:p w14:paraId="33990118" w14:textId="77777777" w:rsidR="00835DE5" w:rsidRPr="00835DE5" w:rsidRDefault="00835DE5" w:rsidP="00835DE5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835DE5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 xml:space="preserve"> * </w:t>
      </w:r>
      <w:proofErr w:type="gramStart"/>
      <w:r w:rsidRPr="00835DE5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>to</w:t>
      </w:r>
      <w:proofErr w:type="gramEnd"/>
      <w:r w:rsidRPr="00835DE5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 xml:space="preserve"> see the original images that you tested with and the output/resulting image. You may do this assignment in </w:t>
      </w:r>
    </w:p>
    <w:p w14:paraId="0FCBB21D" w14:textId="77777777" w:rsidR="00835DE5" w:rsidRPr="00835DE5" w:rsidRDefault="00835DE5" w:rsidP="00835DE5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835DE5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lastRenderedPageBreak/>
        <w:t xml:space="preserve"> * C or </w:t>
      </w:r>
      <w:proofErr w:type="gramStart"/>
      <w:r w:rsidRPr="00835DE5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>Python, and</w:t>
      </w:r>
      <w:proofErr w:type="gramEnd"/>
      <w:r w:rsidRPr="00835DE5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 xml:space="preserve"> are free to create a </w:t>
      </w:r>
      <w:proofErr w:type="spellStart"/>
      <w:r w:rsidRPr="00835DE5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>Jupyter</w:t>
      </w:r>
      <w:proofErr w:type="spellEnd"/>
      <w:r w:rsidRPr="00835DE5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 xml:space="preserve"> notebook. If you do a </w:t>
      </w:r>
      <w:proofErr w:type="spellStart"/>
      <w:r w:rsidRPr="00835DE5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>Jupyter</w:t>
      </w:r>
      <w:proofErr w:type="spellEnd"/>
      <w:r w:rsidRPr="00835DE5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 xml:space="preserve"> notebook, please include the notebook </w:t>
      </w:r>
    </w:p>
    <w:p w14:paraId="147CC573" w14:textId="77777777" w:rsidR="00835DE5" w:rsidRPr="00835DE5" w:rsidRDefault="00835DE5" w:rsidP="00835DE5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835DE5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 xml:space="preserve"> * </w:t>
      </w:r>
      <w:proofErr w:type="gramStart"/>
      <w:r w:rsidRPr="00835DE5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>in</w:t>
      </w:r>
      <w:proofErr w:type="gramEnd"/>
      <w:r w:rsidRPr="00835DE5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 xml:space="preserve"> your assignment report. How does using a GPU for this vs. a serial CPU-based implementation perform? Is there </w:t>
      </w:r>
    </w:p>
    <w:p w14:paraId="11AF8820" w14:textId="77777777" w:rsidR="00835DE5" w:rsidRPr="00835DE5" w:rsidRDefault="00835DE5" w:rsidP="00835DE5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835DE5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> * a speedup?  How (be specific) is the GPU architecture well-suited to this task?</w:t>
      </w:r>
    </w:p>
    <w:p w14:paraId="1605E1B5" w14:textId="77777777" w:rsidR="00835DE5" w:rsidRPr="00835DE5" w:rsidRDefault="00835DE5" w:rsidP="00835DE5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835DE5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> */</w:t>
      </w:r>
    </w:p>
    <w:p w14:paraId="7AB0AB6D" w14:textId="77777777" w:rsidR="00835DE5" w:rsidRPr="00835DE5" w:rsidRDefault="00835DE5" w:rsidP="00835DE5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</w:p>
    <w:p w14:paraId="66AD6A28" w14:textId="77777777" w:rsidR="00835DE5" w:rsidRPr="00835DE5" w:rsidRDefault="00835DE5" w:rsidP="00835DE5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835DE5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 xml:space="preserve">// </w:t>
      </w:r>
      <w:proofErr w:type="spellStart"/>
      <w:r w:rsidRPr="00835DE5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>nvcc</w:t>
      </w:r>
      <w:proofErr w:type="spellEnd"/>
      <w:r w:rsidRPr="00835DE5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 xml:space="preserve"> -</w:t>
      </w:r>
      <w:proofErr w:type="spellStart"/>
      <w:r w:rsidRPr="00835DE5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>lm</w:t>
      </w:r>
      <w:proofErr w:type="spellEnd"/>
      <w:r w:rsidRPr="00835DE5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 xml:space="preserve"> -</w:t>
      </w:r>
      <w:proofErr w:type="spellStart"/>
      <w:r w:rsidRPr="00835DE5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>lpng</w:t>
      </w:r>
      <w:proofErr w:type="spellEnd"/>
      <w:r w:rsidRPr="00835DE5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 xml:space="preserve"> q3.cu -o q3</w:t>
      </w:r>
    </w:p>
    <w:p w14:paraId="25CE8096" w14:textId="77777777" w:rsidR="00835DE5" w:rsidRPr="00835DE5" w:rsidRDefault="00835DE5" w:rsidP="00835DE5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835DE5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>// OR</w:t>
      </w:r>
    </w:p>
    <w:p w14:paraId="7E27BE39" w14:textId="77777777" w:rsidR="00835DE5" w:rsidRPr="00835DE5" w:rsidRDefault="00835DE5" w:rsidP="00835DE5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835DE5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 xml:space="preserve">// </w:t>
      </w:r>
      <w:proofErr w:type="spellStart"/>
      <w:r w:rsidRPr="00835DE5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>nvcc</w:t>
      </w:r>
      <w:proofErr w:type="spellEnd"/>
      <w:r w:rsidRPr="00835DE5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 xml:space="preserve"> -</w:t>
      </w:r>
      <w:proofErr w:type="spellStart"/>
      <w:r w:rsidRPr="00835DE5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>lm</w:t>
      </w:r>
      <w:proofErr w:type="spellEnd"/>
      <w:r w:rsidRPr="00835DE5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 xml:space="preserve"> q3.cu -o q3 -L$HOME/</w:t>
      </w:r>
      <w:proofErr w:type="spellStart"/>
      <w:r w:rsidRPr="00835DE5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>libpng</w:t>
      </w:r>
      <w:proofErr w:type="spellEnd"/>
      <w:r w:rsidRPr="00835DE5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>/lib -I$HOME/</w:t>
      </w:r>
      <w:proofErr w:type="spellStart"/>
      <w:r w:rsidRPr="00835DE5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>libpng</w:t>
      </w:r>
      <w:proofErr w:type="spellEnd"/>
      <w:r w:rsidRPr="00835DE5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>/include -</w:t>
      </w:r>
      <w:proofErr w:type="spellStart"/>
      <w:r w:rsidRPr="00835DE5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>lpng</w:t>
      </w:r>
      <w:proofErr w:type="spellEnd"/>
    </w:p>
    <w:p w14:paraId="55B998B3" w14:textId="77777777" w:rsidR="00835DE5" w:rsidRPr="00835DE5" w:rsidRDefault="00835DE5" w:rsidP="00835DE5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835DE5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>/</w:t>
      </w:r>
      <w:proofErr w:type="gramStart"/>
      <w:r w:rsidRPr="00835DE5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>/ .</w:t>
      </w:r>
      <w:proofErr w:type="gramEnd"/>
      <w:r w:rsidRPr="00835DE5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>/q3</w:t>
      </w:r>
    </w:p>
    <w:p w14:paraId="4C23FEF1" w14:textId="77777777" w:rsidR="00835DE5" w:rsidRPr="00835DE5" w:rsidRDefault="00835DE5" w:rsidP="00835DE5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</w:p>
    <w:p w14:paraId="1BF83D51" w14:textId="77777777" w:rsidR="00835DE5" w:rsidRPr="00835DE5" w:rsidRDefault="00835DE5" w:rsidP="00835DE5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835DE5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#include</w:t>
      </w:r>
      <w:r w:rsidRPr="00835DE5">
        <w:rPr>
          <w:rFonts w:ascii="Consolas" w:eastAsia="Times New Roman" w:hAnsi="Consolas" w:cs="Times New Roman"/>
          <w:color w:val="B58900"/>
          <w:sz w:val="21"/>
          <w:szCs w:val="21"/>
          <w:lang w:eastAsia="en-US"/>
        </w:rPr>
        <w:t xml:space="preserve"> </w:t>
      </w:r>
      <w:r w:rsidRPr="00835DE5">
        <w:rPr>
          <w:rFonts w:ascii="Consolas" w:eastAsia="Times New Roman" w:hAnsi="Consolas" w:cs="Times New Roman"/>
          <w:color w:val="2AA198"/>
          <w:sz w:val="21"/>
          <w:szCs w:val="21"/>
          <w:lang w:eastAsia="en-US"/>
        </w:rPr>
        <w:t>&lt;</w:t>
      </w:r>
      <w:proofErr w:type="spellStart"/>
      <w:r w:rsidRPr="00835DE5">
        <w:rPr>
          <w:rFonts w:ascii="Consolas" w:eastAsia="Times New Roman" w:hAnsi="Consolas" w:cs="Times New Roman"/>
          <w:color w:val="2AA198"/>
          <w:sz w:val="21"/>
          <w:szCs w:val="21"/>
          <w:lang w:eastAsia="en-US"/>
        </w:rPr>
        <w:t>stdio.h</w:t>
      </w:r>
      <w:proofErr w:type="spellEnd"/>
      <w:r w:rsidRPr="00835DE5">
        <w:rPr>
          <w:rFonts w:ascii="Consolas" w:eastAsia="Times New Roman" w:hAnsi="Consolas" w:cs="Times New Roman"/>
          <w:color w:val="2AA198"/>
          <w:sz w:val="21"/>
          <w:szCs w:val="21"/>
          <w:lang w:eastAsia="en-US"/>
        </w:rPr>
        <w:t>&gt;</w:t>
      </w:r>
    </w:p>
    <w:p w14:paraId="1D551722" w14:textId="77777777" w:rsidR="00835DE5" w:rsidRPr="00835DE5" w:rsidRDefault="00835DE5" w:rsidP="00835DE5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835DE5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#include</w:t>
      </w:r>
      <w:r w:rsidRPr="00835DE5">
        <w:rPr>
          <w:rFonts w:ascii="Consolas" w:eastAsia="Times New Roman" w:hAnsi="Consolas" w:cs="Times New Roman"/>
          <w:color w:val="B58900"/>
          <w:sz w:val="21"/>
          <w:szCs w:val="21"/>
          <w:lang w:eastAsia="en-US"/>
        </w:rPr>
        <w:t xml:space="preserve"> </w:t>
      </w:r>
      <w:r w:rsidRPr="00835DE5">
        <w:rPr>
          <w:rFonts w:ascii="Consolas" w:eastAsia="Times New Roman" w:hAnsi="Consolas" w:cs="Times New Roman"/>
          <w:color w:val="2AA198"/>
          <w:sz w:val="21"/>
          <w:szCs w:val="21"/>
          <w:lang w:eastAsia="en-US"/>
        </w:rPr>
        <w:t>&lt;</w:t>
      </w:r>
      <w:proofErr w:type="spellStart"/>
      <w:r w:rsidRPr="00835DE5">
        <w:rPr>
          <w:rFonts w:ascii="Consolas" w:eastAsia="Times New Roman" w:hAnsi="Consolas" w:cs="Times New Roman"/>
          <w:color w:val="2AA198"/>
          <w:sz w:val="21"/>
          <w:szCs w:val="21"/>
          <w:lang w:eastAsia="en-US"/>
        </w:rPr>
        <w:t>stdlib.h</w:t>
      </w:r>
      <w:proofErr w:type="spellEnd"/>
      <w:r w:rsidRPr="00835DE5">
        <w:rPr>
          <w:rFonts w:ascii="Consolas" w:eastAsia="Times New Roman" w:hAnsi="Consolas" w:cs="Times New Roman"/>
          <w:color w:val="2AA198"/>
          <w:sz w:val="21"/>
          <w:szCs w:val="21"/>
          <w:lang w:eastAsia="en-US"/>
        </w:rPr>
        <w:t>&gt;</w:t>
      </w:r>
    </w:p>
    <w:p w14:paraId="64652A7F" w14:textId="77777777" w:rsidR="00835DE5" w:rsidRPr="00835DE5" w:rsidRDefault="00835DE5" w:rsidP="00835DE5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835DE5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#include</w:t>
      </w:r>
      <w:r w:rsidRPr="00835DE5">
        <w:rPr>
          <w:rFonts w:ascii="Consolas" w:eastAsia="Times New Roman" w:hAnsi="Consolas" w:cs="Times New Roman"/>
          <w:color w:val="B58900"/>
          <w:sz w:val="21"/>
          <w:szCs w:val="21"/>
          <w:lang w:eastAsia="en-US"/>
        </w:rPr>
        <w:t xml:space="preserve"> </w:t>
      </w:r>
      <w:r w:rsidRPr="00835DE5">
        <w:rPr>
          <w:rFonts w:ascii="Consolas" w:eastAsia="Times New Roman" w:hAnsi="Consolas" w:cs="Times New Roman"/>
          <w:color w:val="2AA198"/>
          <w:sz w:val="21"/>
          <w:szCs w:val="21"/>
          <w:lang w:eastAsia="en-US"/>
        </w:rPr>
        <w:t>&lt;</w:t>
      </w:r>
      <w:proofErr w:type="spellStart"/>
      <w:r w:rsidRPr="00835DE5">
        <w:rPr>
          <w:rFonts w:ascii="Consolas" w:eastAsia="Times New Roman" w:hAnsi="Consolas" w:cs="Times New Roman"/>
          <w:color w:val="2AA198"/>
          <w:sz w:val="21"/>
          <w:szCs w:val="21"/>
          <w:lang w:eastAsia="en-US"/>
        </w:rPr>
        <w:t>cuda.h</w:t>
      </w:r>
      <w:proofErr w:type="spellEnd"/>
      <w:r w:rsidRPr="00835DE5">
        <w:rPr>
          <w:rFonts w:ascii="Consolas" w:eastAsia="Times New Roman" w:hAnsi="Consolas" w:cs="Times New Roman"/>
          <w:color w:val="2AA198"/>
          <w:sz w:val="21"/>
          <w:szCs w:val="21"/>
          <w:lang w:eastAsia="en-US"/>
        </w:rPr>
        <w:t>&gt;</w:t>
      </w:r>
    </w:p>
    <w:p w14:paraId="181C3E5A" w14:textId="77777777" w:rsidR="00835DE5" w:rsidRPr="00835DE5" w:rsidRDefault="00835DE5" w:rsidP="00835DE5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835DE5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#include</w:t>
      </w:r>
      <w:r w:rsidRPr="00835DE5">
        <w:rPr>
          <w:rFonts w:ascii="Consolas" w:eastAsia="Times New Roman" w:hAnsi="Consolas" w:cs="Times New Roman"/>
          <w:color w:val="B58900"/>
          <w:sz w:val="21"/>
          <w:szCs w:val="21"/>
          <w:lang w:eastAsia="en-US"/>
        </w:rPr>
        <w:t xml:space="preserve"> </w:t>
      </w:r>
      <w:r w:rsidRPr="00835DE5">
        <w:rPr>
          <w:rFonts w:ascii="Consolas" w:eastAsia="Times New Roman" w:hAnsi="Consolas" w:cs="Times New Roman"/>
          <w:color w:val="2AA198"/>
          <w:sz w:val="21"/>
          <w:szCs w:val="21"/>
          <w:lang w:eastAsia="en-US"/>
        </w:rPr>
        <w:t>&lt;</w:t>
      </w:r>
      <w:proofErr w:type="spellStart"/>
      <w:r w:rsidRPr="00835DE5">
        <w:rPr>
          <w:rFonts w:ascii="Consolas" w:eastAsia="Times New Roman" w:hAnsi="Consolas" w:cs="Times New Roman"/>
          <w:color w:val="2AA198"/>
          <w:sz w:val="21"/>
          <w:szCs w:val="21"/>
          <w:lang w:eastAsia="en-US"/>
        </w:rPr>
        <w:t>png.h</w:t>
      </w:r>
      <w:proofErr w:type="spellEnd"/>
      <w:r w:rsidRPr="00835DE5">
        <w:rPr>
          <w:rFonts w:ascii="Consolas" w:eastAsia="Times New Roman" w:hAnsi="Consolas" w:cs="Times New Roman"/>
          <w:color w:val="2AA198"/>
          <w:sz w:val="21"/>
          <w:szCs w:val="21"/>
          <w:lang w:eastAsia="en-US"/>
        </w:rPr>
        <w:t>&gt;</w:t>
      </w:r>
    </w:p>
    <w:p w14:paraId="0E90D1F9" w14:textId="77777777" w:rsidR="00835DE5" w:rsidRPr="00835DE5" w:rsidRDefault="00835DE5" w:rsidP="00835DE5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835DE5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#include</w:t>
      </w:r>
      <w:r w:rsidRPr="00835DE5">
        <w:rPr>
          <w:rFonts w:ascii="Consolas" w:eastAsia="Times New Roman" w:hAnsi="Consolas" w:cs="Times New Roman"/>
          <w:color w:val="B58900"/>
          <w:sz w:val="21"/>
          <w:szCs w:val="21"/>
          <w:lang w:eastAsia="en-US"/>
        </w:rPr>
        <w:t xml:space="preserve"> </w:t>
      </w:r>
      <w:r w:rsidRPr="00835DE5">
        <w:rPr>
          <w:rFonts w:ascii="Consolas" w:eastAsia="Times New Roman" w:hAnsi="Consolas" w:cs="Times New Roman"/>
          <w:color w:val="2AA198"/>
          <w:sz w:val="21"/>
          <w:szCs w:val="21"/>
          <w:lang w:eastAsia="en-US"/>
        </w:rPr>
        <w:t>&lt;</w:t>
      </w:r>
      <w:proofErr w:type="spellStart"/>
      <w:r w:rsidRPr="00835DE5">
        <w:rPr>
          <w:rFonts w:ascii="Consolas" w:eastAsia="Times New Roman" w:hAnsi="Consolas" w:cs="Times New Roman"/>
          <w:color w:val="2AA198"/>
          <w:sz w:val="21"/>
          <w:szCs w:val="21"/>
          <w:lang w:eastAsia="en-US"/>
        </w:rPr>
        <w:t>fcntl.h</w:t>
      </w:r>
      <w:proofErr w:type="spellEnd"/>
      <w:r w:rsidRPr="00835DE5">
        <w:rPr>
          <w:rFonts w:ascii="Consolas" w:eastAsia="Times New Roman" w:hAnsi="Consolas" w:cs="Times New Roman"/>
          <w:color w:val="2AA198"/>
          <w:sz w:val="21"/>
          <w:szCs w:val="21"/>
          <w:lang w:eastAsia="en-US"/>
        </w:rPr>
        <w:t>&gt;</w:t>
      </w:r>
    </w:p>
    <w:p w14:paraId="64D3F7AD" w14:textId="77777777" w:rsidR="00835DE5" w:rsidRPr="00835DE5" w:rsidRDefault="00835DE5" w:rsidP="00835DE5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835DE5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#include</w:t>
      </w:r>
      <w:r w:rsidRPr="00835DE5">
        <w:rPr>
          <w:rFonts w:ascii="Consolas" w:eastAsia="Times New Roman" w:hAnsi="Consolas" w:cs="Times New Roman"/>
          <w:color w:val="B58900"/>
          <w:sz w:val="21"/>
          <w:szCs w:val="21"/>
          <w:lang w:eastAsia="en-US"/>
        </w:rPr>
        <w:t xml:space="preserve"> </w:t>
      </w:r>
      <w:r w:rsidRPr="00835DE5">
        <w:rPr>
          <w:rFonts w:ascii="Consolas" w:eastAsia="Times New Roman" w:hAnsi="Consolas" w:cs="Times New Roman"/>
          <w:color w:val="2AA198"/>
          <w:sz w:val="21"/>
          <w:szCs w:val="21"/>
          <w:lang w:eastAsia="en-US"/>
        </w:rPr>
        <w:t>&lt;</w:t>
      </w:r>
      <w:proofErr w:type="spellStart"/>
      <w:r w:rsidRPr="00835DE5">
        <w:rPr>
          <w:rFonts w:ascii="Consolas" w:eastAsia="Times New Roman" w:hAnsi="Consolas" w:cs="Times New Roman"/>
          <w:color w:val="2AA198"/>
          <w:sz w:val="21"/>
          <w:szCs w:val="21"/>
          <w:lang w:eastAsia="en-US"/>
        </w:rPr>
        <w:t>unistd.h</w:t>
      </w:r>
      <w:proofErr w:type="spellEnd"/>
      <w:r w:rsidRPr="00835DE5">
        <w:rPr>
          <w:rFonts w:ascii="Consolas" w:eastAsia="Times New Roman" w:hAnsi="Consolas" w:cs="Times New Roman"/>
          <w:color w:val="2AA198"/>
          <w:sz w:val="21"/>
          <w:szCs w:val="21"/>
          <w:lang w:eastAsia="en-US"/>
        </w:rPr>
        <w:t>&gt;</w:t>
      </w:r>
    </w:p>
    <w:p w14:paraId="32D186DC" w14:textId="77777777" w:rsidR="00835DE5" w:rsidRPr="00835DE5" w:rsidRDefault="00835DE5" w:rsidP="00835DE5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835DE5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#include</w:t>
      </w:r>
      <w:r w:rsidRPr="00835DE5">
        <w:rPr>
          <w:rFonts w:ascii="Consolas" w:eastAsia="Times New Roman" w:hAnsi="Consolas" w:cs="Times New Roman"/>
          <w:color w:val="B58900"/>
          <w:sz w:val="21"/>
          <w:szCs w:val="21"/>
          <w:lang w:eastAsia="en-US"/>
        </w:rPr>
        <w:t xml:space="preserve"> </w:t>
      </w:r>
      <w:r w:rsidRPr="00835DE5">
        <w:rPr>
          <w:rFonts w:ascii="Consolas" w:eastAsia="Times New Roman" w:hAnsi="Consolas" w:cs="Times New Roman"/>
          <w:color w:val="2AA198"/>
          <w:sz w:val="21"/>
          <w:szCs w:val="21"/>
          <w:lang w:eastAsia="en-US"/>
        </w:rPr>
        <w:t>&lt;</w:t>
      </w:r>
      <w:proofErr w:type="spellStart"/>
      <w:r w:rsidRPr="00835DE5">
        <w:rPr>
          <w:rFonts w:ascii="Consolas" w:eastAsia="Times New Roman" w:hAnsi="Consolas" w:cs="Times New Roman"/>
          <w:color w:val="2AA198"/>
          <w:sz w:val="21"/>
          <w:szCs w:val="21"/>
          <w:lang w:eastAsia="en-US"/>
        </w:rPr>
        <w:t>time.h</w:t>
      </w:r>
      <w:proofErr w:type="spellEnd"/>
      <w:r w:rsidRPr="00835DE5">
        <w:rPr>
          <w:rFonts w:ascii="Consolas" w:eastAsia="Times New Roman" w:hAnsi="Consolas" w:cs="Times New Roman"/>
          <w:color w:val="2AA198"/>
          <w:sz w:val="21"/>
          <w:szCs w:val="21"/>
          <w:lang w:eastAsia="en-US"/>
        </w:rPr>
        <w:t>&gt;</w:t>
      </w:r>
    </w:p>
    <w:p w14:paraId="2B2F65B0" w14:textId="77777777" w:rsidR="00835DE5" w:rsidRPr="00835DE5" w:rsidRDefault="00835DE5" w:rsidP="00835DE5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835DE5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#include</w:t>
      </w:r>
      <w:r w:rsidRPr="00835DE5">
        <w:rPr>
          <w:rFonts w:ascii="Consolas" w:eastAsia="Times New Roman" w:hAnsi="Consolas" w:cs="Times New Roman"/>
          <w:color w:val="B58900"/>
          <w:sz w:val="21"/>
          <w:szCs w:val="21"/>
          <w:lang w:eastAsia="en-US"/>
        </w:rPr>
        <w:t xml:space="preserve"> </w:t>
      </w:r>
      <w:r w:rsidRPr="00835DE5">
        <w:rPr>
          <w:rFonts w:ascii="Consolas" w:eastAsia="Times New Roman" w:hAnsi="Consolas" w:cs="Times New Roman"/>
          <w:color w:val="2AA198"/>
          <w:sz w:val="21"/>
          <w:szCs w:val="21"/>
          <w:lang w:eastAsia="en-US"/>
        </w:rPr>
        <w:t>&lt;</w:t>
      </w:r>
      <w:proofErr w:type="spellStart"/>
      <w:r w:rsidRPr="00835DE5">
        <w:rPr>
          <w:rFonts w:ascii="Consolas" w:eastAsia="Times New Roman" w:hAnsi="Consolas" w:cs="Times New Roman"/>
          <w:color w:val="2AA198"/>
          <w:sz w:val="21"/>
          <w:szCs w:val="21"/>
          <w:lang w:eastAsia="en-US"/>
        </w:rPr>
        <w:t>string.h</w:t>
      </w:r>
      <w:proofErr w:type="spellEnd"/>
      <w:r w:rsidRPr="00835DE5">
        <w:rPr>
          <w:rFonts w:ascii="Consolas" w:eastAsia="Times New Roman" w:hAnsi="Consolas" w:cs="Times New Roman"/>
          <w:color w:val="2AA198"/>
          <w:sz w:val="21"/>
          <w:szCs w:val="21"/>
          <w:lang w:eastAsia="en-US"/>
        </w:rPr>
        <w:t>&gt;</w:t>
      </w:r>
    </w:p>
    <w:p w14:paraId="545CDA84" w14:textId="77777777" w:rsidR="00835DE5" w:rsidRPr="00835DE5" w:rsidRDefault="00835DE5" w:rsidP="00835DE5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835DE5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 xml:space="preserve">// Interestingly, _Bool does not work in </w:t>
      </w:r>
      <w:proofErr w:type="spellStart"/>
      <w:r w:rsidRPr="00835DE5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>nvcc</w:t>
      </w:r>
      <w:proofErr w:type="spellEnd"/>
    </w:p>
    <w:p w14:paraId="0937E208" w14:textId="77777777" w:rsidR="00835DE5" w:rsidRPr="00835DE5" w:rsidRDefault="00835DE5" w:rsidP="00835DE5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835DE5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#include</w:t>
      </w:r>
      <w:r w:rsidRPr="00835DE5">
        <w:rPr>
          <w:rFonts w:ascii="Consolas" w:eastAsia="Times New Roman" w:hAnsi="Consolas" w:cs="Times New Roman"/>
          <w:color w:val="B58900"/>
          <w:sz w:val="21"/>
          <w:szCs w:val="21"/>
          <w:lang w:eastAsia="en-US"/>
        </w:rPr>
        <w:t xml:space="preserve"> </w:t>
      </w:r>
      <w:r w:rsidRPr="00835DE5">
        <w:rPr>
          <w:rFonts w:ascii="Consolas" w:eastAsia="Times New Roman" w:hAnsi="Consolas" w:cs="Times New Roman"/>
          <w:color w:val="2AA198"/>
          <w:sz w:val="21"/>
          <w:szCs w:val="21"/>
          <w:lang w:eastAsia="en-US"/>
        </w:rPr>
        <w:t>&lt;</w:t>
      </w:r>
      <w:proofErr w:type="spellStart"/>
      <w:r w:rsidRPr="00835DE5">
        <w:rPr>
          <w:rFonts w:ascii="Consolas" w:eastAsia="Times New Roman" w:hAnsi="Consolas" w:cs="Times New Roman"/>
          <w:color w:val="2AA198"/>
          <w:sz w:val="21"/>
          <w:szCs w:val="21"/>
          <w:lang w:eastAsia="en-US"/>
        </w:rPr>
        <w:t>stdbool.h</w:t>
      </w:r>
      <w:proofErr w:type="spellEnd"/>
      <w:r w:rsidRPr="00835DE5">
        <w:rPr>
          <w:rFonts w:ascii="Consolas" w:eastAsia="Times New Roman" w:hAnsi="Consolas" w:cs="Times New Roman"/>
          <w:color w:val="2AA198"/>
          <w:sz w:val="21"/>
          <w:szCs w:val="21"/>
          <w:lang w:eastAsia="en-US"/>
        </w:rPr>
        <w:t>&gt;</w:t>
      </w:r>
    </w:p>
    <w:p w14:paraId="3FE70BD9" w14:textId="77777777" w:rsidR="00835DE5" w:rsidRPr="00835DE5" w:rsidRDefault="00835DE5" w:rsidP="00835DE5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835DE5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#include</w:t>
      </w:r>
      <w:r w:rsidRPr="00835DE5">
        <w:rPr>
          <w:rFonts w:ascii="Consolas" w:eastAsia="Times New Roman" w:hAnsi="Consolas" w:cs="Times New Roman"/>
          <w:color w:val="B58900"/>
          <w:sz w:val="21"/>
          <w:szCs w:val="21"/>
          <w:lang w:eastAsia="en-US"/>
        </w:rPr>
        <w:t xml:space="preserve"> </w:t>
      </w:r>
      <w:r w:rsidRPr="00835DE5">
        <w:rPr>
          <w:rFonts w:ascii="Consolas" w:eastAsia="Times New Roman" w:hAnsi="Consolas" w:cs="Times New Roman"/>
          <w:color w:val="2AA198"/>
          <w:sz w:val="21"/>
          <w:szCs w:val="21"/>
          <w:lang w:eastAsia="en-US"/>
        </w:rPr>
        <w:t>&lt;</w:t>
      </w:r>
      <w:proofErr w:type="spellStart"/>
      <w:r w:rsidRPr="00835DE5">
        <w:rPr>
          <w:rFonts w:ascii="Consolas" w:eastAsia="Times New Roman" w:hAnsi="Consolas" w:cs="Times New Roman"/>
          <w:color w:val="2AA198"/>
          <w:sz w:val="21"/>
          <w:szCs w:val="21"/>
          <w:lang w:eastAsia="en-US"/>
        </w:rPr>
        <w:t>math.h</w:t>
      </w:r>
      <w:proofErr w:type="spellEnd"/>
      <w:r w:rsidRPr="00835DE5">
        <w:rPr>
          <w:rFonts w:ascii="Consolas" w:eastAsia="Times New Roman" w:hAnsi="Consolas" w:cs="Times New Roman"/>
          <w:color w:val="2AA198"/>
          <w:sz w:val="21"/>
          <w:szCs w:val="21"/>
          <w:lang w:eastAsia="en-US"/>
        </w:rPr>
        <w:t>&gt;</w:t>
      </w:r>
    </w:p>
    <w:p w14:paraId="1DBE4D7D" w14:textId="77777777" w:rsidR="00835DE5" w:rsidRPr="00835DE5" w:rsidRDefault="00835DE5" w:rsidP="00835DE5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</w:p>
    <w:p w14:paraId="28AF7D18" w14:textId="77777777" w:rsidR="00835DE5" w:rsidRPr="00835DE5" w:rsidRDefault="00835DE5" w:rsidP="00835DE5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835DE5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#define</w:t>
      </w:r>
      <w:r w:rsidRPr="00835DE5">
        <w:rPr>
          <w:rFonts w:ascii="Consolas" w:eastAsia="Times New Roman" w:hAnsi="Consolas" w:cs="Times New Roman"/>
          <w:color w:val="B58900"/>
          <w:sz w:val="21"/>
          <w:szCs w:val="21"/>
          <w:lang w:eastAsia="en-US"/>
        </w:rPr>
        <w:t xml:space="preserve"> </w:t>
      </w:r>
      <w:r w:rsidRPr="00835DE5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PARALLELIZABLE_FRACTION</w:t>
      </w:r>
      <w:r w:rsidRPr="00835DE5">
        <w:rPr>
          <w:rFonts w:ascii="Consolas" w:eastAsia="Times New Roman" w:hAnsi="Consolas" w:cs="Times New Roman"/>
          <w:color w:val="B58900"/>
          <w:sz w:val="21"/>
          <w:szCs w:val="21"/>
          <w:lang w:eastAsia="en-US"/>
        </w:rPr>
        <w:t xml:space="preserve"> </w:t>
      </w:r>
      <w:r w:rsidRPr="00835DE5">
        <w:rPr>
          <w:rFonts w:ascii="Consolas" w:eastAsia="Times New Roman" w:hAnsi="Consolas" w:cs="Times New Roman"/>
          <w:color w:val="D33682"/>
          <w:sz w:val="21"/>
          <w:szCs w:val="21"/>
          <w:lang w:eastAsia="en-US"/>
        </w:rPr>
        <w:t>0.40</w:t>
      </w:r>
    </w:p>
    <w:p w14:paraId="6F5EBC89" w14:textId="77777777" w:rsidR="00835DE5" w:rsidRPr="00835DE5" w:rsidRDefault="00835DE5" w:rsidP="00835DE5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835DE5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#define</w:t>
      </w:r>
      <w:r w:rsidRPr="00835DE5">
        <w:rPr>
          <w:rFonts w:ascii="Consolas" w:eastAsia="Times New Roman" w:hAnsi="Consolas" w:cs="Times New Roman"/>
          <w:color w:val="B58900"/>
          <w:sz w:val="21"/>
          <w:szCs w:val="21"/>
          <w:lang w:eastAsia="en-US"/>
        </w:rPr>
        <w:t xml:space="preserve"> </w:t>
      </w:r>
      <w:r w:rsidRPr="00835DE5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BLOCK_SIZE</w:t>
      </w:r>
      <w:r w:rsidRPr="00835DE5">
        <w:rPr>
          <w:rFonts w:ascii="Consolas" w:eastAsia="Times New Roman" w:hAnsi="Consolas" w:cs="Times New Roman"/>
          <w:color w:val="B58900"/>
          <w:sz w:val="21"/>
          <w:szCs w:val="21"/>
          <w:lang w:eastAsia="en-US"/>
        </w:rPr>
        <w:t xml:space="preserve"> </w:t>
      </w:r>
      <w:r w:rsidRPr="00835DE5">
        <w:rPr>
          <w:rFonts w:ascii="Consolas" w:eastAsia="Times New Roman" w:hAnsi="Consolas" w:cs="Times New Roman"/>
          <w:color w:val="D33682"/>
          <w:sz w:val="21"/>
          <w:szCs w:val="21"/>
          <w:lang w:eastAsia="en-US"/>
        </w:rPr>
        <w:t>1024</w:t>
      </w:r>
    </w:p>
    <w:p w14:paraId="2073C42A" w14:textId="77777777" w:rsidR="00835DE5" w:rsidRPr="00835DE5" w:rsidRDefault="00835DE5" w:rsidP="00835DE5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835DE5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#define</w:t>
      </w:r>
      <w:r w:rsidRPr="00835DE5">
        <w:rPr>
          <w:rFonts w:ascii="Consolas" w:eastAsia="Times New Roman" w:hAnsi="Consolas" w:cs="Times New Roman"/>
          <w:color w:val="B58900"/>
          <w:sz w:val="21"/>
          <w:szCs w:val="21"/>
          <w:lang w:eastAsia="en-US"/>
        </w:rPr>
        <w:t xml:space="preserve"> </w:t>
      </w:r>
      <w:r w:rsidRPr="00835DE5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NUM_IMAGES</w:t>
      </w:r>
      <w:r w:rsidRPr="00835DE5">
        <w:rPr>
          <w:rFonts w:ascii="Consolas" w:eastAsia="Times New Roman" w:hAnsi="Consolas" w:cs="Times New Roman"/>
          <w:color w:val="B58900"/>
          <w:sz w:val="21"/>
          <w:szCs w:val="21"/>
          <w:lang w:eastAsia="en-US"/>
        </w:rPr>
        <w:t xml:space="preserve"> </w:t>
      </w:r>
      <w:r w:rsidRPr="00835DE5">
        <w:rPr>
          <w:rFonts w:ascii="Consolas" w:eastAsia="Times New Roman" w:hAnsi="Consolas" w:cs="Times New Roman"/>
          <w:color w:val="D33682"/>
          <w:sz w:val="21"/>
          <w:szCs w:val="21"/>
          <w:lang w:eastAsia="en-US"/>
        </w:rPr>
        <w:t>7</w:t>
      </w:r>
    </w:p>
    <w:p w14:paraId="1439446B" w14:textId="77777777" w:rsidR="00835DE5" w:rsidRPr="00835DE5" w:rsidRDefault="00835DE5" w:rsidP="00835DE5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835DE5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#define</w:t>
      </w:r>
      <w:r w:rsidRPr="00835DE5">
        <w:rPr>
          <w:rFonts w:ascii="Consolas" w:eastAsia="Times New Roman" w:hAnsi="Consolas" w:cs="Times New Roman"/>
          <w:color w:val="B58900"/>
          <w:sz w:val="21"/>
          <w:szCs w:val="21"/>
          <w:lang w:eastAsia="en-US"/>
        </w:rPr>
        <w:t xml:space="preserve"> </w:t>
      </w:r>
      <w:r w:rsidRPr="00835DE5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INPUT_LOCATION</w:t>
      </w:r>
      <w:r w:rsidRPr="00835DE5">
        <w:rPr>
          <w:rFonts w:ascii="Consolas" w:eastAsia="Times New Roman" w:hAnsi="Consolas" w:cs="Times New Roman"/>
          <w:color w:val="B58900"/>
          <w:sz w:val="21"/>
          <w:szCs w:val="21"/>
          <w:lang w:eastAsia="en-US"/>
        </w:rPr>
        <w:t xml:space="preserve"> </w:t>
      </w:r>
      <w:proofErr w:type="gramStart"/>
      <w:r w:rsidRPr="00835DE5">
        <w:rPr>
          <w:rFonts w:ascii="Consolas" w:eastAsia="Times New Roman" w:hAnsi="Consolas" w:cs="Times New Roman"/>
          <w:color w:val="2AA198"/>
          <w:sz w:val="21"/>
          <w:szCs w:val="21"/>
          <w:lang w:eastAsia="en-US"/>
        </w:rPr>
        <w:t>"./</w:t>
      </w:r>
      <w:proofErr w:type="gramEnd"/>
      <w:r w:rsidRPr="00835DE5">
        <w:rPr>
          <w:rFonts w:ascii="Consolas" w:eastAsia="Times New Roman" w:hAnsi="Consolas" w:cs="Times New Roman"/>
          <w:color w:val="2AA198"/>
          <w:sz w:val="21"/>
          <w:szCs w:val="21"/>
          <w:lang w:eastAsia="en-US"/>
        </w:rPr>
        <w:t>in/"</w:t>
      </w:r>
    </w:p>
    <w:p w14:paraId="74028972" w14:textId="77777777" w:rsidR="00835DE5" w:rsidRPr="00835DE5" w:rsidRDefault="00835DE5" w:rsidP="00835DE5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835DE5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#define</w:t>
      </w:r>
      <w:r w:rsidRPr="00835DE5">
        <w:rPr>
          <w:rFonts w:ascii="Consolas" w:eastAsia="Times New Roman" w:hAnsi="Consolas" w:cs="Times New Roman"/>
          <w:color w:val="B58900"/>
          <w:sz w:val="21"/>
          <w:szCs w:val="21"/>
          <w:lang w:eastAsia="en-US"/>
        </w:rPr>
        <w:t xml:space="preserve"> </w:t>
      </w:r>
      <w:r w:rsidRPr="00835DE5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OUTPUT_LOCATION</w:t>
      </w:r>
      <w:r w:rsidRPr="00835DE5">
        <w:rPr>
          <w:rFonts w:ascii="Consolas" w:eastAsia="Times New Roman" w:hAnsi="Consolas" w:cs="Times New Roman"/>
          <w:color w:val="B58900"/>
          <w:sz w:val="21"/>
          <w:szCs w:val="21"/>
          <w:lang w:eastAsia="en-US"/>
        </w:rPr>
        <w:t xml:space="preserve"> </w:t>
      </w:r>
      <w:proofErr w:type="gramStart"/>
      <w:r w:rsidRPr="00835DE5">
        <w:rPr>
          <w:rFonts w:ascii="Consolas" w:eastAsia="Times New Roman" w:hAnsi="Consolas" w:cs="Times New Roman"/>
          <w:color w:val="2AA198"/>
          <w:sz w:val="21"/>
          <w:szCs w:val="21"/>
          <w:lang w:eastAsia="en-US"/>
        </w:rPr>
        <w:t>"./</w:t>
      </w:r>
      <w:proofErr w:type="gramEnd"/>
      <w:r w:rsidRPr="00835DE5">
        <w:rPr>
          <w:rFonts w:ascii="Consolas" w:eastAsia="Times New Roman" w:hAnsi="Consolas" w:cs="Times New Roman"/>
          <w:color w:val="2AA198"/>
          <w:sz w:val="21"/>
          <w:szCs w:val="21"/>
          <w:lang w:eastAsia="en-US"/>
        </w:rPr>
        <w:t>out/"</w:t>
      </w:r>
    </w:p>
    <w:p w14:paraId="205FCCAF" w14:textId="77777777" w:rsidR="00835DE5" w:rsidRPr="00835DE5" w:rsidRDefault="00835DE5" w:rsidP="00835DE5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835DE5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#define</w:t>
      </w:r>
      <w:r w:rsidRPr="00835DE5">
        <w:rPr>
          <w:rFonts w:ascii="Consolas" w:eastAsia="Times New Roman" w:hAnsi="Consolas" w:cs="Times New Roman"/>
          <w:color w:val="B58900"/>
          <w:sz w:val="21"/>
          <w:szCs w:val="21"/>
          <w:lang w:eastAsia="en-US"/>
        </w:rPr>
        <w:t xml:space="preserve"> </w:t>
      </w:r>
      <w:r w:rsidRPr="00835DE5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R</w:t>
      </w:r>
      <w:r w:rsidRPr="00835DE5">
        <w:rPr>
          <w:rFonts w:ascii="Consolas" w:eastAsia="Times New Roman" w:hAnsi="Consolas" w:cs="Times New Roman"/>
          <w:color w:val="B58900"/>
          <w:sz w:val="21"/>
          <w:szCs w:val="21"/>
          <w:lang w:eastAsia="en-US"/>
        </w:rPr>
        <w:t xml:space="preserve"> </w:t>
      </w:r>
      <w:r w:rsidRPr="00835DE5">
        <w:rPr>
          <w:rFonts w:ascii="Consolas" w:eastAsia="Times New Roman" w:hAnsi="Consolas" w:cs="Times New Roman"/>
          <w:color w:val="D33682"/>
          <w:sz w:val="21"/>
          <w:szCs w:val="21"/>
          <w:lang w:eastAsia="en-US"/>
        </w:rPr>
        <w:t>0.2126</w:t>
      </w:r>
    </w:p>
    <w:p w14:paraId="163C0934" w14:textId="77777777" w:rsidR="00835DE5" w:rsidRPr="00835DE5" w:rsidRDefault="00835DE5" w:rsidP="00835DE5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835DE5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#define</w:t>
      </w:r>
      <w:r w:rsidRPr="00835DE5">
        <w:rPr>
          <w:rFonts w:ascii="Consolas" w:eastAsia="Times New Roman" w:hAnsi="Consolas" w:cs="Times New Roman"/>
          <w:color w:val="B58900"/>
          <w:sz w:val="21"/>
          <w:szCs w:val="21"/>
          <w:lang w:eastAsia="en-US"/>
        </w:rPr>
        <w:t xml:space="preserve"> </w:t>
      </w:r>
      <w:r w:rsidRPr="00835DE5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G</w:t>
      </w:r>
      <w:r w:rsidRPr="00835DE5">
        <w:rPr>
          <w:rFonts w:ascii="Consolas" w:eastAsia="Times New Roman" w:hAnsi="Consolas" w:cs="Times New Roman"/>
          <w:color w:val="B58900"/>
          <w:sz w:val="21"/>
          <w:szCs w:val="21"/>
          <w:lang w:eastAsia="en-US"/>
        </w:rPr>
        <w:t xml:space="preserve"> </w:t>
      </w:r>
      <w:r w:rsidRPr="00835DE5">
        <w:rPr>
          <w:rFonts w:ascii="Consolas" w:eastAsia="Times New Roman" w:hAnsi="Consolas" w:cs="Times New Roman"/>
          <w:color w:val="D33682"/>
          <w:sz w:val="21"/>
          <w:szCs w:val="21"/>
          <w:lang w:eastAsia="en-US"/>
        </w:rPr>
        <w:t>0.7152</w:t>
      </w:r>
    </w:p>
    <w:p w14:paraId="1839C923" w14:textId="77777777" w:rsidR="00835DE5" w:rsidRPr="00835DE5" w:rsidRDefault="00835DE5" w:rsidP="00835DE5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835DE5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#define</w:t>
      </w:r>
      <w:r w:rsidRPr="00835DE5">
        <w:rPr>
          <w:rFonts w:ascii="Consolas" w:eastAsia="Times New Roman" w:hAnsi="Consolas" w:cs="Times New Roman"/>
          <w:color w:val="B58900"/>
          <w:sz w:val="21"/>
          <w:szCs w:val="21"/>
          <w:lang w:eastAsia="en-US"/>
        </w:rPr>
        <w:t xml:space="preserve"> </w:t>
      </w:r>
      <w:r w:rsidRPr="00835DE5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B</w:t>
      </w:r>
      <w:r w:rsidRPr="00835DE5">
        <w:rPr>
          <w:rFonts w:ascii="Consolas" w:eastAsia="Times New Roman" w:hAnsi="Consolas" w:cs="Times New Roman"/>
          <w:color w:val="B58900"/>
          <w:sz w:val="21"/>
          <w:szCs w:val="21"/>
          <w:lang w:eastAsia="en-US"/>
        </w:rPr>
        <w:t xml:space="preserve"> </w:t>
      </w:r>
      <w:r w:rsidRPr="00835DE5">
        <w:rPr>
          <w:rFonts w:ascii="Consolas" w:eastAsia="Times New Roman" w:hAnsi="Consolas" w:cs="Times New Roman"/>
          <w:color w:val="D33682"/>
          <w:sz w:val="21"/>
          <w:szCs w:val="21"/>
          <w:lang w:eastAsia="en-US"/>
        </w:rPr>
        <w:t>0.0722</w:t>
      </w:r>
    </w:p>
    <w:p w14:paraId="7BE614DC" w14:textId="77777777" w:rsidR="00835DE5" w:rsidRPr="00835DE5" w:rsidRDefault="00835DE5" w:rsidP="00835DE5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835DE5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lastRenderedPageBreak/>
        <w:t>#define</w:t>
      </w:r>
      <w:r w:rsidRPr="00835DE5">
        <w:rPr>
          <w:rFonts w:ascii="Consolas" w:eastAsia="Times New Roman" w:hAnsi="Consolas" w:cs="Times New Roman"/>
          <w:color w:val="B58900"/>
          <w:sz w:val="21"/>
          <w:szCs w:val="21"/>
          <w:lang w:eastAsia="en-US"/>
        </w:rPr>
        <w:t xml:space="preserve"> </w:t>
      </w:r>
      <w:r w:rsidRPr="00835DE5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FILENAME_SIZE</w:t>
      </w:r>
      <w:r w:rsidRPr="00835DE5">
        <w:rPr>
          <w:rFonts w:ascii="Consolas" w:eastAsia="Times New Roman" w:hAnsi="Consolas" w:cs="Times New Roman"/>
          <w:color w:val="B58900"/>
          <w:sz w:val="21"/>
          <w:szCs w:val="21"/>
          <w:lang w:eastAsia="en-US"/>
        </w:rPr>
        <w:t xml:space="preserve"> </w:t>
      </w:r>
      <w:r w:rsidRPr="00835DE5">
        <w:rPr>
          <w:rFonts w:ascii="Consolas" w:eastAsia="Times New Roman" w:hAnsi="Consolas" w:cs="Times New Roman"/>
          <w:color w:val="D33682"/>
          <w:sz w:val="21"/>
          <w:szCs w:val="21"/>
          <w:lang w:eastAsia="en-US"/>
        </w:rPr>
        <w:t>256</w:t>
      </w:r>
    </w:p>
    <w:p w14:paraId="44BB3142" w14:textId="77777777" w:rsidR="00835DE5" w:rsidRPr="00835DE5" w:rsidRDefault="00835DE5" w:rsidP="00835DE5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</w:p>
    <w:p w14:paraId="5C5D9C33" w14:textId="77777777" w:rsidR="00835DE5" w:rsidRPr="00835DE5" w:rsidRDefault="00835DE5" w:rsidP="00835DE5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835DE5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>/** Struct to store start and stop times */</w:t>
      </w:r>
    </w:p>
    <w:p w14:paraId="0E3E2799" w14:textId="77777777" w:rsidR="00835DE5" w:rsidRPr="00835DE5" w:rsidRDefault="00835DE5" w:rsidP="00835DE5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835DE5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typedef</w:t>
      </w: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r w:rsidRPr="00835DE5">
        <w:rPr>
          <w:rFonts w:ascii="Consolas" w:eastAsia="Times New Roman" w:hAnsi="Consolas" w:cs="Times New Roman"/>
          <w:b/>
          <w:bCs/>
          <w:color w:val="93A1A1"/>
          <w:sz w:val="21"/>
          <w:szCs w:val="21"/>
          <w:lang w:eastAsia="en-US"/>
        </w:rPr>
        <w:t>struct</w:t>
      </w: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{</w:t>
      </w:r>
    </w:p>
    <w:p w14:paraId="0181CE9C" w14:textId="77777777" w:rsidR="00835DE5" w:rsidRPr="00835DE5" w:rsidRDefault="00835DE5" w:rsidP="00835DE5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</w:t>
      </w:r>
      <w:r w:rsidRPr="00835DE5">
        <w:rPr>
          <w:rFonts w:ascii="Consolas" w:eastAsia="Times New Roman" w:hAnsi="Consolas" w:cs="Times New Roman"/>
          <w:b/>
          <w:bCs/>
          <w:color w:val="93A1A1"/>
          <w:sz w:val="21"/>
          <w:szCs w:val="21"/>
          <w:lang w:eastAsia="en-US"/>
        </w:rPr>
        <w:t>struct</w:t>
      </w: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proofErr w:type="spellStart"/>
      <w:r w:rsidRPr="00835DE5">
        <w:rPr>
          <w:rFonts w:ascii="Consolas" w:eastAsia="Times New Roman" w:hAnsi="Consolas" w:cs="Times New Roman"/>
          <w:color w:val="CB4B16"/>
          <w:sz w:val="21"/>
          <w:szCs w:val="21"/>
          <w:lang w:eastAsia="en-US"/>
        </w:rPr>
        <w:t>timespec</w:t>
      </w:r>
      <w:proofErr w:type="spellEnd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proofErr w:type="gramStart"/>
      <w:r w:rsidRPr="00835DE5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start</w:t>
      </w: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;</w:t>
      </w:r>
      <w:proofErr w:type="gramEnd"/>
    </w:p>
    <w:p w14:paraId="6BDFE8B9" w14:textId="77777777" w:rsidR="00835DE5" w:rsidRPr="00835DE5" w:rsidRDefault="00835DE5" w:rsidP="00835DE5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</w:t>
      </w:r>
      <w:r w:rsidRPr="00835DE5">
        <w:rPr>
          <w:rFonts w:ascii="Consolas" w:eastAsia="Times New Roman" w:hAnsi="Consolas" w:cs="Times New Roman"/>
          <w:b/>
          <w:bCs/>
          <w:color w:val="93A1A1"/>
          <w:sz w:val="21"/>
          <w:szCs w:val="21"/>
          <w:lang w:eastAsia="en-US"/>
        </w:rPr>
        <w:t>struct</w:t>
      </w: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proofErr w:type="spellStart"/>
      <w:r w:rsidRPr="00835DE5">
        <w:rPr>
          <w:rFonts w:ascii="Consolas" w:eastAsia="Times New Roman" w:hAnsi="Consolas" w:cs="Times New Roman"/>
          <w:color w:val="CB4B16"/>
          <w:sz w:val="21"/>
          <w:szCs w:val="21"/>
          <w:lang w:eastAsia="en-US"/>
        </w:rPr>
        <w:t>timespec</w:t>
      </w:r>
      <w:proofErr w:type="spellEnd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proofErr w:type="gramStart"/>
      <w:r w:rsidRPr="00835DE5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stop</w:t>
      </w: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;</w:t>
      </w:r>
      <w:proofErr w:type="gramEnd"/>
    </w:p>
    <w:p w14:paraId="07EFE7F0" w14:textId="77777777" w:rsidR="00835DE5" w:rsidRPr="00835DE5" w:rsidRDefault="00835DE5" w:rsidP="00835DE5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} </w:t>
      </w:r>
      <w:proofErr w:type="gramStart"/>
      <w:r w:rsidRPr="00835DE5">
        <w:rPr>
          <w:rFonts w:ascii="Consolas" w:eastAsia="Times New Roman" w:hAnsi="Consolas" w:cs="Times New Roman"/>
          <w:color w:val="CB4B16"/>
          <w:sz w:val="21"/>
          <w:szCs w:val="21"/>
          <w:lang w:eastAsia="en-US"/>
        </w:rPr>
        <w:t>Stopwatch</w:t>
      </w: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;</w:t>
      </w:r>
      <w:proofErr w:type="gramEnd"/>
    </w:p>
    <w:p w14:paraId="19A1A267" w14:textId="77777777" w:rsidR="00835DE5" w:rsidRPr="00835DE5" w:rsidRDefault="00835DE5" w:rsidP="00835DE5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</w:p>
    <w:p w14:paraId="68E01671" w14:textId="77777777" w:rsidR="00835DE5" w:rsidRPr="00835DE5" w:rsidRDefault="00835DE5" w:rsidP="00835DE5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835DE5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>/** Calculate time in seconds</w:t>
      </w:r>
    </w:p>
    <w:p w14:paraId="77C9E2C3" w14:textId="77777777" w:rsidR="00835DE5" w:rsidRPr="00835DE5" w:rsidRDefault="00835DE5" w:rsidP="00835DE5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835DE5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 xml:space="preserve"> * </w:t>
      </w:r>
      <w:r w:rsidRPr="00835DE5">
        <w:rPr>
          <w:rFonts w:ascii="Consolas" w:eastAsia="Times New Roman" w:hAnsi="Consolas" w:cs="Times New Roman"/>
          <w:b/>
          <w:bCs/>
          <w:color w:val="93A1A1"/>
          <w:sz w:val="21"/>
          <w:szCs w:val="21"/>
          <w:lang w:eastAsia="en-US"/>
        </w:rPr>
        <w:t>@param</w:t>
      </w:r>
      <w:r w:rsidRPr="00835DE5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 xml:space="preserve"> timer: The stopwatch </w:t>
      </w:r>
      <w:proofErr w:type="gramStart"/>
      <w:r w:rsidRPr="00835DE5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>struct</w:t>
      </w:r>
      <w:proofErr w:type="gramEnd"/>
    </w:p>
    <w:p w14:paraId="170D3A65" w14:textId="77777777" w:rsidR="00835DE5" w:rsidRPr="00835DE5" w:rsidRDefault="00835DE5" w:rsidP="00835DE5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835DE5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 xml:space="preserve"> * </w:t>
      </w:r>
      <w:r w:rsidRPr="00835DE5">
        <w:rPr>
          <w:rFonts w:ascii="Consolas" w:eastAsia="Times New Roman" w:hAnsi="Consolas" w:cs="Times New Roman"/>
          <w:b/>
          <w:bCs/>
          <w:color w:val="93A1A1"/>
          <w:sz w:val="21"/>
          <w:szCs w:val="21"/>
          <w:lang w:eastAsia="en-US"/>
        </w:rPr>
        <w:t>@return</w:t>
      </w:r>
      <w:r w:rsidRPr="00835DE5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>: The time in seconds</w:t>
      </w:r>
    </w:p>
    <w:p w14:paraId="7185E95D" w14:textId="77777777" w:rsidR="00835DE5" w:rsidRPr="00835DE5" w:rsidRDefault="00835DE5" w:rsidP="00835DE5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835DE5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> */</w:t>
      </w:r>
    </w:p>
    <w:p w14:paraId="39568939" w14:textId="77777777" w:rsidR="00835DE5" w:rsidRPr="00835DE5" w:rsidRDefault="00835DE5" w:rsidP="00835DE5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835DE5">
        <w:rPr>
          <w:rFonts w:ascii="Consolas" w:eastAsia="Times New Roman" w:hAnsi="Consolas" w:cs="Times New Roman"/>
          <w:b/>
          <w:bCs/>
          <w:color w:val="93A1A1"/>
          <w:sz w:val="21"/>
          <w:szCs w:val="21"/>
          <w:lang w:eastAsia="en-US"/>
        </w:rPr>
        <w:t>double</w:t>
      </w: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proofErr w:type="spellStart"/>
      <w:r w:rsidRPr="00835DE5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calculate_</w:t>
      </w:r>
      <w:proofErr w:type="gramStart"/>
      <w:r w:rsidRPr="00835DE5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time</w:t>
      </w:r>
      <w:proofErr w:type="spellEnd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(</w:t>
      </w:r>
      <w:proofErr w:type="gramEnd"/>
      <w:r w:rsidRPr="00835DE5">
        <w:rPr>
          <w:rFonts w:ascii="Consolas" w:eastAsia="Times New Roman" w:hAnsi="Consolas" w:cs="Times New Roman"/>
          <w:color w:val="CB4B16"/>
          <w:sz w:val="21"/>
          <w:szCs w:val="21"/>
          <w:lang w:eastAsia="en-US"/>
        </w:rPr>
        <w:t>Stopwatch</w:t>
      </w: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timer) {</w:t>
      </w:r>
    </w:p>
    <w:p w14:paraId="47DB3409" w14:textId="77777777" w:rsidR="00835DE5" w:rsidRPr="00835DE5" w:rsidRDefault="00835DE5" w:rsidP="00835DE5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</w:t>
      </w:r>
      <w:r w:rsidRPr="00835DE5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return</w:t>
      </w: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(</w:t>
      </w:r>
      <w:proofErr w:type="spellStart"/>
      <w:r w:rsidRPr="00835DE5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timer</w:t>
      </w: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.</w:t>
      </w:r>
      <w:r w:rsidRPr="00835DE5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stop</w:t>
      </w: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.</w:t>
      </w:r>
      <w:r w:rsidRPr="00835DE5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tv_sec</w:t>
      </w:r>
      <w:proofErr w:type="spellEnd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r w:rsidRPr="00835DE5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-</w:t>
      </w: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proofErr w:type="spellStart"/>
      <w:r w:rsidRPr="00835DE5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timer</w:t>
      </w: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.</w:t>
      </w:r>
      <w:r w:rsidRPr="00835DE5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start</w:t>
      </w: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.</w:t>
      </w:r>
      <w:r w:rsidRPr="00835DE5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tv_sec</w:t>
      </w:r>
      <w:proofErr w:type="spellEnd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) </w:t>
      </w:r>
      <w:r w:rsidRPr="00835DE5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+</w:t>
      </w: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(</w:t>
      </w:r>
      <w:proofErr w:type="spellStart"/>
      <w:r w:rsidRPr="00835DE5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timer</w:t>
      </w: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.</w:t>
      </w:r>
      <w:r w:rsidRPr="00835DE5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stop</w:t>
      </w: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.</w:t>
      </w:r>
      <w:r w:rsidRPr="00835DE5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tv_nsec</w:t>
      </w:r>
      <w:proofErr w:type="spellEnd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r w:rsidRPr="00835DE5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-</w:t>
      </w: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proofErr w:type="spellStart"/>
      <w:r w:rsidRPr="00835DE5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timer</w:t>
      </w: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.</w:t>
      </w:r>
      <w:r w:rsidRPr="00835DE5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start</w:t>
      </w: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.</w:t>
      </w:r>
      <w:r w:rsidRPr="00835DE5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tv_nsec</w:t>
      </w:r>
      <w:proofErr w:type="spellEnd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) </w:t>
      </w:r>
      <w:r w:rsidRPr="00835DE5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/</w:t>
      </w: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proofErr w:type="gramStart"/>
      <w:r w:rsidRPr="00835DE5">
        <w:rPr>
          <w:rFonts w:ascii="Consolas" w:eastAsia="Times New Roman" w:hAnsi="Consolas" w:cs="Times New Roman"/>
          <w:color w:val="D33682"/>
          <w:sz w:val="21"/>
          <w:szCs w:val="21"/>
          <w:lang w:eastAsia="en-US"/>
        </w:rPr>
        <w:t>1</w:t>
      </w:r>
      <w:r w:rsidRPr="00835DE5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e</w:t>
      </w:r>
      <w:r w:rsidRPr="00835DE5">
        <w:rPr>
          <w:rFonts w:ascii="Consolas" w:eastAsia="Times New Roman" w:hAnsi="Consolas" w:cs="Times New Roman"/>
          <w:color w:val="D33682"/>
          <w:sz w:val="21"/>
          <w:szCs w:val="21"/>
          <w:lang w:eastAsia="en-US"/>
        </w:rPr>
        <w:t>9</w:t>
      </w: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;</w:t>
      </w:r>
      <w:proofErr w:type="gramEnd"/>
    </w:p>
    <w:p w14:paraId="3F681F6D" w14:textId="77777777" w:rsidR="00835DE5" w:rsidRPr="00835DE5" w:rsidRDefault="00835DE5" w:rsidP="00835DE5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}</w:t>
      </w:r>
    </w:p>
    <w:p w14:paraId="188A707E" w14:textId="77777777" w:rsidR="00835DE5" w:rsidRPr="00835DE5" w:rsidRDefault="00835DE5" w:rsidP="00835DE5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</w:p>
    <w:p w14:paraId="120A47BA" w14:textId="77777777" w:rsidR="00835DE5" w:rsidRPr="00835DE5" w:rsidRDefault="00835DE5" w:rsidP="00835DE5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835DE5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>/** Calculate the theoretical speedup using Amdahl's law */</w:t>
      </w:r>
    </w:p>
    <w:p w14:paraId="2F6E55A8" w14:textId="77777777" w:rsidR="00835DE5" w:rsidRPr="00835DE5" w:rsidRDefault="00835DE5" w:rsidP="00835DE5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835DE5">
        <w:rPr>
          <w:rFonts w:ascii="Consolas" w:eastAsia="Times New Roman" w:hAnsi="Consolas" w:cs="Times New Roman"/>
          <w:b/>
          <w:bCs/>
          <w:color w:val="93A1A1"/>
          <w:sz w:val="21"/>
          <w:szCs w:val="21"/>
          <w:lang w:eastAsia="en-US"/>
        </w:rPr>
        <w:t>double</w:t>
      </w: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proofErr w:type="spellStart"/>
      <w:r w:rsidRPr="00835DE5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amdahl_</w:t>
      </w:r>
      <w:proofErr w:type="gramStart"/>
      <w:r w:rsidRPr="00835DE5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speedup</w:t>
      </w:r>
      <w:proofErr w:type="spellEnd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(</w:t>
      </w:r>
      <w:proofErr w:type="gramEnd"/>
      <w:r w:rsidRPr="00835DE5">
        <w:rPr>
          <w:rFonts w:ascii="Consolas" w:eastAsia="Times New Roman" w:hAnsi="Consolas" w:cs="Times New Roman"/>
          <w:b/>
          <w:bCs/>
          <w:color w:val="93A1A1"/>
          <w:sz w:val="21"/>
          <w:szCs w:val="21"/>
          <w:lang w:eastAsia="en-US"/>
        </w:rPr>
        <w:t>int</w:t>
      </w: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p) {</w:t>
      </w:r>
    </w:p>
    <w:p w14:paraId="36D8D284" w14:textId="77777777" w:rsidR="00835DE5" w:rsidRPr="00835DE5" w:rsidRDefault="00835DE5" w:rsidP="00835DE5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</w:t>
      </w:r>
      <w:r w:rsidRPr="00835DE5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return</w:t>
      </w: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r w:rsidRPr="00835DE5">
        <w:rPr>
          <w:rFonts w:ascii="Consolas" w:eastAsia="Times New Roman" w:hAnsi="Consolas" w:cs="Times New Roman"/>
          <w:color w:val="D33682"/>
          <w:sz w:val="21"/>
          <w:szCs w:val="21"/>
          <w:lang w:eastAsia="en-US"/>
        </w:rPr>
        <w:t>1.0</w:t>
      </w: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r w:rsidRPr="00835DE5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/</w:t>
      </w: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((</w:t>
      </w:r>
      <w:r w:rsidRPr="00835DE5">
        <w:rPr>
          <w:rFonts w:ascii="Consolas" w:eastAsia="Times New Roman" w:hAnsi="Consolas" w:cs="Times New Roman"/>
          <w:color w:val="D33682"/>
          <w:sz w:val="21"/>
          <w:szCs w:val="21"/>
          <w:lang w:eastAsia="en-US"/>
        </w:rPr>
        <w:t>1.0</w:t>
      </w: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r w:rsidRPr="00835DE5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-</w:t>
      </w: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PARALLELIZABLE_FRACTION) </w:t>
      </w:r>
      <w:r w:rsidRPr="00835DE5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+</w:t>
      </w: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(PARALLELIZABLE_FRACTION </w:t>
      </w:r>
      <w:r w:rsidRPr="00835DE5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/</w:t>
      </w: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p)</w:t>
      </w:r>
      <w:proofErr w:type="gramStart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);</w:t>
      </w:r>
      <w:proofErr w:type="gramEnd"/>
    </w:p>
    <w:p w14:paraId="3710EC8B" w14:textId="77777777" w:rsidR="00835DE5" w:rsidRPr="00835DE5" w:rsidRDefault="00835DE5" w:rsidP="00835DE5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}</w:t>
      </w:r>
    </w:p>
    <w:p w14:paraId="1F4F5B21" w14:textId="77777777" w:rsidR="00835DE5" w:rsidRPr="00835DE5" w:rsidRDefault="00835DE5" w:rsidP="00835DE5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</w:p>
    <w:p w14:paraId="4267B12B" w14:textId="77777777" w:rsidR="00835DE5" w:rsidRPr="00835DE5" w:rsidRDefault="00835DE5" w:rsidP="00835DE5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835DE5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>// Convert PNG image to greyscale and save the output (Serial version)</w:t>
      </w:r>
    </w:p>
    <w:p w14:paraId="1F049098" w14:textId="77777777" w:rsidR="00835DE5" w:rsidRPr="00835DE5" w:rsidRDefault="00835DE5" w:rsidP="00835DE5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835DE5">
        <w:rPr>
          <w:rFonts w:ascii="Consolas" w:eastAsia="Times New Roman" w:hAnsi="Consolas" w:cs="Times New Roman"/>
          <w:b/>
          <w:bCs/>
          <w:color w:val="93A1A1"/>
          <w:sz w:val="21"/>
          <w:szCs w:val="21"/>
          <w:lang w:eastAsia="en-US"/>
        </w:rPr>
        <w:t>void</w:t>
      </w: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proofErr w:type="spellStart"/>
      <w:proofErr w:type="gramStart"/>
      <w:r w:rsidRPr="00835DE5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convertPNGToGreyScaleSerial</w:t>
      </w:r>
      <w:proofErr w:type="spellEnd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(</w:t>
      </w:r>
      <w:proofErr w:type="gramEnd"/>
      <w:r w:rsidRPr="00835DE5">
        <w:rPr>
          <w:rFonts w:ascii="Consolas" w:eastAsia="Times New Roman" w:hAnsi="Consolas" w:cs="Times New Roman"/>
          <w:b/>
          <w:bCs/>
          <w:color w:val="93A1A1"/>
          <w:sz w:val="21"/>
          <w:szCs w:val="21"/>
          <w:lang w:eastAsia="en-US"/>
        </w:rPr>
        <w:t>char*</w:t>
      </w: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filename, </w:t>
      </w:r>
      <w:r w:rsidRPr="00835DE5">
        <w:rPr>
          <w:rFonts w:ascii="Consolas" w:eastAsia="Times New Roman" w:hAnsi="Consolas" w:cs="Times New Roman"/>
          <w:b/>
          <w:bCs/>
          <w:color w:val="93A1A1"/>
          <w:sz w:val="21"/>
          <w:szCs w:val="21"/>
          <w:lang w:eastAsia="en-US"/>
        </w:rPr>
        <w:t>char*</w:t>
      </w: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proofErr w:type="spellStart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output_filename</w:t>
      </w:r>
      <w:proofErr w:type="spellEnd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) {</w:t>
      </w:r>
    </w:p>
    <w:p w14:paraId="0D2BE61F" w14:textId="77777777" w:rsidR="00835DE5" w:rsidRPr="00835DE5" w:rsidRDefault="00835DE5" w:rsidP="00835DE5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835DE5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>    // Open the input file</w:t>
      </w:r>
    </w:p>
    <w:p w14:paraId="6827F100" w14:textId="77777777" w:rsidR="00835DE5" w:rsidRPr="00835DE5" w:rsidRDefault="00835DE5" w:rsidP="00835DE5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    FILE</w:t>
      </w:r>
      <w:r w:rsidRPr="00835DE5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*</w:t>
      </w: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file </w:t>
      </w:r>
      <w:r w:rsidRPr="00835DE5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=</w:t>
      </w: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proofErr w:type="spellStart"/>
      <w:proofErr w:type="gramStart"/>
      <w:r w:rsidRPr="00835DE5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fopen</w:t>
      </w:r>
      <w:proofErr w:type="spellEnd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(</w:t>
      </w:r>
      <w:proofErr w:type="gramEnd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filename, </w:t>
      </w:r>
      <w:r w:rsidRPr="00835DE5">
        <w:rPr>
          <w:rFonts w:ascii="Consolas" w:eastAsia="Times New Roman" w:hAnsi="Consolas" w:cs="Times New Roman"/>
          <w:color w:val="2AA198"/>
          <w:sz w:val="21"/>
          <w:szCs w:val="21"/>
          <w:lang w:eastAsia="en-US"/>
        </w:rPr>
        <w:t>"</w:t>
      </w:r>
      <w:proofErr w:type="spellStart"/>
      <w:r w:rsidRPr="00835DE5">
        <w:rPr>
          <w:rFonts w:ascii="Consolas" w:eastAsia="Times New Roman" w:hAnsi="Consolas" w:cs="Times New Roman"/>
          <w:color w:val="2AA198"/>
          <w:sz w:val="21"/>
          <w:szCs w:val="21"/>
          <w:lang w:eastAsia="en-US"/>
        </w:rPr>
        <w:t>rb</w:t>
      </w:r>
      <w:proofErr w:type="spellEnd"/>
      <w:r w:rsidRPr="00835DE5">
        <w:rPr>
          <w:rFonts w:ascii="Consolas" w:eastAsia="Times New Roman" w:hAnsi="Consolas" w:cs="Times New Roman"/>
          <w:color w:val="2AA198"/>
          <w:sz w:val="21"/>
          <w:szCs w:val="21"/>
          <w:lang w:eastAsia="en-US"/>
        </w:rPr>
        <w:t>"</w:t>
      </w: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);</w:t>
      </w:r>
    </w:p>
    <w:p w14:paraId="5F55809D" w14:textId="77777777" w:rsidR="00835DE5" w:rsidRPr="00835DE5" w:rsidRDefault="00835DE5" w:rsidP="00835DE5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</w:t>
      </w:r>
      <w:r w:rsidRPr="00835DE5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if</w:t>
      </w: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proofErr w:type="gramStart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(</w:t>
      </w:r>
      <w:r w:rsidRPr="00835DE5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!</w:t>
      </w: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file</w:t>
      </w:r>
      <w:proofErr w:type="gramEnd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) {</w:t>
      </w:r>
    </w:p>
    <w:p w14:paraId="6E33EB49" w14:textId="77777777" w:rsidR="00835DE5" w:rsidRPr="00835DE5" w:rsidRDefault="00835DE5" w:rsidP="00835DE5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    </w:t>
      </w:r>
      <w:proofErr w:type="spellStart"/>
      <w:proofErr w:type="gramStart"/>
      <w:r w:rsidRPr="00835DE5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fprintf</w:t>
      </w:r>
      <w:proofErr w:type="spellEnd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(</w:t>
      </w:r>
      <w:proofErr w:type="gramEnd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stderr, </w:t>
      </w:r>
      <w:r w:rsidRPr="00835DE5">
        <w:rPr>
          <w:rFonts w:ascii="Consolas" w:eastAsia="Times New Roman" w:hAnsi="Consolas" w:cs="Times New Roman"/>
          <w:color w:val="2AA198"/>
          <w:sz w:val="21"/>
          <w:szCs w:val="21"/>
          <w:lang w:eastAsia="en-US"/>
        </w:rPr>
        <w:t xml:space="preserve">"Error opening file </w:t>
      </w:r>
      <w:r w:rsidRPr="00835DE5">
        <w:rPr>
          <w:rFonts w:ascii="Consolas" w:eastAsia="Times New Roman" w:hAnsi="Consolas" w:cs="Times New Roman"/>
          <w:color w:val="CB4B16"/>
          <w:sz w:val="21"/>
          <w:szCs w:val="21"/>
          <w:lang w:eastAsia="en-US"/>
        </w:rPr>
        <w:t>%s\n</w:t>
      </w:r>
      <w:r w:rsidRPr="00835DE5">
        <w:rPr>
          <w:rFonts w:ascii="Consolas" w:eastAsia="Times New Roman" w:hAnsi="Consolas" w:cs="Times New Roman"/>
          <w:color w:val="2AA198"/>
          <w:sz w:val="21"/>
          <w:szCs w:val="21"/>
          <w:lang w:eastAsia="en-US"/>
        </w:rPr>
        <w:t>"</w:t>
      </w: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, filename);</w:t>
      </w:r>
    </w:p>
    <w:p w14:paraId="58D65112" w14:textId="77777777" w:rsidR="00835DE5" w:rsidRPr="00835DE5" w:rsidRDefault="00835DE5" w:rsidP="00835DE5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    </w:t>
      </w:r>
      <w:proofErr w:type="gramStart"/>
      <w:r w:rsidRPr="00835DE5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exit</w:t>
      </w: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(</w:t>
      </w:r>
      <w:proofErr w:type="gramEnd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EXIT_FAILURE);</w:t>
      </w:r>
    </w:p>
    <w:p w14:paraId="30F0FBA1" w14:textId="77777777" w:rsidR="00835DE5" w:rsidRPr="00835DE5" w:rsidRDefault="00835DE5" w:rsidP="00835DE5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    }</w:t>
      </w:r>
    </w:p>
    <w:p w14:paraId="27F20C08" w14:textId="77777777" w:rsidR="00835DE5" w:rsidRPr="00835DE5" w:rsidRDefault="00835DE5" w:rsidP="00835DE5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</w:p>
    <w:p w14:paraId="0BC45FC2" w14:textId="77777777" w:rsidR="00835DE5" w:rsidRPr="00835DE5" w:rsidRDefault="00835DE5" w:rsidP="00835DE5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835DE5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>    // Create PNG read struct</w:t>
      </w:r>
    </w:p>
    <w:p w14:paraId="079A4895" w14:textId="77777777" w:rsidR="00835DE5" w:rsidRPr="00835DE5" w:rsidRDefault="00835DE5" w:rsidP="00835DE5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835DE5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 xml:space="preserve">    // </w:t>
      </w:r>
      <w:proofErr w:type="spellStart"/>
      <w:r w:rsidRPr="00835DE5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>png_create_read_struct</w:t>
      </w:r>
      <w:proofErr w:type="spellEnd"/>
      <w:r w:rsidRPr="00835DE5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 xml:space="preserve"> initializes the PNG structure used for reading data.</w:t>
      </w:r>
    </w:p>
    <w:p w14:paraId="44DF2AF6" w14:textId="77777777" w:rsidR="00835DE5" w:rsidRPr="00835DE5" w:rsidRDefault="00835DE5" w:rsidP="00835DE5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lastRenderedPageBreak/>
        <w:t xml:space="preserve">    </w:t>
      </w:r>
      <w:proofErr w:type="spellStart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png_structp</w:t>
      </w:r>
      <w:proofErr w:type="spellEnd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proofErr w:type="spellStart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png</w:t>
      </w:r>
      <w:proofErr w:type="spellEnd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r w:rsidRPr="00835DE5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=</w:t>
      </w: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proofErr w:type="spellStart"/>
      <w:r w:rsidRPr="00835DE5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png_create_read_</w:t>
      </w:r>
      <w:proofErr w:type="gramStart"/>
      <w:r w:rsidRPr="00835DE5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struct</w:t>
      </w:r>
      <w:proofErr w:type="spellEnd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(</w:t>
      </w:r>
      <w:proofErr w:type="gramEnd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PNG_LIBPNG_VER_STRING, </w:t>
      </w:r>
      <w:r w:rsidRPr="00835DE5">
        <w:rPr>
          <w:rFonts w:ascii="Consolas" w:eastAsia="Times New Roman" w:hAnsi="Consolas" w:cs="Times New Roman"/>
          <w:color w:val="B58900"/>
          <w:sz w:val="21"/>
          <w:szCs w:val="21"/>
          <w:lang w:eastAsia="en-US"/>
        </w:rPr>
        <w:t>NULL</w:t>
      </w: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, </w:t>
      </w:r>
      <w:r w:rsidRPr="00835DE5">
        <w:rPr>
          <w:rFonts w:ascii="Consolas" w:eastAsia="Times New Roman" w:hAnsi="Consolas" w:cs="Times New Roman"/>
          <w:color w:val="B58900"/>
          <w:sz w:val="21"/>
          <w:szCs w:val="21"/>
          <w:lang w:eastAsia="en-US"/>
        </w:rPr>
        <w:t>NULL</w:t>
      </w: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, </w:t>
      </w:r>
      <w:r w:rsidRPr="00835DE5">
        <w:rPr>
          <w:rFonts w:ascii="Consolas" w:eastAsia="Times New Roman" w:hAnsi="Consolas" w:cs="Times New Roman"/>
          <w:color w:val="B58900"/>
          <w:sz w:val="21"/>
          <w:szCs w:val="21"/>
          <w:lang w:eastAsia="en-US"/>
        </w:rPr>
        <w:t>NULL</w:t>
      </w: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);</w:t>
      </w:r>
    </w:p>
    <w:p w14:paraId="407FE700" w14:textId="77777777" w:rsidR="00835DE5" w:rsidRPr="00835DE5" w:rsidRDefault="00835DE5" w:rsidP="00835DE5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</w:t>
      </w:r>
      <w:r w:rsidRPr="00835DE5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if</w:t>
      </w: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proofErr w:type="gramStart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(</w:t>
      </w:r>
      <w:r w:rsidRPr="00835DE5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!</w:t>
      </w:r>
      <w:proofErr w:type="spellStart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png</w:t>
      </w:r>
      <w:proofErr w:type="spellEnd"/>
      <w:proofErr w:type="gramEnd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) {</w:t>
      </w:r>
    </w:p>
    <w:p w14:paraId="05CDB75B" w14:textId="77777777" w:rsidR="00835DE5" w:rsidRPr="00835DE5" w:rsidRDefault="00835DE5" w:rsidP="00835DE5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    </w:t>
      </w:r>
      <w:proofErr w:type="spellStart"/>
      <w:proofErr w:type="gramStart"/>
      <w:r w:rsidRPr="00835DE5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fprintf</w:t>
      </w:r>
      <w:proofErr w:type="spellEnd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(</w:t>
      </w:r>
      <w:proofErr w:type="gramEnd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stderr, </w:t>
      </w:r>
      <w:r w:rsidRPr="00835DE5">
        <w:rPr>
          <w:rFonts w:ascii="Consolas" w:eastAsia="Times New Roman" w:hAnsi="Consolas" w:cs="Times New Roman"/>
          <w:color w:val="2AA198"/>
          <w:sz w:val="21"/>
          <w:szCs w:val="21"/>
          <w:lang w:eastAsia="en-US"/>
        </w:rPr>
        <w:t>"Error creating read struct</w:t>
      </w:r>
      <w:r w:rsidRPr="00835DE5">
        <w:rPr>
          <w:rFonts w:ascii="Consolas" w:eastAsia="Times New Roman" w:hAnsi="Consolas" w:cs="Times New Roman"/>
          <w:color w:val="CB4B16"/>
          <w:sz w:val="21"/>
          <w:szCs w:val="21"/>
          <w:lang w:eastAsia="en-US"/>
        </w:rPr>
        <w:t>\n</w:t>
      </w:r>
      <w:r w:rsidRPr="00835DE5">
        <w:rPr>
          <w:rFonts w:ascii="Consolas" w:eastAsia="Times New Roman" w:hAnsi="Consolas" w:cs="Times New Roman"/>
          <w:color w:val="2AA198"/>
          <w:sz w:val="21"/>
          <w:szCs w:val="21"/>
          <w:lang w:eastAsia="en-US"/>
        </w:rPr>
        <w:t>"</w:t>
      </w: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);</w:t>
      </w:r>
    </w:p>
    <w:p w14:paraId="3FFFD50E" w14:textId="77777777" w:rsidR="00835DE5" w:rsidRPr="00835DE5" w:rsidRDefault="00835DE5" w:rsidP="00835DE5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    </w:t>
      </w:r>
      <w:proofErr w:type="gramStart"/>
      <w:r w:rsidRPr="00835DE5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exit</w:t>
      </w: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(</w:t>
      </w:r>
      <w:proofErr w:type="gramEnd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EXIT_FAILURE);</w:t>
      </w:r>
    </w:p>
    <w:p w14:paraId="549D605D" w14:textId="77777777" w:rsidR="00835DE5" w:rsidRPr="00835DE5" w:rsidRDefault="00835DE5" w:rsidP="00835DE5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    }</w:t>
      </w:r>
    </w:p>
    <w:p w14:paraId="3486A74D" w14:textId="77777777" w:rsidR="00835DE5" w:rsidRPr="00835DE5" w:rsidRDefault="00835DE5" w:rsidP="00835DE5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</w:p>
    <w:p w14:paraId="2CCD14CF" w14:textId="77777777" w:rsidR="00835DE5" w:rsidRPr="00835DE5" w:rsidRDefault="00835DE5" w:rsidP="00835DE5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835DE5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>    // Create PNG info struct</w:t>
      </w:r>
    </w:p>
    <w:p w14:paraId="52A408E3" w14:textId="77777777" w:rsidR="00835DE5" w:rsidRPr="00835DE5" w:rsidRDefault="00835DE5" w:rsidP="00835DE5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835DE5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 xml:space="preserve">    // </w:t>
      </w:r>
      <w:proofErr w:type="spellStart"/>
      <w:r w:rsidRPr="00835DE5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>png_create_info_struct</w:t>
      </w:r>
      <w:proofErr w:type="spellEnd"/>
      <w:r w:rsidRPr="00835DE5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 xml:space="preserve"> creates a PNG info structure that stores image information.</w:t>
      </w:r>
    </w:p>
    <w:p w14:paraId="79F5D570" w14:textId="77777777" w:rsidR="00835DE5" w:rsidRPr="00835DE5" w:rsidRDefault="00835DE5" w:rsidP="00835DE5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</w:t>
      </w:r>
      <w:proofErr w:type="spellStart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png_infop</w:t>
      </w:r>
      <w:proofErr w:type="spellEnd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info </w:t>
      </w:r>
      <w:r w:rsidRPr="00835DE5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=</w:t>
      </w: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proofErr w:type="spellStart"/>
      <w:r w:rsidRPr="00835DE5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png_create_info_struct</w:t>
      </w:r>
      <w:proofErr w:type="spellEnd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(</w:t>
      </w:r>
      <w:proofErr w:type="spellStart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png</w:t>
      </w:r>
      <w:proofErr w:type="spellEnd"/>
      <w:proofErr w:type="gramStart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);</w:t>
      </w:r>
      <w:proofErr w:type="gramEnd"/>
    </w:p>
    <w:p w14:paraId="670A15E2" w14:textId="77777777" w:rsidR="00835DE5" w:rsidRPr="00835DE5" w:rsidRDefault="00835DE5" w:rsidP="00835DE5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</w:t>
      </w:r>
      <w:r w:rsidRPr="00835DE5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if</w:t>
      </w: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proofErr w:type="gramStart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(</w:t>
      </w:r>
      <w:r w:rsidRPr="00835DE5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!</w:t>
      </w: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info</w:t>
      </w:r>
      <w:proofErr w:type="gramEnd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) {</w:t>
      </w:r>
    </w:p>
    <w:p w14:paraId="08F66409" w14:textId="77777777" w:rsidR="00835DE5" w:rsidRPr="00835DE5" w:rsidRDefault="00835DE5" w:rsidP="00835DE5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    </w:t>
      </w:r>
      <w:proofErr w:type="spellStart"/>
      <w:proofErr w:type="gramStart"/>
      <w:r w:rsidRPr="00835DE5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fprintf</w:t>
      </w:r>
      <w:proofErr w:type="spellEnd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(</w:t>
      </w:r>
      <w:proofErr w:type="gramEnd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stderr, </w:t>
      </w:r>
      <w:r w:rsidRPr="00835DE5">
        <w:rPr>
          <w:rFonts w:ascii="Consolas" w:eastAsia="Times New Roman" w:hAnsi="Consolas" w:cs="Times New Roman"/>
          <w:color w:val="2AA198"/>
          <w:sz w:val="21"/>
          <w:szCs w:val="21"/>
          <w:lang w:eastAsia="en-US"/>
        </w:rPr>
        <w:t>"Error creating info struct</w:t>
      </w:r>
      <w:r w:rsidRPr="00835DE5">
        <w:rPr>
          <w:rFonts w:ascii="Consolas" w:eastAsia="Times New Roman" w:hAnsi="Consolas" w:cs="Times New Roman"/>
          <w:color w:val="CB4B16"/>
          <w:sz w:val="21"/>
          <w:szCs w:val="21"/>
          <w:lang w:eastAsia="en-US"/>
        </w:rPr>
        <w:t>\n</w:t>
      </w:r>
      <w:r w:rsidRPr="00835DE5">
        <w:rPr>
          <w:rFonts w:ascii="Consolas" w:eastAsia="Times New Roman" w:hAnsi="Consolas" w:cs="Times New Roman"/>
          <w:color w:val="2AA198"/>
          <w:sz w:val="21"/>
          <w:szCs w:val="21"/>
          <w:lang w:eastAsia="en-US"/>
        </w:rPr>
        <w:t>"</w:t>
      </w: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);</w:t>
      </w:r>
    </w:p>
    <w:p w14:paraId="6F685414" w14:textId="77777777" w:rsidR="00835DE5" w:rsidRPr="00835DE5" w:rsidRDefault="00835DE5" w:rsidP="00835DE5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    </w:t>
      </w:r>
      <w:proofErr w:type="gramStart"/>
      <w:r w:rsidRPr="00835DE5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exit</w:t>
      </w: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(</w:t>
      </w:r>
      <w:proofErr w:type="gramEnd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EXIT_FAILURE);</w:t>
      </w:r>
    </w:p>
    <w:p w14:paraId="106E86EB" w14:textId="77777777" w:rsidR="00835DE5" w:rsidRPr="00835DE5" w:rsidRDefault="00835DE5" w:rsidP="00835DE5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    }</w:t>
      </w:r>
    </w:p>
    <w:p w14:paraId="7B3A9E63" w14:textId="77777777" w:rsidR="00835DE5" w:rsidRPr="00835DE5" w:rsidRDefault="00835DE5" w:rsidP="00835DE5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</w:p>
    <w:p w14:paraId="12DB44F0" w14:textId="77777777" w:rsidR="00835DE5" w:rsidRPr="00835DE5" w:rsidRDefault="00835DE5" w:rsidP="00835DE5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835DE5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 xml:space="preserve">    // Set up error handling using </w:t>
      </w:r>
      <w:proofErr w:type="spellStart"/>
      <w:r w:rsidRPr="00835DE5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>setjmp</w:t>
      </w:r>
      <w:proofErr w:type="spellEnd"/>
      <w:r w:rsidRPr="00835DE5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>/</w:t>
      </w:r>
      <w:proofErr w:type="spellStart"/>
      <w:r w:rsidRPr="00835DE5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>longjmp</w:t>
      </w:r>
      <w:proofErr w:type="spellEnd"/>
      <w:r w:rsidRPr="00835DE5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 xml:space="preserve"> mechanism</w:t>
      </w:r>
    </w:p>
    <w:p w14:paraId="00F0602A" w14:textId="77777777" w:rsidR="00835DE5" w:rsidRPr="00835DE5" w:rsidRDefault="00835DE5" w:rsidP="00835DE5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835DE5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 xml:space="preserve">    // If any error occurs within </w:t>
      </w:r>
      <w:proofErr w:type="spellStart"/>
      <w:r w:rsidRPr="00835DE5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>libpng</w:t>
      </w:r>
      <w:proofErr w:type="spellEnd"/>
      <w:r w:rsidRPr="00835DE5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 xml:space="preserve">, control will jump to this point using </w:t>
      </w:r>
      <w:proofErr w:type="spellStart"/>
      <w:r w:rsidRPr="00835DE5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>longjmp</w:t>
      </w:r>
      <w:proofErr w:type="spellEnd"/>
      <w:r w:rsidRPr="00835DE5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>.</w:t>
      </w:r>
    </w:p>
    <w:p w14:paraId="20A5EED8" w14:textId="77777777" w:rsidR="00835DE5" w:rsidRPr="00835DE5" w:rsidRDefault="00835DE5" w:rsidP="00835DE5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</w:t>
      </w:r>
      <w:r w:rsidRPr="00835DE5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if</w:t>
      </w: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(</w:t>
      </w:r>
      <w:proofErr w:type="spellStart"/>
      <w:r w:rsidRPr="00835DE5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setjmp</w:t>
      </w:r>
      <w:proofErr w:type="spellEnd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(</w:t>
      </w:r>
      <w:proofErr w:type="spellStart"/>
      <w:r w:rsidRPr="00835DE5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png_jmpbuf</w:t>
      </w:r>
      <w:proofErr w:type="spellEnd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(</w:t>
      </w:r>
      <w:proofErr w:type="spellStart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png</w:t>
      </w:r>
      <w:proofErr w:type="spellEnd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))) {</w:t>
      </w:r>
    </w:p>
    <w:p w14:paraId="18C8A82B" w14:textId="77777777" w:rsidR="00835DE5" w:rsidRPr="00835DE5" w:rsidRDefault="00835DE5" w:rsidP="00835DE5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    </w:t>
      </w:r>
      <w:proofErr w:type="spellStart"/>
      <w:proofErr w:type="gramStart"/>
      <w:r w:rsidRPr="00835DE5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fprintf</w:t>
      </w:r>
      <w:proofErr w:type="spellEnd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(</w:t>
      </w:r>
      <w:proofErr w:type="gramEnd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stderr, </w:t>
      </w:r>
      <w:r w:rsidRPr="00835DE5">
        <w:rPr>
          <w:rFonts w:ascii="Consolas" w:eastAsia="Times New Roman" w:hAnsi="Consolas" w:cs="Times New Roman"/>
          <w:color w:val="2AA198"/>
          <w:sz w:val="21"/>
          <w:szCs w:val="21"/>
          <w:lang w:eastAsia="en-US"/>
        </w:rPr>
        <w:t xml:space="preserve">"Error during </w:t>
      </w:r>
      <w:proofErr w:type="spellStart"/>
      <w:r w:rsidRPr="00835DE5">
        <w:rPr>
          <w:rFonts w:ascii="Consolas" w:eastAsia="Times New Roman" w:hAnsi="Consolas" w:cs="Times New Roman"/>
          <w:color w:val="2AA198"/>
          <w:sz w:val="21"/>
          <w:szCs w:val="21"/>
          <w:lang w:eastAsia="en-US"/>
        </w:rPr>
        <w:t>init_io</w:t>
      </w:r>
      <w:proofErr w:type="spellEnd"/>
      <w:r w:rsidRPr="00835DE5">
        <w:rPr>
          <w:rFonts w:ascii="Consolas" w:eastAsia="Times New Roman" w:hAnsi="Consolas" w:cs="Times New Roman"/>
          <w:color w:val="CB4B16"/>
          <w:sz w:val="21"/>
          <w:szCs w:val="21"/>
          <w:lang w:eastAsia="en-US"/>
        </w:rPr>
        <w:t>\n</w:t>
      </w:r>
      <w:r w:rsidRPr="00835DE5">
        <w:rPr>
          <w:rFonts w:ascii="Consolas" w:eastAsia="Times New Roman" w:hAnsi="Consolas" w:cs="Times New Roman"/>
          <w:color w:val="2AA198"/>
          <w:sz w:val="21"/>
          <w:szCs w:val="21"/>
          <w:lang w:eastAsia="en-US"/>
        </w:rPr>
        <w:t>"</w:t>
      </w: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);</w:t>
      </w:r>
    </w:p>
    <w:p w14:paraId="64E8347A" w14:textId="77777777" w:rsidR="00835DE5" w:rsidRPr="00835DE5" w:rsidRDefault="00835DE5" w:rsidP="00835DE5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    </w:t>
      </w:r>
      <w:proofErr w:type="gramStart"/>
      <w:r w:rsidRPr="00835DE5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exit</w:t>
      </w: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(</w:t>
      </w:r>
      <w:proofErr w:type="gramEnd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EXIT_FAILURE);</w:t>
      </w:r>
    </w:p>
    <w:p w14:paraId="3B320D04" w14:textId="77777777" w:rsidR="00835DE5" w:rsidRPr="00835DE5" w:rsidRDefault="00835DE5" w:rsidP="00835DE5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    }</w:t>
      </w:r>
    </w:p>
    <w:p w14:paraId="0A2A28C6" w14:textId="77777777" w:rsidR="00835DE5" w:rsidRPr="00835DE5" w:rsidRDefault="00835DE5" w:rsidP="00835DE5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</w:p>
    <w:p w14:paraId="0E6AF100" w14:textId="77777777" w:rsidR="00835DE5" w:rsidRPr="00835DE5" w:rsidRDefault="00835DE5" w:rsidP="00835DE5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835DE5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>    // Initialize PNG IO</w:t>
      </w:r>
    </w:p>
    <w:p w14:paraId="37AC41E6" w14:textId="77777777" w:rsidR="00835DE5" w:rsidRPr="00835DE5" w:rsidRDefault="00835DE5" w:rsidP="00835DE5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835DE5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 xml:space="preserve">    // </w:t>
      </w:r>
      <w:proofErr w:type="spellStart"/>
      <w:r w:rsidRPr="00835DE5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>png_init_io</w:t>
      </w:r>
      <w:proofErr w:type="spellEnd"/>
      <w:r w:rsidRPr="00835DE5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 xml:space="preserve"> sets the input file stream for reading PNG data.</w:t>
      </w:r>
    </w:p>
    <w:p w14:paraId="6668F788" w14:textId="77777777" w:rsidR="00835DE5" w:rsidRPr="00835DE5" w:rsidRDefault="00835DE5" w:rsidP="00835DE5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</w:t>
      </w:r>
      <w:proofErr w:type="spellStart"/>
      <w:r w:rsidRPr="00835DE5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png_init_</w:t>
      </w:r>
      <w:proofErr w:type="gramStart"/>
      <w:r w:rsidRPr="00835DE5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io</w:t>
      </w:r>
      <w:proofErr w:type="spellEnd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(</w:t>
      </w:r>
      <w:proofErr w:type="spellStart"/>
      <w:proofErr w:type="gramEnd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png</w:t>
      </w:r>
      <w:proofErr w:type="spellEnd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, file);</w:t>
      </w:r>
    </w:p>
    <w:p w14:paraId="63ED1A95" w14:textId="77777777" w:rsidR="00835DE5" w:rsidRPr="00835DE5" w:rsidRDefault="00835DE5" w:rsidP="00835DE5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</w:t>
      </w:r>
      <w:proofErr w:type="spellStart"/>
      <w:r w:rsidRPr="00835DE5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png_read_</w:t>
      </w:r>
      <w:proofErr w:type="gramStart"/>
      <w:r w:rsidRPr="00835DE5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info</w:t>
      </w:r>
      <w:proofErr w:type="spellEnd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(</w:t>
      </w:r>
      <w:proofErr w:type="spellStart"/>
      <w:proofErr w:type="gramEnd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png</w:t>
      </w:r>
      <w:proofErr w:type="spellEnd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, info);</w:t>
      </w:r>
    </w:p>
    <w:p w14:paraId="1A21C1D7" w14:textId="77777777" w:rsidR="00835DE5" w:rsidRPr="00835DE5" w:rsidRDefault="00835DE5" w:rsidP="00835DE5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</w:p>
    <w:p w14:paraId="1C160450" w14:textId="77777777" w:rsidR="00835DE5" w:rsidRPr="00835DE5" w:rsidRDefault="00835DE5" w:rsidP="00835DE5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835DE5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>    // Get image information (width, height, color type, bit depth)</w:t>
      </w:r>
    </w:p>
    <w:p w14:paraId="13B0352D" w14:textId="77777777" w:rsidR="00835DE5" w:rsidRPr="00835DE5" w:rsidRDefault="00835DE5" w:rsidP="00835DE5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</w:t>
      </w:r>
      <w:r w:rsidRPr="00835DE5">
        <w:rPr>
          <w:rFonts w:ascii="Consolas" w:eastAsia="Times New Roman" w:hAnsi="Consolas" w:cs="Times New Roman"/>
          <w:b/>
          <w:bCs/>
          <w:color w:val="93A1A1"/>
          <w:sz w:val="21"/>
          <w:szCs w:val="21"/>
          <w:lang w:eastAsia="en-US"/>
        </w:rPr>
        <w:t>int</w:t>
      </w: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width </w:t>
      </w:r>
      <w:r w:rsidRPr="00835DE5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=</w:t>
      </w: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proofErr w:type="spellStart"/>
      <w:r w:rsidRPr="00835DE5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png_get_image_</w:t>
      </w:r>
      <w:proofErr w:type="gramStart"/>
      <w:r w:rsidRPr="00835DE5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width</w:t>
      </w:r>
      <w:proofErr w:type="spellEnd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(</w:t>
      </w:r>
      <w:proofErr w:type="spellStart"/>
      <w:proofErr w:type="gramEnd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png</w:t>
      </w:r>
      <w:proofErr w:type="spellEnd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, info);</w:t>
      </w:r>
    </w:p>
    <w:p w14:paraId="69F4B718" w14:textId="77777777" w:rsidR="00835DE5" w:rsidRPr="00835DE5" w:rsidRDefault="00835DE5" w:rsidP="00835DE5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</w:t>
      </w:r>
      <w:r w:rsidRPr="00835DE5">
        <w:rPr>
          <w:rFonts w:ascii="Consolas" w:eastAsia="Times New Roman" w:hAnsi="Consolas" w:cs="Times New Roman"/>
          <w:b/>
          <w:bCs/>
          <w:color w:val="93A1A1"/>
          <w:sz w:val="21"/>
          <w:szCs w:val="21"/>
          <w:lang w:eastAsia="en-US"/>
        </w:rPr>
        <w:t>int</w:t>
      </w: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height </w:t>
      </w:r>
      <w:r w:rsidRPr="00835DE5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=</w:t>
      </w: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proofErr w:type="spellStart"/>
      <w:r w:rsidRPr="00835DE5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png_get_image_</w:t>
      </w:r>
      <w:proofErr w:type="gramStart"/>
      <w:r w:rsidRPr="00835DE5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height</w:t>
      </w:r>
      <w:proofErr w:type="spellEnd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(</w:t>
      </w:r>
      <w:proofErr w:type="spellStart"/>
      <w:proofErr w:type="gramEnd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png</w:t>
      </w:r>
      <w:proofErr w:type="spellEnd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, info);</w:t>
      </w:r>
    </w:p>
    <w:p w14:paraId="6C20F2F3" w14:textId="77777777" w:rsidR="00835DE5" w:rsidRPr="00835DE5" w:rsidRDefault="00835DE5" w:rsidP="00835DE5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</w:t>
      </w:r>
      <w:proofErr w:type="spellStart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png_byte</w:t>
      </w:r>
      <w:proofErr w:type="spellEnd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proofErr w:type="spellStart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color_type</w:t>
      </w:r>
      <w:proofErr w:type="spellEnd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r w:rsidRPr="00835DE5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=</w:t>
      </w: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proofErr w:type="spellStart"/>
      <w:r w:rsidRPr="00835DE5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png_get_color_</w:t>
      </w:r>
      <w:proofErr w:type="gramStart"/>
      <w:r w:rsidRPr="00835DE5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type</w:t>
      </w:r>
      <w:proofErr w:type="spellEnd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(</w:t>
      </w:r>
      <w:proofErr w:type="spellStart"/>
      <w:proofErr w:type="gramEnd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png</w:t>
      </w:r>
      <w:proofErr w:type="spellEnd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, info);</w:t>
      </w:r>
    </w:p>
    <w:p w14:paraId="47154F4F" w14:textId="77777777" w:rsidR="00835DE5" w:rsidRPr="00835DE5" w:rsidRDefault="00835DE5" w:rsidP="00835DE5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</w:t>
      </w:r>
      <w:proofErr w:type="spellStart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png_byte</w:t>
      </w:r>
      <w:proofErr w:type="spellEnd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proofErr w:type="spellStart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bit_depth</w:t>
      </w:r>
      <w:proofErr w:type="spellEnd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r w:rsidRPr="00835DE5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=</w:t>
      </w: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proofErr w:type="spellStart"/>
      <w:r w:rsidRPr="00835DE5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png_get_bit_</w:t>
      </w:r>
      <w:proofErr w:type="gramStart"/>
      <w:r w:rsidRPr="00835DE5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depth</w:t>
      </w:r>
      <w:proofErr w:type="spellEnd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(</w:t>
      </w:r>
      <w:proofErr w:type="spellStart"/>
      <w:proofErr w:type="gramEnd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png</w:t>
      </w:r>
      <w:proofErr w:type="spellEnd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, info);</w:t>
      </w:r>
    </w:p>
    <w:p w14:paraId="17906D6E" w14:textId="77777777" w:rsidR="00835DE5" w:rsidRPr="00835DE5" w:rsidRDefault="00835DE5" w:rsidP="00835DE5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</w:p>
    <w:p w14:paraId="1AC2E5BC" w14:textId="77777777" w:rsidR="00835DE5" w:rsidRPr="00835DE5" w:rsidRDefault="00835DE5" w:rsidP="00835DE5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835DE5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lastRenderedPageBreak/>
        <w:t>    // Transformations to ensure correct format for processing</w:t>
      </w:r>
    </w:p>
    <w:p w14:paraId="41F42FCB" w14:textId="77777777" w:rsidR="00835DE5" w:rsidRPr="00835DE5" w:rsidRDefault="00835DE5" w:rsidP="00835DE5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</w:t>
      </w:r>
      <w:r w:rsidRPr="00835DE5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if</w:t>
      </w: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(</w:t>
      </w:r>
      <w:proofErr w:type="spellStart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bit_depth</w:t>
      </w:r>
      <w:proofErr w:type="spellEnd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r w:rsidRPr="00835DE5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==</w:t>
      </w: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r w:rsidRPr="00835DE5">
        <w:rPr>
          <w:rFonts w:ascii="Consolas" w:eastAsia="Times New Roman" w:hAnsi="Consolas" w:cs="Times New Roman"/>
          <w:color w:val="D33682"/>
          <w:sz w:val="21"/>
          <w:szCs w:val="21"/>
          <w:lang w:eastAsia="en-US"/>
        </w:rPr>
        <w:t>16</w:t>
      </w: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) </w:t>
      </w:r>
      <w:r w:rsidRPr="00835DE5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png_set_strip_16</w:t>
      </w: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(</w:t>
      </w:r>
      <w:proofErr w:type="spellStart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png</w:t>
      </w:r>
      <w:proofErr w:type="spellEnd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);</w:t>
      </w:r>
      <w:r w:rsidRPr="00835DE5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 xml:space="preserve"> // Strip 16-bit depth to 8-bit</w:t>
      </w:r>
    </w:p>
    <w:p w14:paraId="4FDA580F" w14:textId="77777777" w:rsidR="00835DE5" w:rsidRPr="00835DE5" w:rsidRDefault="00835DE5" w:rsidP="00835DE5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</w:t>
      </w:r>
      <w:r w:rsidRPr="00835DE5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if</w:t>
      </w: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(</w:t>
      </w:r>
      <w:proofErr w:type="spellStart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color_type</w:t>
      </w:r>
      <w:proofErr w:type="spellEnd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r w:rsidRPr="00835DE5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==</w:t>
      </w: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PNG_COLOR_TYPE_PALETTE) </w:t>
      </w:r>
      <w:proofErr w:type="spellStart"/>
      <w:r w:rsidRPr="00835DE5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png_set_palette_to_rgb</w:t>
      </w:r>
      <w:proofErr w:type="spellEnd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(</w:t>
      </w:r>
      <w:proofErr w:type="spellStart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png</w:t>
      </w:r>
      <w:proofErr w:type="spellEnd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);</w:t>
      </w:r>
      <w:r w:rsidRPr="00835DE5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 xml:space="preserve"> // Convert palette images to RGB</w:t>
      </w:r>
    </w:p>
    <w:p w14:paraId="06712513" w14:textId="77777777" w:rsidR="00835DE5" w:rsidRPr="00835DE5" w:rsidRDefault="00835DE5" w:rsidP="00835DE5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</w:t>
      </w:r>
      <w:r w:rsidRPr="00835DE5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if</w:t>
      </w: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(</w:t>
      </w:r>
      <w:proofErr w:type="spellStart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color_type</w:t>
      </w:r>
      <w:proofErr w:type="spellEnd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r w:rsidRPr="00835DE5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==</w:t>
      </w: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PNG_COLOR_TYPE_GRAY </w:t>
      </w:r>
      <w:r w:rsidRPr="00835DE5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&amp;&amp;</w:t>
      </w: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proofErr w:type="spellStart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bit_depth</w:t>
      </w:r>
      <w:proofErr w:type="spellEnd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r w:rsidRPr="00835DE5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&lt;</w:t>
      </w: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r w:rsidRPr="00835DE5">
        <w:rPr>
          <w:rFonts w:ascii="Consolas" w:eastAsia="Times New Roman" w:hAnsi="Consolas" w:cs="Times New Roman"/>
          <w:color w:val="D33682"/>
          <w:sz w:val="21"/>
          <w:szCs w:val="21"/>
          <w:lang w:eastAsia="en-US"/>
        </w:rPr>
        <w:t>8</w:t>
      </w: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) </w:t>
      </w:r>
      <w:r w:rsidRPr="00835DE5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png_set_expand_gray_1_2_4_to_8</w:t>
      </w: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(</w:t>
      </w:r>
      <w:proofErr w:type="spellStart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png</w:t>
      </w:r>
      <w:proofErr w:type="spellEnd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);</w:t>
      </w:r>
      <w:r w:rsidRPr="00835DE5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 xml:space="preserve"> // Expand grayscale images to 8-bit</w:t>
      </w:r>
    </w:p>
    <w:p w14:paraId="3DA7F36A" w14:textId="77777777" w:rsidR="00835DE5" w:rsidRPr="00835DE5" w:rsidRDefault="00835DE5" w:rsidP="00835DE5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</w:t>
      </w:r>
      <w:r w:rsidRPr="00835DE5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if</w:t>
      </w: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(</w:t>
      </w:r>
      <w:proofErr w:type="spellStart"/>
      <w:r w:rsidRPr="00835DE5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png_get_</w:t>
      </w:r>
      <w:proofErr w:type="gramStart"/>
      <w:r w:rsidRPr="00835DE5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valid</w:t>
      </w:r>
      <w:proofErr w:type="spellEnd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(</w:t>
      </w:r>
      <w:proofErr w:type="spellStart"/>
      <w:proofErr w:type="gramEnd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png</w:t>
      </w:r>
      <w:proofErr w:type="spellEnd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, info, </w:t>
      </w:r>
      <w:proofErr w:type="spellStart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PNG_INFO_tRNS</w:t>
      </w:r>
      <w:proofErr w:type="spellEnd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)) </w:t>
      </w:r>
      <w:proofErr w:type="spellStart"/>
      <w:r w:rsidRPr="00835DE5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png_set_tRNS_to_alpha</w:t>
      </w:r>
      <w:proofErr w:type="spellEnd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(</w:t>
      </w:r>
      <w:proofErr w:type="spellStart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png</w:t>
      </w:r>
      <w:proofErr w:type="spellEnd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);</w:t>
      </w:r>
      <w:r w:rsidRPr="00835DE5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 xml:space="preserve"> // Convert transparency to alpha channel</w:t>
      </w:r>
    </w:p>
    <w:p w14:paraId="6F31F51C" w14:textId="77777777" w:rsidR="00835DE5" w:rsidRPr="00835DE5" w:rsidRDefault="00835DE5" w:rsidP="00835DE5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</w:p>
    <w:p w14:paraId="6A951793" w14:textId="77777777" w:rsidR="00835DE5" w:rsidRPr="00835DE5" w:rsidRDefault="00835DE5" w:rsidP="00835DE5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835DE5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>    // Update the info struct after applying transformations</w:t>
      </w:r>
    </w:p>
    <w:p w14:paraId="74B64B86" w14:textId="77777777" w:rsidR="00835DE5" w:rsidRPr="00835DE5" w:rsidRDefault="00835DE5" w:rsidP="00835DE5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</w:t>
      </w:r>
      <w:proofErr w:type="spellStart"/>
      <w:r w:rsidRPr="00835DE5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png_read_update_</w:t>
      </w:r>
      <w:proofErr w:type="gramStart"/>
      <w:r w:rsidRPr="00835DE5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info</w:t>
      </w:r>
      <w:proofErr w:type="spellEnd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(</w:t>
      </w:r>
      <w:proofErr w:type="spellStart"/>
      <w:proofErr w:type="gramEnd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png</w:t>
      </w:r>
      <w:proofErr w:type="spellEnd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, info);</w:t>
      </w:r>
    </w:p>
    <w:p w14:paraId="107C4DD1" w14:textId="77777777" w:rsidR="00835DE5" w:rsidRPr="00835DE5" w:rsidRDefault="00835DE5" w:rsidP="00835DE5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</w:p>
    <w:p w14:paraId="0BC20167" w14:textId="77777777" w:rsidR="00835DE5" w:rsidRPr="00835DE5" w:rsidRDefault="00835DE5" w:rsidP="00835DE5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835DE5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>    // Allocate memory for row pointers (each row of the image)</w:t>
      </w:r>
    </w:p>
    <w:p w14:paraId="2CBC81EB" w14:textId="77777777" w:rsidR="00835DE5" w:rsidRPr="00835DE5" w:rsidRDefault="00835DE5" w:rsidP="00835DE5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835DE5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 xml:space="preserve">    // </w:t>
      </w:r>
      <w:proofErr w:type="spellStart"/>
      <w:r w:rsidRPr="00835DE5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>png_get_rowbytes</w:t>
      </w:r>
      <w:proofErr w:type="spellEnd"/>
      <w:r w:rsidRPr="00835DE5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 xml:space="preserve"> returns the number of bytes required to hold one row of image data.</w:t>
      </w:r>
    </w:p>
    <w:p w14:paraId="56D0E25F" w14:textId="77777777" w:rsidR="00835DE5" w:rsidRPr="00835DE5" w:rsidRDefault="00835DE5" w:rsidP="00835DE5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</w:t>
      </w:r>
      <w:proofErr w:type="spellStart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png_bytep</w:t>
      </w:r>
      <w:proofErr w:type="spellEnd"/>
      <w:r w:rsidRPr="00835DE5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*</w:t>
      </w: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proofErr w:type="spellStart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row_pointers</w:t>
      </w:r>
      <w:proofErr w:type="spellEnd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r w:rsidRPr="00835DE5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=</w:t>
      </w: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(</w:t>
      </w:r>
      <w:proofErr w:type="spellStart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png_bytep</w:t>
      </w:r>
      <w:proofErr w:type="spellEnd"/>
      <w:proofErr w:type="gramStart"/>
      <w:r w:rsidRPr="00835DE5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*</w:t>
      </w: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)</w:t>
      </w:r>
      <w:r w:rsidRPr="00835DE5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malloc</w:t>
      </w:r>
      <w:proofErr w:type="gramEnd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(</w:t>
      </w:r>
      <w:proofErr w:type="spellStart"/>
      <w:r w:rsidRPr="00835DE5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sizeof</w:t>
      </w:r>
      <w:proofErr w:type="spellEnd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(</w:t>
      </w:r>
      <w:proofErr w:type="spellStart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png_bytep</w:t>
      </w:r>
      <w:proofErr w:type="spellEnd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) </w:t>
      </w:r>
      <w:r w:rsidRPr="00835DE5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*</w:t>
      </w: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height);</w:t>
      </w:r>
    </w:p>
    <w:p w14:paraId="268933B9" w14:textId="77777777" w:rsidR="00835DE5" w:rsidRPr="00835DE5" w:rsidRDefault="00835DE5" w:rsidP="00835DE5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</w:t>
      </w:r>
      <w:r w:rsidRPr="00835DE5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for</w:t>
      </w: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(</w:t>
      </w:r>
      <w:r w:rsidRPr="00835DE5">
        <w:rPr>
          <w:rFonts w:ascii="Consolas" w:eastAsia="Times New Roman" w:hAnsi="Consolas" w:cs="Times New Roman"/>
          <w:b/>
          <w:bCs/>
          <w:color w:val="93A1A1"/>
          <w:sz w:val="21"/>
          <w:szCs w:val="21"/>
          <w:lang w:eastAsia="en-US"/>
        </w:rPr>
        <w:t>int</w:t>
      </w: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y </w:t>
      </w:r>
      <w:r w:rsidRPr="00835DE5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=</w:t>
      </w: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r w:rsidRPr="00835DE5">
        <w:rPr>
          <w:rFonts w:ascii="Consolas" w:eastAsia="Times New Roman" w:hAnsi="Consolas" w:cs="Times New Roman"/>
          <w:color w:val="D33682"/>
          <w:sz w:val="21"/>
          <w:szCs w:val="21"/>
          <w:lang w:eastAsia="en-US"/>
        </w:rPr>
        <w:t>0</w:t>
      </w: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; y </w:t>
      </w:r>
      <w:r w:rsidRPr="00835DE5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&lt;</w:t>
      </w: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height; y</w:t>
      </w:r>
      <w:r w:rsidRPr="00835DE5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++</w:t>
      </w: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) {</w:t>
      </w:r>
    </w:p>
    <w:p w14:paraId="7892188B" w14:textId="77777777" w:rsidR="00835DE5" w:rsidRPr="00835DE5" w:rsidRDefault="00835DE5" w:rsidP="00835DE5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    </w:t>
      </w:r>
      <w:proofErr w:type="spellStart"/>
      <w:r w:rsidRPr="00835DE5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row_pointers</w:t>
      </w:r>
      <w:proofErr w:type="spellEnd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[y] </w:t>
      </w:r>
      <w:r w:rsidRPr="00835DE5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=</w:t>
      </w: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(</w:t>
      </w:r>
      <w:proofErr w:type="spellStart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png_byte</w:t>
      </w:r>
      <w:proofErr w:type="spellEnd"/>
      <w:proofErr w:type="gramStart"/>
      <w:r w:rsidRPr="00835DE5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*</w:t>
      </w: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)</w:t>
      </w:r>
      <w:r w:rsidRPr="00835DE5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malloc</w:t>
      </w:r>
      <w:proofErr w:type="gramEnd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(</w:t>
      </w:r>
      <w:proofErr w:type="spellStart"/>
      <w:r w:rsidRPr="00835DE5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png_get_rowbytes</w:t>
      </w:r>
      <w:proofErr w:type="spellEnd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(</w:t>
      </w:r>
      <w:proofErr w:type="spellStart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png</w:t>
      </w:r>
      <w:proofErr w:type="spellEnd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, info));</w:t>
      </w:r>
    </w:p>
    <w:p w14:paraId="17C4929F" w14:textId="77777777" w:rsidR="00835DE5" w:rsidRPr="00835DE5" w:rsidRDefault="00835DE5" w:rsidP="00835DE5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    }</w:t>
      </w:r>
    </w:p>
    <w:p w14:paraId="6B3996A1" w14:textId="77777777" w:rsidR="00835DE5" w:rsidRPr="00835DE5" w:rsidRDefault="00835DE5" w:rsidP="00835DE5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</w:p>
    <w:p w14:paraId="1B549986" w14:textId="77777777" w:rsidR="00835DE5" w:rsidRPr="00835DE5" w:rsidRDefault="00835DE5" w:rsidP="00835DE5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835DE5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>    // Read the image data into row pointers</w:t>
      </w:r>
    </w:p>
    <w:p w14:paraId="1792670C" w14:textId="77777777" w:rsidR="00835DE5" w:rsidRPr="00835DE5" w:rsidRDefault="00835DE5" w:rsidP="00835DE5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835DE5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 xml:space="preserve">    // </w:t>
      </w:r>
      <w:proofErr w:type="spellStart"/>
      <w:r w:rsidRPr="00835DE5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>png_read_image</w:t>
      </w:r>
      <w:proofErr w:type="spellEnd"/>
      <w:r w:rsidRPr="00835DE5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 xml:space="preserve"> reads the entire image into memory (</w:t>
      </w:r>
      <w:proofErr w:type="spellStart"/>
      <w:r w:rsidRPr="00835DE5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>row_pointers</w:t>
      </w:r>
      <w:proofErr w:type="spellEnd"/>
      <w:r w:rsidRPr="00835DE5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>).</w:t>
      </w:r>
    </w:p>
    <w:p w14:paraId="66880821" w14:textId="77777777" w:rsidR="00835DE5" w:rsidRPr="00835DE5" w:rsidRDefault="00835DE5" w:rsidP="00835DE5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</w:t>
      </w:r>
      <w:proofErr w:type="spellStart"/>
      <w:r w:rsidRPr="00835DE5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png_read_</w:t>
      </w:r>
      <w:proofErr w:type="gramStart"/>
      <w:r w:rsidRPr="00835DE5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image</w:t>
      </w:r>
      <w:proofErr w:type="spellEnd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(</w:t>
      </w:r>
      <w:proofErr w:type="spellStart"/>
      <w:proofErr w:type="gramEnd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png</w:t>
      </w:r>
      <w:proofErr w:type="spellEnd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, </w:t>
      </w:r>
      <w:proofErr w:type="spellStart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row_pointers</w:t>
      </w:r>
      <w:proofErr w:type="spellEnd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);</w:t>
      </w:r>
    </w:p>
    <w:p w14:paraId="0BACD2DA" w14:textId="77777777" w:rsidR="00835DE5" w:rsidRPr="00835DE5" w:rsidRDefault="00835DE5" w:rsidP="00835DE5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</w:t>
      </w:r>
      <w:proofErr w:type="spellStart"/>
      <w:r w:rsidRPr="00835DE5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fclose</w:t>
      </w:r>
      <w:proofErr w:type="spellEnd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(file</w:t>
      </w:r>
      <w:proofErr w:type="gramStart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);</w:t>
      </w:r>
      <w:proofErr w:type="gramEnd"/>
    </w:p>
    <w:p w14:paraId="0021A827" w14:textId="77777777" w:rsidR="00835DE5" w:rsidRPr="00835DE5" w:rsidRDefault="00835DE5" w:rsidP="00835DE5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</w:p>
    <w:p w14:paraId="263C8110" w14:textId="77777777" w:rsidR="00835DE5" w:rsidRPr="00835DE5" w:rsidRDefault="00835DE5" w:rsidP="00835DE5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835DE5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>    // Manually convert RGB to grayscale using the given formula</w:t>
      </w:r>
    </w:p>
    <w:p w14:paraId="7A3012AF" w14:textId="77777777" w:rsidR="00835DE5" w:rsidRPr="00835DE5" w:rsidRDefault="00835DE5" w:rsidP="00835DE5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</w:t>
      </w:r>
      <w:r w:rsidRPr="00835DE5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for</w:t>
      </w: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(</w:t>
      </w:r>
      <w:r w:rsidRPr="00835DE5">
        <w:rPr>
          <w:rFonts w:ascii="Consolas" w:eastAsia="Times New Roman" w:hAnsi="Consolas" w:cs="Times New Roman"/>
          <w:b/>
          <w:bCs/>
          <w:color w:val="93A1A1"/>
          <w:sz w:val="21"/>
          <w:szCs w:val="21"/>
          <w:lang w:eastAsia="en-US"/>
        </w:rPr>
        <w:t>int</w:t>
      </w: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y </w:t>
      </w:r>
      <w:r w:rsidRPr="00835DE5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=</w:t>
      </w: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r w:rsidRPr="00835DE5">
        <w:rPr>
          <w:rFonts w:ascii="Consolas" w:eastAsia="Times New Roman" w:hAnsi="Consolas" w:cs="Times New Roman"/>
          <w:color w:val="D33682"/>
          <w:sz w:val="21"/>
          <w:szCs w:val="21"/>
          <w:lang w:eastAsia="en-US"/>
        </w:rPr>
        <w:t>0</w:t>
      </w: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; y </w:t>
      </w:r>
      <w:r w:rsidRPr="00835DE5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&lt;</w:t>
      </w: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height; y</w:t>
      </w:r>
      <w:r w:rsidRPr="00835DE5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++</w:t>
      </w: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) {</w:t>
      </w:r>
    </w:p>
    <w:p w14:paraId="2149C3EE" w14:textId="77777777" w:rsidR="00835DE5" w:rsidRPr="00835DE5" w:rsidRDefault="00835DE5" w:rsidP="00835DE5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    </w:t>
      </w:r>
      <w:proofErr w:type="spellStart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png_bytep</w:t>
      </w:r>
      <w:proofErr w:type="spellEnd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row </w:t>
      </w:r>
      <w:r w:rsidRPr="00835DE5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=</w:t>
      </w: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proofErr w:type="spellStart"/>
      <w:r w:rsidRPr="00835DE5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row_pointers</w:t>
      </w:r>
      <w:proofErr w:type="spellEnd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[y</w:t>
      </w:r>
      <w:proofErr w:type="gramStart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];</w:t>
      </w:r>
      <w:proofErr w:type="gramEnd"/>
    </w:p>
    <w:p w14:paraId="25EE3AC8" w14:textId="77777777" w:rsidR="00835DE5" w:rsidRPr="00835DE5" w:rsidRDefault="00835DE5" w:rsidP="00835DE5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    </w:t>
      </w:r>
      <w:r w:rsidRPr="00835DE5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for</w:t>
      </w: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(</w:t>
      </w:r>
      <w:r w:rsidRPr="00835DE5">
        <w:rPr>
          <w:rFonts w:ascii="Consolas" w:eastAsia="Times New Roman" w:hAnsi="Consolas" w:cs="Times New Roman"/>
          <w:b/>
          <w:bCs/>
          <w:color w:val="93A1A1"/>
          <w:sz w:val="21"/>
          <w:szCs w:val="21"/>
          <w:lang w:eastAsia="en-US"/>
        </w:rPr>
        <w:t>int</w:t>
      </w: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x </w:t>
      </w:r>
      <w:r w:rsidRPr="00835DE5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=</w:t>
      </w: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r w:rsidRPr="00835DE5">
        <w:rPr>
          <w:rFonts w:ascii="Consolas" w:eastAsia="Times New Roman" w:hAnsi="Consolas" w:cs="Times New Roman"/>
          <w:color w:val="D33682"/>
          <w:sz w:val="21"/>
          <w:szCs w:val="21"/>
          <w:lang w:eastAsia="en-US"/>
        </w:rPr>
        <w:t>0</w:t>
      </w: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; x </w:t>
      </w:r>
      <w:r w:rsidRPr="00835DE5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&lt;</w:t>
      </w: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width; x</w:t>
      </w:r>
      <w:r w:rsidRPr="00835DE5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++</w:t>
      </w: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) {</w:t>
      </w:r>
    </w:p>
    <w:p w14:paraId="3F51E2C6" w14:textId="77777777" w:rsidR="00835DE5" w:rsidRPr="00835DE5" w:rsidRDefault="00835DE5" w:rsidP="00835DE5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        </w:t>
      </w:r>
      <w:r w:rsidRPr="00835DE5">
        <w:rPr>
          <w:rFonts w:ascii="Consolas" w:eastAsia="Times New Roman" w:hAnsi="Consolas" w:cs="Times New Roman"/>
          <w:b/>
          <w:bCs/>
          <w:color w:val="93A1A1"/>
          <w:sz w:val="21"/>
          <w:szCs w:val="21"/>
          <w:lang w:eastAsia="en-US"/>
        </w:rPr>
        <w:t>int</w:t>
      </w: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r </w:t>
      </w:r>
      <w:r w:rsidRPr="00835DE5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=</w:t>
      </w: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proofErr w:type="gramStart"/>
      <w:r w:rsidRPr="00835DE5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row</w:t>
      </w: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[</w:t>
      </w:r>
      <w:proofErr w:type="gramEnd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x </w:t>
      </w:r>
      <w:r w:rsidRPr="00835DE5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*</w:t>
      </w: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r w:rsidRPr="00835DE5">
        <w:rPr>
          <w:rFonts w:ascii="Consolas" w:eastAsia="Times New Roman" w:hAnsi="Consolas" w:cs="Times New Roman"/>
          <w:color w:val="D33682"/>
          <w:sz w:val="21"/>
          <w:szCs w:val="21"/>
          <w:lang w:eastAsia="en-US"/>
        </w:rPr>
        <w:t>3</w:t>
      </w: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];</w:t>
      </w:r>
    </w:p>
    <w:p w14:paraId="437590C8" w14:textId="77777777" w:rsidR="00835DE5" w:rsidRPr="00835DE5" w:rsidRDefault="00835DE5" w:rsidP="00835DE5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        </w:t>
      </w:r>
      <w:r w:rsidRPr="00835DE5">
        <w:rPr>
          <w:rFonts w:ascii="Consolas" w:eastAsia="Times New Roman" w:hAnsi="Consolas" w:cs="Times New Roman"/>
          <w:b/>
          <w:bCs/>
          <w:color w:val="93A1A1"/>
          <w:sz w:val="21"/>
          <w:szCs w:val="21"/>
          <w:lang w:eastAsia="en-US"/>
        </w:rPr>
        <w:t>int</w:t>
      </w: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g </w:t>
      </w:r>
      <w:r w:rsidRPr="00835DE5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=</w:t>
      </w: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proofErr w:type="gramStart"/>
      <w:r w:rsidRPr="00835DE5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row</w:t>
      </w: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[</w:t>
      </w:r>
      <w:proofErr w:type="gramEnd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x </w:t>
      </w:r>
      <w:r w:rsidRPr="00835DE5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*</w:t>
      </w: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r w:rsidRPr="00835DE5">
        <w:rPr>
          <w:rFonts w:ascii="Consolas" w:eastAsia="Times New Roman" w:hAnsi="Consolas" w:cs="Times New Roman"/>
          <w:color w:val="D33682"/>
          <w:sz w:val="21"/>
          <w:szCs w:val="21"/>
          <w:lang w:eastAsia="en-US"/>
        </w:rPr>
        <w:t>3</w:t>
      </w: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r w:rsidRPr="00835DE5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+</w:t>
      </w: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r w:rsidRPr="00835DE5">
        <w:rPr>
          <w:rFonts w:ascii="Consolas" w:eastAsia="Times New Roman" w:hAnsi="Consolas" w:cs="Times New Roman"/>
          <w:color w:val="D33682"/>
          <w:sz w:val="21"/>
          <w:szCs w:val="21"/>
          <w:lang w:eastAsia="en-US"/>
        </w:rPr>
        <w:t>1</w:t>
      </w: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];</w:t>
      </w:r>
    </w:p>
    <w:p w14:paraId="1040341B" w14:textId="77777777" w:rsidR="00835DE5" w:rsidRPr="00835DE5" w:rsidRDefault="00835DE5" w:rsidP="00835DE5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        </w:t>
      </w:r>
      <w:r w:rsidRPr="00835DE5">
        <w:rPr>
          <w:rFonts w:ascii="Consolas" w:eastAsia="Times New Roman" w:hAnsi="Consolas" w:cs="Times New Roman"/>
          <w:b/>
          <w:bCs/>
          <w:color w:val="93A1A1"/>
          <w:sz w:val="21"/>
          <w:szCs w:val="21"/>
          <w:lang w:eastAsia="en-US"/>
        </w:rPr>
        <w:t>int</w:t>
      </w: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b </w:t>
      </w:r>
      <w:r w:rsidRPr="00835DE5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=</w:t>
      </w: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proofErr w:type="gramStart"/>
      <w:r w:rsidRPr="00835DE5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row</w:t>
      </w: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[</w:t>
      </w:r>
      <w:proofErr w:type="gramEnd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x </w:t>
      </w:r>
      <w:r w:rsidRPr="00835DE5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*</w:t>
      </w: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r w:rsidRPr="00835DE5">
        <w:rPr>
          <w:rFonts w:ascii="Consolas" w:eastAsia="Times New Roman" w:hAnsi="Consolas" w:cs="Times New Roman"/>
          <w:color w:val="D33682"/>
          <w:sz w:val="21"/>
          <w:szCs w:val="21"/>
          <w:lang w:eastAsia="en-US"/>
        </w:rPr>
        <w:t>3</w:t>
      </w: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r w:rsidRPr="00835DE5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+</w:t>
      </w: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r w:rsidRPr="00835DE5">
        <w:rPr>
          <w:rFonts w:ascii="Consolas" w:eastAsia="Times New Roman" w:hAnsi="Consolas" w:cs="Times New Roman"/>
          <w:color w:val="D33682"/>
          <w:sz w:val="21"/>
          <w:szCs w:val="21"/>
          <w:lang w:eastAsia="en-US"/>
        </w:rPr>
        <w:t>2</w:t>
      </w: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];</w:t>
      </w:r>
    </w:p>
    <w:p w14:paraId="0A1BB56C" w14:textId="77777777" w:rsidR="00835DE5" w:rsidRPr="00835DE5" w:rsidRDefault="00835DE5" w:rsidP="00835DE5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        </w:t>
      </w:r>
      <w:r w:rsidRPr="00835DE5">
        <w:rPr>
          <w:rFonts w:ascii="Consolas" w:eastAsia="Times New Roman" w:hAnsi="Consolas" w:cs="Times New Roman"/>
          <w:b/>
          <w:bCs/>
          <w:color w:val="93A1A1"/>
          <w:sz w:val="21"/>
          <w:szCs w:val="21"/>
          <w:lang w:eastAsia="en-US"/>
        </w:rPr>
        <w:t>unsigned</w:t>
      </w: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r w:rsidRPr="00835DE5">
        <w:rPr>
          <w:rFonts w:ascii="Consolas" w:eastAsia="Times New Roman" w:hAnsi="Consolas" w:cs="Times New Roman"/>
          <w:b/>
          <w:bCs/>
          <w:color w:val="93A1A1"/>
          <w:sz w:val="21"/>
          <w:szCs w:val="21"/>
          <w:lang w:eastAsia="en-US"/>
        </w:rPr>
        <w:t>char</w:t>
      </w: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gray </w:t>
      </w:r>
      <w:r w:rsidRPr="00835DE5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=</w:t>
      </w: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(</w:t>
      </w:r>
      <w:r w:rsidRPr="00835DE5">
        <w:rPr>
          <w:rFonts w:ascii="Consolas" w:eastAsia="Times New Roman" w:hAnsi="Consolas" w:cs="Times New Roman"/>
          <w:b/>
          <w:bCs/>
          <w:color w:val="93A1A1"/>
          <w:sz w:val="21"/>
          <w:szCs w:val="21"/>
          <w:lang w:eastAsia="en-US"/>
        </w:rPr>
        <w:t>unsigned</w:t>
      </w: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proofErr w:type="gramStart"/>
      <w:r w:rsidRPr="00835DE5">
        <w:rPr>
          <w:rFonts w:ascii="Consolas" w:eastAsia="Times New Roman" w:hAnsi="Consolas" w:cs="Times New Roman"/>
          <w:b/>
          <w:bCs/>
          <w:color w:val="93A1A1"/>
          <w:sz w:val="21"/>
          <w:szCs w:val="21"/>
          <w:lang w:eastAsia="en-US"/>
        </w:rPr>
        <w:t>char</w:t>
      </w: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)(</w:t>
      </w:r>
      <w:proofErr w:type="gramEnd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R </w:t>
      </w:r>
      <w:r w:rsidRPr="00835DE5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*</w:t>
      </w: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r </w:t>
      </w:r>
      <w:r w:rsidRPr="00835DE5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+</w:t>
      </w: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G </w:t>
      </w:r>
      <w:r w:rsidRPr="00835DE5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*</w:t>
      </w: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g </w:t>
      </w:r>
      <w:r w:rsidRPr="00835DE5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+</w:t>
      </w: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B </w:t>
      </w:r>
      <w:r w:rsidRPr="00835DE5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*</w:t>
      </w: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b);</w:t>
      </w:r>
    </w:p>
    <w:p w14:paraId="640B99E5" w14:textId="77777777" w:rsidR="00835DE5" w:rsidRPr="00835DE5" w:rsidRDefault="00835DE5" w:rsidP="00835DE5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        </w:t>
      </w:r>
      <w:proofErr w:type="gramStart"/>
      <w:r w:rsidRPr="00835DE5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row</w:t>
      </w: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[</w:t>
      </w:r>
      <w:proofErr w:type="gramEnd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x </w:t>
      </w:r>
      <w:r w:rsidRPr="00835DE5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*</w:t>
      </w: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r w:rsidRPr="00835DE5">
        <w:rPr>
          <w:rFonts w:ascii="Consolas" w:eastAsia="Times New Roman" w:hAnsi="Consolas" w:cs="Times New Roman"/>
          <w:color w:val="D33682"/>
          <w:sz w:val="21"/>
          <w:szCs w:val="21"/>
          <w:lang w:eastAsia="en-US"/>
        </w:rPr>
        <w:t>3</w:t>
      </w: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] </w:t>
      </w:r>
      <w:r w:rsidRPr="00835DE5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=</w:t>
      </w: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gray;</w:t>
      </w:r>
    </w:p>
    <w:p w14:paraId="2C1BBFBB" w14:textId="77777777" w:rsidR="00835DE5" w:rsidRPr="00835DE5" w:rsidRDefault="00835DE5" w:rsidP="00835DE5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lastRenderedPageBreak/>
        <w:t xml:space="preserve">            </w:t>
      </w:r>
      <w:proofErr w:type="gramStart"/>
      <w:r w:rsidRPr="00835DE5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row</w:t>
      </w: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[</w:t>
      </w:r>
      <w:proofErr w:type="gramEnd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x </w:t>
      </w:r>
      <w:r w:rsidRPr="00835DE5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*</w:t>
      </w: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r w:rsidRPr="00835DE5">
        <w:rPr>
          <w:rFonts w:ascii="Consolas" w:eastAsia="Times New Roman" w:hAnsi="Consolas" w:cs="Times New Roman"/>
          <w:color w:val="D33682"/>
          <w:sz w:val="21"/>
          <w:szCs w:val="21"/>
          <w:lang w:eastAsia="en-US"/>
        </w:rPr>
        <w:t>3</w:t>
      </w: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r w:rsidRPr="00835DE5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+</w:t>
      </w: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r w:rsidRPr="00835DE5">
        <w:rPr>
          <w:rFonts w:ascii="Consolas" w:eastAsia="Times New Roman" w:hAnsi="Consolas" w:cs="Times New Roman"/>
          <w:color w:val="D33682"/>
          <w:sz w:val="21"/>
          <w:szCs w:val="21"/>
          <w:lang w:eastAsia="en-US"/>
        </w:rPr>
        <w:t>1</w:t>
      </w: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] </w:t>
      </w:r>
      <w:r w:rsidRPr="00835DE5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=</w:t>
      </w: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gray;</w:t>
      </w:r>
    </w:p>
    <w:p w14:paraId="3F974519" w14:textId="77777777" w:rsidR="00835DE5" w:rsidRPr="00835DE5" w:rsidRDefault="00835DE5" w:rsidP="00835DE5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        </w:t>
      </w:r>
      <w:proofErr w:type="gramStart"/>
      <w:r w:rsidRPr="00835DE5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row</w:t>
      </w: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[</w:t>
      </w:r>
      <w:proofErr w:type="gramEnd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x </w:t>
      </w:r>
      <w:r w:rsidRPr="00835DE5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*</w:t>
      </w: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r w:rsidRPr="00835DE5">
        <w:rPr>
          <w:rFonts w:ascii="Consolas" w:eastAsia="Times New Roman" w:hAnsi="Consolas" w:cs="Times New Roman"/>
          <w:color w:val="D33682"/>
          <w:sz w:val="21"/>
          <w:szCs w:val="21"/>
          <w:lang w:eastAsia="en-US"/>
        </w:rPr>
        <w:t>3</w:t>
      </w: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r w:rsidRPr="00835DE5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+</w:t>
      </w: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r w:rsidRPr="00835DE5">
        <w:rPr>
          <w:rFonts w:ascii="Consolas" w:eastAsia="Times New Roman" w:hAnsi="Consolas" w:cs="Times New Roman"/>
          <w:color w:val="D33682"/>
          <w:sz w:val="21"/>
          <w:szCs w:val="21"/>
          <w:lang w:eastAsia="en-US"/>
        </w:rPr>
        <w:t>2</w:t>
      </w: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] </w:t>
      </w:r>
      <w:r w:rsidRPr="00835DE5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=</w:t>
      </w: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gray;</w:t>
      </w:r>
    </w:p>
    <w:p w14:paraId="29429398" w14:textId="77777777" w:rsidR="00835DE5" w:rsidRPr="00835DE5" w:rsidRDefault="00835DE5" w:rsidP="00835DE5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        }</w:t>
      </w:r>
    </w:p>
    <w:p w14:paraId="7A24FAF1" w14:textId="77777777" w:rsidR="00835DE5" w:rsidRPr="00835DE5" w:rsidRDefault="00835DE5" w:rsidP="00835DE5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    }</w:t>
      </w:r>
    </w:p>
    <w:p w14:paraId="77BBEFC0" w14:textId="77777777" w:rsidR="00835DE5" w:rsidRPr="00835DE5" w:rsidRDefault="00835DE5" w:rsidP="00835DE5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</w:p>
    <w:p w14:paraId="7FE990DB" w14:textId="77777777" w:rsidR="00835DE5" w:rsidRPr="00835DE5" w:rsidRDefault="00835DE5" w:rsidP="00835DE5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835DE5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>    // Write the greyscale image to the output file</w:t>
      </w:r>
    </w:p>
    <w:p w14:paraId="3E67285B" w14:textId="77777777" w:rsidR="00835DE5" w:rsidRPr="00835DE5" w:rsidRDefault="00835DE5" w:rsidP="00835DE5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    FILE</w:t>
      </w:r>
      <w:r w:rsidRPr="00835DE5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*</w:t>
      </w: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proofErr w:type="spellStart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output_file</w:t>
      </w:r>
      <w:proofErr w:type="spellEnd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r w:rsidRPr="00835DE5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=</w:t>
      </w: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proofErr w:type="spellStart"/>
      <w:proofErr w:type="gramStart"/>
      <w:r w:rsidRPr="00835DE5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fopen</w:t>
      </w:r>
      <w:proofErr w:type="spellEnd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(</w:t>
      </w:r>
      <w:proofErr w:type="spellStart"/>
      <w:proofErr w:type="gramEnd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output_filename</w:t>
      </w:r>
      <w:proofErr w:type="spellEnd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, </w:t>
      </w:r>
      <w:r w:rsidRPr="00835DE5">
        <w:rPr>
          <w:rFonts w:ascii="Consolas" w:eastAsia="Times New Roman" w:hAnsi="Consolas" w:cs="Times New Roman"/>
          <w:color w:val="2AA198"/>
          <w:sz w:val="21"/>
          <w:szCs w:val="21"/>
          <w:lang w:eastAsia="en-US"/>
        </w:rPr>
        <w:t>"</w:t>
      </w:r>
      <w:proofErr w:type="spellStart"/>
      <w:r w:rsidRPr="00835DE5">
        <w:rPr>
          <w:rFonts w:ascii="Consolas" w:eastAsia="Times New Roman" w:hAnsi="Consolas" w:cs="Times New Roman"/>
          <w:color w:val="2AA198"/>
          <w:sz w:val="21"/>
          <w:szCs w:val="21"/>
          <w:lang w:eastAsia="en-US"/>
        </w:rPr>
        <w:t>wb</w:t>
      </w:r>
      <w:proofErr w:type="spellEnd"/>
      <w:r w:rsidRPr="00835DE5">
        <w:rPr>
          <w:rFonts w:ascii="Consolas" w:eastAsia="Times New Roman" w:hAnsi="Consolas" w:cs="Times New Roman"/>
          <w:color w:val="2AA198"/>
          <w:sz w:val="21"/>
          <w:szCs w:val="21"/>
          <w:lang w:eastAsia="en-US"/>
        </w:rPr>
        <w:t>"</w:t>
      </w: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);</w:t>
      </w:r>
    </w:p>
    <w:p w14:paraId="1683FC35" w14:textId="77777777" w:rsidR="00835DE5" w:rsidRPr="00835DE5" w:rsidRDefault="00835DE5" w:rsidP="00835DE5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</w:t>
      </w:r>
      <w:r w:rsidRPr="00835DE5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if</w:t>
      </w: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proofErr w:type="gramStart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(</w:t>
      </w:r>
      <w:r w:rsidRPr="00835DE5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!</w:t>
      </w:r>
      <w:proofErr w:type="spellStart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output</w:t>
      </w:r>
      <w:proofErr w:type="gramEnd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_file</w:t>
      </w:r>
      <w:proofErr w:type="spellEnd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) {</w:t>
      </w:r>
    </w:p>
    <w:p w14:paraId="606F4C3A" w14:textId="77777777" w:rsidR="00835DE5" w:rsidRPr="00835DE5" w:rsidRDefault="00835DE5" w:rsidP="00835DE5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    </w:t>
      </w:r>
      <w:proofErr w:type="spellStart"/>
      <w:proofErr w:type="gramStart"/>
      <w:r w:rsidRPr="00835DE5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fprintf</w:t>
      </w:r>
      <w:proofErr w:type="spellEnd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(</w:t>
      </w:r>
      <w:proofErr w:type="gramEnd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stderr, </w:t>
      </w:r>
      <w:r w:rsidRPr="00835DE5">
        <w:rPr>
          <w:rFonts w:ascii="Consolas" w:eastAsia="Times New Roman" w:hAnsi="Consolas" w:cs="Times New Roman"/>
          <w:color w:val="2AA198"/>
          <w:sz w:val="21"/>
          <w:szCs w:val="21"/>
          <w:lang w:eastAsia="en-US"/>
        </w:rPr>
        <w:t xml:space="preserve">"Error opening output file </w:t>
      </w:r>
      <w:r w:rsidRPr="00835DE5">
        <w:rPr>
          <w:rFonts w:ascii="Consolas" w:eastAsia="Times New Roman" w:hAnsi="Consolas" w:cs="Times New Roman"/>
          <w:color w:val="CB4B16"/>
          <w:sz w:val="21"/>
          <w:szCs w:val="21"/>
          <w:lang w:eastAsia="en-US"/>
        </w:rPr>
        <w:t>%s\n</w:t>
      </w:r>
      <w:r w:rsidRPr="00835DE5">
        <w:rPr>
          <w:rFonts w:ascii="Consolas" w:eastAsia="Times New Roman" w:hAnsi="Consolas" w:cs="Times New Roman"/>
          <w:color w:val="2AA198"/>
          <w:sz w:val="21"/>
          <w:szCs w:val="21"/>
          <w:lang w:eastAsia="en-US"/>
        </w:rPr>
        <w:t>"</w:t>
      </w: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, </w:t>
      </w:r>
      <w:proofErr w:type="spellStart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output_filename</w:t>
      </w:r>
      <w:proofErr w:type="spellEnd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);</w:t>
      </w:r>
    </w:p>
    <w:p w14:paraId="28CC3825" w14:textId="77777777" w:rsidR="00835DE5" w:rsidRPr="00835DE5" w:rsidRDefault="00835DE5" w:rsidP="00835DE5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    </w:t>
      </w:r>
      <w:proofErr w:type="gramStart"/>
      <w:r w:rsidRPr="00835DE5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exit</w:t>
      </w: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(</w:t>
      </w:r>
      <w:proofErr w:type="gramEnd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EXIT_FAILURE);</w:t>
      </w:r>
    </w:p>
    <w:p w14:paraId="3D92AC92" w14:textId="77777777" w:rsidR="00835DE5" w:rsidRPr="00835DE5" w:rsidRDefault="00835DE5" w:rsidP="00835DE5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    }</w:t>
      </w:r>
    </w:p>
    <w:p w14:paraId="3EF341AB" w14:textId="77777777" w:rsidR="00835DE5" w:rsidRPr="00835DE5" w:rsidRDefault="00835DE5" w:rsidP="00835DE5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</w:p>
    <w:p w14:paraId="152B14CA" w14:textId="77777777" w:rsidR="00835DE5" w:rsidRPr="00835DE5" w:rsidRDefault="00835DE5" w:rsidP="00835DE5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835DE5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>    // Create PNG write struct</w:t>
      </w:r>
    </w:p>
    <w:p w14:paraId="30C950CA" w14:textId="77777777" w:rsidR="00835DE5" w:rsidRPr="00835DE5" w:rsidRDefault="00835DE5" w:rsidP="00835DE5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835DE5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 xml:space="preserve">    // </w:t>
      </w:r>
      <w:proofErr w:type="spellStart"/>
      <w:r w:rsidRPr="00835DE5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>png_create_write_struct</w:t>
      </w:r>
      <w:proofErr w:type="spellEnd"/>
      <w:r w:rsidRPr="00835DE5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 xml:space="preserve"> initializes the PNG structure used for writing data.</w:t>
      </w:r>
    </w:p>
    <w:p w14:paraId="362D3332" w14:textId="77777777" w:rsidR="00835DE5" w:rsidRPr="00835DE5" w:rsidRDefault="00835DE5" w:rsidP="00835DE5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</w:t>
      </w:r>
      <w:proofErr w:type="spellStart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png_structp</w:t>
      </w:r>
      <w:proofErr w:type="spellEnd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proofErr w:type="spellStart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png_out</w:t>
      </w:r>
      <w:proofErr w:type="spellEnd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r w:rsidRPr="00835DE5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=</w:t>
      </w: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proofErr w:type="spellStart"/>
      <w:r w:rsidRPr="00835DE5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png_create_write_</w:t>
      </w:r>
      <w:proofErr w:type="gramStart"/>
      <w:r w:rsidRPr="00835DE5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struct</w:t>
      </w:r>
      <w:proofErr w:type="spellEnd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(</w:t>
      </w:r>
      <w:proofErr w:type="gramEnd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PNG_LIBPNG_VER_STRING, </w:t>
      </w:r>
      <w:r w:rsidRPr="00835DE5">
        <w:rPr>
          <w:rFonts w:ascii="Consolas" w:eastAsia="Times New Roman" w:hAnsi="Consolas" w:cs="Times New Roman"/>
          <w:color w:val="B58900"/>
          <w:sz w:val="21"/>
          <w:szCs w:val="21"/>
          <w:lang w:eastAsia="en-US"/>
        </w:rPr>
        <w:t>NULL</w:t>
      </w: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, </w:t>
      </w:r>
      <w:r w:rsidRPr="00835DE5">
        <w:rPr>
          <w:rFonts w:ascii="Consolas" w:eastAsia="Times New Roman" w:hAnsi="Consolas" w:cs="Times New Roman"/>
          <w:color w:val="B58900"/>
          <w:sz w:val="21"/>
          <w:szCs w:val="21"/>
          <w:lang w:eastAsia="en-US"/>
        </w:rPr>
        <w:t>NULL</w:t>
      </w: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, </w:t>
      </w:r>
      <w:r w:rsidRPr="00835DE5">
        <w:rPr>
          <w:rFonts w:ascii="Consolas" w:eastAsia="Times New Roman" w:hAnsi="Consolas" w:cs="Times New Roman"/>
          <w:color w:val="B58900"/>
          <w:sz w:val="21"/>
          <w:szCs w:val="21"/>
          <w:lang w:eastAsia="en-US"/>
        </w:rPr>
        <w:t>NULL</w:t>
      </w: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);</w:t>
      </w:r>
    </w:p>
    <w:p w14:paraId="7F11C885" w14:textId="77777777" w:rsidR="00835DE5" w:rsidRPr="00835DE5" w:rsidRDefault="00835DE5" w:rsidP="00835DE5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</w:t>
      </w:r>
      <w:r w:rsidRPr="00835DE5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if</w:t>
      </w: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proofErr w:type="gramStart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(</w:t>
      </w:r>
      <w:r w:rsidRPr="00835DE5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!</w:t>
      </w:r>
      <w:proofErr w:type="spellStart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png</w:t>
      </w:r>
      <w:proofErr w:type="gramEnd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_out</w:t>
      </w:r>
      <w:proofErr w:type="spellEnd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) {</w:t>
      </w:r>
    </w:p>
    <w:p w14:paraId="6846A1D5" w14:textId="77777777" w:rsidR="00835DE5" w:rsidRPr="00835DE5" w:rsidRDefault="00835DE5" w:rsidP="00835DE5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    </w:t>
      </w:r>
      <w:proofErr w:type="spellStart"/>
      <w:proofErr w:type="gramStart"/>
      <w:r w:rsidRPr="00835DE5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fprintf</w:t>
      </w:r>
      <w:proofErr w:type="spellEnd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(</w:t>
      </w:r>
      <w:proofErr w:type="gramEnd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stderr, </w:t>
      </w:r>
      <w:r w:rsidRPr="00835DE5">
        <w:rPr>
          <w:rFonts w:ascii="Consolas" w:eastAsia="Times New Roman" w:hAnsi="Consolas" w:cs="Times New Roman"/>
          <w:color w:val="2AA198"/>
          <w:sz w:val="21"/>
          <w:szCs w:val="21"/>
          <w:lang w:eastAsia="en-US"/>
        </w:rPr>
        <w:t>"Error creating write struct</w:t>
      </w:r>
      <w:r w:rsidRPr="00835DE5">
        <w:rPr>
          <w:rFonts w:ascii="Consolas" w:eastAsia="Times New Roman" w:hAnsi="Consolas" w:cs="Times New Roman"/>
          <w:color w:val="CB4B16"/>
          <w:sz w:val="21"/>
          <w:szCs w:val="21"/>
          <w:lang w:eastAsia="en-US"/>
        </w:rPr>
        <w:t>\n</w:t>
      </w:r>
      <w:r w:rsidRPr="00835DE5">
        <w:rPr>
          <w:rFonts w:ascii="Consolas" w:eastAsia="Times New Roman" w:hAnsi="Consolas" w:cs="Times New Roman"/>
          <w:color w:val="2AA198"/>
          <w:sz w:val="21"/>
          <w:szCs w:val="21"/>
          <w:lang w:eastAsia="en-US"/>
        </w:rPr>
        <w:t>"</w:t>
      </w: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);</w:t>
      </w:r>
    </w:p>
    <w:p w14:paraId="78BB4A9B" w14:textId="77777777" w:rsidR="00835DE5" w:rsidRPr="00835DE5" w:rsidRDefault="00835DE5" w:rsidP="00835DE5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    </w:t>
      </w:r>
      <w:proofErr w:type="gramStart"/>
      <w:r w:rsidRPr="00835DE5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exit</w:t>
      </w: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(</w:t>
      </w:r>
      <w:proofErr w:type="gramEnd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EXIT_FAILURE);</w:t>
      </w:r>
    </w:p>
    <w:p w14:paraId="442A2188" w14:textId="77777777" w:rsidR="00835DE5" w:rsidRPr="00835DE5" w:rsidRDefault="00835DE5" w:rsidP="00835DE5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    }</w:t>
      </w:r>
    </w:p>
    <w:p w14:paraId="1F5536C0" w14:textId="77777777" w:rsidR="00835DE5" w:rsidRPr="00835DE5" w:rsidRDefault="00835DE5" w:rsidP="00835DE5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</w:p>
    <w:p w14:paraId="23221D26" w14:textId="77777777" w:rsidR="00835DE5" w:rsidRPr="00835DE5" w:rsidRDefault="00835DE5" w:rsidP="00835DE5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835DE5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>    // Create PNG info struct for output</w:t>
      </w:r>
    </w:p>
    <w:p w14:paraId="6EC4F386" w14:textId="77777777" w:rsidR="00835DE5" w:rsidRPr="00835DE5" w:rsidRDefault="00835DE5" w:rsidP="00835DE5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835DE5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 xml:space="preserve">    // </w:t>
      </w:r>
      <w:proofErr w:type="spellStart"/>
      <w:r w:rsidRPr="00835DE5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>png_create_info_struct</w:t>
      </w:r>
      <w:proofErr w:type="spellEnd"/>
      <w:r w:rsidRPr="00835DE5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 xml:space="preserve"> creates a PNG info structure for writing image information.</w:t>
      </w:r>
    </w:p>
    <w:p w14:paraId="14BF48C7" w14:textId="77777777" w:rsidR="00835DE5" w:rsidRPr="00835DE5" w:rsidRDefault="00835DE5" w:rsidP="00835DE5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</w:t>
      </w:r>
      <w:proofErr w:type="spellStart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png_infop</w:t>
      </w:r>
      <w:proofErr w:type="spellEnd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proofErr w:type="spellStart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info_out</w:t>
      </w:r>
      <w:proofErr w:type="spellEnd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r w:rsidRPr="00835DE5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=</w:t>
      </w: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proofErr w:type="spellStart"/>
      <w:r w:rsidRPr="00835DE5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png_create_info_struct</w:t>
      </w:r>
      <w:proofErr w:type="spellEnd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(</w:t>
      </w:r>
      <w:proofErr w:type="spellStart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png_out</w:t>
      </w:r>
      <w:proofErr w:type="spellEnd"/>
      <w:proofErr w:type="gramStart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);</w:t>
      </w:r>
      <w:proofErr w:type="gramEnd"/>
    </w:p>
    <w:p w14:paraId="0957BFC1" w14:textId="77777777" w:rsidR="00835DE5" w:rsidRPr="00835DE5" w:rsidRDefault="00835DE5" w:rsidP="00835DE5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</w:t>
      </w:r>
      <w:r w:rsidRPr="00835DE5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if</w:t>
      </w: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proofErr w:type="gramStart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(</w:t>
      </w:r>
      <w:r w:rsidRPr="00835DE5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!</w:t>
      </w:r>
      <w:proofErr w:type="spellStart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info</w:t>
      </w:r>
      <w:proofErr w:type="gramEnd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_out</w:t>
      </w:r>
      <w:proofErr w:type="spellEnd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) {</w:t>
      </w:r>
    </w:p>
    <w:p w14:paraId="06641134" w14:textId="77777777" w:rsidR="00835DE5" w:rsidRPr="00835DE5" w:rsidRDefault="00835DE5" w:rsidP="00835DE5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    </w:t>
      </w:r>
      <w:proofErr w:type="spellStart"/>
      <w:proofErr w:type="gramStart"/>
      <w:r w:rsidRPr="00835DE5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fprintf</w:t>
      </w:r>
      <w:proofErr w:type="spellEnd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(</w:t>
      </w:r>
      <w:proofErr w:type="gramEnd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stderr, </w:t>
      </w:r>
      <w:r w:rsidRPr="00835DE5">
        <w:rPr>
          <w:rFonts w:ascii="Consolas" w:eastAsia="Times New Roman" w:hAnsi="Consolas" w:cs="Times New Roman"/>
          <w:color w:val="2AA198"/>
          <w:sz w:val="21"/>
          <w:szCs w:val="21"/>
          <w:lang w:eastAsia="en-US"/>
        </w:rPr>
        <w:t>"Error creating info struct</w:t>
      </w:r>
      <w:r w:rsidRPr="00835DE5">
        <w:rPr>
          <w:rFonts w:ascii="Consolas" w:eastAsia="Times New Roman" w:hAnsi="Consolas" w:cs="Times New Roman"/>
          <w:color w:val="CB4B16"/>
          <w:sz w:val="21"/>
          <w:szCs w:val="21"/>
          <w:lang w:eastAsia="en-US"/>
        </w:rPr>
        <w:t>\n</w:t>
      </w:r>
      <w:r w:rsidRPr="00835DE5">
        <w:rPr>
          <w:rFonts w:ascii="Consolas" w:eastAsia="Times New Roman" w:hAnsi="Consolas" w:cs="Times New Roman"/>
          <w:color w:val="2AA198"/>
          <w:sz w:val="21"/>
          <w:szCs w:val="21"/>
          <w:lang w:eastAsia="en-US"/>
        </w:rPr>
        <w:t>"</w:t>
      </w: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);</w:t>
      </w:r>
    </w:p>
    <w:p w14:paraId="47F4B34F" w14:textId="77777777" w:rsidR="00835DE5" w:rsidRPr="00835DE5" w:rsidRDefault="00835DE5" w:rsidP="00835DE5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    </w:t>
      </w:r>
      <w:proofErr w:type="gramStart"/>
      <w:r w:rsidRPr="00835DE5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exit</w:t>
      </w: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(</w:t>
      </w:r>
      <w:proofErr w:type="gramEnd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EXIT_FAILURE);</w:t>
      </w:r>
    </w:p>
    <w:p w14:paraId="118FB91D" w14:textId="77777777" w:rsidR="00835DE5" w:rsidRPr="00835DE5" w:rsidRDefault="00835DE5" w:rsidP="00835DE5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    }</w:t>
      </w:r>
    </w:p>
    <w:p w14:paraId="51BD5817" w14:textId="77777777" w:rsidR="00835DE5" w:rsidRPr="00835DE5" w:rsidRDefault="00835DE5" w:rsidP="00835DE5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</w:p>
    <w:p w14:paraId="67E939ED" w14:textId="77777777" w:rsidR="00835DE5" w:rsidRPr="00835DE5" w:rsidRDefault="00835DE5" w:rsidP="00835DE5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835DE5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 xml:space="preserve">    // Set up error handling for writing using </w:t>
      </w:r>
      <w:proofErr w:type="spellStart"/>
      <w:r w:rsidRPr="00835DE5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>setjmp</w:t>
      </w:r>
      <w:proofErr w:type="spellEnd"/>
      <w:r w:rsidRPr="00835DE5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>/</w:t>
      </w:r>
      <w:proofErr w:type="spellStart"/>
      <w:r w:rsidRPr="00835DE5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>longjmp</w:t>
      </w:r>
      <w:proofErr w:type="spellEnd"/>
    </w:p>
    <w:p w14:paraId="7960358D" w14:textId="77777777" w:rsidR="00835DE5" w:rsidRPr="00835DE5" w:rsidRDefault="00835DE5" w:rsidP="00835DE5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</w:t>
      </w:r>
      <w:r w:rsidRPr="00835DE5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if</w:t>
      </w: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(</w:t>
      </w:r>
      <w:proofErr w:type="spellStart"/>
      <w:r w:rsidRPr="00835DE5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setjmp</w:t>
      </w:r>
      <w:proofErr w:type="spellEnd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(</w:t>
      </w:r>
      <w:proofErr w:type="spellStart"/>
      <w:r w:rsidRPr="00835DE5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png_jmpbuf</w:t>
      </w:r>
      <w:proofErr w:type="spellEnd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(</w:t>
      </w:r>
      <w:proofErr w:type="spellStart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png_out</w:t>
      </w:r>
      <w:proofErr w:type="spellEnd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))) {</w:t>
      </w:r>
    </w:p>
    <w:p w14:paraId="7AF3571C" w14:textId="77777777" w:rsidR="00835DE5" w:rsidRPr="00835DE5" w:rsidRDefault="00835DE5" w:rsidP="00835DE5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    </w:t>
      </w:r>
      <w:proofErr w:type="spellStart"/>
      <w:proofErr w:type="gramStart"/>
      <w:r w:rsidRPr="00835DE5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fprintf</w:t>
      </w:r>
      <w:proofErr w:type="spellEnd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(</w:t>
      </w:r>
      <w:proofErr w:type="gramEnd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stderr, </w:t>
      </w:r>
      <w:r w:rsidRPr="00835DE5">
        <w:rPr>
          <w:rFonts w:ascii="Consolas" w:eastAsia="Times New Roman" w:hAnsi="Consolas" w:cs="Times New Roman"/>
          <w:color w:val="2AA198"/>
          <w:sz w:val="21"/>
          <w:szCs w:val="21"/>
          <w:lang w:eastAsia="en-US"/>
        </w:rPr>
        <w:t>"Error during writing header</w:t>
      </w:r>
      <w:r w:rsidRPr="00835DE5">
        <w:rPr>
          <w:rFonts w:ascii="Consolas" w:eastAsia="Times New Roman" w:hAnsi="Consolas" w:cs="Times New Roman"/>
          <w:color w:val="CB4B16"/>
          <w:sz w:val="21"/>
          <w:szCs w:val="21"/>
          <w:lang w:eastAsia="en-US"/>
        </w:rPr>
        <w:t>\n</w:t>
      </w:r>
      <w:r w:rsidRPr="00835DE5">
        <w:rPr>
          <w:rFonts w:ascii="Consolas" w:eastAsia="Times New Roman" w:hAnsi="Consolas" w:cs="Times New Roman"/>
          <w:color w:val="2AA198"/>
          <w:sz w:val="21"/>
          <w:szCs w:val="21"/>
          <w:lang w:eastAsia="en-US"/>
        </w:rPr>
        <w:t>"</w:t>
      </w: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);</w:t>
      </w:r>
    </w:p>
    <w:p w14:paraId="6461B4CC" w14:textId="77777777" w:rsidR="00835DE5" w:rsidRPr="00835DE5" w:rsidRDefault="00835DE5" w:rsidP="00835DE5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    </w:t>
      </w:r>
      <w:proofErr w:type="gramStart"/>
      <w:r w:rsidRPr="00835DE5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exit</w:t>
      </w: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(</w:t>
      </w:r>
      <w:proofErr w:type="gramEnd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EXIT_FAILURE);</w:t>
      </w:r>
    </w:p>
    <w:p w14:paraId="1361D80B" w14:textId="77777777" w:rsidR="00835DE5" w:rsidRPr="00835DE5" w:rsidRDefault="00835DE5" w:rsidP="00835DE5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lastRenderedPageBreak/>
        <w:t>    }</w:t>
      </w:r>
    </w:p>
    <w:p w14:paraId="2BA9E0FC" w14:textId="77777777" w:rsidR="00835DE5" w:rsidRPr="00835DE5" w:rsidRDefault="00835DE5" w:rsidP="00835DE5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</w:p>
    <w:p w14:paraId="2F28E5DC" w14:textId="77777777" w:rsidR="00835DE5" w:rsidRPr="00835DE5" w:rsidRDefault="00835DE5" w:rsidP="00835DE5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835DE5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>    // Initialize PNG IO for output file</w:t>
      </w:r>
    </w:p>
    <w:p w14:paraId="4F06F93F" w14:textId="77777777" w:rsidR="00835DE5" w:rsidRPr="00835DE5" w:rsidRDefault="00835DE5" w:rsidP="00835DE5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835DE5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 xml:space="preserve">    // </w:t>
      </w:r>
      <w:proofErr w:type="spellStart"/>
      <w:r w:rsidRPr="00835DE5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>png_init_io</w:t>
      </w:r>
      <w:proofErr w:type="spellEnd"/>
      <w:r w:rsidRPr="00835DE5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 xml:space="preserve"> sets the output file stream for writing PNG data.</w:t>
      </w:r>
    </w:p>
    <w:p w14:paraId="5994B4EF" w14:textId="77777777" w:rsidR="00835DE5" w:rsidRPr="00835DE5" w:rsidRDefault="00835DE5" w:rsidP="00835DE5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</w:t>
      </w:r>
      <w:proofErr w:type="spellStart"/>
      <w:r w:rsidRPr="00835DE5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png_init_</w:t>
      </w:r>
      <w:proofErr w:type="gramStart"/>
      <w:r w:rsidRPr="00835DE5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io</w:t>
      </w:r>
      <w:proofErr w:type="spellEnd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(</w:t>
      </w:r>
      <w:proofErr w:type="spellStart"/>
      <w:proofErr w:type="gramEnd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png_out</w:t>
      </w:r>
      <w:proofErr w:type="spellEnd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, </w:t>
      </w:r>
      <w:proofErr w:type="spellStart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output_file</w:t>
      </w:r>
      <w:proofErr w:type="spellEnd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);</w:t>
      </w:r>
    </w:p>
    <w:p w14:paraId="38EE26DE" w14:textId="77777777" w:rsidR="00835DE5" w:rsidRPr="00835DE5" w:rsidRDefault="00835DE5" w:rsidP="00835DE5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</w:t>
      </w:r>
      <w:proofErr w:type="spellStart"/>
      <w:r w:rsidRPr="00835DE5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png_set_</w:t>
      </w:r>
      <w:proofErr w:type="gramStart"/>
      <w:r w:rsidRPr="00835DE5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IHDR</w:t>
      </w:r>
      <w:proofErr w:type="spellEnd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(</w:t>
      </w:r>
      <w:proofErr w:type="gramEnd"/>
    </w:p>
    <w:p w14:paraId="2355D7A9" w14:textId="77777777" w:rsidR="00835DE5" w:rsidRPr="00835DE5" w:rsidRDefault="00835DE5" w:rsidP="00835DE5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    </w:t>
      </w:r>
      <w:proofErr w:type="spellStart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png_out</w:t>
      </w:r>
      <w:proofErr w:type="spellEnd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,</w:t>
      </w:r>
    </w:p>
    <w:p w14:paraId="2F3F2D09" w14:textId="77777777" w:rsidR="00835DE5" w:rsidRPr="00835DE5" w:rsidRDefault="00835DE5" w:rsidP="00835DE5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    </w:t>
      </w:r>
      <w:proofErr w:type="spellStart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info_out</w:t>
      </w:r>
      <w:proofErr w:type="spellEnd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,</w:t>
      </w:r>
    </w:p>
    <w:p w14:paraId="25AF866A" w14:textId="77777777" w:rsidR="00835DE5" w:rsidRPr="00835DE5" w:rsidRDefault="00835DE5" w:rsidP="00835DE5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        width, height,</w:t>
      </w:r>
    </w:p>
    <w:p w14:paraId="59C469AC" w14:textId="77777777" w:rsidR="00835DE5" w:rsidRPr="00835DE5" w:rsidRDefault="00835DE5" w:rsidP="00835DE5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    </w:t>
      </w:r>
      <w:r w:rsidRPr="00835DE5">
        <w:rPr>
          <w:rFonts w:ascii="Consolas" w:eastAsia="Times New Roman" w:hAnsi="Consolas" w:cs="Times New Roman"/>
          <w:color w:val="D33682"/>
          <w:sz w:val="21"/>
          <w:szCs w:val="21"/>
          <w:lang w:eastAsia="en-US"/>
        </w:rPr>
        <w:t>8</w:t>
      </w: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,</w:t>
      </w:r>
      <w:r w:rsidRPr="00835DE5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 xml:space="preserve"> // Bit depth</w:t>
      </w:r>
    </w:p>
    <w:p w14:paraId="5F16CB2B" w14:textId="77777777" w:rsidR="00835DE5" w:rsidRPr="00835DE5" w:rsidRDefault="00835DE5" w:rsidP="00835DE5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        PNG_COLOR_TYPE_RGB,</w:t>
      </w:r>
      <w:r w:rsidRPr="00835DE5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 xml:space="preserve"> // Color type</w:t>
      </w:r>
    </w:p>
    <w:p w14:paraId="087D08BE" w14:textId="77777777" w:rsidR="00835DE5" w:rsidRPr="00835DE5" w:rsidRDefault="00835DE5" w:rsidP="00835DE5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        PNG_INTERLACE_NONE,</w:t>
      </w:r>
    </w:p>
    <w:p w14:paraId="3FC50584" w14:textId="77777777" w:rsidR="00835DE5" w:rsidRPr="00835DE5" w:rsidRDefault="00835DE5" w:rsidP="00835DE5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        PNG_COMPRESSION_TYPE_DEFAULT,</w:t>
      </w:r>
    </w:p>
    <w:p w14:paraId="04715E0A" w14:textId="77777777" w:rsidR="00835DE5" w:rsidRPr="00835DE5" w:rsidRDefault="00835DE5" w:rsidP="00835DE5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        PNG_FILTER_TYPE_DEFAULT</w:t>
      </w:r>
    </w:p>
    <w:p w14:paraId="0C316B3F" w14:textId="77777777" w:rsidR="00835DE5" w:rsidRPr="00835DE5" w:rsidRDefault="00835DE5" w:rsidP="00835DE5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    );</w:t>
      </w:r>
    </w:p>
    <w:p w14:paraId="5EEBF98C" w14:textId="77777777" w:rsidR="00835DE5" w:rsidRPr="00835DE5" w:rsidRDefault="00835DE5" w:rsidP="00835DE5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</w:t>
      </w:r>
      <w:proofErr w:type="spellStart"/>
      <w:r w:rsidRPr="00835DE5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png_write_</w:t>
      </w:r>
      <w:proofErr w:type="gramStart"/>
      <w:r w:rsidRPr="00835DE5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info</w:t>
      </w:r>
      <w:proofErr w:type="spellEnd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(</w:t>
      </w:r>
      <w:proofErr w:type="spellStart"/>
      <w:proofErr w:type="gramEnd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png_out</w:t>
      </w:r>
      <w:proofErr w:type="spellEnd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, </w:t>
      </w:r>
      <w:proofErr w:type="spellStart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info_out</w:t>
      </w:r>
      <w:proofErr w:type="spellEnd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);</w:t>
      </w:r>
    </w:p>
    <w:p w14:paraId="1DD14967" w14:textId="77777777" w:rsidR="00835DE5" w:rsidRPr="00835DE5" w:rsidRDefault="00835DE5" w:rsidP="00835DE5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</w:p>
    <w:p w14:paraId="00F9AA38" w14:textId="77777777" w:rsidR="00835DE5" w:rsidRPr="00835DE5" w:rsidRDefault="00835DE5" w:rsidP="00835DE5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835DE5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>    // Write the image data row by row</w:t>
      </w:r>
    </w:p>
    <w:p w14:paraId="0503E9DC" w14:textId="77777777" w:rsidR="00835DE5" w:rsidRPr="00835DE5" w:rsidRDefault="00835DE5" w:rsidP="00835DE5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</w:t>
      </w:r>
      <w:r w:rsidRPr="00835DE5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if</w:t>
      </w: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(</w:t>
      </w:r>
      <w:proofErr w:type="spellStart"/>
      <w:r w:rsidRPr="00835DE5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setjmp</w:t>
      </w:r>
      <w:proofErr w:type="spellEnd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(</w:t>
      </w:r>
      <w:proofErr w:type="spellStart"/>
      <w:r w:rsidRPr="00835DE5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png_jmpbuf</w:t>
      </w:r>
      <w:proofErr w:type="spellEnd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(</w:t>
      </w:r>
      <w:proofErr w:type="spellStart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png_out</w:t>
      </w:r>
      <w:proofErr w:type="spellEnd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))) {</w:t>
      </w:r>
    </w:p>
    <w:p w14:paraId="022F434A" w14:textId="77777777" w:rsidR="00835DE5" w:rsidRPr="00835DE5" w:rsidRDefault="00835DE5" w:rsidP="00835DE5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    </w:t>
      </w:r>
      <w:proofErr w:type="spellStart"/>
      <w:proofErr w:type="gramStart"/>
      <w:r w:rsidRPr="00835DE5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fprintf</w:t>
      </w:r>
      <w:proofErr w:type="spellEnd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(</w:t>
      </w:r>
      <w:proofErr w:type="gramEnd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stderr, </w:t>
      </w:r>
      <w:r w:rsidRPr="00835DE5">
        <w:rPr>
          <w:rFonts w:ascii="Consolas" w:eastAsia="Times New Roman" w:hAnsi="Consolas" w:cs="Times New Roman"/>
          <w:color w:val="2AA198"/>
          <w:sz w:val="21"/>
          <w:szCs w:val="21"/>
          <w:lang w:eastAsia="en-US"/>
        </w:rPr>
        <w:t>"Error during writing bytes</w:t>
      </w:r>
      <w:r w:rsidRPr="00835DE5">
        <w:rPr>
          <w:rFonts w:ascii="Consolas" w:eastAsia="Times New Roman" w:hAnsi="Consolas" w:cs="Times New Roman"/>
          <w:color w:val="CB4B16"/>
          <w:sz w:val="21"/>
          <w:szCs w:val="21"/>
          <w:lang w:eastAsia="en-US"/>
        </w:rPr>
        <w:t>\n</w:t>
      </w:r>
      <w:r w:rsidRPr="00835DE5">
        <w:rPr>
          <w:rFonts w:ascii="Consolas" w:eastAsia="Times New Roman" w:hAnsi="Consolas" w:cs="Times New Roman"/>
          <w:color w:val="2AA198"/>
          <w:sz w:val="21"/>
          <w:szCs w:val="21"/>
          <w:lang w:eastAsia="en-US"/>
        </w:rPr>
        <w:t>"</w:t>
      </w: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);</w:t>
      </w:r>
    </w:p>
    <w:p w14:paraId="6A352CDA" w14:textId="77777777" w:rsidR="00835DE5" w:rsidRPr="00835DE5" w:rsidRDefault="00835DE5" w:rsidP="00835DE5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    </w:t>
      </w:r>
      <w:proofErr w:type="gramStart"/>
      <w:r w:rsidRPr="00835DE5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exit</w:t>
      </w: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(</w:t>
      </w:r>
      <w:proofErr w:type="gramEnd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EXIT_FAILURE);</w:t>
      </w:r>
    </w:p>
    <w:p w14:paraId="1506A641" w14:textId="77777777" w:rsidR="00835DE5" w:rsidRPr="00835DE5" w:rsidRDefault="00835DE5" w:rsidP="00835DE5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    }</w:t>
      </w:r>
    </w:p>
    <w:p w14:paraId="3B24D8B7" w14:textId="77777777" w:rsidR="00835DE5" w:rsidRPr="00835DE5" w:rsidRDefault="00835DE5" w:rsidP="00835DE5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</w:p>
    <w:p w14:paraId="0F9ABACD" w14:textId="77777777" w:rsidR="00835DE5" w:rsidRPr="00835DE5" w:rsidRDefault="00835DE5" w:rsidP="00835DE5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</w:t>
      </w:r>
      <w:r w:rsidRPr="00835DE5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for</w:t>
      </w: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(</w:t>
      </w:r>
      <w:r w:rsidRPr="00835DE5">
        <w:rPr>
          <w:rFonts w:ascii="Consolas" w:eastAsia="Times New Roman" w:hAnsi="Consolas" w:cs="Times New Roman"/>
          <w:b/>
          <w:bCs/>
          <w:color w:val="93A1A1"/>
          <w:sz w:val="21"/>
          <w:szCs w:val="21"/>
          <w:lang w:eastAsia="en-US"/>
        </w:rPr>
        <w:t>int</w:t>
      </w: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y </w:t>
      </w:r>
      <w:r w:rsidRPr="00835DE5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=</w:t>
      </w: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r w:rsidRPr="00835DE5">
        <w:rPr>
          <w:rFonts w:ascii="Consolas" w:eastAsia="Times New Roman" w:hAnsi="Consolas" w:cs="Times New Roman"/>
          <w:color w:val="D33682"/>
          <w:sz w:val="21"/>
          <w:szCs w:val="21"/>
          <w:lang w:eastAsia="en-US"/>
        </w:rPr>
        <w:t>0</w:t>
      </w: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; y </w:t>
      </w:r>
      <w:r w:rsidRPr="00835DE5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&lt;</w:t>
      </w: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height; y</w:t>
      </w:r>
      <w:r w:rsidRPr="00835DE5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++</w:t>
      </w: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) {</w:t>
      </w:r>
    </w:p>
    <w:p w14:paraId="3DFD078A" w14:textId="77777777" w:rsidR="00835DE5" w:rsidRPr="00835DE5" w:rsidRDefault="00835DE5" w:rsidP="00835DE5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    </w:t>
      </w:r>
      <w:proofErr w:type="spellStart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png_bytep</w:t>
      </w:r>
      <w:proofErr w:type="spellEnd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row </w:t>
      </w:r>
      <w:r w:rsidRPr="00835DE5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=</w:t>
      </w: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proofErr w:type="spellStart"/>
      <w:r w:rsidRPr="00835DE5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row_pointers</w:t>
      </w:r>
      <w:proofErr w:type="spellEnd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[y</w:t>
      </w:r>
      <w:proofErr w:type="gramStart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];</w:t>
      </w:r>
      <w:proofErr w:type="gramEnd"/>
    </w:p>
    <w:p w14:paraId="2F171466" w14:textId="77777777" w:rsidR="00835DE5" w:rsidRPr="00835DE5" w:rsidRDefault="00835DE5" w:rsidP="00835DE5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    </w:t>
      </w:r>
      <w:proofErr w:type="spellStart"/>
      <w:r w:rsidRPr="00835DE5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png_write_</w:t>
      </w:r>
      <w:proofErr w:type="gramStart"/>
      <w:r w:rsidRPr="00835DE5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row</w:t>
      </w:r>
      <w:proofErr w:type="spellEnd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(</w:t>
      </w:r>
      <w:proofErr w:type="spellStart"/>
      <w:proofErr w:type="gramEnd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png_out</w:t>
      </w:r>
      <w:proofErr w:type="spellEnd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, row);</w:t>
      </w:r>
    </w:p>
    <w:p w14:paraId="237649AC" w14:textId="77777777" w:rsidR="00835DE5" w:rsidRPr="00835DE5" w:rsidRDefault="00835DE5" w:rsidP="00835DE5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    }</w:t>
      </w:r>
    </w:p>
    <w:p w14:paraId="0BF5234E" w14:textId="77777777" w:rsidR="00835DE5" w:rsidRPr="00835DE5" w:rsidRDefault="00835DE5" w:rsidP="00835DE5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</w:p>
    <w:p w14:paraId="56581651" w14:textId="77777777" w:rsidR="00835DE5" w:rsidRPr="00835DE5" w:rsidRDefault="00835DE5" w:rsidP="00835DE5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835DE5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>    // Finalize writing the PNG file</w:t>
      </w:r>
    </w:p>
    <w:p w14:paraId="0C5CF6FF" w14:textId="77777777" w:rsidR="00835DE5" w:rsidRPr="00835DE5" w:rsidRDefault="00835DE5" w:rsidP="00835DE5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</w:t>
      </w:r>
      <w:r w:rsidRPr="00835DE5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if</w:t>
      </w: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(</w:t>
      </w:r>
      <w:proofErr w:type="spellStart"/>
      <w:r w:rsidRPr="00835DE5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setjmp</w:t>
      </w:r>
      <w:proofErr w:type="spellEnd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(</w:t>
      </w:r>
      <w:proofErr w:type="spellStart"/>
      <w:r w:rsidRPr="00835DE5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png_jmpbuf</w:t>
      </w:r>
      <w:proofErr w:type="spellEnd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(</w:t>
      </w:r>
      <w:proofErr w:type="spellStart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png_out</w:t>
      </w:r>
      <w:proofErr w:type="spellEnd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))) {</w:t>
      </w:r>
    </w:p>
    <w:p w14:paraId="657C58BF" w14:textId="77777777" w:rsidR="00835DE5" w:rsidRPr="00835DE5" w:rsidRDefault="00835DE5" w:rsidP="00835DE5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    </w:t>
      </w:r>
      <w:proofErr w:type="spellStart"/>
      <w:proofErr w:type="gramStart"/>
      <w:r w:rsidRPr="00835DE5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fprintf</w:t>
      </w:r>
      <w:proofErr w:type="spellEnd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(</w:t>
      </w:r>
      <w:proofErr w:type="gramEnd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stderr, </w:t>
      </w:r>
      <w:r w:rsidRPr="00835DE5">
        <w:rPr>
          <w:rFonts w:ascii="Consolas" w:eastAsia="Times New Roman" w:hAnsi="Consolas" w:cs="Times New Roman"/>
          <w:color w:val="2AA198"/>
          <w:sz w:val="21"/>
          <w:szCs w:val="21"/>
          <w:lang w:eastAsia="en-US"/>
        </w:rPr>
        <w:t>"Error during end of write</w:t>
      </w:r>
      <w:r w:rsidRPr="00835DE5">
        <w:rPr>
          <w:rFonts w:ascii="Consolas" w:eastAsia="Times New Roman" w:hAnsi="Consolas" w:cs="Times New Roman"/>
          <w:color w:val="CB4B16"/>
          <w:sz w:val="21"/>
          <w:szCs w:val="21"/>
          <w:lang w:eastAsia="en-US"/>
        </w:rPr>
        <w:t>\n</w:t>
      </w:r>
      <w:r w:rsidRPr="00835DE5">
        <w:rPr>
          <w:rFonts w:ascii="Consolas" w:eastAsia="Times New Roman" w:hAnsi="Consolas" w:cs="Times New Roman"/>
          <w:color w:val="2AA198"/>
          <w:sz w:val="21"/>
          <w:szCs w:val="21"/>
          <w:lang w:eastAsia="en-US"/>
        </w:rPr>
        <w:t>"</w:t>
      </w: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);</w:t>
      </w:r>
    </w:p>
    <w:p w14:paraId="6E65757F" w14:textId="77777777" w:rsidR="00835DE5" w:rsidRPr="00835DE5" w:rsidRDefault="00835DE5" w:rsidP="00835DE5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    </w:t>
      </w:r>
      <w:proofErr w:type="gramStart"/>
      <w:r w:rsidRPr="00835DE5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exit</w:t>
      </w: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(</w:t>
      </w:r>
      <w:proofErr w:type="gramEnd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EXIT_FAILURE);</w:t>
      </w:r>
    </w:p>
    <w:p w14:paraId="4559685F" w14:textId="77777777" w:rsidR="00835DE5" w:rsidRPr="00835DE5" w:rsidRDefault="00835DE5" w:rsidP="00835DE5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lastRenderedPageBreak/>
        <w:t>    }</w:t>
      </w:r>
    </w:p>
    <w:p w14:paraId="1205D942" w14:textId="77777777" w:rsidR="00835DE5" w:rsidRPr="00835DE5" w:rsidRDefault="00835DE5" w:rsidP="00835DE5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</w:p>
    <w:p w14:paraId="056C7D2A" w14:textId="77777777" w:rsidR="00835DE5" w:rsidRPr="00835DE5" w:rsidRDefault="00835DE5" w:rsidP="00835DE5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</w:t>
      </w:r>
      <w:proofErr w:type="spellStart"/>
      <w:r w:rsidRPr="00835DE5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png_write_</w:t>
      </w:r>
      <w:proofErr w:type="gramStart"/>
      <w:r w:rsidRPr="00835DE5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end</w:t>
      </w:r>
      <w:proofErr w:type="spellEnd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(</w:t>
      </w:r>
      <w:proofErr w:type="spellStart"/>
      <w:proofErr w:type="gramEnd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png_out</w:t>
      </w:r>
      <w:proofErr w:type="spellEnd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, </w:t>
      </w:r>
      <w:r w:rsidRPr="00835DE5">
        <w:rPr>
          <w:rFonts w:ascii="Consolas" w:eastAsia="Times New Roman" w:hAnsi="Consolas" w:cs="Times New Roman"/>
          <w:color w:val="B58900"/>
          <w:sz w:val="21"/>
          <w:szCs w:val="21"/>
          <w:lang w:eastAsia="en-US"/>
        </w:rPr>
        <w:t>NULL</w:t>
      </w: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);</w:t>
      </w:r>
    </w:p>
    <w:p w14:paraId="2E0A72F9" w14:textId="77777777" w:rsidR="00835DE5" w:rsidRPr="00835DE5" w:rsidRDefault="00835DE5" w:rsidP="00835DE5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</w:p>
    <w:p w14:paraId="61E99591" w14:textId="77777777" w:rsidR="00835DE5" w:rsidRPr="00835DE5" w:rsidRDefault="00835DE5" w:rsidP="00835DE5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835DE5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>    // Cleanup allocated memory</w:t>
      </w:r>
    </w:p>
    <w:p w14:paraId="591BD715" w14:textId="77777777" w:rsidR="00835DE5" w:rsidRPr="00835DE5" w:rsidRDefault="00835DE5" w:rsidP="00835DE5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</w:t>
      </w:r>
      <w:r w:rsidRPr="00835DE5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for</w:t>
      </w: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(</w:t>
      </w:r>
      <w:r w:rsidRPr="00835DE5">
        <w:rPr>
          <w:rFonts w:ascii="Consolas" w:eastAsia="Times New Roman" w:hAnsi="Consolas" w:cs="Times New Roman"/>
          <w:b/>
          <w:bCs/>
          <w:color w:val="93A1A1"/>
          <w:sz w:val="21"/>
          <w:szCs w:val="21"/>
          <w:lang w:eastAsia="en-US"/>
        </w:rPr>
        <w:t>int</w:t>
      </w: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y </w:t>
      </w:r>
      <w:r w:rsidRPr="00835DE5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=</w:t>
      </w: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r w:rsidRPr="00835DE5">
        <w:rPr>
          <w:rFonts w:ascii="Consolas" w:eastAsia="Times New Roman" w:hAnsi="Consolas" w:cs="Times New Roman"/>
          <w:color w:val="D33682"/>
          <w:sz w:val="21"/>
          <w:szCs w:val="21"/>
          <w:lang w:eastAsia="en-US"/>
        </w:rPr>
        <w:t>0</w:t>
      </w: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; y </w:t>
      </w:r>
      <w:r w:rsidRPr="00835DE5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&lt;</w:t>
      </w: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height; y</w:t>
      </w:r>
      <w:r w:rsidRPr="00835DE5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++</w:t>
      </w: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) {</w:t>
      </w:r>
    </w:p>
    <w:p w14:paraId="1C1720B1" w14:textId="77777777" w:rsidR="00835DE5" w:rsidRPr="00835DE5" w:rsidRDefault="00835DE5" w:rsidP="00835DE5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    </w:t>
      </w:r>
      <w:r w:rsidRPr="00835DE5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free</w:t>
      </w: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(</w:t>
      </w:r>
      <w:proofErr w:type="spellStart"/>
      <w:r w:rsidRPr="00835DE5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row_pointers</w:t>
      </w:r>
      <w:proofErr w:type="spellEnd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[y]</w:t>
      </w:r>
      <w:proofErr w:type="gramStart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);</w:t>
      </w:r>
      <w:proofErr w:type="gramEnd"/>
    </w:p>
    <w:p w14:paraId="3E4DD488" w14:textId="77777777" w:rsidR="00835DE5" w:rsidRPr="00835DE5" w:rsidRDefault="00835DE5" w:rsidP="00835DE5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    }</w:t>
      </w:r>
    </w:p>
    <w:p w14:paraId="4ADF4204" w14:textId="77777777" w:rsidR="00835DE5" w:rsidRPr="00835DE5" w:rsidRDefault="00835DE5" w:rsidP="00835DE5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</w:t>
      </w:r>
      <w:r w:rsidRPr="00835DE5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free</w:t>
      </w: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(</w:t>
      </w:r>
      <w:proofErr w:type="spellStart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row_pointers</w:t>
      </w:r>
      <w:proofErr w:type="spellEnd"/>
      <w:proofErr w:type="gramStart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);</w:t>
      </w:r>
      <w:proofErr w:type="gramEnd"/>
    </w:p>
    <w:p w14:paraId="71F480C5" w14:textId="77777777" w:rsidR="00835DE5" w:rsidRPr="00835DE5" w:rsidRDefault="00835DE5" w:rsidP="00835DE5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</w:t>
      </w:r>
      <w:proofErr w:type="spellStart"/>
      <w:r w:rsidRPr="00835DE5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fclose</w:t>
      </w:r>
      <w:proofErr w:type="spellEnd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(</w:t>
      </w:r>
      <w:proofErr w:type="spellStart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output_file</w:t>
      </w:r>
      <w:proofErr w:type="spellEnd"/>
      <w:proofErr w:type="gramStart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);</w:t>
      </w:r>
      <w:proofErr w:type="gramEnd"/>
    </w:p>
    <w:p w14:paraId="4BFD064B" w14:textId="77777777" w:rsidR="00835DE5" w:rsidRPr="00835DE5" w:rsidRDefault="00835DE5" w:rsidP="00835DE5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}</w:t>
      </w:r>
    </w:p>
    <w:p w14:paraId="44E7477C" w14:textId="77777777" w:rsidR="00835DE5" w:rsidRPr="00835DE5" w:rsidRDefault="00835DE5" w:rsidP="00835DE5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</w:p>
    <w:p w14:paraId="77AE2A86" w14:textId="77777777" w:rsidR="00835DE5" w:rsidRPr="00835DE5" w:rsidRDefault="00835DE5" w:rsidP="00835DE5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835DE5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>// Convert PNG image to greyscale and save the output (CUDA version)</w:t>
      </w:r>
    </w:p>
    <w:p w14:paraId="6FA245A5" w14:textId="77777777" w:rsidR="00835DE5" w:rsidRPr="00835DE5" w:rsidRDefault="00835DE5" w:rsidP="00835DE5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835DE5">
        <w:rPr>
          <w:rFonts w:ascii="Consolas" w:eastAsia="Times New Roman" w:hAnsi="Consolas" w:cs="Times New Roman"/>
          <w:b/>
          <w:bCs/>
          <w:color w:val="93A1A1"/>
          <w:sz w:val="21"/>
          <w:szCs w:val="21"/>
          <w:lang w:eastAsia="en-US"/>
        </w:rPr>
        <w:t>__global__</w:t>
      </w: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r w:rsidRPr="00835DE5">
        <w:rPr>
          <w:rFonts w:ascii="Consolas" w:eastAsia="Times New Roman" w:hAnsi="Consolas" w:cs="Times New Roman"/>
          <w:b/>
          <w:bCs/>
          <w:color w:val="93A1A1"/>
          <w:sz w:val="21"/>
          <w:szCs w:val="21"/>
          <w:lang w:eastAsia="en-US"/>
        </w:rPr>
        <w:t>void</w:t>
      </w: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proofErr w:type="spellStart"/>
      <w:r w:rsidRPr="00835DE5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greyscale_</w:t>
      </w:r>
      <w:proofErr w:type="gramStart"/>
      <w:r w:rsidRPr="00835DE5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kernel</w:t>
      </w:r>
      <w:proofErr w:type="spellEnd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(</w:t>
      </w:r>
      <w:proofErr w:type="gramEnd"/>
      <w:r w:rsidRPr="00835DE5">
        <w:rPr>
          <w:rFonts w:ascii="Consolas" w:eastAsia="Times New Roman" w:hAnsi="Consolas" w:cs="Times New Roman"/>
          <w:b/>
          <w:bCs/>
          <w:color w:val="93A1A1"/>
          <w:sz w:val="21"/>
          <w:szCs w:val="21"/>
          <w:lang w:eastAsia="en-US"/>
        </w:rPr>
        <w:t>unsigned</w:t>
      </w: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r w:rsidRPr="00835DE5">
        <w:rPr>
          <w:rFonts w:ascii="Consolas" w:eastAsia="Times New Roman" w:hAnsi="Consolas" w:cs="Times New Roman"/>
          <w:b/>
          <w:bCs/>
          <w:color w:val="93A1A1"/>
          <w:sz w:val="21"/>
          <w:szCs w:val="21"/>
          <w:lang w:eastAsia="en-US"/>
        </w:rPr>
        <w:t>char*</w:t>
      </w: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proofErr w:type="spellStart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d_input</w:t>
      </w:r>
      <w:proofErr w:type="spellEnd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, </w:t>
      </w:r>
      <w:r w:rsidRPr="00835DE5">
        <w:rPr>
          <w:rFonts w:ascii="Consolas" w:eastAsia="Times New Roman" w:hAnsi="Consolas" w:cs="Times New Roman"/>
          <w:b/>
          <w:bCs/>
          <w:color w:val="93A1A1"/>
          <w:sz w:val="21"/>
          <w:szCs w:val="21"/>
          <w:lang w:eastAsia="en-US"/>
        </w:rPr>
        <w:t>unsigned</w:t>
      </w: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r w:rsidRPr="00835DE5">
        <w:rPr>
          <w:rFonts w:ascii="Consolas" w:eastAsia="Times New Roman" w:hAnsi="Consolas" w:cs="Times New Roman"/>
          <w:b/>
          <w:bCs/>
          <w:color w:val="93A1A1"/>
          <w:sz w:val="21"/>
          <w:szCs w:val="21"/>
          <w:lang w:eastAsia="en-US"/>
        </w:rPr>
        <w:t>char*</w:t>
      </w: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proofErr w:type="spellStart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d_output</w:t>
      </w:r>
      <w:proofErr w:type="spellEnd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, </w:t>
      </w:r>
      <w:r w:rsidRPr="00835DE5">
        <w:rPr>
          <w:rFonts w:ascii="Consolas" w:eastAsia="Times New Roman" w:hAnsi="Consolas" w:cs="Times New Roman"/>
          <w:b/>
          <w:bCs/>
          <w:color w:val="93A1A1"/>
          <w:sz w:val="21"/>
          <w:szCs w:val="21"/>
          <w:lang w:eastAsia="en-US"/>
        </w:rPr>
        <w:t>int</w:t>
      </w: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width, </w:t>
      </w:r>
      <w:r w:rsidRPr="00835DE5">
        <w:rPr>
          <w:rFonts w:ascii="Consolas" w:eastAsia="Times New Roman" w:hAnsi="Consolas" w:cs="Times New Roman"/>
          <w:b/>
          <w:bCs/>
          <w:color w:val="93A1A1"/>
          <w:sz w:val="21"/>
          <w:szCs w:val="21"/>
          <w:lang w:eastAsia="en-US"/>
        </w:rPr>
        <w:t>int</w:t>
      </w: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height) {</w:t>
      </w:r>
    </w:p>
    <w:p w14:paraId="3F56CB98" w14:textId="77777777" w:rsidR="00835DE5" w:rsidRPr="00835DE5" w:rsidRDefault="00835DE5" w:rsidP="00835DE5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</w:t>
      </w:r>
      <w:r w:rsidRPr="00835DE5">
        <w:rPr>
          <w:rFonts w:ascii="Consolas" w:eastAsia="Times New Roman" w:hAnsi="Consolas" w:cs="Times New Roman"/>
          <w:b/>
          <w:bCs/>
          <w:color w:val="93A1A1"/>
          <w:sz w:val="21"/>
          <w:szCs w:val="21"/>
          <w:lang w:eastAsia="en-US"/>
        </w:rPr>
        <w:t>int</w:t>
      </w: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proofErr w:type="spellStart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idx</w:t>
      </w:r>
      <w:proofErr w:type="spellEnd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r w:rsidRPr="00835DE5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=</w:t>
      </w: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proofErr w:type="spellStart"/>
      <w:r w:rsidRPr="00835DE5">
        <w:rPr>
          <w:rFonts w:ascii="Consolas" w:eastAsia="Times New Roman" w:hAnsi="Consolas" w:cs="Times New Roman"/>
          <w:b/>
          <w:bCs/>
          <w:color w:val="93A1A1"/>
          <w:sz w:val="21"/>
          <w:szCs w:val="21"/>
          <w:lang w:eastAsia="en-US"/>
        </w:rPr>
        <w:t>blockIdx</w:t>
      </w: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.x</w:t>
      </w:r>
      <w:proofErr w:type="spellEnd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r w:rsidRPr="00835DE5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*</w:t>
      </w: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proofErr w:type="spellStart"/>
      <w:r w:rsidRPr="00835DE5">
        <w:rPr>
          <w:rFonts w:ascii="Consolas" w:eastAsia="Times New Roman" w:hAnsi="Consolas" w:cs="Times New Roman"/>
          <w:b/>
          <w:bCs/>
          <w:color w:val="93A1A1"/>
          <w:sz w:val="21"/>
          <w:szCs w:val="21"/>
          <w:lang w:eastAsia="en-US"/>
        </w:rPr>
        <w:t>blockDim</w:t>
      </w: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.x</w:t>
      </w:r>
      <w:proofErr w:type="spellEnd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r w:rsidRPr="00835DE5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+</w:t>
      </w: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proofErr w:type="spellStart"/>
      <w:r w:rsidRPr="00835DE5">
        <w:rPr>
          <w:rFonts w:ascii="Consolas" w:eastAsia="Times New Roman" w:hAnsi="Consolas" w:cs="Times New Roman"/>
          <w:b/>
          <w:bCs/>
          <w:color w:val="93A1A1"/>
          <w:sz w:val="21"/>
          <w:szCs w:val="21"/>
          <w:lang w:eastAsia="en-US"/>
        </w:rPr>
        <w:t>threadIdx</w:t>
      </w: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.</w:t>
      </w:r>
      <w:proofErr w:type="gramStart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x</w:t>
      </w:r>
      <w:proofErr w:type="spellEnd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;</w:t>
      </w:r>
      <w:proofErr w:type="gramEnd"/>
    </w:p>
    <w:p w14:paraId="7FCD5B69" w14:textId="77777777" w:rsidR="00835DE5" w:rsidRPr="00835DE5" w:rsidRDefault="00835DE5" w:rsidP="00835DE5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</w:t>
      </w:r>
      <w:r w:rsidRPr="00835DE5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if</w:t>
      </w: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(</w:t>
      </w:r>
      <w:proofErr w:type="spellStart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idx</w:t>
      </w:r>
      <w:proofErr w:type="spellEnd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r w:rsidRPr="00835DE5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&lt;</w:t>
      </w: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width </w:t>
      </w:r>
      <w:r w:rsidRPr="00835DE5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*</w:t>
      </w: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height) {</w:t>
      </w:r>
    </w:p>
    <w:p w14:paraId="0438B925" w14:textId="77777777" w:rsidR="00835DE5" w:rsidRPr="00835DE5" w:rsidRDefault="00835DE5" w:rsidP="00835DE5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    </w:t>
      </w:r>
      <w:r w:rsidRPr="00835DE5">
        <w:rPr>
          <w:rFonts w:ascii="Consolas" w:eastAsia="Times New Roman" w:hAnsi="Consolas" w:cs="Times New Roman"/>
          <w:b/>
          <w:bCs/>
          <w:color w:val="93A1A1"/>
          <w:sz w:val="21"/>
          <w:szCs w:val="21"/>
          <w:lang w:eastAsia="en-US"/>
        </w:rPr>
        <w:t>int</w:t>
      </w: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proofErr w:type="spellStart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pixel_idx</w:t>
      </w:r>
      <w:proofErr w:type="spellEnd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r w:rsidRPr="00835DE5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=</w:t>
      </w: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proofErr w:type="spellStart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idx</w:t>
      </w:r>
      <w:proofErr w:type="spellEnd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r w:rsidRPr="00835DE5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*</w:t>
      </w: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proofErr w:type="gramStart"/>
      <w:r w:rsidRPr="00835DE5">
        <w:rPr>
          <w:rFonts w:ascii="Consolas" w:eastAsia="Times New Roman" w:hAnsi="Consolas" w:cs="Times New Roman"/>
          <w:color w:val="D33682"/>
          <w:sz w:val="21"/>
          <w:szCs w:val="21"/>
          <w:lang w:eastAsia="en-US"/>
        </w:rPr>
        <w:t>3</w:t>
      </w: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;</w:t>
      </w:r>
      <w:proofErr w:type="gramEnd"/>
    </w:p>
    <w:p w14:paraId="0F23666F" w14:textId="77777777" w:rsidR="00835DE5" w:rsidRPr="00835DE5" w:rsidRDefault="00835DE5" w:rsidP="00835DE5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    </w:t>
      </w:r>
      <w:r w:rsidRPr="00835DE5">
        <w:rPr>
          <w:rFonts w:ascii="Consolas" w:eastAsia="Times New Roman" w:hAnsi="Consolas" w:cs="Times New Roman"/>
          <w:b/>
          <w:bCs/>
          <w:color w:val="93A1A1"/>
          <w:sz w:val="21"/>
          <w:szCs w:val="21"/>
          <w:lang w:eastAsia="en-US"/>
        </w:rPr>
        <w:t>int</w:t>
      </w: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r </w:t>
      </w:r>
      <w:r w:rsidRPr="00835DE5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=</w:t>
      </w: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proofErr w:type="spellStart"/>
      <w:r w:rsidRPr="00835DE5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d_input</w:t>
      </w:r>
      <w:proofErr w:type="spellEnd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[</w:t>
      </w:r>
      <w:proofErr w:type="spellStart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pixel_idx</w:t>
      </w:r>
      <w:proofErr w:type="spellEnd"/>
      <w:proofErr w:type="gramStart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];</w:t>
      </w:r>
      <w:proofErr w:type="gramEnd"/>
    </w:p>
    <w:p w14:paraId="5C1D6752" w14:textId="77777777" w:rsidR="00835DE5" w:rsidRPr="00835DE5" w:rsidRDefault="00835DE5" w:rsidP="00835DE5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    </w:t>
      </w:r>
      <w:r w:rsidRPr="00835DE5">
        <w:rPr>
          <w:rFonts w:ascii="Consolas" w:eastAsia="Times New Roman" w:hAnsi="Consolas" w:cs="Times New Roman"/>
          <w:b/>
          <w:bCs/>
          <w:color w:val="93A1A1"/>
          <w:sz w:val="21"/>
          <w:szCs w:val="21"/>
          <w:lang w:eastAsia="en-US"/>
        </w:rPr>
        <w:t>int</w:t>
      </w: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g </w:t>
      </w:r>
      <w:r w:rsidRPr="00835DE5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=</w:t>
      </w: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proofErr w:type="spellStart"/>
      <w:r w:rsidRPr="00835DE5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d_</w:t>
      </w:r>
      <w:proofErr w:type="gramStart"/>
      <w:r w:rsidRPr="00835DE5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input</w:t>
      </w:r>
      <w:proofErr w:type="spellEnd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[</w:t>
      </w:r>
      <w:proofErr w:type="spellStart"/>
      <w:proofErr w:type="gramEnd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pixel_idx</w:t>
      </w:r>
      <w:proofErr w:type="spellEnd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r w:rsidRPr="00835DE5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+</w:t>
      </w: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r w:rsidRPr="00835DE5">
        <w:rPr>
          <w:rFonts w:ascii="Consolas" w:eastAsia="Times New Roman" w:hAnsi="Consolas" w:cs="Times New Roman"/>
          <w:color w:val="D33682"/>
          <w:sz w:val="21"/>
          <w:szCs w:val="21"/>
          <w:lang w:eastAsia="en-US"/>
        </w:rPr>
        <w:t>1</w:t>
      </w: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];</w:t>
      </w:r>
    </w:p>
    <w:p w14:paraId="6F119B10" w14:textId="77777777" w:rsidR="00835DE5" w:rsidRPr="00835DE5" w:rsidRDefault="00835DE5" w:rsidP="00835DE5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    </w:t>
      </w:r>
      <w:r w:rsidRPr="00835DE5">
        <w:rPr>
          <w:rFonts w:ascii="Consolas" w:eastAsia="Times New Roman" w:hAnsi="Consolas" w:cs="Times New Roman"/>
          <w:b/>
          <w:bCs/>
          <w:color w:val="93A1A1"/>
          <w:sz w:val="21"/>
          <w:szCs w:val="21"/>
          <w:lang w:eastAsia="en-US"/>
        </w:rPr>
        <w:t>int</w:t>
      </w: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b </w:t>
      </w:r>
      <w:r w:rsidRPr="00835DE5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=</w:t>
      </w: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proofErr w:type="spellStart"/>
      <w:r w:rsidRPr="00835DE5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d_</w:t>
      </w:r>
      <w:proofErr w:type="gramStart"/>
      <w:r w:rsidRPr="00835DE5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input</w:t>
      </w:r>
      <w:proofErr w:type="spellEnd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[</w:t>
      </w:r>
      <w:proofErr w:type="spellStart"/>
      <w:proofErr w:type="gramEnd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pixel_idx</w:t>
      </w:r>
      <w:proofErr w:type="spellEnd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r w:rsidRPr="00835DE5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+</w:t>
      </w: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r w:rsidRPr="00835DE5">
        <w:rPr>
          <w:rFonts w:ascii="Consolas" w:eastAsia="Times New Roman" w:hAnsi="Consolas" w:cs="Times New Roman"/>
          <w:color w:val="D33682"/>
          <w:sz w:val="21"/>
          <w:szCs w:val="21"/>
          <w:lang w:eastAsia="en-US"/>
        </w:rPr>
        <w:t>2</w:t>
      </w: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];</w:t>
      </w:r>
    </w:p>
    <w:p w14:paraId="1176B2B2" w14:textId="77777777" w:rsidR="00835DE5" w:rsidRPr="00835DE5" w:rsidRDefault="00835DE5" w:rsidP="00835DE5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    </w:t>
      </w:r>
      <w:proofErr w:type="spellStart"/>
      <w:r w:rsidRPr="00835DE5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d_output</w:t>
      </w:r>
      <w:proofErr w:type="spellEnd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[</w:t>
      </w:r>
      <w:proofErr w:type="spellStart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idx</w:t>
      </w:r>
      <w:proofErr w:type="spellEnd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] </w:t>
      </w:r>
      <w:r w:rsidRPr="00835DE5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=</w:t>
      </w: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(</w:t>
      </w:r>
      <w:r w:rsidRPr="00835DE5">
        <w:rPr>
          <w:rFonts w:ascii="Consolas" w:eastAsia="Times New Roman" w:hAnsi="Consolas" w:cs="Times New Roman"/>
          <w:b/>
          <w:bCs/>
          <w:color w:val="93A1A1"/>
          <w:sz w:val="21"/>
          <w:szCs w:val="21"/>
          <w:lang w:eastAsia="en-US"/>
        </w:rPr>
        <w:t>unsigned</w:t>
      </w: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proofErr w:type="gramStart"/>
      <w:r w:rsidRPr="00835DE5">
        <w:rPr>
          <w:rFonts w:ascii="Consolas" w:eastAsia="Times New Roman" w:hAnsi="Consolas" w:cs="Times New Roman"/>
          <w:b/>
          <w:bCs/>
          <w:color w:val="93A1A1"/>
          <w:sz w:val="21"/>
          <w:szCs w:val="21"/>
          <w:lang w:eastAsia="en-US"/>
        </w:rPr>
        <w:t>char</w:t>
      </w: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)(</w:t>
      </w:r>
      <w:proofErr w:type="gramEnd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R </w:t>
      </w:r>
      <w:r w:rsidRPr="00835DE5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*</w:t>
      </w: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r </w:t>
      </w:r>
      <w:r w:rsidRPr="00835DE5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+</w:t>
      </w: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G </w:t>
      </w:r>
      <w:r w:rsidRPr="00835DE5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*</w:t>
      </w: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g </w:t>
      </w:r>
      <w:r w:rsidRPr="00835DE5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+</w:t>
      </w: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B </w:t>
      </w:r>
      <w:r w:rsidRPr="00835DE5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*</w:t>
      </w: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b);</w:t>
      </w:r>
    </w:p>
    <w:p w14:paraId="11B21023" w14:textId="77777777" w:rsidR="00835DE5" w:rsidRPr="00835DE5" w:rsidRDefault="00835DE5" w:rsidP="00835DE5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    }</w:t>
      </w:r>
    </w:p>
    <w:p w14:paraId="7721CE67" w14:textId="77777777" w:rsidR="00835DE5" w:rsidRPr="00835DE5" w:rsidRDefault="00835DE5" w:rsidP="00835DE5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}</w:t>
      </w:r>
    </w:p>
    <w:p w14:paraId="66F82E64" w14:textId="77777777" w:rsidR="00835DE5" w:rsidRPr="00835DE5" w:rsidRDefault="00835DE5" w:rsidP="00835DE5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</w:p>
    <w:p w14:paraId="5A189E99" w14:textId="77777777" w:rsidR="00835DE5" w:rsidRPr="00835DE5" w:rsidRDefault="00835DE5" w:rsidP="00835DE5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835DE5">
        <w:rPr>
          <w:rFonts w:ascii="Consolas" w:eastAsia="Times New Roman" w:hAnsi="Consolas" w:cs="Times New Roman"/>
          <w:b/>
          <w:bCs/>
          <w:color w:val="93A1A1"/>
          <w:sz w:val="21"/>
          <w:szCs w:val="21"/>
          <w:lang w:eastAsia="en-US"/>
        </w:rPr>
        <w:t>void</w:t>
      </w: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proofErr w:type="spellStart"/>
      <w:proofErr w:type="gramStart"/>
      <w:r w:rsidRPr="00835DE5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convertPNGToGreyScaleCUDA</w:t>
      </w:r>
      <w:proofErr w:type="spellEnd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(</w:t>
      </w:r>
      <w:proofErr w:type="gramEnd"/>
      <w:r w:rsidRPr="00835DE5">
        <w:rPr>
          <w:rFonts w:ascii="Consolas" w:eastAsia="Times New Roman" w:hAnsi="Consolas" w:cs="Times New Roman"/>
          <w:b/>
          <w:bCs/>
          <w:color w:val="93A1A1"/>
          <w:sz w:val="21"/>
          <w:szCs w:val="21"/>
          <w:lang w:eastAsia="en-US"/>
        </w:rPr>
        <w:t>char*</w:t>
      </w: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filename, </w:t>
      </w:r>
      <w:r w:rsidRPr="00835DE5">
        <w:rPr>
          <w:rFonts w:ascii="Consolas" w:eastAsia="Times New Roman" w:hAnsi="Consolas" w:cs="Times New Roman"/>
          <w:b/>
          <w:bCs/>
          <w:color w:val="93A1A1"/>
          <w:sz w:val="21"/>
          <w:szCs w:val="21"/>
          <w:lang w:eastAsia="en-US"/>
        </w:rPr>
        <w:t>char*</w:t>
      </w: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proofErr w:type="spellStart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output_filename</w:t>
      </w:r>
      <w:proofErr w:type="spellEnd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) {</w:t>
      </w:r>
    </w:p>
    <w:p w14:paraId="7D893F7A" w14:textId="77777777" w:rsidR="00835DE5" w:rsidRPr="00835DE5" w:rsidRDefault="00835DE5" w:rsidP="00835DE5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835DE5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>    // Open the input file</w:t>
      </w:r>
    </w:p>
    <w:p w14:paraId="15551ABE" w14:textId="77777777" w:rsidR="00835DE5" w:rsidRPr="00835DE5" w:rsidRDefault="00835DE5" w:rsidP="00835DE5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    FILE</w:t>
      </w:r>
      <w:r w:rsidRPr="00835DE5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*</w:t>
      </w: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file </w:t>
      </w:r>
      <w:r w:rsidRPr="00835DE5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=</w:t>
      </w: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proofErr w:type="spellStart"/>
      <w:proofErr w:type="gramStart"/>
      <w:r w:rsidRPr="00835DE5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fopen</w:t>
      </w:r>
      <w:proofErr w:type="spellEnd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(</w:t>
      </w:r>
      <w:proofErr w:type="gramEnd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filename, </w:t>
      </w:r>
      <w:r w:rsidRPr="00835DE5">
        <w:rPr>
          <w:rFonts w:ascii="Consolas" w:eastAsia="Times New Roman" w:hAnsi="Consolas" w:cs="Times New Roman"/>
          <w:color w:val="2AA198"/>
          <w:sz w:val="21"/>
          <w:szCs w:val="21"/>
          <w:lang w:eastAsia="en-US"/>
        </w:rPr>
        <w:t>"</w:t>
      </w:r>
      <w:proofErr w:type="spellStart"/>
      <w:r w:rsidRPr="00835DE5">
        <w:rPr>
          <w:rFonts w:ascii="Consolas" w:eastAsia="Times New Roman" w:hAnsi="Consolas" w:cs="Times New Roman"/>
          <w:color w:val="2AA198"/>
          <w:sz w:val="21"/>
          <w:szCs w:val="21"/>
          <w:lang w:eastAsia="en-US"/>
        </w:rPr>
        <w:t>rb</w:t>
      </w:r>
      <w:proofErr w:type="spellEnd"/>
      <w:r w:rsidRPr="00835DE5">
        <w:rPr>
          <w:rFonts w:ascii="Consolas" w:eastAsia="Times New Roman" w:hAnsi="Consolas" w:cs="Times New Roman"/>
          <w:color w:val="2AA198"/>
          <w:sz w:val="21"/>
          <w:szCs w:val="21"/>
          <w:lang w:eastAsia="en-US"/>
        </w:rPr>
        <w:t>"</w:t>
      </w: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);</w:t>
      </w:r>
    </w:p>
    <w:p w14:paraId="7CEFA264" w14:textId="77777777" w:rsidR="00835DE5" w:rsidRPr="00835DE5" w:rsidRDefault="00835DE5" w:rsidP="00835DE5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</w:t>
      </w:r>
      <w:r w:rsidRPr="00835DE5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if</w:t>
      </w: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proofErr w:type="gramStart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(</w:t>
      </w:r>
      <w:r w:rsidRPr="00835DE5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!</w:t>
      </w: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file</w:t>
      </w:r>
      <w:proofErr w:type="gramEnd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) {</w:t>
      </w:r>
    </w:p>
    <w:p w14:paraId="1035DF73" w14:textId="77777777" w:rsidR="00835DE5" w:rsidRPr="00835DE5" w:rsidRDefault="00835DE5" w:rsidP="00835DE5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    </w:t>
      </w:r>
      <w:proofErr w:type="spellStart"/>
      <w:proofErr w:type="gramStart"/>
      <w:r w:rsidRPr="00835DE5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fprintf</w:t>
      </w:r>
      <w:proofErr w:type="spellEnd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(</w:t>
      </w:r>
      <w:proofErr w:type="gramEnd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stderr, </w:t>
      </w:r>
      <w:r w:rsidRPr="00835DE5">
        <w:rPr>
          <w:rFonts w:ascii="Consolas" w:eastAsia="Times New Roman" w:hAnsi="Consolas" w:cs="Times New Roman"/>
          <w:color w:val="2AA198"/>
          <w:sz w:val="21"/>
          <w:szCs w:val="21"/>
          <w:lang w:eastAsia="en-US"/>
        </w:rPr>
        <w:t xml:space="preserve">"Error opening file </w:t>
      </w:r>
      <w:r w:rsidRPr="00835DE5">
        <w:rPr>
          <w:rFonts w:ascii="Consolas" w:eastAsia="Times New Roman" w:hAnsi="Consolas" w:cs="Times New Roman"/>
          <w:color w:val="CB4B16"/>
          <w:sz w:val="21"/>
          <w:szCs w:val="21"/>
          <w:lang w:eastAsia="en-US"/>
        </w:rPr>
        <w:t>%s\n</w:t>
      </w:r>
      <w:r w:rsidRPr="00835DE5">
        <w:rPr>
          <w:rFonts w:ascii="Consolas" w:eastAsia="Times New Roman" w:hAnsi="Consolas" w:cs="Times New Roman"/>
          <w:color w:val="2AA198"/>
          <w:sz w:val="21"/>
          <w:szCs w:val="21"/>
          <w:lang w:eastAsia="en-US"/>
        </w:rPr>
        <w:t>"</w:t>
      </w: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, filename);</w:t>
      </w:r>
    </w:p>
    <w:p w14:paraId="7DCA01D6" w14:textId="77777777" w:rsidR="00835DE5" w:rsidRPr="00835DE5" w:rsidRDefault="00835DE5" w:rsidP="00835DE5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    </w:t>
      </w:r>
      <w:proofErr w:type="gramStart"/>
      <w:r w:rsidRPr="00835DE5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exit</w:t>
      </w: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(</w:t>
      </w:r>
      <w:proofErr w:type="gramEnd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EXIT_FAILURE);</w:t>
      </w:r>
    </w:p>
    <w:p w14:paraId="49B55E63" w14:textId="77777777" w:rsidR="00835DE5" w:rsidRPr="00835DE5" w:rsidRDefault="00835DE5" w:rsidP="00835DE5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    }</w:t>
      </w:r>
    </w:p>
    <w:p w14:paraId="4DF2C851" w14:textId="77777777" w:rsidR="00835DE5" w:rsidRPr="00835DE5" w:rsidRDefault="00835DE5" w:rsidP="00835DE5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</w:p>
    <w:p w14:paraId="75FBA8C9" w14:textId="77777777" w:rsidR="00835DE5" w:rsidRPr="00835DE5" w:rsidRDefault="00835DE5" w:rsidP="00835DE5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835DE5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lastRenderedPageBreak/>
        <w:t>    // Create PNG read struct</w:t>
      </w:r>
    </w:p>
    <w:p w14:paraId="52870D4C" w14:textId="77777777" w:rsidR="00835DE5" w:rsidRPr="00835DE5" w:rsidRDefault="00835DE5" w:rsidP="00835DE5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835DE5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 xml:space="preserve">    // </w:t>
      </w:r>
      <w:proofErr w:type="spellStart"/>
      <w:r w:rsidRPr="00835DE5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>png_create_read_struct</w:t>
      </w:r>
      <w:proofErr w:type="spellEnd"/>
      <w:r w:rsidRPr="00835DE5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 xml:space="preserve"> initializes the PNG structure used for reading data.</w:t>
      </w:r>
    </w:p>
    <w:p w14:paraId="2215F434" w14:textId="77777777" w:rsidR="00835DE5" w:rsidRPr="00835DE5" w:rsidRDefault="00835DE5" w:rsidP="00835DE5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</w:t>
      </w:r>
      <w:proofErr w:type="spellStart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png_structp</w:t>
      </w:r>
      <w:proofErr w:type="spellEnd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proofErr w:type="spellStart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png</w:t>
      </w:r>
      <w:proofErr w:type="spellEnd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r w:rsidRPr="00835DE5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=</w:t>
      </w: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proofErr w:type="spellStart"/>
      <w:r w:rsidRPr="00835DE5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png_create_read_</w:t>
      </w:r>
      <w:proofErr w:type="gramStart"/>
      <w:r w:rsidRPr="00835DE5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struct</w:t>
      </w:r>
      <w:proofErr w:type="spellEnd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(</w:t>
      </w:r>
      <w:proofErr w:type="gramEnd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PNG_LIBPNG_VER_STRING, </w:t>
      </w:r>
      <w:r w:rsidRPr="00835DE5">
        <w:rPr>
          <w:rFonts w:ascii="Consolas" w:eastAsia="Times New Roman" w:hAnsi="Consolas" w:cs="Times New Roman"/>
          <w:color w:val="B58900"/>
          <w:sz w:val="21"/>
          <w:szCs w:val="21"/>
          <w:lang w:eastAsia="en-US"/>
        </w:rPr>
        <w:t>NULL</w:t>
      </w: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, </w:t>
      </w:r>
      <w:r w:rsidRPr="00835DE5">
        <w:rPr>
          <w:rFonts w:ascii="Consolas" w:eastAsia="Times New Roman" w:hAnsi="Consolas" w:cs="Times New Roman"/>
          <w:color w:val="B58900"/>
          <w:sz w:val="21"/>
          <w:szCs w:val="21"/>
          <w:lang w:eastAsia="en-US"/>
        </w:rPr>
        <w:t>NULL</w:t>
      </w: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, </w:t>
      </w:r>
      <w:r w:rsidRPr="00835DE5">
        <w:rPr>
          <w:rFonts w:ascii="Consolas" w:eastAsia="Times New Roman" w:hAnsi="Consolas" w:cs="Times New Roman"/>
          <w:color w:val="B58900"/>
          <w:sz w:val="21"/>
          <w:szCs w:val="21"/>
          <w:lang w:eastAsia="en-US"/>
        </w:rPr>
        <w:t>NULL</w:t>
      </w: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);</w:t>
      </w:r>
    </w:p>
    <w:p w14:paraId="3F462F54" w14:textId="77777777" w:rsidR="00835DE5" w:rsidRPr="00835DE5" w:rsidRDefault="00835DE5" w:rsidP="00835DE5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</w:t>
      </w:r>
      <w:r w:rsidRPr="00835DE5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if</w:t>
      </w: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proofErr w:type="gramStart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(</w:t>
      </w:r>
      <w:r w:rsidRPr="00835DE5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!</w:t>
      </w:r>
      <w:proofErr w:type="spellStart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png</w:t>
      </w:r>
      <w:proofErr w:type="spellEnd"/>
      <w:proofErr w:type="gramEnd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) {</w:t>
      </w:r>
    </w:p>
    <w:p w14:paraId="02928B73" w14:textId="77777777" w:rsidR="00835DE5" w:rsidRPr="00835DE5" w:rsidRDefault="00835DE5" w:rsidP="00835DE5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    </w:t>
      </w:r>
      <w:proofErr w:type="spellStart"/>
      <w:proofErr w:type="gramStart"/>
      <w:r w:rsidRPr="00835DE5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fprintf</w:t>
      </w:r>
      <w:proofErr w:type="spellEnd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(</w:t>
      </w:r>
      <w:proofErr w:type="gramEnd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stderr, </w:t>
      </w:r>
      <w:r w:rsidRPr="00835DE5">
        <w:rPr>
          <w:rFonts w:ascii="Consolas" w:eastAsia="Times New Roman" w:hAnsi="Consolas" w:cs="Times New Roman"/>
          <w:color w:val="2AA198"/>
          <w:sz w:val="21"/>
          <w:szCs w:val="21"/>
          <w:lang w:eastAsia="en-US"/>
        </w:rPr>
        <w:t>"Error creating read struct</w:t>
      </w:r>
      <w:r w:rsidRPr="00835DE5">
        <w:rPr>
          <w:rFonts w:ascii="Consolas" w:eastAsia="Times New Roman" w:hAnsi="Consolas" w:cs="Times New Roman"/>
          <w:color w:val="CB4B16"/>
          <w:sz w:val="21"/>
          <w:szCs w:val="21"/>
          <w:lang w:eastAsia="en-US"/>
        </w:rPr>
        <w:t>\n</w:t>
      </w:r>
      <w:r w:rsidRPr="00835DE5">
        <w:rPr>
          <w:rFonts w:ascii="Consolas" w:eastAsia="Times New Roman" w:hAnsi="Consolas" w:cs="Times New Roman"/>
          <w:color w:val="2AA198"/>
          <w:sz w:val="21"/>
          <w:szCs w:val="21"/>
          <w:lang w:eastAsia="en-US"/>
        </w:rPr>
        <w:t>"</w:t>
      </w: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);</w:t>
      </w:r>
    </w:p>
    <w:p w14:paraId="4AFC7DC3" w14:textId="77777777" w:rsidR="00835DE5" w:rsidRPr="00835DE5" w:rsidRDefault="00835DE5" w:rsidP="00835DE5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    </w:t>
      </w:r>
      <w:proofErr w:type="gramStart"/>
      <w:r w:rsidRPr="00835DE5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exit</w:t>
      </w: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(</w:t>
      </w:r>
      <w:proofErr w:type="gramEnd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EXIT_FAILURE);</w:t>
      </w:r>
    </w:p>
    <w:p w14:paraId="53718A84" w14:textId="77777777" w:rsidR="00835DE5" w:rsidRPr="00835DE5" w:rsidRDefault="00835DE5" w:rsidP="00835DE5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    }</w:t>
      </w:r>
    </w:p>
    <w:p w14:paraId="45DBD147" w14:textId="77777777" w:rsidR="00835DE5" w:rsidRPr="00835DE5" w:rsidRDefault="00835DE5" w:rsidP="00835DE5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</w:p>
    <w:p w14:paraId="1CF87D24" w14:textId="77777777" w:rsidR="00835DE5" w:rsidRPr="00835DE5" w:rsidRDefault="00835DE5" w:rsidP="00835DE5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835DE5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>    // Create PNG info struct</w:t>
      </w:r>
    </w:p>
    <w:p w14:paraId="03E59A95" w14:textId="77777777" w:rsidR="00835DE5" w:rsidRPr="00835DE5" w:rsidRDefault="00835DE5" w:rsidP="00835DE5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835DE5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 xml:space="preserve">    // </w:t>
      </w:r>
      <w:proofErr w:type="spellStart"/>
      <w:r w:rsidRPr="00835DE5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>png_create_info_struct</w:t>
      </w:r>
      <w:proofErr w:type="spellEnd"/>
      <w:r w:rsidRPr="00835DE5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 xml:space="preserve"> creates a PNG info structure that stores image information.</w:t>
      </w:r>
    </w:p>
    <w:p w14:paraId="1A680B11" w14:textId="77777777" w:rsidR="00835DE5" w:rsidRPr="00835DE5" w:rsidRDefault="00835DE5" w:rsidP="00835DE5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</w:t>
      </w:r>
      <w:proofErr w:type="spellStart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png_infop</w:t>
      </w:r>
      <w:proofErr w:type="spellEnd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info </w:t>
      </w:r>
      <w:r w:rsidRPr="00835DE5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=</w:t>
      </w: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proofErr w:type="spellStart"/>
      <w:r w:rsidRPr="00835DE5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png_create_info_struct</w:t>
      </w:r>
      <w:proofErr w:type="spellEnd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(</w:t>
      </w:r>
      <w:proofErr w:type="spellStart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png</w:t>
      </w:r>
      <w:proofErr w:type="spellEnd"/>
      <w:proofErr w:type="gramStart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);</w:t>
      </w:r>
      <w:proofErr w:type="gramEnd"/>
    </w:p>
    <w:p w14:paraId="247D42D9" w14:textId="77777777" w:rsidR="00835DE5" w:rsidRPr="00835DE5" w:rsidRDefault="00835DE5" w:rsidP="00835DE5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</w:t>
      </w:r>
      <w:r w:rsidRPr="00835DE5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if</w:t>
      </w: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proofErr w:type="gramStart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(</w:t>
      </w:r>
      <w:r w:rsidRPr="00835DE5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!</w:t>
      </w: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info</w:t>
      </w:r>
      <w:proofErr w:type="gramEnd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) {</w:t>
      </w:r>
    </w:p>
    <w:p w14:paraId="747A5718" w14:textId="77777777" w:rsidR="00835DE5" w:rsidRPr="00835DE5" w:rsidRDefault="00835DE5" w:rsidP="00835DE5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    </w:t>
      </w:r>
      <w:proofErr w:type="spellStart"/>
      <w:proofErr w:type="gramStart"/>
      <w:r w:rsidRPr="00835DE5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fprintf</w:t>
      </w:r>
      <w:proofErr w:type="spellEnd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(</w:t>
      </w:r>
      <w:proofErr w:type="gramEnd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stderr, </w:t>
      </w:r>
      <w:r w:rsidRPr="00835DE5">
        <w:rPr>
          <w:rFonts w:ascii="Consolas" w:eastAsia="Times New Roman" w:hAnsi="Consolas" w:cs="Times New Roman"/>
          <w:color w:val="2AA198"/>
          <w:sz w:val="21"/>
          <w:szCs w:val="21"/>
          <w:lang w:eastAsia="en-US"/>
        </w:rPr>
        <w:t>"Error creating info struct</w:t>
      </w:r>
      <w:r w:rsidRPr="00835DE5">
        <w:rPr>
          <w:rFonts w:ascii="Consolas" w:eastAsia="Times New Roman" w:hAnsi="Consolas" w:cs="Times New Roman"/>
          <w:color w:val="CB4B16"/>
          <w:sz w:val="21"/>
          <w:szCs w:val="21"/>
          <w:lang w:eastAsia="en-US"/>
        </w:rPr>
        <w:t>\n</w:t>
      </w:r>
      <w:r w:rsidRPr="00835DE5">
        <w:rPr>
          <w:rFonts w:ascii="Consolas" w:eastAsia="Times New Roman" w:hAnsi="Consolas" w:cs="Times New Roman"/>
          <w:color w:val="2AA198"/>
          <w:sz w:val="21"/>
          <w:szCs w:val="21"/>
          <w:lang w:eastAsia="en-US"/>
        </w:rPr>
        <w:t>"</w:t>
      </w: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);</w:t>
      </w:r>
    </w:p>
    <w:p w14:paraId="146C32E0" w14:textId="77777777" w:rsidR="00835DE5" w:rsidRPr="00835DE5" w:rsidRDefault="00835DE5" w:rsidP="00835DE5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    </w:t>
      </w:r>
      <w:proofErr w:type="gramStart"/>
      <w:r w:rsidRPr="00835DE5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exit</w:t>
      </w: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(</w:t>
      </w:r>
      <w:proofErr w:type="gramEnd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EXIT_FAILURE);</w:t>
      </w:r>
    </w:p>
    <w:p w14:paraId="15E8784B" w14:textId="77777777" w:rsidR="00835DE5" w:rsidRPr="00835DE5" w:rsidRDefault="00835DE5" w:rsidP="00835DE5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    }</w:t>
      </w:r>
    </w:p>
    <w:p w14:paraId="125BA293" w14:textId="77777777" w:rsidR="00835DE5" w:rsidRPr="00835DE5" w:rsidRDefault="00835DE5" w:rsidP="00835DE5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</w:p>
    <w:p w14:paraId="6078A643" w14:textId="77777777" w:rsidR="00835DE5" w:rsidRPr="00835DE5" w:rsidRDefault="00835DE5" w:rsidP="00835DE5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835DE5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 xml:space="preserve">    // Set up error handling using </w:t>
      </w:r>
      <w:proofErr w:type="spellStart"/>
      <w:r w:rsidRPr="00835DE5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>setjmp</w:t>
      </w:r>
      <w:proofErr w:type="spellEnd"/>
      <w:r w:rsidRPr="00835DE5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>/</w:t>
      </w:r>
      <w:proofErr w:type="spellStart"/>
      <w:r w:rsidRPr="00835DE5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>longjmp</w:t>
      </w:r>
      <w:proofErr w:type="spellEnd"/>
      <w:r w:rsidRPr="00835DE5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 xml:space="preserve"> mechanism</w:t>
      </w:r>
    </w:p>
    <w:p w14:paraId="0F8F2F69" w14:textId="77777777" w:rsidR="00835DE5" w:rsidRPr="00835DE5" w:rsidRDefault="00835DE5" w:rsidP="00835DE5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</w:t>
      </w:r>
      <w:r w:rsidRPr="00835DE5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if</w:t>
      </w: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(</w:t>
      </w:r>
      <w:proofErr w:type="spellStart"/>
      <w:r w:rsidRPr="00835DE5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setjmp</w:t>
      </w:r>
      <w:proofErr w:type="spellEnd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(</w:t>
      </w:r>
      <w:proofErr w:type="spellStart"/>
      <w:r w:rsidRPr="00835DE5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png_jmpbuf</w:t>
      </w:r>
      <w:proofErr w:type="spellEnd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(</w:t>
      </w:r>
      <w:proofErr w:type="spellStart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png</w:t>
      </w:r>
      <w:proofErr w:type="spellEnd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))) {</w:t>
      </w:r>
    </w:p>
    <w:p w14:paraId="031A852C" w14:textId="77777777" w:rsidR="00835DE5" w:rsidRPr="00835DE5" w:rsidRDefault="00835DE5" w:rsidP="00835DE5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    </w:t>
      </w:r>
      <w:proofErr w:type="spellStart"/>
      <w:proofErr w:type="gramStart"/>
      <w:r w:rsidRPr="00835DE5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fprintf</w:t>
      </w:r>
      <w:proofErr w:type="spellEnd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(</w:t>
      </w:r>
      <w:proofErr w:type="gramEnd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stderr, </w:t>
      </w:r>
      <w:r w:rsidRPr="00835DE5">
        <w:rPr>
          <w:rFonts w:ascii="Consolas" w:eastAsia="Times New Roman" w:hAnsi="Consolas" w:cs="Times New Roman"/>
          <w:color w:val="2AA198"/>
          <w:sz w:val="21"/>
          <w:szCs w:val="21"/>
          <w:lang w:eastAsia="en-US"/>
        </w:rPr>
        <w:t xml:space="preserve">"Error during </w:t>
      </w:r>
      <w:proofErr w:type="spellStart"/>
      <w:r w:rsidRPr="00835DE5">
        <w:rPr>
          <w:rFonts w:ascii="Consolas" w:eastAsia="Times New Roman" w:hAnsi="Consolas" w:cs="Times New Roman"/>
          <w:color w:val="2AA198"/>
          <w:sz w:val="21"/>
          <w:szCs w:val="21"/>
          <w:lang w:eastAsia="en-US"/>
        </w:rPr>
        <w:t>init_io</w:t>
      </w:r>
      <w:proofErr w:type="spellEnd"/>
      <w:r w:rsidRPr="00835DE5">
        <w:rPr>
          <w:rFonts w:ascii="Consolas" w:eastAsia="Times New Roman" w:hAnsi="Consolas" w:cs="Times New Roman"/>
          <w:color w:val="CB4B16"/>
          <w:sz w:val="21"/>
          <w:szCs w:val="21"/>
          <w:lang w:eastAsia="en-US"/>
        </w:rPr>
        <w:t>\n</w:t>
      </w:r>
      <w:r w:rsidRPr="00835DE5">
        <w:rPr>
          <w:rFonts w:ascii="Consolas" w:eastAsia="Times New Roman" w:hAnsi="Consolas" w:cs="Times New Roman"/>
          <w:color w:val="2AA198"/>
          <w:sz w:val="21"/>
          <w:szCs w:val="21"/>
          <w:lang w:eastAsia="en-US"/>
        </w:rPr>
        <w:t>"</w:t>
      </w: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);</w:t>
      </w:r>
    </w:p>
    <w:p w14:paraId="2B739B0A" w14:textId="77777777" w:rsidR="00835DE5" w:rsidRPr="00835DE5" w:rsidRDefault="00835DE5" w:rsidP="00835DE5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    </w:t>
      </w:r>
      <w:proofErr w:type="gramStart"/>
      <w:r w:rsidRPr="00835DE5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exit</w:t>
      </w: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(</w:t>
      </w:r>
      <w:proofErr w:type="gramEnd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EXIT_FAILURE);</w:t>
      </w:r>
    </w:p>
    <w:p w14:paraId="0D0F8F01" w14:textId="77777777" w:rsidR="00835DE5" w:rsidRPr="00835DE5" w:rsidRDefault="00835DE5" w:rsidP="00835DE5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    }</w:t>
      </w:r>
    </w:p>
    <w:p w14:paraId="28EDBE9B" w14:textId="77777777" w:rsidR="00835DE5" w:rsidRPr="00835DE5" w:rsidRDefault="00835DE5" w:rsidP="00835DE5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</w:p>
    <w:p w14:paraId="43B5FE59" w14:textId="77777777" w:rsidR="00835DE5" w:rsidRPr="00835DE5" w:rsidRDefault="00835DE5" w:rsidP="00835DE5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835DE5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>    // Initialize PNG IO</w:t>
      </w:r>
    </w:p>
    <w:p w14:paraId="37EB8575" w14:textId="77777777" w:rsidR="00835DE5" w:rsidRPr="00835DE5" w:rsidRDefault="00835DE5" w:rsidP="00835DE5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835DE5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 xml:space="preserve">    // </w:t>
      </w:r>
      <w:proofErr w:type="spellStart"/>
      <w:r w:rsidRPr="00835DE5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>png_init_io</w:t>
      </w:r>
      <w:proofErr w:type="spellEnd"/>
      <w:r w:rsidRPr="00835DE5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 xml:space="preserve"> sets the input file stream for reading PNG data.</w:t>
      </w:r>
    </w:p>
    <w:p w14:paraId="616BAD46" w14:textId="77777777" w:rsidR="00835DE5" w:rsidRPr="00835DE5" w:rsidRDefault="00835DE5" w:rsidP="00835DE5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</w:t>
      </w:r>
      <w:proofErr w:type="spellStart"/>
      <w:r w:rsidRPr="00835DE5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png_init_</w:t>
      </w:r>
      <w:proofErr w:type="gramStart"/>
      <w:r w:rsidRPr="00835DE5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io</w:t>
      </w:r>
      <w:proofErr w:type="spellEnd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(</w:t>
      </w:r>
      <w:proofErr w:type="spellStart"/>
      <w:proofErr w:type="gramEnd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png</w:t>
      </w:r>
      <w:proofErr w:type="spellEnd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, file);</w:t>
      </w:r>
    </w:p>
    <w:p w14:paraId="7AE3331D" w14:textId="77777777" w:rsidR="00835DE5" w:rsidRPr="00835DE5" w:rsidRDefault="00835DE5" w:rsidP="00835DE5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</w:t>
      </w:r>
      <w:proofErr w:type="spellStart"/>
      <w:r w:rsidRPr="00835DE5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png_read_</w:t>
      </w:r>
      <w:proofErr w:type="gramStart"/>
      <w:r w:rsidRPr="00835DE5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info</w:t>
      </w:r>
      <w:proofErr w:type="spellEnd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(</w:t>
      </w:r>
      <w:proofErr w:type="spellStart"/>
      <w:proofErr w:type="gramEnd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png</w:t>
      </w:r>
      <w:proofErr w:type="spellEnd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, info);</w:t>
      </w:r>
    </w:p>
    <w:p w14:paraId="792CD3D2" w14:textId="77777777" w:rsidR="00835DE5" w:rsidRPr="00835DE5" w:rsidRDefault="00835DE5" w:rsidP="00835DE5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</w:p>
    <w:p w14:paraId="47C71BE5" w14:textId="77777777" w:rsidR="00835DE5" w:rsidRPr="00835DE5" w:rsidRDefault="00835DE5" w:rsidP="00835DE5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835DE5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>    // Get image information (width, height, color type, bit depth)</w:t>
      </w:r>
    </w:p>
    <w:p w14:paraId="3C85FCBA" w14:textId="77777777" w:rsidR="00835DE5" w:rsidRPr="00835DE5" w:rsidRDefault="00835DE5" w:rsidP="00835DE5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</w:t>
      </w:r>
      <w:r w:rsidRPr="00835DE5">
        <w:rPr>
          <w:rFonts w:ascii="Consolas" w:eastAsia="Times New Roman" w:hAnsi="Consolas" w:cs="Times New Roman"/>
          <w:b/>
          <w:bCs/>
          <w:color w:val="93A1A1"/>
          <w:sz w:val="21"/>
          <w:szCs w:val="21"/>
          <w:lang w:eastAsia="en-US"/>
        </w:rPr>
        <w:t>int</w:t>
      </w: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width </w:t>
      </w:r>
      <w:r w:rsidRPr="00835DE5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=</w:t>
      </w: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proofErr w:type="spellStart"/>
      <w:r w:rsidRPr="00835DE5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png_get_image_</w:t>
      </w:r>
      <w:proofErr w:type="gramStart"/>
      <w:r w:rsidRPr="00835DE5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width</w:t>
      </w:r>
      <w:proofErr w:type="spellEnd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(</w:t>
      </w:r>
      <w:proofErr w:type="spellStart"/>
      <w:proofErr w:type="gramEnd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png</w:t>
      </w:r>
      <w:proofErr w:type="spellEnd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, info);</w:t>
      </w:r>
    </w:p>
    <w:p w14:paraId="7B3D51EB" w14:textId="77777777" w:rsidR="00835DE5" w:rsidRPr="00835DE5" w:rsidRDefault="00835DE5" w:rsidP="00835DE5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</w:t>
      </w:r>
      <w:r w:rsidRPr="00835DE5">
        <w:rPr>
          <w:rFonts w:ascii="Consolas" w:eastAsia="Times New Roman" w:hAnsi="Consolas" w:cs="Times New Roman"/>
          <w:b/>
          <w:bCs/>
          <w:color w:val="93A1A1"/>
          <w:sz w:val="21"/>
          <w:szCs w:val="21"/>
          <w:lang w:eastAsia="en-US"/>
        </w:rPr>
        <w:t>int</w:t>
      </w: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height </w:t>
      </w:r>
      <w:r w:rsidRPr="00835DE5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=</w:t>
      </w: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proofErr w:type="spellStart"/>
      <w:r w:rsidRPr="00835DE5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png_get_image_</w:t>
      </w:r>
      <w:proofErr w:type="gramStart"/>
      <w:r w:rsidRPr="00835DE5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height</w:t>
      </w:r>
      <w:proofErr w:type="spellEnd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(</w:t>
      </w:r>
      <w:proofErr w:type="spellStart"/>
      <w:proofErr w:type="gramEnd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png</w:t>
      </w:r>
      <w:proofErr w:type="spellEnd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, info);</w:t>
      </w:r>
    </w:p>
    <w:p w14:paraId="7A7CA937" w14:textId="77777777" w:rsidR="00835DE5" w:rsidRPr="00835DE5" w:rsidRDefault="00835DE5" w:rsidP="00835DE5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</w:t>
      </w:r>
      <w:proofErr w:type="spellStart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png_byte</w:t>
      </w:r>
      <w:proofErr w:type="spellEnd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proofErr w:type="spellStart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color_type</w:t>
      </w:r>
      <w:proofErr w:type="spellEnd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r w:rsidRPr="00835DE5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=</w:t>
      </w: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proofErr w:type="spellStart"/>
      <w:r w:rsidRPr="00835DE5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png_get_color_</w:t>
      </w:r>
      <w:proofErr w:type="gramStart"/>
      <w:r w:rsidRPr="00835DE5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type</w:t>
      </w:r>
      <w:proofErr w:type="spellEnd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(</w:t>
      </w:r>
      <w:proofErr w:type="spellStart"/>
      <w:proofErr w:type="gramEnd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png</w:t>
      </w:r>
      <w:proofErr w:type="spellEnd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, info);</w:t>
      </w:r>
    </w:p>
    <w:p w14:paraId="1B74A522" w14:textId="77777777" w:rsidR="00835DE5" w:rsidRPr="00835DE5" w:rsidRDefault="00835DE5" w:rsidP="00835DE5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</w:t>
      </w:r>
      <w:proofErr w:type="spellStart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png_byte</w:t>
      </w:r>
      <w:proofErr w:type="spellEnd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proofErr w:type="spellStart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bit_depth</w:t>
      </w:r>
      <w:proofErr w:type="spellEnd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r w:rsidRPr="00835DE5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=</w:t>
      </w: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proofErr w:type="spellStart"/>
      <w:r w:rsidRPr="00835DE5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png_get_bit_</w:t>
      </w:r>
      <w:proofErr w:type="gramStart"/>
      <w:r w:rsidRPr="00835DE5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depth</w:t>
      </w:r>
      <w:proofErr w:type="spellEnd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(</w:t>
      </w:r>
      <w:proofErr w:type="spellStart"/>
      <w:proofErr w:type="gramEnd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png</w:t>
      </w:r>
      <w:proofErr w:type="spellEnd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, info);</w:t>
      </w:r>
    </w:p>
    <w:p w14:paraId="64EFD075" w14:textId="77777777" w:rsidR="00835DE5" w:rsidRPr="00835DE5" w:rsidRDefault="00835DE5" w:rsidP="00835DE5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</w:p>
    <w:p w14:paraId="5F1D00CD" w14:textId="77777777" w:rsidR="00835DE5" w:rsidRPr="00835DE5" w:rsidRDefault="00835DE5" w:rsidP="00835DE5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835DE5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>    // Transformations to ensure correct format for processing</w:t>
      </w:r>
    </w:p>
    <w:p w14:paraId="76B4B2AD" w14:textId="77777777" w:rsidR="00835DE5" w:rsidRPr="00835DE5" w:rsidRDefault="00835DE5" w:rsidP="00835DE5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</w:t>
      </w:r>
      <w:r w:rsidRPr="00835DE5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if</w:t>
      </w: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(</w:t>
      </w:r>
      <w:proofErr w:type="spellStart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bit_depth</w:t>
      </w:r>
      <w:proofErr w:type="spellEnd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r w:rsidRPr="00835DE5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==</w:t>
      </w: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r w:rsidRPr="00835DE5">
        <w:rPr>
          <w:rFonts w:ascii="Consolas" w:eastAsia="Times New Roman" w:hAnsi="Consolas" w:cs="Times New Roman"/>
          <w:color w:val="D33682"/>
          <w:sz w:val="21"/>
          <w:szCs w:val="21"/>
          <w:lang w:eastAsia="en-US"/>
        </w:rPr>
        <w:t>16</w:t>
      </w: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) </w:t>
      </w:r>
      <w:r w:rsidRPr="00835DE5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png_set_strip_16</w:t>
      </w: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(</w:t>
      </w:r>
      <w:proofErr w:type="spellStart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png</w:t>
      </w:r>
      <w:proofErr w:type="spellEnd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);</w:t>
      </w:r>
      <w:r w:rsidRPr="00835DE5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 xml:space="preserve"> // Strip 16-bit depth to 8-bit</w:t>
      </w:r>
    </w:p>
    <w:p w14:paraId="0D37A0DE" w14:textId="77777777" w:rsidR="00835DE5" w:rsidRPr="00835DE5" w:rsidRDefault="00835DE5" w:rsidP="00835DE5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</w:t>
      </w:r>
      <w:r w:rsidRPr="00835DE5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if</w:t>
      </w: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(</w:t>
      </w:r>
      <w:proofErr w:type="spellStart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color_type</w:t>
      </w:r>
      <w:proofErr w:type="spellEnd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r w:rsidRPr="00835DE5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==</w:t>
      </w: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PNG_COLOR_TYPE_PALETTE) </w:t>
      </w:r>
      <w:proofErr w:type="spellStart"/>
      <w:r w:rsidRPr="00835DE5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png_set_palette_to_rgb</w:t>
      </w:r>
      <w:proofErr w:type="spellEnd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(</w:t>
      </w:r>
      <w:proofErr w:type="spellStart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png</w:t>
      </w:r>
      <w:proofErr w:type="spellEnd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);</w:t>
      </w:r>
      <w:r w:rsidRPr="00835DE5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 xml:space="preserve"> // Convert palette images to RGB</w:t>
      </w:r>
    </w:p>
    <w:p w14:paraId="2A232E9B" w14:textId="77777777" w:rsidR="00835DE5" w:rsidRPr="00835DE5" w:rsidRDefault="00835DE5" w:rsidP="00835DE5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</w:t>
      </w:r>
      <w:r w:rsidRPr="00835DE5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if</w:t>
      </w: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(</w:t>
      </w:r>
      <w:proofErr w:type="spellStart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color_type</w:t>
      </w:r>
      <w:proofErr w:type="spellEnd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r w:rsidRPr="00835DE5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==</w:t>
      </w: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PNG_COLOR_TYPE_GRAY </w:t>
      </w:r>
      <w:r w:rsidRPr="00835DE5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&amp;&amp;</w:t>
      </w: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proofErr w:type="spellStart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bit_depth</w:t>
      </w:r>
      <w:proofErr w:type="spellEnd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r w:rsidRPr="00835DE5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&lt;</w:t>
      </w: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r w:rsidRPr="00835DE5">
        <w:rPr>
          <w:rFonts w:ascii="Consolas" w:eastAsia="Times New Roman" w:hAnsi="Consolas" w:cs="Times New Roman"/>
          <w:color w:val="D33682"/>
          <w:sz w:val="21"/>
          <w:szCs w:val="21"/>
          <w:lang w:eastAsia="en-US"/>
        </w:rPr>
        <w:t>8</w:t>
      </w: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) </w:t>
      </w:r>
      <w:r w:rsidRPr="00835DE5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png_set_expand_gray_1_2_4_to_8</w:t>
      </w: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(</w:t>
      </w:r>
      <w:proofErr w:type="spellStart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png</w:t>
      </w:r>
      <w:proofErr w:type="spellEnd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);</w:t>
      </w:r>
      <w:r w:rsidRPr="00835DE5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 xml:space="preserve"> // Expand grayscale images to 8-bit</w:t>
      </w:r>
    </w:p>
    <w:p w14:paraId="22BFAE80" w14:textId="77777777" w:rsidR="00835DE5" w:rsidRPr="00835DE5" w:rsidRDefault="00835DE5" w:rsidP="00835DE5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</w:t>
      </w:r>
      <w:r w:rsidRPr="00835DE5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if</w:t>
      </w: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(</w:t>
      </w:r>
      <w:proofErr w:type="spellStart"/>
      <w:r w:rsidRPr="00835DE5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png_get_</w:t>
      </w:r>
      <w:proofErr w:type="gramStart"/>
      <w:r w:rsidRPr="00835DE5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valid</w:t>
      </w:r>
      <w:proofErr w:type="spellEnd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(</w:t>
      </w:r>
      <w:proofErr w:type="spellStart"/>
      <w:proofErr w:type="gramEnd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png</w:t>
      </w:r>
      <w:proofErr w:type="spellEnd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, info, </w:t>
      </w:r>
      <w:proofErr w:type="spellStart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PNG_INFO_tRNS</w:t>
      </w:r>
      <w:proofErr w:type="spellEnd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)) </w:t>
      </w:r>
      <w:proofErr w:type="spellStart"/>
      <w:r w:rsidRPr="00835DE5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png_set_tRNS_to_alpha</w:t>
      </w:r>
      <w:proofErr w:type="spellEnd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(</w:t>
      </w:r>
      <w:proofErr w:type="spellStart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png</w:t>
      </w:r>
      <w:proofErr w:type="spellEnd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);</w:t>
      </w:r>
      <w:r w:rsidRPr="00835DE5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 xml:space="preserve"> // Convert transparency to alpha channel</w:t>
      </w:r>
    </w:p>
    <w:p w14:paraId="2E963533" w14:textId="77777777" w:rsidR="00835DE5" w:rsidRPr="00835DE5" w:rsidRDefault="00835DE5" w:rsidP="00835DE5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</w:p>
    <w:p w14:paraId="5383B10E" w14:textId="77777777" w:rsidR="00835DE5" w:rsidRPr="00835DE5" w:rsidRDefault="00835DE5" w:rsidP="00835DE5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835DE5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>    // Update the info struct after applying transformations</w:t>
      </w:r>
    </w:p>
    <w:p w14:paraId="7E2C4385" w14:textId="77777777" w:rsidR="00835DE5" w:rsidRPr="00835DE5" w:rsidRDefault="00835DE5" w:rsidP="00835DE5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</w:t>
      </w:r>
      <w:proofErr w:type="spellStart"/>
      <w:r w:rsidRPr="00835DE5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png_read_update_</w:t>
      </w:r>
      <w:proofErr w:type="gramStart"/>
      <w:r w:rsidRPr="00835DE5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info</w:t>
      </w:r>
      <w:proofErr w:type="spellEnd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(</w:t>
      </w:r>
      <w:proofErr w:type="spellStart"/>
      <w:proofErr w:type="gramEnd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png</w:t>
      </w:r>
      <w:proofErr w:type="spellEnd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, info);</w:t>
      </w:r>
    </w:p>
    <w:p w14:paraId="03273291" w14:textId="77777777" w:rsidR="00835DE5" w:rsidRPr="00835DE5" w:rsidRDefault="00835DE5" w:rsidP="00835DE5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</w:p>
    <w:p w14:paraId="11CB91DC" w14:textId="77777777" w:rsidR="00835DE5" w:rsidRPr="00835DE5" w:rsidRDefault="00835DE5" w:rsidP="00835DE5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835DE5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>    // Allocate memory for row pointers (each row of the image)</w:t>
      </w:r>
    </w:p>
    <w:p w14:paraId="49A76CB5" w14:textId="77777777" w:rsidR="00835DE5" w:rsidRPr="00835DE5" w:rsidRDefault="00835DE5" w:rsidP="00835DE5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835DE5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 xml:space="preserve">    // </w:t>
      </w:r>
      <w:proofErr w:type="spellStart"/>
      <w:r w:rsidRPr="00835DE5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>png_get_rowbytes</w:t>
      </w:r>
      <w:proofErr w:type="spellEnd"/>
      <w:r w:rsidRPr="00835DE5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 xml:space="preserve"> returns the number of bytes required to hold one row of image data.</w:t>
      </w:r>
    </w:p>
    <w:p w14:paraId="370226AF" w14:textId="77777777" w:rsidR="00835DE5" w:rsidRPr="00835DE5" w:rsidRDefault="00835DE5" w:rsidP="00835DE5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</w:t>
      </w:r>
      <w:proofErr w:type="spellStart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png_bytep</w:t>
      </w:r>
      <w:proofErr w:type="spellEnd"/>
      <w:r w:rsidRPr="00835DE5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*</w:t>
      </w: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proofErr w:type="spellStart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row_pointers</w:t>
      </w:r>
      <w:proofErr w:type="spellEnd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r w:rsidRPr="00835DE5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=</w:t>
      </w: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(</w:t>
      </w:r>
      <w:proofErr w:type="spellStart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png_bytep</w:t>
      </w:r>
      <w:proofErr w:type="spellEnd"/>
      <w:proofErr w:type="gramStart"/>
      <w:r w:rsidRPr="00835DE5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*</w:t>
      </w: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)</w:t>
      </w:r>
      <w:r w:rsidRPr="00835DE5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malloc</w:t>
      </w:r>
      <w:proofErr w:type="gramEnd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(</w:t>
      </w:r>
      <w:proofErr w:type="spellStart"/>
      <w:r w:rsidRPr="00835DE5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sizeof</w:t>
      </w:r>
      <w:proofErr w:type="spellEnd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(</w:t>
      </w:r>
      <w:proofErr w:type="spellStart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png_bytep</w:t>
      </w:r>
      <w:proofErr w:type="spellEnd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) </w:t>
      </w:r>
      <w:r w:rsidRPr="00835DE5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*</w:t>
      </w: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height);</w:t>
      </w:r>
    </w:p>
    <w:p w14:paraId="6892D3A0" w14:textId="77777777" w:rsidR="00835DE5" w:rsidRPr="00835DE5" w:rsidRDefault="00835DE5" w:rsidP="00835DE5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</w:t>
      </w:r>
      <w:r w:rsidRPr="00835DE5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for</w:t>
      </w: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(</w:t>
      </w:r>
      <w:r w:rsidRPr="00835DE5">
        <w:rPr>
          <w:rFonts w:ascii="Consolas" w:eastAsia="Times New Roman" w:hAnsi="Consolas" w:cs="Times New Roman"/>
          <w:b/>
          <w:bCs/>
          <w:color w:val="93A1A1"/>
          <w:sz w:val="21"/>
          <w:szCs w:val="21"/>
          <w:lang w:eastAsia="en-US"/>
        </w:rPr>
        <w:t>int</w:t>
      </w: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y </w:t>
      </w:r>
      <w:r w:rsidRPr="00835DE5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=</w:t>
      </w: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r w:rsidRPr="00835DE5">
        <w:rPr>
          <w:rFonts w:ascii="Consolas" w:eastAsia="Times New Roman" w:hAnsi="Consolas" w:cs="Times New Roman"/>
          <w:color w:val="D33682"/>
          <w:sz w:val="21"/>
          <w:szCs w:val="21"/>
          <w:lang w:eastAsia="en-US"/>
        </w:rPr>
        <w:t>0</w:t>
      </w: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; y </w:t>
      </w:r>
      <w:r w:rsidRPr="00835DE5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&lt;</w:t>
      </w: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height; y</w:t>
      </w:r>
      <w:r w:rsidRPr="00835DE5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++</w:t>
      </w: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) {</w:t>
      </w:r>
    </w:p>
    <w:p w14:paraId="63CD88F9" w14:textId="77777777" w:rsidR="00835DE5" w:rsidRPr="00835DE5" w:rsidRDefault="00835DE5" w:rsidP="00835DE5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    </w:t>
      </w:r>
      <w:proofErr w:type="spellStart"/>
      <w:r w:rsidRPr="00835DE5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row_pointers</w:t>
      </w:r>
      <w:proofErr w:type="spellEnd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[y] </w:t>
      </w:r>
      <w:r w:rsidRPr="00835DE5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=</w:t>
      </w: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(</w:t>
      </w:r>
      <w:proofErr w:type="spellStart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png_byte</w:t>
      </w:r>
      <w:proofErr w:type="spellEnd"/>
      <w:proofErr w:type="gramStart"/>
      <w:r w:rsidRPr="00835DE5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*</w:t>
      </w: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)</w:t>
      </w:r>
      <w:r w:rsidRPr="00835DE5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malloc</w:t>
      </w:r>
      <w:proofErr w:type="gramEnd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(</w:t>
      </w:r>
      <w:proofErr w:type="spellStart"/>
      <w:r w:rsidRPr="00835DE5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png_get_rowbytes</w:t>
      </w:r>
      <w:proofErr w:type="spellEnd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(</w:t>
      </w:r>
      <w:proofErr w:type="spellStart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png</w:t>
      </w:r>
      <w:proofErr w:type="spellEnd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, info));</w:t>
      </w:r>
    </w:p>
    <w:p w14:paraId="5F0CAF38" w14:textId="77777777" w:rsidR="00835DE5" w:rsidRPr="00835DE5" w:rsidRDefault="00835DE5" w:rsidP="00835DE5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    }</w:t>
      </w:r>
    </w:p>
    <w:p w14:paraId="04AACD5E" w14:textId="77777777" w:rsidR="00835DE5" w:rsidRPr="00835DE5" w:rsidRDefault="00835DE5" w:rsidP="00835DE5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</w:p>
    <w:p w14:paraId="27953058" w14:textId="77777777" w:rsidR="00835DE5" w:rsidRPr="00835DE5" w:rsidRDefault="00835DE5" w:rsidP="00835DE5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835DE5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>    // Read the image data into row pointers</w:t>
      </w:r>
    </w:p>
    <w:p w14:paraId="216C655B" w14:textId="77777777" w:rsidR="00835DE5" w:rsidRPr="00835DE5" w:rsidRDefault="00835DE5" w:rsidP="00835DE5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835DE5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 xml:space="preserve">    // </w:t>
      </w:r>
      <w:proofErr w:type="spellStart"/>
      <w:r w:rsidRPr="00835DE5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>png_read_image</w:t>
      </w:r>
      <w:proofErr w:type="spellEnd"/>
      <w:r w:rsidRPr="00835DE5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 xml:space="preserve"> reads the entire image into memory (</w:t>
      </w:r>
      <w:proofErr w:type="spellStart"/>
      <w:r w:rsidRPr="00835DE5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>row_pointers</w:t>
      </w:r>
      <w:proofErr w:type="spellEnd"/>
      <w:r w:rsidRPr="00835DE5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>).</w:t>
      </w:r>
    </w:p>
    <w:p w14:paraId="56790F2D" w14:textId="77777777" w:rsidR="00835DE5" w:rsidRPr="00835DE5" w:rsidRDefault="00835DE5" w:rsidP="00835DE5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</w:t>
      </w:r>
      <w:proofErr w:type="spellStart"/>
      <w:r w:rsidRPr="00835DE5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png_read_</w:t>
      </w:r>
      <w:proofErr w:type="gramStart"/>
      <w:r w:rsidRPr="00835DE5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image</w:t>
      </w:r>
      <w:proofErr w:type="spellEnd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(</w:t>
      </w:r>
      <w:proofErr w:type="spellStart"/>
      <w:proofErr w:type="gramEnd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png</w:t>
      </w:r>
      <w:proofErr w:type="spellEnd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, </w:t>
      </w:r>
      <w:proofErr w:type="spellStart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row_pointers</w:t>
      </w:r>
      <w:proofErr w:type="spellEnd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);</w:t>
      </w:r>
    </w:p>
    <w:p w14:paraId="7D48173F" w14:textId="77777777" w:rsidR="00835DE5" w:rsidRPr="00835DE5" w:rsidRDefault="00835DE5" w:rsidP="00835DE5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</w:t>
      </w:r>
      <w:proofErr w:type="spellStart"/>
      <w:r w:rsidRPr="00835DE5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fclose</w:t>
      </w:r>
      <w:proofErr w:type="spellEnd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(file</w:t>
      </w:r>
      <w:proofErr w:type="gramStart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);</w:t>
      </w:r>
      <w:proofErr w:type="gramEnd"/>
    </w:p>
    <w:p w14:paraId="51B0CD4A" w14:textId="77777777" w:rsidR="00835DE5" w:rsidRPr="00835DE5" w:rsidRDefault="00835DE5" w:rsidP="00835DE5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</w:p>
    <w:p w14:paraId="06C05E09" w14:textId="77777777" w:rsidR="00835DE5" w:rsidRPr="00835DE5" w:rsidRDefault="00835DE5" w:rsidP="00835DE5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835DE5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>    // Copy image data to linear buffer (</w:t>
      </w:r>
      <w:proofErr w:type="spellStart"/>
      <w:r w:rsidRPr="00835DE5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>h_input</w:t>
      </w:r>
      <w:proofErr w:type="spellEnd"/>
      <w:r w:rsidRPr="00835DE5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>)</w:t>
      </w:r>
    </w:p>
    <w:p w14:paraId="1CE4440E" w14:textId="77777777" w:rsidR="00835DE5" w:rsidRPr="00835DE5" w:rsidRDefault="00835DE5" w:rsidP="00835DE5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</w:t>
      </w:r>
      <w:r w:rsidRPr="00835DE5">
        <w:rPr>
          <w:rFonts w:ascii="Consolas" w:eastAsia="Times New Roman" w:hAnsi="Consolas" w:cs="Times New Roman"/>
          <w:b/>
          <w:bCs/>
          <w:color w:val="93A1A1"/>
          <w:sz w:val="21"/>
          <w:szCs w:val="21"/>
          <w:lang w:eastAsia="en-US"/>
        </w:rPr>
        <w:t>unsigned</w:t>
      </w: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r w:rsidRPr="00835DE5">
        <w:rPr>
          <w:rFonts w:ascii="Consolas" w:eastAsia="Times New Roman" w:hAnsi="Consolas" w:cs="Times New Roman"/>
          <w:b/>
          <w:bCs/>
          <w:color w:val="93A1A1"/>
          <w:sz w:val="21"/>
          <w:szCs w:val="21"/>
          <w:lang w:eastAsia="en-US"/>
        </w:rPr>
        <w:t>char</w:t>
      </w:r>
      <w:r w:rsidRPr="00835DE5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*</w:t>
      </w: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proofErr w:type="spellStart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h_input</w:t>
      </w:r>
      <w:proofErr w:type="spellEnd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r w:rsidRPr="00835DE5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=</w:t>
      </w: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(</w:t>
      </w:r>
      <w:r w:rsidRPr="00835DE5">
        <w:rPr>
          <w:rFonts w:ascii="Consolas" w:eastAsia="Times New Roman" w:hAnsi="Consolas" w:cs="Times New Roman"/>
          <w:b/>
          <w:bCs/>
          <w:color w:val="93A1A1"/>
          <w:sz w:val="21"/>
          <w:szCs w:val="21"/>
          <w:lang w:eastAsia="en-US"/>
        </w:rPr>
        <w:t>unsigned</w:t>
      </w: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r w:rsidRPr="00835DE5">
        <w:rPr>
          <w:rFonts w:ascii="Consolas" w:eastAsia="Times New Roman" w:hAnsi="Consolas" w:cs="Times New Roman"/>
          <w:b/>
          <w:bCs/>
          <w:color w:val="93A1A1"/>
          <w:sz w:val="21"/>
          <w:szCs w:val="21"/>
          <w:lang w:eastAsia="en-US"/>
        </w:rPr>
        <w:t>char</w:t>
      </w:r>
      <w:proofErr w:type="gramStart"/>
      <w:r w:rsidRPr="00835DE5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*</w:t>
      </w: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)</w:t>
      </w:r>
      <w:r w:rsidRPr="00835DE5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malloc</w:t>
      </w:r>
      <w:proofErr w:type="gramEnd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(</w:t>
      </w:r>
      <w:r w:rsidRPr="00835DE5">
        <w:rPr>
          <w:rFonts w:ascii="Consolas" w:eastAsia="Times New Roman" w:hAnsi="Consolas" w:cs="Times New Roman"/>
          <w:color w:val="D33682"/>
          <w:sz w:val="21"/>
          <w:szCs w:val="21"/>
          <w:lang w:eastAsia="en-US"/>
        </w:rPr>
        <w:t>3</w:t>
      </w: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r w:rsidRPr="00835DE5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*</w:t>
      </w: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width </w:t>
      </w:r>
      <w:r w:rsidRPr="00835DE5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*</w:t>
      </w: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height);</w:t>
      </w:r>
    </w:p>
    <w:p w14:paraId="7C139D2E" w14:textId="77777777" w:rsidR="00835DE5" w:rsidRPr="00835DE5" w:rsidRDefault="00835DE5" w:rsidP="00835DE5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</w:t>
      </w:r>
      <w:r w:rsidRPr="00835DE5">
        <w:rPr>
          <w:rFonts w:ascii="Consolas" w:eastAsia="Times New Roman" w:hAnsi="Consolas" w:cs="Times New Roman"/>
          <w:b/>
          <w:bCs/>
          <w:color w:val="93A1A1"/>
          <w:sz w:val="21"/>
          <w:szCs w:val="21"/>
          <w:lang w:eastAsia="en-US"/>
        </w:rPr>
        <w:t>unsigned</w:t>
      </w: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r w:rsidRPr="00835DE5">
        <w:rPr>
          <w:rFonts w:ascii="Consolas" w:eastAsia="Times New Roman" w:hAnsi="Consolas" w:cs="Times New Roman"/>
          <w:b/>
          <w:bCs/>
          <w:color w:val="93A1A1"/>
          <w:sz w:val="21"/>
          <w:szCs w:val="21"/>
          <w:lang w:eastAsia="en-US"/>
        </w:rPr>
        <w:t>char</w:t>
      </w:r>
      <w:r w:rsidRPr="00835DE5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*</w:t>
      </w: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proofErr w:type="spellStart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h_output</w:t>
      </w:r>
      <w:proofErr w:type="spellEnd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r w:rsidRPr="00835DE5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=</w:t>
      </w: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(</w:t>
      </w:r>
      <w:r w:rsidRPr="00835DE5">
        <w:rPr>
          <w:rFonts w:ascii="Consolas" w:eastAsia="Times New Roman" w:hAnsi="Consolas" w:cs="Times New Roman"/>
          <w:b/>
          <w:bCs/>
          <w:color w:val="93A1A1"/>
          <w:sz w:val="21"/>
          <w:szCs w:val="21"/>
          <w:lang w:eastAsia="en-US"/>
        </w:rPr>
        <w:t>unsigned</w:t>
      </w: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r w:rsidRPr="00835DE5">
        <w:rPr>
          <w:rFonts w:ascii="Consolas" w:eastAsia="Times New Roman" w:hAnsi="Consolas" w:cs="Times New Roman"/>
          <w:b/>
          <w:bCs/>
          <w:color w:val="93A1A1"/>
          <w:sz w:val="21"/>
          <w:szCs w:val="21"/>
          <w:lang w:eastAsia="en-US"/>
        </w:rPr>
        <w:t>char</w:t>
      </w:r>
      <w:proofErr w:type="gramStart"/>
      <w:r w:rsidRPr="00835DE5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*</w:t>
      </w: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)</w:t>
      </w:r>
      <w:r w:rsidRPr="00835DE5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malloc</w:t>
      </w:r>
      <w:proofErr w:type="gramEnd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(width </w:t>
      </w:r>
      <w:r w:rsidRPr="00835DE5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*</w:t>
      </w: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height);</w:t>
      </w:r>
    </w:p>
    <w:p w14:paraId="1781F496" w14:textId="77777777" w:rsidR="00835DE5" w:rsidRPr="00835DE5" w:rsidRDefault="00835DE5" w:rsidP="00835DE5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</w:t>
      </w:r>
      <w:r w:rsidRPr="00835DE5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for</w:t>
      </w: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(</w:t>
      </w:r>
      <w:r w:rsidRPr="00835DE5">
        <w:rPr>
          <w:rFonts w:ascii="Consolas" w:eastAsia="Times New Roman" w:hAnsi="Consolas" w:cs="Times New Roman"/>
          <w:b/>
          <w:bCs/>
          <w:color w:val="93A1A1"/>
          <w:sz w:val="21"/>
          <w:szCs w:val="21"/>
          <w:lang w:eastAsia="en-US"/>
        </w:rPr>
        <w:t>int</w:t>
      </w: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y </w:t>
      </w:r>
      <w:r w:rsidRPr="00835DE5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=</w:t>
      </w: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r w:rsidRPr="00835DE5">
        <w:rPr>
          <w:rFonts w:ascii="Consolas" w:eastAsia="Times New Roman" w:hAnsi="Consolas" w:cs="Times New Roman"/>
          <w:color w:val="D33682"/>
          <w:sz w:val="21"/>
          <w:szCs w:val="21"/>
          <w:lang w:eastAsia="en-US"/>
        </w:rPr>
        <w:t>0</w:t>
      </w: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; y </w:t>
      </w:r>
      <w:r w:rsidRPr="00835DE5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&lt;</w:t>
      </w: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height; y</w:t>
      </w:r>
      <w:r w:rsidRPr="00835DE5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++</w:t>
      </w: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) {</w:t>
      </w:r>
    </w:p>
    <w:p w14:paraId="6F90D02B" w14:textId="77777777" w:rsidR="00835DE5" w:rsidRPr="00835DE5" w:rsidRDefault="00835DE5" w:rsidP="00835DE5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    </w:t>
      </w:r>
      <w:proofErr w:type="spellStart"/>
      <w:proofErr w:type="gramStart"/>
      <w:r w:rsidRPr="00835DE5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memcpy</w:t>
      </w:r>
      <w:proofErr w:type="spellEnd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(</w:t>
      </w:r>
      <w:proofErr w:type="spellStart"/>
      <w:proofErr w:type="gramEnd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h_input</w:t>
      </w:r>
      <w:proofErr w:type="spellEnd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r w:rsidRPr="00835DE5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+</w:t>
      </w: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y </w:t>
      </w:r>
      <w:r w:rsidRPr="00835DE5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*</w:t>
      </w: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width </w:t>
      </w:r>
      <w:r w:rsidRPr="00835DE5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*</w:t>
      </w: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r w:rsidRPr="00835DE5">
        <w:rPr>
          <w:rFonts w:ascii="Consolas" w:eastAsia="Times New Roman" w:hAnsi="Consolas" w:cs="Times New Roman"/>
          <w:color w:val="D33682"/>
          <w:sz w:val="21"/>
          <w:szCs w:val="21"/>
          <w:lang w:eastAsia="en-US"/>
        </w:rPr>
        <w:t>3</w:t>
      </w: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, </w:t>
      </w:r>
      <w:proofErr w:type="spellStart"/>
      <w:r w:rsidRPr="00835DE5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row_pointers</w:t>
      </w:r>
      <w:proofErr w:type="spellEnd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[y], </w:t>
      </w:r>
      <w:proofErr w:type="spellStart"/>
      <w:r w:rsidRPr="00835DE5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png_get_rowbytes</w:t>
      </w:r>
      <w:proofErr w:type="spellEnd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(</w:t>
      </w:r>
      <w:proofErr w:type="spellStart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png</w:t>
      </w:r>
      <w:proofErr w:type="spellEnd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, info));</w:t>
      </w:r>
    </w:p>
    <w:p w14:paraId="218EEBDF" w14:textId="77777777" w:rsidR="00835DE5" w:rsidRPr="00835DE5" w:rsidRDefault="00835DE5" w:rsidP="00835DE5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    }</w:t>
      </w:r>
    </w:p>
    <w:p w14:paraId="02FB935F" w14:textId="77777777" w:rsidR="00835DE5" w:rsidRPr="00835DE5" w:rsidRDefault="00835DE5" w:rsidP="00835DE5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</w:p>
    <w:p w14:paraId="08515053" w14:textId="77777777" w:rsidR="00835DE5" w:rsidRPr="00835DE5" w:rsidRDefault="00835DE5" w:rsidP="00835DE5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835DE5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>    // Allocate device memory and copy data to GPU</w:t>
      </w:r>
    </w:p>
    <w:p w14:paraId="32832518" w14:textId="77777777" w:rsidR="00835DE5" w:rsidRPr="00835DE5" w:rsidRDefault="00835DE5" w:rsidP="00835DE5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lastRenderedPageBreak/>
        <w:t xml:space="preserve">    </w:t>
      </w:r>
      <w:r w:rsidRPr="00835DE5">
        <w:rPr>
          <w:rFonts w:ascii="Consolas" w:eastAsia="Times New Roman" w:hAnsi="Consolas" w:cs="Times New Roman"/>
          <w:b/>
          <w:bCs/>
          <w:color w:val="93A1A1"/>
          <w:sz w:val="21"/>
          <w:szCs w:val="21"/>
          <w:lang w:eastAsia="en-US"/>
        </w:rPr>
        <w:t>unsigned</w:t>
      </w: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r w:rsidRPr="00835DE5">
        <w:rPr>
          <w:rFonts w:ascii="Consolas" w:eastAsia="Times New Roman" w:hAnsi="Consolas" w:cs="Times New Roman"/>
          <w:b/>
          <w:bCs/>
          <w:color w:val="93A1A1"/>
          <w:sz w:val="21"/>
          <w:szCs w:val="21"/>
          <w:lang w:eastAsia="en-US"/>
        </w:rPr>
        <w:t>char</w:t>
      </w: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r w:rsidRPr="00835DE5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*</w:t>
      </w:r>
      <w:proofErr w:type="spellStart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d_input</w:t>
      </w:r>
      <w:proofErr w:type="spellEnd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, </w:t>
      </w:r>
      <w:r w:rsidRPr="00835DE5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*</w:t>
      </w:r>
      <w:proofErr w:type="spellStart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d_</w:t>
      </w:r>
      <w:proofErr w:type="gramStart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output</w:t>
      </w:r>
      <w:proofErr w:type="spellEnd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;</w:t>
      </w:r>
      <w:proofErr w:type="gramEnd"/>
    </w:p>
    <w:p w14:paraId="6C32E93E" w14:textId="77777777" w:rsidR="00835DE5" w:rsidRPr="00835DE5" w:rsidRDefault="00835DE5" w:rsidP="00835DE5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</w:t>
      </w:r>
      <w:proofErr w:type="spellStart"/>
      <w:proofErr w:type="gramStart"/>
      <w:r w:rsidRPr="00835DE5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cudaMalloc</w:t>
      </w:r>
      <w:proofErr w:type="spellEnd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(</w:t>
      </w:r>
      <w:proofErr w:type="gramEnd"/>
      <w:r w:rsidRPr="00835DE5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&amp;</w:t>
      </w:r>
      <w:proofErr w:type="spellStart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d_input</w:t>
      </w:r>
      <w:proofErr w:type="spellEnd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, </w:t>
      </w:r>
      <w:r w:rsidRPr="00835DE5">
        <w:rPr>
          <w:rFonts w:ascii="Consolas" w:eastAsia="Times New Roman" w:hAnsi="Consolas" w:cs="Times New Roman"/>
          <w:color w:val="D33682"/>
          <w:sz w:val="21"/>
          <w:szCs w:val="21"/>
          <w:lang w:eastAsia="en-US"/>
        </w:rPr>
        <w:t>3</w:t>
      </w: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r w:rsidRPr="00835DE5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*</w:t>
      </w: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width </w:t>
      </w:r>
      <w:r w:rsidRPr="00835DE5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*</w:t>
      </w: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height);</w:t>
      </w:r>
    </w:p>
    <w:p w14:paraId="782AD0D1" w14:textId="77777777" w:rsidR="00835DE5" w:rsidRPr="00835DE5" w:rsidRDefault="00835DE5" w:rsidP="00835DE5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</w:t>
      </w:r>
      <w:proofErr w:type="spellStart"/>
      <w:proofErr w:type="gramStart"/>
      <w:r w:rsidRPr="00835DE5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cudaMalloc</w:t>
      </w:r>
      <w:proofErr w:type="spellEnd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(</w:t>
      </w:r>
      <w:proofErr w:type="gramEnd"/>
      <w:r w:rsidRPr="00835DE5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&amp;</w:t>
      </w:r>
      <w:proofErr w:type="spellStart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d_output</w:t>
      </w:r>
      <w:proofErr w:type="spellEnd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, width </w:t>
      </w:r>
      <w:r w:rsidRPr="00835DE5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*</w:t>
      </w: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height);</w:t>
      </w:r>
    </w:p>
    <w:p w14:paraId="1D99C9B4" w14:textId="77777777" w:rsidR="00835DE5" w:rsidRPr="00835DE5" w:rsidRDefault="00835DE5" w:rsidP="00835DE5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</w:t>
      </w:r>
      <w:proofErr w:type="spellStart"/>
      <w:proofErr w:type="gramStart"/>
      <w:r w:rsidRPr="00835DE5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cudaMemcpy</w:t>
      </w:r>
      <w:proofErr w:type="spellEnd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(</w:t>
      </w:r>
      <w:proofErr w:type="spellStart"/>
      <w:proofErr w:type="gramEnd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d_input</w:t>
      </w:r>
      <w:proofErr w:type="spellEnd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, </w:t>
      </w:r>
      <w:proofErr w:type="spellStart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h_input</w:t>
      </w:r>
      <w:proofErr w:type="spellEnd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, </w:t>
      </w:r>
      <w:r w:rsidRPr="00835DE5">
        <w:rPr>
          <w:rFonts w:ascii="Consolas" w:eastAsia="Times New Roman" w:hAnsi="Consolas" w:cs="Times New Roman"/>
          <w:color w:val="D33682"/>
          <w:sz w:val="21"/>
          <w:szCs w:val="21"/>
          <w:lang w:eastAsia="en-US"/>
        </w:rPr>
        <w:t>3</w:t>
      </w: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r w:rsidRPr="00835DE5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*</w:t>
      </w: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width </w:t>
      </w:r>
      <w:r w:rsidRPr="00835DE5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*</w:t>
      </w: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height, </w:t>
      </w:r>
      <w:proofErr w:type="spellStart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cudaMemcpyHostToDevice</w:t>
      </w:r>
      <w:proofErr w:type="spellEnd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);</w:t>
      </w:r>
    </w:p>
    <w:p w14:paraId="2FDBC7E6" w14:textId="77777777" w:rsidR="00835DE5" w:rsidRPr="00835DE5" w:rsidRDefault="00835DE5" w:rsidP="00835DE5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</w:p>
    <w:p w14:paraId="1D907D4D" w14:textId="77777777" w:rsidR="00835DE5" w:rsidRPr="00835DE5" w:rsidRDefault="00835DE5" w:rsidP="00835DE5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835DE5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>    // Launch kernel to convert to greyscale</w:t>
      </w:r>
    </w:p>
    <w:p w14:paraId="4B23B608" w14:textId="77777777" w:rsidR="00835DE5" w:rsidRPr="00835DE5" w:rsidRDefault="00835DE5" w:rsidP="00835DE5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</w:t>
      </w:r>
      <w:r w:rsidRPr="00835DE5">
        <w:rPr>
          <w:rFonts w:ascii="Consolas" w:eastAsia="Times New Roman" w:hAnsi="Consolas" w:cs="Times New Roman"/>
          <w:b/>
          <w:bCs/>
          <w:color w:val="93A1A1"/>
          <w:sz w:val="21"/>
          <w:szCs w:val="21"/>
          <w:lang w:eastAsia="en-US"/>
        </w:rPr>
        <w:t>int</w:t>
      </w: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proofErr w:type="spellStart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num_threads</w:t>
      </w:r>
      <w:proofErr w:type="spellEnd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r w:rsidRPr="00835DE5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=</w:t>
      </w: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BLOCK_</w:t>
      </w:r>
      <w:proofErr w:type="gramStart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SIZE;</w:t>
      </w:r>
      <w:proofErr w:type="gramEnd"/>
    </w:p>
    <w:p w14:paraId="340B408D" w14:textId="77777777" w:rsidR="00835DE5" w:rsidRPr="00835DE5" w:rsidRDefault="00835DE5" w:rsidP="00835DE5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</w:t>
      </w:r>
      <w:r w:rsidRPr="00835DE5">
        <w:rPr>
          <w:rFonts w:ascii="Consolas" w:eastAsia="Times New Roman" w:hAnsi="Consolas" w:cs="Times New Roman"/>
          <w:b/>
          <w:bCs/>
          <w:color w:val="93A1A1"/>
          <w:sz w:val="21"/>
          <w:szCs w:val="21"/>
          <w:lang w:eastAsia="en-US"/>
        </w:rPr>
        <w:t>int</w:t>
      </w: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proofErr w:type="spellStart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num_blocks</w:t>
      </w:r>
      <w:proofErr w:type="spellEnd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r w:rsidRPr="00835DE5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=</w:t>
      </w: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(width </w:t>
      </w:r>
      <w:r w:rsidRPr="00835DE5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*</w:t>
      </w: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height </w:t>
      </w:r>
      <w:r w:rsidRPr="00835DE5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+</w:t>
      </w: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proofErr w:type="spellStart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num_threads</w:t>
      </w:r>
      <w:proofErr w:type="spellEnd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r w:rsidRPr="00835DE5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-</w:t>
      </w: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r w:rsidRPr="00835DE5">
        <w:rPr>
          <w:rFonts w:ascii="Consolas" w:eastAsia="Times New Roman" w:hAnsi="Consolas" w:cs="Times New Roman"/>
          <w:color w:val="D33682"/>
          <w:sz w:val="21"/>
          <w:szCs w:val="21"/>
          <w:lang w:eastAsia="en-US"/>
        </w:rPr>
        <w:t>1</w:t>
      </w: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) </w:t>
      </w:r>
      <w:r w:rsidRPr="00835DE5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/</w:t>
      </w: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proofErr w:type="spellStart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num_</w:t>
      </w:r>
      <w:proofErr w:type="gramStart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threads</w:t>
      </w:r>
      <w:proofErr w:type="spellEnd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;</w:t>
      </w:r>
      <w:proofErr w:type="gramEnd"/>
    </w:p>
    <w:p w14:paraId="2EB82D6D" w14:textId="77777777" w:rsidR="00835DE5" w:rsidRPr="00835DE5" w:rsidRDefault="00835DE5" w:rsidP="00835DE5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</w:t>
      </w:r>
      <w:proofErr w:type="spellStart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greyscale_kernel</w:t>
      </w:r>
      <w:proofErr w:type="spellEnd"/>
      <w:r w:rsidRPr="00835DE5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&lt;&lt;&lt;</w:t>
      </w:r>
      <w:proofErr w:type="spellStart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num_blocks</w:t>
      </w:r>
      <w:proofErr w:type="spellEnd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, </w:t>
      </w:r>
      <w:proofErr w:type="spellStart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num_threads</w:t>
      </w:r>
      <w:proofErr w:type="spellEnd"/>
      <w:r w:rsidRPr="00835DE5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&gt;&gt;</w:t>
      </w:r>
      <w:proofErr w:type="gramStart"/>
      <w:r w:rsidRPr="00835DE5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&gt;</w:t>
      </w: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(</w:t>
      </w:r>
      <w:proofErr w:type="spellStart"/>
      <w:proofErr w:type="gramEnd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d_input</w:t>
      </w:r>
      <w:proofErr w:type="spellEnd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, </w:t>
      </w:r>
      <w:proofErr w:type="spellStart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d_output</w:t>
      </w:r>
      <w:proofErr w:type="spellEnd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, width, height);</w:t>
      </w:r>
    </w:p>
    <w:p w14:paraId="6AB37E05" w14:textId="77777777" w:rsidR="00835DE5" w:rsidRPr="00835DE5" w:rsidRDefault="00835DE5" w:rsidP="00835DE5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</w:p>
    <w:p w14:paraId="02F67457" w14:textId="77777777" w:rsidR="00835DE5" w:rsidRPr="00835DE5" w:rsidRDefault="00835DE5" w:rsidP="00835DE5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835DE5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 xml:space="preserve">    // Copy </w:t>
      </w:r>
      <w:proofErr w:type="gramStart"/>
      <w:r w:rsidRPr="00835DE5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>result</w:t>
      </w:r>
      <w:proofErr w:type="gramEnd"/>
      <w:r w:rsidRPr="00835DE5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 xml:space="preserve"> back to host</w:t>
      </w:r>
    </w:p>
    <w:p w14:paraId="43D9DE02" w14:textId="77777777" w:rsidR="00835DE5" w:rsidRPr="00835DE5" w:rsidRDefault="00835DE5" w:rsidP="00835DE5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</w:t>
      </w:r>
      <w:proofErr w:type="spellStart"/>
      <w:proofErr w:type="gramStart"/>
      <w:r w:rsidRPr="00835DE5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cudaMemcpy</w:t>
      </w:r>
      <w:proofErr w:type="spellEnd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(</w:t>
      </w:r>
      <w:proofErr w:type="spellStart"/>
      <w:proofErr w:type="gramEnd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h_output</w:t>
      </w:r>
      <w:proofErr w:type="spellEnd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, </w:t>
      </w:r>
      <w:proofErr w:type="spellStart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d_output</w:t>
      </w:r>
      <w:proofErr w:type="spellEnd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, width </w:t>
      </w:r>
      <w:r w:rsidRPr="00835DE5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*</w:t>
      </w: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height, </w:t>
      </w:r>
      <w:proofErr w:type="spellStart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cudaMemcpyDeviceToHost</w:t>
      </w:r>
      <w:proofErr w:type="spellEnd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);</w:t>
      </w:r>
    </w:p>
    <w:p w14:paraId="1826D99C" w14:textId="77777777" w:rsidR="00835DE5" w:rsidRPr="00835DE5" w:rsidRDefault="00835DE5" w:rsidP="00835DE5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</w:p>
    <w:p w14:paraId="2576E8DA" w14:textId="77777777" w:rsidR="00835DE5" w:rsidRPr="00835DE5" w:rsidRDefault="00835DE5" w:rsidP="00835DE5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835DE5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>    // Write the greyscale image to the output file</w:t>
      </w:r>
    </w:p>
    <w:p w14:paraId="5DCFA8FE" w14:textId="77777777" w:rsidR="00835DE5" w:rsidRPr="00835DE5" w:rsidRDefault="00835DE5" w:rsidP="00835DE5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    FILE</w:t>
      </w:r>
      <w:r w:rsidRPr="00835DE5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*</w:t>
      </w: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proofErr w:type="spellStart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output_file</w:t>
      </w:r>
      <w:proofErr w:type="spellEnd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r w:rsidRPr="00835DE5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=</w:t>
      </w: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proofErr w:type="spellStart"/>
      <w:proofErr w:type="gramStart"/>
      <w:r w:rsidRPr="00835DE5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fopen</w:t>
      </w:r>
      <w:proofErr w:type="spellEnd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(</w:t>
      </w:r>
      <w:proofErr w:type="spellStart"/>
      <w:proofErr w:type="gramEnd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output_filename</w:t>
      </w:r>
      <w:proofErr w:type="spellEnd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, </w:t>
      </w:r>
      <w:r w:rsidRPr="00835DE5">
        <w:rPr>
          <w:rFonts w:ascii="Consolas" w:eastAsia="Times New Roman" w:hAnsi="Consolas" w:cs="Times New Roman"/>
          <w:color w:val="2AA198"/>
          <w:sz w:val="21"/>
          <w:szCs w:val="21"/>
          <w:lang w:eastAsia="en-US"/>
        </w:rPr>
        <w:t>"</w:t>
      </w:r>
      <w:proofErr w:type="spellStart"/>
      <w:r w:rsidRPr="00835DE5">
        <w:rPr>
          <w:rFonts w:ascii="Consolas" w:eastAsia="Times New Roman" w:hAnsi="Consolas" w:cs="Times New Roman"/>
          <w:color w:val="2AA198"/>
          <w:sz w:val="21"/>
          <w:szCs w:val="21"/>
          <w:lang w:eastAsia="en-US"/>
        </w:rPr>
        <w:t>wb</w:t>
      </w:r>
      <w:proofErr w:type="spellEnd"/>
      <w:r w:rsidRPr="00835DE5">
        <w:rPr>
          <w:rFonts w:ascii="Consolas" w:eastAsia="Times New Roman" w:hAnsi="Consolas" w:cs="Times New Roman"/>
          <w:color w:val="2AA198"/>
          <w:sz w:val="21"/>
          <w:szCs w:val="21"/>
          <w:lang w:eastAsia="en-US"/>
        </w:rPr>
        <w:t>"</w:t>
      </w: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);</w:t>
      </w:r>
    </w:p>
    <w:p w14:paraId="02930227" w14:textId="77777777" w:rsidR="00835DE5" w:rsidRPr="00835DE5" w:rsidRDefault="00835DE5" w:rsidP="00835DE5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</w:t>
      </w:r>
      <w:r w:rsidRPr="00835DE5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if</w:t>
      </w: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proofErr w:type="gramStart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(</w:t>
      </w:r>
      <w:r w:rsidRPr="00835DE5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!</w:t>
      </w:r>
      <w:proofErr w:type="spellStart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output</w:t>
      </w:r>
      <w:proofErr w:type="gramEnd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_file</w:t>
      </w:r>
      <w:proofErr w:type="spellEnd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) {</w:t>
      </w:r>
    </w:p>
    <w:p w14:paraId="5CC63888" w14:textId="77777777" w:rsidR="00835DE5" w:rsidRPr="00835DE5" w:rsidRDefault="00835DE5" w:rsidP="00835DE5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    </w:t>
      </w:r>
      <w:proofErr w:type="spellStart"/>
      <w:proofErr w:type="gramStart"/>
      <w:r w:rsidRPr="00835DE5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fprintf</w:t>
      </w:r>
      <w:proofErr w:type="spellEnd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(</w:t>
      </w:r>
      <w:proofErr w:type="gramEnd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stderr, </w:t>
      </w:r>
      <w:r w:rsidRPr="00835DE5">
        <w:rPr>
          <w:rFonts w:ascii="Consolas" w:eastAsia="Times New Roman" w:hAnsi="Consolas" w:cs="Times New Roman"/>
          <w:color w:val="2AA198"/>
          <w:sz w:val="21"/>
          <w:szCs w:val="21"/>
          <w:lang w:eastAsia="en-US"/>
        </w:rPr>
        <w:t xml:space="preserve">"Error opening output file </w:t>
      </w:r>
      <w:r w:rsidRPr="00835DE5">
        <w:rPr>
          <w:rFonts w:ascii="Consolas" w:eastAsia="Times New Roman" w:hAnsi="Consolas" w:cs="Times New Roman"/>
          <w:color w:val="CB4B16"/>
          <w:sz w:val="21"/>
          <w:szCs w:val="21"/>
          <w:lang w:eastAsia="en-US"/>
        </w:rPr>
        <w:t>%s\n</w:t>
      </w:r>
      <w:r w:rsidRPr="00835DE5">
        <w:rPr>
          <w:rFonts w:ascii="Consolas" w:eastAsia="Times New Roman" w:hAnsi="Consolas" w:cs="Times New Roman"/>
          <w:color w:val="2AA198"/>
          <w:sz w:val="21"/>
          <w:szCs w:val="21"/>
          <w:lang w:eastAsia="en-US"/>
        </w:rPr>
        <w:t>"</w:t>
      </w: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, </w:t>
      </w:r>
      <w:proofErr w:type="spellStart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output_filename</w:t>
      </w:r>
      <w:proofErr w:type="spellEnd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);</w:t>
      </w:r>
    </w:p>
    <w:p w14:paraId="3B739340" w14:textId="77777777" w:rsidR="00835DE5" w:rsidRPr="00835DE5" w:rsidRDefault="00835DE5" w:rsidP="00835DE5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    </w:t>
      </w:r>
      <w:proofErr w:type="gramStart"/>
      <w:r w:rsidRPr="00835DE5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exit</w:t>
      </w: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(</w:t>
      </w:r>
      <w:proofErr w:type="gramEnd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EXIT_FAILURE);</w:t>
      </w:r>
    </w:p>
    <w:p w14:paraId="5BE4C08F" w14:textId="77777777" w:rsidR="00835DE5" w:rsidRPr="00835DE5" w:rsidRDefault="00835DE5" w:rsidP="00835DE5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    }</w:t>
      </w:r>
    </w:p>
    <w:p w14:paraId="71BC24A2" w14:textId="77777777" w:rsidR="00835DE5" w:rsidRPr="00835DE5" w:rsidRDefault="00835DE5" w:rsidP="00835DE5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</w:p>
    <w:p w14:paraId="59D65043" w14:textId="77777777" w:rsidR="00835DE5" w:rsidRPr="00835DE5" w:rsidRDefault="00835DE5" w:rsidP="00835DE5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835DE5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>    // Create PNG write struct</w:t>
      </w:r>
    </w:p>
    <w:p w14:paraId="0DD20C76" w14:textId="77777777" w:rsidR="00835DE5" w:rsidRPr="00835DE5" w:rsidRDefault="00835DE5" w:rsidP="00835DE5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835DE5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 xml:space="preserve">    // </w:t>
      </w:r>
      <w:proofErr w:type="spellStart"/>
      <w:r w:rsidRPr="00835DE5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>png_create_write_struct</w:t>
      </w:r>
      <w:proofErr w:type="spellEnd"/>
      <w:r w:rsidRPr="00835DE5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 xml:space="preserve"> initializes the PNG structure used for writing data.</w:t>
      </w:r>
    </w:p>
    <w:p w14:paraId="4E34B07B" w14:textId="77777777" w:rsidR="00835DE5" w:rsidRPr="00835DE5" w:rsidRDefault="00835DE5" w:rsidP="00835DE5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</w:t>
      </w:r>
      <w:proofErr w:type="spellStart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png_structp</w:t>
      </w:r>
      <w:proofErr w:type="spellEnd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proofErr w:type="spellStart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png_out</w:t>
      </w:r>
      <w:proofErr w:type="spellEnd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r w:rsidRPr="00835DE5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=</w:t>
      </w: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proofErr w:type="spellStart"/>
      <w:r w:rsidRPr="00835DE5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png_create_write_</w:t>
      </w:r>
      <w:proofErr w:type="gramStart"/>
      <w:r w:rsidRPr="00835DE5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struct</w:t>
      </w:r>
      <w:proofErr w:type="spellEnd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(</w:t>
      </w:r>
      <w:proofErr w:type="gramEnd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PNG_LIBPNG_VER_STRING, </w:t>
      </w:r>
      <w:r w:rsidRPr="00835DE5">
        <w:rPr>
          <w:rFonts w:ascii="Consolas" w:eastAsia="Times New Roman" w:hAnsi="Consolas" w:cs="Times New Roman"/>
          <w:color w:val="B58900"/>
          <w:sz w:val="21"/>
          <w:szCs w:val="21"/>
          <w:lang w:eastAsia="en-US"/>
        </w:rPr>
        <w:t>NULL</w:t>
      </w: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, </w:t>
      </w:r>
      <w:r w:rsidRPr="00835DE5">
        <w:rPr>
          <w:rFonts w:ascii="Consolas" w:eastAsia="Times New Roman" w:hAnsi="Consolas" w:cs="Times New Roman"/>
          <w:color w:val="B58900"/>
          <w:sz w:val="21"/>
          <w:szCs w:val="21"/>
          <w:lang w:eastAsia="en-US"/>
        </w:rPr>
        <w:t>NULL</w:t>
      </w: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, </w:t>
      </w:r>
      <w:r w:rsidRPr="00835DE5">
        <w:rPr>
          <w:rFonts w:ascii="Consolas" w:eastAsia="Times New Roman" w:hAnsi="Consolas" w:cs="Times New Roman"/>
          <w:color w:val="B58900"/>
          <w:sz w:val="21"/>
          <w:szCs w:val="21"/>
          <w:lang w:eastAsia="en-US"/>
        </w:rPr>
        <w:t>NULL</w:t>
      </w: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);</w:t>
      </w:r>
    </w:p>
    <w:p w14:paraId="56633F91" w14:textId="77777777" w:rsidR="00835DE5" w:rsidRPr="00835DE5" w:rsidRDefault="00835DE5" w:rsidP="00835DE5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</w:t>
      </w:r>
      <w:r w:rsidRPr="00835DE5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if</w:t>
      </w: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proofErr w:type="gramStart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(</w:t>
      </w:r>
      <w:r w:rsidRPr="00835DE5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!</w:t>
      </w:r>
      <w:proofErr w:type="spellStart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png</w:t>
      </w:r>
      <w:proofErr w:type="gramEnd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_out</w:t>
      </w:r>
      <w:proofErr w:type="spellEnd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) {</w:t>
      </w:r>
    </w:p>
    <w:p w14:paraId="388A7232" w14:textId="77777777" w:rsidR="00835DE5" w:rsidRPr="00835DE5" w:rsidRDefault="00835DE5" w:rsidP="00835DE5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    </w:t>
      </w:r>
      <w:proofErr w:type="spellStart"/>
      <w:proofErr w:type="gramStart"/>
      <w:r w:rsidRPr="00835DE5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fprintf</w:t>
      </w:r>
      <w:proofErr w:type="spellEnd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(</w:t>
      </w:r>
      <w:proofErr w:type="gramEnd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stderr, </w:t>
      </w:r>
      <w:r w:rsidRPr="00835DE5">
        <w:rPr>
          <w:rFonts w:ascii="Consolas" w:eastAsia="Times New Roman" w:hAnsi="Consolas" w:cs="Times New Roman"/>
          <w:color w:val="2AA198"/>
          <w:sz w:val="21"/>
          <w:szCs w:val="21"/>
          <w:lang w:eastAsia="en-US"/>
        </w:rPr>
        <w:t>"Error creating write struct</w:t>
      </w:r>
      <w:r w:rsidRPr="00835DE5">
        <w:rPr>
          <w:rFonts w:ascii="Consolas" w:eastAsia="Times New Roman" w:hAnsi="Consolas" w:cs="Times New Roman"/>
          <w:color w:val="CB4B16"/>
          <w:sz w:val="21"/>
          <w:szCs w:val="21"/>
          <w:lang w:eastAsia="en-US"/>
        </w:rPr>
        <w:t>\n</w:t>
      </w:r>
      <w:r w:rsidRPr="00835DE5">
        <w:rPr>
          <w:rFonts w:ascii="Consolas" w:eastAsia="Times New Roman" w:hAnsi="Consolas" w:cs="Times New Roman"/>
          <w:color w:val="2AA198"/>
          <w:sz w:val="21"/>
          <w:szCs w:val="21"/>
          <w:lang w:eastAsia="en-US"/>
        </w:rPr>
        <w:t>"</w:t>
      </w: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);</w:t>
      </w:r>
    </w:p>
    <w:p w14:paraId="324BBDCF" w14:textId="77777777" w:rsidR="00835DE5" w:rsidRPr="00835DE5" w:rsidRDefault="00835DE5" w:rsidP="00835DE5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    </w:t>
      </w:r>
      <w:proofErr w:type="gramStart"/>
      <w:r w:rsidRPr="00835DE5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exit</w:t>
      </w: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(</w:t>
      </w:r>
      <w:proofErr w:type="gramEnd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EXIT_FAILURE);</w:t>
      </w:r>
    </w:p>
    <w:p w14:paraId="1EBD7948" w14:textId="77777777" w:rsidR="00835DE5" w:rsidRPr="00835DE5" w:rsidRDefault="00835DE5" w:rsidP="00835DE5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    }</w:t>
      </w:r>
    </w:p>
    <w:p w14:paraId="65E272C8" w14:textId="77777777" w:rsidR="00835DE5" w:rsidRPr="00835DE5" w:rsidRDefault="00835DE5" w:rsidP="00835DE5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</w:p>
    <w:p w14:paraId="3B5A4244" w14:textId="77777777" w:rsidR="00835DE5" w:rsidRPr="00835DE5" w:rsidRDefault="00835DE5" w:rsidP="00835DE5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835DE5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>    // Create PNG info struct for output</w:t>
      </w:r>
    </w:p>
    <w:p w14:paraId="10ACFBDB" w14:textId="77777777" w:rsidR="00835DE5" w:rsidRPr="00835DE5" w:rsidRDefault="00835DE5" w:rsidP="00835DE5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835DE5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 xml:space="preserve">    // </w:t>
      </w:r>
      <w:proofErr w:type="spellStart"/>
      <w:r w:rsidRPr="00835DE5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>png_create_info_struct</w:t>
      </w:r>
      <w:proofErr w:type="spellEnd"/>
      <w:r w:rsidRPr="00835DE5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 xml:space="preserve"> creates a PNG info structure for writing image information.</w:t>
      </w:r>
    </w:p>
    <w:p w14:paraId="5746A92B" w14:textId="77777777" w:rsidR="00835DE5" w:rsidRPr="00835DE5" w:rsidRDefault="00835DE5" w:rsidP="00835DE5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</w:t>
      </w:r>
      <w:proofErr w:type="spellStart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png_infop</w:t>
      </w:r>
      <w:proofErr w:type="spellEnd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proofErr w:type="spellStart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info_out</w:t>
      </w:r>
      <w:proofErr w:type="spellEnd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r w:rsidRPr="00835DE5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=</w:t>
      </w: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proofErr w:type="spellStart"/>
      <w:r w:rsidRPr="00835DE5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png_create_info_struct</w:t>
      </w:r>
      <w:proofErr w:type="spellEnd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(</w:t>
      </w:r>
      <w:proofErr w:type="spellStart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png_out</w:t>
      </w:r>
      <w:proofErr w:type="spellEnd"/>
      <w:proofErr w:type="gramStart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);</w:t>
      </w:r>
      <w:proofErr w:type="gramEnd"/>
    </w:p>
    <w:p w14:paraId="4CD4C1B1" w14:textId="77777777" w:rsidR="00835DE5" w:rsidRPr="00835DE5" w:rsidRDefault="00835DE5" w:rsidP="00835DE5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</w:t>
      </w:r>
      <w:r w:rsidRPr="00835DE5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if</w:t>
      </w: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proofErr w:type="gramStart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(</w:t>
      </w:r>
      <w:r w:rsidRPr="00835DE5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!</w:t>
      </w:r>
      <w:proofErr w:type="spellStart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info</w:t>
      </w:r>
      <w:proofErr w:type="gramEnd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_out</w:t>
      </w:r>
      <w:proofErr w:type="spellEnd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) {</w:t>
      </w:r>
    </w:p>
    <w:p w14:paraId="191792CC" w14:textId="77777777" w:rsidR="00835DE5" w:rsidRPr="00835DE5" w:rsidRDefault="00835DE5" w:rsidP="00835DE5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lastRenderedPageBreak/>
        <w:t xml:space="preserve">        </w:t>
      </w:r>
      <w:proofErr w:type="spellStart"/>
      <w:proofErr w:type="gramStart"/>
      <w:r w:rsidRPr="00835DE5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fprintf</w:t>
      </w:r>
      <w:proofErr w:type="spellEnd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(</w:t>
      </w:r>
      <w:proofErr w:type="gramEnd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stderr, </w:t>
      </w:r>
      <w:r w:rsidRPr="00835DE5">
        <w:rPr>
          <w:rFonts w:ascii="Consolas" w:eastAsia="Times New Roman" w:hAnsi="Consolas" w:cs="Times New Roman"/>
          <w:color w:val="2AA198"/>
          <w:sz w:val="21"/>
          <w:szCs w:val="21"/>
          <w:lang w:eastAsia="en-US"/>
        </w:rPr>
        <w:t>"Error creating info struct</w:t>
      </w:r>
      <w:r w:rsidRPr="00835DE5">
        <w:rPr>
          <w:rFonts w:ascii="Consolas" w:eastAsia="Times New Roman" w:hAnsi="Consolas" w:cs="Times New Roman"/>
          <w:color w:val="CB4B16"/>
          <w:sz w:val="21"/>
          <w:szCs w:val="21"/>
          <w:lang w:eastAsia="en-US"/>
        </w:rPr>
        <w:t>\n</w:t>
      </w:r>
      <w:r w:rsidRPr="00835DE5">
        <w:rPr>
          <w:rFonts w:ascii="Consolas" w:eastAsia="Times New Roman" w:hAnsi="Consolas" w:cs="Times New Roman"/>
          <w:color w:val="2AA198"/>
          <w:sz w:val="21"/>
          <w:szCs w:val="21"/>
          <w:lang w:eastAsia="en-US"/>
        </w:rPr>
        <w:t>"</w:t>
      </w: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);</w:t>
      </w:r>
    </w:p>
    <w:p w14:paraId="38675A60" w14:textId="77777777" w:rsidR="00835DE5" w:rsidRPr="00835DE5" w:rsidRDefault="00835DE5" w:rsidP="00835DE5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    </w:t>
      </w:r>
      <w:proofErr w:type="gramStart"/>
      <w:r w:rsidRPr="00835DE5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exit</w:t>
      </w: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(</w:t>
      </w:r>
      <w:proofErr w:type="gramEnd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EXIT_FAILURE);</w:t>
      </w:r>
    </w:p>
    <w:p w14:paraId="7002EC8A" w14:textId="77777777" w:rsidR="00835DE5" w:rsidRPr="00835DE5" w:rsidRDefault="00835DE5" w:rsidP="00835DE5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    }</w:t>
      </w:r>
    </w:p>
    <w:p w14:paraId="3B3957E7" w14:textId="77777777" w:rsidR="00835DE5" w:rsidRPr="00835DE5" w:rsidRDefault="00835DE5" w:rsidP="00835DE5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</w:p>
    <w:p w14:paraId="21EE16CE" w14:textId="77777777" w:rsidR="00835DE5" w:rsidRPr="00835DE5" w:rsidRDefault="00835DE5" w:rsidP="00835DE5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835DE5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 xml:space="preserve">    // Set up error handling for writing using </w:t>
      </w:r>
      <w:proofErr w:type="spellStart"/>
      <w:r w:rsidRPr="00835DE5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>setjmp</w:t>
      </w:r>
      <w:proofErr w:type="spellEnd"/>
      <w:r w:rsidRPr="00835DE5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>/</w:t>
      </w:r>
      <w:proofErr w:type="spellStart"/>
      <w:r w:rsidRPr="00835DE5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>longjmp</w:t>
      </w:r>
      <w:proofErr w:type="spellEnd"/>
    </w:p>
    <w:p w14:paraId="45EDA72A" w14:textId="77777777" w:rsidR="00835DE5" w:rsidRPr="00835DE5" w:rsidRDefault="00835DE5" w:rsidP="00835DE5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</w:t>
      </w:r>
      <w:r w:rsidRPr="00835DE5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if</w:t>
      </w: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(</w:t>
      </w:r>
      <w:proofErr w:type="spellStart"/>
      <w:r w:rsidRPr="00835DE5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setjmp</w:t>
      </w:r>
      <w:proofErr w:type="spellEnd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(</w:t>
      </w:r>
      <w:proofErr w:type="spellStart"/>
      <w:r w:rsidRPr="00835DE5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png_jmpbuf</w:t>
      </w:r>
      <w:proofErr w:type="spellEnd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(</w:t>
      </w:r>
      <w:proofErr w:type="spellStart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png_out</w:t>
      </w:r>
      <w:proofErr w:type="spellEnd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))) {</w:t>
      </w:r>
    </w:p>
    <w:p w14:paraId="4932D74A" w14:textId="77777777" w:rsidR="00835DE5" w:rsidRPr="00835DE5" w:rsidRDefault="00835DE5" w:rsidP="00835DE5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    </w:t>
      </w:r>
      <w:proofErr w:type="spellStart"/>
      <w:proofErr w:type="gramStart"/>
      <w:r w:rsidRPr="00835DE5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fprintf</w:t>
      </w:r>
      <w:proofErr w:type="spellEnd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(</w:t>
      </w:r>
      <w:proofErr w:type="gramEnd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stderr, </w:t>
      </w:r>
      <w:r w:rsidRPr="00835DE5">
        <w:rPr>
          <w:rFonts w:ascii="Consolas" w:eastAsia="Times New Roman" w:hAnsi="Consolas" w:cs="Times New Roman"/>
          <w:color w:val="2AA198"/>
          <w:sz w:val="21"/>
          <w:szCs w:val="21"/>
          <w:lang w:eastAsia="en-US"/>
        </w:rPr>
        <w:t>"Error during writing header</w:t>
      </w:r>
      <w:r w:rsidRPr="00835DE5">
        <w:rPr>
          <w:rFonts w:ascii="Consolas" w:eastAsia="Times New Roman" w:hAnsi="Consolas" w:cs="Times New Roman"/>
          <w:color w:val="CB4B16"/>
          <w:sz w:val="21"/>
          <w:szCs w:val="21"/>
          <w:lang w:eastAsia="en-US"/>
        </w:rPr>
        <w:t>\n</w:t>
      </w:r>
      <w:r w:rsidRPr="00835DE5">
        <w:rPr>
          <w:rFonts w:ascii="Consolas" w:eastAsia="Times New Roman" w:hAnsi="Consolas" w:cs="Times New Roman"/>
          <w:color w:val="2AA198"/>
          <w:sz w:val="21"/>
          <w:szCs w:val="21"/>
          <w:lang w:eastAsia="en-US"/>
        </w:rPr>
        <w:t>"</w:t>
      </w: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);</w:t>
      </w:r>
    </w:p>
    <w:p w14:paraId="3E7A1457" w14:textId="77777777" w:rsidR="00835DE5" w:rsidRPr="00835DE5" w:rsidRDefault="00835DE5" w:rsidP="00835DE5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    </w:t>
      </w:r>
      <w:proofErr w:type="gramStart"/>
      <w:r w:rsidRPr="00835DE5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exit</w:t>
      </w: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(</w:t>
      </w:r>
      <w:proofErr w:type="gramEnd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EXIT_FAILURE);</w:t>
      </w:r>
    </w:p>
    <w:p w14:paraId="6C6B1B01" w14:textId="77777777" w:rsidR="00835DE5" w:rsidRPr="00835DE5" w:rsidRDefault="00835DE5" w:rsidP="00835DE5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    }</w:t>
      </w:r>
    </w:p>
    <w:p w14:paraId="63F7E78D" w14:textId="77777777" w:rsidR="00835DE5" w:rsidRPr="00835DE5" w:rsidRDefault="00835DE5" w:rsidP="00835DE5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</w:p>
    <w:p w14:paraId="387B0588" w14:textId="77777777" w:rsidR="00835DE5" w:rsidRPr="00835DE5" w:rsidRDefault="00835DE5" w:rsidP="00835DE5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835DE5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>    // Initialize PNG IO for output file</w:t>
      </w:r>
    </w:p>
    <w:p w14:paraId="62900F2A" w14:textId="77777777" w:rsidR="00835DE5" w:rsidRPr="00835DE5" w:rsidRDefault="00835DE5" w:rsidP="00835DE5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835DE5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 xml:space="preserve">    // </w:t>
      </w:r>
      <w:proofErr w:type="spellStart"/>
      <w:r w:rsidRPr="00835DE5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>png_init_io</w:t>
      </w:r>
      <w:proofErr w:type="spellEnd"/>
      <w:r w:rsidRPr="00835DE5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 xml:space="preserve"> sets the output file stream for writing PNG data.</w:t>
      </w:r>
    </w:p>
    <w:p w14:paraId="4BA2B984" w14:textId="77777777" w:rsidR="00835DE5" w:rsidRPr="00835DE5" w:rsidRDefault="00835DE5" w:rsidP="00835DE5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</w:t>
      </w:r>
      <w:proofErr w:type="spellStart"/>
      <w:r w:rsidRPr="00835DE5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png_init_</w:t>
      </w:r>
      <w:proofErr w:type="gramStart"/>
      <w:r w:rsidRPr="00835DE5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io</w:t>
      </w:r>
      <w:proofErr w:type="spellEnd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(</w:t>
      </w:r>
      <w:proofErr w:type="spellStart"/>
      <w:proofErr w:type="gramEnd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png_out</w:t>
      </w:r>
      <w:proofErr w:type="spellEnd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, </w:t>
      </w:r>
      <w:proofErr w:type="spellStart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output_file</w:t>
      </w:r>
      <w:proofErr w:type="spellEnd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);</w:t>
      </w:r>
    </w:p>
    <w:p w14:paraId="3CB3CF13" w14:textId="77777777" w:rsidR="00835DE5" w:rsidRPr="00835DE5" w:rsidRDefault="00835DE5" w:rsidP="00835DE5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</w:t>
      </w:r>
      <w:proofErr w:type="spellStart"/>
      <w:r w:rsidRPr="00835DE5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png_set_</w:t>
      </w:r>
      <w:proofErr w:type="gramStart"/>
      <w:r w:rsidRPr="00835DE5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IHDR</w:t>
      </w:r>
      <w:proofErr w:type="spellEnd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(</w:t>
      </w:r>
      <w:proofErr w:type="gramEnd"/>
    </w:p>
    <w:p w14:paraId="591BE8BD" w14:textId="77777777" w:rsidR="00835DE5" w:rsidRPr="00835DE5" w:rsidRDefault="00835DE5" w:rsidP="00835DE5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    </w:t>
      </w:r>
      <w:proofErr w:type="spellStart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png_out</w:t>
      </w:r>
      <w:proofErr w:type="spellEnd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,</w:t>
      </w:r>
    </w:p>
    <w:p w14:paraId="1EBC7686" w14:textId="77777777" w:rsidR="00835DE5" w:rsidRPr="00835DE5" w:rsidRDefault="00835DE5" w:rsidP="00835DE5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    </w:t>
      </w:r>
      <w:proofErr w:type="spellStart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info_out</w:t>
      </w:r>
      <w:proofErr w:type="spellEnd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,</w:t>
      </w:r>
    </w:p>
    <w:p w14:paraId="3F1BC0AE" w14:textId="77777777" w:rsidR="00835DE5" w:rsidRPr="00835DE5" w:rsidRDefault="00835DE5" w:rsidP="00835DE5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        width, height,</w:t>
      </w:r>
    </w:p>
    <w:p w14:paraId="26BBB06C" w14:textId="77777777" w:rsidR="00835DE5" w:rsidRPr="00835DE5" w:rsidRDefault="00835DE5" w:rsidP="00835DE5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    </w:t>
      </w:r>
      <w:r w:rsidRPr="00835DE5">
        <w:rPr>
          <w:rFonts w:ascii="Consolas" w:eastAsia="Times New Roman" w:hAnsi="Consolas" w:cs="Times New Roman"/>
          <w:color w:val="D33682"/>
          <w:sz w:val="21"/>
          <w:szCs w:val="21"/>
          <w:lang w:eastAsia="en-US"/>
        </w:rPr>
        <w:t>8</w:t>
      </w: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,</w:t>
      </w:r>
      <w:r w:rsidRPr="00835DE5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 xml:space="preserve"> // Bit depth</w:t>
      </w:r>
    </w:p>
    <w:p w14:paraId="096BF794" w14:textId="77777777" w:rsidR="00835DE5" w:rsidRPr="00835DE5" w:rsidRDefault="00835DE5" w:rsidP="00835DE5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        PNG_COLOR_TYPE_GRAY,</w:t>
      </w:r>
      <w:r w:rsidRPr="00835DE5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 xml:space="preserve"> // Color type</w:t>
      </w:r>
    </w:p>
    <w:p w14:paraId="0E05A22A" w14:textId="77777777" w:rsidR="00835DE5" w:rsidRPr="00835DE5" w:rsidRDefault="00835DE5" w:rsidP="00835DE5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        PNG_INTERLACE_NONE,</w:t>
      </w:r>
    </w:p>
    <w:p w14:paraId="092ADDFB" w14:textId="77777777" w:rsidR="00835DE5" w:rsidRPr="00835DE5" w:rsidRDefault="00835DE5" w:rsidP="00835DE5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        PNG_COMPRESSION_TYPE_DEFAULT,</w:t>
      </w:r>
    </w:p>
    <w:p w14:paraId="4C92ACEA" w14:textId="77777777" w:rsidR="00835DE5" w:rsidRPr="00835DE5" w:rsidRDefault="00835DE5" w:rsidP="00835DE5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        PNG_FILTER_TYPE_DEFAULT</w:t>
      </w:r>
    </w:p>
    <w:p w14:paraId="320078D5" w14:textId="77777777" w:rsidR="00835DE5" w:rsidRPr="00835DE5" w:rsidRDefault="00835DE5" w:rsidP="00835DE5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    );</w:t>
      </w:r>
    </w:p>
    <w:p w14:paraId="57284577" w14:textId="77777777" w:rsidR="00835DE5" w:rsidRPr="00835DE5" w:rsidRDefault="00835DE5" w:rsidP="00835DE5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</w:t>
      </w:r>
      <w:proofErr w:type="spellStart"/>
      <w:r w:rsidRPr="00835DE5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png_write_</w:t>
      </w:r>
      <w:proofErr w:type="gramStart"/>
      <w:r w:rsidRPr="00835DE5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info</w:t>
      </w:r>
      <w:proofErr w:type="spellEnd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(</w:t>
      </w:r>
      <w:proofErr w:type="spellStart"/>
      <w:proofErr w:type="gramEnd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png_out</w:t>
      </w:r>
      <w:proofErr w:type="spellEnd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, </w:t>
      </w:r>
      <w:proofErr w:type="spellStart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info_out</w:t>
      </w:r>
      <w:proofErr w:type="spellEnd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);</w:t>
      </w:r>
    </w:p>
    <w:p w14:paraId="3EFDC803" w14:textId="77777777" w:rsidR="00835DE5" w:rsidRPr="00835DE5" w:rsidRDefault="00835DE5" w:rsidP="00835DE5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</w:p>
    <w:p w14:paraId="28EEF681" w14:textId="77777777" w:rsidR="00835DE5" w:rsidRPr="00835DE5" w:rsidRDefault="00835DE5" w:rsidP="00835DE5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835DE5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>    // Write the image data row by row</w:t>
      </w:r>
    </w:p>
    <w:p w14:paraId="72737D6A" w14:textId="77777777" w:rsidR="00835DE5" w:rsidRPr="00835DE5" w:rsidRDefault="00835DE5" w:rsidP="00835DE5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</w:t>
      </w:r>
      <w:r w:rsidRPr="00835DE5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if</w:t>
      </w: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(</w:t>
      </w:r>
      <w:proofErr w:type="spellStart"/>
      <w:r w:rsidRPr="00835DE5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setjmp</w:t>
      </w:r>
      <w:proofErr w:type="spellEnd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(</w:t>
      </w:r>
      <w:proofErr w:type="spellStart"/>
      <w:r w:rsidRPr="00835DE5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png_jmpbuf</w:t>
      </w:r>
      <w:proofErr w:type="spellEnd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(</w:t>
      </w:r>
      <w:proofErr w:type="spellStart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png_out</w:t>
      </w:r>
      <w:proofErr w:type="spellEnd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))) {</w:t>
      </w:r>
    </w:p>
    <w:p w14:paraId="539F4172" w14:textId="77777777" w:rsidR="00835DE5" w:rsidRPr="00835DE5" w:rsidRDefault="00835DE5" w:rsidP="00835DE5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    </w:t>
      </w:r>
      <w:proofErr w:type="spellStart"/>
      <w:proofErr w:type="gramStart"/>
      <w:r w:rsidRPr="00835DE5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fprintf</w:t>
      </w:r>
      <w:proofErr w:type="spellEnd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(</w:t>
      </w:r>
      <w:proofErr w:type="gramEnd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stderr, </w:t>
      </w:r>
      <w:r w:rsidRPr="00835DE5">
        <w:rPr>
          <w:rFonts w:ascii="Consolas" w:eastAsia="Times New Roman" w:hAnsi="Consolas" w:cs="Times New Roman"/>
          <w:color w:val="2AA198"/>
          <w:sz w:val="21"/>
          <w:szCs w:val="21"/>
          <w:lang w:eastAsia="en-US"/>
        </w:rPr>
        <w:t>"Error during writing bytes</w:t>
      </w:r>
      <w:r w:rsidRPr="00835DE5">
        <w:rPr>
          <w:rFonts w:ascii="Consolas" w:eastAsia="Times New Roman" w:hAnsi="Consolas" w:cs="Times New Roman"/>
          <w:color w:val="CB4B16"/>
          <w:sz w:val="21"/>
          <w:szCs w:val="21"/>
          <w:lang w:eastAsia="en-US"/>
        </w:rPr>
        <w:t>\n</w:t>
      </w:r>
      <w:r w:rsidRPr="00835DE5">
        <w:rPr>
          <w:rFonts w:ascii="Consolas" w:eastAsia="Times New Roman" w:hAnsi="Consolas" w:cs="Times New Roman"/>
          <w:color w:val="2AA198"/>
          <w:sz w:val="21"/>
          <w:szCs w:val="21"/>
          <w:lang w:eastAsia="en-US"/>
        </w:rPr>
        <w:t>"</w:t>
      </w: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);</w:t>
      </w:r>
    </w:p>
    <w:p w14:paraId="1F9E88A9" w14:textId="77777777" w:rsidR="00835DE5" w:rsidRPr="00835DE5" w:rsidRDefault="00835DE5" w:rsidP="00835DE5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    </w:t>
      </w:r>
      <w:proofErr w:type="gramStart"/>
      <w:r w:rsidRPr="00835DE5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exit</w:t>
      </w: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(</w:t>
      </w:r>
      <w:proofErr w:type="gramEnd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EXIT_FAILURE);</w:t>
      </w:r>
    </w:p>
    <w:p w14:paraId="1FED717F" w14:textId="77777777" w:rsidR="00835DE5" w:rsidRPr="00835DE5" w:rsidRDefault="00835DE5" w:rsidP="00835DE5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    }</w:t>
      </w:r>
    </w:p>
    <w:p w14:paraId="7327CE28" w14:textId="77777777" w:rsidR="00835DE5" w:rsidRPr="00835DE5" w:rsidRDefault="00835DE5" w:rsidP="00835DE5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</w:p>
    <w:p w14:paraId="591CB723" w14:textId="77777777" w:rsidR="00835DE5" w:rsidRPr="00835DE5" w:rsidRDefault="00835DE5" w:rsidP="00835DE5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</w:t>
      </w:r>
      <w:r w:rsidRPr="00835DE5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for</w:t>
      </w: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(</w:t>
      </w:r>
      <w:r w:rsidRPr="00835DE5">
        <w:rPr>
          <w:rFonts w:ascii="Consolas" w:eastAsia="Times New Roman" w:hAnsi="Consolas" w:cs="Times New Roman"/>
          <w:b/>
          <w:bCs/>
          <w:color w:val="93A1A1"/>
          <w:sz w:val="21"/>
          <w:szCs w:val="21"/>
          <w:lang w:eastAsia="en-US"/>
        </w:rPr>
        <w:t>int</w:t>
      </w: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y </w:t>
      </w:r>
      <w:r w:rsidRPr="00835DE5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=</w:t>
      </w: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r w:rsidRPr="00835DE5">
        <w:rPr>
          <w:rFonts w:ascii="Consolas" w:eastAsia="Times New Roman" w:hAnsi="Consolas" w:cs="Times New Roman"/>
          <w:color w:val="D33682"/>
          <w:sz w:val="21"/>
          <w:szCs w:val="21"/>
          <w:lang w:eastAsia="en-US"/>
        </w:rPr>
        <w:t>0</w:t>
      </w: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; y </w:t>
      </w:r>
      <w:r w:rsidRPr="00835DE5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&lt;</w:t>
      </w: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height; y</w:t>
      </w:r>
      <w:r w:rsidRPr="00835DE5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++</w:t>
      </w: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) {</w:t>
      </w:r>
    </w:p>
    <w:p w14:paraId="3DAA950E" w14:textId="77777777" w:rsidR="00835DE5" w:rsidRPr="00835DE5" w:rsidRDefault="00835DE5" w:rsidP="00835DE5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lastRenderedPageBreak/>
        <w:t xml:space="preserve">        </w:t>
      </w:r>
      <w:proofErr w:type="spellStart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png_bytep</w:t>
      </w:r>
      <w:proofErr w:type="spellEnd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row </w:t>
      </w:r>
      <w:r w:rsidRPr="00835DE5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=</w:t>
      </w: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(</w:t>
      </w:r>
      <w:proofErr w:type="spellStart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png_</w:t>
      </w:r>
      <w:proofErr w:type="gramStart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bytep</w:t>
      </w:r>
      <w:proofErr w:type="spellEnd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)</w:t>
      </w:r>
      <w:r w:rsidRPr="00835DE5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malloc</w:t>
      </w:r>
      <w:proofErr w:type="gramEnd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(width </w:t>
      </w:r>
      <w:r w:rsidRPr="00835DE5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*</w:t>
      </w: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proofErr w:type="spellStart"/>
      <w:r w:rsidRPr="00835DE5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sizeof</w:t>
      </w:r>
      <w:proofErr w:type="spellEnd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(</w:t>
      </w:r>
      <w:proofErr w:type="spellStart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png_byte</w:t>
      </w:r>
      <w:proofErr w:type="spellEnd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));</w:t>
      </w:r>
    </w:p>
    <w:p w14:paraId="5424FDAC" w14:textId="77777777" w:rsidR="00835DE5" w:rsidRPr="00835DE5" w:rsidRDefault="00835DE5" w:rsidP="00835DE5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    </w:t>
      </w:r>
      <w:r w:rsidRPr="00835DE5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for</w:t>
      </w: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(</w:t>
      </w:r>
      <w:r w:rsidRPr="00835DE5">
        <w:rPr>
          <w:rFonts w:ascii="Consolas" w:eastAsia="Times New Roman" w:hAnsi="Consolas" w:cs="Times New Roman"/>
          <w:b/>
          <w:bCs/>
          <w:color w:val="93A1A1"/>
          <w:sz w:val="21"/>
          <w:szCs w:val="21"/>
          <w:lang w:eastAsia="en-US"/>
        </w:rPr>
        <w:t>int</w:t>
      </w: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x </w:t>
      </w:r>
      <w:r w:rsidRPr="00835DE5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=</w:t>
      </w: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r w:rsidRPr="00835DE5">
        <w:rPr>
          <w:rFonts w:ascii="Consolas" w:eastAsia="Times New Roman" w:hAnsi="Consolas" w:cs="Times New Roman"/>
          <w:color w:val="D33682"/>
          <w:sz w:val="21"/>
          <w:szCs w:val="21"/>
          <w:lang w:eastAsia="en-US"/>
        </w:rPr>
        <w:t>0</w:t>
      </w: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; x </w:t>
      </w:r>
      <w:r w:rsidRPr="00835DE5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&lt;</w:t>
      </w: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width; x</w:t>
      </w:r>
      <w:r w:rsidRPr="00835DE5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++</w:t>
      </w: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) {</w:t>
      </w:r>
    </w:p>
    <w:p w14:paraId="2A24832E" w14:textId="77777777" w:rsidR="00835DE5" w:rsidRPr="00835DE5" w:rsidRDefault="00835DE5" w:rsidP="00835DE5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        </w:t>
      </w:r>
      <w:r w:rsidRPr="00835DE5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row</w:t>
      </w: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[x] </w:t>
      </w:r>
      <w:r w:rsidRPr="00835DE5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=</w:t>
      </w: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proofErr w:type="spellStart"/>
      <w:r w:rsidRPr="00835DE5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h_</w:t>
      </w:r>
      <w:proofErr w:type="gramStart"/>
      <w:r w:rsidRPr="00835DE5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output</w:t>
      </w:r>
      <w:proofErr w:type="spellEnd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[</w:t>
      </w:r>
      <w:proofErr w:type="gramEnd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y </w:t>
      </w:r>
      <w:r w:rsidRPr="00835DE5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*</w:t>
      </w: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width </w:t>
      </w:r>
      <w:r w:rsidRPr="00835DE5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+</w:t>
      </w: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x];</w:t>
      </w:r>
    </w:p>
    <w:p w14:paraId="55C9516E" w14:textId="77777777" w:rsidR="00835DE5" w:rsidRPr="00835DE5" w:rsidRDefault="00835DE5" w:rsidP="00835DE5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        }</w:t>
      </w:r>
    </w:p>
    <w:p w14:paraId="2745BB02" w14:textId="77777777" w:rsidR="00835DE5" w:rsidRPr="00835DE5" w:rsidRDefault="00835DE5" w:rsidP="00835DE5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    </w:t>
      </w:r>
      <w:proofErr w:type="spellStart"/>
      <w:r w:rsidRPr="00835DE5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png_write_</w:t>
      </w:r>
      <w:proofErr w:type="gramStart"/>
      <w:r w:rsidRPr="00835DE5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row</w:t>
      </w:r>
      <w:proofErr w:type="spellEnd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(</w:t>
      </w:r>
      <w:proofErr w:type="spellStart"/>
      <w:proofErr w:type="gramEnd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png_out</w:t>
      </w:r>
      <w:proofErr w:type="spellEnd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, row);</w:t>
      </w:r>
    </w:p>
    <w:p w14:paraId="39241198" w14:textId="77777777" w:rsidR="00835DE5" w:rsidRPr="00835DE5" w:rsidRDefault="00835DE5" w:rsidP="00835DE5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    </w:t>
      </w:r>
      <w:r w:rsidRPr="00835DE5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free</w:t>
      </w: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(row</w:t>
      </w:r>
      <w:proofErr w:type="gramStart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);</w:t>
      </w:r>
      <w:proofErr w:type="gramEnd"/>
    </w:p>
    <w:p w14:paraId="37C3D434" w14:textId="77777777" w:rsidR="00835DE5" w:rsidRPr="00835DE5" w:rsidRDefault="00835DE5" w:rsidP="00835DE5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    }</w:t>
      </w:r>
    </w:p>
    <w:p w14:paraId="6EB09C84" w14:textId="77777777" w:rsidR="00835DE5" w:rsidRPr="00835DE5" w:rsidRDefault="00835DE5" w:rsidP="00835DE5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</w:p>
    <w:p w14:paraId="087154B0" w14:textId="77777777" w:rsidR="00835DE5" w:rsidRPr="00835DE5" w:rsidRDefault="00835DE5" w:rsidP="00835DE5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835DE5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>    // Finalize writing the PNG file</w:t>
      </w:r>
    </w:p>
    <w:p w14:paraId="7ECAAA97" w14:textId="77777777" w:rsidR="00835DE5" w:rsidRPr="00835DE5" w:rsidRDefault="00835DE5" w:rsidP="00835DE5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</w:t>
      </w:r>
      <w:r w:rsidRPr="00835DE5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if</w:t>
      </w: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(</w:t>
      </w:r>
      <w:proofErr w:type="spellStart"/>
      <w:r w:rsidRPr="00835DE5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setjmp</w:t>
      </w:r>
      <w:proofErr w:type="spellEnd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(</w:t>
      </w:r>
      <w:proofErr w:type="spellStart"/>
      <w:r w:rsidRPr="00835DE5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png_jmpbuf</w:t>
      </w:r>
      <w:proofErr w:type="spellEnd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(</w:t>
      </w:r>
      <w:proofErr w:type="spellStart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png_out</w:t>
      </w:r>
      <w:proofErr w:type="spellEnd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))) {</w:t>
      </w:r>
    </w:p>
    <w:p w14:paraId="3FFF6E13" w14:textId="77777777" w:rsidR="00835DE5" w:rsidRPr="00835DE5" w:rsidRDefault="00835DE5" w:rsidP="00835DE5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    </w:t>
      </w:r>
      <w:proofErr w:type="spellStart"/>
      <w:proofErr w:type="gramStart"/>
      <w:r w:rsidRPr="00835DE5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fprintf</w:t>
      </w:r>
      <w:proofErr w:type="spellEnd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(</w:t>
      </w:r>
      <w:proofErr w:type="gramEnd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stderr, </w:t>
      </w:r>
      <w:r w:rsidRPr="00835DE5">
        <w:rPr>
          <w:rFonts w:ascii="Consolas" w:eastAsia="Times New Roman" w:hAnsi="Consolas" w:cs="Times New Roman"/>
          <w:color w:val="2AA198"/>
          <w:sz w:val="21"/>
          <w:szCs w:val="21"/>
          <w:lang w:eastAsia="en-US"/>
        </w:rPr>
        <w:t>"Error during end of write</w:t>
      </w:r>
      <w:r w:rsidRPr="00835DE5">
        <w:rPr>
          <w:rFonts w:ascii="Consolas" w:eastAsia="Times New Roman" w:hAnsi="Consolas" w:cs="Times New Roman"/>
          <w:color w:val="CB4B16"/>
          <w:sz w:val="21"/>
          <w:szCs w:val="21"/>
          <w:lang w:eastAsia="en-US"/>
        </w:rPr>
        <w:t>\n</w:t>
      </w:r>
      <w:r w:rsidRPr="00835DE5">
        <w:rPr>
          <w:rFonts w:ascii="Consolas" w:eastAsia="Times New Roman" w:hAnsi="Consolas" w:cs="Times New Roman"/>
          <w:color w:val="2AA198"/>
          <w:sz w:val="21"/>
          <w:szCs w:val="21"/>
          <w:lang w:eastAsia="en-US"/>
        </w:rPr>
        <w:t>"</w:t>
      </w: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);</w:t>
      </w:r>
    </w:p>
    <w:p w14:paraId="452E9543" w14:textId="77777777" w:rsidR="00835DE5" w:rsidRPr="00835DE5" w:rsidRDefault="00835DE5" w:rsidP="00835DE5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    </w:t>
      </w:r>
      <w:proofErr w:type="gramStart"/>
      <w:r w:rsidRPr="00835DE5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exit</w:t>
      </w: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(</w:t>
      </w:r>
      <w:proofErr w:type="gramEnd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EXIT_FAILURE);</w:t>
      </w:r>
    </w:p>
    <w:p w14:paraId="2720F452" w14:textId="77777777" w:rsidR="00835DE5" w:rsidRPr="00835DE5" w:rsidRDefault="00835DE5" w:rsidP="00835DE5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    }</w:t>
      </w:r>
    </w:p>
    <w:p w14:paraId="3649C47B" w14:textId="77777777" w:rsidR="00835DE5" w:rsidRPr="00835DE5" w:rsidRDefault="00835DE5" w:rsidP="00835DE5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</w:p>
    <w:p w14:paraId="47038297" w14:textId="77777777" w:rsidR="00835DE5" w:rsidRPr="00835DE5" w:rsidRDefault="00835DE5" w:rsidP="00835DE5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</w:t>
      </w:r>
      <w:proofErr w:type="spellStart"/>
      <w:r w:rsidRPr="00835DE5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png_write_</w:t>
      </w:r>
      <w:proofErr w:type="gramStart"/>
      <w:r w:rsidRPr="00835DE5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end</w:t>
      </w:r>
      <w:proofErr w:type="spellEnd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(</w:t>
      </w:r>
      <w:proofErr w:type="spellStart"/>
      <w:proofErr w:type="gramEnd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png_out</w:t>
      </w:r>
      <w:proofErr w:type="spellEnd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, </w:t>
      </w:r>
      <w:r w:rsidRPr="00835DE5">
        <w:rPr>
          <w:rFonts w:ascii="Consolas" w:eastAsia="Times New Roman" w:hAnsi="Consolas" w:cs="Times New Roman"/>
          <w:color w:val="B58900"/>
          <w:sz w:val="21"/>
          <w:szCs w:val="21"/>
          <w:lang w:eastAsia="en-US"/>
        </w:rPr>
        <w:t>NULL</w:t>
      </w: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);</w:t>
      </w:r>
    </w:p>
    <w:p w14:paraId="6CB5C7E0" w14:textId="77777777" w:rsidR="00835DE5" w:rsidRPr="00835DE5" w:rsidRDefault="00835DE5" w:rsidP="00835DE5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</w:p>
    <w:p w14:paraId="14C1C13B" w14:textId="77777777" w:rsidR="00835DE5" w:rsidRPr="00835DE5" w:rsidRDefault="00835DE5" w:rsidP="00835DE5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835DE5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>    // Cleanup allocated memory</w:t>
      </w:r>
    </w:p>
    <w:p w14:paraId="681EBACA" w14:textId="77777777" w:rsidR="00835DE5" w:rsidRPr="00835DE5" w:rsidRDefault="00835DE5" w:rsidP="00835DE5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</w:t>
      </w:r>
      <w:r w:rsidRPr="00835DE5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for</w:t>
      </w: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(</w:t>
      </w:r>
      <w:r w:rsidRPr="00835DE5">
        <w:rPr>
          <w:rFonts w:ascii="Consolas" w:eastAsia="Times New Roman" w:hAnsi="Consolas" w:cs="Times New Roman"/>
          <w:b/>
          <w:bCs/>
          <w:color w:val="93A1A1"/>
          <w:sz w:val="21"/>
          <w:szCs w:val="21"/>
          <w:lang w:eastAsia="en-US"/>
        </w:rPr>
        <w:t>int</w:t>
      </w: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y </w:t>
      </w:r>
      <w:r w:rsidRPr="00835DE5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=</w:t>
      </w: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r w:rsidRPr="00835DE5">
        <w:rPr>
          <w:rFonts w:ascii="Consolas" w:eastAsia="Times New Roman" w:hAnsi="Consolas" w:cs="Times New Roman"/>
          <w:color w:val="D33682"/>
          <w:sz w:val="21"/>
          <w:szCs w:val="21"/>
          <w:lang w:eastAsia="en-US"/>
        </w:rPr>
        <w:t>0</w:t>
      </w: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; y </w:t>
      </w:r>
      <w:r w:rsidRPr="00835DE5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&lt;</w:t>
      </w: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height; y</w:t>
      </w:r>
      <w:r w:rsidRPr="00835DE5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++</w:t>
      </w: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) {</w:t>
      </w:r>
    </w:p>
    <w:p w14:paraId="7DF0C6B9" w14:textId="77777777" w:rsidR="00835DE5" w:rsidRPr="00835DE5" w:rsidRDefault="00835DE5" w:rsidP="00835DE5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    </w:t>
      </w:r>
      <w:r w:rsidRPr="00835DE5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free</w:t>
      </w: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(</w:t>
      </w:r>
      <w:proofErr w:type="spellStart"/>
      <w:r w:rsidRPr="00835DE5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row_pointers</w:t>
      </w:r>
      <w:proofErr w:type="spellEnd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[y]</w:t>
      </w:r>
      <w:proofErr w:type="gramStart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);</w:t>
      </w:r>
      <w:proofErr w:type="gramEnd"/>
    </w:p>
    <w:p w14:paraId="1904A444" w14:textId="77777777" w:rsidR="00835DE5" w:rsidRPr="00835DE5" w:rsidRDefault="00835DE5" w:rsidP="00835DE5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    }</w:t>
      </w:r>
    </w:p>
    <w:p w14:paraId="621E7E52" w14:textId="77777777" w:rsidR="00835DE5" w:rsidRPr="00835DE5" w:rsidRDefault="00835DE5" w:rsidP="00835DE5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</w:t>
      </w:r>
      <w:r w:rsidRPr="00835DE5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free</w:t>
      </w: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(</w:t>
      </w:r>
      <w:proofErr w:type="spellStart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row_pointers</w:t>
      </w:r>
      <w:proofErr w:type="spellEnd"/>
      <w:proofErr w:type="gramStart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);</w:t>
      </w:r>
      <w:proofErr w:type="gramEnd"/>
    </w:p>
    <w:p w14:paraId="46E103C7" w14:textId="77777777" w:rsidR="00835DE5" w:rsidRPr="00835DE5" w:rsidRDefault="00835DE5" w:rsidP="00835DE5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</w:t>
      </w:r>
      <w:r w:rsidRPr="00835DE5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free</w:t>
      </w: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(</w:t>
      </w:r>
      <w:proofErr w:type="spellStart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h_input</w:t>
      </w:r>
      <w:proofErr w:type="spellEnd"/>
      <w:proofErr w:type="gramStart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);</w:t>
      </w:r>
      <w:proofErr w:type="gramEnd"/>
    </w:p>
    <w:p w14:paraId="415ACA07" w14:textId="77777777" w:rsidR="00835DE5" w:rsidRPr="00835DE5" w:rsidRDefault="00835DE5" w:rsidP="00835DE5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</w:t>
      </w:r>
      <w:r w:rsidRPr="00835DE5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free</w:t>
      </w: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(</w:t>
      </w:r>
      <w:proofErr w:type="spellStart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h_output</w:t>
      </w:r>
      <w:proofErr w:type="spellEnd"/>
      <w:proofErr w:type="gramStart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);</w:t>
      </w:r>
      <w:proofErr w:type="gramEnd"/>
    </w:p>
    <w:p w14:paraId="53053520" w14:textId="77777777" w:rsidR="00835DE5" w:rsidRPr="00835DE5" w:rsidRDefault="00835DE5" w:rsidP="00835DE5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</w:t>
      </w:r>
      <w:proofErr w:type="spellStart"/>
      <w:r w:rsidRPr="00835DE5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cudaFree</w:t>
      </w:r>
      <w:proofErr w:type="spellEnd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(</w:t>
      </w:r>
      <w:proofErr w:type="spellStart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d_input</w:t>
      </w:r>
      <w:proofErr w:type="spellEnd"/>
      <w:proofErr w:type="gramStart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);</w:t>
      </w:r>
      <w:proofErr w:type="gramEnd"/>
    </w:p>
    <w:p w14:paraId="09D3EA84" w14:textId="77777777" w:rsidR="00835DE5" w:rsidRPr="00835DE5" w:rsidRDefault="00835DE5" w:rsidP="00835DE5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</w:t>
      </w:r>
      <w:proofErr w:type="spellStart"/>
      <w:r w:rsidRPr="00835DE5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cudaFree</w:t>
      </w:r>
      <w:proofErr w:type="spellEnd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(</w:t>
      </w:r>
      <w:proofErr w:type="spellStart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d_output</w:t>
      </w:r>
      <w:proofErr w:type="spellEnd"/>
      <w:proofErr w:type="gramStart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);</w:t>
      </w:r>
      <w:proofErr w:type="gramEnd"/>
    </w:p>
    <w:p w14:paraId="21D86DEC" w14:textId="77777777" w:rsidR="00835DE5" w:rsidRPr="00835DE5" w:rsidRDefault="00835DE5" w:rsidP="00835DE5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</w:p>
    <w:p w14:paraId="06FDB168" w14:textId="77777777" w:rsidR="00835DE5" w:rsidRPr="00835DE5" w:rsidRDefault="00835DE5" w:rsidP="00835DE5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</w:t>
      </w:r>
      <w:proofErr w:type="spellStart"/>
      <w:r w:rsidRPr="00835DE5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fclose</w:t>
      </w:r>
      <w:proofErr w:type="spellEnd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(</w:t>
      </w:r>
      <w:proofErr w:type="spellStart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output_file</w:t>
      </w:r>
      <w:proofErr w:type="spellEnd"/>
      <w:proofErr w:type="gramStart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);</w:t>
      </w:r>
      <w:proofErr w:type="gramEnd"/>
    </w:p>
    <w:p w14:paraId="4D8B9EE0" w14:textId="77777777" w:rsidR="00835DE5" w:rsidRPr="00835DE5" w:rsidRDefault="00835DE5" w:rsidP="00835DE5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}</w:t>
      </w:r>
    </w:p>
    <w:p w14:paraId="005AC4C8" w14:textId="77777777" w:rsidR="00835DE5" w:rsidRPr="00835DE5" w:rsidRDefault="00835DE5" w:rsidP="00835DE5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</w:p>
    <w:p w14:paraId="353BD21F" w14:textId="77777777" w:rsidR="00835DE5" w:rsidRPr="00835DE5" w:rsidRDefault="00835DE5" w:rsidP="00835DE5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835DE5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>/**</w:t>
      </w:r>
    </w:p>
    <w:p w14:paraId="52F8C235" w14:textId="77777777" w:rsidR="00835DE5" w:rsidRPr="00835DE5" w:rsidRDefault="00835DE5" w:rsidP="00835DE5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835DE5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> * Main function</w:t>
      </w:r>
    </w:p>
    <w:p w14:paraId="2C3F5667" w14:textId="77777777" w:rsidR="00835DE5" w:rsidRPr="00835DE5" w:rsidRDefault="00835DE5" w:rsidP="00835DE5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835DE5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 xml:space="preserve"> * </w:t>
      </w:r>
      <w:r w:rsidRPr="00835DE5">
        <w:rPr>
          <w:rFonts w:ascii="Consolas" w:eastAsia="Times New Roman" w:hAnsi="Consolas" w:cs="Times New Roman"/>
          <w:b/>
          <w:bCs/>
          <w:color w:val="93A1A1"/>
          <w:sz w:val="21"/>
          <w:szCs w:val="21"/>
          <w:lang w:eastAsia="en-US"/>
        </w:rPr>
        <w:t>@param</w:t>
      </w:r>
      <w:r w:rsidRPr="00835DE5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 xml:space="preserve"> </w:t>
      </w:r>
      <w:proofErr w:type="spellStart"/>
      <w:r w:rsidRPr="00835DE5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>argc</w:t>
      </w:r>
      <w:proofErr w:type="spellEnd"/>
      <w:r w:rsidRPr="00835DE5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>: Number of arguments</w:t>
      </w:r>
    </w:p>
    <w:p w14:paraId="14E27D85" w14:textId="77777777" w:rsidR="00835DE5" w:rsidRPr="00835DE5" w:rsidRDefault="00835DE5" w:rsidP="00835DE5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835DE5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lastRenderedPageBreak/>
        <w:t xml:space="preserve"> * </w:t>
      </w:r>
      <w:r w:rsidRPr="00835DE5">
        <w:rPr>
          <w:rFonts w:ascii="Consolas" w:eastAsia="Times New Roman" w:hAnsi="Consolas" w:cs="Times New Roman"/>
          <w:b/>
          <w:bCs/>
          <w:color w:val="93A1A1"/>
          <w:sz w:val="21"/>
          <w:szCs w:val="21"/>
          <w:lang w:eastAsia="en-US"/>
        </w:rPr>
        <w:t>@param</w:t>
      </w:r>
      <w:r w:rsidRPr="00835DE5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 xml:space="preserve"> </w:t>
      </w:r>
      <w:proofErr w:type="spellStart"/>
      <w:r w:rsidRPr="00835DE5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>argv</w:t>
      </w:r>
      <w:proofErr w:type="spellEnd"/>
      <w:r w:rsidRPr="00835DE5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>: Array of arguments</w:t>
      </w:r>
    </w:p>
    <w:p w14:paraId="4FF61176" w14:textId="77777777" w:rsidR="00835DE5" w:rsidRPr="00835DE5" w:rsidRDefault="00835DE5" w:rsidP="00835DE5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835DE5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 xml:space="preserve"> * </w:t>
      </w:r>
      <w:r w:rsidRPr="00835DE5">
        <w:rPr>
          <w:rFonts w:ascii="Consolas" w:eastAsia="Times New Roman" w:hAnsi="Consolas" w:cs="Times New Roman"/>
          <w:b/>
          <w:bCs/>
          <w:color w:val="93A1A1"/>
          <w:sz w:val="21"/>
          <w:szCs w:val="21"/>
          <w:lang w:eastAsia="en-US"/>
        </w:rPr>
        <w:t>@return</w:t>
      </w:r>
      <w:r w:rsidRPr="00835DE5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>: 0 if successful</w:t>
      </w:r>
    </w:p>
    <w:p w14:paraId="2E08B3E9" w14:textId="77777777" w:rsidR="00835DE5" w:rsidRPr="00835DE5" w:rsidRDefault="00835DE5" w:rsidP="00835DE5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835DE5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> */</w:t>
      </w:r>
    </w:p>
    <w:p w14:paraId="1EEAB588" w14:textId="77777777" w:rsidR="00835DE5" w:rsidRPr="00835DE5" w:rsidRDefault="00835DE5" w:rsidP="00835DE5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835DE5">
        <w:rPr>
          <w:rFonts w:ascii="Consolas" w:eastAsia="Times New Roman" w:hAnsi="Consolas" w:cs="Times New Roman"/>
          <w:b/>
          <w:bCs/>
          <w:color w:val="93A1A1"/>
          <w:sz w:val="21"/>
          <w:szCs w:val="21"/>
          <w:lang w:eastAsia="en-US"/>
        </w:rPr>
        <w:t>int</w:t>
      </w: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proofErr w:type="gramStart"/>
      <w:r w:rsidRPr="00835DE5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main</w:t>
      </w: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(</w:t>
      </w:r>
      <w:proofErr w:type="gramEnd"/>
      <w:r w:rsidRPr="00835DE5">
        <w:rPr>
          <w:rFonts w:ascii="Consolas" w:eastAsia="Times New Roman" w:hAnsi="Consolas" w:cs="Times New Roman"/>
          <w:b/>
          <w:bCs/>
          <w:color w:val="93A1A1"/>
          <w:sz w:val="21"/>
          <w:szCs w:val="21"/>
          <w:lang w:eastAsia="en-US"/>
        </w:rPr>
        <w:t>int</w:t>
      </w: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proofErr w:type="spellStart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argc</w:t>
      </w:r>
      <w:proofErr w:type="spellEnd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, </w:t>
      </w:r>
      <w:r w:rsidRPr="00835DE5">
        <w:rPr>
          <w:rFonts w:ascii="Consolas" w:eastAsia="Times New Roman" w:hAnsi="Consolas" w:cs="Times New Roman"/>
          <w:b/>
          <w:bCs/>
          <w:color w:val="93A1A1"/>
          <w:sz w:val="21"/>
          <w:szCs w:val="21"/>
          <w:lang w:eastAsia="en-US"/>
        </w:rPr>
        <w:t>char**</w:t>
      </w: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proofErr w:type="spellStart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argv</w:t>
      </w:r>
      <w:proofErr w:type="spellEnd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) {</w:t>
      </w:r>
    </w:p>
    <w:p w14:paraId="2D42EB9D" w14:textId="77777777" w:rsidR="00835DE5" w:rsidRPr="00835DE5" w:rsidRDefault="00835DE5" w:rsidP="00835DE5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</w:t>
      </w:r>
      <w:r w:rsidRPr="00835DE5">
        <w:rPr>
          <w:rFonts w:ascii="Consolas" w:eastAsia="Times New Roman" w:hAnsi="Consolas" w:cs="Times New Roman"/>
          <w:b/>
          <w:bCs/>
          <w:color w:val="93A1A1"/>
          <w:sz w:val="21"/>
          <w:szCs w:val="21"/>
          <w:lang w:eastAsia="en-US"/>
        </w:rPr>
        <w:t>char</w:t>
      </w: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proofErr w:type="spellStart"/>
      <w:r w:rsidRPr="00835DE5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input_</w:t>
      </w:r>
      <w:proofErr w:type="gramStart"/>
      <w:r w:rsidRPr="00835DE5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filename</w:t>
      </w:r>
      <w:proofErr w:type="spellEnd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[</w:t>
      </w:r>
      <w:proofErr w:type="gramEnd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FILENAME_SIZE];</w:t>
      </w:r>
    </w:p>
    <w:p w14:paraId="7B55AB44" w14:textId="77777777" w:rsidR="00835DE5" w:rsidRPr="00835DE5" w:rsidRDefault="00835DE5" w:rsidP="00835DE5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</w:t>
      </w:r>
      <w:r w:rsidRPr="00835DE5">
        <w:rPr>
          <w:rFonts w:ascii="Consolas" w:eastAsia="Times New Roman" w:hAnsi="Consolas" w:cs="Times New Roman"/>
          <w:b/>
          <w:bCs/>
          <w:color w:val="93A1A1"/>
          <w:sz w:val="21"/>
          <w:szCs w:val="21"/>
          <w:lang w:eastAsia="en-US"/>
        </w:rPr>
        <w:t>char</w:t>
      </w: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proofErr w:type="spellStart"/>
      <w:r w:rsidRPr="00835DE5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output_filename_s</w:t>
      </w:r>
      <w:proofErr w:type="spellEnd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[FILENAME_SIZE</w:t>
      </w:r>
      <w:proofErr w:type="gramStart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];</w:t>
      </w:r>
      <w:proofErr w:type="gramEnd"/>
    </w:p>
    <w:p w14:paraId="2098499D" w14:textId="77777777" w:rsidR="00835DE5" w:rsidRPr="00835DE5" w:rsidRDefault="00835DE5" w:rsidP="00835DE5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</w:t>
      </w:r>
      <w:r w:rsidRPr="00835DE5">
        <w:rPr>
          <w:rFonts w:ascii="Consolas" w:eastAsia="Times New Roman" w:hAnsi="Consolas" w:cs="Times New Roman"/>
          <w:b/>
          <w:bCs/>
          <w:color w:val="93A1A1"/>
          <w:sz w:val="21"/>
          <w:szCs w:val="21"/>
          <w:lang w:eastAsia="en-US"/>
        </w:rPr>
        <w:t>char</w:t>
      </w: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proofErr w:type="spellStart"/>
      <w:r w:rsidRPr="00835DE5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output_filename_c</w:t>
      </w:r>
      <w:proofErr w:type="spellEnd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[FILENAME_SIZE</w:t>
      </w:r>
      <w:proofErr w:type="gramStart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];</w:t>
      </w:r>
      <w:proofErr w:type="gramEnd"/>
    </w:p>
    <w:p w14:paraId="0D4CD3E5" w14:textId="77777777" w:rsidR="00835DE5" w:rsidRPr="00835DE5" w:rsidRDefault="00835DE5" w:rsidP="00835DE5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</w:p>
    <w:p w14:paraId="5769B315" w14:textId="77777777" w:rsidR="00835DE5" w:rsidRPr="00835DE5" w:rsidRDefault="00835DE5" w:rsidP="00835DE5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</w:t>
      </w:r>
      <w:r w:rsidRPr="00835DE5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for</w:t>
      </w: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(</w:t>
      </w:r>
      <w:r w:rsidRPr="00835DE5">
        <w:rPr>
          <w:rFonts w:ascii="Consolas" w:eastAsia="Times New Roman" w:hAnsi="Consolas" w:cs="Times New Roman"/>
          <w:b/>
          <w:bCs/>
          <w:color w:val="93A1A1"/>
          <w:sz w:val="21"/>
          <w:szCs w:val="21"/>
          <w:lang w:eastAsia="en-US"/>
        </w:rPr>
        <w:t>int</w:t>
      </w: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proofErr w:type="spellStart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image_num</w:t>
      </w:r>
      <w:proofErr w:type="spellEnd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r w:rsidRPr="00835DE5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=</w:t>
      </w: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r w:rsidRPr="00835DE5">
        <w:rPr>
          <w:rFonts w:ascii="Consolas" w:eastAsia="Times New Roman" w:hAnsi="Consolas" w:cs="Times New Roman"/>
          <w:color w:val="D33682"/>
          <w:sz w:val="21"/>
          <w:szCs w:val="21"/>
          <w:lang w:eastAsia="en-US"/>
        </w:rPr>
        <w:t>1</w:t>
      </w: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; </w:t>
      </w:r>
      <w:proofErr w:type="spellStart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image_num</w:t>
      </w:r>
      <w:proofErr w:type="spellEnd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r w:rsidRPr="00835DE5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&lt;</w:t>
      </w: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NUM_IMAGES </w:t>
      </w:r>
      <w:r w:rsidRPr="00835DE5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+</w:t>
      </w: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r w:rsidRPr="00835DE5">
        <w:rPr>
          <w:rFonts w:ascii="Consolas" w:eastAsia="Times New Roman" w:hAnsi="Consolas" w:cs="Times New Roman"/>
          <w:color w:val="D33682"/>
          <w:sz w:val="21"/>
          <w:szCs w:val="21"/>
          <w:lang w:eastAsia="en-US"/>
        </w:rPr>
        <w:t>1</w:t>
      </w: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; </w:t>
      </w:r>
      <w:proofErr w:type="spellStart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image_num</w:t>
      </w:r>
      <w:proofErr w:type="spellEnd"/>
      <w:r w:rsidRPr="00835DE5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++</w:t>
      </w: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) {</w:t>
      </w:r>
    </w:p>
    <w:p w14:paraId="0D0823FE" w14:textId="77777777" w:rsidR="00835DE5" w:rsidRPr="00835DE5" w:rsidRDefault="00835DE5" w:rsidP="00835DE5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835DE5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>        // Create output filenames</w:t>
      </w:r>
    </w:p>
    <w:p w14:paraId="0C598851" w14:textId="77777777" w:rsidR="00835DE5" w:rsidRPr="00835DE5" w:rsidRDefault="00835DE5" w:rsidP="00835DE5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    </w:t>
      </w:r>
      <w:proofErr w:type="spellStart"/>
      <w:proofErr w:type="gramStart"/>
      <w:r w:rsidRPr="00835DE5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sprintf</w:t>
      </w:r>
      <w:proofErr w:type="spellEnd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(</w:t>
      </w:r>
      <w:proofErr w:type="spellStart"/>
      <w:proofErr w:type="gramEnd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input_filename</w:t>
      </w:r>
      <w:proofErr w:type="spellEnd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, </w:t>
      </w:r>
      <w:r w:rsidRPr="00835DE5">
        <w:rPr>
          <w:rFonts w:ascii="Consolas" w:eastAsia="Times New Roman" w:hAnsi="Consolas" w:cs="Times New Roman"/>
          <w:color w:val="2AA198"/>
          <w:sz w:val="21"/>
          <w:szCs w:val="21"/>
          <w:lang w:eastAsia="en-US"/>
        </w:rPr>
        <w:t>"</w:t>
      </w:r>
      <w:r w:rsidRPr="00835DE5">
        <w:rPr>
          <w:rFonts w:ascii="Consolas" w:eastAsia="Times New Roman" w:hAnsi="Consolas" w:cs="Times New Roman"/>
          <w:color w:val="CB4B16"/>
          <w:sz w:val="21"/>
          <w:szCs w:val="21"/>
          <w:lang w:eastAsia="en-US"/>
        </w:rPr>
        <w:t>%s%d</w:t>
      </w:r>
      <w:r w:rsidRPr="00835DE5">
        <w:rPr>
          <w:rFonts w:ascii="Consolas" w:eastAsia="Times New Roman" w:hAnsi="Consolas" w:cs="Times New Roman"/>
          <w:color w:val="2AA198"/>
          <w:sz w:val="21"/>
          <w:szCs w:val="21"/>
          <w:lang w:eastAsia="en-US"/>
        </w:rPr>
        <w:t>.png"</w:t>
      </w: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, INPUT_LOCATION, </w:t>
      </w:r>
      <w:proofErr w:type="spellStart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image_num</w:t>
      </w:r>
      <w:proofErr w:type="spellEnd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);</w:t>
      </w:r>
    </w:p>
    <w:p w14:paraId="61CF3203" w14:textId="77777777" w:rsidR="00835DE5" w:rsidRPr="00835DE5" w:rsidRDefault="00835DE5" w:rsidP="00835DE5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    </w:t>
      </w:r>
      <w:proofErr w:type="spellStart"/>
      <w:proofErr w:type="gramStart"/>
      <w:r w:rsidRPr="00835DE5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sprintf</w:t>
      </w:r>
      <w:proofErr w:type="spellEnd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(</w:t>
      </w:r>
      <w:proofErr w:type="spellStart"/>
      <w:proofErr w:type="gramEnd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output_filename_s</w:t>
      </w:r>
      <w:proofErr w:type="spellEnd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, </w:t>
      </w:r>
      <w:r w:rsidRPr="00835DE5">
        <w:rPr>
          <w:rFonts w:ascii="Consolas" w:eastAsia="Times New Roman" w:hAnsi="Consolas" w:cs="Times New Roman"/>
          <w:color w:val="2AA198"/>
          <w:sz w:val="21"/>
          <w:szCs w:val="21"/>
          <w:lang w:eastAsia="en-US"/>
        </w:rPr>
        <w:t>"</w:t>
      </w:r>
      <w:r w:rsidRPr="00835DE5">
        <w:rPr>
          <w:rFonts w:ascii="Consolas" w:eastAsia="Times New Roman" w:hAnsi="Consolas" w:cs="Times New Roman"/>
          <w:color w:val="CB4B16"/>
          <w:sz w:val="21"/>
          <w:szCs w:val="21"/>
          <w:lang w:eastAsia="en-US"/>
        </w:rPr>
        <w:t>%s</w:t>
      </w:r>
      <w:r w:rsidRPr="00835DE5">
        <w:rPr>
          <w:rFonts w:ascii="Consolas" w:eastAsia="Times New Roman" w:hAnsi="Consolas" w:cs="Times New Roman"/>
          <w:color w:val="2AA198"/>
          <w:sz w:val="21"/>
          <w:szCs w:val="21"/>
          <w:lang w:eastAsia="en-US"/>
        </w:rPr>
        <w:t>image_</w:t>
      </w:r>
      <w:r w:rsidRPr="00835DE5">
        <w:rPr>
          <w:rFonts w:ascii="Consolas" w:eastAsia="Times New Roman" w:hAnsi="Consolas" w:cs="Times New Roman"/>
          <w:color w:val="CB4B16"/>
          <w:sz w:val="21"/>
          <w:szCs w:val="21"/>
          <w:lang w:eastAsia="en-US"/>
        </w:rPr>
        <w:t>%d</w:t>
      </w:r>
      <w:r w:rsidRPr="00835DE5">
        <w:rPr>
          <w:rFonts w:ascii="Consolas" w:eastAsia="Times New Roman" w:hAnsi="Consolas" w:cs="Times New Roman"/>
          <w:color w:val="2AA198"/>
          <w:sz w:val="21"/>
          <w:szCs w:val="21"/>
          <w:lang w:eastAsia="en-US"/>
        </w:rPr>
        <w:t>_s.png"</w:t>
      </w: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, OUTPUT_LOCATION, </w:t>
      </w:r>
      <w:proofErr w:type="spellStart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image_num</w:t>
      </w:r>
      <w:proofErr w:type="spellEnd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);</w:t>
      </w:r>
    </w:p>
    <w:p w14:paraId="64BE8BD5" w14:textId="77777777" w:rsidR="00835DE5" w:rsidRPr="00835DE5" w:rsidRDefault="00835DE5" w:rsidP="00835DE5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    </w:t>
      </w:r>
      <w:proofErr w:type="spellStart"/>
      <w:proofErr w:type="gramStart"/>
      <w:r w:rsidRPr="00835DE5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sprintf</w:t>
      </w:r>
      <w:proofErr w:type="spellEnd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(</w:t>
      </w:r>
      <w:proofErr w:type="spellStart"/>
      <w:proofErr w:type="gramEnd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output_filename_c</w:t>
      </w:r>
      <w:proofErr w:type="spellEnd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, </w:t>
      </w:r>
      <w:r w:rsidRPr="00835DE5">
        <w:rPr>
          <w:rFonts w:ascii="Consolas" w:eastAsia="Times New Roman" w:hAnsi="Consolas" w:cs="Times New Roman"/>
          <w:color w:val="2AA198"/>
          <w:sz w:val="21"/>
          <w:szCs w:val="21"/>
          <w:lang w:eastAsia="en-US"/>
        </w:rPr>
        <w:t>"</w:t>
      </w:r>
      <w:r w:rsidRPr="00835DE5">
        <w:rPr>
          <w:rFonts w:ascii="Consolas" w:eastAsia="Times New Roman" w:hAnsi="Consolas" w:cs="Times New Roman"/>
          <w:color w:val="CB4B16"/>
          <w:sz w:val="21"/>
          <w:szCs w:val="21"/>
          <w:lang w:eastAsia="en-US"/>
        </w:rPr>
        <w:t>%s</w:t>
      </w:r>
      <w:r w:rsidRPr="00835DE5">
        <w:rPr>
          <w:rFonts w:ascii="Consolas" w:eastAsia="Times New Roman" w:hAnsi="Consolas" w:cs="Times New Roman"/>
          <w:color w:val="2AA198"/>
          <w:sz w:val="21"/>
          <w:szCs w:val="21"/>
          <w:lang w:eastAsia="en-US"/>
        </w:rPr>
        <w:t>image_</w:t>
      </w:r>
      <w:r w:rsidRPr="00835DE5">
        <w:rPr>
          <w:rFonts w:ascii="Consolas" w:eastAsia="Times New Roman" w:hAnsi="Consolas" w:cs="Times New Roman"/>
          <w:color w:val="CB4B16"/>
          <w:sz w:val="21"/>
          <w:szCs w:val="21"/>
          <w:lang w:eastAsia="en-US"/>
        </w:rPr>
        <w:t>%d</w:t>
      </w:r>
      <w:r w:rsidRPr="00835DE5">
        <w:rPr>
          <w:rFonts w:ascii="Consolas" w:eastAsia="Times New Roman" w:hAnsi="Consolas" w:cs="Times New Roman"/>
          <w:color w:val="2AA198"/>
          <w:sz w:val="21"/>
          <w:szCs w:val="21"/>
          <w:lang w:eastAsia="en-US"/>
        </w:rPr>
        <w:t>_c.png"</w:t>
      </w: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, OUTPUT_LOCATION, </w:t>
      </w:r>
      <w:proofErr w:type="spellStart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image_num</w:t>
      </w:r>
      <w:proofErr w:type="spellEnd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);</w:t>
      </w:r>
    </w:p>
    <w:p w14:paraId="7D07560C" w14:textId="77777777" w:rsidR="00835DE5" w:rsidRPr="00835DE5" w:rsidRDefault="00835DE5" w:rsidP="00835DE5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</w:p>
    <w:p w14:paraId="1D7D0B3D" w14:textId="77777777" w:rsidR="00835DE5" w:rsidRPr="00835DE5" w:rsidRDefault="00835DE5" w:rsidP="00835DE5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    Stopwatch </w:t>
      </w:r>
      <w:proofErr w:type="spellStart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parallel_timer</w:t>
      </w:r>
      <w:proofErr w:type="spellEnd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, </w:t>
      </w:r>
      <w:proofErr w:type="spellStart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serial_</w:t>
      </w:r>
      <w:proofErr w:type="gramStart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timer</w:t>
      </w:r>
      <w:proofErr w:type="spellEnd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;</w:t>
      </w:r>
      <w:proofErr w:type="gramEnd"/>
    </w:p>
    <w:p w14:paraId="6124E6D2" w14:textId="77777777" w:rsidR="00835DE5" w:rsidRPr="00835DE5" w:rsidRDefault="00835DE5" w:rsidP="00835DE5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</w:p>
    <w:p w14:paraId="5FB7E0F3" w14:textId="77777777" w:rsidR="00835DE5" w:rsidRPr="00835DE5" w:rsidRDefault="00835DE5" w:rsidP="00835DE5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835DE5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>        // Start serial timing</w:t>
      </w:r>
    </w:p>
    <w:p w14:paraId="2C3DC23D" w14:textId="77777777" w:rsidR="00835DE5" w:rsidRPr="00835DE5" w:rsidRDefault="00835DE5" w:rsidP="00835DE5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    </w:t>
      </w:r>
      <w:proofErr w:type="spellStart"/>
      <w:r w:rsidRPr="00835DE5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clock_</w:t>
      </w:r>
      <w:proofErr w:type="gramStart"/>
      <w:r w:rsidRPr="00835DE5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gettime</w:t>
      </w:r>
      <w:proofErr w:type="spellEnd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(</w:t>
      </w:r>
      <w:proofErr w:type="gramEnd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CLOCK_MONOTONIC, </w:t>
      </w:r>
      <w:r w:rsidRPr="00835DE5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&amp;</w:t>
      </w:r>
      <w:proofErr w:type="spellStart"/>
      <w:r w:rsidRPr="00835DE5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serial_timer</w:t>
      </w: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.</w:t>
      </w:r>
      <w:r w:rsidRPr="00835DE5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start</w:t>
      </w:r>
      <w:proofErr w:type="spellEnd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);</w:t>
      </w:r>
    </w:p>
    <w:p w14:paraId="58517095" w14:textId="77777777" w:rsidR="00835DE5" w:rsidRPr="00835DE5" w:rsidRDefault="00835DE5" w:rsidP="00835DE5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    </w:t>
      </w:r>
      <w:proofErr w:type="spellStart"/>
      <w:proofErr w:type="gramStart"/>
      <w:r w:rsidRPr="00835DE5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convertPNGToGreyScaleSerial</w:t>
      </w:r>
      <w:proofErr w:type="spellEnd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(</w:t>
      </w:r>
      <w:proofErr w:type="spellStart"/>
      <w:proofErr w:type="gramEnd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input_filename</w:t>
      </w:r>
      <w:proofErr w:type="spellEnd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, </w:t>
      </w:r>
      <w:proofErr w:type="spellStart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output_filename_s</w:t>
      </w:r>
      <w:proofErr w:type="spellEnd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);</w:t>
      </w:r>
    </w:p>
    <w:p w14:paraId="4758D67A" w14:textId="77777777" w:rsidR="00835DE5" w:rsidRPr="00835DE5" w:rsidRDefault="00835DE5" w:rsidP="00835DE5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    </w:t>
      </w:r>
      <w:proofErr w:type="spellStart"/>
      <w:r w:rsidRPr="00835DE5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clock_</w:t>
      </w:r>
      <w:proofErr w:type="gramStart"/>
      <w:r w:rsidRPr="00835DE5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gettime</w:t>
      </w:r>
      <w:proofErr w:type="spellEnd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(</w:t>
      </w:r>
      <w:proofErr w:type="gramEnd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CLOCK_MONOTONIC, </w:t>
      </w:r>
      <w:r w:rsidRPr="00835DE5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&amp;</w:t>
      </w:r>
      <w:proofErr w:type="spellStart"/>
      <w:r w:rsidRPr="00835DE5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serial_timer</w:t>
      </w: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.</w:t>
      </w:r>
      <w:r w:rsidRPr="00835DE5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stop</w:t>
      </w:r>
      <w:proofErr w:type="spellEnd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);</w:t>
      </w:r>
    </w:p>
    <w:p w14:paraId="3628D1B3" w14:textId="77777777" w:rsidR="00835DE5" w:rsidRPr="00835DE5" w:rsidRDefault="00835DE5" w:rsidP="00835DE5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    </w:t>
      </w:r>
      <w:r w:rsidRPr="00835DE5">
        <w:rPr>
          <w:rFonts w:ascii="Consolas" w:eastAsia="Times New Roman" w:hAnsi="Consolas" w:cs="Times New Roman"/>
          <w:b/>
          <w:bCs/>
          <w:color w:val="93A1A1"/>
          <w:sz w:val="21"/>
          <w:szCs w:val="21"/>
          <w:lang w:eastAsia="en-US"/>
        </w:rPr>
        <w:t>double</w:t>
      </w: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proofErr w:type="spellStart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total_serial_time</w:t>
      </w:r>
      <w:proofErr w:type="spellEnd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r w:rsidRPr="00835DE5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=</w:t>
      </w: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proofErr w:type="spellStart"/>
      <w:r w:rsidRPr="00835DE5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calculate_time</w:t>
      </w:r>
      <w:proofErr w:type="spellEnd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(</w:t>
      </w:r>
      <w:proofErr w:type="spellStart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serial_timer</w:t>
      </w:r>
      <w:proofErr w:type="spellEnd"/>
      <w:proofErr w:type="gramStart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);</w:t>
      </w:r>
      <w:proofErr w:type="gramEnd"/>
    </w:p>
    <w:p w14:paraId="57018F86" w14:textId="77777777" w:rsidR="00835DE5" w:rsidRPr="00835DE5" w:rsidRDefault="00835DE5" w:rsidP="00835DE5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</w:p>
    <w:p w14:paraId="71EBFD2A" w14:textId="77777777" w:rsidR="00835DE5" w:rsidRPr="00835DE5" w:rsidRDefault="00835DE5" w:rsidP="00835DE5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835DE5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>        // Start parallel timing</w:t>
      </w:r>
    </w:p>
    <w:p w14:paraId="055C2D45" w14:textId="77777777" w:rsidR="00835DE5" w:rsidRPr="00835DE5" w:rsidRDefault="00835DE5" w:rsidP="00835DE5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    </w:t>
      </w:r>
      <w:proofErr w:type="spellStart"/>
      <w:r w:rsidRPr="00835DE5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clock_</w:t>
      </w:r>
      <w:proofErr w:type="gramStart"/>
      <w:r w:rsidRPr="00835DE5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gettime</w:t>
      </w:r>
      <w:proofErr w:type="spellEnd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(</w:t>
      </w:r>
      <w:proofErr w:type="gramEnd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CLOCK_MONOTONIC, </w:t>
      </w:r>
      <w:r w:rsidRPr="00835DE5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&amp;</w:t>
      </w:r>
      <w:proofErr w:type="spellStart"/>
      <w:r w:rsidRPr="00835DE5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parallel_timer</w:t>
      </w: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.</w:t>
      </w:r>
      <w:r w:rsidRPr="00835DE5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start</w:t>
      </w:r>
      <w:proofErr w:type="spellEnd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);</w:t>
      </w:r>
    </w:p>
    <w:p w14:paraId="3C417108" w14:textId="77777777" w:rsidR="00835DE5" w:rsidRPr="00835DE5" w:rsidRDefault="00835DE5" w:rsidP="00835DE5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    </w:t>
      </w:r>
      <w:proofErr w:type="spellStart"/>
      <w:proofErr w:type="gramStart"/>
      <w:r w:rsidRPr="00835DE5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convertPNGToGreyScaleCUDA</w:t>
      </w:r>
      <w:proofErr w:type="spellEnd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(</w:t>
      </w:r>
      <w:proofErr w:type="spellStart"/>
      <w:proofErr w:type="gramEnd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input_filename</w:t>
      </w:r>
      <w:proofErr w:type="spellEnd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, </w:t>
      </w:r>
      <w:proofErr w:type="spellStart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output_filename_c</w:t>
      </w:r>
      <w:proofErr w:type="spellEnd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);</w:t>
      </w:r>
    </w:p>
    <w:p w14:paraId="359A05E4" w14:textId="77777777" w:rsidR="00835DE5" w:rsidRPr="00835DE5" w:rsidRDefault="00835DE5" w:rsidP="00835DE5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    </w:t>
      </w:r>
      <w:proofErr w:type="spellStart"/>
      <w:r w:rsidRPr="00835DE5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clock_</w:t>
      </w:r>
      <w:proofErr w:type="gramStart"/>
      <w:r w:rsidRPr="00835DE5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gettime</w:t>
      </w:r>
      <w:proofErr w:type="spellEnd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(</w:t>
      </w:r>
      <w:proofErr w:type="gramEnd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CLOCK_MONOTONIC, </w:t>
      </w:r>
      <w:r w:rsidRPr="00835DE5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&amp;</w:t>
      </w:r>
      <w:proofErr w:type="spellStart"/>
      <w:r w:rsidRPr="00835DE5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parallel_timer</w:t>
      </w: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.</w:t>
      </w:r>
      <w:r w:rsidRPr="00835DE5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stop</w:t>
      </w:r>
      <w:proofErr w:type="spellEnd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);</w:t>
      </w:r>
    </w:p>
    <w:p w14:paraId="70E0C854" w14:textId="77777777" w:rsidR="00835DE5" w:rsidRPr="00835DE5" w:rsidRDefault="00835DE5" w:rsidP="00835DE5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    </w:t>
      </w:r>
      <w:r w:rsidRPr="00835DE5">
        <w:rPr>
          <w:rFonts w:ascii="Consolas" w:eastAsia="Times New Roman" w:hAnsi="Consolas" w:cs="Times New Roman"/>
          <w:b/>
          <w:bCs/>
          <w:color w:val="93A1A1"/>
          <w:sz w:val="21"/>
          <w:szCs w:val="21"/>
          <w:lang w:eastAsia="en-US"/>
        </w:rPr>
        <w:t>double</w:t>
      </w: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proofErr w:type="spellStart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total_parallel_time</w:t>
      </w:r>
      <w:proofErr w:type="spellEnd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r w:rsidRPr="00835DE5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=</w:t>
      </w: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proofErr w:type="spellStart"/>
      <w:r w:rsidRPr="00835DE5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calculate_time</w:t>
      </w:r>
      <w:proofErr w:type="spellEnd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(</w:t>
      </w:r>
      <w:proofErr w:type="spellStart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parallel_timer</w:t>
      </w:r>
      <w:proofErr w:type="spellEnd"/>
      <w:proofErr w:type="gramStart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);</w:t>
      </w:r>
      <w:proofErr w:type="gramEnd"/>
    </w:p>
    <w:p w14:paraId="7A7229CF" w14:textId="77777777" w:rsidR="00835DE5" w:rsidRPr="00835DE5" w:rsidRDefault="00835DE5" w:rsidP="00835DE5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</w:p>
    <w:p w14:paraId="08BAEE9A" w14:textId="77777777" w:rsidR="00835DE5" w:rsidRPr="00835DE5" w:rsidRDefault="00835DE5" w:rsidP="00835DE5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835DE5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>        // Output results and speedup calculations</w:t>
      </w:r>
    </w:p>
    <w:p w14:paraId="06603BED" w14:textId="77777777" w:rsidR="00835DE5" w:rsidRPr="00835DE5" w:rsidRDefault="00835DE5" w:rsidP="00835DE5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    </w:t>
      </w:r>
      <w:r w:rsidRPr="00835DE5">
        <w:rPr>
          <w:rFonts w:ascii="Consolas" w:eastAsia="Times New Roman" w:hAnsi="Consolas" w:cs="Times New Roman"/>
          <w:b/>
          <w:bCs/>
          <w:color w:val="93A1A1"/>
          <w:sz w:val="21"/>
          <w:szCs w:val="21"/>
          <w:lang w:eastAsia="en-US"/>
        </w:rPr>
        <w:t>double</w:t>
      </w: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proofErr w:type="spellStart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actual_speedup</w:t>
      </w:r>
      <w:proofErr w:type="spellEnd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r w:rsidRPr="00835DE5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=</w:t>
      </w: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proofErr w:type="spellStart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total_serial_time</w:t>
      </w:r>
      <w:proofErr w:type="spellEnd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r w:rsidRPr="00835DE5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/</w:t>
      </w: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proofErr w:type="spellStart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total_parallel_</w:t>
      </w:r>
      <w:proofErr w:type="gramStart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time</w:t>
      </w:r>
      <w:proofErr w:type="spellEnd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;</w:t>
      </w:r>
      <w:proofErr w:type="gramEnd"/>
    </w:p>
    <w:p w14:paraId="34E7AC7E" w14:textId="77777777" w:rsidR="00835DE5" w:rsidRPr="00835DE5" w:rsidRDefault="00835DE5" w:rsidP="00835DE5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    </w:t>
      </w:r>
      <w:r w:rsidRPr="00835DE5">
        <w:rPr>
          <w:rFonts w:ascii="Consolas" w:eastAsia="Times New Roman" w:hAnsi="Consolas" w:cs="Times New Roman"/>
          <w:b/>
          <w:bCs/>
          <w:color w:val="93A1A1"/>
          <w:sz w:val="21"/>
          <w:szCs w:val="21"/>
          <w:lang w:eastAsia="en-US"/>
        </w:rPr>
        <w:t>double</w:t>
      </w: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proofErr w:type="spellStart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theoretical_speedup</w:t>
      </w:r>
      <w:proofErr w:type="spellEnd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r w:rsidRPr="00835DE5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=</w:t>
      </w: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proofErr w:type="spellStart"/>
      <w:r w:rsidRPr="00835DE5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amdahl_</w:t>
      </w:r>
      <w:proofErr w:type="gramStart"/>
      <w:r w:rsidRPr="00835DE5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speedup</w:t>
      </w:r>
      <w:proofErr w:type="spellEnd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(</w:t>
      </w:r>
      <w:proofErr w:type="gramEnd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BLOCK_SIZE);</w:t>
      </w:r>
    </w:p>
    <w:p w14:paraId="36D13CDC" w14:textId="77777777" w:rsidR="00835DE5" w:rsidRPr="00835DE5" w:rsidRDefault="00835DE5" w:rsidP="00835DE5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    </w:t>
      </w:r>
      <w:r w:rsidRPr="00835DE5">
        <w:rPr>
          <w:rFonts w:ascii="Consolas" w:eastAsia="Times New Roman" w:hAnsi="Consolas" w:cs="Times New Roman"/>
          <w:b/>
          <w:bCs/>
          <w:color w:val="93A1A1"/>
          <w:sz w:val="21"/>
          <w:szCs w:val="21"/>
          <w:lang w:eastAsia="en-US"/>
        </w:rPr>
        <w:t>double</w:t>
      </w: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proofErr w:type="spellStart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speedup_ratio</w:t>
      </w:r>
      <w:proofErr w:type="spellEnd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r w:rsidRPr="00835DE5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=</w:t>
      </w: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(</w:t>
      </w:r>
      <w:proofErr w:type="spellStart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actual_speedup</w:t>
      </w:r>
      <w:proofErr w:type="spellEnd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r w:rsidRPr="00835DE5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/</w:t>
      </w: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proofErr w:type="spellStart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theoretical_speedup</w:t>
      </w:r>
      <w:proofErr w:type="spellEnd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) </w:t>
      </w:r>
      <w:r w:rsidRPr="00835DE5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*</w:t>
      </w: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proofErr w:type="gramStart"/>
      <w:r w:rsidRPr="00835DE5">
        <w:rPr>
          <w:rFonts w:ascii="Consolas" w:eastAsia="Times New Roman" w:hAnsi="Consolas" w:cs="Times New Roman"/>
          <w:color w:val="D33682"/>
          <w:sz w:val="21"/>
          <w:szCs w:val="21"/>
          <w:lang w:eastAsia="en-US"/>
        </w:rPr>
        <w:t>100</w:t>
      </w: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;</w:t>
      </w:r>
      <w:proofErr w:type="gramEnd"/>
    </w:p>
    <w:p w14:paraId="14188AA8" w14:textId="77777777" w:rsidR="00835DE5" w:rsidRPr="00835DE5" w:rsidRDefault="00835DE5" w:rsidP="00835DE5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</w:p>
    <w:p w14:paraId="0C8C147E" w14:textId="77777777" w:rsidR="00835DE5" w:rsidRPr="00835DE5" w:rsidRDefault="00835DE5" w:rsidP="00835DE5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    </w:t>
      </w:r>
      <w:proofErr w:type="spellStart"/>
      <w:proofErr w:type="gramStart"/>
      <w:r w:rsidRPr="00835DE5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printf</w:t>
      </w:r>
      <w:proofErr w:type="spellEnd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(</w:t>
      </w:r>
      <w:proofErr w:type="gramEnd"/>
      <w:r w:rsidRPr="00835DE5">
        <w:rPr>
          <w:rFonts w:ascii="Consolas" w:eastAsia="Times New Roman" w:hAnsi="Consolas" w:cs="Times New Roman"/>
          <w:color w:val="2AA198"/>
          <w:sz w:val="21"/>
          <w:szCs w:val="21"/>
          <w:lang w:eastAsia="en-US"/>
        </w:rPr>
        <w:t xml:space="preserve">"Image </w:t>
      </w:r>
      <w:r w:rsidRPr="00835DE5">
        <w:rPr>
          <w:rFonts w:ascii="Consolas" w:eastAsia="Times New Roman" w:hAnsi="Consolas" w:cs="Times New Roman"/>
          <w:color w:val="CB4B16"/>
          <w:sz w:val="21"/>
          <w:szCs w:val="21"/>
          <w:lang w:eastAsia="en-US"/>
        </w:rPr>
        <w:t>%d</w:t>
      </w:r>
      <w:r w:rsidRPr="00835DE5">
        <w:rPr>
          <w:rFonts w:ascii="Consolas" w:eastAsia="Times New Roman" w:hAnsi="Consolas" w:cs="Times New Roman"/>
          <w:color w:val="2AA198"/>
          <w:sz w:val="21"/>
          <w:szCs w:val="21"/>
          <w:lang w:eastAsia="en-US"/>
        </w:rPr>
        <w:t>:</w:t>
      </w:r>
      <w:r w:rsidRPr="00835DE5">
        <w:rPr>
          <w:rFonts w:ascii="Consolas" w:eastAsia="Times New Roman" w:hAnsi="Consolas" w:cs="Times New Roman"/>
          <w:color w:val="CB4B16"/>
          <w:sz w:val="21"/>
          <w:szCs w:val="21"/>
          <w:lang w:eastAsia="en-US"/>
        </w:rPr>
        <w:t>\n</w:t>
      </w:r>
      <w:r w:rsidRPr="00835DE5">
        <w:rPr>
          <w:rFonts w:ascii="Consolas" w:eastAsia="Times New Roman" w:hAnsi="Consolas" w:cs="Times New Roman"/>
          <w:color w:val="2AA198"/>
          <w:sz w:val="21"/>
          <w:szCs w:val="21"/>
          <w:lang w:eastAsia="en-US"/>
        </w:rPr>
        <w:t>"</w:t>
      </w: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, </w:t>
      </w:r>
      <w:proofErr w:type="spellStart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image_num</w:t>
      </w:r>
      <w:proofErr w:type="spellEnd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);</w:t>
      </w:r>
    </w:p>
    <w:p w14:paraId="74FAE7DB" w14:textId="77777777" w:rsidR="00835DE5" w:rsidRPr="00835DE5" w:rsidRDefault="00835DE5" w:rsidP="00835DE5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    </w:t>
      </w:r>
      <w:proofErr w:type="spellStart"/>
      <w:proofErr w:type="gramStart"/>
      <w:r w:rsidRPr="00835DE5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printf</w:t>
      </w:r>
      <w:proofErr w:type="spellEnd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(</w:t>
      </w:r>
      <w:proofErr w:type="gramEnd"/>
      <w:r w:rsidRPr="00835DE5">
        <w:rPr>
          <w:rFonts w:ascii="Consolas" w:eastAsia="Times New Roman" w:hAnsi="Consolas" w:cs="Times New Roman"/>
          <w:color w:val="2AA198"/>
          <w:sz w:val="21"/>
          <w:szCs w:val="21"/>
          <w:lang w:eastAsia="en-US"/>
        </w:rPr>
        <w:t>"Average Serial Time:</w:t>
      </w:r>
      <w:r w:rsidRPr="00835DE5">
        <w:rPr>
          <w:rFonts w:ascii="Consolas" w:eastAsia="Times New Roman" w:hAnsi="Consolas" w:cs="Times New Roman"/>
          <w:color w:val="CB4B16"/>
          <w:sz w:val="21"/>
          <w:szCs w:val="21"/>
          <w:lang w:eastAsia="en-US"/>
        </w:rPr>
        <w:t>\t\t\</w:t>
      </w:r>
      <w:proofErr w:type="spellStart"/>
      <w:r w:rsidRPr="00835DE5">
        <w:rPr>
          <w:rFonts w:ascii="Consolas" w:eastAsia="Times New Roman" w:hAnsi="Consolas" w:cs="Times New Roman"/>
          <w:color w:val="CB4B16"/>
          <w:sz w:val="21"/>
          <w:szCs w:val="21"/>
          <w:lang w:eastAsia="en-US"/>
        </w:rPr>
        <w:t>t%lf</w:t>
      </w:r>
      <w:r w:rsidRPr="00835DE5">
        <w:rPr>
          <w:rFonts w:ascii="Consolas" w:eastAsia="Times New Roman" w:hAnsi="Consolas" w:cs="Times New Roman"/>
          <w:color w:val="2AA198"/>
          <w:sz w:val="21"/>
          <w:szCs w:val="21"/>
          <w:lang w:eastAsia="en-US"/>
        </w:rPr>
        <w:t>s</w:t>
      </w:r>
      <w:proofErr w:type="spellEnd"/>
      <w:r w:rsidRPr="00835DE5">
        <w:rPr>
          <w:rFonts w:ascii="Consolas" w:eastAsia="Times New Roman" w:hAnsi="Consolas" w:cs="Times New Roman"/>
          <w:color w:val="CB4B16"/>
          <w:sz w:val="21"/>
          <w:szCs w:val="21"/>
          <w:lang w:eastAsia="en-US"/>
        </w:rPr>
        <w:t>\n</w:t>
      </w:r>
      <w:r w:rsidRPr="00835DE5">
        <w:rPr>
          <w:rFonts w:ascii="Consolas" w:eastAsia="Times New Roman" w:hAnsi="Consolas" w:cs="Times New Roman"/>
          <w:color w:val="2AA198"/>
          <w:sz w:val="21"/>
          <w:szCs w:val="21"/>
          <w:lang w:eastAsia="en-US"/>
        </w:rPr>
        <w:t>"</w:t>
      </w: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, </w:t>
      </w:r>
      <w:proofErr w:type="spellStart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total_serial_time</w:t>
      </w:r>
      <w:proofErr w:type="spellEnd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);</w:t>
      </w:r>
    </w:p>
    <w:p w14:paraId="589DC4B4" w14:textId="77777777" w:rsidR="00835DE5" w:rsidRPr="00835DE5" w:rsidRDefault="00835DE5" w:rsidP="00835DE5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    </w:t>
      </w:r>
      <w:proofErr w:type="spellStart"/>
      <w:proofErr w:type="gramStart"/>
      <w:r w:rsidRPr="00835DE5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printf</w:t>
      </w:r>
      <w:proofErr w:type="spellEnd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(</w:t>
      </w:r>
      <w:proofErr w:type="gramEnd"/>
      <w:r w:rsidRPr="00835DE5">
        <w:rPr>
          <w:rFonts w:ascii="Consolas" w:eastAsia="Times New Roman" w:hAnsi="Consolas" w:cs="Times New Roman"/>
          <w:color w:val="2AA198"/>
          <w:sz w:val="21"/>
          <w:szCs w:val="21"/>
          <w:lang w:eastAsia="en-US"/>
        </w:rPr>
        <w:t>"Average Parallel Time:</w:t>
      </w:r>
      <w:r w:rsidRPr="00835DE5">
        <w:rPr>
          <w:rFonts w:ascii="Consolas" w:eastAsia="Times New Roman" w:hAnsi="Consolas" w:cs="Times New Roman"/>
          <w:color w:val="CB4B16"/>
          <w:sz w:val="21"/>
          <w:szCs w:val="21"/>
          <w:lang w:eastAsia="en-US"/>
        </w:rPr>
        <w:t>\t\t\</w:t>
      </w:r>
      <w:proofErr w:type="spellStart"/>
      <w:r w:rsidRPr="00835DE5">
        <w:rPr>
          <w:rFonts w:ascii="Consolas" w:eastAsia="Times New Roman" w:hAnsi="Consolas" w:cs="Times New Roman"/>
          <w:color w:val="CB4B16"/>
          <w:sz w:val="21"/>
          <w:szCs w:val="21"/>
          <w:lang w:eastAsia="en-US"/>
        </w:rPr>
        <w:t>t%lf</w:t>
      </w:r>
      <w:r w:rsidRPr="00835DE5">
        <w:rPr>
          <w:rFonts w:ascii="Consolas" w:eastAsia="Times New Roman" w:hAnsi="Consolas" w:cs="Times New Roman"/>
          <w:color w:val="2AA198"/>
          <w:sz w:val="21"/>
          <w:szCs w:val="21"/>
          <w:lang w:eastAsia="en-US"/>
        </w:rPr>
        <w:t>s</w:t>
      </w:r>
      <w:proofErr w:type="spellEnd"/>
      <w:r w:rsidRPr="00835DE5">
        <w:rPr>
          <w:rFonts w:ascii="Consolas" w:eastAsia="Times New Roman" w:hAnsi="Consolas" w:cs="Times New Roman"/>
          <w:color w:val="CB4B16"/>
          <w:sz w:val="21"/>
          <w:szCs w:val="21"/>
          <w:lang w:eastAsia="en-US"/>
        </w:rPr>
        <w:t>\n</w:t>
      </w:r>
      <w:r w:rsidRPr="00835DE5">
        <w:rPr>
          <w:rFonts w:ascii="Consolas" w:eastAsia="Times New Roman" w:hAnsi="Consolas" w:cs="Times New Roman"/>
          <w:color w:val="2AA198"/>
          <w:sz w:val="21"/>
          <w:szCs w:val="21"/>
          <w:lang w:eastAsia="en-US"/>
        </w:rPr>
        <w:t>"</w:t>
      </w: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, </w:t>
      </w:r>
      <w:proofErr w:type="spellStart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total_parallel_time</w:t>
      </w:r>
      <w:proofErr w:type="spellEnd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);</w:t>
      </w:r>
    </w:p>
    <w:p w14:paraId="379008E1" w14:textId="77777777" w:rsidR="00835DE5" w:rsidRPr="00835DE5" w:rsidRDefault="00835DE5" w:rsidP="00835DE5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    </w:t>
      </w:r>
      <w:proofErr w:type="spellStart"/>
      <w:proofErr w:type="gramStart"/>
      <w:r w:rsidRPr="00835DE5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printf</w:t>
      </w:r>
      <w:proofErr w:type="spellEnd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(</w:t>
      </w:r>
      <w:proofErr w:type="gramEnd"/>
      <w:r w:rsidRPr="00835DE5">
        <w:rPr>
          <w:rFonts w:ascii="Consolas" w:eastAsia="Times New Roman" w:hAnsi="Consolas" w:cs="Times New Roman"/>
          <w:color w:val="2AA198"/>
          <w:sz w:val="21"/>
          <w:szCs w:val="21"/>
          <w:lang w:eastAsia="en-US"/>
        </w:rPr>
        <w:t>"Theoretical Speedup [Amdahl's Law]:</w:t>
      </w:r>
      <w:r w:rsidRPr="00835DE5">
        <w:rPr>
          <w:rFonts w:ascii="Consolas" w:eastAsia="Times New Roman" w:hAnsi="Consolas" w:cs="Times New Roman"/>
          <w:color w:val="CB4B16"/>
          <w:sz w:val="21"/>
          <w:szCs w:val="21"/>
          <w:lang w:eastAsia="en-US"/>
        </w:rPr>
        <w:t>\</w:t>
      </w:r>
      <w:proofErr w:type="spellStart"/>
      <w:r w:rsidRPr="00835DE5">
        <w:rPr>
          <w:rFonts w:ascii="Consolas" w:eastAsia="Times New Roman" w:hAnsi="Consolas" w:cs="Times New Roman"/>
          <w:color w:val="CB4B16"/>
          <w:sz w:val="21"/>
          <w:szCs w:val="21"/>
          <w:lang w:eastAsia="en-US"/>
        </w:rPr>
        <w:t>t%lf</w:t>
      </w:r>
      <w:proofErr w:type="spellEnd"/>
      <w:r w:rsidRPr="00835DE5">
        <w:rPr>
          <w:rFonts w:ascii="Consolas" w:eastAsia="Times New Roman" w:hAnsi="Consolas" w:cs="Times New Roman"/>
          <w:color w:val="CB4B16"/>
          <w:sz w:val="21"/>
          <w:szCs w:val="21"/>
          <w:lang w:eastAsia="en-US"/>
        </w:rPr>
        <w:t>\n</w:t>
      </w:r>
      <w:r w:rsidRPr="00835DE5">
        <w:rPr>
          <w:rFonts w:ascii="Consolas" w:eastAsia="Times New Roman" w:hAnsi="Consolas" w:cs="Times New Roman"/>
          <w:color w:val="2AA198"/>
          <w:sz w:val="21"/>
          <w:szCs w:val="21"/>
          <w:lang w:eastAsia="en-US"/>
        </w:rPr>
        <w:t>"</w:t>
      </w: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, </w:t>
      </w:r>
      <w:proofErr w:type="spellStart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theoretical_speedup</w:t>
      </w:r>
      <w:proofErr w:type="spellEnd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);</w:t>
      </w:r>
    </w:p>
    <w:p w14:paraId="2BB17143" w14:textId="77777777" w:rsidR="00835DE5" w:rsidRPr="00835DE5" w:rsidRDefault="00835DE5" w:rsidP="00835DE5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    </w:t>
      </w:r>
      <w:proofErr w:type="spellStart"/>
      <w:proofErr w:type="gramStart"/>
      <w:r w:rsidRPr="00835DE5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printf</w:t>
      </w:r>
      <w:proofErr w:type="spellEnd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(</w:t>
      </w:r>
      <w:proofErr w:type="gramEnd"/>
      <w:r w:rsidRPr="00835DE5">
        <w:rPr>
          <w:rFonts w:ascii="Consolas" w:eastAsia="Times New Roman" w:hAnsi="Consolas" w:cs="Times New Roman"/>
          <w:color w:val="2AA198"/>
          <w:sz w:val="21"/>
          <w:szCs w:val="21"/>
          <w:lang w:eastAsia="en-US"/>
        </w:rPr>
        <w:t>"Actual Speedup:</w:t>
      </w:r>
      <w:r w:rsidRPr="00835DE5">
        <w:rPr>
          <w:rFonts w:ascii="Consolas" w:eastAsia="Times New Roman" w:hAnsi="Consolas" w:cs="Times New Roman"/>
          <w:color w:val="CB4B16"/>
          <w:sz w:val="21"/>
          <w:szCs w:val="21"/>
          <w:lang w:eastAsia="en-US"/>
        </w:rPr>
        <w:t>\t\t\</w:t>
      </w:r>
      <w:proofErr w:type="spellStart"/>
      <w:r w:rsidRPr="00835DE5">
        <w:rPr>
          <w:rFonts w:ascii="Consolas" w:eastAsia="Times New Roman" w:hAnsi="Consolas" w:cs="Times New Roman"/>
          <w:color w:val="CB4B16"/>
          <w:sz w:val="21"/>
          <w:szCs w:val="21"/>
          <w:lang w:eastAsia="en-US"/>
        </w:rPr>
        <w:t>t%lf</w:t>
      </w:r>
      <w:proofErr w:type="spellEnd"/>
      <w:r w:rsidRPr="00835DE5">
        <w:rPr>
          <w:rFonts w:ascii="Consolas" w:eastAsia="Times New Roman" w:hAnsi="Consolas" w:cs="Times New Roman"/>
          <w:color w:val="CB4B16"/>
          <w:sz w:val="21"/>
          <w:szCs w:val="21"/>
          <w:lang w:eastAsia="en-US"/>
        </w:rPr>
        <w:t>\n</w:t>
      </w:r>
      <w:r w:rsidRPr="00835DE5">
        <w:rPr>
          <w:rFonts w:ascii="Consolas" w:eastAsia="Times New Roman" w:hAnsi="Consolas" w:cs="Times New Roman"/>
          <w:color w:val="2AA198"/>
          <w:sz w:val="21"/>
          <w:szCs w:val="21"/>
          <w:lang w:eastAsia="en-US"/>
        </w:rPr>
        <w:t>"</w:t>
      </w: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, </w:t>
      </w:r>
      <w:proofErr w:type="spellStart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actual_speedup</w:t>
      </w:r>
      <w:proofErr w:type="spellEnd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);</w:t>
      </w:r>
    </w:p>
    <w:p w14:paraId="5152E2CB" w14:textId="77777777" w:rsidR="00835DE5" w:rsidRPr="00835DE5" w:rsidRDefault="00835DE5" w:rsidP="00835DE5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    </w:t>
      </w:r>
      <w:proofErr w:type="spellStart"/>
      <w:proofErr w:type="gramStart"/>
      <w:r w:rsidRPr="00835DE5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printf</w:t>
      </w:r>
      <w:proofErr w:type="spellEnd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(</w:t>
      </w:r>
      <w:proofErr w:type="gramEnd"/>
      <w:r w:rsidRPr="00835DE5">
        <w:rPr>
          <w:rFonts w:ascii="Consolas" w:eastAsia="Times New Roman" w:hAnsi="Consolas" w:cs="Times New Roman"/>
          <w:color w:val="2AA198"/>
          <w:sz w:val="21"/>
          <w:szCs w:val="21"/>
          <w:lang w:eastAsia="en-US"/>
        </w:rPr>
        <w:t>"Speedup Efficiency:</w:t>
      </w:r>
      <w:r w:rsidRPr="00835DE5">
        <w:rPr>
          <w:rFonts w:ascii="Consolas" w:eastAsia="Times New Roman" w:hAnsi="Consolas" w:cs="Times New Roman"/>
          <w:color w:val="CB4B16"/>
          <w:sz w:val="21"/>
          <w:szCs w:val="21"/>
          <w:lang w:eastAsia="en-US"/>
        </w:rPr>
        <w:t>\t\t\</w:t>
      </w:r>
      <w:proofErr w:type="spellStart"/>
      <w:r w:rsidRPr="00835DE5">
        <w:rPr>
          <w:rFonts w:ascii="Consolas" w:eastAsia="Times New Roman" w:hAnsi="Consolas" w:cs="Times New Roman"/>
          <w:color w:val="CB4B16"/>
          <w:sz w:val="21"/>
          <w:szCs w:val="21"/>
          <w:lang w:eastAsia="en-US"/>
        </w:rPr>
        <w:t>t%lf</w:t>
      </w:r>
      <w:proofErr w:type="spellEnd"/>
      <w:r w:rsidRPr="00835DE5">
        <w:rPr>
          <w:rFonts w:ascii="Consolas" w:eastAsia="Times New Roman" w:hAnsi="Consolas" w:cs="Times New Roman"/>
          <w:color w:val="CB4B16"/>
          <w:sz w:val="21"/>
          <w:szCs w:val="21"/>
          <w:lang w:eastAsia="en-US"/>
        </w:rPr>
        <w:t>%%\n\n</w:t>
      </w:r>
      <w:r w:rsidRPr="00835DE5">
        <w:rPr>
          <w:rFonts w:ascii="Consolas" w:eastAsia="Times New Roman" w:hAnsi="Consolas" w:cs="Times New Roman"/>
          <w:color w:val="2AA198"/>
          <w:sz w:val="21"/>
          <w:szCs w:val="21"/>
          <w:lang w:eastAsia="en-US"/>
        </w:rPr>
        <w:t>"</w:t>
      </w: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, </w:t>
      </w:r>
      <w:proofErr w:type="spellStart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speedup_ratio</w:t>
      </w:r>
      <w:proofErr w:type="spellEnd"/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);</w:t>
      </w:r>
    </w:p>
    <w:p w14:paraId="73D35C36" w14:textId="77777777" w:rsidR="00835DE5" w:rsidRPr="00835DE5" w:rsidRDefault="00835DE5" w:rsidP="00835DE5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    }</w:t>
      </w:r>
    </w:p>
    <w:p w14:paraId="0E8574FD" w14:textId="77777777" w:rsidR="00835DE5" w:rsidRPr="00835DE5" w:rsidRDefault="00835DE5" w:rsidP="00835DE5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</w:p>
    <w:p w14:paraId="30E5BAA5" w14:textId="77777777" w:rsidR="00835DE5" w:rsidRPr="00835DE5" w:rsidRDefault="00835DE5" w:rsidP="00835DE5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</w:t>
      </w:r>
      <w:r w:rsidRPr="00835DE5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return</w:t>
      </w: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proofErr w:type="gramStart"/>
      <w:r w:rsidRPr="00835DE5">
        <w:rPr>
          <w:rFonts w:ascii="Consolas" w:eastAsia="Times New Roman" w:hAnsi="Consolas" w:cs="Times New Roman"/>
          <w:color w:val="D33682"/>
          <w:sz w:val="21"/>
          <w:szCs w:val="21"/>
          <w:lang w:eastAsia="en-US"/>
        </w:rPr>
        <w:t>0</w:t>
      </w: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;</w:t>
      </w:r>
      <w:proofErr w:type="gramEnd"/>
    </w:p>
    <w:p w14:paraId="78361046" w14:textId="77777777" w:rsidR="00835DE5" w:rsidRPr="00835DE5" w:rsidRDefault="00835DE5" w:rsidP="00835DE5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835DE5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}</w:t>
      </w:r>
    </w:p>
    <w:p w14:paraId="73043B95" w14:textId="77777777" w:rsidR="00835DE5" w:rsidRPr="00835DE5" w:rsidRDefault="00835DE5" w:rsidP="00835DE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hAnsi="Times New Roman" w:cs="Times New Roman"/>
          <w:b/>
          <w:bCs/>
          <w:color w:val="333333"/>
          <w:sz w:val="24"/>
          <w:szCs w:val="24"/>
          <w:shd w:val="clear" w:color="auto" w:fill="FFFFFF"/>
        </w:rPr>
      </w:pPr>
    </w:p>
    <w:p w14:paraId="30726075" w14:textId="77777777" w:rsidR="00B36BC1" w:rsidRDefault="00B36BC1" w:rsidP="000E74B5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60"/>
        <w:rPr>
          <w:rFonts w:ascii="Times New Roman" w:hAnsi="Times New Roman" w:cs="Times New Roman"/>
          <w:b/>
          <w:bCs/>
          <w:color w:val="333333"/>
          <w:sz w:val="24"/>
          <w:szCs w:val="24"/>
          <w:shd w:val="clear" w:color="auto" w:fill="FFFFFF"/>
        </w:rPr>
      </w:pPr>
    </w:p>
    <w:p w14:paraId="43844061" w14:textId="0A9227A5" w:rsidR="00CB5FE7" w:rsidRDefault="00D14F2C" w:rsidP="00CB5FE7">
      <w:pPr>
        <w:pStyle w:val="ListParagraph"/>
        <w:numPr>
          <w:ilvl w:val="0"/>
          <w:numId w:val="6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hAnsi="Times New Roman" w:cs="Times New Roman"/>
          <w:color w:val="2D3B45"/>
          <w:sz w:val="24"/>
          <w:szCs w:val="24"/>
          <w:shd w:val="clear" w:color="auto" w:fill="FFFFFF"/>
        </w:rPr>
      </w:pPr>
      <w:r w:rsidRPr="00236A68">
        <w:rPr>
          <w:rFonts w:ascii="Times New Roman" w:hAnsi="Times New Roman" w:cs="Times New Roman"/>
          <w:b/>
          <w:bCs/>
          <w:color w:val="2D3B45"/>
          <w:sz w:val="24"/>
          <w:szCs w:val="24"/>
          <w:shd w:val="clear" w:color="auto" w:fill="FFFFFF"/>
        </w:rPr>
        <w:t>(1</w:t>
      </w:r>
      <w:r>
        <w:rPr>
          <w:rFonts w:ascii="Times New Roman" w:hAnsi="Times New Roman" w:cs="Times New Roman"/>
          <w:b/>
          <w:bCs/>
          <w:color w:val="2D3B45"/>
          <w:sz w:val="24"/>
          <w:szCs w:val="24"/>
          <w:shd w:val="clear" w:color="auto" w:fill="FFFFFF"/>
        </w:rPr>
        <w:t>1</w:t>
      </w:r>
      <w:r w:rsidRPr="00236A68">
        <w:rPr>
          <w:rFonts w:ascii="Times New Roman" w:hAnsi="Times New Roman" w:cs="Times New Roman"/>
          <w:b/>
          <w:bCs/>
          <w:color w:val="2D3B45"/>
          <w:sz w:val="24"/>
          <w:szCs w:val="24"/>
          <w:shd w:val="clear" w:color="auto" w:fill="FFFFFF"/>
        </w:rPr>
        <w:t xml:space="preserve"> points)</w:t>
      </w:r>
      <w:r w:rsidRPr="00236A68">
        <w:rPr>
          <w:rFonts w:ascii="Times New Roman" w:hAnsi="Times New Roman" w:cs="Times New Roman"/>
          <w:color w:val="2D3B45"/>
          <w:sz w:val="24"/>
          <w:szCs w:val="24"/>
          <w:shd w:val="clear" w:color="auto" w:fill="FFFFFF"/>
        </w:rPr>
        <w:t xml:space="preserve"> </w:t>
      </w:r>
      <w:r>
        <w:rPr>
          <w:rFonts w:ascii="Times New Roman" w:hAnsi="Times New Roman" w:cs="Times New Roman"/>
          <w:color w:val="2D3B45"/>
          <w:sz w:val="24"/>
          <w:szCs w:val="24"/>
          <w:shd w:val="clear" w:color="auto" w:fill="FFFFFF"/>
        </w:rPr>
        <w:t>Write a matrix multiplication program that uses GPU/CUDA. Your matrices should consis</w:t>
      </w:r>
      <w:r w:rsidR="00B97FF8">
        <w:rPr>
          <w:rFonts w:ascii="Times New Roman" w:hAnsi="Times New Roman" w:cs="Times New Roman"/>
          <w:color w:val="2D3B45"/>
          <w:sz w:val="24"/>
          <w:szCs w:val="24"/>
          <w:shd w:val="clear" w:color="auto" w:fill="FFFFFF"/>
        </w:rPr>
        <w:t>t</w:t>
      </w:r>
      <w:r>
        <w:rPr>
          <w:rFonts w:ascii="Times New Roman" w:hAnsi="Times New Roman" w:cs="Times New Roman"/>
          <w:color w:val="2D3B45"/>
          <w:sz w:val="24"/>
          <w:szCs w:val="24"/>
          <w:shd w:val="clear" w:color="auto" w:fill="FFFFFF"/>
        </w:rPr>
        <w:t xml:space="preserve"> of floating-point values (NOT INTEGERS)</w:t>
      </w:r>
      <w:r w:rsidR="00B97FF8">
        <w:rPr>
          <w:rFonts w:ascii="Times New Roman" w:hAnsi="Times New Roman" w:cs="Times New Roman"/>
          <w:color w:val="2D3B45"/>
          <w:sz w:val="24"/>
          <w:szCs w:val="24"/>
          <w:shd w:val="clear" w:color="auto" w:fill="FFFFFF"/>
        </w:rPr>
        <w:t>.</w:t>
      </w:r>
      <w:r>
        <w:rPr>
          <w:rFonts w:ascii="Times New Roman" w:hAnsi="Times New Roman" w:cs="Times New Roman"/>
          <w:color w:val="2D3B45"/>
          <w:sz w:val="24"/>
          <w:szCs w:val="24"/>
          <w:shd w:val="clear" w:color="auto" w:fill="FFFFFF"/>
        </w:rPr>
        <w:t xml:space="preserve"> You may do this assignment in C, Python, and are free to create a </w:t>
      </w:r>
      <w:proofErr w:type="spellStart"/>
      <w:r>
        <w:rPr>
          <w:rFonts w:ascii="Times New Roman" w:hAnsi="Times New Roman" w:cs="Times New Roman"/>
          <w:color w:val="2D3B45"/>
          <w:sz w:val="24"/>
          <w:szCs w:val="24"/>
          <w:shd w:val="clear" w:color="auto" w:fill="FFFFFF"/>
        </w:rPr>
        <w:t>Jupyter</w:t>
      </w:r>
      <w:proofErr w:type="spellEnd"/>
      <w:r>
        <w:rPr>
          <w:rFonts w:ascii="Times New Roman" w:hAnsi="Times New Roman" w:cs="Times New Roman"/>
          <w:color w:val="2D3B45"/>
          <w:sz w:val="24"/>
          <w:szCs w:val="24"/>
          <w:shd w:val="clear" w:color="auto" w:fill="FFFFFF"/>
        </w:rPr>
        <w:t xml:space="preserve"> notebook. If you do a </w:t>
      </w:r>
      <w:proofErr w:type="spellStart"/>
      <w:r>
        <w:rPr>
          <w:rFonts w:ascii="Times New Roman" w:hAnsi="Times New Roman" w:cs="Times New Roman"/>
          <w:color w:val="2D3B45"/>
          <w:sz w:val="24"/>
          <w:szCs w:val="24"/>
          <w:shd w:val="clear" w:color="auto" w:fill="FFFFFF"/>
        </w:rPr>
        <w:t>Jupyter</w:t>
      </w:r>
      <w:proofErr w:type="spellEnd"/>
      <w:r>
        <w:rPr>
          <w:rFonts w:ascii="Times New Roman" w:hAnsi="Times New Roman" w:cs="Times New Roman"/>
          <w:color w:val="2D3B45"/>
          <w:sz w:val="24"/>
          <w:szCs w:val="24"/>
          <w:shd w:val="clear" w:color="auto" w:fill="FFFFFF"/>
        </w:rPr>
        <w:t xml:space="preserve"> notebook, please include the notebook in your assignment report.</w:t>
      </w:r>
      <w:r w:rsidR="00B97FF8">
        <w:rPr>
          <w:rFonts w:ascii="Times New Roman" w:hAnsi="Times New Roman" w:cs="Times New Roman"/>
          <w:color w:val="2D3B45"/>
          <w:sz w:val="24"/>
          <w:szCs w:val="24"/>
          <w:shd w:val="clear" w:color="auto" w:fill="FFFFFF"/>
        </w:rPr>
        <w:t xml:space="preserve"> You should run MANY </w:t>
      </w:r>
      <w:r w:rsidR="00B530DE">
        <w:rPr>
          <w:rFonts w:ascii="Times New Roman" w:hAnsi="Times New Roman" w:cs="Times New Roman"/>
          <w:color w:val="2D3B45"/>
          <w:sz w:val="24"/>
          <w:szCs w:val="24"/>
          <w:shd w:val="clear" w:color="auto" w:fill="FFFFFF"/>
        </w:rPr>
        <w:t>experiments</w:t>
      </w:r>
      <w:r w:rsidR="00B97FF8">
        <w:rPr>
          <w:rFonts w:ascii="Times New Roman" w:hAnsi="Times New Roman" w:cs="Times New Roman"/>
          <w:color w:val="2D3B45"/>
          <w:sz w:val="24"/>
          <w:szCs w:val="24"/>
          <w:shd w:val="clear" w:color="auto" w:fill="FFFFFF"/>
        </w:rPr>
        <w:t xml:space="preserve"> with varying sized matrices. What is the speedup?</w:t>
      </w:r>
      <w:r w:rsidR="00B530DE">
        <w:rPr>
          <w:rFonts w:ascii="Times New Roman" w:hAnsi="Times New Roman" w:cs="Times New Roman"/>
          <w:color w:val="2D3B45"/>
          <w:sz w:val="24"/>
          <w:szCs w:val="24"/>
          <w:shd w:val="clear" w:color="auto" w:fill="FFFFFF"/>
        </w:rPr>
        <w:t xml:space="preserve"> Is the speedup affected by matrix size?</w:t>
      </w:r>
      <w:r w:rsidR="002C7835">
        <w:rPr>
          <w:rFonts w:ascii="Times New Roman" w:hAnsi="Times New Roman" w:cs="Times New Roman"/>
          <w:color w:val="2D3B45"/>
          <w:sz w:val="24"/>
          <w:szCs w:val="24"/>
          <w:shd w:val="clear" w:color="auto" w:fill="FFFFFF"/>
        </w:rPr>
        <w:t xml:space="preserve"> Explain (diagrams are useful here) how the GPU implementation of this code differs from a serial (CPU-based) implementation. </w:t>
      </w:r>
    </w:p>
    <w:p w14:paraId="5482DA9E" w14:textId="77777777" w:rsidR="00CB5FE7" w:rsidRDefault="00CB5FE7" w:rsidP="00CB5FE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hAnsi="Times New Roman" w:cs="Times New Roman"/>
          <w:color w:val="2D3B45"/>
          <w:sz w:val="24"/>
          <w:szCs w:val="24"/>
          <w:shd w:val="clear" w:color="auto" w:fill="FFFFFF"/>
        </w:rPr>
      </w:pPr>
    </w:p>
    <w:p w14:paraId="62030CDF" w14:textId="16B2E2C9" w:rsidR="00CB5FE7" w:rsidRPr="006A4475" w:rsidRDefault="00CB5FE7" w:rsidP="00CB5FE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hAnsi="Times New Roman" w:cs="Times New Roman"/>
          <w:b/>
          <w:bCs/>
          <w:color w:val="2D3B45"/>
          <w:sz w:val="24"/>
          <w:szCs w:val="24"/>
          <w:shd w:val="clear" w:color="auto" w:fill="FFFFFF"/>
        </w:rPr>
      </w:pPr>
      <w:r w:rsidRPr="006A4475">
        <w:rPr>
          <w:rFonts w:ascii="Times New Roman" w:hAnsi="Times New Roman" w:cs="Times New Roman"/>
          <w:b/>
          <w:bCs/>
          <w:color w:val="2D3B45"/>
          <w:sz w:val="24"/>
          <w:szCs w:val="24"/>
          <w:shd w:val="clear" w:color="auto" w:fill="FFFFFF"/>
        </w:rPr>
        <w:t>Full testing of this code was ultimately limited by having to run the serial code</w:t>
      </w:r>
      <w:r w:rsidR="00D62387" w:rsidRPr="006A4475">
        <w:rPr>
          <w:rFonts w:ascii="Times New Roman" w:hAnsi="Times New Roman" w:cs="Times New Roman"/>
          <w:b/>
          <w:bCs/>
          <w:color w:val="2D3B45"/>
          <w:sz w:val="24"/>
          <w:szCs w:val="24"/>
          <w:shd w:val="clear" w:color="auto" w:fill="FFFFFF"/>
        </w:rPr>
        <w:t xml:space="preserve">.  I also tested with integers, because I had read a study where somebody used integers and “it’s much easier math” for AI.  But, at the limits of what I could test on the GPU at the school, I didn’t see an improvement with floating point numbers.  </w:t>
      </w:r>
      <w:proofErr w:type="gramStart"/>
      <w:r w:rsidR="00D62387" w:rsidRPr="006A4475">
        <w:rPr>
          <w:rFonts w:ascii="Times New Roman" w:hAnsi="Times New Roman" w:cs="Times New Roman"/>
          <w:b/>
          <w:bCs/>
          <w:color w:val="2D3B45"/>
          <w:sz w:val="24"/>
          <w:szCs w:val="24"/>
          <w:shd w:val="clear" w:color="auto" w:fill="FFFFFF"/>
        </w:rPr>
        <w:t>Given</w:t>
      </w:r>
      <w:proofErr w:type="gramEnd"/>
      <w:r w:rsidR="00D62387" w:rsidRPr="006A4475">
        <w:rPr>
          <w:rFonts w:ascii="Times New Roman" w:hAnsi="Times New Roman" w:cs="Times New Roman"/>
          <w:b/>
          <w:bCs/>
          <w:color w:val="2D3B45"/>
          <w:sz w:val="24"/>
          <w:szCs w:val="24"/>
          <w:shd w:val="clear" w:color="auto" w:fill="FFFFFF"/>
        </w:rPr>
        <w:t xml:space="preserve"> I wrote about it for question 3, I’m a bit confused.  It’</w:t>
      </w:r>
      <w:r w:rsidR="006E0E14" w:rsidRPr="006A4475">
        <w:rPr>
          <w:rFonts w:ascii="Times New Roman" w:hAnsi="Times New Roman" w:cs="Times New Roman"/>
          <w:b/>
          <w:bCs/>
          <w:color w:val="2D3B45"/>
          <w:sz w:val="24"/>
          <w:szCs w:val="24"/>
          <w:shd w:val="clear" w:color="auto" w:fill="FFFFFF"/>
        </w:rPr>
        <w:t>s supposed to be a benefit, but the GPU handled integers like a champ.</w:t>
      </w:r>
      <w:r w:rsidR="00C64F19" w:rsidRPr="006A4475">
        <w:rPr>
          <w:rFonts w:ascii="Times New Roman" w:hAnsi="Times New Roman" w:cs="Times New Roman"/>
          <w:b/>
          <w:bCs/>
          <w:color w:val="2D3B45"/>
          <w:sz w:val="24"/>
          <w:szCs w:val="24"/>
          <w:shd w:val="clear" w:color="auto" w:fill="FFFFFF"/>
        </w:rPr>
        <w:t xml:space="preserve">  The speedups </w:t>
      </w:r>
      <w:proofErr w:type="gramStart"/>
      <w:r w:rsidR="00C64F19" w:rsidRPr="006A4475">
        <w:rPr>
          <w:rFonts w:ascii="Times New Roman" w:hAnsi="Times New Roman" w:cs="Times New Roman"/>
          <w:b/>
          <w:bCs/>
          <w:color w:val="2D3B45"/>
          <w:sz w:val="24"/>
          <w:szCs w:val="24"/>
          <w:shd w:val="clear" w:color="auto" w:fill="FFFFFF"/>
        </w:rPr>
        <w:t>are</w:t>
      </w:r>
      <w:proofErr w:type="gramEnd"/>
      <w:r w:rsidR="00C64F19" w:rsidRPr="006A4475">
        <w:rPr>
          <w:rFonts w:ascii="Times New Roman" w:hAnsi="Times New Roman" w:cs="Times New Roman"/>
          <w:b/>
          <w:bCs/>
          <w:color w:val="2D3B45"/>
          <w:sz w:val="24"/>
          <w:szCs w:val="24"/>
          <w:shd w:val="clear" w:color="auto" w:fill="FFFFFF"/>
        </w:rPr>
        <w:t xml:space="preserve"> the right two fields of the table on page 58.</w:t>
      </w:r>
      <w:r w:rsidR="00AF2CBF" w:rsidRPr="006A4475">
        <w:rPr>
          <w:rFonts w:ascii="Times New Roman" w:hAnsi="Times New Roman" w:cs="Times New Roman"/>
          <w:b/>
          <w:bCs/>
          <w:color w:val="2D3B45"/>
          <w:sz w:val="24"/>
          <w:szCs w:val="24"/>
          <w:shd w:val="clear" w:color="auto" w:fill="FFFFFF"/>
        </w:rPr>
        <w:t xml:space="preserve">  Once the matrix size becomes large, the speedup starts increasing</w:t>
      </w:r>
      <w:r w:rsidR="006A4475" w:rsidRPr="006A4475">
        <w:rPr>
          <w:rFonts w:ascii="Times New Roman" w:hAnsi="Times New Roman" w:cs="Times New Roman"/>
          <w:b/>
          <w:bCs/>
          <w:color w:val="2D3B45"/>
          <w:sz w:val="24"/>
          <w:szCs w:val="24"/>
          <w:shd w:val="clear" w:color="auto" w:fill="FFFFFF"/>
        </w:rPr>
        <w:t>, by a substantial amount.</w:t>
      </w:r>
    </w:p>
    <w:p w14:paraId="4E289A1B" w14:textId="2A395AC2" w:rsidR="00DA7AA3" w:rsidRDefault="007E5744" w:rsidP="00BE2C4C">
      <w:pPr>
        <w:rPr>
          <w:rFonts w:ascii="Times New Roman" w:hAnsi="Times New Roman" w:cs="Times New Roman"/>
          <w:color w:val="2D3B45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color w:val="2D3B45"/>
          <w:sz w:val="24"/>
          <w:szCs w:val="24"/>
          <w:shd w:val="clear" w:color="auto" w:fill="FFFFFF"/>
        </w:rPr>
        <w:br w:type="page"/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4146"/>
        <w:gridCol w:w="4648"/>
        <w:gridCol w:w="4382"/>
      </w:tblGrid>
      <w:tr w:rsidR="00F23064" w14:paraId="52F9940E" w14:textId="77777777" w:rsidTr="009D76AE">
        <w:tc>
          <w:tcPr>
            <w:tcW w:w="1573" w:type="pct"/>
          </w:tcPr>
          <w:p w14:paraId="51332B53" w14:textId="77777777" w:rsidR="00F23064" w:rsidRPr="006A4475" w:rsidRDefault="00F23064" w:rsidP="00BE2C4C">
            <w:pPr>
              <w:rPr>
                <w:rFonts w:ascii="Times New Roman" w:hAnsi="Times New Roman" w:cs="Times New Roman"/>
                <w:b/>
                <w:bCs/>
                <w:color w:val="2D3B45"/>
                <w:sz w:val="24"/>
                <w:szCs w:val="24"/>
                <w:shd w:val="clear" w:color="auto" w:fill="FFFFFF"/>
              </w:rPr>
            </w:pPr>
          </w:p>
        </w:tc>
        <w:tc>
          <w:tcPr>
            <w:tcW w:w="1764" w:type="pct"/>
          </w:tcPr>
          <w:p w14:paraId="1C66C41A" w14:textId="34A8F7B2" w:rsidR="00F23064" w:rsidRPr="006A4475" w:rsidRDefault="00F23064" w:rsidP="00BE2C4C">
            <w:pPr>
              <w:rPr>
                <w:rFonts w:ascii="Times New Roman" w:hAnsi="Times New Roman" w:cs="Times New Roman"/>
                <w:b/>
                <w:bCs/>
                <w:color w:val="2D3B45"/>
                <w:sz w:val="24"/>
                <w:szCs w:val="24"/>
                <w:shd w:val="clear" w:color="auto" w:fill="FFFFFF"/>
              </w:rPr>
            </w:pPr>
            <w:r w:rsidRPr="006A4475">
              <w:rPr>
                <w:rFonts w:ascii="Times New Roman" w:hAnsi="Times New Roman" w:cs="Times New Roman"/>
                <w:b/>
                <w:bCs/>
                <w:color w:val="2D3B45"/>
                <w:sz w:val="24"/>
                <w:szCs w:val="24"/>
                <w:shd w:val="clear" w:color="auto" w:fill="FFFFFF"/>
              </w:rPr>
              <w:t>CPU</w:t>
            </w:r>
          </w:p>
        </w:tc>
        <w:tc>
          <w:tcPr>
            <w:tcW w:w="1663" w:type="pct"/>
          </w:tcPr>
          <w:p w14:paraId="2D7DECFE" w14:textId="5B768DD2" w:rsidR="00F23064" w:rsidRPr="006A4475" w:rsidRDefault="00F23064" w:rsidP="00BE2C4C">
            <w:pPr>
              <w:rPr>
                <w:rFonts w:ascii="Times New Roman" w:hAnsi="Times New Roman" w:cs="Times New Roman"/>
                <w:b/>
                <w:bCs/>
                <w:color w:val="2D3B45"/>
                <w:sz w:val="24"/>
                <w:szCs w:val="24"/>
                <w:shd w:val="clear" w:color="auto" w:fill="FFFFFF"/>
              </w:rPr>
            </w:pPr>
            <w:r w:rsidRPr="006A4475">
              <w:rPr>
                <w:rFonts w:ascii="Times New Roman" w:hAnsi="Times New Roman" w:cs="Times New Roman"/>
                <w:b/>
                <w:bCs/>
                <w:color w:val="2D3B45"/>
                <w:sz w:val="24"/>
                <w:szCs w:val="24"/>
                <w:shd w:val="clear" w:color="auto" w:fill="FFFFFF"/>
              </w:rPr>
              <w:t>GPU</w:t>
            </w:r>
          </w:p>
        </w:tc>
      </w:tr>
      <w:tr w:rsidR="00F23064" w14:paraId="29E3A14D" w14:textId="77777777" w:rsidTr="009D76AE">
        <w:tc>
          <w:tcPr>
            <w:tcW w:w="1573" w:type="pct"/>
          </w:tcPr>
          <w:p w14:paraId="692EAACA" w14:textId="03CCAEC6" w:rsidR="00F23064" w:rsidRPr="006A4475" w:rsidRDefault="00F23064" w:rsidP="00BE2C4C">
            <w:pPr>
              <w:rPr>
                <w:rFonts w:ascii="Times New Roman" w:hAnsi="Times New Roman" w:cs="Times New Roman"/>
                <w:b/>
                <w:bCs/>
                <w:color w:val="2D3B45"/>
                <w:sz w:val="24"/>
                <w:szCs w:val="24"/>
                <w:shd w:val="clear" w:color="auto" w:fill="FFFFFF"/>
              </w:rPr>
            </w:pPr>
            <w:r w:rsidRPr="006A4475">
              <w:rPr>
                <w:rFonts w:ascii="Times New Roman" w:hAnsi="Times New Roman" w:cs="Times New Roman"/>
                <w:b/>
                <w:bCs/>
                <w:color w:val="2D3B45"/>
                <w:sz w:val="24"/>
                <w:szCs w:val="24"/>
                <w:shd w:val="clear" w:color="auto" w:fill="FFFFFF"/>
              </w:rPr>
              <w:t>Parallelism</w:t>
            </w:r>
          </w:p>
        </w:tc>
        <w:tc>
          <w:tcPr>
            <w:tcW w:w="1764" w:type="pct"/>
          </w:tcPr>
          <w:p w14:paraId="4BB1B760" w14:textId="0A6D6D88" w:rsidR="00F23064" w:rsidRPr="006A4475" w:rsidRDefault="009223C3" w:rsidP="00BE2C4C">
            <w:pPr>
              <w:rPr>
                <w:rFonts w:ascii="Times New Roman" w:hAnsi="Times New Roman" w:cs="Times New Roman"/>
                <w:b/>
                <w:bCs/>
                <w:color w:val="2D3B45"/>
                <w:sz w:val="24"/>
                <w:szCs w:val="24"/>
                <w:shd w:val="clear" w:color="auto" w:fill="FFFFFF"/>
              </w:rPr>
            </w:pPr>
            <w:r w:rsidRPr="006A4475">
              <w:rPr>
                <w:rFonts w:ascii="Times New Roman" w:hAnsi="Times New Roman" w:cs="Times New Roman"/>
                <w:b/>
                <w:bCs/>
                <w:color w:val="2D3B45"/>
                <w:sz w:val="24"/>
                <w:szCs w:val="24"/>
                <w:shd w:val="clear" w:color="auto" w:fill="FFFFFF"/>
              </w:rPr>
              <w:t>Sequential, one matrix element at a time</w:t>
            </w:r>
          </w:p>
        </w:tc>
        <w:tc>
          <w:tcPr>
            <w:tcW w:w="1663" w:type="pct"/>
          </w:tcPr>
          <w:p w14:paraId="7BD4B2FD" w14:textId="58443E1E" w:rsidR="00F23064" w:rsidRPr="006A4475" w:rsidRDefault="004F6E76" w:rsidP="00BE2C4C">
            <w:pPr>
              <w:rPr>
                <w:rFonts w:ascii="Times New Roman" w:hAnsi="Times New Roman" w:cs="Times New Roman"/>
                <w:b/>
                <w:bCs/>
                <w:color w:val="2D3B45"/>
                <w:sz w:val="24"/>
                <w:szCs w:val="24"/>
                <w:shd w:val="clear" w:color="auto" w:fill="FFFFFF"/>
              </w:rPr>
            </w:pPr>
            <w:r w:rsidRPr="006A4475">
              <w:rPr>
                <w:rFonts w:ascii="Times New Roman" w:hAnsi="Times New Roman" w:cs="Times New Roman"/>
                <w:b/>
                <w:bCs/>
                <w:color w:val="2D3B45"/>
                <w:sz w:val="24"/>
                <w:szCs w:val="24"/>
                <w:shd w:val="clear" w:color="auto" w:fill="FFFFFF"/>
              </w:rPr>
              <w:t xml:space="preserve">Thousands of parallel threads calculating </w:t>
            </w:r>
            <w:r w:rsidR="00A30BC8" w:rsidRPr="006A4475">
              <w:rPr>
                <w:rFonts w:ascii="Times New Roman" w:hAnsi="Times New Roman" w:cs="Times New Roman"/>
                <w:b/>
                <w:bCs/>
                <w:color w:val="2D3B45"/>
                <w:sz w:val="24"/>
                <w:szCs w:val="24"/>
                <w:shd w:val="clear" w:color="auto" w:fill="FFFFFF"/>
              </w:rPr>
              <w:t>matrix elements concurrently</w:t>
            </w:r>
          </w:p>
        </w:tc>
      </w:tr>
      <w:tr w:rsidR="00F23064" w14:paraId="15FA55BF" w14:textId="77777777" w:rsidTr="009D76AE">
        <w:tc>
          <w:tcPr>
            <w:tcW w:w="1573" w:type="pct"/>
          </w:tcPr>
          <w:p w14:paraId="77FB1A65" w14:textId="30BA2CA1" w:rsidR="00F23064" w:rsidRPr="006A4475" w:rsidRDefault="00F23064" w:rsidP="00BE2C4C">
            <w:pPr>
              <w:rPr>
                <w:rFonts w:ascii="Times New Roman" w:hAnsi="Times New Roman" w:cs="Times New Roman"/>
                <w:b/>
                <w:bCs/>
                <w:color w:val="2D3B45"/>
                <w:sz w:val="24"/>
                <w:szCs w:val="24"/>
                <w:shd w:val="clear" w:color="auto" w:fill="FFFFFF"/>
              </w:rPr>
            </w:pPr>
            <w:r w:rsidRPr="006A4475">
              <w:rPr>
                <w:rFonts w:ascii="Times New Roman" w:hAnsi="Times New Roman" w:cs="Times New Roman"/>
                <w:b/>
                <w:bCs/>
                <w:color w:val="2D3B45"/>
                <w:sz w:val="24"/>
                <w:szCs w:val="24"/>
                <w:shd w:val="clear" w:color="auto" w:fill="FFFFFF"/>
              </w:rPr>
              <w:t>Memory Access Patterns</w:t>
            </w:r>
          </w:p>
        </w:tc>
        <w:tc>
          <w:tcPr>
            <w:tcW w:w="1764" w:type="pct"/>
          </w:tcPr>
          <w:p w14:paraId="1CAFD786" w14:textId="356DEBF8" w:rsidR="00F23064" w:rsidRPr="006A4475" w:rsidRDefault="00A30BC8" w:rsidP="00BE2C4C">
            <w:pPr>
              <w:rPr>
                <w:rFonts w:ascii="Times New Roman" w:hAnsi="Times New Roman" w:cs="Times New Roman"/>
                <w:b/>
                <w:bCs/>
                <w:color w:val="2D3B45"/>
                <w:sz w:val="24"/>
                <w:szCs w:val="24"/>
                <w:shd w:val="clear" w:color="auto" w:fill="FFFFFF"/>
              </w:rPr>
            </w:pPr>
            <w:r w:rsidRPr="006A4475">
              <w:rPr>
                <w:rFonts w:ascii="Times New Roman" w:hAnsi="Times New Roman" w:cs="Times New Roman"/>
                <w:b/>
                <w:bCs/>
                <w:color w:val="2D3B45"/>
                <w:sz w:val="24"/>
                <w:szCs w:val="24"/>
                <w:shd w:val="clear" w:color="auto" w:fill="FFFFFF"/>
              </w:rPr>
              <w:t>Main memory or cache</w:t>
            </w:r>
          </w:p>
        </w:tc>
        <w:tc>
          <w:tcPr>
            <w:tcW w:w="1663" w:type="pct"/>
          </w:tcPr>
          <w:p w14:paraId="20EBED46" w14:textId="0FB35241" w:rsidR="003B5378" w:rsidRPr="006A4475" w:rsidRDefault="00A30BC8" w:rsidP="00BE2C4C">
            <w:pPr>
              <w:rPr>
                <w:rFonts w:ascii="Times New Roman" w:hAnsi="Times New Roman" w:cs="Times New Roman"/>
                <w:b/>
                <w:bCs/>
                <w:color w:val="2D3B45"/>
                <w:sz w:val="24"/>
                <w:szCs w:val="24"/>
                <w:shd w:val="clear" w:color="auto" w:fill="FFFFFF"/>
              </w:rPr>
            </w:pPr>
            <w:r w:rsidRPr="006A4475">
              <w:rPr>
                <w:rFonts w:ascii="Times New Roman" w:hAnsi="Times New Roman" w:cs="Times New Roman"/>
                <w:b/>
                <w:bCs/>
                <w:color w:val="2D3B45"/>
                <w:sz w:val="24"/>
                <w:szCs w:val="24"/>
                <w:shd w:val="clear" w:color="auto" w:fill="FFFFFF"/>
              </w:rPr>
              <w:t>Hierarchal memory model, shared memory reducing global accesses</w:t>
            </w:r>
          </w:p>
        </w:tc>
      </w:tr>
      <w:tr w:rsidR="003B5378" w14:paraId="1E88D700" w14:textId="77777777" w:rsidTr="009D76AE">
        <w:tc>
          <w:tcPr>
            <w:tcW w:w="1573" w:type="pct"/>
          </w:tcPr>
          <w:p w14:paraId="57E7058A" w14:textId="4BE832BF" w:rsidR="003B5378" w:rsidRPr="006A4475" w:rsidRDefault="003B5378" w:rsidP="00BE2C4C">
            <w:pPr>
              <w:rPr>
                <w:rFonts w:ascii="Times New Roman" w:hAnsi="Times New Roman" w:cs="Times New Roman"/>
                <w:b/>
                <w:bCs/>
                <w:color w:val="2D3B45"/>
                <w:sz w:val="24"/>
                <w:szCs w:val="24"/>
                <w:shd w:val="clear" w:color="auto" w:fill="FFFFFF"/>
              </w:rPr>
            </w:pPr>
            <w:r w:rsidRPr="006A4475">
              <w:rPr>
                <w:rFonts w:ascii="Times New Roman" w:hAnsi="Times New Roman" w:cs="Times New Roman"/>
                <w:b/>
                <w:bCs/>
                <w:color w:val="2D3B45"/>
                <w:sz w:val="24"/>
                <w:szCs w:val="24"/>
                <w:shd w:val="clear" w:color="auto" w:fill="FFFFFF"/>
              </w:rPr>
              <w:t>Computation Distribution</w:t>
            </w:r>
          </w:p>
        </w:tc>
        <w:tc>
          <w:tcPr>
            <w:tcW w:w="1764" w:type="pct"/>
          </w:tcPr>
          <w:p w14:paraId="54CC5261" w14:textId="1FD908E3" w:rsidR="003B5378" w:rsidRPr="006A4475" w:rsidRDefault="009D76AE" w:rsidP="00BE2C4C">
            <w:pPr>
              <w:rPr>
                <w:rFonts w:ascii="Times New Roman" w:hAnsi="Times New Roman" w:cs="Times New Roman"/>
                <w:b/>
                <w:bCs/>
                <w:color w:val="2D3B45"/>
                <w:sz w:val="24"/>
                <w:szCs w:val="24"/>
                <w:shd w:val="clear" w:color="auto" w:fill="FFFFFF"/>
              </w:rPr>
            </w:pPr>
            <w:r w:rsidRPr="006A4475">
              <w:rPr>
                <w:rFonts w:ascii="Times New Roman" w:hAnsi="Times New Roman" w:cs="Times New Roman"/>
                <w:b/>
                <w:bCs/>
                <w:color w:val="2D3B45"/>
                <w:sz w:val="24"/>
                <w:szCs w:val="24"/>
                <w:shd w:val="clear" w:color="auto" w:fill="FFFFFF"/>
              </w:rPr>
              <w:t>Single thread handles all computation, limited by clock speed/cores.</w:t>
            </w:r>
          </w:p>
        </w:tc>
        <w:tc>
          <w:tcPr>
            <w:tcW w:w="1663" w:type="pct"/>
          </w:tcPr>
          <w:p w14:paraId="3D812583" w14:textId="019D615E" w:rsidR="003B5378" w:rsidRPr="006A4475" w:rsidRDefault="009D76AE" w:rsidP="00BE2C4C">
            <w:pPr>
              <w:rPr>
                <w:rFonts w:ascii="Times New Roman" w:hAnsi="Times New Roman" w:cs="Times New Roman"/>
                <w:b/>
                <w:bCs/>
                <w:color w:val="2D3B45"/>
                <w:sz w:val="24"/>
                <w:szCs w:val="24"/>
                <w:shd w:val="clear" w:color="auto" w:fill="FFFFFF"/>
              </w:rPr>
            </w:pPr>
            <w:r w:rsidRPr="006A4475">
              <w:rPr>
                <w:rFonts w:ascii="Times New Roman" w:hAnsi="Times New Roman" w:cs="Times New Roman"/>
                <w:b/>
                <w:bCs/>
                <w:color w:val="2D3B45"/>
                <w:sz w:val="24"/>
                <w:szCs w:val="24"/>
                <w:shd w:val="clear" w:color="auto" w:fill="FFFFFF"/>
              </w:rPr>
              <w:t>Distributed across many threads.  Exploits data-level parallelism inherent in matrix multiplication.</w:t>
            </w:r>
          </w:p>
        </w:tc>
      </w:tr>
      <w:tr w:rsidR="009D76AE" w14:paraId="46EB2F5B" w14:textId="77777777" w:rsidTr="009D76AE">
        <w:tc>
          <w:tcPr>
            <w:tcW w:w="1573" w:type="pct"/>
          </w:tcPr>
          <w:p w14:paraId="7100C989" w14:textId="31CBCCC6" w:rsidR="009D76AE" w:rsidRPr="006A4475" w:rsidRDefault="009D76AE" w:rsidP="009D76AE">
            <w:pPr>
              <w:rPr>
                <w:rFonts w:ascii="Times New Roman" w:hAnsi="Times New Roman" w:cs="Times New Roman"/>
                <w:b/>
                <w:bCs/>
                <w:color w:val="2D3B45"/>
                <w:sz w:val="24"/>
                <w:szCs w:val="24"/>
                <w:shd w:val="clear" w:color="auto" w:fill="FFFFFF"/>
              </w:rPr>
            </w:pPr>
            <w:r w:rsidRPr="006A4475">
              <w:rPr>
                <w:rFonts w:ascii="Times New Roman" w:hAnsi="Times New Roman" w:cs="Times New Roman"/>
                <w:b/>
                <w:bCs/>
                <w:color w:val="2D3B45"/>
                <w:sz w:val="24"/>
                <w:szCs w:val="24"/>
                <w:shd w:val="clear" w:color="auto" w:fill="FFFFFF"/>
              </w:rPr>
              <w:t>Synchronization</w:t>
            </w:r>
          </w:p>
        </w:tc>
        <w:tc>
          <w:tcPr>
            <w:tcW w:w="1764" w:type="pct"/>
          </w:tcPr>
          <w:p w14:paraId="4640924B" w14:textId="501DC8CA" w:rsidR="009D76AE" w:rsidRPr="006A4475" w:rsidRDefault="009D76AE" w:rsidP="009D76AE">
            <w:pPr>
              <w:rPr>
                <w:rFonts w:ascii="Times New Roman" w:hAnsi="Times New Roman" w:cs="Times New Roman"/>
                <w:b/>
                <w:bCs/>
                <w:color w:val="2D3B45"/>
                <w:sz w:val="24"/>
                <w:szCs w:val="24"/>
                <w:shd w:val="clear" w:color="auto" w:fill="FFFFFF"/>
              </w:rPr>
            </w:pPr>
            <w:r w:rsidRPr="006A4475">
              <w:rPr>
                <w:rFonts w:ascii="Times New Roman" w:hAnsi="Times New Roman" w:cs="Times New Roman"/>
                <w:b/>
                <w:bCs/>
                <w:color w:val="2D3B45"/>
                <w:sz w:val="24"/>
                <w:szCs w:val="24"/>
                <w:shd w:val="clear" w:color="auto" w:fill="FFFFFF"/>
              </w:rPr>
              <w:t>N/A</w:t>
            </w:r>
          </w:p>
        </w:tc>
        <w:tc>
          <w:tcPr>
            <w:tcW w:w="1663" w:type="pct"/>
          </w:tcPr>
          <w:p w14:paraId="36391519" w14:textId="7CFA903F" w:rsidR="009D76AE" w:rsidRPr="006A4475" w:rsidRDefault="009D76AE" w:rsidP="009D76AE">
            <w:pPr>
              <w:rPr>
                <w:rFonts w:ascii="Times New Roman" w:hAnsi="Times New Roman" w:cs="Times New Roman"/>
                <w:b/>
                <w:bCs/>
                <w:color w:val="2D3B45"/>
                <w:sz w:val="24"/>
                <w:szCs w:val="24"/>
                <w:shd w:val="clear" w:color="auto" w:fill="FFFFFF"/>
              </w:rPr>
            </w:pPr>
            <w:r w:rsidRPr="006A4475">
              <w:rPr>
                <w:rFonts w:ascii="Times New Roman" w:hAnsi="Times New Roman" w:cs="Times New Roman"/>
                <w:b/>
                <w:bCs/>
                <w:color w:val="2D3B45"/>
                <w:sz w:val="24"/>
                <w:szCs w:val="24"/>
                <w:shd w:val="clear" w:color="auto" w:fill="FFFFFF"/>
              </w:rPr>
              <w:t>Utilizes __</w:t>
            </w:r>
            <w:proofErr w:type="spellStart"/>
            <w:proofErr w:type="gramStart"/>
            <w:r w:rsidRPr="006A4475">
              <w:rPr>
                <w:rFonts w:ascii="Times New Roman" w:hAnsi="Times New Roman" w:cs="Times New Roman"/>
                <w:b/>
                <w:bCs/>
                <w:color w:val="2D3B45"/>
                <w:sz w:val="24"/>
                <w:szCs w:val="24"/>
                <w:shd w:val="clear" w:color="auto" w:fill="FFFFFF"/>
              </w:rPr>
              <w:t>syncthreads</w:t>
            </w:r>
            <w:proofErr w:type="spellEnd"/>
            <w:r w:rsidR="00F95B19" w:rsidRPr="006A4475">
              <w:rPr>
                <w:rFonts w:ascii="Times New Roman" w:hAnsi="Times New Roman" w:cs="Times New Roman"/>
                <w:b/>
                <w:bCs/>
                <w:color w:val="2D3B45"/>
                <w:sz w:val="24"/>
                <w:szCs w:val="24"/>
                <w:shd w:val="clear" w:color="auto" w:fill="FFFFFF"/>
              </w:rPr>
              <w:t>(</w:t>
            </w:r>
            <w:proofErr w:type="gramEnd"/>
            <w:r w:rsidR="00F95B19" w:rsidRPr="006A4475">
              <w:rPr>
                <w:rFonts w:ascii="Times New Roman" w:hAnsi="Times New Roman" w:cs="Times New Roman"/>
                <w:b/>
                <w:bCs/>
                <w:color w:val="2D3B45"/>
                <w:sz w:val="24"/>
                <w:szCs w:val="24"/>
                <w:shd w:val="clear" w:color="auto" w:fill="FFFFFF"/>
              </w:rPr>
              <w:t>)</w:t>
            </w:r>
            <w:r w:rsidRPr="006A4475">
              <w:rPr>
                <w:rFonts w:ascii="Times New Roman" w:hAnsi="Times New Roman" w:cs="Times New Roman"/>
                <w:b/>
                <w:bCs/>
                <w:color w:val="2D3B45"/>
                <w:sz w:val="24"/>
                <w:szCs w:val="24"/>
                <w:shd w:val="clear" w:color="auto" w:fill="FFFFFF"/>
              </w:rPr>
              <w:t xml:space="preserve"> to synchronize threads within a block.  Ensures all threads have loaded data into shared memory.</w:t>
            </w:r>
          </w:p>
        </w:tc>
      </w:tr>
      <w:tr w:rsidR="009D76AE" w14:paraId="1B5D7DDD" w14:textId="77777777" w:rsidTr="009D76AE">
        <w:tc>
          <w:tcPr>
            <w:tcW w:w="1573" w:type="pct"/>
          </w:tcPr>
          <w:p w14:paraId="653B3EF4" w14:textId="7F1E9D63" w:rsidR="009D76AE" w:rsidRPr="006A4475" w:rsidRDefault="009D76AE" w:rsidP="009D76AE">
            <w:pPr>
              <w:rPr>
                <w:rFonts w:ascii="Times New Roman" w:hAnsi="Times New Roman" w:cs="Times New Roman"/>
                <w:b/>
                <w:bCs/>
                <w:color w:val="2D3B45"/>
                <w:sz w:val="24"/>
                <w:szCs w:val="24"/>
                <w:shd w:val="clear" w:color="auto" w:fill="FFFFFF"/>
              </w:rPr>
            </w:pPr>
            <w:r w:rsidRPr="006A4475">
              <w:rPr>
                <w:rFonts w:ascii="Times New Roman" w:hAnsi="Times New Roman" w:cs="Times New Roman"/>
                <w:b/>
                <w:bCs/>
                <w:color w:val="2D3B45"/>
                <w:sz w:val="24"/>
                <w:szCs w:val="24"/>
                <w:shd w:val="clear" w:color="auto" w:fill="FFFFFF"/>
              </w:rPr>
              <w:t>Code Structure</w:t>
            </w:r>
          </w:p>
        </w:tc>
        <w:tc>
          <w:tcPr>
            <w:tcW w:w="1764" w:type="pct"/>
          </w:tcPr>
          <w:p w14:paraId="3AFD09F5" w14:textId="77777777" w:rsidR="009D76AE" w:rsidRPr="007E5744" w:rsidRDefault="009D76AE" w:rsidP="009D76AE">
            <w:pPr>
              <w:shd w:val="clear" w:color="auto" w:fill="002B36"/>
              <w:spacing w:line="285" w:lineRule="atLeast"/>
              <w:rPr>
                <w:rFonts w:ascii="Consolas" w:eastAsia="Times New Roman" w:hAnsi="Consolas" w:cs="Times New Roman"/>
                <w:b/>
                <w:bCs/>
                <w:color w:val="839496"/>
                <w:sz w:val="21"/>
                <w:szCs w:val="21"/>
                <w:lang w:eastAsia="en-US"/>
              </w:rPr>
            </w:pPr>
            <w:r w:rsidRPr="007E5744">
              <w:rPr>
                <w:rFonts w:ascii="Consolas" w:eastAsia="Times New Roman" w:hAnsi="Consolas" w:cs="Times New Roman"/>
                <w:b/>
                <w:bCs/>
                <w:color w:val="93A1A1"/>
                <w:sz w:val="21"/>
                <w:szCs w:val="21"/>
                <w:lang w:eastAsia="en-US"/>
              </w:rPr>
              <w:t>void</w:t>
            </w:r>
            <w:r w:rsidRPr="007E5744">
              <w:rPr>
                <w:rFonts w:ascii="Consolas" w:eastAsia="Times New Roman" w:hAnsi="Consolas" w:cs="Times New Roman"/>
                <w:b/>
                <w:bCs/>
                <w:color w:val="839496"/>
                <w:sz w:val="21"/>
                <w:szCs w:val="21"/>
                <w:lang w:eastAsia="en-US"/>
              </w:rPr>
              <w:t xml:space="preserve"> </w:t>
            </w:r>
            <w:proofErr w:type="spellStart"/>
            <w:proofErr w:type="gramStart"/>
            <w:r w:rsidRPr="007E5744">
              <w:rPr>
                <w:rFonts w:ascii="Consolas" w:eastAsia="Times New Roman" w:hAnsi="Consolas" w:cs="Times New Roman"/>
                <w:b/>
                <w:bCs/>
                <w:color w:val="268BD2"/>
                <w:sz w:val="21"/>
                <w:szCs w:val="21"/>
                <w:lang w:eastAsia="en-US"/>
              </w:rPr>
              <w:t>matrixMultiplySerial</w:t>
            </w:r>
            <w:proofErr w:type="spellEnd"/>
            <w:r w:rsidRPr="007E5744">
              <w:rPr>
                <w:rFonts w:ascii="Consolas" w:eastAsia="Times New Roman" w:hAnsi="Consolas" w:cs="Times New Roman"/>
                <w:b/>
                <w:bCs/>
                <w:color w:val="839496"/>
                <w:sz w:val="21"/>
                <w:szCs w:val="21"/>
                <w:lang w:eastAsia="en-US"/>
              </w:rPr>
              <w:t>(</w:t>
            </w:r>
            <w:proofErr w:type="gramEnd"/>
            <w:r w:rsidRPr="007E5744">
              <w:rPr>
                <w:rFonts w:ascii="Consolas" w:eastAsia="Times New Roman" w:hAnsi="Consolas" w:cs="Times New Roman"/>
                <w:b/>
                <w:bCs/>
                <w:color w:val="93A1A1"/>
                <w:sz w:val="21"/>
                <w:szCs w:val="21"/>
                <w:lang w:eastAsia="en-US"/>
              </w:rPr>
              <w:t>double*</w:t>
            </w:r>
            <w:r w:rsidRPr="007E5744">
              <w:rPr>
                <w:rFonts w:ascii="Consolas" w:eastAsia="Times New Roman" w:hAnsi="Consolas" w:cs="Times New Roman"/>
                <w:b/>
                <w:bCs/>
                <w:color w:val="839496"/>
                <w:sz w:val="21"/>
                <w:szCs w:val="21"/>
                <w:lang w:eastAsia="en-US"/>
              </w:rPr>
              <w:t xml:space="preserve"> A, </w:t>
            </w:r>
            <w:r w:rsidRPr="007E5744">
              <w:rPr>
                <w:rFonts w:ascii="Consolas" w:eastAsia="Times New Roman" w:hAnsi="Consolas" w:cs="Times New Roman"/>
                <w:b/>
                <w:bCs/>
                <w:color w:val="93A1A1"/>
                <w:sz w:val="21"/>
                <w:szCs w:val="21"/>
                <w:lang w:eastAsia="en-US"/>
              </w:rPr>
              <w:t>double*</w:t>
            </w:r>
            <w:r w:rsidRPr="007E5744">
              <w:rPr>
                <w:rFonts w:ascii="Consolas" w:eastAsia="Times New Roman" w:hAnsi="Consolas" w:cs="Times New Roman"/>
                <w:b/>
                <w:bCs/>
                <w:color w:val="839496"/>
                <w:sz w:val="21"/>
                <w:szCs w:val="21"/>
                <w:lang w:eastAsia="en-US"/>
              </w:rPr>
              <w:t xml:space="preserve"> B, </w:t>
            </w:r>
            <w:r w:rsidRPr="007E5744">
              <w:rPr>
                <w:rFonts w:ascii="Consolas" w:eastAsia="Times New Roman" w:hAnsi="Consolas" w:cs="Times New Roman"/>
                <w:b/>
                <w:bCs/>
                <w:color w:val="93A1A1"/>
                <w:sz w:val="21"/>
                <w:szCs w:val="21"/>
                <w:lang w:eastAsia="en-US"/>
              </w:rPr>
              <w:t>double*</w:t>
            </w:r>
            <w:r w:rsidRPr="007E5744">
              <w:rPr>
                <w:rFonts w:ascii="Consolas" w:eastAsia="Times New Roman" w:hAnsi="Consolas" w:cs="Times New Roman"/>
                <w:b/>
                <w:bCs/>
                <w:color w:val="839496"/>
                <w:sz w:val="21"/>
                <w:szCs w:val="21"/>
                <w:lang w:eastAsia="en-US"/>
              </w:rPr>
              <w:t xml:space="preserve"> C, </w:t>
            </w:r>
            <w:r w:rsidRPr="007E5744">
              <w:rPr>
                <w:rFonts w:ascii="Consolas" w:eastAsia="Times New Roman" w:hAnsi="Consolas" w:cs="Times New Roman"/>
                <w:b/>
                <w:bCs/>
                <w:color w:val="93A1A1"/>
                <w:sz w:val="21"/>
                <w:szCs w:val="21"/>
                <w:lang w:eastAsia="en-US"/>
              </w:rPr>
              <w:t>int</w:t>
            </w:r>
            <w:r w:rsidRPr="007E5744">
              <w:rPr>
                <w:rFonts w:ascii="Consolas" w:eastAsia="Times New Roman" w:hAnsi="Consolas" w:cs="Times New Roman"/>
                <w:b/>
                <w:bCs/>
                <w:color w:val="839496"/>
                <w:sz w:val="21"/>
                <w:szCs w:val="21"/>
                <w:lang w:eastAsia="en-US"/>
              </w:rPr>
              <w:t xml:space="preserve"> m, </w:t>
            </w:r>
            <w:r w:rsidRPr="007E5744">
              <w:rPr>
                <w:rFonts w:ascii="Consolas" w:eastAsia="Times New Roman" w:hAnsi="Consolas" w:cs="Times New Roman"/>
                <w:b/>
                <w:bCs/>
                <w:color w:val="93A1A1"/>
                <w:sz w:val="21"/>
                <w:szCs w:val="21"/>
                <w:lang w:eastAsia="en-US"/>
              </w:rPr>
              <w:t>int</w:t>
            </w:r>
            <w:r w:rsidRPr="007E5744">
              <w:rPr>
                <w:rFonts w:ascii="Consolas" w:eastAsia="Times New Roman" w:hAnsi="Consolas" w:cs="Times New Roman"/>
                <w:b/>
                <w:bCs/>
                <w:color w:val="839496"/>
                <w:sz w:val="21"/>
                <w:szCs w:val="21"/>
                <w:lang w:eastAsia="en-US"/>
              </w:rPr>
              <w:t xml:space="preserve"> n, </w:t>
            </w:r>
            <w:r w:rsidRPr="007E5744">
              <w:rPr>
                <w:rFonts w:ascii="Consolas" w:eastAsia="Times New Roman" w:hAnsi="Consolas" w:cs="Times New Roman"/>
                <w:b/>
                <w:bCs/>
                <w:color w:val="93A1A1"/>
                <w:sz w:val="21"/>
                <w:szCs w:val="21"/>
                <w:lang w:eastAsia="en-US"/>
              </w:rPr>
              <w:t>int</w:t>
            </w:r>
            <w:r w:rsidRPr="007E5744">
              <w:rPr>
                <w:rFonts w:ascii="Consolas" w:eastAsia="Times New Roman" w:hAnsi="Consolas" w:cs="Times New Roman"/>
                <w:b/>
                <w:bCs/>
                <w:color w:val="839496"/>
                <w:sz w:val="21"/>
                <w:szCs w:val="21"/>
                <w:lang w:eastAsia="en-US"/>
              </w:rPr>
              <w:t xml:space="preserve"> k) {</w:t>
            </w:r>
          </w:p>
          <w:p w14:paraId="1873C549" w14:textId="77777777" w:rsidR="009D76AE" w:rsidRPr="007E5744" w:rsidRDefault="009D76AE" w:rsidP="009D76AE">
            <w:pPr>
              <w:shd w:val="clear" w:color="auto" w:fill="002B36"/>
              <w:spacing w:line="285" w:lineRule="atLeast"/>
              <w:rPr>
                <w:rFonts w:ascii="Consolas" w:eastAsia="Times New Roman" w:hAnsi="Consolas" w:cs="Times New Roman"/>
                <w:b/>
                <w:bCs/>
                <w:color w:val="839496"/>
                <w:sz w:val="21"/>
                <w:szCs w:val="21"/>
                <w:lang w:eastAsia="en-US"/>
              </w:rPr>
            </w:pPr>
            <w:r w:rsidRPr="007E5744">
              <w:rPr>
                <w:rFonts w:ascii="Consolas" w:eastAsia="Times New Roman" w:hAnsi="Consolas" w:cs="Times New Roman"/>
                <w:b/>
                <w:bCs/>
                <w:color w:val="839496"/>
                <w:sz w:val="21"/>
                <w:szCs w:val="21"/>
                <w:lang w:eastAsia="en-US"/>
              </w:rPr>
              <w:t xml:space="preserve">    </w:t>
            </w:r>
            <w:r w:rsidRPr="007E5744">
              <w:rPr>
                <w:rFonts w:ascii="Consolas" w:eastAsia="Times New Roman" w:hAnsi="Consolas" w:cs="Times New Roman"/>
                <w:b/>
                <w:bCs/>
                <w:color w:val="859900"/>
                <w:sz w:val="21"/>
                <w:szCs w:val="21"/>
                <w:lang w:eastAsia="en-US"/>
              </w:rPr>
              <w:t>for</w:t>
            </w:r>
            <w:r w:rsidRPr="007E5744">
              <w:rPr>
                <w:rFonts w:ascii="Consolas" w:eastAsia="Times New Roman" w:hAnsi="Consolas" w:cs="Times New Roman"/>
                <w:b/>
                <w:bCs/>
                <w:color w:val="839496"/>
                <w:sz w:val="21"/>
                <w:szCs w:val="21"/>
                <w:lang w:eastAsia="en-US"/>
              </w:rPr>
              <w:t xml:space="preserve"> (</w:t>
            </w:r>
            <w:r w:rsidRPr="007E5744">
              <w:rPr>
                <w:rFonts w:ascii="Consolas" w:eastAsia="Times New Roman" w:hAnsi="Consolas" w:cs="Times New Roman"/>
                <w:b/>
                <w:bCs/>
                <w:color w:val="93A1A1"/>
                <w:sz w:val="21"/>
                <w:szCs w:val="21"/>
                <w:lang w:eastAsia="en-US"/>
              </w:rPr>
              <w:t>int</w:t>
            </w:r>
            <w:r w:rsidRPr="007E5744">
              <w:rPr>
                <w:rFonts w:ascii="Consolas" w:eastAsia="Times New Roman" w:hAnsi="Consolas" w:cs="Times New Roman"/>
                <w:b/>
                <w:bCs/>
                <w:color w:val="839496"/>
                <w:sz w:val="21"/>
                <w:szCs w:val="21"/>
                <w:lang w:eastAsia="en-US"/>
              </w:rPr>
              <w:t xml:space="preserve"> </w:t>
            </w:r>
            <w:proofErr w:type="spellStart"/>
            <w:r w:rsidRPr="007E5744">
              <w:rPr>
                <w:rFonts w:ascii="Consolas" w:eastAsia="Times New Roman" w:hAnsi="Consolas" w:cs="Times New Roman"/>
                <w:b/>
                <w:bCs/>
                <w:color w:val="839496"/>
                <w:sz w:val="21"/>
                <w:szCs w:val="21"/>
                <w:lang w:eastAsia="en-US"/>
              </w:rPr>
              <w:t>i</w:t>
            </w:r>
            <w:proofErr w:type="spellEnd"/>
            <w:r w:rsidRPr="007E5744">
              <w:rPr>
                <w:rFonts w:ascii="Consolas" w:eastAsia="Times New Roman" w:hAnsi="Consolas" w:cs="Times New Roman"/>
                <w:b/>
                <w:bCs/>
                <w:color w:val="839496"/>
                <w:sz w:val="21"/>
                <w:szCs w:val="21"/>
                <w:lang w:eastAsia="en-US"/>
              </w:rPr>
              <w:t xml:space="preserve"> </w:t>
            </w:r>
            <w:r w:rsidRPr="007E5744">
              <w:rPr>
                <w:rFonts w:ascii="Consolas" w:eastAsia="Times New Roman" w:hAnsi="Consolas" w:cs="Times New Roman"/>
                <w:b/>
                <w:bCs/>
                <w:color w:val="859900"/>
                <w:sz w:val="21"/>
                <w:szCs w:val="21"/>
                <w:lang w:eastAsia="en-US"/>
              </w:rPr>
              <w:t>=</w:t>
            </w:r>
            <w:r w:rsidRPr="007E5744">
              <w:rPr>
                <w:rFonts w:ascii="Consolas" w:eastAsia="Times New Roman" w:hAnsi="Consolas" w:cs="Times New Roman"/>
                <w:b/>
                <w:bCs/>
                <w:color w:val="839496"/>
                <w:sz w:val="21"/>
                <w:szCs w:val="21"/>
                <w:lang w:eastAsia="en-US"/>
              </w:rPr>
              <w:t xml:space="preserve"> </w:t>
            </w:r>
            <w:r w:rsidRPr="007E5744">
              <w:rPr>
                <w:rFonts w:ascii="Consolas" w:eastAsia="Times New Roman" w:hAnsi="Consolas" w:cs="Times New Roman"/>
                <w:b/>
                <w:bCs/>
                <w:color w:val="D33682"/>
                <w:sz w:val="21"/>
                <w:szCs w:val="21"/>
                <w:lang w:eastAsia="en-US"/>
              </w:rPr>
              <w:t>0</w:t>
            </w:r>
            <w:r w:rsidRPr="007E5744">
              <w:rPr>
                <w:rFonts w:ascii="Consolas" w:eastAsia="Times New Roman" w:hAnsi="Consolas" w:cs="Times New Roman"/>
                <w:b/>
                <w:bCs/>
                <w:color w:val="839496"/>
                <w:sz w:val="21"/>
                <w:szCs w:val="21"/>
                <w:lang w:eastAsia="en-US"/>
              </w:rPr>
              <w:t xml:space="preserve">; </w:t>
            </w:r>
            <w:proofErr w:type="spellStart"/>
            <w:r w:rsidRPr="007E5744">
              <w:rPr>
                <w:rFonts w:ascii="Consolas" w:eastAsia="Times New Roman" w:hAnsi="Consolas" w:cs="Times New Roman"/>
                <w:b/>
                <w:bCs/>
                <w:color w:val="839496"/>
                <w:sz w:val="21"/>
                <w:szCs w:val="21"/>
                <w:lang w:eastAsia="en-US"/>
              </w:rPr>
              <w:t>i</w:t>
            </w:r>
            <w:proofErr w:type="spellEnd"/>
            <w:r w:rsidRPr="007E5744">
              <w:rPr>
                <w:rFonts w:ascii="Consolas" w:eastAsia="Times New Roman" w:hAnsi="Consolas" w:cs="Times New Roman"/>
                <w:b/>
                <w:bCs/>
                <w:color w:val="839496"/>
                <w:sz w:val="21"/>
                <w:szCs w:val="21"/>
                <w:lang w:eastAsia="en-US"/>
              </w:rPr>
              <w:t xml:space="preserve"> </w:t>
            </w:r>
            <w:r w:rsidRPr="007E5744">
              <w:rPr>
                <w:rFonts w:ascii="Consolas" w:eastAsia="Times New Roman" w:hAnsi="Consolas" w:cs="Times New Roman"/>
                <w:b/>
                <w:bCs/>
                <w:color w:val="859900"/>
                <w:sz w:val="21"/>
                <w:szCs w:val="21"/>
                <w:lang w:eastAsia="en-US"/>
              </w:rPr>
              <w:t>&lt;</w:t>
            </w:r>
            <w:r w:rsidRPr="007E5744">
              <w:rPr>
                <w:rFonts w:ascii="Consolas" w:eastAsia="Times New Roman" w:hAnsi="Consolas" w:cs="Times New Roman"/>
                <w:b/>
                <w:bCs/>
                <w:color w:val="839496"/>
                <w:sz w:val="21"/>
                <w:szCs w:val="21"/>
                <w:lang w:eastAsia="en-US"/>
              </w:rPr>
              <w:t xml:space="preserve"> m; </w:t>
            </w:r>
            <w:proofErr w:type="spellStart"/>
            <w:r w:rsidRPr="007E5744">
              <w:rPr>
                <w:rFonts w:ascii="Consolas" w:eastAsia="Times New Roman" w:hAnsi="Consolas" w:cs="Times New Roman"/>
                <w:b/>
                <w:bCs/>
                <w:color w:val="839496"/>
                <w:sz w:val="21"/>
                <w:szCs w:val="21"/>
                <w:lang w:eastAsia="en-US"/>
              </w:rPr>
              <w:t>i</w:t>
            </w:r>
            <w:proofErr w:type="spellEnd"/>
            <w:r w:rsidRPr="007E5744">
              <w:rPr>
                <w:rFonts w:ascii="Consolas" w:eastAsia="Times New Roman" w:hAnsi="Consolas" w:cs="Times New Roman"/>
                <w:b/>
                <w:bCs/>
                <w:color w:val="859900"/>
                <w:sz w:val="21"/>
                <w:szCs w:val="21"/>
                <w:lang w:eastAsia="en-US"/>
              </w:rPr>
              <w:t>++</w:t>
            </w:r>
            <w:r w:rsidRPr="007E5744">
              <w:rPr>
                <w:rFonts w:ascii="Consolas" w:eastAsia="Times New Roman" w:hAnsi="Consolas" w:cs="Times New Roman"/>
                <w:b/>
                <w:bCs/>
                <w:color w:val="839496"/>
                <w:sz w:val="21"/>
                <w:szCs w:val="21"/>
                <w:lang w:eastAsia="en-US"/>
              </w:rPr>
              <w:t>) {</w:t>
            </w:r>
          </w:p>
          <w:p w14:paraId="2C644DB9" w14:textId="77777777" w:rsidR="009D76AE" w:rsidRPr="007E5744" w:rsidRDefault="009D76AE" w:rsidP="009D76AE">
            <w:pPr>
              <w:shd w:val="clear" w:color="auto" w:fill="002B36"/>
              <w:spacing w:line="285" w:lineRule="atLeast"/>
              <w:rPr>
                <w:rFonts w:ascii="Consolas" w:eastAsia="Times New Roman" w:hAnsi="Consolas" w:cs="Times New Roman"/>
                <w:b/>
                <w:bCs/>
                <w:color w:val="839496"/>
                <w:sz w:val="21"/>
                <w:szCs w:val="21"/>
                <w:lang w:eastAsia="en-US"/>
              </w:rPr>
            </w:pPr>
            <w:r w:rsidRPr="007E5744">
              <w:rPr>
                <w:rFonts w:ascii="Consolas" w:eastAsia="Times New Roman" w:hAnsi="Consolas" w:cs="Times New Roman"/>
                <w:b/>
                <w:bCs/>
                <w:color w:val="839496"/>
                <w:sz w:val="21"/>
                <w:szCs w:val="21"/>
                <w:lang w:eastAsia="en-US"/>
              </w:rPr>
              <w:t xml:space="preserve">        </w:t>
            </w:r>
            <w:r w:rsidRPr="007E5744">
              <w:rPr>
                <w:rFonts w:ascii="Consolas" w:eastAsia="Times New Roman" w:hAnsi="Consolas" w:cs="Times New Roman"/>
                <w:b/>
                <w:bCs/>
                <w:color w:val="859900"/>
                <w:sz w:val="21"/>
                <w:szCs w:val="21"/>
                <w:lang w:eastAsia="en-US"/>
              </w:rPr>
              <w:t>for</w:t>
            </w:r>
            <w:r w:rsidRPr="007E5744">
              <w:rPr>
                <w:rFonts w:ascii="Consolas" w:eastAsia="Times New Roman" w:hAnsi="Consolas" w:cs="Times New Roman"/>
                <w:b/>
                <w:bCs/>
                <w:color w:val="839496"/>
                <w:sz w:val="21"/>
                <w:szCs w:val="21"/>
                <w:lang w:eastAsia="en-US"/>
              </w:rPr>
              <w:t xml:space="preserve"> (</w:t>
            </w:r>
            <w:r w:rsidRPr="007E5744">
              <w:rPr>
                <w:rFonts w:ascii="Consolas" w:eastAsia="Times New Roman" w:hAnsi="Consolas" w:cs="Times New Roman"/>
                <w:b/>
                <w:bCs/>
                <w:color w:val="93A1A1"/>
                <w:sz w:val="21"/>
                <w:szCs w:val="21"/>
                <w:lang w:eastAsia="en-US"/>
              </w:rPr>
              <w:t>int</w:t>
            </w:r>
            <w:r w:rsidRPr="007E5744">
              <w:rPr>
                <w:rFonts w:ascii="Consolas" w:eastAsia="Times New Roman" w:hAnsi="Consolas" w:cs="Times New Roman"/>
                <w:b/>
                <w:bCs/>
                <w:color w:val="839496"/>
                <w:sz w:val="21"/>
                <w:szCs w:val="21"/>
                <w:lang w:eastAsia="en-US"/>
              </w:rPr>
              <w:t xml:space="preserve"> j </w:t>
            </w:r>
            <w:r w:rsidRPr="007E5744">
              <w:rPr>
                <w:rFonts w:ascii="Consolas" w:eastAsia="Times New Roman" w:hAnsi="Consolas" w:cs="Times New Roman"/>
                <w:b/>
                <w:bCs/>
                <w:color w:val="859900"/>
                <w:sz w:val="21"/>
                <w:szCs w:val="21"/>
                <w:lang w:eastAsia="en-US"/>
              </w:rPr>
              <w:t>=</w:t>
            </w:r>
            <w:r w:rsidRPr="007E5744">
              <w:rPr>
                <w:rFonts w:ascii="Consolas" w:eastAsia="Times New Roman" w:hAnsi="Consolas" w:cs="Times New Roman"/>
                <w:b/>
                <w:bCs/>
                <w:color w:val="839496"/>
                <w:sz w:val="21"/>
                <w:szCs w:val="21"/>
                <w:lang w:eastAsia="en-US"/>
              </w:rPr>
              <w:t xml:space="preserve"> </w:t>
            </w:r>
            <w:r w:rsidRPr="007E5744">
              <w:rPr>
                <w:rFonts w:ascii="Consolas" w:eastAsia="Times New Roman" w:hAnsi="Consolas" w:cs="Times New Roman"/>
                <w:b/>
                <w:bCs/>
                <w:color w:val="D33682"/>
                <w:sz w:val="21"/>
                <w:szCs w:val="21"/>
                <w:lang w:eastAsia="en-US"/>
              </w:rPr>
              <w:t>0</w:t>
            </w:r>
            <w:r w:rsidRPr="007E5744">
              <w:rPr>
                <w:rFonts w:ascii="Consolas" w:eastAsia="Times New Roman" w:hAnsi="Consolas" w:cs="Times New Roman"/>
                <w:b/>
                <w:bCs/>
                <w:color w:val="839496"/>
                <w:sz w:val="21"/>
                <w:szCs w:val="21"/>
                <w:lang w:eastAsia="en-US"/>
              </w:rPr>
              <w:t xml:space="preserve">; j </w:t>
            </w:r>
            <w:r w:rsidRPr="007E5744">
              <w:rPr>
                <w:rFonts w:ascii="Consolas" w:eastAsia="Times New Roman" w:hAnsi="Consolas" w:cs="Times New Roman"/>
                <w:b/>
                <w:bCs/>
                <w:color w:val="859900"/>
                <w:sz w:val="21"/>
                <w:szCs w:val="21"/>
                <w:lang w:eastAsia="en-US"/>
              </w:rPr>
              <w:t>&lt;</w:t>
            </w:r>
            <w:r w:rsidRPr="007E5744">
              <w:rPr>
                <w:rFonts w:ascii="Consolas" w:eastAsia="Times New Roman" w:hAnsi="Consolas" w:cs="Times New Roman"/>
                <w:b/>
                <w:bCs/>
                <w:color w:val="839496"/>
                <w:sz w:val="21"/>
                <w:szCs w:val="21"/>
                <w:lang w:eastAsia="en-US"/>
              </w:rPr>
              <w:t xml:space="preserve"> k; </w:t>
            </w:r>
            <w:proofErr w:type="spellStart"/>
            <w:r w:rsidRPr="007E5744">
              <w:rPr>
                <w:rFonts w:ascii="Consolas" w:eastAsia="Times New Roman" w:hAnsi="Consolas" w:cs="Times New Roman"/>
                <w:b/>
                <w:bCs/>
                <w:color w:val="839496"/>
                <w:sz w:val="21"/>
                <w:szCs w:val="21"/>
                <w:lang w:eastAsia="en-US"/>
              </w:rPr>
              <w:t>j</w:t>
            </w:r>
            <w:r w:rsidRPr="007E5744">
              <w:rPr>
                <w:rFonts w:ascii="Consolas" w:eastAsia="Times New Roman" w:hAnsi="Consolas" w:cs="Times New Roman"/>
                <w:b/>
                <w:bCs/>
                <w:color w:val="859900"/>
                <w:sz w:val="21"/>
                <w:szCs w:val="21"/>
                <w:lang w:eastAsia="en-US"/>
              </w:rPr>
              <w:t>++</w:t>
            </w:r>
            <w:proofErr w:type="spellEnd"/>
            <w:r w:rsidRPr="007E5744">
              <w:rPr>
                <w:rFonts w:ascii="Consolas" w:eastAsia="Times New Roman" w:hAnsi="Consolas" w:cs="Times New Roman"/>
                <w:b/>
                <w:bCs/>
                <w:color w:val="839496"/>
                <w:sz w:val="21"/>
                <w:szCs w:val="21"/>
                <w:lang w:eastAsia="en-US"/>
              </w:rPr>
              <w:t>) {</w:t>
            </w:r>
          </w:p>
          <w:p w14:paraId="1F0681A2" w14:textId="77777777" w:rsidR="009D76AE" w:rsidRPr="007E5744" w:rsidRDefault="009D76AE" w:rsidP="009D76AE">
            <w:pPr>
              <w:shd w:val="clear" w:color="auto" w:fill="002B36"/>
              <w:spacing w:line="285" w:lineRule="atLeast"/>
              <w:rPr>
                <w:rFonts w:ascii="Consolas" w:eastAsia="Times New Roman" w:hAnsi="Consolas" w:cs="Times New Roman"/>
                <w:b/>
                <w:bCs/>
                <w:color w:val="839496"/>
                <w:sz w:val="21"/>
                <w:szCs w:val="21"/>
                <w:lang w:eastAsia="en-US"/>
              </w:rPr>
            </w:pPr>
            <w:r w:rsidRPr="007E5744">
              <w:rPr>
                <w:rFonts w:ascii="Consolas" w:eastAsia="Times New Roman" w:hAnsi="Consolas" w:cs="Times New Roman"/>
                <w:b/>
                <w:bCs/>
                <w:color w:val="839496"/>
                <w:sz w:val="21"/>
                <w:szCs w:val="21"/>
                <w:lang w:eastAsia="en-US"/>
              </w:rPr>
              <w:t xml:space="preserve">            </w:t>
            </w:r>
            <w:r w:rsidRPr="007E5744">
              <w:rPr>
                <w:rFonts w:ascii="Consolas" w:eastAsia="Times New Roman" w:hAnsi="Consolas" w:cs="Times New Roman"/>
                <w:b/>
                <w:bCs/>
                <w:color w:val="93A1A1"/>
                <w:sz w:val="21"/>
                <w:szCs w:val="21"/>
                <w:lang w:eastAsia="en-US"/>
              </w:rPr>
              <w:t>double</w:t>
            </w:r>
            <w:r w:rsidRPr="007E5744">
              <w:rPr>
                <w:rFonts w:ascii="Consolas" w:eastAsia="Times New Roman" w:hAnsi="Consolas" w:cs="Times New Roman"/>
                <w:b/>
                <w:bCs/>
                <w:color w:val="839496"/>
                <w:sz w:val="21"/>
                <w:szCs w:val="21"/>
                <w:lang w:eastAsia="en-US"/>
              </w:rPr>
              <w:t xml:space="preserve"> sum </w:t>
            </w:r>
            <w:r w:rsidRPr="007E5744">
              <w:rPr>
                <w:rFonts w:ascii="Consolas" w:eastAsia="Times New Roman" w:hAnsi="Consolas" w:cs="Times New Roman"/>
                <w:b/>
                <w:bCs/>
                <w:color w:val="859900"/>
                <w:sz w:val="21"/>
                <w:szCs w:val="21"/>
                <w:lang w:eastAsia="en-US"/>
              </w:rPr>
              <w:t>=</w:t>
            </w:r>
            <w:r w:rsidRPr="007E5744">
              <w:rPr>
                <w:rFonts w:ascii="Consolas" w:eastAsia="Times New Roman" w:hAnsi="Consolas" w:cs="Times New Roman"/>
                <w:b/>
                <w:bCs/>
                <w:color w:val="839496"/>
                <w:sz w:val="21"/>
                <w:szCs w:val="21"/>
                <w:lang w:eastAsia="en-US"/>
              </w:rPr>
              <w:t xml:space="preserve"> </w:t>
            </w:r>
            <w:proofErr w:type="gramStart"/>
            <w:r w:rsidRPr="007E5744">
              <w:rPr>
                <w:rFonts w:ascii="Consolas" w:eastAsia="Times New Roman" w:hAnsi="Consolas" w:cs="Times New Roman"/>
                <w:b/>
                <w:bCs/>
                <w:color w:val="D33682"/>
                <w:sz w:val="21"/>
                <w:szCs w:val="21"/>
                <w:lang w:eastAsia="en-US"/>
              </w:rPr>
              <w:t>0</w:t>
            </w:r>
            <w:r w:rsidRPr="007E5744">
              <w:rPr>
                <w:rFonts w:ascii="Consolas" w:eastAsia="Times New Roman" w:hAnsi="Consolas" w:cs="Times New Roman"/>
                <w:b/>
                <w:bCs/>
                <w:color w:val="839496"/>
                <w:sz w:val="21"/>
                <w:szCs w:val="21"/>
                <w:lang w:eastAsia="en-US"/>
              </w:rPr>
              <w:t>;</w:t>
            </w:r>
            <w:proofErr w:type="gramEnd"/>
          </w:p>
          <w:p w14:paraId="57A7EC02" w14:textId="77777777" w:rsidR="009D76AE" w:rsidRPr="007E5744" w:rsidRDefault="009D76AE" w:rsidP="009D76AE">
            <w:pPr>
              <w:shd w:val="clear" w:color="auto" w:fill="002B36"/>
              <w:spacing w:line="285" w:lineRule="atLeast"/>
              <w:rPr>
                <w:rFonts w:ascii="Consolas" w:eastAsia="Times New Roman" w:hAnsi="Consolas" w:cs="Times New Roman"/>
                <w:b/>
                <w:bCs/>
                <w:color w:val="839496"/>
                <w:sz w:val="21"/>
                <w:szCs w:val="21"/>
                <w:lang w:eastAsia="en-US"/>
              </w:rPr>
            </w:pPr>
            <w:r w:rsidRPr="007E5744">
              <w:rPr>
                <w:rFonts w:ascii="Consolas" w:eastAsia="Times New Roman" w:hAnsi="Consolas" w:cs="Times New Roman"/>
                <w:b/>
                <w:bCs/>
                <w:color w:val="839496"/>
                <w:sz w:val="21"/>
                <w:szCs w:val="21"/>
                <w:lang w:eastAsia="en-US"/>
              </w:rPr>
              <w:t xml:space="preserve">            </w:t>
            </w:r>
            <w:r w:rsidRPr="007E5744">
              <w:rPr>
                <w:rFonts w:ascii="Consolas" w:eastAsia="Times New Roman" w:hAnsi="Consolas" w:cs="Times New Roman"/>
                <w:b/>
                <w:bCs/>
                <w:color w:val="859900"/>
                <w:sz w:val="21"/>
                <w:szCs w:val="21"/>
                <w:lang w:eastAsia="en-US"/>
              </w:rPr>
              <w:t>for</w:t>
            </w:r>
            <w:r w:rsidRPr="007E5744">
              <w:rPr>
                <w:rFonts w:ascii="Consolas" w:eastAsia="Times New Roman" w:hAnsi="Consolas" w:cs="Times New Roman"/>
                <w:b/>
                <w:bCs/>
                <w:color w:val="839496"/>
                <w:sz w:val="21"/>
                <w:szCs w:val="21"/>
                <w:lang w:eastAsia="en-US"/>
              </w:rPr>
              <w:t xml:space="preserve"> (</w:t>
            </w:r>
            <w:r w:rsidRPr="007E5744">
              <w:rPr>
                <w:rFonts w:ascii="Consolas" w:eastAsia="Times New Roman" w:hAnsi="Consolas" w:cs="Times New Roman"/>
                <w:b/>
                <w:bCs/>
                <w:color w:val="93A1A1"/>
                <w:sz w:val="21"/>
                <w:szCs w:val="21"/>
                <w:lang w:eastAsia="en-US"/>
              </w:rPr>
              <w:t>int</w:t>
            </w:r>
            <w:r w:rsidRPr="007E5744">
              <w:rPr>
                <w:rFonts w:ascii="Consolas" w:eastAsia="Times New Roman" w:hAnsi="Consolas" w:cs="Times New Roman"/>
                <w:b/>
                <w:bCs/>
                <w:color w:val="839496"/>
                <w:sz w:val="21"/>
                <w:szCs w:val="21"/>
                <w:lang w:eastAsia="en-US"/>
              </w:rPr>
              <w:t xml:space="preserve"> l </w:t>
            </w:r>
            <w:r w:rsidRPr="007E5744">
              <w:rPr>
                <w:rFonts w:ascii="Consolas" w:eastAsia="Times New Roman" w:hAnsi="Consolas" w:cs="Times New Roman"/>
                <w:b/>
                <w:bCs/>
                <w:color w:val="859900"/>
                <w:sz w:val="21"/>
                <w:szCs w:val="21"/>
                <w:lang w:eastAsia="en-US"/>
              </w:rPr>
              <w:t>=</w:t>
            </w:r>
            <w:r w:rsidRPr="007E5744">
              <w:rPr>
                <w:rFonts w:ascii="Consolas" w:eastAsia="Times New Roman" w:hAnsi="Consolas" w:cs="Times New Roman"/>
                <w:b/>
                <w:bCs/>
                <w:color w:val="839496"/>
                <w:sz w:val="21"/>
                <w:szCs w:val="21"/>
                <w:lang w:eastAsia="en-US"/>
              </w:rPr>
              <w:t xml:space="preserve"> </w:t>
            </w:r>
            <w:r w:rsidRPr="007E5744">
              <w:rPr>
                <w:rFonts w:ascii="Consolas" w:eastAsia="Times New Roman" w:hAnsi="Consolas" w:cs="Times New Roman"/>
                <w:b/>
                <w:bCs/>
                <w:color w:val="D33682"/>
                <w:sz w:val="21"/>
                <w:szCs w:val="21"/>
                <w:lang w:eastAsia="en-US"/>
              </w:rPr>
              <w:t>0</w:t>
            </w:r>
            <w:r w:rsidRPr="007E5744">
              <w:rPr>
                <w:rFonts w:ascii="Consolas" w:eastAsia="Times New Roman" w:hAnsi="Consolas" w:cs="Times New Roman"/>
                <w:b/>
                <w:bCs/>
                <w:color w:val="839496"/>
                <w:sz w:val="21"/>
                <w:szCs w:val="21"/>
                <w:lang w:eastAsia="en-US"/>
              </w:rPr>
              <w:t xml:space="preserve">; l </w:t>
            </w:r>
            <w:r w:rsidRPr="007E5744">
              <w:rPr>
                <w:rFonts w:ascii="Consolas" w:eastAsia="Times New Roman" w:hAnsi="Consolas" w:cs="Times New Roman"/>
                <w:b/>
                <w:bCs/>
                <w:color w:val="859900"/>
                <w:sz w:val="21"/>
                <w:szCs w:val="21"/>
                <w:lang w:eastAsia="en-US"/>
              </w:rPr>
              <w:t>&lt;</w:t>
            </w:r>
            <w:r w:rsidRPr="007E5744">
              <w:rPr>
                <w:rFonts w:ascii="Consolas" w:eastAsia="Times New Roman" w:hAnsi="Consolas" w:cs="Times New Roman"/>
                <w:b/>
                <w:bCs/>
                <w:color w:val="839496"/>
                <w:sz w:val="21"/>
                <w:szCs w:val="21"/>
                <w:lang w:eastAsia="en-US"/>
              </w:rPr>
              <w:t xml:space="preserve"> n; l</w:t>
            </w:r>
            <w:r w:rsidRPr="007E5744">
              <w:rPr>
                <w:rFonts w:ascii="Consolas" w:eastAsia="Times New Roman" w:hAnsi="Consolas" w:cs="Times New Roman"/>
                <w:b/>
                <w:bCs/>
                <w:color w:val="859900"/>
                <w:sz w:val="21"/>
                <w:szCs w:val="21"/>
                <w:lang w:eastAsia="en-US"/>
              </w:rPr>
              <w:t>++</w:t>
            </w:r>
            <w:r w:rsidRPr="007E5744">
              <w:rPr>
                <w:rFonts w:ascii="Consolas" w:eastAsia="Times New Roman" w:hAnsi="Consolas" w:cs="Times New Roman"/>
                <w:b/>
                <w:bCs/>
                <w:color w:val="839496"/>
                <w:sz w:val="21"/>
                <w:szCs w:val="21"/>
                <w:lang w:eastAsia="en-US"/>
              </w:rPr>
              <w:t>) {</w:t>
            </w:r>
          </w:p>
          <w:p w14:paraId="6015DF7E" w14:textId="77777777" w:rsidR="009D76AE" w:rsidRPr="007E5744" w:rsidRDefault="009D76AE" w:rsidP="009D76AE">
            <w:pPr>
              <w:shd w:val="clear" w:color="auto" w:fill="002B36"/>
              <w:spacing w:line="285" w:lineRule="atLeast"/>
              <w:rPr>
                <w:rFonts w:ascii="Consolas" w:eastAsia="Times New Roman" w:hAnsi="Consolas" w:cs="Times New Roman"/>
                <w:b/>
                <w:bCs/>
                <w:color w:val="839496"/>
                <w:sz w:val="21"/>
                <w:szCs w:val="21"/>
                <w:lang w:eastAsia="en-US"/>
              </w:rPr>
            </w:pPr>
            <w:r w:rsidRPr="007E5744">
              <w:rPr>
                <w:rFonts w:ascii="Consolas" w:eastAsia="Times New Roman" w:hAnsi="Consolas" w:cs="Times New Roman"/>
                <w:b/>
                <w:bCs/>
                <w:color w:val="839496"/>
                <w:sz w:val="21"/>
                <w:szCs w:val="21"/>
                <w:lang w:eastAsia="en-US"/>
              </w:rPr>
              <w:t xml:space="preserve">                sum </w:t>
            </w:r>
            <w:r w:rsidRPr="007E5744">
              <w:rPr>
                <w:rFonts w:ascii="Consolas" w:eastAsia="Times New Roman" w:hAnsi="Consolas" w:cs="Times New Roman"/>
                <w:b/>
                <w:bCs/>
                <w:color w:val="859900"/>
                <w:sz w:val="21"/>
                <w:szCs w:val="21"/>
                <w:lang w:eastAsia="en-US"/>
              </w:rPr>
              <w:t>+=</w:t>
            </w:r>
            <w:r w:rsidRPr="007E5744">
              <w:rPr>
                <w:rFonts w:ascii="Consolas" w:eastAsia="Times New Roman" w:hAnsi="Consolas" w:cs="Times New Roman"/>
                <w:b/>
                <w:bCs/>
                <w:color w:val="839496"/>
                <w:sz w:val="21"/>
                <w:szCs w:val="21"/>
                <w:lang w:eastAsia="en-US"/>
              </w:rPr>
              <w:t xml:space="preserve"> </w:t>
            </w:r>
            <w:proofErr w:type="gramStart"/>
            <w:r w:rsidRPr="007E5744">
              <w:rPr>
                <w:rFonts w:ascii="Consolas" w:eastAsia="Times New Roman" w:hAnsi="Consolas" w:cs="Times New Roman"/>
                <w:b/>
                <w:bCs/>
                <w:color w:val="268BD2"/>
                <w:sz w:val="21"/>
                <w:szCs w:val="21"/>
                <w:lang w:eastAsia="en-US"/>
              </w:rPr>
              <w:t>A</w:t>
            </w:r>
            <w:r w:rsidRPr="007E5744">
              <w:rPr>
                <w:rFonts w:ascii="Consolas" w:eastAsia="Times New Roman" w:hAnsi="Consolas" w:cs="Times New Roman"/>
                <w:b/>
                <w:bCs/>
                <w:color w:val="839496"/>
                <w:sz w:val="21"/>
                <w:szCs w:val="21"/>
                <w:lang w:eastAsia="en-US"/>
              </w:rPr>
              <w:t>[</w:t>
            </w:r>
            <w:proofErr w:type="spellStart"/>
            <w:proofErr w:type="gramEnd"/>
            <w:r w:rsidRPr="007E5744">
              <w:rPr>
                <w:rFonts w:ascii="Consolas" w:eastAsia="Times New Roman" w:hAnsi="Consolas" w:cs="Times New Roman"/>
                <w:b/>
                <w:bCs/>
                <w:color w:val="839496"/>
                <w:sz w:val="21"/>
                <w:szCs w:val="21"/>
                <w:lang w:eastAsia="en-US"/>
              </w:rPr>
              <w:t>i</w:t>
            </w:r>
            <w:proofErr w:type="spellEnd"/>
            <w:r w:rsidRPr="007E5744">
              <w:rPr>
                <w:rFonts w:ascii="Consolas" w:eastAsia="Times New Roman" w:hAnsi="Consolas" w:cs="Times New Roman"/>
                <w:b/>
                <w:bCs/>
                <w:color w:val="839496"/>
                <w:sz w:val="21"/>
                <w:szCs w:val="21"/>
                <w:lang w:eastAsia="en-US"/>
              </w:rPr>
              <w:t xml:space="preserve"> </w:t>
            </w:r>
            <w:r w:rsidRPr="007E5744">
              <w:rPr>
                <w:rFonts w:ascii="Consolas" w:eastAsia="Times New Roman" w:hAnsi="Consolas" w:cs="Times New Roman"/>
                <w:b/>
                <w:bCs/>
                <w:color w:val="859900"/>
                <w:sz w:val="21"/>
                <w:szCs w:val="21"/>
                <w:lang w:eastAsia="en-US"/>
              </w:rPr>
              <w:t>*</w:t>
            </w:r>
            <w:r w:rsidRPr="007E5744">
              <w:rPr>
                <w:rFonts w:ascii="Consolas" w:eastAsia="Times New Roman" w:hAnsi="Consolas" w:cs="Times New Roman"/>
                <w:b/>
                <w:bCs/>
                <w:color w:val="839496"/>
                <w:sz w:val="21"/>
                <w:szCs w:val="21"/>
                <w:lang w:eastAsia="en-US"/>
              </w:rPr>
              <w:t xml:space="preserve"> n </w:t>
            </w:r>
            <w:r w:rsidRPr="007E5744">
              <w:rPr>
                <w:rFonts w:ascii="Consolas" w:eastAsia="Times New Roman" w:hAnsi="Consolas" w:cs="Times New Roman"/>
                <w:b/>
                <w:bCs/>
                <w:color w:val="859900"/>
                <w:sz w:val="21"/>
                <w:szCs w:val="21"/>
                <w:lang w:eastAsia="en-US"/>
              </w:rPr>
              <w:t>+</w:t>
            </w:r>
            <w:r w:rsidRPr="007E5744">
              <w:rPr>
                <w:rFonts w:ascii="Consolas" w:eastAsia="Times New Roman" w:hAnsi="Consolas" w:cs="Times New Roman"/>
                <w:b/>
                <w:bCs/>
                <w:color w:val="839496"/>
                <w:sz w:val="21"/>
                <w:szCs w:val="21"/>
                <w:lang w:eastAsia="en-US"/>
              </w:rPr>
              <w:t xml:space="preserve"> l] </w:t>
            </w:r>
            <w:r w:rsidRPr="007E5744">
              <w:rPr>
                <w:rFonts w:ascii="Consolas" w:eastAsia="Times New Roman" w:hAnsi="Consolas" w:cs="Times New Roman"/>
                <w:b/>
                <w:bCs/>
                <w:color w:val="859900"/>
                <w:sz w:val="21"/>
                <w:szCs w:val="21"/>
                <w:lang w:eastAsia="en-US"/>
              </w:rPr>
              <w:t>*</w:t>
            </w:r>
            <w:r w:rsidRPr="007E5744">
              <w:rPr>
                <w:rFonts w:ascii="Consolas" w:eastAsia="Times New Roman" w:hAnsi="Consolas" w:cs="Times New Roman"/>
                <w:b/>
                <w:bCs/>
                <w:color w:val="839496"/>
                <w:sz w:val="21"/>
                <w:szCs w:val="21"/>
                <w:lang w:eastAsia="en-US"/>
              </w:rPr>
              <w:t xml:space="preserve"> </w:t>
            </w:r>
            <w:r w:rsidRPr="007E5744">
              <w:rPr>
                <w:rFonts w:ascii="Consolas" w:eastAsia="Times New Roman" w:hAnsi="Consolas" w:cs="Times New Roman"/>
                <w:b/>
                <w:bCs/>
                <w:color w:val="268BD2"/>
                <w:sz w:val="21"/>
                <w:szCs w:val="21"/>
                <w:lang w:eastAsia="en-US"/>
              </w:rPr>
              <w:t>B</w:t>
            </w:r>
            <w:r w:rsidRPr="007E5744">
              <w:rPr>
                <w:rFonts w:ascii="Consolas" w:eastAsia="Times New Roman" w:hAnsi="Consolas" w:cs="Times New Roman"/>
                <w:b/>
                <w:bCs/>
                <w:color w:val="839496"/>
                <w:sz w:val="21"/>
                <w:szCs w:val="21"/>
                <w:lang w:eastAsia="en-US"/>
              </w:rPr>
              <w:t xml:space="preserve">[l </w:t>
            </w:r>
            <w:r w:rsidRPr="007E5744">
              <w:rPr>
                <w:rFonts w:ascii="Consolas" w:eastAsia="Times New Roman" w:hAnsi="Consolas" w:cs="Times New Roman"/>
                <w:b/>
                <w:bCs/>
                <w:color w:val="859900"/>
                <w:sz w:val="21"/>
                <w:szCs w:val="21"/>
                <w:lang w:eastAsia="en-US"/>
              </w:rPr>
              <w:t>*</w:t>
            </w:r>
            <w:r w:rsidRPr="007E5744">
              <w:rPr>
                <w:rFonts w:ascii="Consolas" w:eastAsia="Times New Roman" w:hAnsi="Consolas" w:cs="Times New Roman"/>
                <w:b/>
                <w:bCs/>
                <w:color w:val="839496"/>
                <w:sz w:val="21"/>
                <w:szCs w:val="21"/>
                <w:lang w:eastAsia="en-US"/>
              </w:rPr>
              <w:t xml:space="preserve"> k </w:t>
            </w:r>
            <w:r w:rsidRPr="007E5744">
              <w:rPr>
                <w:rFonts w:ascii="Consolas" w:eastAsia="Times New Roman" w:hAnsi="Consolas" w:cs="Times New Roman"/>
                <w:b/>
                <w:bCs/>
                <w:color w:val="859900"/>
                <w:sz w:val="21"/>
                <w:szCs w:val="21"/>
                <w:lang w:eastAsia="en-US"/>
              </w:rPr>
              <w:t>+</w:t>
            </w:r>
            <w:r w:rsidRPr="007E5744">
              <w:rPr>
                <w:rFonts w:ascii="Consolas" w:eastAsia="Times New Roman" w:hAnsi="Consolas" w:cs="Times New Roman"/>
                <w:b/>
                <w:bCs/>
                <w:color w:val="839496"/>
                <w:sz w:val="21"/>
                <w:szCs w:val="21"/>
                <w:lang w:eastAsia="en-US"/>
              </w:rPr>
              <w:t xml:space="preserve"> j];</w:t>
            </w:r>
          </w:p>
          <w:p w14:paraId="422BCBA6" w14:textId="77777777" w:rsidR="009D76AE" w:rsidRPr="007E5744" w:rsidRDefault="009D76AE" w:rsidP="009D76AE">
            <w:pPr>
              <w:shd w:val="clear" w:color="auto" w:fill="002B36"/>
              <w:spacing w:line="285" w:lineRule="atLeast"/>
              <w:rPr>
                <w:rFonts w:ascii="Consolas" w:eastAsia="Times New Roman" w:hAnsi="Consolas" w:cs="Times New Roman"/>
                <w:b/>
                <w:bCs/>
                <w:color w:val="839496"/>
                <w:sz w:val="21"/>
                <w:szCs w:val="21"/>
                <w:lang w:eastAsia="en-US"/>
              </w:rPr>
            </w:pPr>
            <w:r w:rsidRPr="007E5744">
              <w:rPr>
                <w:rFonts w:ascii="Consolas" w:eastAsia="Times New Roman" w:hAnsi="Consolas" w:cs="Times New Roman"/>
                <w:b/>
                <w:bCs/>
                <w:color w:val="839496"/>
                <w:sz w:val="21"/>
                <w:szCs w:val="21"/>
                <w:lang w:eastAsia="en-US"/>
              </w:rPr>
              <w:t>            }</w:t>
            </w:r>
          </w:p>
          <w:p w14:paraId="25308835" w14:textId="77777777" w:rsidR="009D76AE" w:rsidRPr="007E5744" w:rsidRDefault="009D76AE" w:rsidP="009D76AE">
            <w:pPr>
              <w:shd w:val="clear" w:color="auto" w:fill="002B36"/>
              <w:spacing w:line="285" w:lineRule="atLeast"/>
              <w:rPr>
                <w:rFonts w:ascii="Consolas" w:eastAsia="Times New Roman" w:hAnsi="Consolas" w:cs="Times New Roman"/>
                <w:b/>
                <w:bCs/>
                <w:color w:val="839496"/>
                <w:sz w:val="21"/>
                <w:szCs w:val="21"/>
                <w:lang w:eastAsia="en-US"/>
              </w:rPr>
            </w:pPr>
            <w:r w:rsidRPr="007E5744">
              <w:rPr>
                <w:rFonts w:ascii="Consolas" w:eastAsia="Times New Roman" w:hAnsi="Consolas" w:cs="Times New Roman"/>
                <w:b/>
                <w:bCs/>
                <w:color w:val="839496"/>
                <w:sz w:val="21"/>
                <w:szCs w:val="21"/>
                <w:lang w:eastAsia="en-US"/>
              </w:rPr>
              <w:t xml:space="preserve">            </w:t>
            </w:r>
            <w:proofErr w:type="gramStart"/>
            <w:r w:rsidRPr="007E5744">
              <w:rPr>
                <w:rFonts w:ascii="Consolas" w:eastAsia="Times New Roman" w:hAnsi="Consolas" w:cs="Times New Roman"/>
                <w:b/>
                <w:bCs/>
                <w:color w:val="268BD2"/>
                <w:sz w:val="21"/>
                <w:szCs w:val="21"/>
                <w:lang w:eastAsia="en-US"/>
              </w:rPr>
              <w:t>C</w:t>
            </w:r>
            <w:r w:rsidRPr="007E5744">
              <w:rPr>
                <w:rFonts w:ascii="Consolas" w:eastAsia="Times New Roman" w:hAnsi="Consolas" w:cs="Times New Roman"/>
                <w:b/>
                <w:bCs/>
                <w:color w:val="839496"/>
                <w:sz w:val="21"/>
                <w:szCs w:val="21"/>
                <w:lang w:eastAsia="en-US"/>
              </w:rPr>
              <w:t>[</w:t>
            </w:r>
            <w:proofErr w:type="spellStart"/>
            <w:proofErr w:type="gramEnd"/>
            <w:r w:rsidRPr="007E5744">
              <w:rPr>
                <w:rFonts w:ascii="Consolas" w:eastAsia="Times New Roman" w:hAnsi="Consolas" w:cs="Times New Roman"/>
                <w:b/>
                <w:bCs/>
                <w:color w:val="839496"/>
                <w:sz w:val="21"/>
                <w:szCs w:val="21"/>
                <w:lang w:eastAsia="en-US"/>
              </w:rPr>
              <w:t>i</w:t>
            </w:r>
            <w:proofErr w:type="spellEnd"/>
            <w:r w:rsidRPr="007E5744">
              <w:rPr>
                <w:rFonts w:ascii="Consolas" w:eastAsia="Times New Roman" w:hAnsi="Consolas" w:cs="Times New Roman"/>
                <w:b/>
                <w:bCs/>
                <w:color w:val="839496"/>
                <w:sz w:val="21"/>
                <w:szCs w:val="21"/>
                <w:lang w:eastAsia="en-US"/>
              </w:rPr>
              <w:t xml:space="preserve"> </w:t>
            </w:r>
            <w:r w:rsidRPr="007E5744">
              <w:rPr>
                <w:rFonts w:ascii="Consolas" w:eastAsia="Times New Roman" w:hAnsi="Consolas" w:cs="Times New Roman"/>
                <w:b/>
                <w:bCs/>
                <w:color w:val="859900"/>
                <w:sz w:val="21"/>
                <w:szCs w:val="21"/>
                <w:lang w:eastAsia="en-US"/>
              </w:rPr>
              <w:t>*</w:t>
            </w:r>
            <w:r w:rsidRPr="007E5744">
              <w:rPr>
                <w:rFonts w:ascii="Consolas" w:eastAsia="Times New Roman" w:hAnsi="Consolas" w:cs="Times New Roman"/>
                <w:b/>
                <w:bCs/>
                <w:color w:val="839496"/>
                <w:sz w:val="21"/>
                <w:szCs w:val="21"/>
                <w:lang w:eastAsia="en-US"/>
              </w:rPr>
              <w:t xml:space="preserve"> k </w:t>
            </w:r>
            <w:r w:rsidRPr="007E5744">
              <w:rPr>
                <w:rFonts w:ascii="Consolas" w:eastAsia="Times New Roman" w:hAnsi="Consolas" w:cs="Times New Roman"/>
                <w:b/>
                <w:bCs/>
                <w:color w:val="859900"/>
                <w:sz w:val="21"/>
                <w:szCs w:val="21"/>
                <w:lang w:eastAsia="en-US"/>
              </w:rPr>
              <w:t>+</w:t>
            </w:r>
            <w:r w:rsidRPr="007E5744">
              <w:rPr>
                <w:rFonts w:ascii="Consolas" w:eastAsia="Times New Roman" w:hAnsi="Consolas" w:cs="Times New Roman"/>
                <w:b/>
                <w:bCs/>
                <w:color w:val="839496"/>
                <w:sz w:val="21"/>
                <w:szCs w:val="21"/>
                <w:lang w:eastAsia="en-US"/>
              </w:rPr>
              <w:t xml:space="preserve"> j] </w:t>
            </w:r>
            <w:r w:rsidRPr="007E5744">
              <w:rPr>
                <w:rFonts w:ascii="Consolas" w:eastAsia="Times New Roman" w:hAnsi="Consolas" w:cs="Times New Roman"/>
                <w:b/>
                <w:bCs/>
                <w:color w:val="859900"/>
                <w:sz w:val="21"/>
                <w:szCs w:val="21"/>
                <w:lang w:eastAsia="en-US"/>
              </w:rPr>
              <w:t>=</w:t>
            </w:r>
            <w:r w:rsidRPr="007E5744">
              <w:rPr>
                <w:rFonts w:ascii="Consolas" w:eastAsia="Times New Roman" w:hAnsi="Consolas" w:cs="Times New Roman"/>
                <w:b/>
                <w:bCs/>
                <w:color w:val="839496"/>
                <w:sz w:val="21"/>
                <w:szCs w:val="21"/>
                <w:lang w:eastAsia="en-US"/>
              </w:rPr>
              <w:t xml:space="preserve"> sum;</w:t>
            </w:r>
          </w:p>
          <w:p w14:paraId="51E6181E" w14:textId="77777777" w:rsidR="009D76AE" w:rsidRPr="007E5744" w:rsidRDefault="009D76AE" w:rsidP="009D76AE">
            <w:pPr>
              <w:shd w:val="clear" w:color="auto" w:fill="002B36"/>
              <w:spacing w:line="285" w:lineRule="atLeast"/>
              <w:rPr>
                <w:rFonts w:ascii="Consolas" w:eastAsia="Times New Roman" w:hAnsi="Consolas" w:cs="Times New Roman"/>
                <w:b/>
                <w:bCs/>
                <w:color w:val="839496"/>
                <w:sz w:val="21"/>
                <w:szCs w:val="21"/>
                <w:lang w:eastAsia="en-US"/>
              </w:rPr>
            </w:pPr>
            <w:r w:rsidRPr="007E5744">
              <w:rPr>
                <w:rFonts w:ascii="Consolas" w:eastAsia="Times New Roman" w:hAnsi="Consolas" w:cs="Times New Roman"/>
                <w:b/>
                <w:bCs/>
                <w:color w:val="839496"/>
                <w:sz w:val="21"/>
                <w:szCs w:val="21"/>
                <w:lang w:eastAsia="en-US"/>
              </w:rPr>
              <w:t>        }</w:t>
            </w:r>
          </w:p>
          <w:p w14:paraId="03381FF4" w14:textId="77777777" w:rsidR="009D76AE" w:rsidRPr="007E5744" w:rsidRDefault="009D76AE" w:rsidP="009D76AE">
            <w:pPr>
              <w:shd w:val="clear" w:color="auto" w:fill="002B36"/>
              <w:spacing w:line="285" w:lineRule="atLeast"/>
              <w:rPr>
                <w:rFonts w:ascii="Consolas" w:eastAsia="Times New Roman" w:hAnsi="Consolas" w:cs="Times New Roman"/>
                <w:b/>
                <w:bCs/>
                <w:color w:val="839496"/>
                <w:sz w:val="21"/>
                <w:szCs w:val="21"/>
                <w:lang w:eastAsia="en-US"/>
              </w:rPr>
            </w:pPr>
            <w:r w:rsidRPr="007E5744">
              <w:rPr>
                <w:rFonts w:ascii="Consolas" w:eastAsia="Times New Roman" w:hAnsi="Consolas" w:cs="Times New Roman"/>
                <w:b/>
                <w:bCs/>
                <w:color w:val="839496"/>
                <w:sz w:val="21"/>
                <w:szCs w:val="21"/>
                <w:lang w:eastAsia="en-US"/>
              </w:rPr>
              <w:t>    }</w:t>
            </w:r>
          </w:p>
          <w:p w14:paraId="1B2E7A15" w14:textId="77777777" w:rsidR="009D76AE" w:rsidRPr="007E5744" w:rsidRDefault="009D76AE" w:rsidP="009D76AE">
            <w:pPr>
              <w:shd w:val="clear" w:color="auto" w:fill="002B36"/>
              <w:spacing w:line="285" w:lineRule="atLeast"/>
              <w:rPr>
                <w:rFonts w:ascii="Consolas" w:eastAsia="Times New Roman" w:hAnsi="Consolas" w:cs="Times New Roman"/>
                <w:b/>
                <w:bCs/>
                <w:color w:val="839496"/>
                <w:sz w:val="21"/>
                <w:szCs w:val="21"/>
                <w:lang w:eastAsia="en-US"/>
              </w:rPr>
            </w:pPr>
            <w:r w:rsidRPr="007E5744">
              <w:rPr>
                <w:rFonts w:ascii="Consolas" w:eastAsia="Times New Roman" w:hAnsi="Consolas" w:cs="Times New Roman"/>
                <w:b/>
                <w:bCs/>
                <w:color w:val="839496"/>
                <w:sz w:val="21"/>
                <w:szCs w:val="21"/>
                <w:lang w:eastAsia="en-US"/>
              </w:rPr>
              <w:t>}</w:t>
            </w:r>
          </w:p>
          <w:p w14:paraId="2CEAFD38" w14:textId="77777777" w:rsidR="009D76AE" w:rsidRPr="006A4475" w:rsidRDefault="009D76AE" w:rsidP="009D76AE">
            <w:pPr>
              <w:rPr>
                <w:rFonts w:ascii="Times New Roman" w:hAnsi="Times New Roman" w:cs="Times New Roman"/>
                <w:b/>
                <w:bCs/>
                <w:color w:val="2D3B45"/>
                <w:sz w:val="24"/>
                <w:szCs w:val="24"/>
                <w:shd w:val="clear" w:color="auto" w:fill="FFFFFF"/>
              </w:rPr>
            </w:pPr>
          </w:p>
        </w:tc>
        <w:tc>
          <w:tcPr>
            <w:tcW w:w="1663" w:type="pct"/>
          </w:tcPr>
          <w:p w14:paraId="1BC9B9D8" w14:textId="77777777" w:rsidR="009D76AE" w:rsidRPr="00D20C5D" w:rsidRDefault="009D76AE" w:rsidP="009D76AE">
            <w:pPr>
              <w:shd w:val="clear" w:color="auto" w:fill="002B36"/>
              <w:spacing w:line="285" w:lineRule="atLeast"/>
              <w:rPr>
                <w:rFonts w:ascii="Consolas" w:eastAsia="Times New Roman" w:hAnsi="Consolas" w:cs="Times New Roman"/>
                <w:b/>
                <w:bCs/>
                <w:color w:val="839496"/>
                <w:sz w:val="21"/>
                <w:szCs w:val="21"/>
                <w:lang w:eastAsia="en-US"/>
              </w:rPr>
            </w:pPr>
            <w:r w:rsidRPr="00D20C5D">
              <w:rPr>
                <w:rFonts w:ascii="Consolas" w:eastAsia="Times New Roman" w:hAnsi="Consolas" w:cs="Times New Roman"/>
                <w:b/>
                <w:bCs/>
                <w:color w:val="93A1A1"/>
                <w:sz w:val="21"/>
                <w:szCs w:val="21"/>
                <w:lang w:eastAsia="en-US"/>
              </w:rPr>
              <w:t>__global__</w:t>
            </w:r>
            <w:r w:rsidRPr="00D20C5D">
              <w:rPr>
                <w:rFonts w:ascii="Consolas" w:eastAsia="Times New Roman" w:hAnsi="Consolas" w:cs="Times New Roman"/>
                <w:b/>
                <w:bCs/>
                <w:color w:val="839496"/>
                <w:sz w:val="21"/>
                <w:szCs w:val="21"/>
                <w:lang w:eastAsia="en-US"/>
              </w:rPr>
              <w:t xml:space="preserve"> </w:t>
            </w:r>
            <w:r w:rsidRPr="00D20C5D">
              <w:rPr>
                <w:rFonts w:ascii="Consolas" w:eastAsia="Times New Roman" w:hAnsi="Consolas" w:cs="Times New Roman"/>
                <w:b/>
                <w:bCs/>
                <w:color w:val="93A1A1"/>
                <w:sz w:val="21"/>
                <w:szCs w:val="21"/>
                <w:lang w:eastAsia="en-US"/>
              </w:rPr>
              <w:t>void</w:t>
            </w:r>
            <w:r w:rsidRPr="00D20C5D">
              <w:rPr>
                <w:rFonts w:ascii="Consolas" w:eastAsia="Times New Roman" w:hAnsi="Consolas" w:cs="Times New Roman"/>
                <w:b/>
                <w:bCs/>
                <w:color w:val="839496"/>
                <w:sz w:val="21"/>
                <w:szCs w:val="21"/>
                <w:lang w:eastAsia="en-US"/>
              </w:rPr>
              <w:t xml:space="preserve"> </w:t>
            </w:r>
            <w:proofErr w:type="spellStart"/>
            <w:proofErr w:type="gramStart"/>
            <w:r w:rsidRPr="00D20C5D">
              <w:rPr>
                <w:rFonts w:ascii="Consolas" w:eastAsia="Times New Roman" w:hAnsi="Consolas" w:cs="Times New Roman"/>
                <w:b/>
                <w:bCs/>
                <w:color w:val="268BD2"/>
                <w:sz w:val="21"/>
                <w:szCs w:val="21"/>
                <w:lang w:eastAsia="en-US"/>
              </w:rPr>
              <w:t>matrixMultiplyKernelShared</w:t>
            </w:r>
            <w:proofErr w:type="spellEnd"/>
            <w:r w:rsidRPr="00D20C5D">
              <w:rPr>
                <w:rFonts w:ascii="Consolas" w:eastAsia="Times New Roman" w:hAnsi="Consolas" w:cs="Times New Roman"/>
                <w:b/>
                <w:bCs/>
                <w:color w:val="839496"/>
                <w:sz w:val="21"/>
                <w:szCs w:val="21"/>
                <w:lang w:eastAsia="en-US"/>
              </w:rPr>
              <w:t>(</w:t>
            </w:r>
            <w:proofErr w:type="gramEnd"/>
            <w:r w:rsidRPr="00D20C5D">
              <w:rPr>
                <w:rFonts w:ascii="Consolas" w:eastAsia="Times New Roman" w:hAnsi="Consolas" w:cs="Times New Roman"/>
                <w:b/>
                <w:bCs/>
                <w:color w:val="93A1A1"/>
                <w:sz w:val="21"/>
                <w:szCs w:val="21"/>
                <w:lang w:eastAsia="en-US"/>
              </w:rPr>
              <w:t>double*</w:t>
            </w:r>
            <w:r w:rsidRPr="00D20C5D">
              <w:rPr>
                <w:rFonts w:ascii="Consolas" w:eastAsia="Times New Roman" w:hAnsi="Consolas" w:cs="Times New Roman"/>
                <w:b/>
                <w:bCs/>
                <w:color w:val="839496"/>
                <w:sz w:val="21"/>
                <w:szCs w:val="21"/>
                <w:lang w:eastAsia="en-US"/>
              </w:rPr>
              <w:t xml:space="preserve"> A, </w:t>
            </w:r>
            <w:r w:rsidRPr="00D20C5D">
              <w:rPr>
                <w:rFonts w:ascii="Consolas" w:eastAsia="Times New Roman" w:hAnsi="Consolas" w:cs="Times New Roman"/>
                <w:b/>
                <w:bCs/>
                <w:color w:val="93A1A1"/>
                <w:sz w:val="21"/>
                <w:szCs w:val="21"/>
                <w:lang w:eastAsia="en-US"/>
              </w:rPr>
              <w:t>double*</w:t>
            </w:r>
            <w:r w:rsidRPr="00D20C5D">
              <w:rPr>
                <w:rFonts w:ascii="Consolas" w:eastAsia="Times New Roman" w:hAnsi="Consolas" w:cs="Times New Roman"/>
                <w:b/>
                <w:bCs/>
                <w:color w:val="839496"/>
                <w:sz w:val="21"/>
                <w:szCs w:val="21"/>
                <w:lang w:eastAsia="en-US"/>
              </w:rPr>
              <w:t xml:space="preserve"> B, </w:t>
            </w:r>
            <w:r w:rsidRPr="00D20C5D">
              <w:rPr>
                <w:rFonts w:ascii="Consolas" w:eastAsia="Times New Roman" w:hAnsi="Consolas" w:cs="Times New Roman"/>
                <w:b/>
                <w:bCs/>
                <w:color w:val="93A1A1"/>
                <w:sz w:val="21"/>
                <w:szCs w:val="21"/>
                <w:lang w:eastAsia="en-US"/>
              </w:rPr>
              <w:t>double*</w:t>
            </w:r>
            <w:r w:rsidRPr="00D20C5D">
              <w:rPr>
                <w:rFonts w:ascii="Consolas" w:eastAsia="Times New Roman" w:hAnsi="Consolas" w:cs="Times New Roman"/>
                <w:b/>
                <w:bCs/>
                <w:color w:val="839496"/>
                <w:sz w:val="21"/>
                <w:szCs w:val="21"/>
                <w:lang w:eastAsia="en-US"/>
              </w:rPr>
              <w:t xml:space="preserve"> C, </w:t>
            </w:r>
            <w:r w:rsidRPr="00D20C5D">
              <w:rPr>
                <w:rFonts w:ascii="Consolas" w:eastAsia="Times New Roman" w:hAnsi="Consolas" w:cs="Times New Roman"/>
                <w:b/>
                <w:bCs/>
                <w:color w:val="93A1A1"/>
                <w:sz w:val="21"/>
                <w:szCs w:val="21"/>
                <w:lang w:eastAsia="en-US"/>
              </w:rPr>
              <w:t>int</w:t>
            </w:r>
            <w:r w:rsidRPr="00D20C5D">
              <w:rPr>
                <w:rFonts w:ascii="Consolas" w:eastAsia="Times New Roman" w:hAnsi="Consolas" w:cs="Times New Roman"/>
                <w:b/>
                <w:bCs/>
                <w:color w:val="839496"/>
                <w:sz w:val="21"/>
                <w:szCs w:val="21"/>
                <w:lang w:eastAsia="en-US"/>
              </w:rPr>
              <w:t xml:space="preserve"> m, </w:t>
            </w:r>
            <w:r w:rsidRPr="00D20C5D">
              <w:rPr>
                <w:rFonts w:ascii="Consolas" w:eastAsia="Times New Roman" w:hAnsi="Consolas" w:cs="Times New Roman"/>
                <w:b/>
                <w:bCs/>
                <w:color w:val="93A1A1"/>
                <w:sz w:val="21"/>
                <w:szCs w:val="21"/>
                <w:lang w:eastAsia="en-US"/>
              </w:rPr>
              <w:t>int</w:t>
            </w:r>
            <w:r w:rsidRPr="00D20C5D">
              <w:rPr>
                <w:rFonts w:ascii="Consolas" w:eastAsia="Times New Roman" w:hAnsi="Consolas" w:cs="Times New Roman"/>
                <w:b/>
                <w:bCs/>
                <w:color w:val="839496"/>
                <w:sz w:val="21"/>
                <w:szCs w:val="21"/>
                <w:lang w:eastAsia="en-US"/>
              </w:rPr>
              <w:t xml:space="preserve"> n, </w:t>
            </w:r>
            <w:r w:rsidRPr="00D20C5D">
              <w:rPr>
                <w:rFonts w:ascii="Consolas" w:eastAsia="Times New Roman" w:hAnsi="Consolas" w:cs="Times New Roman"/>
                <w:b/>
                <w:bCs/>
                <w:color w:val="93A1A1"/>
                <w:sz w:val="21"/>
                <w:szCs w:val="21"/>
                <w:lang w:eastAsia="en-US"/>
              </w:rPr>
              <w:t>int</w:t>
            </w:r>
            <w:r w:rsidRPr="00D20C5D">
              <w:rPr>
                <w:rFonts w:ascii="Consolas" w:eastAsia="Times New Roman" w:hAnsi="Consolas" w:cs="Times New Roman"/>
                <w:b/>
                <w:bCs/>
                <w:color w:val="839496"/>
                <w:sz w:val="21"/>
                <w:szCs w:val="21"/>
                <w:lang w:eastAsia="en-US"/>
              </w:rPr>
              <w:t xml:space="preserve"> k) {</w:t>
            </w:r>
          </w:p>
          <w:p w14:paraId="24EB5243" w14:textId="77777777" w:rsidR="009D76AE" w:rsidRPr="00D20C5D" w:rsidRDefault="009D76AE" w:rsidP="009D76AE">
            <w:pPr>
              <w:shd w:val="clear" w:color="auto" w:fill="002B36"/>
              <w:spacing w:line="285" w:lineRule="atLeast"/>
              <w:rPr>
                <w:rFonts w:ascii="Consolas" w:eastAsia="Times New Roman" w:hAnsi="Consolas" w:cs="Times New Roman"/>
                <w:b/>
                <w:bCs/>
                <w:color w:val="839496"/>
                <w:sz w:val="21"/>
                <w:szCs w:val="21"/>
                <w:lang w:eastAsia="en-US"/>
              </w:rPr>
            </w:pPr>
            <w:r w:rsidRPr="00D20C5D">
              <w:rPr>
                <w:rFonts w:ascii="Consolas" w:eastAsia="Times New Roman" w:hAnsi="Consolas" w:cs="Times New Roman"/>
                <w:b/>
                <w:bCs/>
                <w:color w:val="839496"/>
                <w:sz w:val="21"/>
                <w:szCs w:val="21"/>
                <w:lang w:eastAsia="en-US"/>
              </w:rPr>
              <w:t xml:space="preserve">    </w:t>
            </w:r>
            <w:r w:rsidRPr="00D20C5D">
              <w:rPr>
                <w:rFonts w:ascii="Consolas" w:eastAsia="Times New Roman" w:hAnsi="Consolas" w:cs="Times New Roman"/>
                <w:b/>
                <w:bCs/>
                <w:color w:val="93A1A1"/>
                <w:sz w:val="21"/>
                <w:szCs w:val="21"/>
                <w:lang w:eastAsia="en-US"/>
              </w:rPr>
              <w:t>__shared__</w:t>
            </w:r>
            <w:r w:rsidRPr="00D20C5D">
              <w:rPr>
                <w:rFonts w:ascii="Consolas" w:eastAsia="Times New Roman" w:hAnsi="Consolas" w:cs="Times New Roman"/>
                <w:b/>
                <w:bCs/>
                <w:color w:val="839496"/>
                <w:sz w:val="21"/>
                <w:szCs w:val="21"/>
                <w:lang w:eastAsia="en-US"/>
              </w:rPr>
              <w:t xml:space="preserve"> </w:t>
            </w:r>
            <w:r w:rsidRPr="00D20C5D">
              <w:rPr>
                <w:rFonts w:ascii="Consolas" w:eastAsia="Times New Roman" w:hAnsi="Consolas" w:cs="Times New Roman"/>
                <w:b/>
                <w:bCs/>
                <w:color w:val="93A1A1"/>
                <w:sz w:val="21"/>
                <w:szCs w:val="21"/>
                <w:lang w:eastAsia="en-US"/>
              </w:rPr>
              <w:t>double</w:t>
            </w:r>
            <w:r w:rsidRPr="00D20C5D">
              <w:rPr>
                <w:rFonts w:ascii="Consolas" w:eastAsia="Times New Roman" w:hAnsi="Consolas" w:cs="Times New Roman"/>
                <w:b/>
                <w:bCs/>
                <w:color w:val="839496"/>
                <w:sz w:val="21"/>
                <w:szCs w:val="21"/>
                <w:lang w:eastAsia="en-US"/>
              </w:rPr>
              <w:t xml:space="preserve"> </w:t>
            </w:r>
            <w:proofErr w:type="gramStart"/>
            <w:r w:rsidRPr="00D20C5D">
              <w:rPr>
                <w:rFonts w:ascii="Consolas" w:eastAsia="Times New Roman" w:hAnsi="Consolas" w:cs="Times New Roman"/>
                <w:b/>
                <w:bCs/>
                <w:color w:val="268BD2"/>
                <w:sz w:val="21"/>
                <w:szCs w:val="21"/>
                <w:lang w:eastAsia="en-US"/>
              </w:rPr>
              <w:t>As</w:t>
            </w:r>
            <w:r w:rsidRPr="00D20C5D">
              <w:rPr>
                <w:rFonts w:ascii="Consolas" w:eastAsia="Times New Roman" w:hAnsi="Consolas" w:cs="Times New Roman"/>
                <w:b/>
                <w:bCs/>
                <w:color w:val="839496"/>
                <w:sz w:val="21"/>
                <w:szCs w:val="21"/>
                <w:lang w:eastAsia="en-US"/>
              </w:rPr>
              <w:t>[</w:t>
            </w:r>
            <w:proofErr w:type="gramEnd"/>
            <w:r w:rsidRPr="00D20C5D">
              <w:rPr>
                <w:rFonts w:ascii="Consolas" w:eastAsia="Times New Roman" w:hAnsi="Consolas" w:cs="Times New Roman"/>
                <w:b/>
                <w:bCs/>
                <w:color w:val="839496"/>
                <w:sz w:val="21"/>
                <w:szCs w:val="21"/>
                <w:lang w:eastAsia="en-US"/>
              </w:rPr>
              <w:t>BLOCK_SIZE][BLOCK_SIZE];</w:t>
            </w:r>
          </w:p>
          <w:p w14:paraId="72BF900E" w14:textId="77777777" w:rsidR="009D76AE" w:rsidRPr="00D20C5D" w:rsidRDefault="009D76AE" w:rsidP="009D76AE">
            <w:pPr>
              <w:shd w:val="clear" w:color="auto" w:fill="002B36"/>
              <w:spacing w:line="285" w:lineRule="atLeast"/>
              <w:rPr>
                <w:rFonts w:ascii="Consolas" w:eastAsia="Times New Roman" w:hAnsi="Consolas" w:cs="Times New Roman"/>
                <w:b/>
                <w:bCs/>
                <w:color w:val="839496"/>
                <w:sz w:val="21"/>
                <w:szCs w:val="21"/>
                <w:lang w:eastAsia="en-US"/>
              </w:rPr>
            </w:pPr>
            <w:r w:rsidRPr="00D20C5D">
              <w:rPr>
                <w:rFonts w:ascii="Consolas" w:eastAsia="Times New Roman" w:hAnsi="Consolas" w:cs="Times New Roman"/>
                <w:b/>
                <w:bCs/>
                <w:color w:val="839496"/>
                <w:sz w:val="21"/>
                <w:szCs w:val="21"/>
                <w:lang w:eastAsia="en-US"/>
              </w:rPr>
              <w:t xml:space="preserve">    </w:t>
            </w:r>
            <w:r w:rsidRPr="00D20C5D">
              <w:rPr>
                <w:rFonts w:ascii="Consolas" w:eastAsia="Times New Roman" w:hAnsi="Consolas" w:cs="Times New Roman"/>
                <w:b/>
                <w:bCs/>
                <w:color w:val="93A1A1"/>
                <w:sz w:val="21"/>
                <w:szCs w:val="21"/>
                <w:lang w:eastAsia="en-US"/>
              </w:rPr>
              <w:t>__shared__</w:t>
            </w:r>
            <w:r w:rsidRPr="00D20C5D">
              <w:rPr>
                <w:rFonts w:ascii="Consolas" w:eastAsia="Times New Roman" w:hAnsi="Consolas" w:cs="Times New Roman"/>
                <w:b/>
                <w:bCs/>
                <w:color w:val="839496"/>
                <w:sz w:val="21"/>
                <w:szCs w:val="21"/>
                <w:lang w:eastAsia="en-US"/>
              </w:rPr>
              <w:t xml:space="preserve"> </w:t>
            </w:r>
            <w:r w:rsidRPr="00D20C5D">
              <w:rPr>
                <w:rFonts w:ascii="Consolas" w:eastAsia="Times New Roman" w:hAnsi="Consolas" w:cs="Times New Roman"/>
                <w:b/>
                <w:bCs/>
                <w:color w:val="93A1A1"/>
                <w:sz w:val="21"/>
                <w:szCs w:val="21"/>
                <w:lang w:eastAsia="en-US"/>
              </w:rPr>
              <w:t>double</w:t>
            </w:r>
            <w:r w:rsidRPr="00D20C5D">
              <w:rPr>
                <w:rFonts w:ascii="Consolas" w:eastAsia="Times New Roman" w:hAnsi="Consolas" w:cs="Times New Roman"/>
                <w:b/>
                <w:bCs/>
                <w:color w:val="839496"/>
                <w:sz w:val="21"/>
                <w:szCs w:val="21"/>
                <w:lang w:eastAsia="en-US"/>
              </w:rPr>
              <w:t xml:space="preserve"> </w:t>
            </w:r>
            <w:proofErr w:type="gramStart"/>
            <w:r w:rsidRPr="00D20C5D">
              <w:rPr>
                <w:rFonts w:ascii="Consolas" w:eastAsia="Times New Roman" w:hAnsi="Consolas" w:cs="Times New Roman"/>
                <w:b/>
                <w:bCs/>
                <w:color w:val="268BD2"/>
                <w:sz w:val="21"/>
                <w:szCs w:val="21"/>
                <w:lang w:eastAsia="en-US"/>
              </w:rPr>
              <w:t>Bs</w:t>
            </w:r>
            <w:r w:rsidRPr="00D20C5D">
              <w:rPr>
                <w:rFonts w:ascii="Consolas" w:eastAsia="Times New Roman" w:hAnsi="Consolas" w:cs="Times New Roman"/>
                <w:b/>
                <w:bCs/>
                <w:color w:val="839496"/>
                <w:sz w:val="21"/>
                <w:szCs w:val="21"/>
                <w:lang w:eastAsia="en-US"/>
              </w:rPr>
              <w:t>[</w:t>
            </w:r>
            <w:proofErr w:type="gramEnd"/>
            <w:r w:rsidRPr="00D20C5D">
              <w:rPr>
                <w:rFonts w:ascii="Consolas" w:eastAsia="Times New Roman" w:hAnsi="Consolas" w:cs="Times New Roman"/>
                <w:b/>
                <w:bCs/>
                <w:color w:val="839496"/>
                <w:sz w:val="21"/>
                <w:szCs w:val="21"/>
                <w:lang w:eastAsia="en-US"/>
              </w:rPr>
              <w:t>BLOCK_SIZE][BLOCK_SIZE];</w:t>
            </w:r>
          </w:p>
          <w:p w14:paraId="3A06605F" w14:textId="77777777" w:rsidR="009D76AE" w:rsidRPr="00D20C5D" w:rsidRDefault="009D76AE" w:rsidP="009D76AE">
            <w:pPr>
              <w:shd w:val="clear" w:color="auto" w:fill="002B36"/>
              <w:spacing w:line="285" w:lineRule="atLeast"/>
              <w:rPr>
                <w:rFonts w:ascii="Consolas" w:eastAsia="Times New Roman" w:hAnsi="Consolas" w:cs="Times New Roman"/>
                <w:b/>
                <w:bCs/>
                <w:color w:val="839496"/>
                <w:sz w:val="21"/>
                <w:szCs w:val="21"/>
                <w:lang w:eastAsia="en-US"/>
              </w:rPr>
            </w:pPr>
          </w:p>
          <w:p w14:paraId="21ABFCF2" w14:textId="77777777" w:rsidR="009D76AE" w:rsidRPr="00D20C5D" w:rsidRDefault="009D76AE" w:rsidP="009D76AE">
            <w:pPr>
              <w:shd w:val="clear" w:color="auto" w:fill="002B36"/>
              <w:spacing w:line="285" w:lineRule="atLeast"/>
              <w:rPr>
                <w:rFonts w:ascii="Consolas" w:eastAsia="Times New Roman" w:hAnsi="Consolas" w:cs="Times New Roman"/>
                <w:b/>
                <w:bCs/>
                <w:color w:val="839496"/>
                <w:sz w:val="21"/>
                <w:szCs w:val="21"/>
                <w:lang w:eastAsia="en-US"/>
              </w:rPr>
            </w:pPr>
            <w:r w:rsidRPr="00D20C5D">
              <w:rPr>
                <w:rFonts w:ascii="Consolas" w:eastAsia="Times New Roman" w:hAnsi="Consolas" w:cs="Times New Roman"/>
                <w:b/>
                <w:bCs/>
                <w:color w:val="839496"/>
                <w:sz w:val="21"/>
                <w:szCs w:val="21"/>
                <w:lang w:eastAsia="en-US"/>
              </w:rPr>
              <w:t xml:space="preserve">    </w:t>
            </w:r>
            <w:r w:rsidRPr="00D20C5D">
              <w:rPr>
                <w:rFonts w:ascii="Consolas" w:eastAsia="Times New Roman" w:hAnsi="Consolas" w:cs="Times New Roman"/>
                <w:b/>
                <w:bCs/>
                <w:color w:val="93A1A1"/>
                <w:sz w:val="21"/>
                <w:szCs w:val="21"/>
                <w:lang w:eastAsia="en-US"/>
              </w:rPr>
              <w:t>int</w:t>
            </w:r>
            <w:r w:rsidRPr="00D20C5D">
              <w:rPr>
                <w:rFonts w:ascii="Consolas" w:eastAsia="Times New Roman" w:hAnsi="Consolas" w:cs="Times New Roman"/>
                <w:b/>
                <w:bCs/>
                <w:color w:val="839496"/>
                <w:sz w:val="21"/>
                <w:szCs w:val="21"/>
                <w:lang w:eastAsia="en-US"/>
              </w:rPr>
              <w:t xml:space="preserve"> row </w:t>
            </w:r>
            <w:r w:rsidRPr="00D20C5D">
              <w:rPr>
                <w:rFonts w:ascii="Consolas" w:eastAsia="Times New Roman" w:hAnsi="Consolas" w:cs="Times New Roman"/>
                <w:b/>
                <w:bCs/>
                <w:color w:val="859900"/>
                <w:sz w:val="21"/>
                <w:szCs w:val="21"/>
                <w:lang w:eastAsia="en-US"/>
              </w:rPr>
              <w:t>=</w:t>
            </w:r>
            <w:r w:rsidRPr="00D20C5D">
              <w:rPr>
                <w:rFonts w:ascii="Consolas" w:eastAsia="Times New Roman" w:hAnsi="Consolas" w:cs="Times New Roman"/>
                <w:b/>
                <w:bCs/>
                <w:color w:val="839496"/>
                <w:sz w:val="21"/>
                <w:szCs w:val="21"/>
                <w:lang w:eastAsia="en-US"/>
              </w:rPr>
              <w:t xml:space="preserve"> </w:t>
            </w:r>
            <w:proofErr w:type="spellStart"/>
            <w:r w:rsidRPr="00D20C5D">
              <w:rPr>
                <w:rFonts w:ascii="Consolas" w:eastAsia="Times New Roman" w:hAnsi="Consolas" w:cs="Times New Roman"/>
                <w:b/>
                <w:bCs/>
                <w:color w:val="93A1A1"/>
                <w:sz w:val="21"/>
                <w:szCs w:val="21"/>
                <w:lang w:eastAsia="en-US"/>
              </w:rPr>
              <w:t>blockIdx</w:t>
            </w:r>
            <w:r w:rsidRPr="00D20C5D">
              <w:rPr>
                <w:rFonts w:ascii="Consolas" w:eastAsia="Times New Roman" w:hAnsi="Consolas" w:cs="Times New Roman"/>
                <w:b/>
                <w:bCs/>
                <w:color w:val="839496"/>
                <w:sz w:val="21"/>
                <w:szCs w:val="21"/>
                <w:lang w:eastAsia="en-US"/>
              </w:rPr>
              <w:t>.y</w:t>
            </w:r>
            <w:proofErr w:type="spellEnd"/>
            <w:r w:rsidRPr="00D20C5D">
              <w:rPr>
                <w:rFonts w:ascii="Consolas" w:eastAsia="Times New Roman" w:hAnsi="Consolas" w:cs="Times New Roman"/>
                <w:b/>
                <w:bCs/>
                <w:color w:val="839496"/>
                <w:sz w:val="21"/>
                <w:szCs w:val="21"/>
                <w:lang w:eastAsia="en-US"/>
              </w:rPr>
              <w:t xml:space="preserve"> </w:t>
            </w:r>
            <w:r w:rsidRPr="00D20C5D">
              <w:rPr>
                <w:rFonts w:ascii="Consolas" w:eastAsia="Times New Roman" w:hAnsi="Consolas" w:cs="Times New Roman"/>
                <w:b/>
                <w:bCs/>
                <w:color w:val="859900"/>
                <w:sz w:val="21"/>
                <w:szCs w:val="21"/>
                <w:lang w:eastAsia="en-US"/>
              </w:rPr>
              <w:t>*</w:t>
            </w:r>
            <w:r w:rsidRPr="00D20C5D">
              <w:rPr>
                <w:rFonts w:ascii="Consolas" w:eastAsia="Times New Roman" w:hAnsi="Consolas" w:cs="Times New Roman"/>
                <w:b/>
                <w:bCs/>
                <w:color w:val="839496"/>
                <w:sz w:val="21"/>
                <w:szCs w:val="21"/>
                <w:lang w:eastAsia="en-US"/>
              </w:rPr>
              <w:t xml:space="preserve"> </w:t>
            </w:r>
            <w:proofErr w:type="spellStart"/>
            <w:r w:rsidRPr="00D20C5D">
              <w:rPr>
                <w:rFonts w:ascii="Consolas" w:eastAsia="Times New Roman" w:hAnsi="Consolas" w:cs="Times New Roman"/>
                <w:b/>
                <w:bCs/>
                <w:color w:val="93A1A1"/>
                <w:sz w:val="21"/>
                <w:szCs w:val="21"/>
                <w:lang w:eastAsia="en-US"/>
              </w:rPr>
              <w:t>blockDim</w:t>
            </w:r>
            <w:r w:rsidRPr="00D20C5D">
              <w:rPr>
                <w:rFonts w:ascii="Consolas" w:eastAsia="Times New Roman" w:hAnsi="Consolas" w:cs="Times New Roman"/>
                <w:b/>
                <w:bCs/>
                <w:color w:val="839496"/>
                <w:sz w:val="21"/>
                <w:szCs w:val="21"/>
                <w:lang w:eastAsia="en-US"/>
              </w:rPr>
              <w:t>.y</w:t>
            </w:r>
            <w:proofErr w:type="spellEnd"/>
            <w:r w:rsidRPr="00D20C5D">
              <w:rPr>
                <w:rFonts w:ascii="Consolas" w:eastAsia="Times New Roman" w:hAnsi="Consolas" w:cs="Times New Roman"/>
                <w:b/>
                <w:bCs/>
                <w:color w:val="839496"/>
                <w:sz w:val="21"/>
                <w:szCs w:val="21"/>
                <w:lang w:eastAsia="en-US"/>
              </w:rPr>
              <w:t xml:space="preserve"> </w:t>
            </w:r>
            <w:r w:rsidRPr="00D20C5D">
              <w:rPr>
                <w:rFonts w:ascii="Consolas" w:eastAsia="Times New Roman" w:hAnsi="Consolas" w:cs="Times New Roman"/>
                <w:b/>
                <w:bCs/>
                <w:color w:val="859900"/>
                <w:sz w:val="21"/>
                <w:szCs w:val="21"/>
                <w:lang w:eastAsia="en-US"/>
              </w:rPr>
              <w:t>+</w:t>
            </w:r>
            <w:r w:rsidRPr="00D20C5D">
              <w:rPr>
                <w:rFonts w:ascii="Consolas" w:eastAsia="Times New Roman" w:hAnsi="Consolas" w:cs="Times New Roman"/>
                <w:b/>
                <w:bCs/>
                <w:color w:val="839496"/>
                <w:sz w:val="21"/>
                <w:szCs w:val="21"/>
                <w:lang w:eastAsia="en-US"/>
              </w:rPr>
              <w:t xml:space="preserve"> </w:t>
            </w:r>
            <w:proofErr w:type="spellStart"/>
            <w:r w:rsidRPr="00D20C5D">
              <w:rPr>
                <w:rFonts w:ascii="Consolas" w:eastAsia="Times New Roman" w:hAnsi="Consolas" w:cs="Times New Roman"/>
                <w:b/>
                <w:bCs/>
                <w:color w:val="93A1A1"/>
                <w:sz w:val="21"/>
                <w:szCs w:val="21"/>
                <w:lang w:eastAsia="en-US"/>
              </w:rPr>
              <w:t>threadIdx</w:t>
            </w:r>
            <w:r w:rsidRPr="00D20C5D">
              <w:rPr>
                <w:rFonts w:ascii="Consolas" w:eastAsia="Times New Roman" w:hAnsi="Consolas" w:cs="Times New Roman"/>
                <w:b/>
                <w:bCs/>
                <w:color w:val="839496"/>
                <w:sz w:val="21"/>
                <w:szCs w:val="21"/>
                <w:lang w:eastAsia="en-US"/>
              </w:rPr>
              <w:t>.</w:t>
            </w:r>
            <w:proofErr w:type="gramStart"/>
            <w:r w:rsidRPr="00D20C5D">
              <w:rPr>
                <w:rFonts w:ascii="Consolas" w:eastAsia="Times New Roman" w:hAnsi="Consolas" w:cs="Times New Roman"/>
                <w:b/>
                <w:bCs/>
                <w:color w:val="839496"/>
                <w:sz w:val="21"/>
                <w:szCs w:val="21"/>
                <w:lang w:eastAsia="en-US"/>
              </w:rPr>
              <w:t>y</w:t>
            </w:r>
            <w:proofErr w:type="spellEnd"/>
            <w:r w:rsidRPr="00D20C5D">
              <w:rPr>
                <w:rFonts w:ascii="Consolas" w:eastAsia="Times New Roman" w:hAnsi="Consolas" w:cs="Times New Roman"/>
                <w:b/>
                <w:bCs/>
                <w:color w:val="839496"/>
                <w:sz w:val="21"/>
                <w:szCs w:val="21"/>
                <w:lang w:eastAsia="en-US"/>
              </w:rPr>
              <w:t>;</w:t>
            </w:r>
            <w:proofErr w:type="gramEnd"/>
          </w:p>
          <w:p w14:paraId="5E13A0FC" w14:textId="77777777" w:rsidR="009D76AE" w:rsidRPr="00D20C5D" w:rsidRDefault="009D76AE" w:rsidP="009D76AE">
            <w:pPr>
              <w:shd w:val="clear" w:color="auto" w:fill="002B36"/>
              <w:spacing w:line="285" w:lineRule="atLeast"/>
              <w:rPr>
                <w:rFonts w:ascii="Consolas" w:eastAsia="Times New Roman" w:hAnsi="Consolas" w:cs="Times New Roman"/>
                <w:b/>
                <w:bCs/>
                <w:color w:val="839496"/>
                <w:sz w:val="21"/>
                <w:szCs w:val="21"/>
                <w:lang w:eastAsia="en-US"/>
              </w:rPr>
            </w:pPr>
            <w:r w:rsidRPr="00D20C5D">
              <w:rPr>
                <w:rFonts w:ascii="Consolas" w:eastAsia="Times New Roman" w:hAnsi="Consolas" w:cs="Times New Roman"/>
                <w:b/>
                <w:bCs/>
                <w:color w:val="839496"/>
                <w:sz w:val="21"/>
                <w:szCs w:val="21"/>
                <w:lang w:eastAsia="en-US"/>
              </w:rPr>
              <w:t xml:space="preserve">    </w:t>
            </w:r>
            <w:r w:rsidRPr="00D20C5D">
              <w:rPr>
                <w:rFonts w:ascii="Consolas" w:eastAsia="Times New Roman" w:hAnsi="Consolas" w:cs="Times New Roman"/>
                <w:b/>
                <w:bCs/>
                <w:color w:val="93A1A1"/>
                <w:sz w:val="21"/>
                <w:szCs w:val="21"/>
                <w:lang w:eastAsia="en-US"/>
              </w:rPr>
              <w:t>int</w:t>
            </w:r>
            <w:r w:rsidRPr="00D20C5D">
              <w:rPr>
                <w:rFonts w:ascii="Consolas" w:eastAsia="Times New Roman" w:hAnsi="Consolas" w:cs="Times New Roman"/>
                <w:b/>
                <w:bCs/>
                <w:color w:val="839496"/>
                <w:sz w:val="21"/>
                <w:szCs w:val="21"/>
                <w:lang w:eastAsia="en-US"/>
              </w:rPr>
              <w:t xml:space="preserve"> col </w:t>
            </w:r>
            <w:r w:rsidRPr="00D20C5D">
              <w:rPr>
                <w:rFonts w:ascii="Consolas" w:eastAsia="Times New Roman" w:hAnsi="Consolas" w:cs="Times New Roman"/>
                <w:b/>
                <w:bCs/>
                <w:color w:val="859900"/>
                <w:sz w:val="21"/>
                <w:szCs w:val="21"/>
                <w:lang w:eastAsia="en-US"/>
              </w:rPr>
              <w:t>=</w:t>
            </w:r>
            <w:r w:rsidRPr="00D20C5D">
              <w:rPr>
                <w:rFonts w:ascii="Consolas" w:eastAsia="Times New Roman" w:hAnsi="Consolas" w:cs="Times New Roman"/>
                <w:b/>
                <w:bCs/>
                <w:color w:val="839496"/>
                <w:sz w:val="21"/>
                <w:szCs w:val="21"/>
                <w:lang w:eastAsia="en-US"/>
              </w:rPr>
              <w:t xml:space="preserve"> </w:t>
            </w:r>
            <w:proofErr w:type="spellStart"/>
            <w:r w:rsidRPr="00D20C5D">
              <w:rPr>
                <w:rFonts w:ascii="Consolas" w:eastAsia="Times New Roman" w:hAnsi="Consolas" w:cs="Times New Roman"/>
                <w:b/>
                <w:bCs/>
                <w:color w:val="93A1A1"/>
                <w:sz w:val="21"/>
                <w:szCs w:val="21"/>
                <w:lang w:eastAsia="en-US"/>
              </w:rPr>
              <w:t>blockIdx</w:t>
            </w:r>
            <w:r w:rsidRPr="00D20C5D">
              <w:rPr>
                <w:rFonts w:ascii="Consolas" w:eastAsia="Times New Roman" w:hAnsi="Consolas" w:cs="Times New Roman"/>
                <w:b/>
                <w:bCs/>
                <w:color w:val="839496"/>
                <w:sz w:val="21"/>
                <w:szCs w:val="21"/>
                <w:lang w:eastAsia="en-US"/>
              </w:rPr>
              <w:t>.x</w:t>
            </w:r>
            <w:proofErr w:type="spellEnd"/>
            <w:r w:rsidRPr="00D20C5D">
              <w:rPr>
                <w:rFonts w:ascii="Consolas" w:eastAsia="Times New Roman" w:hAnsi="Consolas" w:cs="Times New Roman"/>
                <w:b/>
                <w:bCs/>
                <w:color w:val="839496"/>
                <w:sz w:val="21"/>
                <w:szCs w:val="21"/>
                <w:lang w:eastAsia="en-US"/>
              </w:rPr>
              <w:t xml:space="preserve"> </w:t>
            </w:r>
            <w:r w:rsidRPr="00D20C5D">
              <w:rPr>
                <w:rFonts w:ascii="Consolas" w:eastAsia="Times New Roman" w:hAnsi="Consolas" w:cs="Times New Roman"/>
                <w:b/>
                <w:bCs/>
                <w:color w:val="859900"/>
                <w:sz w:val="21"/>
                <w:szCs w:val="21"/>
                <w:lang w:eastAsia="en-US"/>
              </w:rPr>
              <w:t>*</w:t>
            </w:r>
            <w:r w:rsidRPr="00D20C5D">
              <w:rPr>
                <w:rFonts w:ascii="Consolas" w:eastAsia="Times New Roman" w:hAnsi="Consolas" w:cs="Times New Roman"/>
                <w:b/>
                <w:bCs/>
                <w:color w:val="839496"/>
                <w:sz w:val="21"/>
                <w:szCs w:val="21"/>
                <w:lang w:eastAsia="en-US"/>
              </w:rPr>
              <w:t xml:space="preserve"> </w:t>
            </w:r>
            <w:proofErr w:type="spellStart"/>
            <w:r w:rsidRPr="00D20C5D">
              <w:rPr>
                <w:rFonts w:ascii="Consolas" w:eastAsia="Times New Roman" w:hAnsi="Consolas" w:cs="Times New Roman"/>
                <w:b/>
                <w:bCs/>
                <w:color w:val="93A1A1"/>
                <w:sz w:val="21"/>
                <w:szCs w:val="21"/>
                <w:lang w:eastAsia="en-US"/>
              </w:rPr>
              <w:t>blockDim</w:t>
            </w:r>
            <w:r w:rsidRPr="00D20C5D">
              <w:rPr>
                <w:rFonts w:ascii="Consolas" w:eastAsia="Times New Roman" w:hAnsi="Consolas" w:cs="Times New Roman"/>
                <w:b/>
                <w:bCs/>
                <w:color w:val="839496"/>
                <w:sz w:val="21"/>
                <w:szCs w:val="21"/>
                <w:lang w:eastAsia="en-US"/>
              </w:rPr>
              <w:t>.x</w:t>
            </w:r>
            <w:proofErr w:type="spellEnd"/>
            <w:r w:rsidRPr="00D20C5D">
              <w:rPr>
                <w:rFonts w:ascii="Consolas" w:eastAsia="Times New Roman" w:hAnsi="Consolas" w:cs="Times New Roman"/>
                <w:b/>
                <w:bCs/>
                <w:color w:val="839496"/>
                <w:sz w:val="21"/>
                <w:szCs w:val="21"/>
                <w:lang w:eastAsia="en-US"/>
              </w:rPr>
              <w:t xml:space="preserve"> </w:t>
            </w:r>
            <w:r w:rsidRPr="00D20C5D">
              <w:rPr>
                <w:rFonts w:ascii="Consolas" w:eastAsia="Times New Roman" w:hAnsi="Consolas" w:cs="Times New Roman"/>
                <w:b/>
                <w:bCs/>
                <w:color w:val="859900"/>
                <w:sz w:val="21"/>
                <w:szCs w:val="21"/>
                <w:lang w:eastAsia="en-US"/>
              </w:rPr>
              <w:t>+</w:t>
            </w:r>
            <w:r w:rsidRPr="00D20C5D">
              <w:rPr>
                <w:rFonts w:ascii="Consolas" w:eastAsia="Times New Roman" w:hAnsi="Consolas" w:cs="Times New Roman"/>
                <w:b/>
                <w:bCs/>
                <w:color w:val="839496"/>
                <w:sz w:val="21"/>
                <w:szCs w:val="21"/>
                <w:lang w:eastAsia="en-US"/>
              </w:rPr>
              <w:t xml:space="preserve"> </w:t>
            </w:r>
            <w:proofErr w:type="spellStart"/>
            <w:r w:rsidRPr="00D20C5D">
              <w:rPr>
                <w:rFonts w:ascii="Consolas" w:eastAsia="Times New Roman" w:hAnsi="Consolas" w:cs="Times New Roman"/>
                <w:b/>
                <w:bCs/>
                <w:color w:val="93A1A1"/>
                <w:sz w:val="21"/>
                <w:szCs w:val="21"/>
                <w:lang w:eastAsia="en-US"/>
              </w:rPr>
              <w:t>threadIdx</w:t>
            </w:r>
            <w:r w:rsidRPr="00D20C5D">
              <w:rPr>
                <w:rFonts w:ascii="Consolas" w:eastAsia="Times New Roman" w:hAnsi="Consolas" w:cs="Times New Roman"/>
                <w:b/>
                <w:bCs/>
                <w:color w:val="839496"/>
                <w:sz w:val="21"/>
                <w:szCs w:val="21"/>
                <w:lang w:eastAsia="en-US"/>
              </w:rPr>
              <w:t>.</w:t>
            </w:r>
            <w:proofErr w:type="gramStart"/>
            <w:r w:rsidRPr="00D20C5D">
              <w:rPr>
                <w:rFonts w:ascii="Consolas" w:eastAsia="Times New Roman" w:hAnsi="Consolas" w:cs="Times New Roman"/>
                <w:b/>
                <w:bCs/>
                <w:color w:val="839496"/>
                <w:sz w:val="21"/>
                <w:szCs w:val="21"/>
                <w:lang w:eastAsia="en-US"/>
              </w:rPr>
              <w:t>x</w:t>
            </w:r>
            <w:proofErr w:type="spellEnd"/>
            <w:r w:rsidRPr="00D20C5D">
              <w:rPr>
                <w:rFonts w:ascii="Consolas" w:eastAsia="Times New Roman" w:hAnsi="Consolas" w:cs="Times New Roman"/>
                <w:b/>
                <w:bCs/>
                <w:color w:val="839496"/>
                <w:sz w:val="21"/>
                <w:szCs w:val="21"/>
                <w:lang w:eastAsia="en-US"/>
              </w:rPr>
              <w:t>;</w:t>
            </w:r>
            <w:proofErr w:type="gramEnd"/>
          </w:p>
          <w:p w14:paraId="3213D1EB" w14:textId="77777777" w:rsidR="009D76AE" w:rsidRPr="00D20C5D" w:rsidRDefault="009D76AE" w:rsidP="009D76AE">
            <w:pPr>
              <w:shd w:val="clear" w:color="auto" w:fill="002B36"/>
              <w:spacing w:line="285" w:lineRule="atLeast"/>
              <w:rPr>
                <w:rFonts w:ascii="Consolas" w:eastAsia="Times New Roman" w:hAnsi="Consolas" w:cs="Times New Roman"/>
                <w:b/>
                <w:bCs/>
                <w:color w:val="839496"/>
                <w:sz w:val="21"/>
                <w:szCs w:val="21"/>
                <w:lang w:eastAsia="en-US"/>
              </w:rPr>
            </w:pPr>
            <w:r w:rsidRPr="00D20C5D">
              <w:rPr>
                <w:rFonts w:ascii="Consolas" w:eastAsia="Times New Roman" w:hAnsi="Consolas" w:cs="Times New Roman"/>
                <w:b/>
                <w:bCs/>
                <w:color w:val="839496"/>
                <w:sz w:val="21"/>
                <w:szCs w:val="21"/>
                <w:lang w:eastAsia="en-US"/>
              </w:rPr>
              <w:t xml:space="preserve">    </w:t>
            </w:r>
            <w:r w:rsidRPr="00D20C5D">
              <w:rPr>
                <w:rFonts w:ascii="Consolas" w:eastAsia="Times New Roman" w:hAnsi="Consolas" w:cs="Times New Roman"/>
                <w:b/>
                <w:bCs/>
                <w:color w:val="93A1A1"/>
                <w:sz w:val="21"/>
                <w:szCs w:val="21"/>
                <w:lang w:eastAsia="en-US"/>
              </w:rPr>
              <w:t>double</w:t>
            </w:r>
            <w:r w:rsidRPr="00D20C5D">
              <w:rPr>
                <w:rFonts w:ascii="Consolas" w:eastAsia="Times New Roman" w:hAnsi="Consolas" w:cs="Times New Roman"/>
                <w:b/>
                <w:bCs/>
                <w:color w:val="839496"/>
                <w:sz w:val="21"/>
                <w:szCs w:val="21"/>
                <w:lang w:eastAsia="en-US"/>
              </w:rPr>
              <w:t xml:space="preserve"> value </w:t>
            </w:r>
            <w:r w:rsidRPr="00D20C5D">
              <w:rPr>
                <w:rFonts w:ascii="Consolas" w:eastAsia="Times New Roman" w:hAnsi="Consolas" w:cs="Times New Roman"/>
                <w:b/>
                <w:bCs/>
                <w:color w:val="859900"/>
                <w:sz w:val="21"/>
                <w:szCs w:val="21"/>
                <w:lang w:eastAsia="en-US"/>
              </w:rPr>
              <w:t>=</w:t>
            </w:r>
            <w:r w:rsidRPr="00D20C5D">
              <w:rPr>
                <w:rFonts w:ascii="Consolas" w:eastAsia="Times New Roman" w:hAnsi="Consolas" w:cs="Times New Roman"/>
                <w:b/>
                <w:bCs/>
                <w:color w:val="839496"/>
                <w:sz w:val="21"/>
                <w:szCs w:val="21"/>
                <w:lang w:eastAsia="en-US"/>
              </w:rPr>
              <w:t xml:space="preserve"> </w:t>
            </w:r>
            <w:proofErr w:type="gramStart"/>
            <w:r w:rsidRPr="00D20C5D">
              <w:rPr>
                <w:rFonts w:ascii="Consolas" w:eastAsia="Times New Roman" w:hAnsi="Consolas" w:cs="Times New Roman"/>
                <w:b/>
                <w:bCs/>
                <w:color w:val="D33682"/>
                <w:sz w:val="21"/>
                <w:szCs w:val="21"/>
                <w:lang w:eastAsia="en-US"/>
              </w:rPr>
              <w:t>0.0</w:t>
            </w:r>
            <w:r w:rsidRPr="00D20C5D">
              <w:rPr>
                <w:rFonts w:ascii="Consolas" w:eastAsia="Times New Roman" w:hAnsi="Consolas" w:cs="Times New Roman"/>
                <w:b/>
                <w:bCs/>
                <w:color w:val="839496"/>
                <w:sz w:val="21"/>
                <w:szCs w:val="21"/>
                <w:lang w:eastAsia="en-US"/>
              </w:rPr>
              <w:t>;</w:t>
            </w:r>
            <w:proofErr w:type="gramEnd"/>
          </w:p>
          <w:p w14:paraId="3D68ED34" w14:textId="77777777" w:rsidR="009D76AE" w:rsidRPr="00D20C5D" w:rsidRDefault="009D76AE" w:rsidP="009D76AE">
            <w:pPr>
              <w:shd w:val="clear" w:color="auto" w:fill="002B36"/>
              <w:spacing w:line="285" w:lineRule="atLeast"/>
              <w:rPr>
                <w:rFonts w:ascii="Consolas" w:eastAsia="Times New Roman" w:hAnsi="Consolas" w:cs="Times New Roman"/>
                <w:b/>
                <w:bCs/>
                <w:color w:val="839496"/>
                <w:sz w:val="21"/>
                <w:szCs w:val="21"/>
                <w:lang w:eastAsia="en-US"/>
              </w:rPr>
            </w:pPr>
          </w:p>
          <w:p w14:paraId="7D60ACA4" w14:textId="77777777" w:rsidR="009D76AE" w:rsidRPr="00D20C5D" w:rsidRDefault="009D76AE" w:rsidP="009D76AE">
            <w:pPr>
              <w:shd w:val="clear" w:color="auto" w:fill="002B36"/>
              <w:spacing w:line="285" w:lineRule="atLeast"/>
              <w:rPr>
                <w:rFonts w:ascii="Consolas" w:eastAsia="Times New Roman" w:hAnsi="Consolas" w:cs="Times New Roman"/>
                <w:b/>
                <w:bCs/>
                <w:color w:val="839496"/>
                <w:sz w:val="21"/>
                <w:szCs w:val="21"/>
                <w:lang w:eastAsia="en-US"/>
              </w:rPr>
            </w:pPr>
            <w:r w:rsidRPr="00D20C5D">
              <w:rPr>
                <w:rFonts w:ascii="Consolas" w:eastAsia="Times New Roman" w:hAnsi="Consolas" w:cs="Times New Roman"/>
                <w:b/>
                <w:bCs/>
                <w:color w:val="839496"/>
                <w:sz w:val="21"/>
                <w:szCs w:val="21"/>
                <w:lang w:eastAsia="en-US"/>
              </w:rPr>
              <w:t xml:space="preserve">    </w:t>
            </w:r>
            <w:r w:rsidRPr="00D20C5D">
              <w:rPr>
                <w:rFonts w:ascii="Consolas" w:eastAsia="Times New Roman" w:hAnsi="Consolas" w:cs="Times New Roman"/>
                <w:b/>
                <w:bCs/>
                <w:color w:val="859900"/>
                <w:sz w:val="21"/>
                <w:szCs w:val="21"/>
                <w:lang w:eastAsia="en-US"/>
              </w:rPr>
              <w:t>for</w:t>
            </w:r>
            <w:r w:rsidRPr="00D20C5D">
              <w:rPr>
                <w:rFonts w:ascii="Consolas" w:eastAsia="Times New Roman" w:hAnsi="Consolas" w:cs="Times New Roman"/>
                <w:b/>
                <w:bCs/>
                <w:color w:val="839496"/>
                <w:sz w:val="21"/>
                <w:szCs w:val="21"/>
                <w:lang w:eastAsia="en-US"/>
              </w:rPr>
              <w:t xml:space="preserve"> (</w:t>
            </w:r>
            <w:r w:rsidRPr="00D20C5D">
              <w:rPr>
                <w:rFonts w:ascii="Consolas" w:eastAsia="Times New Roman" w:hAnsi="Consolas" w:cs="Times New Roman"/>
                <w:b/>
                <w:bCs/>
                <w:color w:val="93A1A1"/>
                <w:sz w:val="21"/>
                <w:szCs w:val="21"/>
                <w:lang w:eastAsia="en-US"/>
              </w:rPr>
              <w:t>int</w:t>
            </w:r>
            <w:r w:rsidRPr="00D20C5D">
              <w:rPr>
                <w:rFonts w:ascii="Consolas" w:eastAsia="Times New Roman" w:hAnsi="Consolas" w:cs="Times New Roman"/>
                <w:b/>
                <w:bCs/>
                <w:color w:val="839496"/>
                <w:sz w:val="21"/>
                <w:szCs w:val="21"/>
                <w:lang w:eastAsia="en-US"/>
              </w:rPr>
              <w:t xml:space="preserve"> t </w:t>
            </w:r>
            <w:r w:rsidRPr="00D20C5D">
              <w:rPr>
                <w:rFonts w:ascii="Consolas" w:eastAsia="Times New Roman" w:hAnsi="Consolas" w:cs="Times New Roman"/>
                <w:b/>
                <w:bCs/>
                <w:color w:val="859900"/>
                <w:sz w:val="21"/>
                <w:szCs w:val="21"/>
                <w:lang w:eastAsia="en-US"/>
              </w:rPr>
              <w:t>=</w:t>
            </w:r>
            <w:r w:rsidRPr="00D20C5D">
              <w:rPr>
                <w:rFonts w:ascii="Consolas" w:eastAsia="Times New Roman" w:hAnsi="Consolas" w:cs="Times New Roman"/>
                <w:b/>
                <w:bCs/>
                <w:color w:val="839496"/>
                <w:sz w:val="21"/>
                <w:szCs w:val="21"/>
                <w:lang w:eastAsia="en-US"/>
              </w:rPr>
              <w:t xml:space="preserve"> </w:t>
            </w:r>
            <w:r w:rsidRPr="00D20C5D">
              <w:rPr>
                <w:rFonts w:ascii="Consolas" w:eastAsia="Times New Roman" w:hAnsi="Consolas" w:cs="Times New Roman"/>
                <w:b/>
                <w:bCs/>
                <w:color w:val="D33682"/>
                <w:sz w:val="21"/>
                <w:szCs w:val="21"/>
                <w:lang w:eastAsia="en-US"/>
              </w:rPr>
              <w:t>0</w:t>
            </w:r>
            <w:r w:rsidRPr="00D20C5D">
              <w:rPr>
                <w:rFonts w:ascii="Consolas" w:eastAsia="Times New Roman" w:hAnsi="Consolas" w:cs="Times New Roman"/>
                <w:b/>
                <w:bCs/>
                <w:color w:val="839496"/>
                <w:sz w:val="21"/>
                <w:szCs w:val="21"/>
                <w:lang w:eastAsia="en-US"/>
              </w:rPr>
              <w:t xml:space="preserve">; t </w:t>
            </w:r>
            <w:r w:rsidRPr="00D20C5D">
              <w:rPr>
                <w:rFonts w:ascii="Consolas" w:eastAsia="Times New Roman" w:hAnsi="Consolas" w:cs="Times New Roman"/>
                <w:b/>
                <w:bCs/>
                <w:color w:val="859900"/>
                <w:sz w:val="21"/>
                <w:szCs w:val="21"/>
                <w:lang w:eastAsia="en-US"/>
              </w:rPr>
              <w:t>&lt;</w:t>
            </w:r>
            <w:r w:rsidRPr="00D20C5D">
              <w:rPr>
                <w:rFonts w:ascii="Consolas" w:eastAsia="Times New Roman" w:hAnsi="Consolas" w:cs="Times New Roman"/>
                <w:b/>
                <w:bCs/>
                <w:color w:val="839496"/>
                <w:sz w:val="21"/>
                <w:szCs w:val="21"/>
                <w:lang w:eastAsia="en-US"/>
              </w:rPr>
              <w:t xml:space="preserve"> (n </w:t>
            </w:r>
            <w:r w:rsidRPr="00D20C5D">
              <w:rPr>
                <w:rFonts w:ascii="Consolas" w:eastAsia="Times New Roman" w:hAnsi="Consolas" w:cs="Times New Roman"/>
                <w:b/>
                <w:bCs/>
                <w:color w:val="859900"/>
                <w:sz w:val="21"/>
                <w:szCs w:val="21"/>
                <w:lang w:eastAsia="en-US"/>
              </w:rPr>
              <w:t>+</w:t>
            </w:r>
            <w:r w:rsidRPr="00D20C5D">
              <w:rPr>
                <w:rFonts w:ascii="Consolas" w:eastAsia="Times New Roman" w:hAnsi="Consolas" w:cs="Times New Roman"/>
                <w:b/>
                <w:bCs/>
                <w:color w:val="839496"/>
                <w:sz w:val="21"/>
                <w:szCs w:val="21"/>
                <w:lang w:eastAsia="en-US"/>
              </w:rPr>
              <w:t xml:space="preserve"> BLOCK_SIZE </w:t>
            </w:r>
            <w:r w:rsidRPr="00D20C5D">
              <w:rPr>
                <w:rFonts w:ascii="Consolas" w:eastAsia="Times New Roman" w:hAnsi="Consolas" w:cs="Times New Roman"/>
                <w:b/>
                <w:bCs/>
                <w:color w:val="859900"/>
                <w:sz w:val="21"/>
                <w:szCs w:val="21"/>
                <w:lang w:eastAsia="en-US"/>
              </w:rPr>
              <w:t>-</w:t>
            </w:r>
            <w:r w:rsidRPr="00D20C5D">
              <w:rPr>
                <w:rFonts w:ascii="Consolas" w:eastAsia="Times New Roman" w:hAnsi="Consolas" w:cs="Times New Roman"/>
                <w:b/>
                <w:bCs/>
                <w:color w:val="839496"/>
                <w:sz w:val="21"/>
                <w:szCs w:val="21"/>
                <w:lang w:eastAsia="en-US"/>
              </w:rPr>
              <w:t xml:space="preserve"> </w:t>
            </w:r>
            <w:r w:rsidRPr="00D20C5D">
              <w:rPr>
                <w:rFonts w:ascii="Consolas" w:eastAsia="Times New Roman" w:hAnsi="Consolas" w:cs="Times New Roman"/>
                <w:b/>
                <w:bCs/>
                <w:color w:val="D33682"/>
                <w:sz w:val="21"/>
                <w:szCs w:val="21"/>
                <w:lang w:eastAsia="en-US"/>
              </w:rPr>
              <w:t>1</w:t>
            </w:r>
            <w:r w:rsidRPr="00D20C5D">
              <w:rPr>
                <w:rFonts w:ascii="Consolas" w:eastAsia="Times New Roman" w:hAnsi="Consolas" w:cs="Times New Roman"/>
                <w:b/>
                <w:bCs/>
                <w:color w:val="839496"/>
                <w:sz w:val="21"/>
                <w:szCs w:val="21"/>
                <w:lang w:eastAsia="en-US"/>
              </w:rPr>
              <w:t xml:space="preserve">) </w:t>
            </w:r>
            <w:r w:rsidRPr="00D20C5D">
              <w:rPr>
                <w:rFonts w:ascii="Consolas" w:eastAsia="Times New Roman" w:hAnsi="Consolas" w:cs="Times New Roman"/>
                <w:b/>
                <w:bCs/>
                <w:color w:val="859900"/>
                <w:sz w:val="21"/>
                <w:szCs w:val="21"/>
                <w:lang w:eastAsia="en-US"/>
              </w:rPr>
              <w:t>/</w:t>
            </w:r>
            <w:r w:rsidRPr="00D20C5D">
              <w:rPr>
                <w:rFonts w:ascii="Consolas" w:eastAsia="Times New Roman" w:hAnsi="Consolas" w:cs="Times New Roman"/>
                <w:b/>
                <w:bCs/>
                <w:color w:val="839496"/>
                <w:sz w:val="21"/>
                <w:szCs w:val="21"/>
                <w:lang w:eastAsia="en-US"/>
              </w:rPr>
              <w:t xml:space="preserve"> BLOCK_SIZE; t</w:t>
            </w:r>
            <w:r w:rsidRPr="00D20C5D">
              <w:rPr>
                <w:rFonts w:ascii="Consolas" w:eastAsia="Times New Roman" w:hAnsi="Consolas" w:cs="Times New Roman"/>
                <w:b/>
                <w:bCs/>
                <w:color w:val="859900"/>
                <w:sz w:val="21"/>
                <w:szCs w:val="21"/>
                <w:lang w:eastAsia="en-US"/>
              </w:rPr>
              <w:t>++</w:t>
            </w:r>
            <w:r w:rsidRPr="00D20C5D">
              <w:rPr>
                <w:rFonts w:ascii="Consolas" w:eastAsia="Times New Roman" w:hAnsi="Consolas" w:cs="Times New Roman"/>
                <w:b/>
                <w:bCs/>
                <w:color w:val="839496"/>
                <w:sz w:val="21"/>
                <w:szCs w:val="21"/>
                <w:lang w:eastAsia="en-US"/>
              </w:rPr>
              <w:t>) {</w:t>
            </w:r>
          </w:p>
          <w:p w14:paraId="00CC1E19" w14:textId="18312B4F" w:rsidR="009D76AE" w:rsidRPr="00D20C5D" w:rsidRDefault="009D76AE" w:rsidP="009D76AE">
            <w:pPr>
              <w:shd w:val="clear" w:color="auto" w:fill="002B36"/>
              <w:spacing w:line="285" w:lineRule="atLeast"/>
              <w:rPr>
                <w:rFonts w:ascii="Consolas" w:eastAsia="Times New Roman" w:hAnsi="Consolas" w:cs="Times New Roman"/>
                <w:b/>
                <w:bCs/>
                <w:color w:val="839496"/>
                <w:sz w:val="21"/>
                <w:szCs w:val="21"/>
                <w:lang w:eastAsia="en-US"/>
              </w:rPr>
            </w:pPr>
            <w:r w:rsidRPr="00D20C5D">
              <w:rPr>
                <w:rFonts w:ascii="Consolas" w:eastAsia="Times New Roman" w:hAnsi="Consolas" w:cs="Times New Roman"/>
                <w:b/>
                <w:bCs/>
                <w:i/>
                <w:iCs/>
                <w:color w:val="586E75"/>
                <w:sz w:val="21"/>
                <w:szCs w:val="21"/>
                <w:lang w:eastAsia="en-US"/>
              </w:rPr>
              <w:t xml:space="preserve">        // </w:t>
            </w:r>
            <w:r w:rsidRPr="006A4475">
              <w:rPr>
                <w:rFonts w:ascii="Consolas" w:eastAsia="Times New Roman" w:hAnsi="Consolas" w:cs="Times New Roman"/>
                <w:b/>
                <w:bCs/>
                <w:i/>
                <w:iCs/>
                <w:color w:val="586E75"/>
                <w:sz w:val="21"/>
                <w:szCs w:val="21"/>
                <w:lang w:eastAsia="en-US"/>
              </w:rPr>
              <w:t>Data -&gt; Shared memory</w:t>
            </w:r>
          </w:p>
          <w:p w14:paraId="31AB44C7" w14:textId="77777777" w:rsidR="009D76AE" w:rsidRPr="00D20C5D" w:rsidRDefault="009D76AE" w:rsidP="009D76AE">
            <w:pPr>
              <w:shd w:val="clear" w:color="auto" w:fill="002B36"/>
              <w:spacing w:line="285" w:lineRule="atLeast"/>
              <w:rPr>
                <w:rFonts w:ascii="Consolas" w:eastAsia="Times New Roman" w:hAnsi="Consolas" w:cs="Times New Roman"/>
                <w:b/>
                <w:bCs/>
                <w:color w:val="839496"/>
                <w:sz w:val="21"/>
                <w:szCs w:val="21"/>
                <w:lang w:eastAsia="en-US"/>
              </w:rPr>
            </w:pPr>
            <w:r w:rsidRPr="00D20C5D">
              <w:rPr>
                <w:rFonts w:ascii="Consolas" w:eastAsia="Times New Roman" w:hAnsi="Consolas" w:cs="Times New Roman"/>
                <w:b/>
                <w:bCs/>
                <w:i/>
                <w:iCs/>
                <w:color w:val="586E75"/>
                <w:sz w:val="21"/>
                <w:szCs w:val="21"/>
                <w:lang w:eastAsia="en-US"/>
              </w:rPr>
              <w:t>        // Synchronize threads</w:t>
            </w:r>
          </w:p>
          <w:p w14:paraId="127A59C4" w14:textId="77777777" w:rsidR="009D76AE" w:rsidRPr="00D20C5D" w:rsidRDefault="009D76AE" w:rsidP="009D76AE">
            <w:pPr>
              <w:shd w:val="clear" w:color="auto" w:fill="002B36"/>
              <w:spacing w:line="285" w:lineRule="atLeast"/>
              <w:rPr>
                <w:rFonts w:ascii="Consolas" w:eastAsia="Times New Roman" w:hAnsi="Consolas" w:cs="Times New Roman"/>
                <w:b/>
                <w:bCs/>
                <w:color w:val="839496"/>
                <w:sz w:val="21"/>
                <w:szCs w:val="21"/>
                <w:lang w:eastAsia="en-US"/>
              </w:rPr>
            </w:pPr>
            <w:r w:rsidRPr="00D20C5D">
              <w:rPr>
                <w:rFonts w:ascii="Consolas" w:eastAsia="Times New Roman" w:hAnsi="Consolas" w:cs="Times New Roman"/>
                <w:b/>
                <w:bCs/>
                <w:i/>
                <w:iCs/>
                <w:color w:val="586E75"/>
                <w:sz w:val="21"/>
                <w:szCs w:val="21"/>
                <w:lang w:eastAsia="en-US"/>
              </w:rPr>
              <w:t>        // Compute partial sums</w:t>
            </w:r>
          </w:p>
          <w:p w14:paraId="7AD28084" w14:textId="77777777" w:rsidR="009D76AE" w:rsidRPr="00D20C5D" w:rsidRDefault="009D76AE" w:rsidP="009D76AE">
            <w:pPr>
              <w:shd w:val="clear" w:color="auto" w:fill="002B36"/>
              <w:spacing w:line="285" w:lineRule="atLeast"/>
              <w:rPr>
                <w:rFonts w:ascii="Consolas" w:eastAsia="Times New Roman" w:hAnsi="Consolas" w:cs="Times New Roman"/>
                <w:b/>
                <w:bCs/>
                <w:color w:val="839496"/>
                <w:sz w:val="21"/>
                <w:szCs w:val="21"/>
                <w:lang w:eastAsia="en-US"/>
              </w:rPr>
            </w:pPr>
            <w:r w:rsidRPr="00D20C5D">
              <w:rPr>
                <w:rFonts w:ascii="Consolas" w:eastAsia="Times New Roman" w:hAnsi="Consolas" w:cs="Times New Roman"/>
                <w:b/>
                <w:bCs/>
                <w:color w:val="839496"/>
                <w:sz w:val="21"/>
                <w:szCs w:val="21"/>
                <w:lang w:eastAsia="en-US"/>
              </w:rPr>
              <w:t>    }</w:t>
            </w:r>
          </w:p>
          <w:p w14:paraId="78993502" w14:textId="77777777" w:rsidR="009D76AE" w:rsidRPr="00D20C5D" w:rsidRDefault="009D76AE" w:rsidP="009D76AE">
            <w:pPr>
              <w:shd w:val="clear" w:color="auto" w:fill="002B36"/>
              <w:spacing w:line="285" w:lineRule="atLeast"/>
              <w:rPr>
                <w:rFonts w:ascii="Consolas" w:eastAsia="Times New Roman" w:hAnsi="Consolas" w:cs="Times New Roman"/>
                <w:b/>
                <w:bCs/>
                <w:color w:val="839496"/>
                <w:sz w:val="21"/>
                <w:szCs w:val="21"/>
                <w:lang w:eastAsia="en-US"/>
              </w:rPr>
            </w:pPr>
          </w:p>
          <w:p w14:paraId="28938949" w14:textId="77777777" w:rsidR="009D76AE" w:rsidRPr="00D20C5D" w:rsidRDefault="009D76AE" w:rsidP="009D76AE">
            <w:pPr>
              <w:shd w:val="clear" w:color="auto" w:fill="002B36"/>
              <w:spacing w:line="285" w:lineRule="atLeast"/>
              <w:rPr>
                <w:rFonts w:ascii="Consolas" w:eastAsia="Times New Roman" w:hAnsi="Consolas" w:cs="Times New Roman"/>
                <w:b/>
                <w:bCs/>
                <w:color w:val="839496"/>
                <w:sz w:val="21"/>
                <w:szCs w:val="21"/>
                <w:lang w:eastAsia="en-US"/>
              </w:rPr>
            </w:pPr>
            <w:r w:rsidRPr="00D20C5D">
              <w:rPr>
                <w:rFonts w:ascii="Consolas" w:eastAsia="Times New Roman" w:hAnsi="Consolas" w:cs="Times New Roman"/>
                <w:b/>
                <w:bCs/>
                <w:color w:val="839496"/>
                <w:sz w:val="21"/>
                <w:szCs w:val="21"/>
                <w:lang w:eastAsia="en-US"/>
              </w:rPr>
              <w:t xml:space="preserve">    </w:t>
            </w:r>
            <w:r w:rsidRPr="00D20C5D">
              <w:rPr>
                <w:rFonts w:ascii="Consolas" w:eastAsia="Times New Roman" w:hAnsi="Consolas" w:cs="Times New Roman"/>
                <w:b/>
                <w:bCs/>
                <w:color w:val="859900"/>
                <w:sz w:val="21"/>
                <w:szCs w:val="21"/>
                <w:lang w:eastAsia="en-US"/>
              </w:rPr>
              <w:t>if</w:t>
            </w:r>
            <w:r w:rsidRPr="00D20C5D">
              <w:rPr>
                <w:rFonts w:ascii="Consolas" w:eastAsia="Times New Roman" w:hAnsi="Consolas" w:cs="Times New Roman"/>
                <w:b/>
                <w:bCs/>
                <w:color w:val="839496"/>
                <w:sz w:val="21"/>
                <w:szCs w:val="21"/>
                <w:lang w:eastAsia="en-US"/>
              </w:rPr>
              <w:t xml:space="preserve"> (row </w:t>
            </w:r>
            <w:r w:rsidRPr="00D20C5D">
              <w:rPr>
                <w:rFonts w:ascii="Consolas" w:eastAsia="Times New Roman" w:hAnsi="Consolas" w:cs="Times New Roman"/>
                <w:b/>
                <w:bCs/>
                <w:color w:val="859900"/>
                <w:sz w:val="21"/>
                <w:szCs w:val="21"/>
                <w:lang w:eastAsia="en-US"/>
              </w:rPr>
              <w:t>&lt;</w:t>
            </w:r>
            <w:r w:rsidRPr="00D20C5D">
              <w:rPr>
                <w:rFonts w:ascii="Consolas" w:eastAsia="Times New Roman" w:hAnsi="Consolas" w:cs="Times New Roman"/>
                <w:b/>
                <w:bCs/>
                <w:color w:val="839496"/>
                <w:sz w:val="21"/>
                <w:szCs w:val="21"/>
                <w:lang w:eastAsia="en-US"/>
              </w:rPr>
              <w:t xml:space="preserve"> m </w:t>
            </w:r>
            <w:r w:rsidRPr="00D20C5D">
              <w:rPr>
                <w:rFonts w:ascii="Consolas" w:eastAsia="Times New Roman" w:hAnsi="Consolas" w:cs="Times New Roman"/>
                <w:b/>
                <w:bCs/>
                <w:color w:val="859900"/>
                <w:sz w:val="21"/>
                <w:szCs w:val="21"/>
                <w:lang w:eastAsia="en-US"/>
              </w:rPr>
              <w:t>&amp;&amp;</w:t>
            </w:r>
            <w:r w:rsidRPr="00D20C5D">
              <w:rPr>
                <w:rFonts w:ascii="Consolas" w:eastAsia="Times New Roman" w:hAnsi="Consolas" w:cs="Times New Roman"/>
                <w:b/>
                <w:bCs/>
                <w:color w:val="839496"/>
                <w:sz w:val="21"/>
                <w:szCs w:val="21"/>
                <w:lang w:eastAsia="en-US"/>
              </w:rPr>
              <w:t xml:space="preserve"> col </w:t>
            </w:r>
            <w:r w:rsidRPr="00D20C5D">
              <w:rPr>
                <w:rFonts w:ascii="Consolas" w:eastAsia="Times New Roman" w:hAnsi="Consolas" w:cs="Times New Roman"/>
                <w:b/>
                <w:bCs/>
                <w:color w:val="859900"/>
                <w:sz w:val="21"/>
                <w:szCs w:val="21"/>
                <w:lang w:eastAsia="en-US"/>
              </w:rPr>
              <w:t>&lt;</w:t>
            </w:r>
            <w:r w:rsidRPr="00D20C5D">
              <w:rPr>
                <w:rFonts w:ascii="Consolas" w:eastAsia="Times New Roman" w:hAnsi="Consolas" w:cs="Times New Roman"/>
                <w:b/>
                <w:bCs/>
                <w:color w:val="839496"/>
                <w:sz w:val="21"/>
                <w:szCs w:val="21"/>
                <w:lang w:eastAsia="en-US"/>
              </w:rPr>
              <w:t xml:space="preserve"> k) {</w:t>
            </w:r>
          </w:p>
          <w:p w14:paraId="3F067D3A" w14:textId="77777777" w:rsidR="009D76AE" w:rsidRPr="00D20C5D" w:rsidRDefault="009D76AE" w:rsidP="009D76AE">
            <w:pPr>
              <w:shd w:val="clear" w:color="auto" w:fill="002B36"/>
              <w:spacing w:line="285" w:lineRule="atLeast"/>
              <w:rPr>
                <w:rFonts w:ascii="Consolas" w:eastAsia="Times New Roman" w:hAnsi="Consolas" w:cs="Times New Roman"/>
                <w:b/>
                <w:bCs/>
                <w:color w:val="839496"/>
                <w:sz w:val="21"/>
                <w:szCs w:val="21"/>
                <w:lang w:eastAsia="en-US"/>
              </w:rPr>
            </w:pPr>
            <w:r w:rsidRPr="00D20C5D">
              <w:rPr>
                <w:rFonts w:ascii="Consolas" w:eastAsia="Times New Roman" w:hAnsi="Consolas" w:cs="Times New Roman"/>
                <w:b/>
                <w:bCs/>
                <w:color w:val="839496"/>
                <w:sz w:val="21"/>
                <w:szCs w:val="21"/>
                <w:lang w:eastAsia="en-US"/>
              </w:rPr>
              <w:t xml:space="preserve">        </w:t>
            </w:r>
            <w:proofErr w:type="gramStart"/>
            <w:r w:rsidRPr="00D20C5D">
              <w:rPr>
                <w:rFonts w:ascii="Consolas" w:eastAsia="Times New Roman" w:hAnsi="Consolas" w:cs="Times New Roman"/>
                <w:b/>
                <w:bCs/>
                <w:color w:val="268BD2"/>
                <w:sz w:val="21"/>
                <w:szCs w:val="21"/>
                <w:lang w:eastAsia="en-US"/>
              </w:rPr>
              <w:t>C</w:t>
            </w:r>
            <w:r w:rsidRPr="00D20C5D">
              <w:rPr>
                <w:rFonts w:ascii="Consolas" w:eastAsia="Times New Roman" w:hAnsi="Consolas" w:cs="Times New Roman"/>
                <w:b/>
                <w:bCs/>
                <w:color w:val="839496"/>
                <w:sz w:val="21"/>
                <w:szCs w:val="21"/>
                <w:lang w:eastAsia="en-US"/>
              </w:rPr>
              <w:t>[</w:t>
            </w:r>
            <w:proofErr w:type="gramEnd"/>
            <w:r w:rsidRPr="00D20C5D">
              <w:rPr>
                <w:rFonts w:ascii="Consolas" w:eastAsia="Times New Roman" w:hAnsi="Consolas" w:cs="Times New Roman"/>
                <w:b/>
                <w:bCs/>
                <w:color w:val="839496"/>
                <w:sz w:val="21"/>
                <w:szCs w:val="21"/>
                <w:lang w:eastAsia="en-US"/>
              </w:rPr>
              <w:t xml:space="preserve">row </w:t>
            </w:r>
            <w:r w:rsidRPr="00D20C5D">
              <w:rPr>
                <w:rFonts w:ascii="Consolas" w:eastAsia="Times New Roman" w:hAnsi="Consolas" w:cs="Times New Roman"/>
                <w:b/>
                <w:bCs/>
                <w:color w:val="859900"/>
                <w:sz w:val="21"/>
                <w:szCs w:val="21"/>
                <w:lang w:eastAsia="en-US"/>
              </w:rPr>
              <w:t>*</w:t>
            </w:r>
            <w:r w:rsidRPr="00D20C5D">
              <w:rPr>
                <w:rFonts w:ascii="Consolas" w:eastAsia="Times New Roman" w:hAnsi="Consolas" w:cs="Times New Roman"/>
                <w:b/>
                <w:bCs/>
                <w:color w:val="839496"/>
                <w:sz w:val="21"/>
                <w:szCs w:val="21"/>
                <w:lang w:eastAsia="en-US"/>
              </w:rPr>
              <w:t xml:space="preserve"> k </w:t>
            </w:r>
            <w:r w:rsidRPr="00D20C5D">
              <w:rPr>
                <w:rFonts w:ascii="Consolas" w:eastAsia="Times New Roman" w:hAnsi="Consolas" w:cs="Times New Roman"/>
                <w:b/>
                <w:bCs/>
                <w:color w:val="859900"/>
                <w:sz w:val="21"/>
                <w:szCs w:val="21"/>
                <w:lang w:eastAsia="en-US"/>
              </w:rPr>
              <w:t>+</w:t>
            </w:r>
            <w:r w:rsidRPr="00D20C5D">
              <w:rPr>
                <w:rFonts w:ascii="Consolas" w:eastAsia="Times New Roman" w:hAnsi="Consolas" w:cs="Times New Roman"/>
                <w:b/>
                <w:bCs/>
                <w:color w:val="839496"/>
                <w:sz w:val="21"/>
                <w:szCs w:val="21"/>
                <w:lang w:eastAsia="en-US"/>
              </w:rPr>
              <w:t xml:space="preserve"> col] </w:t>
            </w:r>
            <w:r w:rsidRPr="00D20C5D">
              <w:rPr>
                <w:rFonts w:ascii="Consolas" w:eastAsia="Times New Roman" w:hAnsi="Consolas" w:cs="Times New Roman"/>
                <w:b/>
                <w:bCs/>
                <w:color w:val="859900"/>
                <w:sz w:val="21"/>
                <w:szCs w:val="21"/>
                <w:lang w:eastAsia="en-US"/>
              </w:rPr>
              <w:t>=</w:t>
            </w:r>
            <w:r w:rsidRPr="00D20C5D">
              <w:rPr>
                <w:rFonts w:ascii="Consolas" w:eastAsia="Times New Roman" w:hAnsi="Consolas" w:cs="Times New Roman"/>
                <w:b/>
                <w:bCs/>
                <w:color w:val="839496"/>
                <w:sz w:val="21"/>
                <w:szCs w:val="21"/>
                <w:lang w:eastAsia="en-US"/>
              </w:rPr>
              <w:t xml:space="preserve"> value;</w:t>
            </w:r>
          </w:p>
          <w:p w14:paraId="76FEED63" w14:textId="77777777" w:rsidR="009D76AE" w:rsidRPr="00D20C5D" w:rsidRDefault="009D76AE" w:rsidP="009D76AE">
            <w:pPr>
              <w:shd w:val="clear" w:color="auto" w:fill="002B36"/>
              <w:spacing w:line="285" w:lineRule="atLeast"/>
              <w:rPr>
                <w:rFonts w:ascii="Consolas" w:eastAsia="Times New Roman" w:hAnsi="Consolas" w:cs="Times New Roman"/>
                <w:b/>
                <w:bCs/>
                <w:color w:val="839496"/>
                <w:sz w:val="21"/>
                <w:szCs w:val="21"/>
                <w:lang w:eastAsia="en-US"/>
              </w:rPr>
            </w:pPr>
            <w:r w:rsidRPr="00D20C5D">
              <w:rPr>
                <w:rFonts w:ascii="Consolas" w:eastAsia="Times New Roman" w:hAnsi="Consolas" w:cs="Times New Roman"/>
                <w:b/>
                <w:bCs/>
                <w:color w:val="839496"/>
                <w:sz w:val="21"/>
                <w:szCs w:val="21"/>
                <w:lang w:eastAsia="en-US"/>
              </w:rPr>
              <w:t>    }</w:t>
            </w:r>
          </w:p>
          <w:p w14:paraId="2CE5EE92" w14:textId="77777777" w:rsidR="009D76AE" w:rsidRPr="00D20C5D" w:rsidRDefault="009D76AE" w:rsidP="009D76AE">
            <w:pPr>
              <w:shd w:val="clear" w:color="auto" w:fill="002B36"/>
              <w:spacing w:line="285" w:lineRule="atLeast"/>
              <w:rPr>
                <w:rFonts w:ascii="Consolas" w:eastAsia="Times New Roman" w:hAnsi="Consolas" w:cs="Times New Roman"/>
                <w:b/>
                <w:bCs/>
                <w:color w:val="839496"/>
                <w:sz w:val="21"/>
                <w:szCs w:val="21"/>
                <w:lang w:eastAsia="en-US"/>
              </w:rPr>
            </w:pPr>
            <w:r w:rsidRPr="00D20C5D">
              <w:rPr>
                <w:rFonts w:ascii="Consolas" w:eastAsia="Times New Roman" w:hAnsi="Consolas" w:cs="Times New Roman"/>
                <w:b/>
                <w:bCs/>
                <w:color w:val="839496"/>
                <w:sz w:val="21"/>
                <w:szCs w:val="21"/>
                <w:lang w:eastAsia="en-US"/>
              </w:rPr>
              <w:t>}</w:t>
            </w:r>
          </w:p>
          <w:p w14:paraId="4E011A5F" w14:textId="77777777" w:rsidR="009D76AE" w:rsidRPr="006A4475" w:rsidRDefault="009D76AE" w:rsidP="009D76AE">
            <w:pPr>
              <w:rPr>
                <w:rFonts w:ascii="Times New Roman" w:hAnsi="Times New Roman" w:cs="Times New Roman"/>
                <w:b/>
                <w:bCs/>
                <w:color w:val="2D3B45"/>
                <w:sz w:val="24"/>
                <w:szCs w:val="24"/>
                <w:shd w:val="clear" w:color="auto" w:fill="FFFFFF"/>
              </w:rPr>
            </w:pPr>
          </w:p>
        </w:tc>
      </w:tr>
      <w:tr w:rsidR="009D76AE" w14:paraId="2D1ADE0C" w14:textId="77777777" w:rsidTr="009D76AE">
        <w:tc>
          <w:tcPr>
            <w:tcW w:w="1573" w:type="pct"/>
          </w:tcPr>
          <w:p w14:paraId="19212B5E" w14:textId="0E6BA3AE" w:rsidR="009D76AE" w:rsidRPr="006A4475" w:rsidRDefault="009D76AE" w:rsidP="009D76AE">
            <w:pPr>
              <w:rPr>
                <w:rFonts w:ascii="Times New Roman" w:hAnsi="Times New Roman" w:cs="Times New Roman"/>
                <w:b/>
                <w:bCs/>
                <w:color w:val="2D3B45"/>
                <w:sz w:val="24"/>
                <w:szCs w:val="24"/>
                <w:shd w:val="clear" w:color="auto" w:fill="FFFFFF"/>
              </w:rPr>
            </w:pPr>
            <w:r w:rsidRPr="006A4475">
              <w:rPr>
                <w:rFonts w:ascii="Times New Roman" w:hAnsi="Times New Roman" w:cs="Times New Roman"/>
                <w:b/>
                <w:bCs/>
                <w:color w:val="2D3B45"/>
                <w:sz w:val="24"/>
                <w:szCs w:val="24"/>
                <w:shd w:val="clear" w:color="auto" w:fill="FFFFFF"/>
              </w:rPr>
              <w:lastRenderedPageBreak/>
              <w:t>Performance</w:t>
            </w:r>
          </w:p>
        </w:tc>
        <w:tc>
          <w:tcPr>
            <w:tcW w:w="1764" w:type="pct"/>
          </w:tcPr>
          <w:p w14:paraId="28898459" w14:textId="7F13B417" w:rsidR="009D76AE" w:rsidRPr="006A4475" w:rsidRDefault="00047FEE" w:rsidP="009D76AE">
            <w:pPr>
              <w:rPr>
                <w:rFonts w:ascii="Times New Roman" w:hAnsi="Times New Roman" w:cs="Times New Roman"/>
                <w:b/>
                <w:bCs/>
                <w:color w:val="2D3B45"/>
                <w:sz w:val="24"/>
                <w:szCs w:val="24"/>
                <w:shd w:val="clear" w:color="auto" w:fill="FFFFFF"/>
              </w:rPr>
            </w:pPr>
            <w:r w:rsidRPr="006A4475">
              <w:rPr>
                <w:rFonts w:ascii="Times New Roman" w:hAnsi="Times New Roman" w:cs="Times New Roman"/>
                <w:b/>
                <w:bCs/>
                <w:color w:val="2D3B45"/>
                <w:sz w:val="24"/>
                <w:szCs w:val="24"/>
                <w:shd w:val="clear" w:color="auto" w:fill="FFFFFF"/>
              </w:rPr>
              <w:t>Limited by CPU speed and memory bandwidth</w:t>
            </w:r>
          </w:p>
        </w:tc>
        <w:tc>
          <w:tcPr>
            <w:tcW w:w="1663" w:type="pct"/>
          </w:tcPr>
          <w:p w14:paraId="3EA723F2" w14:textId="5E4BD32D" w:rsidR="009D76AE" w:rsidRPr="006A4475" w:rsidRDefault="00047FEE" w:rsidP="009D76AE">
            <w:pPr>
              <w:rPr>
                <w:rFonts w:ascii="Times New Roman" w:hAnsi="Times New Roman" w:cs="Times New Roman"/>
                <w:b/>
                <w:bCs/>
                <w:color w:val="2D3B45"/>
                <w:sz w:val="24"/>
                <w:szCs w:val="24"/>
                <w:shd w:val="clear" w:color="auto" w:fill="FFFFFF"/>
              </w:rPr>
            </w:pPr>
            <w:r w:rsidRPr="006A4475">
              <w:rPr>
                <w:rFonts w:ascii="Times New Roman" w:hAnsi="Times New Roman" w:cs="Times New Roman"/>
                <w:b/>
                <w:bCs/>
                <w:color w:val="2D3B45"/>
                <w:sz w:val="24"/>
                <w:szCs w:val="24"/>
                <w:shd w:val="clear" w:color="auto" w:fill="FFFFFF"/>
              </w:rPr>
              <w:t>Benefits from massive parallelism.  Scales well into larger matrices due to parallel computation.</w:t>
            </w:r>
          </w:p>
        </w:tc>
      </w:tr>
    </w:tbl>
    <w:p w14:paraId="120CB3CA" w14:textId="0F024F8F" w:rsidR="00D14F2C" w:rsidRPr="00BE2C4C" w:rsidRDefault="00BE2C4C" w:rsidP="00BE2C4C">
      <w:pPr>
        <w:rPr>
          <w:rFonts w:ascii="Times New Roman" w:hAnsi="Times New Roman" w:cs="Times New Roman"/>
          <w:color w:val="2D3B45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color w:val="2D3B45"/>
          <w:sz w:val="24"/>
          <w:szCs w:val="24"/>
          <w:shd w:val="clear" w:color="auto" w:fill="FFFFFF"/>
        </w:rPr>
        <w:br w:type="page"/>
      </w:r>
    </w:p>
    <w:p w14:paraId="4013F72A" w14:textId="77777777" w:rsidR="007C2066" w:rsidRDefault="007C2066" w:rsidP="00FD224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hAnsi="Times New Roman" w:cs="Times New Roman"/>
          <w:b/>
          <w:bCs/>
          <w:color w:val="333333"/>
          <w:sz w:val="24"/>
          <w:szCs w:val="24"/>
          <w:shd w:val="clear" w:color="auto" w:fill="FFFFFF"/>
        </w:rPr>
        <w:sectPr w:rsidR="007C2066" w:rsidSect="008A17AD">
          <w:headerReference w:type="default" r:id="rId28"/>
          <w:footerReference w:type="default" r:id="rId29"/>
          <w:pgSz w:w="15840" w:h="12240" w:orient="landscape"/>
          <w:pgMar w:top="1440" w:right="1440" w:bottom="1440" w:left="1440" w:header="720" w:footer="720" w:gutter="0"/>
          <w:cols w:space="720"/>
          <w:docGrid w:linePitch="360"/>
        </w:sectPr>
      </w:pPr>
    </w:p>
    <w:p w14:paraId="22D55FB3" w14:textId="77777777" w:rsidR="00FD2245" w:rsidRPr="00FD2245" w:rsidRDefault="00FD2245" w:rsidP="00FD224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hAnsi="Times New Roman" w:cs="Times New Roman"/>
          <w:b/>
          <w:bCs/>
          <w:color w:val="333333"/>
          <w:sz w:val="24"/>
          <w:szCs w:val="24"/>
          <w:shd w:val="clear" w:color="auto" w:fill="FFFFFF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079"/>
        <w:gridCol w:w="1079"/>
        <w:gridCol w:w="1080"/>
        <w:gridCol w:w="1236"/>
        <w:gridCol w:w="1249"/>
        <w:gridCol w:w="1246"/>
        <w:gridCol w:w="1157"/>
        <w:gridCol w:w="1246"/>
        <w:gridCol w:w="1246"/>
        <w:gridCol w:w="1279"/>
        <w:gridCol w:w="1279"/>
      </w:tblGrid>
      <w:tr w:rsidR="004C7B97" w14:paraId="6435BC22" w14:textId="6323E0F4" w:rsidTr="00E0478A">
        <w:trPr>
          <w:trHeight w:val="295"/>
        </w:trPr>
        <w:tc>
          <w:tcPr>
            <w:tcW w:w="410" w:type="pct"/>
            <w:vMerge w:val="restart"/>
            <w:vAlign w:val="center"/>
          </w:tcPr>
          <w:p w14:paraId="73517B7B" w14:textId="1EDDC6FC" w:rsidR="004C7B97" w:rsidRDefault="004C7B97" w:rsidP="00393E6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</w:rPr>
              <w:t>m</w:t>
            </w:r>
          </w:p>
        </w:tc>
        <w:tc>
          <w:tcPr>
            <w:tcW w:w="410" w:type="pct"/>
            <w:vMerge w:val="restart"/>
            <w:vAlign w:val="center"/>
          </w:tcPr>
          <w:p w14:paraId="17FB21EF" w14:textId="2D7210CC" w:rsidR="004C7B97" w:rsidRDefault="004C7B97" w:rsidP="00393E6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</w:rPr>
              <w:t>n</w:t>
            </w:r>
          </w:p>
        </w:tc>
        <w:tc>
          <w:tcPr>
            <w:tcW w:w="410" w:type="pct"/>
            <w:vMerge w:val="restart"/>
            <w:vAlign w:val="center"/>
          </w:tcPr>
          <w:p w14:paraId="1851983B" w14:textId="0BFB3C40" w:rsidR="004C7B97" w:rsidRDefault="004C7B97" w:rsidP="00393E6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</w:rPr>
              <w:t>k</w:t>
            </w:r>
          </w:p>
        </w:tc>
        <w:tc>
          <w:tcPr>
            <w:tcW w:w="943" w:type="pct"/>
            <w:gridSpan w:val="2"/>
          </w:tcPr>
          <w:p w14:paraId="0998EA8E" w14:textId="14E3D375" w:rsidR="004C7B97" w:rsidRDefault="004C7B97" w:rsidP="00393E6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</w:rPr>
              <w:t>Integer</w:t>
            </w:r>
          </w:p>
        </w:tc>
        <w:tc>
          <w:tcPr>
            <w:tcW w:w="912" w:type="pct"/>
            <w:gridSpan w:val="2"/>
          </w:tcPr>
          <w:p w14:paraId="0801E364" w14:textId="6EA88D2D" w:rsidR="004C7B97" w:rsidRDefault="004C7B97" w:rsidP="00393E6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</w:rPr>
              <w:t>Double</w:t>
            </w:r>
          </w:p>
        </w:tc>
        <w:tc>
          <w:tcPr>
            <w:tcW w:w="473" w:type="pct"/>
            <w:vMerge w:val="restart"/>
            <w:vAlign w:val="center"/>
          </w:tcPr>
          <w:p w14:paraId="5E718D3F" w14:textId="7418BFBA" w:rsidR="004C7B97" w:rsidRPr="00D34CE3" w:rsidRDefault="004C7B97" w:rsidP="00393E6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</w:rPr>
            </w:pPr>
            <w:proofErr w:type="spellStart"/>
            <w:r w:rsidRPr="00F54720"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</w:rPr>
              <w:t>Δ</w:t>
            </w:r>
            <w:r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</w:rPr>
              <w:t>t</w:t>
            </w:r>
            <w:r w:rsidRPr="00F8022E"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  <w:vertAlign w:val="subscript"/>
              </w:rPr>
              <w:t>s</w:t>
            </w:r>
            <w:proofErr w:type="spellEnd"/>
            <w:r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</w:rPr>
              <w:t xml:space="preserve"> (s)</w:t>
            </w:r>
          </w:p>
        </w:tc>
        <w:tc>
          <w:tcPr>
            <w:tcW w:w="473" w:type="pct"/>
            <w:vMerge w:val="restart"/>
            <w:vAlign w:val="center"/>
          </w:tcPr>
          <w:p w14:paraId="5BCAD135" w14:textId="3329555D" w:rsidR="004C7B97" w:rsidRPr="00D34CE3" w:rsidRDefault="004C7B97" w:rsidP="00393E6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</w:rPr>
            </w:pPr>
            <w:proofErr w:type="spellStart"/>
            <w:r w:rsidRPr="00F54720"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</w:rPr>
              <w:t>Δ</w:t>
            </w:r>
            <w:r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</w:rPr>
              <w:t>t</w:t>
            </w:r>
            <w:r w:rsidRPr="00F8022E"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  <w:vertAlign w:val="subscript"/>
              </w:rPr>
              <w:t>p</w:t>
            </w:r>
            <w:proofErr w:type="spellEnd"/>
            <w:r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</w:rPr>
              <w:t xml:space="preserve"> (s)</w:t>
            </w:r>
          </w:p>
        </w:tc>
        <w:tc>
          <w:tcPr>
            <w:tcW w:w="485" w:type="pct"/>
            <w:vMerge w:val="restart"/>
            <w:vAlign w:val="center"/>
          </w:tcPr>
          <w:p w14:paraId="2C523061" w14:textId="2710F7FE" w:rsidR="004C7B97" w:rsidRPr="004C7B97" w:rsidRDefault="004C7B97" w:rsidP="004C7B9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  <w:vertAlign w:val="subscript"/>
              </w:rPr>
            </w:pPr>
            <w:r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</w:rPr>
              <w:t>S</w:t>
            </w:r>
            <w:r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  <w:vertAlign w:val="subscript"/>
              </w:rPr>
              <w:t>i</w:t>
            </w:r>
          </w:p>
        </w:tc>
        <w:tc>
          <w:tcPr>
            <w:tcW w:w="485" w:type="pct"/>
            <w:vMerge w:val="restart"/>
            <w:vAlign w:val="center"/>
          </w:tcPr>
          <w:p w14:paraId="7279D797" w14:textId="034A45A1" w:rsidR="004C7B97" w:rsidRPr="004C7B97" w:rsidRDefault="004C7B97" w:rsidP="004C7B9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  <w:vertAlign w:val="subscript"/>
              </w:rPr>
            </w:pPr>
            <w:r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</w:rPr>
              <w:t>S</w:t>
            </w:r>
            <w:r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  <w:vertAlign w:val="subscript"/>
              </w:rPr>
              <w:t>d</w:t>
            </w:r>
          </w:p>
        </w:tc>
      </w:tr>
      <w:tr w:rsidR="004C7B97" w14:paraId="0DFCCD80" w14:textId="214CFB5C" w:rsidTr="00E0478A">
        <w:trPr>
          <w:trHeight w:val="152"/>
        </w:trPr>
        <w:tc>
          <w:tcPr>
            <w:tcW w:w="410" w:type="pct"/>
            <w:vMerge/>
          </w:tcPr>
          <w:p w14:paraId="7C7F587D" w14:textId="77777777" w:rsidR="004C7B97" w:rsidRDefault="004C7B97" w:rsidP="00F8022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</w:rPr>
            </w:pPr>
          </w:p>
        </w:tc>
        <w:tc>
          <w:tcPr>
            <w:tcW w:w="410" w:type="pct"/>
            <w:vMerge/>
          </w:tcPr>
          <w:p w14:paraId="3C72A214" w14:textId="77777777" w:rsidR="004C7B97" w:rsidRDefault="004C7B97" w:rsidP="00F8022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</w:rPr>
            </w:pPr>
          </w:p>
        </w:tc>
        <w:tc>
          <w:tcPr>
            <w:tcW w:w="410" w:type="pct"/>
            <w:vMerge/>
          </w:tcPr>
          <w:p w14:paraId="14C0BE0C" w14:textId="77777777" w:rsidR="004C7B97" w:rsidRDefault="004C7B97" w:rsidP="00F8022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</w:rPr>
            </w:pPr>
          </w:p>
        </w:tc>
        <w:tc>
          <w:tcPr>
            <w:tcW w:w="469" w:type="pct"/>
          </w:tcPr>
          <w:p w14:paraId="41479199" w14:textId="1E0A4D66" w:rsidR="004C7B97" w:rsidRDefault="004C7B97" w:rsidP="00F8022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</w:rPr>
              <w:t>Serial Time (s)</w:t>
            </w:r>
          </w:p>
        </w:tc>
        <w:tc>
          <w:tcPr>
            <w:tcW w:w="474" w:type="pct"/>
          </w:tcPr>
          <w:p w14:paraId="71A9801B" w14:textId="575DA9CF" w:rsidR="004C7B97" w:rsidRDefault="004C7B97" w:rsidP="00F8022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</w:rPr>
              <w:t>Parallel Time (s)</w:t>
            </w:r>
          </w:p>
        </w:tc>
        <w:tc>
          <w:tcPr>
            <w:tcW w:w="473" w:type="pct"/>
          </w:tcPr>
          <w:p w14:paraId="6393E036" w14:textId="41E68903" w:rsidR="004C7B97" w:rsidRDefault="004C7B97" w:rsidP="00F8022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</w:rPr>
              <w:t>Serial Time (s)</w:t>
            </w:r>
          </w:p>
        </w:tc>
        <w:tc>
          <w:tcPr>
            <w:tcW w:w="439" w:type="pct"/>
          </w:tcPr>
          <w:p w14:paraId="3B0D72E0" w14:textId="44231D51" w:rsidR="004C7B97" w:rsidRDefault="004C7B97" w:rsidP="00F8022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</w:rPr>
              <w:t>Parallel Time (s)</w:t>
            </w:r>
          </w:p>
        </w:tc>
        <w:tc>
          <w:tcPr>
            <w:tcW w:w="473" w:type="pct"/>
            <w:vMerge/>
          </w:tcPr>
          <w:p w14:paraId="19D11EE4" w14:textId="77777777" w:rsidR="004C7B97" w:rsidRDefault="004C7B97" w:rsidP="00F8022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</w:rPr>
            </w:pPr>
          </w:p>
        </w:tc>
        <w:tc>
          <w:tcPr>
            <w:tcW w:w="473" w:type="pct"/>
            <w:vMerge/>
          </w:tcPr>
          <w:p w14:paraId="7489466A" w14:textId="77777777" w:rsidR="004C7B97" w:rsidRDefault="004C7B97" w:rsidP="00F8022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</w:rPr>
            </w:pPr>
          </w:p>
        </w:tc>
        <w:tc>
          <w:tcPr>
            <w:tcW w:w="485" w:type="pct"/>
            <w:vMerge/>
            <w:tcBorders>
              <w:bottom w:val="single" w:sz="4" w:space="0" w:color="auto"/>
            </w:tcBorders>
          </w:tcPr>
          <w:p w14:paraId="7FAA9A7D" w14:textId="77777777" w:rsidR="004C7B97" w:rsidRDefault="004C7B97" w:rsidP="00F8022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</w:rPr>
            </w:pPr>
          </w:p>
        </w:tc>
        <w:tc>
          <w:tcPr>
            <w:tcW w:w="485" w:type="pct"/>
            <w:vMerge/>
            <w:tcBorders>
              <w:bottom w:val="single" w:sz="4" w:space="0" w:color="auto"/>
            </w:tcBorders>
          </w:tcPr>
          <w:p w14:paraId="2153BD95" w14:textId="77777777" w:rsidR="004C7B97" w:rsidRDefault="004C7B97" w:rsidP="00F8022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</w:rPr>
            </w:pPr>
          </w:p>
        </w:tc>
      </w:tr>
      <w:tr w:rsidR="00A61D83" w14:paraId="489DD19F" w14:textId="5C0736F2" w:rsidTr="00E0478A">
        <w:trPr>
          <w:trHeight w:val="295"/>
        </w:trPr>
        <w:tc>
          <w:tcPr>
            <w:tcW w:w="410" w:type="pct"/>
          </w:tcPr>
          <w:p w14:paraId="36645DF9" w14:textId="140F46C8" w:rsidR="00A61D83" w:rsidRDefault="00A61D83" w:rsidP="00A61D8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</w:rPr>
              <w:t>10</w:t>
            </w:r>
          </w:p>
        </w:tc>
        <w:tc>
          <w:tcPr>
            <w:tcW w:w="410" w:type="pct"/>
          </w:tcPr>
          <w:p w14:paraId="4375F552" w14:textId="0EC3A7AB" w:rsidR="00A61D83" w:rsidRDefault="00A61D83" w:rsidP="00A61D8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</w:rPr>
              <w:t>10</w:t>
            </w:r>
          </w:p>
        </w:tc>
        <w:tc>
          <w:tcPr>
            <w:tcW w:w="410" w:type="pct"/>
          </w:tcPr>
          <w:p w14:paraId="1F5118CB" w14:textId="49511C04" w:rsidR="00A61D83" w:rsidRDefault="00A61D83" w:rsidP="00A61D8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</w:rPr>
              <w:t>10</w:t>
            </w:r>
          </w:p>
        </w:tc>
        <w:tc>
          <w:tcPr>
            <w:tcW w:w="469" w:type="pct"/>
          </w:tcPr>
          <w:p w14:paraId="0530DA99" w14:textId="58AE9E33" w:rsidR="00A61D83" w:rsidRDefault="00A61D83" w:rsidP="00A61D8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</w:rPr>
            </w:pPr>
            <w:r w:rsidRPr="00082CF6"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</w:rPr>
              <w:t>0.000002</w:t>
            </w:r>
          </w:p>
        </w:tc>
        <w:tc>
          <w:tcPr>
            <w:tcW w:w="474" w:type="pct"/>
          </w:tcPr>
          <w:p w14:paraId="3E3ED18F" w14:textId="377532B4" w:rsidR="00A61D83" w:rsidRDefault="00A61D83" w:rsidP="00A61D8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</w:rPr>
            </w:pPr>
            <w:r w:rsidRPr="00E261EF"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</w:rPr>
              <w:t>0.000140</w:t>
            </w:r>
          </w:p>
        </w:tc>
        <w:tc>
          <w:tcPr>
            <w:tcW w:w="473" w:type="pct"/>
          </w:tcPr>
          <w:p w14:paraId="0558D391" w14:textId="3F444431" w:rsidR="00A61D83" w:rsidRDefault="00A61D83" w:rsidP="00A61D8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</w:rPr>
            </w:pPr>
            <w:r w:rsidRPr="00082CF6"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</w:rPr>
              <w:t>0.000002</w:t>
            </w:r>
          </w:p>
        </w:tc>
        <w:tc>
          <w:tcPr>
            <w:tcW w:w="439" w:type="pct"/>
          </w:tcPr>
          <w:p w14:paraId="3BB923C3" w14:textId="56FC2145" w:rsidR="00A61D83" w:rsidRDefault="00A61D83" w:rsidP="00A61D8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</w:rPr>
            </w:pPr>
            <w:r w:rsidRPr="00E261EF"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</w:rPr>
              <w:t>0.000570</w:t>
            </w:r>
          </w:p>
        </w:tc>
        <w:tc>
          <w:tcPr>
            <w:tcW w:w="473" w:type="pct"/>
          </w:tcPr>
          <w:p w14:paraId="707CF2A2" w14:textId="72C1DE71" w:rsidR="00A61D83" w:rsidRDefault="00A61D83" w:rsidP="00A61D8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</w:rPr>
            </w:pPr>
            <w:r w:rsidRPr="00AB1724"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</w:rPr>
              <w:t>0.000000</w:t>
            </w:r>
          </w:p>
        </w:tc>
        <w:tc>
          <w:tcPr>
            <w:tcW w:w="473" w:type="pct"/>
          </w:tcPr>
          <w:p w14:paraId="7B195BFE" w14:textId="5102F34E" w:rsidR="00A61D83" w:rsidRDefault="00A61D83" w:rsidP="00A61D8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</w:rPr>
              <w:t>-</w:t>
            </w:r>
            <w:r w:rsidRPr="00AB1724"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</w:rPr>
              <w:t>0.000429</w:t>
            </w:r>
          </w:p>
        </w:tc>
        <w:tc>
          <w:tcPr>
            <w:tcW w:w="48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230535C" w14:textId="5BAEDF5F" w:rsidR="00A61D83" w:rsidRDefault="00A61D83" w:rsidP="00A61D8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</w:rPr>
            </w:pPr>
            <w:r>
              <w:rPr>
                <w:b/>
                <w:bCs/>
                <w:color w:val="333333"/>
              </w:rPr>
              <w:t>0.01428571</w:t>
            </w:r>
          </w:p>
        </w:tc>
        <w:tc>
          <w:tcPr>
            <w:tcW w:w="4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BD3BA8F" w14:textId="5EBC3466" w:rsidR="00A61D83" w:rsidRDefault="00A61D83" w:rsidP="00A61D8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</w:rPr>
            </w:pPr>
            <w:r>
              <w:rPr>
                <w:b/>
                <w:bCs/>
                <w:color w:val="333333"/>
              </w:rPr>
              <w:t>0.00350877</w:t>
            </w:r>
          </w:p>
        </w:tc>
      </w:tr>
      <w:tr w:rsidR="00A61D83" w14:paraId="122B4140" w14:textId="634CAB20" w:rsidTr="00E0478A">
        <w:trPr>
          <w:trHeight w:val="285"/>
        </w:trPr>
        <w:tc>
          <w:tcPr>
            <w:tcW w:w="410" w:type="pct"/>
          </w:tcPr>
          <w:p w14:paraId="697F9C2C" w14:textId="43CCAFE8" w:rsidR="00A61D83" w:rsidRDefault="00A61D83" w:rsidP="00A61D8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</w:rPr>
              <w:t>20</w:t>
            </w:r>
          </w:p>
        </w:tc>
        <w:tc>
          <w:tcPr>
            <w:tcW w:w="410" w:type="pct"/>
          </w:tcPr>
          <w:p w14:paraId="5F9734E6" w14:textId="7428018C" w:rsidR="00A61D83" w:rsidRDefault="00A61D83" w:rsidP="00A61D8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</w:rPr>
              <w:t>20</w:t>
            </w:r>
          </w:p>
        </w:tc>
        <w:tc>
          <w:tcPr>
            <w:tcW w:w="410" w:type="pct"/>
          </w:tcPr>
          <w:p w14:paraId="46D5517E" w14:textId="7A70AAC5" w:rsidR="00A61D83" w:rsidRDefault="00A61D83" w:rsidP="00A61D8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</w:rPr>
              <w:t>20</w:t>
            </w:r>
          </w:p>
        </w:tc>
        <w:tc>
          <w:tcPr>
            <w:tcW w:w="469" w:type="pct"/>
          </w:tcPr>
          <w:p w14:paraId="00A424DF" w14:textId="62D75062" w:rsidR="00A61D83" w:rsidRDefault="00A61D83" w:rsidP="00A61D8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</w:rPr>
            </w:pPr>
            <w:r w:rsidRPr="00271C89"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</w:rPr>
              <w:t>0.000014</w:t>
            </w:r>
          </w:p>
        </w:tc>
        <w:tc>
          <w:tcPr>
            <w:tcW w:w="474" w:type="pct"/>
          </w:tcPr>
          <w:p w14:paraId="3427272D" w14:textId="08283724" w:rsidR="00A61D83" w:rsidRDefault="00A61D83" w:rsidP="00A61D8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</w:rPr>
            </w:pPr>
            <w:r w:rsidRPr="00271C89"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</w:rPr>
              <w:t>0.000129</w:t>
            </w:r>
          </w:p>
        </w:tc>
        <w:tc>
          <w:tcPr>
            <w:tcW w:w="473" w:type="pct"/>
          </w:tcPr>
          <w:p w14:paraId="761CD74F" w14:textId="009300C8" w:rsidR="00A61D83" w:rsidRDefault="00A61D83" w:rsidP="00A61D8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</w:rPr>
            </w:pPr>
            <w:r w:rsidRPr="00271C89"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</w:rPr>
              <w:t>0.000015</w:t>
            </w:r>
          </w:p>
        </w:tc>
        <w:tc>
          <w:tcPr>
            <w:tcW w:w="439" w:type="pct"/>
          </w:tcPr>
          <w:p w14:paraId="4B7CEA09" w14:textId="3148533F" w:rsidR="00A61D83" w:rsidRDefault="00A61D83" w:rsidP="00A61D8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</w:rPr>
            </w:pPr>
            <w:r w:rsidRPr="00271C89"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</w:rPr>
              <w:t>0.000559</w:t>
            </w:r>
          </w:p>
        </w:tc>
        <w:tc>
          <w:tcPr>
            <w:tcW w:w="473" w:type="pct"/>
          </w:tcPr>
          <w:p w14:paraId="66A81C57" w14:textId="05B3E97A" w:rsidR="00A61D83" w:rsidRDefault="00A61D83" w:rsidP="00A61D8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</w:rPr>
              <w:t>-</w:t>
            </w:r>
            <w:r w:rsidRPr="00271C89"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</w:rPr>
              <w:t>0.000001</w:t>
            </w:r>
          </w:p>
        </w:tc>
        <w:tc>
          <w:tcPr>
            <w:tcW w:w="473" w:type="pct"/>
          </w:tcPr>
          <w:p w14:paraId="017A07B7" w14:textId="6210A896" w:rsidR="00A61D83" w:rsidRDefault="00A61D83" w:rsidP="00A61D8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</w:rPr>
              <w:t>-</w:t>
            </w:r>
            <w:r w:rsidRPr="00FD2245"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</w:rPr>
              <w:t>0.000430</w:t>
            </w:r>
          </w:p>
        </w:tc>
        <w:tc>
          <w:tcPr>
            <w:tcW w:w="48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DB7B697" w14:textId="753314AD" w:rsidR="00A61D83" w:rsidRDefault="00A61D83" w:rsidP="00A61D8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</w:rPr>
            </w:pPr>
            <w:r>
              <w:rPr>
                <w:b/>
                <w:bCs/>
                <w:color w:val="333333"/>
              </w:rPr>
              <w:t>0.10852713</w:t>
            </w:r>
          </w:p>
        </w:tc>
        <w:tc>
          <w:tcPr>
            <w:tcW w:w="4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F4DC85D" w14:textId="43AD3911" w:rsidR="00A61D83" w:rsidRDefault="00A61D83" w:rsidP="00A61D8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</w:rPr>
            </w:pPr>
            <w:r>
              <w:rPr>
                <w:b/>
                <w:bCs/>
                <w:color w:val="333333"/>
              </w:rPr>
              <w:t>0.02683363</w:t>
            </w:r>
          </w:p>
        </w:tc>
      </w:tr>
      <w:tr w:rsidR="00A61D83" w14:paraId="17C6FB03" w14:textId="11C45479" w:rsidTr="00E0478A">
        <w:trPr>
          <w:trHeight w:val="295"/>
        </w:trPr>
        <w:tc>
          <w:tcPr>
            <w:tcW w:w="410" w:type="pct"/>
          </w:tcPr>
          <w:p w14:paraId="2072EFE5" w14:textId="6E60CB6D" w:rsidR="00A61D83" w:rsidRDefault="00A61D83" w:rsidP="00A61D8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</w:rPr>
              <w:t>30</w:t>
            </w:r>
          </w:p>
        </w:tc>
        <w:tc>
          <w:tcPr>
            <w:tcW w:w="410" w:type="pct"/>
          </w:tcPr>
          <w:p w14:paraId="7469EE25" w14:textId="5BBF9D16" w:rsidR="00A61D83" w:rsidRDefault="00A61D83" w:rsidP="00A61D8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</w:rPr>
              <w:t>30</w:t>
            </w:r>
          </w:p>
        </w:tc>
        <w:tc>
          <w:tcPr>
            <w:tcW w:w="410" w:type="pct"/>
          </w:tcPr>
          <w:p w14:paraId="1EE1E5FF" w14:textId="7CB7A6F2" w:rsidR="00A61D83" w:rsidRDefault="00A61D83" w:rsidP="00A61D8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</w:rPr>
              <w:t>30</w:t>
            </w:r>
          </w:p>
        </w:tc>
        <w:tc>
          <w:tcPr>
            <w:tcW w:w="469" w:type="pct"/>
          </w:tcPr>
          <w:p w14:paraId="5B41387C" w14:textId="66C9570B" w:rsidR="00A61D83" w:rsidRDefault="00A61D83" w:rsidP="00A61D8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</w:rPr>
            </w:pPr>
            <w:r w:rsidRPr="00562F51"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</w:rPr>
              <w:t>0.000045</w:t>
            </w:r>
          </w:p>
        </w:tc>
        <w:tc>
          <w:tcPr>
            <w:tcW w:w="474" w:type="pct"/>
          </w:tcPr>
          <w:p w14:paraId="7020C682" w14:textId="014A7424" w:rsidR="00A61D83" w:rsidRDefault="00A61D83" w:rsidP="00A61D8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</w:rPr>
            </w:pPr>
            <w:r w:rsidRPr="00562F51"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</w:rPr>
              <w:t>0.000100</w:t>
            </w:r>
          </w:p>
        </w:tc>
        <w:tc>
          <w:tcPr>
            <w:tcW w:w="473" w:type="pct"/>
          </w:tcPr>
          <w:p w14:paraId="3E1E3811" w14:textId="3510D28D" w:rsidR="00A61D83" w:rsidRDefault="00A61D83" w:rsidP="00A61D8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</w:rPr>
            </w:pPr>
            <w:r w:rsidRPr="006A4188"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</w:rPr>
              <w:t>0.000050</w:t>
            </w:r>
          </w:p>
        </w:tc>
        <w:tc>
          <w:tcPr>
            <w:tcW w:w="439" w:type="pct"/>
          </w:tcPr>
          <w:p w14:paraId="2859CAD4" w14:textId="1861E038" w:rsidR="00A61D83" w:rsidRDefault="00A61D83" w:rsidP="00A61D8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</w:rPr>
            </w:pPr>
            <w:r w:rsidRPr="00562F51"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</w:rPr>
              <w:t>0.000524</w:t>
            </w:r>
          </w:p>
        </w:tc>
        <w:tc>
          <w:tcPr>
            <w:tcW w:w="473" w:type="pct"/>
          </w:tcPr>
          <w:p w14:paraId="17575405" w14:textId="007565AD" w:rsidR="00A61D83" w:rsidRDefault="00A61D83" w:rsidP="00A61D8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</w:rPr>
              <w:t>-</w:t>
            </w:r>
            <w:r w:rsidRPr="0017769B"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</w:rPr>
              <w:t>0.000005</w:t>
            </w:r>
          </w:p>
        </w:tc>
        <w:tc>
          <w:tcPr>
            <w:tcW w:w="473" w:type="pct"/>
          </w:tcPr>
          <w:p w14:paraId="52C71050" w14:textId="77EAA98E" w:rsidR="00A61D83" w:rsidRDefault="00A61D83" w:rsidP="00A61D8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</w:rPr>
              <w:t>-</w:t>
            </w:r>
            <w:r w:rsidRPr="0017769B"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</w:rPr>
              <w:t>0.000425</w:t>
            </w:r>
          </w:p>
        </w:tc>
        <w:tc>
          <w:tcPr>
            <w:tcW w:w="48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357976F" w14:textId="677323B4" w:rsidR="00A61D83" w:rsidRDefault="00A61D83" w:rsidP="00A61D8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</w:rPr>
            </w:pPr>
            <w:r>
              <w:rPr>
                <w:b/>
                <w:bCs/>
                <w:color w:val="333333"/>
              </w:rPr>
              <w:t>0.45</w:t>
            </w:r>
          </w:p>
        </w:tc>
        <w:tc>
          <w:tcPr>
            <w:tcW w:w="4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3E9540A" w14:textId="472DAB20" w:rsidR="00A61D83" w:rsidRDefault="00A61D83" w:rsidP="00A61D8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</w:rPr>
            </w:pPr>
            <w:r>
              <w:rPr>
                <w:b/>
                <w:bCs/>
                <w:color w:val="333333"/>
              </w:rPr>
              <w:t>0.09541985</w:t>
            </w:r>
          </w:p>
        </w:tc>
      </w:tr>
      <w:tr w:rsidR="00A61D83" w14:paraId="53043D55" w14:textId="24A1242C" w:rsidTr="00E0478A">
        <w:trPr>
          <w:trHeight w:val="295"/>
        </w:trPr>
        <w:tc>
          <w:tcPr>
            <w:tcW w:w="410" w:type="pct"/>
          </w:tcPr>
          <w:p w14:paraId="47986D51" w14:textId="29DC630E" w:rsidR="00A61D83" w:rsidRDefault="00A61D83" w:rsidP="00A61D8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</w:rPr>
              <w:t>40</w:t>
            </w:r>
          </w:p>
        </w:tc>
        <w:tc>
          <w:tcPr>
            <w:tcW w:w="410" w:type="pct"/>
          </w:tcPr>
          <w:p w14:paraId="3DA6A45A" w14:textId="15E7AF14" w:rsidR="00A61D83" w:rsidRDefault="00A61D83" w:rsidP="00A61D8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</w:rPr>
              <w:t>40</w:t>
            </w:r>
          </w:p>
        </w:tc>
        <w:tc>
          <w:tcPr>
            <w:tcW w:w="410" w:type="pct"/>
          </w:tcPr>
          <w:p w14:paraId="3CFBE810" w14:textId="138CC566" w:rsidR="00A61D83" w:rsidRDefault="00A61D83" w:rsidP="00A61D8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</w:rPr>
              <w:t>40</w:t>
            </w:r>
          </w:p>
        </w:tc>
        <w:tc>
          <w:tcPr>
            <w:tcW w:w="469" w:type="pct"/>
          </w:tcPr>
          <w:p w14:paraId="27027FB6" w14:textId="0D3B66B9" w:rsidR="00A61D83" w:rsidRDefault="00A61D83" w:rsidP="00A61D8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</w:rPr>
            </w:pPr>
            <w:r w:rsidRPr="00A6448D"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</w:rPr>
              <w:t>0.000115</w:t>
            </w:r>
          </w:p>
        </w:tc>
        <w:tc>
          <w:tcPr>
            <w:tcW w:w="474" w:type="pct"/>
          </w:tcPr>
          <w:p w14:paraId="25EA310D" w14:textId="5DFD9479" w:rsidR="00A61D83" w:rsidRDefault="00A61D83" w:rsidP="00A61D8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</w:rPr>
            </w:pPr>
            <w:r w:rsidRPr="00A6448D"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</w:rPr>
              <w:t>0.000099</w:t>
            </w:r>
          </w:p>
        </w:tc>
        <w:tc>
          <w:tcPr>
            <w:tcW w:w="473" w:type="pct"/>
          </w:tcPr>
          <w:p w14:paraId="767C7A86" w14:textId="20501A4C" w:rsidR="00A61D83" w:rsidRDefault="00A61D83" w:rsidP="00A61D8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</w:rPr>
            </w:pPr>
            <w:r w:rsidRPr="0017769B"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</w:rPr>
              <w:t>0.000124</w:t>
            </w:r>
          </w:p>
        </w:tc>
        <w:tc>
          <w:tcPr>
            <w:tcW w:w="439" w:type="pct"/>
          </w:tcPr>
          <w:p w14:paraId="2075672F" w14:textId="02B1E6B4" w:rsidR="00A61D83" w:rsidRDefault="00A61D83" w:rsidP="00A61D8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</w:rPr>
            </w:pPr>
            <w:r w:rsidRPr="0017769B"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</w:rPr>
              <w:t>0.000535</w:t>
            </w:r>
          </w:p>
        </w:tc>
        <w:tc>
          <w:tcPr>
            <w:tcW w:w="473" w:type="pct"/>
          </w:tcPr>
          <w:p w14:paraId="22A48061" w14:textId="2C13DDF1" w:rsidR="00A61D83" w:rsidRDefault="00A61D83" w:rsidP="00A61D8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</w:rPr>
              <w:t>-</w:t>
            </w:r>
            <w:r w:rsidRPr="00A6448D"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</w:rPr>
              <w:t>0.000010</w:t>
            </w:r>
          </w:p>
        </w:tc>
        <w:tc>
          <w:tcPr>
            <w:tcW w:w="473" w:type="pct"/>
          </w:tcPr>
          <w:p w14:paraId="2E75DA93" w14:textId="73314D65" w:rsidR="00A61D83" w:rsidRDefault="00A61D83" w:rsidP="00A61D8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</w:rPr>
              <w:t>-</w:t>
            </w:r>
            <w:r w:rsidRPr="00A6448D"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</w:rPr>
              <w:t>0.000436</w:t>
            </w:r>
          </w:p>
        </w:tc>
        <w:tc>
          <w:tcPr>
            <w:tcW w:w="48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3923655" w14:textId="3E0AB255" w:rsidR="00A61D83" w:rsidRDefault="00A61D83" w:rsidP="00A61D8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</w:rPr>
            </w:pPr>
            <w:r>
              <w:rPr>
                <w:b/>
                <w:bCs/>
                <w:color w:val="333333"/>
              </w:rPr>
              <w:t>1.16161616</w:t>
            </w:r>
          </w:p>
        </w:tc>
        <w:tc>
          <w:tcPr>
            <w:tcW w:w="4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4F568C0" w14:textId="3B683A33" w:rsidR="00A61D83" w:rsidRDefault="00A61D83" w:rsidP="00A61D8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</w:rPr>
            </w:pPr>
            <w:r>
              <w:rPr>
                <w:b/>
                <w:bCs/>
                <w:color w:val="333333"/>
              </w:rPr>
              <w:t>0.2317757</w:t>
            </w:r>
          </w:p>
        </w:tc>
      </w:tr>
      <w:tr w:rsidR="00A61D83" w14:paraId="6A6FC661" w14:textId="00C5220D" w:rsidTr="00E0478A">
        <w:trPr>
          <w:trHeight w:val="285"/>
        </w:trPr>
        <w:tc>
          <w:tcPr>
            <w:tcW w:w="410" w:type="pct"/>
          </w:tcPr>
          <w:p w14:paraId="64B1B5C0" w14:textId="5DF068F9" w:rsidR="00A61D83" w:rsidRDefault="00A61D83" w:rsidP="00A61D8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</w:rPr>
              <w:t>50</w:t>
            </w:r>
          </w:p>
        </w:tc>
        <w:tc>
          <w:tcPr>
            <w:tcW w:w="410" w:type="pct"/>
          </w:tcPr>
          <w:p w14:paraId="109678B8" w14:textId="4772C41F" w:rsidR="00A61D83" w:rsidRDefault="00A61D83" w:rsidP="00A61D8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</w:rPr>
              <w:t>50</w:t>
            </w:r>
          </w:p>
        </w:tc>
        <w:tc>
          <w:tcPr>
            <w:tcW w:w="410" w:type="pct"/>
          </w:tcPr>
          <w:p w14:paraId="77A1E8E2" w14:textId="1B8E21AB" w:rsidR="00A61D83" w:rsidRDefault="00A61D83" w:rsidP="00A61D8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</w:rPr>
              <w:t>50</w:t>
            </w:r>
          </w:p>
        </w:tc>
        <w:tc>
          <w:tcPr>
            <w:tcW w:w="469" w:type="pct"/>
          </w:tcPr>
          <w:p w14:paraId="19700F3B" w14:textId="6DA6E6D9" w:rsidR="00A61D83" w:rsidRDefault="00A61D83" w:rsidP="00A61D8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</w:rPr>
            </w:pPr>
            <w:r w:rsidRPr="00DC15D3"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</w:rPr>
              <w:t>0.000207</w:t>
            </w:r>
          </w:p>
        </w:tc>
        <w:tc>
          <w:tcPr>
            <w:tcW w:w="474" w:type="pct"/>
          </w:tcPr>
          <w:p w14:paraId="7B04F7E9" w14:textId="02325556" w:rsidR="00A61D83" w:rsidRDefault="00A61D83" w:rsidP="00A61D8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</w:rPr>
            </w:pPr>
            <w:r w:rsidRPr="00DC15D3"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</w:rPr>
              <w:t>0.000101</w:t>
            </w:r>
          </w:p>
        </w:tc>
        <w:tc>
          <w:tcPr>
            <w:tcW w:w="473" w:type="pct"/>
          </w:tcPr>
          <w:p w14:paraId="6579DF2E" w14:textId="6F62EB66" w:rsidR="00A61D83" w:rsidRDefault="00A61D83" w:rsidP="00A61D8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</w:rPr>
            </w:pPr>
            <w:r w:rsidRPr="00DC15D3"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</w:rPr>
              <w:t>0.000229</w:t>
            </w:r>
          </w:p>
        </w:tc>
        <w:tc>
          <w:tcPr>
            <w:tcW w:w="439" w:type="pct"/>
          </w:tcPr>
          <w:p w14:paraId="0F73D99B" w14:textId="755AA8CB" w:rsidR="00A61D83" w:rsidRDefault="00A61D83" w:rsidP="00A61D8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</w:rPr>
            </w:pPr>
            <w:r w:rsidRPr="00DC15D3"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</w:rPr>
              <w:t>0.000530</w:t>
            </w:r>
          </w:p>
        </w:tc>
        <w:tc>
          <w:tcPr>
            <w:tcW w:w="473" w:type="pct"/>
          </w:tcPr>
          <w:p w14:paraId="776D4D67" w14:textId="14AA45A1" w:rsidR="00A61D83" w:rsidRDefault="00A61D83" w:rsidP="00A61D8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</w:rPr>
              <w:t>-</w:t>
            </w:r>
            <w:r w:rsidRPr="00DC15D3"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</w:rPr>
              <w:t>0.000022</w:t>
            </w:r>
          </w:p>
        </w:tc>
        <w:tc>
          <w:tcPr>
            <w:tcW w:w="473" w:type="pct"/>
          </w:tcPr>
          <w:p w14:paraId="37D503AA" w14:textId="7226ADFB" w:rsidR="00A61D83" w:rsidRDefault="00A61D83" w:rsidP="00A61D8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</w:rPr>
              <w:t>-</w:t>
            </w:r>
            <w:r w:rsidRPr="00D812BB"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</w:rPr>
              <w:t>0.000428</w:t>
            </w:r>
          </w:p>
        </w:tc>
        <w:tc>
          <w:tcPr>
            <w:tcW w:w="48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CEF4CE9" w14:textId="288D8FC5" w:rsidR="00A61D83" w:rsidRDefault="00A61D83" w:rsidP="00A61D8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</w:rPr>
            </w:pPr>
            <w:r>
              <w:rPr>
                <w:b/>
                <w:bCs/>
                <w:color w:val="333333"/>
              </w:rPr>
              <w:t>2.04950495</w:t>
            </w:r>
          </w:p>
        </w:tc>
        <w:tc>
          <w:tcPr>
            <w:tcW w:w="4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5B809CB" w14:textId="59D138DB" w:rsidR="00A61D83" w:rsidRDefault="00A61D83" w:rsidP="00A61D8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</w:rPr>
            </w:pPr>
            <w:r>
              <w:rPr>
                <w:b/>
                <w:bCs/>
                <w:color w:val="333333"/>
              </w:rPr>
              <w:t>0.43207547</w:t>
            </w:r>
          </w:p>
        </w:tc>
      </w:tr>
      <w:tr w:rsidR="00A61D83" w14:paraId="26D86C00" w14:textId="08D76AB4" w:rsidTr="00E0478A">
        <w:trPr>
          <w:trHeight w:val="295"/>
        </w:trPr>
        <w:tc>
          <w:tcPr>
            <w:tcW w:w="410" w:type="pct"/>
          </w:tcPr>
          <w:p w14:paraId="5D1A647B" w14:textId="252E7E45" w:rsidR="00A61D83" w:rsidRDefault="00A61D83" w:rsidP="00A61D8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</w:rPr>
              <w:t>60</w:t>
            </w:r>
          </w:p>
        </w:tc>
        <w:tc>
          <w:tcPr>
            <w:tcW w:w="410" w:type="pct"/>
          </w:tcPr>
          <w:p w14:paraId="588DBC71" w14:textId="68D30481" w:rsidR="00A61D83" w:rsidRDefault="00A61D83" w:rsidP="00A61D8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</w:rPr>
              <w:t>60</w:t>
            </w:r>
          </w:p>
        </w:tc>
        <w:tc>
          <w:tcPr>
            <w:tcW w:w="410" w:type="pct"/>
          </w:tcPr>
          <w:p w14:paraId="50831B42" w14:textId="548D342D" w:rsidR="00A61D83" w:rsidRDefault="00A61D83" w:rsidP="00A61D8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</w:rPr>
              <w:t>60</w:t>
            </w:r>
          </w:p>
        </w:tc>
        <w:tc>
          <w:tcPr>
            <w:tcW w:w="469" w:type="pct"/>
          </w:tcPr>
          <w:p w14:paraId="50B99582" w14:textId="35B94EDA" w:rsidR="00A61D83" w:rsidRDefault="00A61D83" w:rsidP="00A61D8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</w:rPr>
            </w:pPr>
            <w:r w:rsidRPr="00D812BB"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</w:rPr>
              <w:t>0.000365</w:t>
            </w:r>
          </w:p>
        </w:tc>
        <w:tc>
          <w:tcPr>
            <w:tcW w:w="474" w:type="pct"/>
          </w:tcPr>
          <w:p w14:paraId="7AA97098" w14:textId="0516F332" w:rsidR="00A61D83" w:rsidRDefault="00A61D83" w:rsidP="00A61D8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</w:rPr>
            </w:pPr>
            <w:r w:rsidRPr="00FB2DFF"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</w:rPr>
              <w:t>0.000107</w:t>
            </w:r>
          </w:p>
        </w:tc>
        <w:tc>
          <w:tcPr>
            <w:tcW w:w="473" w:type="pct"/>
          </w:tcPr>
          <w:p w14:paraId="60378987" w14:textId="137115C8" w:rsidR="00A61D83" w:rsidRDefault="00A61D83" w:rsidP="00A61D8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</w:rPr>
            </w:pPr>
            <w:r w:rsidRPr="00D812BB"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</w:rPr>
              <w:t>0.000397</w:t>
            </w:r>
          </w:p>
        </w:tc>
        <w:tc>
          <w:tcPr>
            <w:tcW w:w="439" w:type="pct"/>
          </w:tcPr>
          <w:p w14:paraId="4DA3FAC6" w14:textId="1B90C91D" w:rsidR="00A61D83" w:rsidRDefault="00A61D83" w:rsidP="00A61D8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</w:rPr>
            </w:pPr>
            <w:r w:rsidRPr="00D812BB"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</w:rPr>
              <w:t>0.000533</w:t>
            </w:r>
          </w:p>
        </w:tc>
        <w:tc>
          <w:tcPr>
            <w:tcW w:w="473" w:type="pct"/>
          </w:tcPr>
          <w:p w14:paraId="26AF724B" w14:textId="1A5E580B" w:rsidR="00A61D83" w:rsidRDefault="00A61D83" w:rsidP="00A61D8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</w:rPr>
              <w:t>-</w:t>
            </w:r>
            <w:r w:rsidRPr="00FB2DFF"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</w:rPr>
              <w:t>0.000032</w:t>
            </w:r>
          </w:p>
        </w:tc>
        <w:tc>
          <w:tcPr>
            <w:tcW w:w="473" w:type="pct"/>
          </w:tcPr>
          <w:p w14:paraId="483D3BB8" w14:textId="5B951952" w:rsidR="00A61D83" w:rsidRDefault="00A61D83" w:rsidP="00A61D8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</w:rPr>
              <w:t>-</w:t>
            </w:r>
            <w:r w:rsidRPr="00FB2DFF"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</w:rPr>
              <w:t>0.000426</w:t>
            </w:r>
          </w:p>
        </w:tc>
        <w:tc>
          <w:tcPr>
            <w:tcW w:w="48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82A57E2" w14:textId="4A7EFD8E" w:rsidR="00A61D83" w:rsidRDefault="00A61D83" w:rsidP="00A61D8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</w:rPr>
            </w:pPr>
            <w:r>
              <w:rPr>
                <w:b/>
                <w:bCs/>
                <w:color w:val="333333"/>
              </w:rPr>
              <w:t>3.41121495</w:t>
            </w:r>
          </w:p>
        </w:tc>
        <w:tc>
          <w:tcPr>
            <w:tcW w:w="4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B252AC8" w14:textId="04D1FBD1" w:rsidR="00A61D83" w:rsidRDefault="00A61D83" w:rsidP="00A61D8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</w:rPr>
            </w:pPr>
            <w:r>
              <w:rPr>
                <w:b/>
                <w:bCs/>
                <w:color w:val="333333"/>
              </w:rPr>
              <w:t>0.74484053</w:t>
            </w:r>
          </w:p>
        </w:tc>
      </w:tr>
      <w:tr w:rsidR="00A61D83" w14:paraId="1A84CF9F" w14:textId="6FBE1319" w:rsidTr="00E0478A">
        <w:trPr>
          <w:trHeight w:val="295"/>
        </w:trPr>
        <w:tc>
          <w:tcPr>
            <w:tcW w:w="410" w:type="pct"/>
          </w:tcPr>
          <w:p w14:paraId="00ABEE9B" w14:textId="4A378CC4" w:rsidR="00A61D83" w:rsidRDefault="00A61D83" w:rsidP="00A61D8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</w:rPr>
              <w:t>70</w:t>
            </w:r>
          </w:p>
        </w:tc>
        <w:tc>
          <w:tcPr>
            <w:tcW w:w="410" w:type="pct"/>
          </w:tcPr>
          <w:p w14:paraId="5EED6EDF" w14:textId="78168CB6" w:rsidR="00A61D83" w:rsidRDefault="00A61D83" w:rsidP="00A61D8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</w:rPr>
              <w:t>70</w:t>
            </w:r>
          </w:p>
        </w:tc>
        <w:tc>
          <w:tcPr>
            <w:tcW w:w="410" w:type="pct"/>
          </w:tcPr>
          <w:p w14:paraId="55C3548D" w14:textId="541AAD89" w:rsidR="00A61D83" w:rsidRDefault="00A61D83" w:rsidP="00A61D8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</w:rPr>
              <w:t>70</w:t>
            </w:r>
          </w:p>
        </w:tc>
        <w:tc>
          <w:tcPr>
            <w:tcW w:w="469" w:type="pct"/>
          </w:tcPr>
          <w:p w14:paraId="418F8DF9" w14:textId="59197605" w:rsidR="00A61D83" w:rsidRDefault="00A61D83" w:rsidP="00A61D8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</w:rPr>
            </w:pPr>
            <w:r w:rsidRPr="00144536"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</w:rPr>
              <w:t>0.000567</w:t>
            </w:r>
          </w:p>
        </w:tc>
        <w:tc>
          <w:tcPr>
            <w:tcW w:w="474" w:type="pct"/>
          </w:tcPr>
          <w:p w14:paraId="3B4660C0" w14:textId="03057198" w:rsidR="00A61D83" w:rsidRDefault="00A61D83" w:rsidP="00A61D8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</w:rPr>
            </w:pPr>
            <w:r w:rsidRPr="00144536"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</w:rPr>
              <w:t>0.000110</w:t>
            </w:r>
          </w:p>
        </w:tc>
        <w:tc>
          <w:tcPr>
            <w:tcW w:w="473" w:type="pct"/>
          </w:tcPr>
          <w:p w14:paraId="15FA70AE" w14:textId="626DEE6C" w:rsidR="00A61D83" w:rsidRDefault="00A61D83" w:rsidP="00A61D8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</w:rPr>
            </w:pPr>
            <w:r w:rsidRPr="00144536"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</w:rPr>
              <w:t>0.000634</w:t>
            </w:r>
          </w:p>
        </w:tc>
        <w:tc>
          <w:tcPr>
            <w:tcW w:w="439" w:type="pct"/>
          </w:tcPr>
          <w:p w14:paraId="43C18F43" w14:textId="002A4600" w:rsidR="00A61D83" w:rsidRDefault="00A61D83" w:rsidP="00A61D8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</w:rPr>
            </w:pPr>
            <w:r w:rsidRPr="00144536"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</w:rPr>
              <w:t>0.000554</w:t>
            </w:r>
          </w:p>
        </w:tc>
        <w:tc>
          <w:tcPr>
            <w:tcW w:w="473" w:type="pct"/>
          </w:tcPr>
          <w:p w14:paraId="73A1E530" w14:textId="630EF537" w:rsidR="00A61D83" w:rsidRDefault="00A61D83" w:rsidP="00A61D8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</w:rPr>
              <w:t>-</w:t>
            </w:r>
            <w:r w:rsidRPr="00144536"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</w:rPr>
              <w:t>0.000067</w:t>
            </w:r>
          </w:p>
        </w:tc>
        <w:tc>
          <w:tcPr>
            <w:tcW w:w="473" w:type="pct"/>
          </w:tcPr>
          <w:p w14:paraId="24E25933" w14:textId="33EF15F2" w:rsidR="00A61D83" w:rsidRDefault="00A61D83" w:rsidP="00A61D8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</w:rPr>
              <w:t>-</w:t>
            </w:r>
            <w:r w:rsidRPr="00E737AC"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</w:rPr>
              <w:t>0.000444</w:t>
            </w:r>
          </w:p>
        </w:tc>
        <w:tc>
          <w:tcPr>
            <w:tcW w:w="48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9C3011C" w14:textId="06B6427E" w:rsidR="00A61D83" w:rsidRDefault="00A61D83" w:rsidP="00A61D8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</w:rPr>
            </w:pPr>
            <w:r>
              <w:rPr>
                <w:b/>
                <w:bCs/>
                <w:color w:val="333333"/>
              </w:rPr>
              <w:t>5.15454545</w:t>
            </w:r>
          </w:p>
        </w:tc>
        <w:tc>
          <w:tcPr>
            <w:tcW w:w="4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9EF9520" w14:textId="19218CC7" w:rsidR="00A61D83" w:rsidRDefault="00A61D83" w:rsidP="00A61D8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</w:rPr>
            </w:pPr>
            <w:r>
              <w:rPr>
                <w:b/>
                <w:bCs/>
                <w:color w:val="333333"/>
              </w:rPr>
              <w:t>1.14440433</w:t>
            </w:r>
          </w:p>
        </w:tc>
      </w:tr>
      <w:tr w:rsidR="00A61D83" w14:paraId="1EB83A65" w14:textId="05389861" w:rsidTr="00E0478A">
        <w:trPr>
          <w:trHeight w:val="295"/>
        </w:trPr>
        <w:tc>
          <w:tcPr>
            <w:tcW w:w="410" w:type="pct"/>
          </w:tcPr>
          <w:p w14:paraId="5647ECC7" w14:textId="399FD579" w:rsidR="00A61D83" w:rsidRDefault="00A61D83" w:rsidP="00A61D8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</w:rPr>
              <w:t>80</w:t>
            </w:r>
          </w:p>
        </w:tc>
        <w:tc>
          <w:tcPr>
            <w:tcW w:w="410" w:type="pct"/>
          </w:tcPr>
          <w:p w14:paraId="205368A9" w14:textId="3D14D5AB" w:rsidR="00A61D83" w:rsidRDefault="00A61D83" w:rsidP="00A61D8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</w:rPr>
              <w:t>80</w:t>
            </w:r>
          </w:p>
        </w:tc>
        <w:tc>
          <w:tcPr>
            <w:tcW w:w="410" w:type="pct"/>
          </w:tcPr>
          <w:p w14:paraId="3AE2D11E" w14:textId="6E95CE5B" w:rsidR="00A61D83" w:rsidRDefault="00A61D83" w:rsidP="00A61D8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</w:rPr>
              <w:t>80</w:t>
            </w:r>
          </w:p>
        </w:tc>
        <w:tc>
          <w:tcPr>
            <w:tcW w:w="469" w:type="pct"/>
          </w:tcPr>
          <w:p w14:paraId="2A7D4ECE" w14:textId="77022B98" w:rsidR="00A61D83" w:rsidRDefault="00A61D83" w:rsidP="00A61D8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</w:rPr>
            </w:pPr>
            <w:r w:rsidRPr="00E737AC"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</w:rPr>
              <w:t>0.000889</w:t>
            </w:r>
          </w:p>
        </w:tc>
        <w:tc>
          <w:tcPr>
            <w:tcW w:w="474" w:type="pct"/>
          </w:tcPr>
          <w:p w14:paraId="244505B0" w14:textId="21B55405" w:rsidR="00A61D83" w:rsidRDefault="00A61D83" w:rsidP="00A61D8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</w:rPr>
            </w:pPr>
            <w:r w:rsidRPr="00E737AC"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</w:rPr>
              <w:t>0.000112</w:t>
            </w:r>
          </w:p>
        </w:tc>
        <w:tc>
          <w:tcPr>
            <w:tcW w:w="473" w:type="pct"/>
          </w:tcPr>
          <w:p w14:paraId="06F7E40B" w14:textId="6E5DE46D" w:rsidR="00A61D83" w:rsidRDefault="00A61D83" w:rsidP="00A61D8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</w:rPr>
            </w:pPr>
            <w:r w:rsidRPr="00E737AC"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</w:rPr>
              <w:t>0.000966</w:t>
            </w:r>
          </w:p>
        </w:tc>
        <w:tc>
          <w:tcPr>
            <w:tcW w:w="439" w:type="pct"/>
          </w:tcPr>
          <w:p w14:paraId="6EF428D3" w14:textId="29A81BAE" w:rsidR="00A61D83" w:rsidRDefault="00A61D83" w:rsidP="00A61D8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</w:rPr>
            </w:pPr>
            <w:r w:rsidRPr="00E737AC"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</w:rPr>
              <w:t>0.000553</w:t>
            </w:r>
          </w:p>
        </w:tc>
        <w:tc>
          <w:tcPr>
            <w:tcW w:w="473" w:type="pct"/>
          </w:tcPr>
          <w:p w14:paraId="27CF14A6" w14:textId="6507B17F" w:rsidR="00A61D83" w:rsidRDefault="00A61D83" w:rsidP="00A61D8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</w:rPr>
              <w:t>-</w:t>
            </w:r>
            <w:r w:rsidRPr="00EA4143"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</w:rPr>
              <w:t>0.000077</w:t>
            </w:r>
          </w:p>
        </w:tc>
        <w:tc>
          <w:tcPr>
            <w:tcW w:w="473" w:type="pct"/>
          </w:tcPr>
          <w:p w14:paraId="4E57F0A8" w14:textId="44B7CE9D" w:rsidR="00A61D83" w:rsidRDefault="00A61D83" w:rsidP="00A61D8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</w:rPr>
              <w:t>-</w:t>
            </w:r>
            <w:r w:rsidRPr="00EA4143"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</w:rPr>
              <w:t>0.000441</w:t>
            </w:r>
          </w:p>
        </w:tc>
        <w:tc>
          <w:tcPr>
            <w:tcW w:w="48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389A9B5" w14:textId="37228031" w:rsidR="00A61D83" w:rsidRDefault="00A61D83" w:rsidP="00A61D8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</w:rPr>
            </w:pPr>
            <w:r>
              <w:rPr>
                <w:b/>
                <w:bCs/>
                <w:color w:val="333333"/>
              </w:rPr>
              <w:t>7.9375</w:t>
            </w:r>
          </w:p>
        </w:tc>
        <w:tc>
          <w:tcPr>
            <w:tcW w:w="4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73A6833" w14:textId="419C9FBB" w:rsidR="00A61D83" w:rsidRDefault="00A61D83" w:rsidP="00A61D8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</w:rPr>
            </w:pPr>
            <w:r>
              <w:rPr>
                <w:b/>
                <w:bCs/>
                <w:color w:val="333333"/>
              </w:rPr>
              <w:t>1.74683544</w:t>
            </w:r>
          </w:p>
        </w:tc>
      </w:tr>
      <w:tr w:rsidR="00A61D83" w14:paraId="1A2FDD9F" w14:textId="258D2950" w:rsidTr="00E0478A">
        <w:trPr>
          <w:trHeight w:val="295"/>
        </w:trPr>
        <w:tc>
          <w:tcPr>
            <w:tcW w:w="410" w:type="pct"/>
          </w:tcPr>
          <w:p w14:paraId="7D3190BE" w14:textId="06F86DAC" w:rsidR="00A61D83" w:rsidRDefault="00A61D83" w:rsidP="00A61D8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</w:rPr>
              <w:t>90</w:t>
            </w:r>
          </w:p>
        </w:tc>
        <w:tc>
          <w:tcPr>
            <w:tcW w:w="410" w:type="pct"/>
          </w:tcPr>
          <w:p w14:paraId="718AB96A" w14:textId="65403B2A" w:rsidR="00A61D83" w:rsidRDefault="00A61D83" w:rsidP="00A61D8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</w:rPr>
              <w:t>90</w:t>
            </w:r>
          </w:p>
        </w:tc>
        <w:tc>
          <w:tcPr>
            <w:tcW w:w="410" w:type="pct"/>
          </w:tcPr>
          <w:p w14:paraId="71F80307" w14:textId="3980293F" w:rsidR="00A61D83" w:rsidRDefault="00A61D83" w:rsidP="00A61D8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</w:rPr>
              <w:t>90</w:t>
            </w:r>
          </w:p>
        </w:tc>
        <w:tc>
          <w:tcPr>
            <w:tcW w:w="469" w:type="pct"/>
          </w:tcPr>
          <w:p w14:paraId="5299168F" w14:textId="452818C1" w:rsidR="00A61D83" w:rsidRDefault="00A61D83" w:rsidP="00A61D8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</w:rPr>
            </w:pPr>
            <w:r w:rsidRPr="00E130B1"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</w:rPr>
              <w:t>0.001210</w:t>
            </w:r>
          </w:p>
        </w:tc>
        <w:tc>
          <w:tcPr>
            <w:tcW w:w="474" w:type="pct"/>
          </w:tcPr>
          <w:p w14:paraId="56033EE5" w14:textId="3939D577" w:rsidR="00A61D83" w:rsidRDefault="00A61D83" w:rsidP="00A61D8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</w:rPr>
            </w:pPr>
            <w:r w:rsidRPr="00E130B1"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</w:rPr>
              <w:t>0.000125</w:t>
            </w:r>
          </w:p>
        </w:tc>
        <w:tc>
          <w:tcPr>
            <w:tcW w:w="473" w:type="pct"/>
          </w:tcPr>
          <w:p w14:paraId="5590B3F4" w14:textId="657BC050" w:rsidR="00A61D83" w:rsidRDefault="00A61D83" w:rsidP="00A61D8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</w:rPr>
            </w:pPr>
            <w:r w:rsidRPr="00E130B1"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</w:rPr>
              <w:t>0.001342</w:t>
            </w:r>
          </w:p>
        </w:tc>
        <w:tc>
          <w:tcPr>
            <w:tcW w:w="439" w:type="pct"/>
          </w:tcPr>
          <w:p w14:paraId="2B546C89" w14:textId="07D309DB" w:rsidR="00A61D83" w:rsidRDefault="00A61D83" w:rsidP="00A61D8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</w:rPr>
            </w:pPr>
            <w:r w:rsidRPr="00E130B1"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</w:rPr>
              <w:t>0.000574</w:t>
            </w:r>
          </w:p>
        </w:tc>
        <w:tc>
          <w:tcPr>
            <w:tcW w:w="473" w:type="pct"/>
          </w:tcPr>
          <w:p w14:paraId="60D495E4" w14:textId="524A4BBC" w:rsidR="00A61D83" w:rsidRDefault="00A61D83" w:rsidP="00A61D8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</w:rPr>
              <w:t>-</w:t>
            </w:r>
            <w:r w:rsidRPr="00371ACB"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</w:rPr>
              <w:t>0.000131</w:t>
            </w:r>
          </w:p>
        </w:tc>
        <w:tc>
          <w:tcPr>
            <w:tcW w:w="473" w:type="pct"/>
          </w:tcPr>
          <w:p w14:paraId="568728AA" w14:textId="7EFEB31B" w:rsidR="00A61D83" w:rsidRDefault="00A61D83" w:rsidP="00A61D8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</w:rPr>
              <w:t>-</w:t>
            </w:r>
            <w:r w:rsidRPr="00371ACB"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</w:rPr>
              <w:t>0.000125</w:t>
            </w:r>
          </w:p>
        </w:tc>
        <w:tc>
          <w:tcPr>
            <w:tcW w:w="48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DB0ACDE" w14:textId="30A8B129" w:rsidR="00A61D83" w:rsidRDefault="00A61D83" w:rsidP="00A61D8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</w:rPr>
            </w:pPr>
            <w:r>
              <w:rPr>
                <w:b/>
                <w:bCs/>
                <w:color w:val="333333"/>
              </w:rPr>
              <w:t>9.68</w:t>
            </w:r>
          </w:p>
        </w:tc>
        <w:tc>
          <w:tcPr>
            <w:tcW w:w="4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376BA7B" w14:textId="52A13EC5" w:rsidR="00A61D83" w:rsidRDefault="00A61D83" w:rsidP="00A61D8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</w:rPr>
            </w:pPr>
            <w:r>
              <w:rPr>
                <w:b/>
                <w:bCs/>
                <w:color w:val="333333"/>
              </w:rPr>
              <w:t>2.33797909</w:t>
            </w:r>
          </w:p>
        </w:tc>
      </w:tr>
      <w:tr w:rsidR="00A61D83" w14:paraId="54670D8B" w14:textId="0F066B6A" w:rsidTr="00E0478A">
        <w:trPr>
          <w:trHeight w:val="295"/>
        </w:trPr>
        <w:tc>
          <w:tcPr>
            <w:tcW w:w="410" w:type="pct"/>
          </w:tcPr>
          <w:p w14:paraId="6BFEBA7F" w14:textId="347E8FD7" w:rsidR="00A61D83" w:rsidRDefault="00A61D83" w:rsidP="00A61D8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</w:rPr>
              <w:t>100</w:t>
            </w:r>
          </w:p>
        </w:tc>
        <w:tc>
          <w:tcPr>
            <w:tcW w:w="410" w:type="pct"/>
          </w:tcPr>
          <w:p w14:paraId="264582D0" w14:textId="4B7B6B98" w:rsidR="00A61D83" w:rsidRDefault="00A61D83" w:rsidP="00A61D8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</w:rPr>
              <w:t>100</w:t>
            </w:r>
          </w:p>
        </w:tc>
        <w:tc>
          <w:tcPr>
            <w:tcW w:w="410" w:type="pct"/>
          </w:tcPr>
          <w:p w14:paraId="53B835F6" w14:textId="327B63F0" w:rsidR="00A61D83" w:rsidRDefault="00A61D83" w:rsidP="00A61D8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</w:rPr>
              <w:t>100</w:t>
            </w:r>
          </w:p>
        </w:tc>
        <w:tc>
          <w:tcPr>
            <w:tcW w:w="469" w:type="pct"/>
          </w:tcPr>
          <w:p w14:paraId="5CFAF462" w14:textId="157D86C9" w:rsidR="00A61D83" w:rsidRDefault="00A61D83" w:rsidP="00A61D8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</w:rPr>
            </w:pPr>
            <w:r w:rsidRPr="00C77B98"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</w:rPr>
              <w:t>0.001727</w:t>
            </w:r>
          </w:p>
        </w:tc>
        <w:tc>
          <w:tcPr>
            <w:tcW w:w="474" w:type="pct"/>
          </w:tcPr>
          <w:p w14:paraId="227E4186" w14:textId="2F770E4A" w:rsidR="00A61D83" w:rsidRDefault="00A61D83" w:rsidP="00A61D8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</w:rPr>
            </w:pPr>
            <w:r w:rsidRPr="00C77B98"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</w:rPr>
              <w:t>0.000129</w:t>
            </w:r>
          </w:p>
        </w:tc>
        <w:tc>
          <w:tcPr>
            <w:tcW w:w="473" w:type="pct"/>
          </w:tcPr>
          <w:p w14:paraId="60A47710" w14:textId="506BBE00" w:rsidR="00A61D83" w:rsidRDefault="00A61D83" w:rsidP="00A61D8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</w:rPr>
            </w:pPr>
            <w:r w:rsidRPr="00371ACB"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</w:rPr>
              <w:t>0.001879</w:t>
            </w:r>
          </w:p>
        </w:tc>
        <w:tc>
          <w:tcPr>
            <w:tcW w:w="439" w:type="pct"/>
          </w:tcPr>
          <w:p w14:paraId="2078824C" w14:textId="788A0E2D" w:rsidR="00A61D83" w:rsidRDefault="00A61D83" w:rsidP="00A61D8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</w:rPr>
            </w:pPr>
            <w:r w:rsidRPr="00C77B98"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</w:rPr>
              <w:t>0.000558</w:t>
            </w:r>
          </w:p>
        </w:tc>
        <w:tc>
          <w:tcPr>
            <w:tcW w:w="473" w:type="pct"/>
          </w:tcPr>
          <w:p w14:paraId="4A2B5D26" w14:textId="0762EE0C" w:rsidR="00A61D83" w:rsidRDefault="00A61D83" w:rsidP="00A61D8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</w:rPr>
              <w:t>-</w:t>
            </w:r>
            <w:r w:rsidRPr="00C77B98"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</w:rPr>
              <w:t>0.000152</w:t>
            </w:r>
          </w:p>
        </w:tc>
        <w:tc>
          <w:tcPr>
            <w:tcW w:w="473" w:type="pct"/>
          </w:tcPr>
          <w:p w14:paraId="7CA155D7" w14:textId="34E49985" w:rsidR="00A61D83" w:rsidRDefault="00A61D83" w:rsidP="00A61D8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</w:rPr>
              <w:t>-</w:t>
            </w:r>
            <w:r w:rsidRPr="00C77B98"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</w:rPr>
              <w:t>0.000429</w:t>
            </w:r>
          </w:p>
        </w:tc>
        <w:tc>
          <w:tcPr>
            <w:tcW w:w="48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75BBDDF" w14:textId="0EF1F358" w:rsidR="00A61D83" w:rsidRDefault="00A61D83" w:rsidP="00A61D8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</w:rPr>
            </w:pPr>
            <w:r>
              <w:rPr>
                <w:b/>
                <w:bCs/>
                <w:color w:val="333333"/>
              </w:rPr>
              <w:t>13.3875969</w:t>
            </w:r>
          </w:p>
        </w:tc>
        <w:tc>
          <w:tcPr>
            <w:tcW w:w="4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4536B19" w14:textId="73114065" w:rsidR="00A61D83" w:rsidRDefault="00A61D83" w:rsidP="00A61D8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</w:rPr>
            </w:pPr>
            <w:r>
              <w:rPr>
                <w:b/>
                <w:bCs/>
                <w:color w:val="333333"/>
              </w:rPr>
              <w:t>3.36738351</w:t>
            </w:r>
          </w:p>
        </w:tc>
      </w:tr>
      <w:tr w:rsidR="00A61D83" w14:paraId="05CE2036" w14:textId="278E09C2" w:rsidTr="00E0478A">
        <w:trPr>
          <w:trHeight w:val="295"/>
        </w:trPr>
        <w:tc>
          <w:tcPr>
            <w:tcW w:w="410" w:type="pct"/>
          </w:tcPr>
          <w:p w14:paraId="1514AC3B" w14:textId="1AEF96EC" w:rsidR="00A61D83" w:rsidRDefault="00A61D83" w:rsidP="00A61D8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</w:rPr>
              <w:t>100</w:t>
            </w:r>
          </w:p>
        </w:tc>
        <w:tc>
          <w:tcPr>
            <w:tcW w:w="410" w:type="pct"/>
          </w:tcPr>
          <w:p w14:paraId="5520130C" w14:textId="6281F71C" w:rsidR="00A61D83" w:rsidRDefault="00A61D83" w:rsidP="00A61D8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</w:rPr>
              <w:t>100</w:t>
            </w:r>
          </w:p>
        </w:tc>
        <w:tc>
          <w:tcPr>
            <w:tcW w:w="410" w:type="pct"/>
          </w:tcPr>
          <w:p w14:paraId="4A87955E" w14:textId="288F7ACF" w:rsidR="00A61D83" w:rsidRDefault="00A61D83" w:rsidP="00A61D8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</w:rPr>
              <w:t>1000</w:t>
            </w:r>
          </w:p>
        </w:tc>
        <w:tc>
          <w:tcPr>
            <w:tcW w:w="469" w:type="pct"/>
          </w:tcPr>
          <w:p w14:paraId="4E7A011A" w14:textId="60CD625C" w:rsidR="00A61D83" w:rsidRDefault="00A61D83" w:rsidP="00A61D8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</w:rPr>
            </w:pPr>
            <w:r w:rsidRPr="00CC47E8"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</w:rPr>
              <w:t>0.019716</w:t>
            </w:r>
          </w:p>
        </w:tc>
        <w:tc>
          <w:tcPr>
            <w:tcW w:w="474" w:type="pct"/>
          </w:tcPr>
          <w:p w14:paraId="39892700" w14:textId="24000D25" w:rsidR="00A61D83" w:rsidRDefault="00A61D83" w:rsidP="00A61D8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</w:rPr>
            </w:pPr>
            <w:r w:rsidRPr="00CC47E8"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</w:rPr>
              <w:t>0.000308</w:t>
            </w:r>
          </w:p>
        </w:tc>
        <w:tc>
          <w:tcPr>
            <w:tcW w:w="473" w:type="pct"/>
          </w:tcPr>
          <w:p w14:paraId="5DA9FBB2" w14:textId="5D5642FF" w:rsidR="00A61D83" w:rsidRDefault="00A61D83" w:rsidP="00A61D8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</w:rPr>
            </w:pPr>
            <w:r w:rsidRPr="00CC47E8"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</w:rPr>
              <w:t>0.021104</w:t>
            </w:r>
          </w:p>
        </w:tc>
        <w:tc>
          <w:tcPr>
            <w:tcW w:w="439" w:type="pct"/>
          </w:tcPr>
          <w:p w14:paraId="5D29CD8E" w14:textId="29119C1C" w:rsidR="00A61D83" w:rsidRDefault="00A61D83" w:rsidP="00A61D8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</w:rPr>
            </w:pPr>
            <w:r w:rsidRPr="00CC47E8"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</w:rPr>
              <w:t>0.001074</w:t>
            </w:r>
          </w:p>
        </w:tc>
        <w:tc>
          <w:tcPr>
            <w:tcW w:w="473" w:type="pct"/>
          </w:tcPr>
          <w:p w14:paraId="27BF9E06" w14:textId="6B0D1084" w:rsidR="00A61D83" w:rsidRDefault="00A61D83" w:rsidP="00A61D8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</w:rPr>
              <w:t>-</w:t>
            </w:r>
            <w:r w:rsidRPr="00CC47E8"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</w:rPr>
              <w:t>0.001388</w:t>
            </w:r>
          </w:p>
        </w:tc>
        <w:tc>
          <w:tcPr>
            <w:tcW w:w="473" w:type="pct"/>
          </w:tcPr>
          <w:p w14:paraId="7D1E130F" w14:textId="049D0D79" w:rsidR="00A61D83" w:rsidRDefault="00A61D83" w:rsidP="00A61D8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</w:rPr>
              <w:t>-</w:t>
            </w:r>
            <w:r w:rsidRPr="007A67FB"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</w:rPr>
              <w:t>0.000766</w:t>
            </w:r>
          </w:p>
        </w:tc>
        <w:tc>
          <w:tcPr>
            <w:tcW w:w="48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020ECA8" w14:textId="77E06331" w:rsidR="00A61D83" w:rsidRDefault="00A61D83" w:rsidP="00A61D8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</w:rPr>
            </w:pPr>
            <w:r>
              <w:rPr>
                <w:b/>
                <w:bCs/>
                <w:color w:val="333333"/>
              </w:rPr>
              <w:t>64.012987</w:t>
            </w:r>
          </w:p>
        </w:tc>
        <w:tc>
          <w:tcPr>
            <w:tcW w:w="4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F1927BA" w14:textId="764A3C6B" w:rsidR="00A61D83" w:rsidRDefault="00A61D83" w:rsidP="00A61D8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</w:rPr>
            </w:pPr>
            <w:r>
              <w:rPr>
                <w:b/>
                <w:bCs/>
                <w:color w:val="333333"/>
              </w:rPr>
              <w:t>19.6499069</w:t>
            </w:r>
          </w:p>
        </w:tc>
      </w:tr>
      <w:tr w:rsidR="00A61D83" w14:paraId="107A9E66" w14:textId="1BCD603B" w:rsidTr="00E0478A">
        <w:trPr>
          <w:trHeight w:val="295"/>
        </w:trPr>
        <w:tc>
          <w:tcPr>
            <w:tcW w:w="410" w:type="pct"/>
          </w:tcPr>
          <w:p w14:paraId="50B5E074" w14:textId="709AD187" w:rsidR="00A61D83" w:rsidRDefault="00A61D83" w:rsidP="00A61D8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</w:rPr>
              <w:t>100</w:t>
            </w:r>
          </w:p>
        </w:tc>
        <w:tc>
          <w:tcPr>
            <w:tcW w:w="410" w:type="pct"/>
          </w:tcPr>
          <w:p w14:paraId="6C70AB30" w14:textId="0C6E056C" w:rsidR="00A61D83" w:rsidRDefault="00A61D83" w:rsidP="00A61D8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</w:rPr>
              <w:t>100</w:t>
            </w:r>
          </w:p>
        </w:tc>
        <w:tc>
          <w:tcPr>
            <w:tcW w:w="410" w:type="pct"/>
          </w:tcPr>
          <w:p w14:paraId="3964439A" w14:textId="38518B2B" w:rsidR="00A61D83" w:rsidRDefault="00A61D83" w:rsidP="00A61D8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</w:rPr>
              <w:t>5000</w:t>
            </w:r>
          </w:p>
        </w:tc>
        <w:tc>
          <w:tcPr>
            <w:tcW w:w="469" w:type="pct"/>
          </w:tcPr>
          <w:p w14:paraId="56824BD4" w14:textId="4B24E44A" w:rsidR="00A61D83" w:rsidRDefault="00A61D83" w:rsidP="00A61D8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</w:rPr>
            </w:pPr>
            <w:r w:rsidRPr="00716FCC"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</w:rPr>
              <w:t>0.099439</w:t>
            </w:r>
          </w:p>
        </w:tc>
        <w:tc>
          <w:tcPr>
            <w:tcW w:w="474" w:type="pct"/>
          </w:tcPr>
          <w:p w14:paraId="5FA3D888" w14:textId="4D234DDB" w:rsidR="00A61D83" w:rsidRDefault="00A61D83" w:rsidP="00A61D8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</w:rPr>
            </w:pPr>
            <w:r w:rsidRPr="00716FCC"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</w:rPr>
              <w:t>0.001489</w:t>
            </w:r>
          </w:p>
        </w:tc>
        <w:tc>
          <w:tcPr>
            <w:tcW w:w="473" w:type="pct"/>
          </w:tcPr>
          <w:p w14:paraId="2BB6D56A" w14:textId="6BA40F44" w:rsidR="00A61D83" w:rsidRDefault="00A61D83" w:rsidP="00A61D8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</w:rPr>
            </w:pPr>
            <w:r w:rsidRPr="007A67FB"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</w:rPr>
              <w:t>0.105567</w:t>
            </w:r>
          </w:p>
        </w:tc>
        <w:tc>
          <w:tcPr>
            <w:tcW w:w="439" w:type="pct"/>
          </w:tcPr>
          <w:p w14:paraId="20260E97" w14:textId="13B753E5" w:rsidR="00A61D83" w:rsidRDefault="00A61D83" w:rsidP="00A61D8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</w:rPr>
            </w:pPr>
            <w:r w:rsidRPr="00716FCC"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</w:rPr>
              <w:t>0.002920</w:t>
            </w:r>
          </w:p>
        </w:tc>
        <w:tc>
          <w:tcPr>
            <w:tcW w:w="473" w:type="pct"/>
          </w:tcPr>
          <w:p w14:paraId="6F0A6A7B" w14:textId="3DD8B6AE" w:rsidR="00A61D83" w:rsidRDefault="00A61D83" w:rsidP="00A61D8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</w:rPr>
              <w:t>-</w:t>
            </w:r>
            <w:r w:rsidRPr="00716FCC"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</w:rPr>
              <w:t>0.006127</w:t>
            </w:r>
          </w:p>
        </w:tc>
        <w:tc>
          <w:tcPr>
            <w:tcW w:w="473" w:type="pct"/>
          </w:tcPr>
          <w:p w14:paraId="7DA3D04A" w14:textId="4E003A09" w:rsidR="00A61D83" w:rsidRDefault="00A61D83" w:rsidP="00A61D8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</w:rPr>
              <w:t>-</w:t>
            </w:r>
            <w:r w:rsidRPr="00DC56C0"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</w:rPr>
              <w:t>0.001431</w:t>
            </w:r>
          </w:p>
        </w:tc>
        <w:tc>
          <w:tcPr>
            <w:tcW w:w="48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4388C6D" w14:textId="18FCCB30" w:rsidR="00A61D83" w:rsidRDefault="00A61D83" w:rsidP="00A61D8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</w:rPr>
            </w:pPr>
            <w:r>
              <w:rPr>
                <w:b/>
                <w:bCs/>
                <w:color w:val="333333"/>
              </w:rPr>
              <w:t>66.7824043</w:t>
            </w:r>
          </w:p>
        </w:tc>
        <w:tc>
          <w:tcPr>
            <w:tcW w:w="4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0F17999" w14:textId="350B9CB9" w:rsidR="00A61D83" w:rsidRDefault="00A61D83" w:rsidP="00A61D8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</w:rPr>
            </w:pPr>
            <w:r>
              <w:rPr>
                <w:b/>
                <w:bCs/>
                <w:color w:val="333333"/>
              </w:rPr>
              <w:t>36.1530822</w:t>
            </w:r>
          </w:p>
        </w:tc>
      </w:tr>
      <w:tr w:rsidR="00A61D83" w14:paraId="002321C8" w14:textId="76E2C1E4" w:rsidTr="00E0478A">
        <w:trPr>
          <w:trHeight w:val="295"/>
        </w:trPr>
        <w:tc>
          <w:tcPr>
            <w:tcW w:w="410" w:type="pct"/>
          </w:tcPr>
          <w:p w14:paraId="26988102" w14:textId="4B9EDF1D" w:rsidR="00A61D83" w:rsidRDefault="00A61D83" w:rsidP="00A61D8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</w:rPr>
              <w:t>1000</w:t>
            </w:r>
          </w:p>
        </w:tc>
        <w:tc>
          <w:tcPr>
            <w:tcW w:w="410" w:type="pct"/>
          </w:tcPr>
          <w:p w14:paraId="4399FDE0" w14:textId="30F6DC52" w:rsidR="00A61D83" w:rsidRDefault="00A61D83" w:rsidP="00A61D8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</w:rPr>
              <w:t>1000</w:t>
            </w:r>
          </w:p>
        </w:tc>
        <w:tc>
          <w:tcPr>
            <w:tcW w:w="410" w:type="pct"/>
          </w:tcPr>
          <w:p w14:paraId="05AD442F" w14:textId="5B36C11D" w:rsidR="00A61D83" w:rsidRDefault="00A61D83" w:rsidP="00A61D8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</w:rPr>
              <w:t>5000</w:t>
            </w:r>
          </w:p>
        </w:tc>
        <w:tc>
          <w:tcPr>
            <w:tcW w:w="469" w:type="pct"/>
          </w:tcPr>
          <w:p w14:paraId="631D6F54" w14:textId="3E7137FE" w:rsidR="00A61D83" w:rsidRDefault="00A61D83" w:rsidP="00A61D8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</w:rPr>
            </w:pPr>
            <w:r w:rsidRPr="00122C4D"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</w:rPr>
              <w:t>13.646605</w:t>
            </w:r>
          </w:p>
        </w:tc>
        <w:tc>
          <w:tcPr>
            <w:tcW w:w="474" w:type="pct"/>
          </w:tcPr>
          <w:p w14:paraId="7B44C274" w14:textId="3A201066" w:rsidR="00A61D83" w:rsidRDefault="00A61D83" w:rsidP="00A61D8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</w:rPr>
            </w:pPr>
            <w:r w:rsidRPr="00122C4D"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</w:rPr>
              <w:t>0.046152</w:t>
            </w:r>
          </w:p>
        </w:tc>
        <w:tc>
          <w:tcPr>
            <w:tcW w:w="473" w:type="pct"/>
          </w:tcPr>
          <w:p w14:paraId="17E4CD49" w14:textId="71FE4CCC" w:rsidR="00A61D83" w:rsidRDefault="00A61D83" w:rsidP="00A61D8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</w:rPr>
            </w:pPr>
            <w:r w:rsidRPr="007A18E6"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</w:rPr>
              <w:t>19.005602</w:t>
            </w:r>
          </w:p>
        </w:tc>
        <w:tc>
          <w:tcPr>
            <w:tcW w:w="439" w:type="pct"/>
          </w:tcPr>
          <w:p w14:paraId="3FA427C9" w14:textId="24FFA65F" w:rsidR="00A61D83" w:rsidRDefault="00A61D83" w:rsidP="00A61D8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</w:rPr>
            </w:pPr>
            <w:r w:rsidRPr="007A18E6"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</w:rPr>
              <w:t>0.137432</w:t>
            </w:r>
          </w:p>
        </w:tc>
        <w:tc>
          <w:tcPr>
            <w:tcW w:w="473" w:type="pct"/>
          </w:tcPr>
          <w:p w14:paraId="179721B0" w14:textId="0C058F75" w:rsidR="00A61D83" w:rsidRDefault="00A61D83" w:rsidP="00A61D8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</w:rPr>
              <w:t>-</w:t>
            </w:r>
            <w:r w:rsidRPr="00122C4D"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</w:rPr>
              <w:t>5.358997</w:t>
            </w:r>
          </w:p>
        </w:tc>
        <w:tc>
          <w:tcPr>
            <w:tcW w:w="473" w:type="pct"/>
          </w:tcPr>
          <w:p w14:paraId="1BF42459" w14:textId="1860404A" w:rsidR="00A61D83" w:rsidRDefault="00A61D83" w:rsidP="00A61D8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</w:rPr>
              <w:t>-</w:t>
            </w:r>
            <w:r w:rsidRPr="00122C4D"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</w:rPr>
              <w:t>0.091280</w:t>
            </w:r>
          </w:p>
        </w:tc>
        <w:tc>
          <w:tcPr>
            <w:tcW w:w="48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657A701" w14:textId="19882619" w:rsidR="00A61D83" w:rsidRDefault="00A61D83" w:rsidP="00A61D8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</w:rPr>
            </w:pPr>
            <w:r>
              <w:rPr>
                <w:b/>
                <w:bCs/>
                <w:color w:val="333333"/>
              </w:rPr>
              <w:t>295.688269</w:t>
            </w:r>
          </w:p>
        </w:tc>
        <w:tc>
          <w:tcPr>
            <w:tcW w:w="4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4353A3E" w14:textId="172A4C19" w:rsidR="00A61D83" w:rsidRDefault="00A61D83" w:rsidP="00A61D8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</w:rPr>
            </w:pPr>
            <w:r>
              <w:rPr>
                <w:b/>
                <w:bCs/>
                <w:color w:val="333333"/>
              </w:rPr>
              <w:t>138.290951</w:t>
            </w:r>
          </w:p>
        </w:tc>
      </w:tr>
      <w:tr w:rsidR="00A61D83" w14:paraId="46A6819F" w14:textId="2F9D78D7" w:rsidTr="00E0478A">
        <w:trPr>
          <w:trHeight w:val="295"/>
        </w:trPr>
        <w:tc>
          <w:tcPr>
            <w:tcW w:w="410" w:type="pct"/>
          </w:tcPr>
          <w:p w14:paraId="6A796BB8" w14:textId="765A87BC" w:rsidR="00A61D83" w:rsidRDefault="00A61D83" w:rsidP="00A61D8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</w:rPr>
              <w:t>1000</w:t>
            </w:r>
          </w:p>
        </w:tc>
        <w:tc>
          <w:tcPr>
            <w:tcW w:w="410" w:type="pct"/>
          </w:tcPr>
          <w:p w14:paraId="4F265C04" w14:textId="038D7A2F" w:rsidR="00A61D83" w:rsidRDefault="00A61D83" w:rsidP="00A61D8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</w:rPr>
              <w:t>1000</w:t>
            </w:r>
          </w:p>
        </w:tc>
        <w:tc>
          <w:tcPr>
            <w:tcW w:w="410" w:type="pct"/>
          </w:tcPr>
          <w:p w14:paraId="0DA4EE0E" w14:textId="39F3C1A8" w:rsidR="00A61D83" w:rsidRDefault="00A61D83" w:rsidP="00A61D8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</w:rPr>
              <w:t>10000</w:t>
            </w:r>
          </w:p>
        </w:tc>
        <w:tc>
          <w:tcPr>
            <w:tcW w:w="469" w:type="pct"/>
          </w:tcPr>
          <w:p w14:paraId="0B4D5872" w14:textId="2AE4433B" w:rsidR="00A61D83" w:rsidRDefault="00A61D83" w:rsidP="00A61D8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</w:rPr>
            </w:pPr>
            <w:r w:rsidRPr="00D5059B"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</w:rPr>
              <w:t>29.542459</w:t>
            </w:r>
          </w:p>
        </w:tc>
        <w:tc>
          <w:tcPr>
            <w:tcW w:w="474" w:type="pct"/>
          </w:tcPr>
          <w:p w14:paraId="3146BA39" w14:textId="11F3F28C" w:rsidR="00A61D83" w:rsidRDefault="00A61D83" w:rsidP="00A61D8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</w:rPr>
            </w:pPr>
            <w:r w:rsidRPr="00D5059B"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</w:rPr>
              <w:t>0.085631</w:t>
            </w:r>
          </w:p>
        </w:tc>
        <w:tc>
          <w:tcPr>
            <w:tcW w:w="473" w:type="pct"/>
          </w:tcPr>
          <w:p w14:paraId="0162E804" w14:textId="56AC9C9B" w:rsidR="00A61D83" w:rsidRDefault="00A61D83" w:rsidP="00A61D8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</w:rPr>
            </w:pPr>
            <w:r w:rsidRPr="00DC56C0"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</w:rPr>
              <w:t>35.720104</w:t>
            </w:r>
          </w:p>
        </w:tc>
        <w:tc>
          <w:tcPr>
            <w:tcW w:w="439" w:type="pct"/>
          </w:tcPr>
          <w:p w14:paraId="4A6B839F" w14:textId="3700C58B" w:rsidR="00A61D83" w:rsidRDefault="00A61D83" w:rsidP="00A61D8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</w:rPr>
            </w:pPr>
            <w:r w:rsidRPr="00DC56C0"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</w:rPr>
              <w:t>0.185100</w:t>
            </w:r>
          </w:p>
        </w:tc>
        <w:tc>
          <w:tcPr>
            <w:tcW w:w="473" w:type="pct"/>
          </w:tcPr>
          <w:p w14:paraId="19A53E03" w14:textId="33A73A2B" w:rsidR="00A61D83" w:rsidRDefault="00A61D83" w:rsidP="00A61D8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</w:rPr>
              <w:t>-</w:t>
            </w:r>
            <w:r w:rsidRPr="00D5059B"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</w:rPr>
              <w:t>6.177645</w:t>
            </w:r>
          </w:p>
        </w:tc>
        <w:tc>
          <w:tcPr>
            <w:tcW w:w="473" w:type="pct"/>
          </w:tcPr>
          <w:p w14:paraId="7348B076" w14:textId="316F40D7" w:rsidR="00A61D83" w:rsidRDefault="00A61D83" w:rsidP="00A61D8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</w:rPr>
              <w:t>-</w:t>
            </w:r>
            <w:r w:rsidRPr="00D5059B"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</w:rPr>
              <w:t>0.099470</w:t>
            </w:r>
          </w:p>
        </w:tc>
        <w:tc>
          <w:tcPr>
            <w:tcW w:w="48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67EBED3" w14:textId="4CB62BB4" w:rsidR="00A61D83" w:rsidRDefault="00A61D83" w:rsidP="00A61D8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</w:rPr>
            </w:pPr>
            <w:r>
              <w:rPr>
                <w:b/>
                <w:bCs/>
                <w:color w:val="333333"/>
              </w:rPr>
              <w:t>344.997244</w:t>
            </w:r>
          </w:p>
        </w:tc>
        <w:tc>
          <w:tcPr>
            <w:tcW w:w="4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7318DD9" w14:textId="03B78351" w:rsidR="00A61D83" w:rsidRDefault="00A61D83" w:rsidP="00A61D8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</w:rPr>
            </w:pPr>
            <w:r>
              <w:rPr>
                <w:b/>
                <w:bCs/>
                <w:color w:val="333333"/>
              </w:rPr>
              <w:t>192.977331</w:t>
            </w:r>
          </w:p>
        </w:tc>
      </w:tr>
    </w:tbl>
    <w:p w14:paraId="28A94454" w14:textId="77777777" w:rsidR="00D37464" w:rsidRPr="00D37464" w:rsidRDefault="00D37464" w:rsidP="00D3746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hAnsi="Times New Roman" w:cs="Times New Roman"/>
          <w:b/>
          <w:bCs/>
          <w:color w:val="333333"/>
          <w:sz w:val="24"/>
          <w:szCs w:val="24"/>
          <w:shd w:val="clear" w:color="auto" w:fill="FFFFFF"/>
        </w:rPr>
      </w:pPr>
    </w:p>
    <w:p w14:paraId="61C6D90F" w14:textId="3B72290D" w:rsidR="004C7B97" w:rsidRDefault="004C7B97">
      <w:pPr>
        <w:rPr>
          <w:rFonts w:ascii="Times New Roman" w:hAnsi="Times New Roman" w:cs="Times New Roman"/>
          <w:b/>
          <w:bCs/>
          <w:color w:val="333333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b/>
          <w:bCs/>
          <w:color w:val="333333"/>
          <w:sz w:val="24"/>
          <w:szCs w:val="24"/>
          <w:shd w:val="clear" w:color="auto" w:fill="FFFFFF"/>
        </w:rPr>
        <w:br w:type="page"/>
      </w:r>
    </w:p>
    <w:p w14:paraId="259DB263" w14:textId="55F82DB5" w:rsidR="0018145B" w:rsidRDefault="00EE0FFE" w:rsidP="001C3A5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center"/>
        <w:rPr>
          <w:rFonts w:ascii="Times New Roman" w:hAnsi="Times New Roman" w:cs="Times New Roman"/>
          <w:b/>
          <w:bCs/>
          <w:color w:val="333333"/>
          <w:sz w:val="24"/>
          <w:szCs w:val="24"/>
          <w:shd w:val="clear" w:color="auto" w:fill="FFFFFF"/>
        </w:rPr>
      </w:pPr>
      <w:r w:rsidRPr="00EE0FFE">
        <w:rPr>
          <w:rFonts w:ascii="Times New Roman" w:hAnsi="Times New Roman" w:cs="Times New Roman"/>
          <w:b/>
          <w:bCs/>
          <w:color w:val="333333"/>
          <w:sz w:val="24"/>
          <w:szCs w:val="24"/>
          <w:shd w:val="clear" w:color="auto" w:fill="FFFFFF"/>
        </w:rPr>
        <w:lastRenderedPageBreak/>
        <w:drawing>
          <wp:inline distT="0" distB="0" distL="0" distR="0" wp14:anchorId="2CFE6B19" wp14:editId="5FD6E076">
            <wp:extent cx="7410831" cy="4921503"/>
            <wp:effectExtent l="0" t="0" r="0" b="0"/>
            <wp:docPr id="1855701843" name="Picture 1" descr="A graph showing the number of value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5701843" name="Picture 1" descr="A graph showing the number of values&#10;&#10;Description automatically generated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7410831" cy="49215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A3FE75" w14:textId="58FDCE56" w:rsidR="001C3A59" w:rsidRDefault="001C3A59">
      <w:pPr>
        <w:rPr>
          <w:rFonts w:ascii="Times New Roman" w:hAnsi="Times New Roman" w:cs="Times New Roman"/>
          <w:b/>
          <w:bCs/>
          <w:color w:val="333333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b/>
          <w:bCs/>
          <w:color w:val="333333"/>
          <w:sz w:val="24"/>
          <w:szCs w:val="24"/>
          <w:shd w:val="clear" w:color="auto" w:fill="FFFFFF"/>
        </w:rPr>
        <w:br w:type="page"/>
      </w:r>
    </w:p>
    <w:p w14:paraId="3C12ED6B" w14:textId="77777777" w:rsidR="001C3A59" w:rsidRDefault="001C3A59" w:rsidP="001814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hAnsi="Times New Roman" w:cs="Times New Roman"/>
          <w:b/>
          <w:bCs/>
          <w:color w:val="333333"/>
          <w:sz w:val="24"/>
          <w:szCs w:val="24"/>
          <w:shd w:val="clear" w:color="auto" w:fill="FFFFFF"/>
        </w:rPr>
        <w:sectPr w:rsidR="001C3A59" w:rsidSect="001C3A59">
          <w:pgSz w:w="15840" w:h="12240" w:orient="landscape" w:code="1"/>
          <w:pgMar w:top="1440" w:right="1440" w:bottom="1440" w:left="1440" w:header="720" w:footer="720" w:gutter="0"/>
          <w:cols w:space="720"/>
          <w:docGrid w:linePitch="360"/>
        </w:sectPr>
      </w:pPr>
    </w:p>
    <w:p w14:paraId="1BE1AF68" w14:textId="77777777" w:rsidR="00EE0FFE" w:rsidRDefault="00EE0FFE" w:rsidP="001814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hAnsi="Times New Roman" w:cs="Times New Roman"/>
          <w:b/>
          <w:bCs/>
          <w:color w:val="333333"/>
          <w:sz w:val="24"/>
          <w:szCs w:val="24"/>
          <w:shd w:val="clear" w:color="auto" w:fill="FFFFFF"/>
        </w:rPr>
      </w:pPr>
    </w:p>
    <w:p w14:paraId="743E0B98" w14:textId="77777777" w:rsidR="00EE0FFE" w:rsidRDefault="00EE0FFE" w:rsidP="001814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hAnsi="Times New Roman" w:cs="Times New Roman"/>
          <w:b/>
          <w:bCs/>
          <w:color w:val="333333"/>
          <w:sz w:val="24"/>
          <w:szCs w:val="24"/>
          <w:shd w:val="clear" w:color="auto" w:fill="FFFFFF"/>
        </w:rPr>
      </w:pPr>
    </w:p>
    <w:p w14:paraId="0D2E7DFD" w14:textId="77777777" w:rsidR="00EE0FFE" w:rsidRDefault="00EE0FFE" w:rsidP="001814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hAnsi="Times New Roman" w:cs="Times New Roman"/>
          <w:b/>
          <w:bCs/>
          <w:color w:val="333333"/>
          <w:sz w:val="24"/>
          <w:szCs w:val="24"/>
          <w:shd w:val="clear" w:color="auto" w:fill="FFFFFF"/>
        </w:rPr>
      </w:pPr>
    </w:p>
    <w:p w14:paraId="5D8EF5DE" w14:textId="77777777" w:rsidR="0018145B" w:rsidRPr="0018145B" w:rsidRDefault="0018145B" w:rsidP="0018145B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18145B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>/**</w:t>
      </w:r>
    </w:p>
    <w:p w14:paraId="507B1AFE" w14:textId="77777777" w:rsidR="0018145B" w:rsidRPr="0018145B" w:rsidRDefault="0018145B" w:rsidP="0018145B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18145B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> * Author: Jason Gardner</w:t>
      </w:r>
    </w:p>
    <w:p w14:paraId="1DC757D8" w14:textId="77777777" w:rsidR="0018145B" w:rsidRPr="0018145B" w:rsidRDefault="0018145B" w:rsidP="0018145B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18145B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> * Date: 11/6/2024</w:t>
      </w:r>
    </w:p>
    <w:p w14:paraId="0381BD95" w14:textId="77777777" w:rsidR="0018145B" w:rsidRPr="0018145B" w:rsidRDefault="0018145B" w:rsidP="0018145B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18145B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> * Class: COP6616 Parallel Computing</w:t>
      </w:r>
    </w:p>
    <w:p w14:paraId="2352B4E1" w14:textId="77777777" w:rsidR="0018145B" w:rsidRPr="0018145B" w:rsidRDefault="0018145B" w:rsidP="0018145B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18145B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> * Instructor: Scott Piersall</w:t>
      </w:r>
    </w:p>
    <w:p w14:paraId="36F1D49C" w14:textId="77777777" w:rsidR="0018145B" w:rsidRPr="0018145B" w:rsidRDefault="0018145B" w:rsidP="0018145B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18145B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> * Assignment: Homework 3</w:t>
      </w:r>
    </w:p>
    <w:p w14:paraId="76763956" w14:textId="77777777" w:rsidR="0018145B" w:rsidRPr="0018145B" w:rsidRDefault="0018145B" w:rsidP="0018145B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18145B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> * Filename: q4.cu</w:t>
      </w:r>
    </w:p>
    <w:p w14:paraId="36280880" w14:textId="77777777" w:rsidR="0081133D" w:rsidRPr="0081133D" w:rsidRDefault="0081133D" w:rsidP="0081133D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</w:pPr>
      <w:r w:rsidRPr="0081133D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> * Description: This program computes the multiplication of two matrices using CUDA. The matrices are filled with random</w:t>
      </w:r>
    </w:p>
    <w:p w14:paraId="38DAF7AF" w14:textId="77777777" w:rsidR="0081133D" w:rsidRPr="0081133D" w:rsidRDefault="0081133D" w:rsidP="0081133D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</w:pPr>
      <w:r w:rsidRPr="0081133D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 xml:space="preserve"> * </w:t>
      </w:r>
      <w:proofErr w:type="gramStart"/>
      <w:r w:rsidRPr="0081133D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>values</w:t>
      </w:r>
      <w:proofErr w:type="gramEnd"/>
      <w:r w:rsidRPr="0081133D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 xml:space="preserve"> and the results are compared to a serial implementation. The program calculates the average time for both the</w:t>
      </w:r>
    </w:p>
    <w:p w14:paraId="435CBE9A" w14:textId="77777777" w:rsidR="0081133D" w:rsidRPr="0081133D" w:rsidRDefault="0081133D" w:rsidP="0081133D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</w:pPr>
      <w:r w:rsidRPr="0081133D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 xml:space="preserve"> * </w:t>
      </w:r>
      <w:proofErr w:type="gramStart"/>
      <w:r w:rsidRPr="0081133D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>serial</w:t>
      </w:r>
      <w:proofErr w:type="gramEnd"/>
      <w:r w:rsidRPr="0081133D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 xml:space="preserve"> and parallel implementations, as well as the theoretical and actual speedup. The program also outputs the</w:t>
      </w:r>
    </w:p>
    <w:p w14:paraId="58090577" w14:textId="77777777" w:rsidR="0081133D" w:rsidRPr="0081133D" w:rsidRDefault="0081133D" w:rsidP="0081133D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</w:pPr>
      <w:r w:rsidRPr="0081133D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 xml:space="preserve"> * </w:t>
      </w:r>
      <w:proofErr w:type="gramStart"/>
      <w:r w:rsidRPr="0081133D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>difference</w:t>
      </w:r>
      <w:proofErr w:type="gramEnd"/>
      <w:r w:rsidRPr="0081133D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 xml:space="preserve"> in average serial time, average parallel time, theoretical speedup, actual speedup, and speedup efficiency</w:t>
      </w:r>
    </w:p>
    <w:p w14:paraId="6D23992B" w14:textId="77777777" w:rsidR="0081133D" w:rsidRPr="0081133D" w:rsidRDefault="0081133D" w:rsidP="0081133D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</w:pPr>
      <w:r w:rsidRPr="0081133D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 xml:space="preserve"> * </w:t>
      </w:r>
      <w:proofErr w:type="gramStart"/>
      <w:r w:rsidRPr="0081133D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>between</w:t>
      </w:r>
      <w:proofErr w:type="gramEnd"/>
      <w:r w:rsidRPr="0081133D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 xml:space="preserve"> the double and integer implementations.</w:t>
      </w:r>
    </w:p>
    <w:p w14:paraId="1E94CE5A" w14:textId="77777777" w:rsidR="0018145B" w:rsidRPr="0018145B" w:rsidRDefault="0018145B" w:rsidP="0018145B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18145B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> */</w:t>
      </w:r>
    </w:p>
    <w:p w14:paraId="4DBD0E0A" w14:textId="77777777" w:rsidR="0018145B" w:rsidRPr="0018145B" w:rsidRDefault="0018145B" w:rsidP="0018145B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</w:p>
    <w:p w14:paraId="68D06A13" w14:textId="77777777" w:rsidR="0018145B" w:rsidRPr="0018145B" w:rsidRDefault="0018145B" w:rsidP="0018145B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18145B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>/**</w:t>
      </w:r>
    </w:p>
    <w:p w14:paraId="1E824FF1" w14:textId="77777777" w:rsidR="0018145B" w:rsidRPr="0018145B" w:rsidRDefault="0018145B" w:rsidP="0018145B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18145B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> * (11 points) Write a matrix multiplication program that uses GPU/CUDA. Your matrices should consist</w:t>
      </w:r>
    </w:p>
    <w:p w14:paraId="08419FC1" w14:textId="77777777" w:rsidR="0018145B" w:rsidRPr="0018145B" w:rsidRDefault="0018145B" w:rsidP="0018145B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18145B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 xml:space="preserve"> * </w:t>
      </w:r>
      <w:proofErr w:type="gramStart"/>
      <w:r w:rsidRPr="0018145B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>of</w:t>
      </w:r>
      <w:proofErr w:type="gramEnd"/>
      <w:r w:rsidRPr="0018145B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 xml:space="preserve"> floating-point values (NOT INTEGERS). You may do this assignment in C, Python, and are free to create</w:t>
      </w:r>
    </w:p>
    <w:p w14:paraId="589A625D" w14:textId="77777777" w:rsidR="0018145B" w:rsidRPr="0018145B" w:rsidRDefault="0018145B" w:rsidP="0018145B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18145B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 xml:space="preserve"> * a </w:t>
      </w:r>
      <w:proofErr w:type="spellStart"/>
      <w:r w:rsidRPr="0018145B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>Jupyter</w:t>
      </w:r>
      <w:proofErr w:type="spellEnd"/>
      <w:r w:rsidRPr="0018145B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 xml:space="preserve"> notebook. If you do a </w:t>
      </w:r>
      <w:proofErr w:type="spellStart"/>
      <w:r w:rsidRPr="0018145B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>Jupyter</w:t>
      </w:r>
      <w:proofErr w:type="spellEnd"/>
      <w:r w:rsidRPr="0018145B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 xml:space="preserve"> notebook, please include the notebook in your assignment report. </w:t>
      </w:r>
    </w:p>
    <w:p w14:paraId="35BC6CEB" w14:textId="77777777" w:rsidR="0018145B" w:rsidRPr="0018145B" w:rsidRDefault="0018145B" w:rsidP="0018145B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18145B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 xml:space="preserve"> * You should run MANY experiments with varying sized matrices. What is the speedup? Is the speedup affected </w:t>
      </w:r>
    </w:p>
    <w:p w14:paraId="18AB32C3" w14:textId="77777777" w:rsidR="0018145B" w:rsidRPr="0018145B" w:rsidRDefault="0018145B" w:rsidP="0018145B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18145B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 xml:space="preserve"> * </w:t>
      </w:r>
      <w:proofErr w:type="gramStart"/>
      <w:r w:rsidRPr="0018145B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>by</w:t>
      </w:r>
      <w:proofErr w:type="gramEnd"/>
      <w:r w:rsidRPr="0018145B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 xml:space="preserve"> matrix size? Explain (diagrams are useful here) how the GPU implementation of this code differs from </w:t>
      </w:r>
    </w:p>
    <w:p w14:paraId="7AC72FF0" w14:textId="77777777" w:rsidR="0018145B" w:rsidRPr="0018145B" w:rsidRDefault="0018145B" w:rsidP="0018145B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18145B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 xml:space="preserve"> * a serial (CPU-based) implementation. </w:t>
      </w:r>
    </w:p>
    <w:p w14:paraId="468706DE" w14:textId="77777777" w:rsidR="0018145B" w:rsidRPr="0018145B" w:rsidRDefault="0018145B" w:rsidP="0018145B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18145B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> */</w:t>
      </w:r>
    </w:p>
    <w:p w14:paraId="451F5614" w14:textId="77777777" w:rsidR="0018145B" w:rsidRPr="0018145B" w:rsidRDefault="0018145B" w:rsidP="0018145B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</w:p>
    <w:p w14:paraId="5E361887" w14:textId="77777777" w:rsidR="0018145B" w:rsidRPr="0018145B" w:rsidRDefault="0018145B" w:rsidP="0018145B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18145B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 xml:space="preserve">// </w:t>
      </w:r>
      <w:proofErr w:type="spellStart"/>
      <w:r w:rsidRPr="0018145B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>nvcc</w:t>
      </w:r>
      <w:proofErr w:type="spellEnd"/>
      <w:r w:rsidRPr="0018145B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 xml:space="preserve"> -</w:t>
      </w:r>
      <w:proofErr w:type="spellStart"/>
      <w:r w:rsidRPr="0018145B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>lm</w:t>
      </w:r>
      <w:proofErr w:type="spellEnd"/>
      <w:r w:rsidRPr="0018145B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 xml:space="preserve"> q4.cu -o q4</w:t>
      </w:r>
    </w:p>
    <w:p w14:paraId="5C57D606" w14:textId="77777777" w:rsidR="0018145B" w:rsidRPr="0018145B" w:rsidRDefault="0018145B" w:rsidP="0018145B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18145B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>/</w:t>
      </w:r>
      <w:proofErr w:type="gramStart"/>
      <w:r w:rsidRPr="0018145B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>/ .</w:t>
      </w:r>
      <w:proofErr w:type="gramEnd"/>
      <w:r w:rsidRPr="0018145B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>/q4 1000000 1000000 100</w:t>
      </w:r>
    </w:p>
    <w:p w14:paraId="30BA7BFF" w14:textId="77777777" w:rsidR="0018145B" w:rsidRPr="0018145B" w:rsidRDefault="0018145B" w:rsidP="0018145B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</w:p>
    <w:p w14:paraId="7D33BAFA" w14:textId="77777777" w:rsidR="0018145B" w:rsidRPr="0018145B" w:rsidRDefault="0018145B" w:rsidP="0018145B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18145B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#include</w:t>
      </w:r>
      <w:r w:rsidRPr="0018145B">
        <w:rPr>
          <w:rFonts w:ascii="Consolas" w:eastAsia="Times New Roman" w:hAnsi="Consolas" w:cs="Times New Roman"/>
          <w:color w:val="B58900"/>
          <w:sz w:val="21"/>
          <w:szCs w:val="21"/>
          <w:lang w:eastAsia="en-US"/>
        </w:rPr>
        <w:t xml:space="preserve"> </w:t>
      </w:r>
      <w:r w:rsidRPr="0018145B">
        <w:rPr>
          <w:rFonts w:ascii="Consolas" w:eastAsia="Times New Roman" w:hAnsi="Consolas" w:cs="Times New Roman"/>
          <w:color w:val="2AA198"/>
          <w:sz w:val="21"/>
          <w:szCs w:val="21"/>
          <w:lang w:eastAsia="en-US"/>
        </w:rPr>
        <w:t>&lt;</w:t>
      </w:r>
      <w:proofErr w:type="spellStart"/>
      <w:r w:rsidRPr="0018145B">
        <w:rPr>
          <w:rFonts w:ascii="Consolas" w:eastAsia="Times New Roman" w:hAnsi="Consolas" w:cs="Times New Roman"/>
          <w:color w:val="2AA198"/>
          <w:sz w:val="21"/>
          <w:szCs w:val="21"/>
          <w:lang w:eastAsia="en-US"/>
        </w:rPr>
        <w:t>stdio.h</w:t>
      </w:r>
      <w:proofErr w:type="spellEnd"/>
      <w:r w:rsidRPr="0018145B">
        <w:rPr>
          <w:rFonts w:ascii="Consolas" w:eastAsia="Times New Roman" w:hAnsi="Consolas" w:cs="Times New Roman"/>
          <w:color w:val="2AA198"/>
          <w:sz w:val="21"/>
          <w:szCs w:val="21"/>
          <w:lang w:eastAsia="en-US"/>
        </w:rPr>
        <w:t>&gt;</w:t>
      </w:r>
    </w:p>
    <w:p w14:paraId="449904C0" w14:textId="77777777" w:rsidR="0018145B" w:rsidRPr="0018145B" w:rsidRDefault="0018145B" w:rsidP="0018145B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18145B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#include</w:t>
      </w:r>
      <w:r w:rsidRPr="0018145B">
        <w:rPr>
          <w:rFonts w:ascii="Consolas" w:eastAsia="Times New Roman" w:hAnsi="Consolas" w:cs="Times New Roman"/>
          <w:color w:val="B58900"/>
          <w:sz w:val="21"/>
          <w:szCs w:val="21"/>
          <w:lang w:eastAsia="en-US"/>
        </w:rPr>
        <w:t xml:space="preserve"> </w:t>
      </w:r>
      <w:r w:rsidRPr="0018145B">
        <w:rPr>
          <w:rFonts w:ascii="Consolas" w:eastAsia="Times New Roman" w:hAnsi="Consolas" w:cs="Times New Roman"/>
          <w:color w:val="2AA198"/>
          <w:sz w:val="21"/>
          <w:szCs w:val="21"/>
          <w:lang w:eastAsia="en-US"/>
        </w:rPr>
        <w:t>&lt;</w:t>
      </w:r>
      <w:proofErr w:type="spellStart"/>
      <w:r w:rsidRPr="0018145B">
        <w:rPr>
          <w:rFonts w:ascii="Consolas" w:eastAsia="Times New Roman" w:hAnsi="Consolas" w:cs="Times New Roman"/>
          <w:color w:val="2AA198"/>
          <w:sz w:val="21"/>
          <w:szCs w:val="21"/>
          <w:lang w:eastAsia="en-US"/>
        </w:rPr>
        <w:t>stdlib.h</w:t>
      </w:r>
      <w:proofErr w:type="spellEnd"/>
      <w:r w:rsidRPr="0018145B">
        <w:rPr>
          <w:rFonts w:ascii="Consolas" w:eastAsia="Times New Roman" w:hAnsi="Consolas" w:cs="Times New Roman"/>
          <w:color w:val="2AA198"/>
          <w:sz w:val="21"/>
          <w:szCs w:val="21"/>
          <w:lang w:eastAsia="en-US"/>
        </w:rPr>
        <w:t>&gt;</w:t>
      </w:r>
    </w:p>
    <w:p w14:paraId="3D582460" w14:textId="77777777" w:rsidR="0018145B" w:rsidRPr="0018145B" w:rsidRDefault="0018145B" w:rsidP="0018145B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18145B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#include</w:t>
      </w:r>
      <w:r w:rsidRPr="0018145B">
        <w:rPr>
          <w:rFonts w:ascii="Consolas" w:eastAsia="Times New Roman" w:hAnsi="Consolas" w:cs="Times New Roman"/>
          <w:color w:val="B58900"/>
          <w:sz w:val="21"/>
          <w:szCs w:val="21"/>
          <w:lang w:eastAsia="en-US"/>
        </w:rPr>
        <w:t xml:space="preserve"> </w:t>
      </w:r>
      <w:r w:rsidRPr="0018145B">
        <w:rPr>
          <w:rFonts w:ascii="Consolas" w:eastAsia="Times New Roman" w:hAnsi="Consolas" w:cs="Times New Roman"/>
          <w:color w:val="2AA198"/>
          <w:sz w:val="21"/>
          <w:szCs w:val="21"/>
          <w:lang w:eastAsia="en-US"/>
        </w:rPr>
        <w:t>&lt;</w:t>
      </w:r>
      <w:proofErr w:type="spellStart"/>
      <w:r w:rsidRPr="0018145B">
        <w:rPr>
          <w:rFonts w:ascii="Consolas" w:eastAsia="Times New Roman" w:hAnsi="Consolas" w:cs="Times New Roman"/>
          <w:color w:val="2AA198"/>
          <w:sz w:val="21"/>
          <w:szCs w:val="21"/>
          <w:lang w:eastAsia="en-US"/>
        </w:rPr>
        <w:t>cuda.h</w:t>
      </w:r>
      <w:proofErr w:type="spellEnd"/>
      <w:r w:rsidRPr="0018145B">
        <w:rPr>
          <w:rFonts w:ascii="Consolas" w:eastAsia="Times New Roman" w:hAnsi="Consolas" w:cs="Times New Roman"/>
          <w:color w:val="2AA198"/>
          <w:sz w:val="21"/>
          <w:szCs w:val="21"/>
          <w:lang w:eastAsia="en-US"/>
        </w:rPr>
        <w:t>&gt;</w:t>
      </w:r>
    </w:p>
    <w:p w14:paraId="79783C8E" w14:textId="77777777" w:rsidR="0018145B" w:rsidRPr="0018145B" w:rsidRDefault="0018145B" w:rsidP="0018145B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18145B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#include</w:t>
      </w:r>
      <w:r w:rsidRPr="0018145B">
        <w:rPr>
          <w:rFonts w:ascii="Consolas" w:eastAsia="Times New Roman" w:hAnsi="Consolas" w:cs="Times New Roman"/>
          <w:color w:val="B58900"/>
          <w:sz w:val="21"/>
          <w:szCs w:val="21"/>
          <w:lang w:eastAsia="en-US"/>
        </w:rPr>
        <w:t xml:space="preserve"> </w:t>
      </w:r>
      <w:r w:rsidRPr="0018145B">
        <w:rPr>
          <w:rFonts w:ascii="Consolas" w:eastAsia="Times New Roman" w:hAnsi="Consolas" w:cs="Times New Roman"/>
          <w:color w:val="2AA198"/>
          <w:sz w:val="21"/>
          <w:szCs w:val="21"/>
          <w:lang w:eastAsia="en-US"/>
        </w:rPr>
        <w:t>&lt;</w:t>
      </w:r>
      <w:proofErr w:type="spellStart"/>
      <w:r w:rsidRPr="0018145B">
        <w:rPr>
          <w:rFonts w:ascii="Consolas" w:eastAsia="Times New Roman" w:hAnsi="Consolas" w:cs="Times New Roman"/>
          <w:color w:val="2AA198"/>
          <w:sz w:val="21"/>
          <w:szCs w:val="21"/>
          <w:lang w:eastAsia="en-US"/>
        </w:rPr>
        <w:t>fcntl.h</w:t>
      </w:r>
      <w:proofErr w:type="spellEnd"/>
      <w:r w:rsidRPr="0018145B">
        <w:rPr>
          <w:rFonts w:ascii="Consolas" w:eastAsia="Times New Roman" w:hAnsi="Consolas" w:cs="Times New Roman"/>
          <w:color w:val="2AA198"/>
          <w:sz w:val="21"/>
          <w:szCs w:val="21"/>
          <w:lang w:eastAsia="en-US"/>
        </w:rPr>
        <w:t>&gt;</w:t>
      </w:r>
    </w:p>
    <w:p w14:paraId="14B810F2" w14:textId="77777777" w:rsidR="0018145B" w:rsidRPr="0018145B" w:rsidRDefault="0018145B" w:rsidP="0018145B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18145B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#include</w:t>
      </w:r>
      <w:r w:rsidRPr="0018145B">
        <w:rPr>
          <w:rFonts w:ascii="Consolas" w:eastAsia="Times New Roman" w:hAnsi="Consolas" w:cs="Times New Roman"/>
          <w:color w:val="B58900"/>
          <w:sz w:val="21"/>
          <w:szCs w:val="21"/>
          <w:lang w:eastAsia="en-US"/>
        </w:rPr>
        <w:t xml:space="preserve"> </w:t>
      </w:r>
      <w:r w:rsidRPr="0018145B">
        <w:rPr>
          <w:rFonts w:ascii="Consolas" w:eastAsia="Times New Roman" w:hAnsi="Consolas" w:cs="Times New Roman"/>
          <w:color w:val="2AA198"/>
          <w:sz w:val="21"/>
          <w:szCs w:val="21"/>
          <w:lang w:eastAsia="en-US"/>
        </w:rPr>
        <w:t>&lt;</w:t>
      </w:r>
      <w:proofErr w:type="spellStart"/>
      <w:r w:rsidRPr="0018145B">
        <w:rPr>
          <w:rFonts w:ascii="Consolas" w:eastAsia="Times New Roman" w:hAnsi="Consolas" w:cs="Times New Roman"/>
          <w:color w:val="2AA198"/>
          <w:sz w:val="21"/>
          <w:szCs w:val="21"/>
          <w:lang w:eastAsia="en-US"/>
        </w:rPr>
        <w:t>unistd.h</w:t>
      </w:r>
      <w:proofErr w:type="spellEnd"/>
      <w:r w:rsidRPr="0018145B">
        <w:rPr>
          <w:rFonts w:ascii="Consolas" w:eastAsia="Times New Roman" w:hAnsi="Consolas" w:cs="Times New Roman"/>
          <w:color w:val="2AA198"/>
          <w:sz w:val="21"/>
          <w:szCs w:val="21"/>
          <w:lang w:eastAsia="en-US"/>
        </w:rPr>
        <w:t>&gt;</w:t>
      </w:r>
    </w:p>
    <w:p w14:paraId="746EC30B" w14:textId="77777777" w:rsidR="0018145B" w:rsidRPr="0018145B" w:rsidRDefault="0018145B" w:rsidP="0018145B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18145B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#include</w:t>
      </w:r>
      <w:r w:rsidRPr="0018145B">
        <w:rPr>
          <w:rFonts w:ascii="Consolas" w:eastAsia="Times New Roman" w:hAnsi="Consolas" w:cs="Times New Roman"/>
          <w:color w:val="B58900"/>
          <w:sz w:val="21"/>
          <w:szCs w:val="21"/>
          <w:lang w:eastAsia="en-US"/>
        </w:rPr>
        <w:t xml:space="preserve"> </w:t>
      </w:r>
      <w:r w:rsidRPr="0018145B">
        <w:rPr>
          <w:rFonts w:ascii="Consolas" w:eastAsia="Times New Roman" w:hAnsi="Consolas" w:cs="Times New Roman"/>
          <w:color w:val="2AA198"/>
          <w:sz w:val="21"/>
          <w:szCs w:val="21"/>
          <w:lang w:eastAsia="en-US"/>
        </w:rPr>
        <w:t>&lt;</w:t>
      </w:r>
      <w:proofErr w:type="spellStart"/>
      <w:r w:rsidRPr="0018145B">
        <w:rPr>
          <w:rFonts w:ascii="Consolas" w:eastAsia="Times New Roman" w:hAnsi="Consolas" w:cs="Times New Roman"/>
          <w:color w:val="2AA198"/>
          <w:sz w:val="21"/>
          <w:szCs w:val="21"/>
          <w:lang w:eastAsia="en-US"/>
        </w:rPr>
        <w:t>time.h</w:t>
      </w:r>
      <w:proofErr w:type="spellEnd"/>
      <w:r w:rsidRPr="0018145B">
        <w:rPr>
          <w:rFonts w:ascii="Consolas" w:eastAsia="Times New Roman" w:hAnsi="Consolas" w:cs="Times New Roman"/>
          <w:color w:val="2AA198"/>
          <w:sz w:val="21"/>
          <w:szCs w:val="21"/>
          <w:lang w:eastAsia="en-US"/>
        </w:rPr>
        <w:t>&gt;</w:t>
      </w:r>
    </w:p>
    <w:p w14:paraId="583D6080" w14:textId="77777777" w:rsidR="0018145B" w:rsidRPr="0018145B" w:rsidRDefault="0018145B" w:rsidP="0018145B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18145B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#include</w:t>
      </w:r>
      <w:r w:rsidRPr="0018145B">
        <w:rPr>
          <w:rFonts w:ascii="Consolas" w:eastAsia="Times New Roman" w:hAnsi="Consolas" w:cs="Times New Roman"/>
          <w:color w:val="B58900"/>
          <w:sz w:val="21"/>
          <w:szCs w:val="21"/>
          <w:lang w:eastAsia="en-US"/>
        </w:rPr>
        <w:t xml:space="preserve"> </w:t>
      </w:r>
      <w:r w:rsidRPr="0018145B">
        <w:rPr>
          <w:rFonts w:ascii="Consolas" w:eastAsia="Times New Roman" w:hAnsi="Consolas" w:cs="Times New Roman"/>
          <w:color w:val="2AA198"/>
          <w:sz w:val="21"/>
          <w:szCs w:val="21"/>
          <w:lang w:eastAsia="en-US"/>
        </w:rPr>
        <w:t>&lt;</w:t>
      </w:r>
      <w:proofErr w:type="spellStart"/>
      <w:r w:rsidRPr="0018145B">
        <w:rPr>
          <w:rFonts w:ascii="Consolas" w:eastAsia="Times New Roman" w:hAnsi="Consolas" w:cs="Times New Roman"/>
          <w:color w:val="2AA198"/>
          <w:sz w:val="21"/>
          <w:szCs w:val="21"/>
          <w:lang w:eastAsia="en-US"/>
        </w:rPr>
        <w:t>string.h</w:t>
      </w:r>
      <w:proofErr w:type="spellEnd"/>
      <w:r w:rsidRPr="0018145B">
        <w:rPr>
          <w:rFonts w:ascii="Consolas" w:eastAsia="Times New Roman" w:hAnsi="Consolas" w:cs="Times New Roman"/>
          <w:color w:val="2AA198"/>
          <w:sz w:val="21"/>
          <w:szCs w:val="21"/>
          <w:lang w:eastAsia="en-US"/>
        </w:rPr>
        <w:t>&gt;</w:t>
      </w:r>
    </w:p>
    <w:p w14:paraId="45ABF0BB" w14:textId="77777777" w:rsidR="0018145B" w:rsidRPr="0018145B" w:rsidRDefault="0018145B" w:rsidP="0018145B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18145B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lastRenderedPageBreak/>
        <w:t>#include</w:t>
      </w:r>
      <w:r w:rsidRPr="0018145B">
        <w:rPr>
          <w:rFonts w:ascii="Consolas" w:eastAsia="Times New Roman" w:hAnsi="Consolas" w:cs="Times New Roman"/>
          <w:color w:val="B58900"/>
          <w:sz w:val="21"/>
          <w:szCs w:val="21"/>
          <w:lang w:eastAsia="en-US"/>
        </w:rPr>
        <w:t xml:space="preserve"> </w:t>
      </w:r>
      <w:r w:rsidRPr="0018145B">
        <w:rPr>
          <w:rFonts w:ascii="Consolas" w:eastAsia="Times New Roman" w:hAnsi="Consolas" w:cs="Times New Roman"/>
          <w:color w:val="2AA198"/>
          <w:sz w:val="21"/>
          <w:szCs w:val="21"/>
          <w:lang w:eastAsia="en-US"/>
        </w:rPr>
        <w:t>&lt;</w:t>
      </w:r>
      <w:proofErr w:type="spellStart"/>
      <w:r w:rsidRPr="0018145B">
        <w:rPr>
          <w:rFonts w:ascii="Consolas" w:eastAsia="Times New Roman" w:hAnsi="Consolas" w:cs="Times New Roman"/>
          <w:color w:val="2AA198"/>
          <w:sz w:val="21"/>
          <w:szCs w:val="21"/>
          <w:lang w:eastAsia="en-US"/>
        </w:rPr>
        <w:t>stdbool.h</w:t>
      </w:r>
      <w:proofErr w:type="spellEnd"/>
      <w:r w:rsidRPr="0018145B">
        <w:rPr>
          <w:rFonts w:ascii="Consolas" w:eastAsia="Times New Roman" w:hAnsi="Consolas" w:cs="Times New Roman"/>
          <w:color w:val="2AA198"/>
          <w:sz w:val="21"/>
          <w:szCs w:val="21"/>
          <w:lang w:eastAsia="en-US"/>
        </w:rPr>
        <w:t>&gt;</w:t>
      </w:r>
    </w:p>
    <w:p w14:paraId="703F14CA" w14:textId="77777777" w:rsidR="0018145B" w:rsidRPr="0018145B" w:rsidRDefault="0018145B" w:rsidP="0018145B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18145B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#include</w:t>
      </w:r>
      <w:r w:rsidRPr="0018145B">
        <w:rPr>
          <w:rFonts w:ascii="Consolas" w:eastAsia="Times New Roman" w:hAnsi="Consolas" w:cs="Times New Roman"/>
          <w:color w:val="B58900"/>
          <w:sz w:val="21"/>
          <w:szCs w:val="21"/>
          <w:lang w:eastAsia="en-US"/>
        </w:rPr>
        <w:t xml:space="preserve"> </w:t>
      </w:r>
      <w:r w:rsidRPr="0018145B">
        <w:rPr>
          <w:rFonts w:ascii="Consolas" w:eastAsia="Times New Roman" w:hAnsi="Consolas" w:cs="Times New Roman"/>
          <w:color w:val="2AA198"/>
          <w:sz w:val="21"/>
          <w:szCs w:val="21"/>
          <w:lang w:eastAsia="en-US"/>
        </w:rPr>
        <w:t>&lt;</w:t>
      </w:r>
      <w:proofErr w:type="spellStart"/>
      <w:r w:rsidRPr="0018145B">
        <w:rPr>
          <w:rFonts w:ascii="Consolas" w:eastAsia="Times New Roman" w:hAnsi="Consolas" w:cs="Times New Roman"/>
          <w:color w:val="2AA198"/>
          <w:sz w:val="21"/>
          <w:szCs w:val="21"/>
          <w:lang w:eastAsia="en-US"/>
        </w:rPr>
        <w:t>math.h</w:t>
      </w:r>
      <w:proofErr w:type="spellEnd"/>
      <w:r w:rsidRPr="0018145B">
        <w:rPr>
          <w:rFonts w:ascii="Consolas" w:eastAsia="Times New Roman" w:hAnsi="Consolas" w:cs="Times New Roman"/>
          <w:color w:val="2AA198"/>
          <w:sz w:val="21"/>
          <w:szCs w:val="21"/>
          <w:lang w:eastAsia="en-US"/>
        </w:rPr>
        <w:t>&gt;</w:t>
      </w:r>
    </w:p>
    <w:p w14:paraId="3F0D87F0" w14:textId="77777777" w:rsidR="0018145B" w:rsidRPr="0018145B" w:rsidRDefault="0018145B" w:rsidP="0018145B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</w:p>
    <w:p w14:paraId="0524D417" w14:textId="77777777" w:rsidR="0018145B" w:rsidRPr="0018145B" w:rsidRDefault="0018145B" w:rsidP="0018145B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18145B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#define</w:t>
      </w:r>
      <w:r w:rsidRPr="0018145B">
        <w:rPr>
          <w:rFonts w:ascii="Consolas" w:eastAsia="Times New Roman" w:hAnsi="Consolas" w:cs="Times New Roman"/>
          <w:color w:val="B58900"/>
          <w:sz w:val="21"/>
          <w:szCs w:val="21"/>
          <w:lang w:eastAsia="en-US"/>
        </w:rPr>
        <w:t xml:space="preserve"> </w:t>
      </w:r>
      <w:r w:rsidRPr="0018145B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MIN</w:t>
      </w:r>
      <w:r w:rsidRPr="0018145B">
        <w:rPr>
          <w:rFonts w:ascii="Consolas" w:eastAsia="Times New Roman" w:hAnsi="Consolas" w:cs="Times New Roman"/>
          <w:color w:val="B58900"/>
          <w:sz w:val="21"/>
          <w:szCs w:val="21"/>
          <w:lang w:eastAsia="en-US"/>
        </w:rPr>
        <w:t xml:space="preserve"> </w:t>
      </w:r>
      <w:r w:rsidRPr="0018145B">
        <w:rPr>
          <w:rFonts w:ascii="Consolas" w:eastAsia="Times New Roman" w:hAnsi="Consolas" w:cs="Times New Roman"/>
          <w:color w:val="D33682"/>
          <w:sz w:val="21"/>
          <w:szCs w:val="21"/>
          <w:lang w:eastAsia="en-US"/>
        </w:rPr>
        <w:t>0</w:t>
      </w:r>
    </w:p>
    <w:p w14:paraId="70E917EC" w14:textId="77777777" w:rsidR="0018145B" w:rsidRPr="0018145B" w:rsidRDefault="0018145B" w:rsidP="0018145B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18145B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#define</w:t>
      </w:r>
      <w:r w:rsidRPr="0018145B">
        <w:rPr>
          <w:rFonts w:ascii="Consolas" w:eastAsia="Times New Roman" w:hAnsi="Consolas" w:cs="Times New Roman"/>
          <w:color w:val="B58900"/>
          <w:sz w:val="21"/>
          <w:szCs w:val="21"/>
          <w:lang w:eastAsia="en-US"/>
        </w:rPr>
        <w:t xml:space="preserve"> </w:t>
      </w:r>
      <w:r w:rsidRPr="0018145B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MAX</w:t>
      </w:r>
      <w:r w:rsidRPr="0018145B">
        <w:rPr>
          <w:rFonts w:ascii="Consolas" w:eastAsia="Times New Roman" w:hAnsi="Consolas" w:cs="Times New Roman"/>
          <w:color w:val="B58900"/>
          <w:sz w:val="21"/>
          <w:szCs w:val="21"/>
          <w:lang w:eastAsia="en-US"/>
        </w:rPr>
        <w:t xml:space="preserve"> </w:t>
      </w:r>
      <w:r w:rsidRPr="0018145B">
        <w:rPr>
          <w:rFonts w:ascii="Consolas" w:eastAsia="Times New Roman" w:hAnsi="Consolas" w:cs="Times New Roman"/>
          <w:color w:val="D33682"/>
          <w:sz w:val="21"/>
          <w:szCs w:val="21"/>
          <w:lang w:eastAsia="en-US"/>
        </w:rPr>
        <w:t>99</w:t>
      </w:r>
    </w:p>
    <w:p w14:paraId="3947A0F6" w14:textId="77777777" w:rsidR="0018145B" w:rsidRPr="0018145B" w:rsidRDefault="0018145B" w:rsidP="0018145B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18145B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#define</w:t>
      </w:r>
      <w:r w:rsidRPr="0018145B">
        <w:rPr>
          <w:rFonts w:ascii="Consolas" w:eastAsia="Times New Roman" w:hAnsi="Consolas" w:cs="Times New Roman"/>
          <w:color w:val="B58900"/>
          <w:sz w:val="21"/>
          <w:szCs w:val="21"/>
          <w:lang w:eastAsia="en-US"/>
        </w:rPr>
        <w:t xml:space="preserve"> </w:t>
      </w:r>
      <w:r w:rsidRPr="0018145B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TOLERANCE</w:t>
      </w:r>
      <w:r w:rsidRPr="0018145B">
        <w:rPr>
          <w:rFonts w:ascii="Consolas" w:eastAsia="Times New Roman" w:hAnsi="Consolas" w:cs="Times New Roman"/>
          <w:color w:val="B58900"/>
          <w:sz w:val="21"/>
          <w:szCs w:val="21"/>
          <w:lang w:eastAsia="en-US"/>
        </w:rPr>
        <w:t xml:space="preserve"> </w:t>
      </w:r>
      <w:r w:rsidRPr="0018145B">
        <w:rPr>
          <w:rFonts w:ascii="Consolas" w:eastAsia="Times New Roman" w:hAnsi="Consolas" w:cs="Times New Roman"/>
          <w:color w:val="D33682"/>
          <w:sz w:val="21"/>
          <w:szCs w:val="21"/>
          <w:lang w:eastAsia="en-US"/>
        </w:rPr>
        <w:t>0.000001</w:t>
      </w:r>
    </w:p>
    <w:p w14:paraId="0BF6CA52" w14:textId="77777777" w:rsidR="0018145B" w:rsidRPr="0018145B" w:rsidRDefault="0018145B" w:rsidP="0018145B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18145B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#define</w:t>
      </w:r>
      <w:r w:rsidRPr="0018145B">
        <w:rPr>
          <w:rFonts w:ascii="Consolas" w:eastAsia="Times New Roman" w:hAnsi="Consolas" w:cs="Times New Roman"/>
          <w:color w:val="B58900"/>
          <w:sz w:val="21"/>
          <w:szCs w:val="21"/>
          <w:lang w:eastAsia="en-US"/>
        </w:rPr>
        <w:t xml:space="preserve"> </w:t>
      </w:r>
      <w:r w:rsidRPr="0018145B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PARALLELIZABLE_FRACTION_DOUBLE</w:t>
      </w:r>
      <w:r w:rsidRPr="0018145B">
        <w:rPr>
          <w:rFonts w:ascii="Consolas" w:eastAsia="Times New Roman" w:hAnsi="Consolas" w:cs="Times New Roman"/>
          <w:color w:val="B58900"/>
          <w:sz w:val="21"/>
          <w:szCs w:val="21"/>
          <w:lang w:eastAsia="en-US"/>
        </w:rPr>
        <w:t xml:space="preserve"> </w:t>
      </w:r>
      <w:r w:rsidRPr="0018145B">
        <w:rPr>
          <w:rFonts w:ascii="Consolas" w:eastAsia="Times New Roman" w:hAnsi="Consolas" w:cs="Times New Roman"/>
          <w:color w:val="D33682"/>
          <w:sz w:val="21"/>
          <w:szCs w:val="21"/>
          <w:lang w:eastAsia="en-US"/>
        </w:rPr>
        <w:t>0.40</w:t>
      </w:r>
    </w:p>
    <w:p w14:paraId="15BC742C" w14:textId="77777777" w:rsidR="0018145B" w:rsidRPr="0018145B" w:rsidRDefault="0018145B" w:rsidP="0018145B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18145B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#define</w:t>
      </w:r>
      <w:r w:rsidRPr="0018145B">
        <w:rPr>
          <w:rFonts w:ascii="Consolas" w:eastAsia="Times New Roman" w:hAnsi="Consolas" w:cs="Times New Roman"/>
          <w:color w:val="B58900"/>
          <w:sz w:val="21"/>
          <w:szCs w:val="21"/>
          <w:lang w:eastAsia="en-US"/>
        </w:rPr>
        <w:t xml:space="preserve"> </w:t>
      </w:r>
      <w:r w:rsidRPr="0018145B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PARALLELIZABLE_FRACTION_INTEGER</w:t>
      </w:r>
      <w:r w:rsidRPr="0018145B">
        <w:rPr>
          <w:rFonts w:ascii="Consolas" w:eastAsia="Times New Roman" w:hAnsi="Consolas" w:cs="Times New Roman"/>
          <w:color w:val="B58900"/>
          <w:sz w:val="21"/>
          <w:szCs w:val="21"/>
          <w:lang w:eastAsia="en-US"/>
        </w:rPr>
        <w:t xml:space="preserve"> </w:t>
      </w:r>
      <w:r w:rsidRPr="0018145B">
        <w:rPr>
          <w:rFonts w:ascii="Consolas" w:eastAsia="Times New Roman" w:hAnsi="Consolas" w:cs="Times New Roman"/>
          <w:color w:val="D33682"/>
          <w:sz w:val="21"/>
          <w:szCs w:val="21"/>
          <w:lang w:eastAsia="en-US"/>
        </w:rPr>
        <w:t>0.99</w:t>
      </w:r>
    </w:p>
    <w:p w14:paraId="79C1814A" w14:textId="77777777" w:rsidR="0018145B" w:rsidRPr="0018145B" w:rsidRDefault="0018145B" w:rsidP="0018145B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18145B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#define</w:t>
      </w:r>
      <w:r w:rsidRPr="0018145B">
        <w:rPr>
          <w:rFonts w:ascii="Consolas" w:eastAsia="Times New Roman" w:hAnsi="Consolas" w:cs="Times New Roman"/>
          <w:color w:val="B58900"/>
          <w:sz w:val="21"/>
          <w:szCs w:val="21"/>
          <w:lang w:eastAsia="en-US"/>
        </w:rPr>
        <w:t xml:space="preserve"> </w:t>
      </w:r>
      <w:r w:rsidRPr="0018145B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BLOCK_SIZE</w:t>
      </w:r>
      <w:r w:rsidRPr="0018145B">
        <w:rPr>
          <w:rFonts w:ascii="Consolas" w:eastAsia="Times New Roman" w:hAnsi="Consolas" w:cs="Times New Roman"/>
          <w:color w:val="B58900"/>
          <w:sz w:val="21"/>
          <w:szCs w:val="21"/>
          <w:lang w:eastAsia="en-US"/>
        </w:rPr>
        <w:t xml:space="preserve"> </w:t>
      </w:r>
      <w:r w:rsidRPr="0018145B">
        <w:rPr>
          <w:rFonts w:ascii="Consolas" w:eastAsia="Times New Roman" w:hAnsi="Consolas" w:cs="Times New Roman"/>
          <w:color w:val="D33682"/>
          <w:sz w:val="21"/>
          <w:szCs w:val="21"/>
          <w:lang w:eastAsia="en-US"/>
        </w:rPr>
        <w:t>16</w:t>
      </w:r>
    </w:p>
    <w:p w14:paraId="0F89F4C3" w14:textId="77777777" w:rsidR="0018145B" w:rsidRPr="0018145B" w:rsidRDefault="0018145B" w:rsidP="0018145B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18145B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#define</w:t>
      </w:r>
      <w:r w:rsidRPr="0018145B">
        <w:rPr>
          <w:rFonts w:ascii="Consolas" w:eastAsia="Times New Roman" w:hAnsi="Consolas" w:cs="Times New Roman"/>
          <w:color w:val="B58900"/>
          <w:sz w:val="21"/>
          <w:szCs w:val="21"/>
          <w:lang w:eastAsia="en-US"/>
        </w:rPr>
        <w:t xml:space="preserve"> </w:t>
      </w:r>
      <w:r w:rsidRPr="0018145B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MAX_ELEMENTS</w:t>
      </w:r>
      <w:r w:rsidRPr="0018145B">
        <w:rPr>
          <w:rFonts w:ascii="Consolas" w:eastAsia="Times New Roman" w:hAnsi="Consolas" w:cs="Times New Roman"/>
          <w:color w:val="B58900"/>
          <w:sz w:val="21"/>
          <w:szCs w:val="21"/>
          <w:lang w:eastAsia="en-US"/>
        </w:rPr>
        <w:t xml:space="preserve"> </w:t>
      </w:r>
      <w:r w:rsidRPr="0018145B">
        <w:rPr>
          <w:rFonts w:ascii="Consolas" w:eastAsia="Times New Roman" w:hAnsi="Consolas" w:cs="Times New Roman"/>
          <w:color w:val="D33682"/>
          <w:sz w:val="21"/>
          <w:szCs w:val="21"/>
          <w:lang w:eastAsia="en-US"/>
        </w:rPr>
        <w:t>1000000000</w:t>
      </w:r>
      <w:r w:rsidRPr="0018145B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 xml:space="preserve"> // Threshold for warning about potential segmentation faults</w:t>
      </w:r>
    </w:p>
    <w:p w14:paraId="3A7FA080" w14:textId="77777777" w:rsidR="0018145B" w:rsidRPr="0018145B" w:rsidRDefault="0018145B" w:rsidP="0018145B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</w:p>
    <w:p w14:paraId="4D3D292A" w14:textId="77777777" w:rsidR="0018145B" w:rsidRPr="0018145B" w:rsidRDefault="0018145B" w:rsidP="0018145B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18145B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>/** Struct to store start and stop times */</w:t>
      </w:r>
    </w:p>
    <w:p w14:paraId="3E6101DB" w14:textId="77777777" w:rsidR="0018145B" w:rsidRPr="0018145B" w:rsidRDefault="0018145B" w:rsidP="0018145B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18145B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typedef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r w:rsidRPr="0018145B">
        <w:rPr>
          <w:rFonts w:ascii="Consolas" w:eastAsia="Times New Roman" w:hAnsi="Consolas" w:cs="Times New Roman"/>
          <w:b/>
          <w:bCs/>
          <w:color w:val="93A1A1"/>
          <w:sz w:val="21"/>
          <w:szCs w:val="21"/>
          <w:lang w:eastAsia="en-US"/>
        </w:rPr>
        <w:t>struct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{</w:t>
      </w:r>
    </w:p>
    <w:p w14:paraId="2A9100FB" w14:textId="77777777" w:rsidR="0018145B" w:rsidRPr="0018145B" w:rsidRDefault="0018145B" w:rsidP="0018145B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</w:t>
      </w:r>
      <w:r w:rsidRPr="0018145B">
        <w:rPr>
          <w:rFonts w:ascii="Consolas" w:eastAsia="Times New Roman" w:hAnsi="Consolas" w:cs="Times New Roman"/>
          <w:b/>
          <w:bCs/>
          <w:color w:val="93A1A1"/>
          <w:sz w:val="21"/>
          <w:szCs w:val="21"/>
          <w:lang w:eastAsia="en-US"/>
        </w:rPr>
        <w:t>struct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proofErr w:type="spellStart"/>
      <w:r w:rsidRPr="0018145B">
        <w:rPr>
          <w:rFonts w:ascii="Consolas" w:eastAsia="Times New Roman" w:hAnsi="Consolas" w:cs="Times New Roman"/>
          <w:color w:val="CB4B16"/>
          <w:sz w:val="21"/>
          <w:szCs w:val="21"/>
          <w:lang w:eastAsia="en-US"/>
        </w:rPr>
        <w:t>timespec</w:t>
      </w:r>
      <w:proofErr w:type="spellEnd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proofErr w:type="gramStart"/>
      <w:r w:rsidRPr="0018145B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start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;</w:t>
      </w:r>
      <w:proofErr w:type="gramEnd"/>
    </w:p>
    <w:p w14:paraId="17DF6F88" w14:textId="77777777" w:rsidR="0018145B" w:rsidRPr="0018145B" w:rsidRDefault="0018145B" w:rsidP="0018145B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</w:t>
      </w:r>
      <w:r w:rsidRPr="0018145B">
        <w:rPr>
          <w:rFonts w:ascii="Consolas" w:eastAsia="Times New Roman" w:hAnsi="Consolas" w:cs="Times New Roman"/>
          <w:b/>
          <w:bCs/>
          <w:color w:val="93A1A1"/>
          <w:sz w:val="21"/>
          <w:szCs w:val="21"/>
          <w:lang w:eastAsia="en-US"/>
        </w:rPr>
        <w:t>struct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proofErr w:type="spellStart"/>
      <w:r w:rsidRPr="0018145B">
        <w:rPr>
          <w:rFonts w:ascii="Consolas" w:eastAsia="Times New Roman" w:hAnsi="Consolas" w:cs="Times New Roman"/>
          <w:color w:val="CB4B16"/>
          <w:sz w:val="21"/>
          <w:szCs w:val="21"/>
          <w:lang w:eastAsia="en-US"/>
        </w:rPr>
        <w:t>timespec</w:t>
      </w:r>
      <w:proofErr w:type="spellEnd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proofErr w:type="gramStart"/>
      <w:r w:rsidRPr="0018145B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stop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;</w:t>
      </w:r>
      <w:proofErr w:type="gramEnd"/>
    </w:p>
    <w:p w14:paraId="71C67FC8" w14:textId="77777777" w:rsidR="0018145B" w:rsidRPr="0018145B" w:rsidRDefault="0018145B" w:rsidP="0018145B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} </w:t>
      </w:r>
      <w:proofErr w:type="gramStart"/>
      <w:r w:rsidRPr="0018145B">
        <w:rPr>
          <w:rFonts w:ascii="Consolas" w:eastAsia="Times New Roman" w:hAnsi="Consolas" w:cs="Times New Roman"/>
          <w:color w:val="CB4B16"/>
          <w:sz w:val="21"/>
          <w:szCs w:val="21"/>
          <w:lang w:eastAsia="en-US"/>
        </w:rPr>
        <w:t>Stopwatch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;</w:t>
      </w:r>
      <w:proofErr w:type="gramEnd"/>
    </w:p>
    <w:p w14:paraId="67211184" w14:textId="77777777" w:rsidR="0018145B" w:rsidRPr="0018145B" w:rsidRDefault="0018145B" w:rsidP="0018145B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</w:p>
    <w:p w14:paraId="7AA9EA83" w14:textId="77777777" w:rsidR="0018145B" w:rsidRPr="0018145B" w:rsidRDefault="0018145B" w:rsidP="0018145B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18145B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>/** Seed the random number generator with entropy from /dev/</w:t>
      </w:r>
      <w:proofErr w:type="spellStart"/>
      <w:r w:rsidRPr="0018145B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>urandom</w:t>
      </w:r>
      <w:proofErr w:type="spellEnd"/>
      <w:r w:rsidRPr="0018145B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 xml:space="preserve"> */</w:t>
      </w:r>
    </w:p>
    <w:p w14:paraId="6396A391" w14:textId="77777777" w:rsidR="0018145B" w:rsidRPr="0018145B" w:rsidRDefault="0018145B" w:rsidP="0018145B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18145B">
        <w:rPr>
          <w:rFonts w:ascii="Consolas" w:eastAsia="Times New Roman" w:hAnsi="Consolas" w:cs="Times New Roman"/>
          <w:b/>
          <w:bCs/>
          <w:color w:val="93A1A1"/>
          <w:sz w:val="21"/>
          <w:szCs w:val="21"/>
          <w:lang w:eastAsia="en-US"/>
        </w:rPr>
        <w:t>void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proofErr w:type="spellStart"/>
      <w:r w:rsidRPr="0018145B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seed_</w:t>
      </w:r>
      <w:proofErr w:type="gramStart"/>
      <w:r w:rsidRPr="0018145B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random</w:t>
      </w:r>
      <w:proofErr w:type="spellEnd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(</w:t>
      </w:r>
      <w:proofErr w:type="gramEnd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) {</w:t>
      </w:r>
    </w:p>
    <w:p w14:paraId="250DD4CF" w14:textId="77777777" w:rsidR="0018145B" w:rsidRPr="0018145B" w:rsidRDefault="0018145B" w:rsidP="0018145B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</w:t>
      </w:r>
      <w:r w:rsidRPr="0018145B">
        <w:rPr>
          <w:rFonts w:ascii="Consolas" w:eastAsia="Times New Roman" w:hAnsi="Consolas" w:cs="Times New Roman"/>
          <w:b/>
          <w:bCs/>
          <w:color w:val="93A1A1"/>
          <w:sz w:val="21"/>
          <w:szCs w:val="21"/>
          <w:lang w:eastAsia="en-US"/>
        </w:rPr>
        <w:t>int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proofErr w:type="spellStart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fd</w:t>
      </w:r>
      <w:proofErr w:type="spellEnd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r w:rsidRPr="0018145B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=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proofErr w:type="gramStart"/>
      <w:r w:rsidRPr="0018145B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open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(</w:t>
      </w:r>
      <w:proofErr w:type="gramEnd"/>
      <w:r w:rsidRPr="0018145B">
        <w:rPr>
          <w:rFonts w:ascii="Consolas" w:eastAsia="Times New Roman" w:hAnsi="Consolas" w:cs="Times New Roman"/>
          <w:color w:val="2AA198"/>
          <w:sz w:val="21"/>
          <w:szCs w:val="21"/>
          <w:lang w:eastAsia="en-US"/>
        </w:rPr>
        <w:t>"/dev/</w:t>
      </w:r>
      <w:proofErr w:type="spellStart"/>
      <w:r w:rsidRPr="0018145B">
        <w:rPr>
          <w:rFonts w:ascii="Consolas" w:eastAsia="Times New Roman" w:hAnsi="Consolas" w:cs="Times New Roman"/>
          <w:color w:val="2AA198"/>
          <w:sz w:val="21"/>
          <w:szCs w:val="21"/>
          <w:lang w:eastAsia="en-US"/>
        </w:rPr>
        <w:t>urandom</w:t>
      </w:r>
      <w:proofErr w:type="spellEnd"/>
      <w:r w:rsidRPr="0018145B">
        <w:rPr>
          <w:rFonts w:ascii="Consolas" w:eastAsia="Times New Roman" w:hAnsi="Consolas" w:cs="Times New Roman"/>
          <w:color w:val="2AA198"/>
          <w:sz w:val="21"/>
          <w:szCs w:val="21"/>
          <w:lang w:eastAsia="en-US"/>
        </w:rPr>
        <w:t>"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, O_RDONLY);</w:t>
      </w:r>
    </w:p>
    <w:p w14:paraId="1EA9C897" w14:textId="77777777" w:rsidR="0018145B" w:rsidRPr="0018145B" w:rsidRDefault="0018145B" w:rsidP="0018145B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</w:t>
      </w:r>
      <w:r w:rsidRPr="0018145B">
        <w:rPr>
          <w:rFonts w:ascii="Consolas" w:eastAsia="Times New Roman" w:hAnsi="Consolas" w:cs="Times New Roman"/>
          <w:b/>
          <w:bCs/>
          <w:color w:val="93A1A1"/>
          <w:sz w:val="21"/>
          <w:szCs w:val="21"/>
          <w:lang w:eastAsia="en-US"/>
        </w:rPr>
        <w:t>unsigned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r w:rsidRPr="0018145B">
        <w:rPr>
          <w:rFonts w:ascii="Consolas" w:eastAsia="Times New Roman" w:hAnsi="Consolas" w:cs="Times New Roman"/>
          <w:b/>
          <w:bCs/>
          <w:color w:val="93A1A1"/>
          <w:sz w:val="21"/>
          <w:szCs w:val="21"/>
          <w:lang w:eastAsia="en-US"/>
        </w:rPr>
        <w:t>int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proofErr w:type="gramStart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seed;</w:t>
      </w:r>
      <w:proofErr w:type="gramEnd"/>
    </w:p>
    <w:p w14:paraId="728115F4" w14:textId="77777777" w:rsidR="0018145B" w:rsidRPr="0018145B" w:rsidRDefault="0018145B" w:rsidP="0018145B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</w:t>
      </w:r>
      <w:proofErr w:type="gramStart"/>
      <w:r w:rsidRPr="0018145B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read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(</w:t>
      </w:r>
      <w:proofErr w:type="spellStart"/>
      <w:proofErr w:type="gramEnd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fd</w:t>
      </w:r>
      <w:proofErr w:type="spellEnd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, </w:t>
      </w:r>
      <w:r w:rsidRPr="0018145B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&amp;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seed, </w:t>
      </w:r>
      <w:proofErr w:type="spellStart"/>
      <w:r w:rsidRPr="0018145B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sizeof</w:t>
      </w:r>
      <w:proofErr w:type="spellEnd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(seed));</w:t>
      </w:r>
    </w:p>
    <w:p w14:paraId="5D342E52" w14:textId="77777777" w:rsidR="0018145B" w:rsidRPr="0018145B" w:rsidRDefault="0018145B" w:rsidP="0018145B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</w:t>
      </w:r>
      <w:r w:rsidRPr="0018145B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close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(</w:t>
      </w:r>
      <w:proofErr w:type="spellStart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fd</w:t>
      </w:r>
      <w:proofErr w:type="spellEnd"/>
      <w:proofErr w:type="gramStart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);</w:t>
      </w:r>
      <w:proofErr w:type="gramEnd"/>
    </w:p>
    <w:p w14:paraId="35E1E338" w14:textId="77777777" w:rsidR="0018145B" w:rsidRPr="0018145B" w:rsidRDefault="0018145B" w:rsidP="0018145B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</w:t>
      </w:r>
      <w:proofErr w:type="spellStart"/>
      <w:r w:rsidRPr="0018145B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srandom</w:t>
      </w:r>
      <w:proofErr w:type="spellEnd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(seed</w:t>
      </w:r>
      <w:proofErr w:type="gramStart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);</w:t>
      </w:r>
      <w:proofErr w:type="gramEnd"/>
    </w:p>
    <w:p w14:paraId="35D6B69B" w14:textId="77777777" w:rsidR="0018145B" w:rsidRPr="0018145B" w:rsidRDefault="0018145B" w:rsidP="0018145B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}</w:t>
      </w:r>
    </w:p>
    <w:p w14:paraId="09283B4B" w14:textId="77777777" w:rsidR="0018145B" w:rsidRPr="0018145B" w:rsidRDefault="0018145B" w:rsidP="0018145B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</w:p>
    <w:p w14:paraId="67775DB2" w14:textId="77777777" w:rsidR="0018145B" w:rsidRPr="0018145B" w:rsidRDefault="0018145B" w:rsidP="0018145B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18145B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>/** Calculate time in seconds</w:t>
      </w:r>
    </w:p>
    <w:p w14:paraId="6952715E" w14:textId="77777777" w:rsidR="0018145B" w:rsidRPr="0018145B" w:rsidRDefault="0018145B" w:rsidP="0018145B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18145B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 xml:space="preserve"> * </w:t>
      </w:r>
      <w:r w:rsidRPr="0018145B">
        <w:rPr>
          <w:rFonts w:ascii="Consolas" w:eastAsia="Times New Roman" w:hAnsi="Consolas" w:cs="Times New Roman"/>
          <w:b/>
          <w:bCs/>
          <w:color w:val="93A1A1"/>
          <w:sz w:val="21"/>
          <w:szCs w:val="21"/>
          <w:lang w:eastAsia="en-US"/>
        </w:rPr>
        <w:t>@param</w:t>
      </w:r>
      <w:r w:rsidRPr="0018145B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 xml:space="preserve"> timer: The stopwatch </w:t>
      </w:r>
      <w:proofErr w:type="gramStart"/>
      <w:r w:rsidRPr="0018145B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>struct</w:t>
      </w:r>
      <w:proofErr w:type="gramEnd"/>
    </w:p>
    <w:p w14:paraId="1AD41F15" w14:textId="77777777" w:rsidR="0018145B" w:rsidRPr="0018145B" w:rsidRDefault="0018145B" w:rsidP="0018145B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18145B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 xml:space="preserve"> * </w:t>
      </w:r>
      <w:r w:rsidRPr="0018145B">
        <w:rPr>
          <w:rFonts w:ascii="Consolas" w:eastAsia="Times New Roman" w:hAnsi="Consolas" w:cs="Times New Roman"/>
          <w:b/>
          <w:bCs/>
          <w:color w:val="93A1A1"/>
          <w:sz w:val="21"/>
          <w:szCs w:val="21"/>
          <w:lang w:eastAsia="en-US"/>
        </w:rPr>
        <w:t>@return</w:t>
      </w:r>
      <w:r w:rsidRPr="0018145B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>: The time in seconds</w:t>
      </w:r>
    </w:p>
    <w:p w14:paraId="56B92CBD" w14:textId="77777777" w:rsidR="0018145B" w:rsidRPr="0018145B" w:rsidRDefault="0018145B" w:rsidP="0018145B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18145B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> */</w:t>
      </w:r>
    </w:p>
    <w:p w14:paraId="18F62CC6" w14:textId="77777777" w:rsidR="0018145B" w:rsidRPr="0018145B" w:rsidRDefault="0018145B" w:rsidP="0018145B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18145B">
        <w:rPr>
          <w:rFonts w:ascii="Consolas" w:eastAsia="Times New Roman" w:hAnsi="Consolas" w:cs="Times New Roman"/>
          <w:b/>
          <w:bCs/>
          <w:color w:val="93A1A1"/>
          <w:sz w:val="21"/>
          <w:szCs w:val="21"/>
          <w:lang w:eastAsia="en-US"/>
        </w:rPr>
        <w:t>double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proofErr w:type="spellStart"/>
      <w:r w:rsidRPr="0018145B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calculate_</w:t>
      </w:r>
      <w:proofErr w:type="gramStart"/>
      <w:r w:rsidRPr="0018145B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time</w:t>
      </w:r>
      <w:proofErr w:type="spellEnd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(</w:t>
      </w:r>
      <w:proofErr w:type="gramEnd"/>
      <w:r w:rsidRPr="0018145B">
        <w:rPr>
          <w:rFonts w:ascii="Consolas" w:eastAsia="Times New Roman" w:hAnsi="Consolas" w:cs="Times New Roman"/>
          <w:color w:val="CB4B16"/>
          <w:sz w:val="21"/>
          <w:szCs w:val="21"/>
          <w:lang w:eastAsia="en-US"/>
        </w:rPr>
        <w:t>Stopwatch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timer) {</w:t>
      </w:r>
    </w:p>
    <w:p w14:paraId="372060CD" w14:textId="77777777" w:rsidR="0018145B" w:rsidRPr="0018145B" w:rsidRDefault="0018145B" w:rsidP="0018145B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</w:t>
      </w:r>
      <w:r w:rsidRPr="0018145B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return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(</w:t>
      </w:r>
      <w:proofErr w:type="spellStart"/>
      <w:r w:rsidRPr="0018145B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timer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.</w:t>
      </w:r>
      <w:r w:rsidRPr="0018145B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stop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.</w:t>
      </w:r>
      <w:r w:rsidRPr="0018145B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tv_sec</w:t>
      </w:r>
      <w:proofErr w:type="spellEnd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r w:rsidRPr="0018145B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-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proofErr w:type="spellStart"/>
      <w:r w:rsidRPr="0018145B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timer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.</w:t>
      </w:r>
      <w:r w:rsidRPr="0018145B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start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.</w:t>
      </w:r>
      <w:r w:rsidRPr="0018145B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tv_sec</w:t>
      </w:r>
      <w:proofErr w:type="spellEnd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) </w:t>
      </w:r>
      <w:r w:rsidRPr="0018145B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+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(</w:t>
      </w:r>
      <w:proofErr w:type="spellStart"/>
      <w:r w:rsidRPr="0018145B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timer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.</w:t>
      </w:r>
      <w:r w:rsidRPr="0018145B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stop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.</w:t>
      </w:r>
      <w:r w:rsidRPr="0018145B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tv_nsec</w:t>
      </w:r>
      <w:proofErr w:type="spellEnd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r w:rsidRPr="0018145B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-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proofErr w:type="spellStart"/>
      <w:r w:rsidRPr="0018145B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timer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.</w:t>
      </w:r>
      <w:r w:rsidRPr="0018145B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start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.</w:t>
      </w:r>
      <w:r w:rsidRPr="0018145B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tv_nsec</w:t>
      </w:r>
      <w:proofErr w:type="spellEnd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) </w:t>
      </w:r>
      <w:r w:rsidRPr="0018145B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/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proofErr w:type="gramStart"/>
      <w:r w:rsidRPr="0018145B">
        <w:rPr>
          <w:rFonts w:ascii="Consolas" w:eastAsia="Times New Roman" w:hAnsi="Consolas" w:cs="Times New Roman"/>
          <w:color w:val="D33682"/>
          <w:sz w:val="21"/>
          <w:szCs w:val="21"/>
          <w:lang w:eastAsia="en-US"/>
        </w:rPr>
        <w:t>1</w:t>
      </w:r>
      <w:r w:rsidRPr="0018145B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e</w:t>
      </w:r>
      <w:r w:rsidRPr="0018145B">
        <w:rPr>
          <w:rFonts w:ascii="Consolas" w:eastAsia="Times New Roman" w:hAnsi="Consolas" w:cs="Times New Roman"/>
          <w:color w:val="D33682"/>
          <w:sz w:val="21"/>
          <w:szCs w:val="21"/>
          <w:lang w:eastAsia="en-US"/>
        </w:rPr>
        <w:t>9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;</w:t>
      </w:r>
      <w:proofErr w:type="gramEnd"/>
    </w:p>
    <w:p w14:paraId="702E6D24" w14:textId="77777777" w:rsidR="0018145B" w:rsidRPr="0018145B" w:rsidRDefault="0018145B" w:rsidP="0018145B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}</w:t>
      </w:r>
    </w:p>
    <w:p w14:paraId="401DE1A8" w14:textId="77777777" w:rsidR="0018145B" w:rsidRPr="0018145B" w:rsidRDefault="0018145B" w:rsidP="0018145B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</w:p>
    <w:p w14:paraId="5566D34E" w14:textId="77777777" w:rsidR="0018145B" w:rsidRPr="0018145B" w:rsidRDefault="0018145B" w:rsidP="0018145B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18145B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>/** Calculate the theoretical speedup using Amdahl's law */</w:t>
      </w:r>
    </w:p>
    <w:p w14:paraId="64C5390A" w14:textId="77777777" w:rsidR="0018145B" w:rsidRPr="0018145B" w:rsidRDefault="0018145B" w:rsidP="0018145B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18145B">
        <w:rPr>
          <w:rFonts w:ascii="Consolas" w:eastAsia="Times New Roman" w:hAnsi="Consolas" w:cs="Times New Roman"/>
          <w:b/>
          <w:bCs/>
          <w:color w:val="93A1A1"/>
          <w:sz w:val="21"/>
          <w:szCs w:val="21"/>
          <w:lang w:eastAsia="en-US"/>
        </w:rPr>
        <w:t>double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proofErr w:type="spellStart"/>
      <w:r w:rsidRPr="0018145B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amdahl_</w:t>
      </w:r>
      <w:proofErr w:type="gramStart"/>
      <w:r w:rsidRPr="0018145B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speedup</w:t>
      </w:r>
      <w:proofErr w:type="spellEnd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(</w:t>
      </w:r>
      <w:proofErr w:type="gramEnd"/>
      <w:r w:rsidRPr="0018145B">
        <w:rPr>
          <w:rFonts w:ascii="Consolas" w:eastAsia="Times New Roman" w:hAnsi="Consolas" w:cs="Times New Roman"/>
          <w:b/>
          <w:bCs/>
          <w:color w:val="93A1A1"/>
          <w:sz w:val="21"/>
          <w:szCs w:val="21"/>
          <w:lang w:eastAsia="en-US"/>
        </w:rPr>
        <w:t>int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p, </w:t>
      </w:r>
      <w:r w:rsidRPr="0018145B">
        <w:rPr>
          <w:rFonts w:ascii="Consolas" w:eastAsia="Times New Roman" w:hAnsi="Consolas" w:cs="Times New Roman"/>
          <w:b/>
          <w:bCs/>
          <w:color w:val="93A1A1"/>
          <w:sz w:val="21"/>
          <w:szCs w:val="21"/>
          <w:lang w:eastAsia="en-US"/>
        </w:rPr>
        <w:t>double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PARALLELIZABLE_FRACTION) {</w:t>
      </w:r>
    </w:p>
    <w:p w14:paraId="7D2A2F70" w14:textId="77777777" w:rsidR="0018145B" w:rsidRPr="0018145B" w:rsidRDefault="0018145B" w:rsidP="0018145B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</w:t>
      </w:r>
      <w:r w:rsidRPr="0018145B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return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r w:rsidRPr="0018145B">
        <w:rPr>
          <w:rFonts w:ascii="Consolas" w:eastAsia="Times New Roman" w:hAnsi="Consolas" w:cs="Times New Roman"/>
          <w:color w:val="D33682"/>
          <w:sz w:val="21"/>
          <w:szCs w:val="21"/>
          <w:lang w:eastAsia="en-US"/>
        </w:rPr>
        <w:t>1.0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r w:rsidRPr="0018145B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/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((</w:t>
      </w:r>
      <w:r w:rsidRPr="0018145B">
        <w:rPr>
          <w:rFonts w:ascii="Consolas" w:eastAsia="Times New Roman" w:hAnsi="Consolas" w:cs="Times New Roman"/>
          <w:color w:val="D33682"/>
          <w:sz w:val="21"/>
          <w:szCs w:val="21"/>
          <w:lang w:eastAsia="en-US"/>
        </w:rPr>
        <w:t>1.0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r w:rsidRPr="0018145B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-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PARALLELIZABLE_FRACTION) </w:t>
      </w:r>
      <w:r w:rsidRPr="0018145B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+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(PARALLELIZABLE_FRACTION </w:t>
      </w:r>
      <w:r w:rsidRPr="0018145B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/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p)</w:t>
      </w:r>
      <w:proofErr w:type="gramStart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);</w:t>
      </w:r>
      <w:proofErr w:type="gramEnd"/>
    </w:p>
    <w:p w14:paraId="566AD0B9" w14:textId="77777777" w:rsidR="0018145B" w:rsidRPr="0018145B" w:rsidRDefault="0018145B" w:rsidP="0018145B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}</w:t>
      </w:r>
    </w:p>
    <w:p w14:paraId="5AD63EEB" w14:textId="77777777" w:rsidR="0018145B" w:rsidRPr="0018145B" w:rsidRDefault="0018145B" w:rsidP="0018145B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</w:p>
    <w:p w14:paraId="6838A4EB" w14:textId="77777777" w:rsidR="0018145B" w:rsidRPr="0018145B" w:rsidRDefault="0018145B" w:rsidP="0018145B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18145B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>/**</w:t>
      </w:r>
    </w:p>
    <w:p w14:paraId="601BCC9F" w14:textId="77777777" w:rsidR="0018145B" w:rsidRPr="0018145B" w:rsidRDefault="0018145B" w:rsidP="0018145B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18145B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> * Generate a random double value between MIN and MAX</w:t>
      </w:r>
    </w:p>
    <w:p w14:paraId="2585D644" w14:textId="77777777" w:rsidR="0018145B" w:rsidRPr="0018145B" w:rsidRDefault="0018145B" w:rsidP="0018145B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18145B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 xml:space="preserve"> * </w:t>
      </w:r>
      <w:r w:rsidRPr="0018145B">
        <w:rPr>
          <w:rFonts w:ascii="Consolas" w:eastAsia="Times New Roman" w:hAnsi="Consolas" w:cs="Times New Roman"/>
          <w:b/>
          <w:bCs/>
          <w:color w:val="93A1A1"/>
          <w:sz w:val="21"/>
          <w:szCs w:val="21"/>
          <w:lang w:eastAsia="en-US"/>
        </w:rPr>
        <w:t>@return</w:t>
      </w:r>
      <w:r w:rsidRPr="0018145B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>: A random double value</w:t>
      </w:r>
    </w:p>
    <w:p w14:paraId="1A79B4C4" w14:textId="77777777" w:rsidR="0018145B" w:rsidRPr="0018145B" w:rsidRDefault="0018145B" w:rsidP="0018145B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18145B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lastRenderedPageBreak/>
        <w:t> */</w:t>
      </w:r>
    </w:p>
    <w:p w14:paraId="4A18704F" w14:textId="77777777" w:rsidR="0018145B" w:rsidRPr="0018145B" w:rsidRDefault="0018145B" w:rsidP="0018145B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18145B">
        <w:rPr>
          <w:rFonts w:ascii="Consolas" w:eastAsia="Times New Roman" w:hAnsi="Consolas" w:cs="Times New Roman"/>
          <w:b/>
          <w:bCs/>
          <w:color w:val="93A1A1"/>
          <w:sz w:val="21"/>
          <w:szCs w:val="21"/>
          <w:lang w:eastAsia="en-US"/>
        </w:rPr>
        <w:t>double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proofErr w:type="spellStart"/>
      <w:r w:rsidRPr="0018145B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random_</w:t>
      </w:r>
      <w:proofErr w:type="gramStart"/>
      <w:r w:rsidRPr="0018145B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double</w:t>
      </w:r>
      <w:proofErr w:type="spellEnd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(</w:t>
      </w:r>
      <w:proofErr w:type="gramEnd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) {</w:t>
      </w:r>
    </w:p>
    <w:p w14:paraId="26996DE1" w14:textId="77777777" w:rsidR="0018145B" w:rsidRPr="0018145B" w:rsidRDefault="0018145B" w:rsidP="0018145B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</w:t>
      </w:r>
      <w:r w:rsidRPr="0018145B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return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MIN </w:t>
      </w:r>
      <w:r w:rsidRPr="0018145B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+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((</w:t>
      </w:r>
      <w:r w:rsidRPr="0018145B">
        <w:rPr>
          <w:rFonts w:ascii="Consolas" w:eastAsia="Times New Roman" w:hAnsi="Consolas" w:cs="Times New Roman"/>
          <w:b/>
          <w:bCs/>
          <w:color w:val="93A1A1"/>
          <w:sz w:val="21"/>
          <w:szCs w:val="21"/>
          <w:lang w:eastAsia="en-US"/>
        </w:rPr>
        <w:t>double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)</w:t>
      </w:r>
      <w:proofErr w:type="gramStart"/>
      <w:r w:rsidRPr="0018145B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rand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(</w:t>
      </w:r>
      <w:proofErr w:type="gramEnd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) </w:t>
      </w:r>
      <w:r w:rsidRPr="0018145B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/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RAND_MAX) </w:t>
      </w:r>
      <w:r w:rsidRPr="0018145B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*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(MAX </w:t>
      </w:r>
      <w:r w:rsidRPr="0018145B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-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MIN);</w:t>
      </w:r>
    </w:p>
    <w:p w14:paraId="671908C8" w14:textId="77777777" w:rsidR="0018145B" w:rsidRPr="0018145B" w:rsidRDefault="0018145B" w:rsidP="0018145B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}</w:t>
      </w:r>
    </w:p>
    <w:p w14:paraId="4672DBC3" w14:textId="77777777" w:rsidR="0018145B" w:rsidRPr="0018145B" w:rsidRDefault="0018145B" w:rsidP="0018145B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</w:p>
    <w:p w14:paraId="3F65B263" w14:textId="77777777" w:rsidR="0018145B" w:rsidRPr="0018145B" w:rsidRDefault="0018145B" w:rsidP="0018145B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18145B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>/**</w:t>
      </w:r>
    </w:p>
    <w:p w14:paraId="3B79650B" w14:textId="77777777" w:rsidR="0018145B" w:rsidRPr="0018145B" w:rsidRDefault="0018145B" w:rsidP="0018145B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18145B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> * Generate a random integer value between MIN and MAX</w:t>
      </w:r>
    </w:p>
    <w:p w14:paraId="3B26321C" w14:textId="77777777" w:rsidR="0018145B" w:rsidRPr="0018145B" w:rsidRDefault="0018145B" w:rsidP="0018145B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18145B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 xml:space="preserve"> * </w:t>
      </w:r>
      <w:r w:rsidRPr="0018145B">
        <w:rPr>
          <w:rFonts w:ascii="Consolas" w:eastAsia="Times New Roman" w:hAnsi="Consolas" w:cs="Times New Roman"/>
          <w:b/>
          <w:bCs/>
          <w:color w:val="93A1A1"/>
          <w:sz w:val="21"/>
          <w:szCs w:val="21"/>
          <w:lang w:eastAsia="en-US"/>
        </w:rPr>
        <w:t>@return</w:t>
      </w:r>
      <w:r w:rsidRPr="0018145B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>: A random integer value</w:t>
      </w:r>
    </w:p>
    <w:p w14:paraId="435D3137" w14:textId="77777777" w:rsidR="0018145B" w:rsidRPr="0018145B" w:rsidRDefault="0018145B" w:rsidP="0018145B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18145B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> */</w:t>
      </w:r>
    </w:p>
    <w:p w14:paraId="6935EB09" w14:textId="77777777" w:rsidR="0018145B" w:rsidRPr="0018145B" w:rsidRDefault="0018145B" w:rsidP="0018145B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18145B">
        <w:rPr>
          <w:rFonts w:ascii="Consolas" w:eastAsia="Times New Roman" w:hAnsi="Consolas" w:cs="Times New Roman"/>
          <w:b/>
          <w:bCs/>
          <w:color w:val="93A1A1"/>
          <w:sz w:val="21"/>
          <w:szCs w:val="21"/>
          <w:lang w:eastAsia="en-US"/>
        </w:rPr>
        <w:t>int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proofErr w:type="spellStart"/>
      <w:r w:rsidRPr="0018145B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random_</w:t>
      </w:r>
      <w:proofErr w:type="gramStart"/>
      <w:r w:rsidRPr="0018145B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int</w:t>
      </w:r>
      <w:proofErr w:type="spellEnd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(</w:t>
      </w:r>
      <w:proofErr w:type="gramEnd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) {</w:t>
      </w:r>
    </w:p>
    <w:p w14:paraId="5486B33A" w14:textId="77777777" w:rsidR="0018145B" w:rsidRPr="0018145B" w:rsidRDefault="0018145B" w:rsidP="0018145B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</w:t>
      </w:r>
      <w:r w:rsidRPr="0018145B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return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MIN </w:t>
      </w:r>
      <w:r w:rsidRPr="0018145B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+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proofErr w:type="gramStart"/>
      <w:r w:rsidRPr="0018145B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rand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(</w:t>
      </w:r>
      <w:proofErr w:type="gramEnd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) </w:t>
      </w:r>
      <w:r w:rsidRPr="0018145B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%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(MAX </w:t>
      </w:r>
      <w:r w:rsidRPr="0018145B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-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MIN </w:t>
      </w:r>
      <w:r w:rsidRPr="0018145B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+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r w:rsidRPr="0018145B">
        <w:rPr>
          <w:rFonts w:ascii="Consolas" w:eastAsia="Times New Roman" w:hAnsi="Consolas" w:cs="Times New Roman"/>
          <w:color w:val="D33682"/>
          <w:sz w:val="21"/>
          <w:szCs w:val="21"/>
          <w:lang w:eastAsia="en-US"/>
        </w:rPr>
        <w:t>1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);</w:t>
      </w:r>
    </w:p>
    <w:p w14:paraId="4E9694AE" w14:textId="77777777" w:rsidR="0018145B" w:rsidRPr="0018145B" w:rsidRDefault="0018145B" w:rsidP="0018145B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}</w:t>
      </w:r>
    </w:p>
    <w:p w14:paraId="01D2C489" w14:textId="77777777" w:rsidR="0018145B" w:rsidRPr="0018145B" w:rsidRDefault="0018145B" w:rsidP="0018145B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</w:p>
    <w:p w14:paraId="0DCA6FC6" w14:textId="77777777" w:rsidR="0018145B" w:rsidRPr="0018145B" w:rsidRDefault="0018145B" w:rsidP="0018145B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18145B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>/** Function to compare two matrices with a tolerance */</w:t>
      </w:r>
    </w:p>
    <w:p w14:paraId="2A2EB4A8" w14:textId="77777777" w:rsidR="0018145B" w:rsidRPr="0018145B" w:rsidRDefault="0018145B" w:rsidP="0018145B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18145B">
        <w:rPr>
          <w:rFonts w:ascii="Consolas" w:eastAsia="Times New Roman" w:hAnsi="Consolas" w:cs="Times New Roman"/>
          <w:b/>
          <w:bCs/>
          <w:color w:val="93A1A1"/>
          <w:sz w:val="21"/>
          <w:szCs w:val="21"/>
          <w:lang w:eastAsia="en-US"/>
        </w:rPr>
        <w:t>bool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proofErr w:type="spellStart"/>
      <w:r w:rsidRPr="0018145B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compare_</w:t>
      </w:r>
      <w:proofErr w:type="gramStart"/>
      <w:r w:rsidRPr="0018145B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matrices</w:t>
      </w:r>
      <w:proofErr w:type="spellEnd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(</w:t>
      </w:r>
      <w:proofErr w:type="gramEnd"/>
      <w:r w:rsidRPr="0018145B">
        <w:rPr>
          <w:rFonts w:ascii="Consolas" w:eastAsia="Times New Roman" w:hAnsi="Consolas" w:cs="Times New Roman"/>
          <w:b/>
          <w:bCs/>
          <w:color w:val="93A1A1"/>
          <w:sz w:val="21"/>
          <w:szCs w:val="21"/>
          <w:lang w:eastAsia="en-US"/>
        </w:rPr>
        <w:t>double*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proofErr w:type="spellStart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C_serial</w:t>
      </w:r>
      <w:proofErr w:type="spellEnd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, </w:t>
      </w:r>
      <w:r w:rsidRPr="0018145B">
        <w:rPr>
          <w:rFonts w:ascii="Consolas" w:eastAsia="Times New Roman" w:hAnsi="Consolas" w:cs="Times New Roman"/>
          <w:b/>
          <w:bCs/>
          <w:color w:val="93A1A1"/>
          <w:sz w:val="21"/>
          <w:szCs w:val="21"/>
          <w:lang w:eastAsia="en-US"/>
        </w:rPr>
        <w:t>double*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proofErr w:type="spellStart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C_parallel</w:t>
      </w:r>
      <w:proofErr w:type="spellEnd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, </w:t>
      </w:r>
      <w:r w:rsidRPr="0018145B">
        <w:rPr>
          <w:rFonts w:ascii="Consolas" w:eastAsia="Times New Roman" w:hAnsi="Consolas" w:cs="Times New Roman"/>
          <w:b/>
          <w:bCs/>
          <w:color w:val="93A1A1"/>
          <w:sz w:val="21"/>
          <w:szCs w:val="21"/>
          <w:lang w:eastAsia="en-US"/>
        </w:rPr>
        <w:t>int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m, </w:t>
      </w:r>
      <w:r w:rsidRPr="0018145B">
        <w:rPr>
          <w:rFonts w:ascii="Consolas" w:eastAsia="Times New Roman" w:hAnsi="Consolas" w:cs="Times New Roman"/>
          <w:b/>
          <w:bCs/>
          <w:color w:val="93A1A1"/>
          <w:sz w:val="21"/>
          <w:szCs w:val="21"/>
          <w:lang w:eastAsia="en-US"/>
        </w:rPr>
        <w:t>int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k) {</w:t>
      </w:r>
    </w:p>
    <w:p w14:paraId="5CD56493" w14:textId="77777777" w:rsidR="0018145B" w:rsidRPr="0018145B" w:rsidRDefault="0018145B" w:rsidP="0018145B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</w:t>
      </w:r>
      <w:r w:rsidRPr="0018145B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for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(</w:t>
      </w:r>
      <w:r w:rsidRPr="0018145B">
        <w:rPr>
          <w:rFonts w:ascii="Consolas" w:eastAsia="Times New Roman" w:hAnsi="Consolas" w:cs="Times New Roman"/>
          <w:b/>
          <w:bCs/>
          <w:color w:val="93A1A1"/>
          <w:sz w:val="21"/>
          <w:szCs w:val="21"/>
          <w:lang w:eastAsia="en-US"/>
        </w:rPr>
        <w:t>int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proofErr w:type="spellStart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i</w:t>
      </w:r>
      <w:proofErr w:type="spellEnd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r w:rsidRPr="0018145B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=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r w:rsidRPr="0018145B">
        <w:rPr>
          <w:rFonts w:ascii="Consolas" w:eastAsia="Times New Roman" w:hAnsi="Consolas" w:cs="Times New Roman"/>
          <w:color w:val="D33682"/>
          <w:sz w:val="21"/>
          <w:szCs w:val="21"/>
          <w:lang w:eastAsia="en-US"/>
        </w:rPr>
        <w:t>0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; </w:t>
      </w:r>
      <w:proofErr w:type="spellStart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i</w:t>
      </w:r>
      <w:proofErr w:type="spellEnd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r w:rsidRPr="0018145B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&lt;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m </w:t>
      </w:r>
      <w:r w:rsidRPr="0018145B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*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k; </w:t>
      </w:r>
      <w:proofErr w:type="spellStart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i</w:t>
      </w:r>
      <w:proofErr w:type="spellEnd"/>
      <w:r w:rsidRPr="0018145B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++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) {</w:t>
      </w:r>
    </w:p>
    <w:p w14:paraId="0180498D" w14:textId="77777777" w:rsidR="0018145B" w:rsidRPr="0018145B" w:rsidRDefault="0018145B" w:rsidP="0018145B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    </w:t>
      </w:r>
      <w:r w:rsidRPr="0018145B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if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(</w:t>
      </w:r>
      <w:r w:rsidRPr="0018145B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fabs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(</w:t>
      </w:r>
      <w:proofErr w:type="spellStart"/>
      <w:r w:rsidRPr="0018145B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C_serial</w:t>
      </w:r>
      <w:proofErr w:type="spellEnd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[</w:t>
      </w:r>
      <w:proofErr w:type="spellStart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i</w:t>
      </w:r>
      <w:proofErr w:type="spellEnd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] </w:t>
      </w:r>
      <w:r w:rsidRPr="0018145B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-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proofErr w:type="spellStart"/>
      <w:r w:rsidRPr="0018145B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C_parallel</w:t>
      </w:r>
      <w:proofErr w:type="spellEnd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[</w:t>
      </w:r>
      <w:proofErr w:type="spellStart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i</w:t>
      </w:r>
      <w:proofErr w:type="spellEnd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]) </w:t>
      </w:r>
      <w:r w:rsidRPr="0018145B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&gt;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TOLERANCE) {</w:t>
      </w:r>
    </w:p>
    <w:p w14:paraId="31925A26" w14:textId="77777777" w:rsidR="0018145B" w:rsidRPr="0018145B" w:rsidRDefault="0018145B" w:rsidP="0018145B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        </w:t>
      </w:r>
      <w:r w:rsidRPr="0018145B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return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proofErr w:type="gramStart"/>
      <w:r w:rsidRPr="0018145B">
        <w:rPr>
          <w:rFonts w:ascii="Consolas" w:eastAsia="Times New Roman" w:hAnsi="Consolas" w:cs="Times New Roman"/>
          <w:color w:val="B58900"/>
          <w:sz w:val="21"/>
          <w:szCs w:val="21"/>
          <w:lang w:eastAsia="en-US"/>
        </w:rPr>
        <w:t>false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;</w:t>
      </w:r>
      <w:proofErr w:type="gramEnd"/>
    </w:p>
    <w:p w14:paraId="569938EC" w14:textId="77777777" w:rsidR="0018145B" w:rsidRPr="0018145B" w:rsidRDefault="0018145B" w:rsidP="0018145B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        }</w:t>
      </w:r>
    </w:p>
    <w:p w14:paraId="4F29A843" w14:textId="77777777" w:rsidR="0018145B" w:rsidRPr="0018145B" w:rsidRDefault="0018145B" w:rsidP="0018145B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    }</w:t>
      </w:r>
    </w:p>
    <w:p w14:paraId="0C28F181" w14:textId="77777777" w:rsidR="0018145B" w:rsidRPr="0018145B" w:rsidRDefault="0018145B" w:rsidP="0018145B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</w:t>
      </w:r>
      <w:r w:rsidRPr="0018145B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return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proofErr w:type="gramStart"/>
      <w:r w:rsidRPr="0018145B">
        <w:rPr>
          <w:rFonts w:ascii="Consolas" w:eastAsia="Times New Roman" w:hAnsi="Consolas" w:cs="Times New Roman"/>
          <w:color w:val="B58900"/>
          <w:sz w:val="21"/>
          <w:szCs w:val="21"/>
          <w:lang w:eastAsia="en-US"/>
        </w:rPr>
        <w:t>true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;</w:t>
      </w:r>
      <w:proofErr w:type="gramEnd"/>
    </w:p>
    <w:p w14:paraId="19C58934" w14:textId="77777777" w:rsidR="0018145B" w:rsidRPr="0018145B" w:rsidRDefault="0018145B" w:rsidP="0018145B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}</w:t>
      </w:r>
    </w:p>
    <w:p w14:paraId="4A2D513A" w14:textId="77777777" w:rsidR="0018145B" w:rsidRPr="0018145B" w:rsidRDefault="0018145B" w:rsidP="0018145B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</w:p>
    <w:p w14:paraId="479206E5" w14:textId="77777777" w:rsidR="0018145B" w:rsidRPr="0018145B" w:rsidRDefault="0018145B" w:rsidP="0018145B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18145B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>/** Matrix multiplication in serial (double) */</w:t>
      </w:r>
    </w:p>
    <w:p w14:paraId="481F5D73" w14:textId="77777777" w:rsidR="0018145B" w:rsidRPr="0018145B" w:rsidRDefault="0018145B" w:rsidP="0018145B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18145B">
        <w:rPr>
          <w:rFonts w:ascii="Consolas" w:eastAsia="Times New Roman" w:hAnsi="Consolas" w:cs="Times New Roman"/>
          <w:b/>
          <w:bCs/>
          <w:color w:val="93A1A1"/>
          <w:sz w:val="21"/>
          <w:szCs w:val="21"/>
          <w:lang w:eastAsia="en-US"/>
        </w:rPr>
        <w:t>void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proofErr w:type="spellStart"/>
      <w:proofErr w:type="gramStart"/>
      <w:r w:rsidRPr="0018145B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matrixMultiplySerial</w:t>
      </w:r>
      <w:proofErr w:type="spellEnd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(</w:t>
      </w:r>
      <w:proofErr w:type="gramEnd"/>
      <w:r w:rsidRPr="0018145B">
        <w:rPr>
          <w:rFonts w:ascii="Consolas" w:eastAsia="Times New Roman" w:hAnsi="Consolas" w:cs="Times New Roman"/>
          <w:b/>
          <w:bCs/>
          <w:color w:val="93A1A1"/>
          <w:sz w:val="21"/>
          <w:szCs w:val="21"/>
          <w:lang w:eastAsia="en-US"/>
        </w:rPr>
        <w:t>double*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A, </w:t>
      </w:r>
      <w:r w:rsidRPr="0018145B">
        <w:rPr>
          <w:rFonts w:ascii="Consolas" w:eastAsia="Times New Roman" w:hAnsi="Consolas" w:cs="Times New Roman"/>
          <w:b/>
          <w:bCs/>
          <w:color w:val="93A1A1"/>
          <w:sz w:val="21"/>
          <w:szCs w:val="21"/>
          <w:lang w:eastAsia="en-US"/>
        </w:rPr>
        <w:t>double*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B, </w:t>
      </w:r>
      <w:r w:rsidRPr="0018145B">
        <w:rPr>
          <w:rFonts w:ascii="Consolas" w:eastAsia="Times New Roman" w:hAnsi="Consolas" w:cs="Times New Roman"/>
          <w:b/>
          <w:bCs/>
          <w:color w:val="93A1A1"/>
          <w:sz w:val="21"/>
          <w:szCs w:val="21"/>
          <w:lang w:eastAsia="en-US"/>
        </w:rPr>
        <w:t>double*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C, </w:t>
      </w:r>
      <w:r w:rsidRPr="0018145B">
        <w:rPr>
          <w:rFonts w:ascii="Consolas" w:eastAsia="Times New Roman" w:hAnsi="Consolas" w:cs="Times New Roman"/>
          <w:b/>
          <w:bCs/>
          <w:color w:val="93A1A1"/>
          <w:sz w:val="21"/>
          <w:szCs w:val="21"/>
          <w:lang w:eastAsia="en-US"/>
        </w:rPr>
        <w:t>int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m, </w:t>
      </w:r>
      <w:r w:rsidRPr="0018145B">
        <w:rPr>
          <w:rFonts w:ascii="Consolas" w:eastAsia="Times New Roman" w:hAnsi="Consolas" w:cs="Times New Roman"/>
          <w:b/>
          <w:bCs/>
          <w:color w:val="93A1A1"/>
          <w:sz w:val="21"/>
          <w:szCs w:val="21"/>
          <w:lang w:eastAsia="en-US"/>
        </w:rPr>
        <w:t>int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n, </w:t>
      </w:r>
      <w:r w:rsidRPr="0018145B">
        <w:rPr>
          <w:rFonts w:ascii="Consolas" w:eastAsia="Times New Roman" w:hAnsi="Consolas" w:cs="Times New Roman"/>
          <w:b/>
          <w:bCs/>
          <w:color w:val="93A1A1"/>
          <w:sz w:val="21"/>
          <w:szCs w:val="21"/>
          <w:lang w:eastAsia="en-US"/>
        </w:rPr>
        <w:t>int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k) {</w:t>
      </w:r>
    </w:p>
    <w:p w14:paraId="7650F1F2" w14:textId="77777777" w:rsidR="0018145B" w:rsidRPr="0018145B" w:rsidRDefault="0018145B" w:rsidP="0018145B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</w:t>
      </w:r>
      <w:r w:rsidRPr="0018145B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for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(</w:t>
      </w:r>
      <w:r w:rsidRPr="0018145B">
        <w:rPr>
          <w:rFonts w:ascii="Consolas" w:eastAsia="Times New Roman" w:hAnsi="Consolas" w:cs="Times New Roman"/>
          <w:b/>
          <w:bCs/>
          <w:color w:val="93A1A1"/>
          <w:sz w:val="21"/>
          <w:szCs w:val="21"/>
          <w:lang w:eastAsia="en-US"/>
        </w:rPr>
        <w:t>int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proofErr w:type="spellStart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i</w:t>
      </w:r>
      <w:proofErr w:type="spellEnd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r w:rsidRPr="0018145B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=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r w:rsidRPr="0018145B">
        <w:rPr>
          <w:rFonts w:ascii="Consolas" w:eastAsia="Times New Roman" w:hAnsi="Consolas" w:cs="Times New Roman"/>
          <w:color w:val="D33682"/>
          <w:sz w:val="21"/>
          <w:szCs w:val="21"/>
          <w:lang w:eastAsia="en-US"/>
        </w:rPr>
        <w:t>0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; </w:t>
      </w:r>
      <w:proofErr w:type="spellStart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i</w:t>
      </w:r>
      <w:proofErr w:type="spellEnd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r w:rsidRPr="0018145B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&lt;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m; </w:t>
      </w:r>
      <w:proofErr w:type="spellStart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i</w:t>
      </w:r>
      <w:proofErr w:type="spellEnd"/>
      <w:r w:rsidRPr="0018145B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++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) {</w:t>
      </w:r>
    </w:p>
    <w:p w14:paraId="1A5EC3B5" w14:textId="77777777" w:rsidR="0018145B" w:rsidRPr="0018145B" w:rsidRDefault="0018145B" w:rsidP="0018145B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    </w:t>
      </w:r>
      <w:r w:rsidRPr="0018145B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for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(</w:t>
      </w:r>
      <w:r w:rsidRPr="0018145B">
        <w:rPr>
          <w:rFonts w:ascii="Consolas" w:eastAsia="Times New Roman" w:hAnsi="Consolas" w:cs="Times New Roman"/>
          <w:b/>
          <w:bCs/>
          <w:color w:val="93A1A1"/>
          <w:sz w:val="21"/>
          <w:szCs w:val="21"/>
          <w:lang w:eastAsia="en-US"/>
        </w:rPr>
        <w:t>int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j </w:t>
      </w:r>
      <w:r w:rsidRPr="0018145B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=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r w:rsidRPr="0018145B">
        <w:rPr>
          <w:rFonts w:ascii="Consolas" w:eastAsia="Times New Roman" w:hAnsi="Consolas" w:cs="Times New Roman"/>
          <w:color w:val="D33682"/>
          <w:sz w:val="21"/>
          <w:szCs w:val="21"/>
          <w:lang w:eastAsia="en-US"/>
        </w:rPr>
        <w:t>0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; j </w:t>
      </w:r>
      <w:r w:rsidRPr="0018145B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&lt;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k; </w:t>
      </w:r>
      <w:proofErr w:type="spellStart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j</w:t>
      </w:r>
      <w:r w:rsidRPr="0018145B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++</w:t>
      </w:r>
      <w:proofErr w:type="spellEnd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) {</w:t>
      </w:r>
    </w:p>
    <w:p w14:paraId="4086B4B8" w14:textId="77777777" w:rsidR="0018145B" w:rsidRPr="0018145B" w:rsidRDefault="0018145B" w:rsidP="0018145B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        </w:t>
      </w:r>
      <w:r w:rsidRPr="0018145B">
        <w:rPr>
          <w:rFonts w:ascii="Consolas" w:eastAsia="Times New Roman" w:hAnsi="Consolas" w:cs="Times New Roman"/>
          <w:b/>
          <w:bCs/>
          <w:color w:val="93A1A1"/>
          <w:sz w:val="21"/>
          <w:szCs w:val="21"/>
          <w:lang w:eastAsia="en-US"/>
        </w:rPr>
        <w:t>double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sum </w:t>
      </w:r>
      <w:r w:rsidRPr="0018145B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=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proofErr w:type="gramStart"/>
      <w:r w:rsidRPr="0018145B">
        <w:rPr>
          <w:rFonts w:ascii="Consolas" w:eastAsia="Times New Roman" w:hAnsi="Consolas" w:cs="Times New Roman"/>
          <w:color w:val="D33682"/>
          <w:sz w:val="21"/>
          <w:szCs w:val="21"/>
          <w:lang w:eastAsia="en-US"/>
        </w:rPr>
        <w:t>0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;</w:t>
      </w:r>
      <w:proofErr w:type="gramEnd"/>
    </w:p>
    <w:p w14:paraId="0ACFD901" w14:textId="77777777" w:rsidR="0018145B" w:rsidRPr="0018145B" w:rsidRDefault="0018145B" w:rsidP="0018145B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        </w:t>
      </w:r>
      <w:r w:rsidRPr="0018145B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for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(</w:t>
      </w:r>
      <w:r w:rsidRPr="0018145B">
        <w:rPr>
          <w:rFonts w:ascii="Consolas" w:eastAsia="Times New Roman" w:hAnsi="Consolas" w:cs="Times New Roman"/>
          <w:b/>
          <w:bCs/>
          <w:color w:val="93A1A1"/>
          <w:sz w:val="21"/>
          <w:szCs w:val="21"/>
          <w:lang w:eastAsia="en-US"/>
        </w:rPr>
        <w:t>int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l </w:t>
      </w:r>
      <w:r w:rsidRPr="0018145B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=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r w:rsidRPr="0018145B">
        <w:rPr>
          <w:rFonts w:ascii="Consolas" w:eastAsia="Times New Roman" w:hAnsi="Consolas" w:cs="Times New Roman"/>
          <w:color w:val="D33682"/>
          <w:sz w:val="21"/>
          <w:szCs w:val="21"/>
          <w:lang w:eastAsia="en-US"/>
        </w:rPr>
        <w:t>0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; l </w:t>
      </w:r>
      <w:r w:rsidRPr="0018145B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&lt;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n; l</w:t>
      </w:r>
      <w:r w:rsidRPr="0018145B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++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) {</w:t>
      </w:r>
    </w:p>
    <w:p w14:paraId="62C4ACE4" w14:textId="77777777" w:rsidR="0018145B" w:rsidRPr="0018145B" w:rsidRDefault="0018145B" w:rsidP="0018145B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            sum </w:t>
      </w:r>
      <w:r w:rsidRPr="0018145B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+=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proofErr w:type="gramStart"/>
      <w:r w:rsidRPr="0018145B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A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[</w:t>
      </w:r>
      <w:proofErr w:type="spellStart"/>
      <w:proofErr w:type="gramEnd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i</w:t>
      </w:r>
      <w:proofErr w:type="spellEnd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r w:rsidRPr="0018145B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*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n </w:t>
      </w:r>
      <w:r w:rsidRPr="0018145B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+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l] </w:t>
      </w:r>
      <w:r w:rsidRPr="0018145B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*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r w:rsidRPr="0018145B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B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[l </w:t>
      </w:r>
      <w:r w:rsidRPr="0018145B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*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k </w:t>
      </w:r>
      <w:r w:rsidRPr="0018145B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+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j];</w:t>
      </w:r>
    </w:p>
    <w:p w14:paraId="2E298324" w14:textId="77777777" w:rsidR="0018145B" w:rsidRPr="0018145B" w:rsidRDefault="0018145B" w:rsidP="0018145B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            }</w:t>
      </w:r>
    </w:p>
    <w:p w14:paraId="0998CD87" w14:textId="77777777" w:rsidR="0018145B" w:rsidRPr="0018145B" w:rsidRDefault="0018145B" w:rsidP="0018145B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        </w:t>
      </w:r>
      <w:proofErr w:type="gramStart"/>
      <w:r w:rsidRPr="0018145B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C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[</w:t>
      </w:r>
      <w:proofErr w:type="spellStart"/>
      <w:proofErr w:type="gramEnd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i</w:t>
      </w:r>
      <w:proofErr w:type="spellEnd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r w:rsidRPr="0018145B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*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k </w:t>
      </w:r>
      <w:r w:rsidRPr="0018145B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+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j] </w:t>
      </w:r>
      <w:r w:rsidRPr="0018145B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=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sum;</w:t>
      </w:r>
    </w:p>
    <w:p w14:paraId="46117887" w14:textId="77777777" w:rsidR="0018145B" w:rsidRPr="0018145B" w:rsidRDefault="0018145B" w:rsidP="0018145B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        }</w:t>
      </w:r>
    </w:p>
    <w:p w14:paraId="2749ADA2" w14:textId="77777777" w:rsidR="0018145B" w:rsidRPr="0018145B" w:rsidRDefault="0018145B" w:rsidP="0018145B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    }</w:t>
      </w:r>
    </w:p>
    <w:p w14:paraId="5096EA7B" w14:textId="77777777" w:rsidR="0018145B" w:rsidRPr="0018145B" w:rsidRDefault="0018145B" w:rsidP="0018145B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}</w:t>
      </w:r>
    </w:p>
    <w:p w14:paraId="48AE473A" w14:textId="77777777" w:rsidR="0018145B" w:rsidRPr="0018145B" w:rsidRDefault="0018145B" w:rsidP="0018145B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</w:p>
    <w:p w14:paraId="60EF4E0A" w14:textId="77777777" w:rsidR="0018145B" w:rsidRPr="0018145B" w:rsidRDefault="0018145B" w:rsidP="0018145B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18145B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>/** Matrix multiplication in serial (int) */</w:t>
      </w:r>
    </w:p>
    <w:p w14:paraId="5791CAE5" w14:textId="77777777" w:rsidR="0018145B" w:rsidRPr="0018145B" w:rsidRDefault="0018145B" w:rsidP="0018145B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18145B">
        <w:rPr>
          <w:rFonts w:ascii="Consolas" w:eastAsia="Times New Roman" w:hAnsi="Consolas" w:cs="Times New Roman"/>
          <w:b/>
          <w:bCs/>
          <w:color w:val="93A1A1"/>
          <w:sz w:val="21"/>
          <w:szCs w:val="21"/>
          <w:lang w:eastAsia="en-US"/>
        </w:rPr>
        <w:t>void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proofErr w:type="spellStart"/>
      <w:proofErr w:type="gramStart"/>
      <w:r w:rsidRPr="0018145B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matrixMultiplySerialInt</w:t>
      </w:r>
      <w:proofErr w:type="spellEnd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(</w:t>
      </w:r>
      <w:proofErr w:type="gramEnd"/>
      <w:r w:rsidRPr="0018145B">
        <w:rPr>
          <w:rFonts w:ascii="Consolas" w:eastAsia="Times New Roman" w:hAnsi="Consolas" w:cs="Times New Roman"/>
          <w:b/>
          <w:bCs/>
          <w:color w:val="93A1A1"/>
          <w:sz w:val="21"/>
          <w:szCs w:val="21"/>
          <w:lang w:eastAsia="en-US"/>
        </w:rPr>
        <w:t>int*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A, </w:t>
      </w:r>
      <w:r w:rsidRPr="0018145B">
        <w:rPr>
          <w:rFonts w:ascii="Consolas" w:eastAsia="Times New Roman" w:hAnsi="Consolas" w:cs="Times New Roman"/>
          <w:b/>
          <w:bCs/>
          <w:color w:val="93A1A1"/>
          <w:sz w:val="21"/>
          <w:szCs w:val="21"/>
          <w:lang w:eastAsia="en-US"/>
        </w:rPr>
        <w:t>int*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B, </w:t>
      </w:r>
      <w:r w:rsidRPr="0018145B">
        <w:rPr>
          <w:rFonts w:ascii="Consolas" w:eastAsia="Times New Roman" w:hAnsi="Consolas" w:cs="Times New Roman"/>
          <w:b/>
          <w:bCs/>
          <w:color w:val="93A1A1"/>
          <w:sz w:val="21"/>
          <w:szCs w:val="21"/>
          <w:lang w:eastAsia="en-US"/>
        </w:rPr>
        <w:t>int*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C, </w:t>
      </w:r>
      <w:r w:rsidRPr="0018145B">
        <w:rPr>
          <w:rFonts w:ascii="Consolas" w:eastAsia="Times New Roman" w:hAnsi="Consolas" w:cs="Times New Roman"/>
          <w:b/>
          <w:bCs/>
          <w:color w:val="93A1A1"/>
          <w:sz w:val="21"/>
          <w:szCs w:val="21"/>
          <w:lang w:eastAsia="en-US"/>
        </w:rPr>
        <w:t>int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m, </w:t>
      </w:r>
      <w:r w:rsidRPr="0018145B">
        <w:rPr>
          <w:rFonts w:ascii="Consolas" w:eastAsia="Times New Roman" w:hAnsi="Consolas" w:cs="Times New Roman"/>
          <w:b/>
          <w:bCs/>
          <w:color w:val="93A1A1"/>
          <w:sz w:val="21"/>
          <w:szCs w:val="21"/>
          <w:lang w:eastAsia="en-US"/>
        </w:rPr>
        <w:t>int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n, </w:t>
      </w:r>
      <w:r w:rsidRPr="0018145B">
        <w:rPr>
          <w:rFonts w:ascii="Consolas" w:eastAsia="Times New Roman" w:hAnsi="Consolas" w:cs="Times New Roman"/>
          <w:b/>
          <w:bCs/>
          <w:color w:val="93A1A1"/>
          <w:sz w:val="21"/>
          <w:szCs w:val="21"/>
          <w:lang w:eastAsia="en-US"/>
        </w:rPr>
        <w:t>int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k) {</w:t>
      </w:r>
    </w:p>
    <w:p w14:paraId="0F21974D" w14:textId="77777777" w:rsidR="0018145B" w:rsidRPr="0018145B" w:rsidRDefault="0018145B" w:rsidP="0018145B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</w:t>
      </w:r>
      <w:r w:rsidRPr="0018145B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for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(</w:t>
      </w:r>
      <w:r w:rsidRPr="0018145B">
        <w:rPr>
          <w:rFonts w:ascii="Consolas" w:eastAsia="Times New Roman" w:hAnsi="Consolas" w:cs="Times New Roman"/>
          <w:b/>
          <w:bCs/>
          <w:color w:val="93A1A1"/>
          <w:sz w:val="21"/>
          <w:szCs w:val="21"/>
          <w:lang w:eastAsia="en-US"/>
        </w:rPr>
        <w:t>int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proofErr w:type="spellStart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i</w:t>
      </w:r>
      <w:proofErr w:type="spellEnd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r w:rsidRPr="0018145B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=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r w:rsidRPr="0018145B">
        <w:rPr>
          <w:rFonts w:ascii="Consolas" w:eastAsia="Times New Roman" w:hAnsi="Consolas" w:cs="Times New Roman"/>
          <w:color w:val="D33682"/>
          <w:sz w:val="21"/>
          <w:szCs w:val="21"/>
          <w:lang w:eastAsia="en-US"/>
        </w:rPr>
        <w:t>0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; </w:t>
      </w:r>
      <w:proofErr w:type="spellStart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i</w:t>
      </w:r>
      <w:proofErr w:type="spellEnd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r w:rsidRPr="0018145B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&lt;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m; </w:t>
      </w:r>
      <w:proofErr w:type="spellStart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i</w:t>
      </w:r>
      <w:proofErr w:type="spellEnd"/>
      <w:r w:rsidRPr="0018145B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++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) {</w:t>
      </w:r>
    </w:p>
    <w:p w14:paraId="16B60BDD" w14:textId="77777777" w:rsidR="0018145B" w:rsidRPr="0018145B" w:rsidRDefault="0018145B" w:rsidP="0018145B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    </w:t>
      </w:r>
      <w:r w:rsidRPr="0018145B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for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(</w:t>
      </w:r>
      <w:r w:rsidRPr="0018145B">
        <w:rPr>
          <w:rFonts w:ascii="Consolas" w:eastAsia="Times New Roman" w:hAnsi="Consolas" w:cs="Times New Roman"/>
          <w:b/>
          <w:bCs/>
          <w:color w:val="93A1A1"/>
          <w:sz w:val="21"/>
          <w:szCs w:val="21"/>
          <w:lang w:eastAsia="en-US"/>
        </w:rPr>
        <w:t>int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j </w:t>
      </w:r>
      <w:r w:rsidRPr="0018145B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=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r w:rsidRPr="0018145B">
        <w:rPr>
          <w:rFonts w:ascii="Consolas" w:eastAsia="Times New Roman" w:hAnsi="Consolas" w:cs="Times New Roman"/>
          <w:color w:val="D33682"/>
          <w:sz w:val="21"/>
          <w:szCs w:val="21"/>
          <w:lang w:eastAsia="en-US"/>
        </w:rPr>
        <w:t>0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; j </w:t>
      </w:r>
      <w:r w:rsidRPr="0018145B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&lt;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k; </w:t>
      </w:r>
      <w:proofErr w:type="spellStart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j</w:t>
      </w:r>
      <w:r w:rsidRPr="0018145B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++</w:t>
      </w:r>
      <w:proofErr w:type="spellEnd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) {</w:t>
      </w:r>
    </w:p>
    <w:p w14:paraId="60F1DB2D" w14:textId="77777777" w:rsidR="0018145B" w:rsidRPr="0018145B" w:rsidRDefault="0018145B" w:rsidP="0018145B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        </w:t>
      </w:r>
      <w:r w:rsidRPr="0018145B">
        <w:rPr>
          <w:rFonts w:ascii="Consolas" w:eastAsia="Times New Roman" w:hAnsi="Consolas" w:cs="Times New Roman"/>
          <w:b/>
          <w:bCs/>
          <w:color w:val="93A1A1"/>
          <w:sz w:val="21"/>
          <w:szCs w:val="21"/>
          <w:lang w:eastAsia="en-US"/>
        </w:rPr>
        <w:t>int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sum </w:t>
      </w:r>
      <w:r w:rsidRPr="0018145B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=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proofErr w:type="gramStart"/>
      <w:r w:rsidRPr="0018145B">
        <w:rPr>
          <w:rFonts w:ascii="Consolas" w:eastAsia="Times New Roman" w:hAnsi="Consolas" w:cs="Times New Roman"/>
          <w:color w:val="D33682"/>
          <w:sz w:val="21"/>
          <w:szCs w:val="21"/>
          <w:lang w:eastAsia="en-US"/>
        </w:rPr>
        <w:t>0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;</w:t>
      </w:r>
      <w:proofErr w:type="gramEnd"/>
    </w:p>
    <w:p w14:paraId="39722889" w14:textId="77777777" w:rsidR="0018145B" w:rsidRPr="0018145B" w:rsidRDefault="0018145B" w:rsidP="0018145B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        </w:t>
      </w:r>
      <w:r w:rsidRPr="0018145B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for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(</w:t>
      </w:r>
      <w:r w:rsidRPr="0018145B">
        <w:rPr>
          <w:rFonts w:ascii="Consolas" w:eastAsia="Times New Roman" w:hAnsi="Consolas" w:cs="Times New Roman"/>
          <w:b/>
          <w:bCs/>
          <w:color w:val="93A1A1"/>
          <w:sz w:val="21"/>
          <w:szCs w:val="21"/>
          <w:lang w:eastAsia="en-US"/>
        </w:rPr>
        <w:t>int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l </w:t>
      </w:r>
      <w:r w:rsidRPr="0018145B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=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r w:rsidRPr="0018145B">
        <w:rPr>
          <w:rFonts w:ascii="Consolas" w:eastAsia="Times New Roman" w:hAnsi="Consolas" w:cs="Times New Roman"/>
          <w:color w:val="D33682"/>
          <w:sz w:val="21"/>
          <w:szCs w:val="21"/>
          <w:lang w:eastAsia="en-US"/>
        </w:rPr>
        <w:t>0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; l </w:t>
      </w:r>
      <w:r w:rsidRPr="0018145B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&lt;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n; l</w:t>
      </w:r>
      <w:r w:rsidRPr="0018145B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++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) {</w:t>
      </w:r>
    </w:p>
    <w:p w14:paraId="6B89EBC7" w14:textId="77777777" w:rsidR="0018145B" w:rsidRPr="0018145B" w:rsidRDefault="0018145B" w:rsidP="0018145B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            sum </w:t>
      </w:r>
      <w:r w:rsidRPr="0018145B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+=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proofErr w:type="gramStart"/>
      <w:r w:rsidRPr="0018145B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A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[</w:t>
      </w:r>
      <w:proofErr w:type="spellStart"/>
      <w:proofErr w:type="gramEnd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i</w:t>
      </w:r>
      <w:proofErr w:type="spellEnd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r w:rsidRPr="0018145B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*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n </w:t>
      </w:r>
      <w:r w:rsidRPr="0018145B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+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l] </w:t>
      </w:r>
      <w:r w:rsidRPr="0018145B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*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r w:rsidRPr="0018145B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B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[l </w:t>
      </w:r>
      <w:r w:rsidRPr="0018145B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*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k </w:t>
      </w:r>
      <w:r w:rsidRPr="0018145B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+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j];</w:t>
      </w:r>
    </w:p>
    <w:p w14:paraId="25273398" w14:textId="77777777" w:rsidR="0018145B" w:rsidRPr="0018145B" w:rsidRDefault="0018145B" w:rsidP="0018145B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            }</w:t>
      </w:r>
    </w:p>
    <w:p w14:paraId="6BF32343" w14:textId="77777777" w:rsidR="0018145B" w:rsidRPr="0018145B" w:rsidRDefault="0018145B" w:rsidP="0018145B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        </w:t>
      </w:r>
      <w:proofErr w:type="gramStart"/>
      <w:r w:rsidRPr="0018145B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C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[</w:t>
      </w:r>
      <w:proofErr w:type="spellStart"/>
      <w:proofErr w:type="gramEnd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i</w:t>
      </w:r>
      <w:proofErr w:type="spellEnd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r w:rsidRPr="0018145B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*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k </w:t>
      </w:r>
      <w:r w:rsidRPr="0018145B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+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j] </w:t>
      </w:r>
      <w:r w:rsidRPr="0018145B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=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sum;</w:t>
      </w:r>
    </w:p>
    <w:p w14:paraId="699CA165" w14:textId="77777777" w:rsidR="0018145B" w:rsidRPr="0018145B" w:rsidRDefault="0018145B" w:rsidP="0018145B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lastRenderedPageBreak/>
        <w:t>        }</w:t>
      </w:r>
    </w:p>
    <w:p w14:paraId="38E89ACD" w14:textId="77777777" w:rsidR="0018145B" w:rsidRPr="0018145B" w:rsidRDefault="0018145B" w:rsidP="0018145B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    }</w:t>
      </w:r>
    </w:p>
    <w:p w14:paraId="4E876EA8" w14:textId="77777777" w:rsidR="0018145B" w:rsidRPr="0018145B" w:rsidRDefault="0018145B" w:rsidP="0018145B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}</w:t>
      </w:r>
    </w:p>
    <w:p w14:paraId="3CAD081C" w14:textId="77777777" w:rsidR="0018145B" w:rsidRPr="0018145B" w:rsidRDefault="0018145B" w:rsidP="0018145B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</w:p>
    <w:p w14:paraId="551CF549" w14:textId="77777777" w:rsidR="0018145B" w:rsidRPr="0018145B" w:rsidRDefault="0018145B" w:rsidP="0018145B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18145B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>/** CUDA kernel for matrix multiplication using shared memory (double) */</w:t>
      </w:r>
    </w:p>
    <w:p w14:paraId="52FAC690" w14:textId="77777777" w:rsidR="0018145B" w:rsidRPr="0018145B" w:rsidRDefault="0018145B" w:rsidP="0018145B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18145B">
        <w:rPr>
          <w:rFonts w:ascii="Consolas" w:eastAsia="Times New Roman" w:hAnsi="Consolas" w:cs="Times New Roman"/>
          <w:b/>
          <w:bCs/>
          <w:color w:val="93A1A1"/>
          <w:sz w:val="21"/>
          <w:szCs w:val="21"/>
          <w:lang w:eastAsia="en-US"/>
        </w:rPr>
        <w:t>__global__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r w:rsidRPr="0018145B">
        <w:rPr>
          <w:rFonts w:ascii="Consolas" w:eastAsia="Times New Roman" w:hAnsi="Consolas" w:cs="Times New Roman"/>
          <w:b/>
          <w:bCs/>
          <w:color w:val="93A1A1"/>
          <w:sz w:val="21"/>
          <w:szCs w:val="21"/>
          <w:lang w:eastAsia="en-US"/>
        </w:rPr>
        <w:t>void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proofErr w:type="spellStart"/>
      <w:proofErr w:type="gramStart"/>
      <w:r w:rsidRPr="0018145B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matrixMultiplyKernelShared</w:t>
      </w:r>
      <w:proofErr w:type="spellEnd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(</w:t>
      </w:r>
      <w:proofErr w:type="gramEnd"/>
      <w:r w:rsidRPr="0018145B">
        <w:rPr>
          <w:rFonts w:ascii="Consolas" w:eastAsia="Times New Roman" w:hAnsi="Consolas" w:cs="Times New Roman"/>
          <w:b/>
          <w:bCs/>
          <w:color w:val="93A1A1"/>
          <w:sz w:val="21"/>
          <w:szCs w:val="21"/>
          <w:lang w:eastAsia="en-US"/>
        </w:rPr>
        <w:t>double*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A, </w:t>
      </w:r>
      <w:r w:rsidRPr="0018145B">
        <w:rPr>
          <w:rFonts w:ascii="Consolas" w:eastAsia="Times New Roman" w:hAnsi="Consolas" w:cs="Times New Roman"/>
          <w:b/>
          <w:bCs/>
          <w:color w:val="93A1A1"/>
          <w:sz w:val="21"/>
          <w:szCs w:val="21"/>
          <w:lang w:eastAsia="en-US"/>
        </w:rPr>
        <w:t>double*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B, </w:t>
      </w:r>
      <w:r w:rsidRPr="0018145B">
        <w:rPr>
          <w:rFonts w:ascii="Consolas" w:eastAsia="Times New Roman" w:hAnsi="Consolas" w:cs="Times New Roman"/>
          <w:b/>
          <w:bCs/>
          <w:color w:val="93A1A1"/>
          <w:sz w:val="21"/>
          <w:szCs w:val="21"/>
          <w:lang w:eastAsia="en-US"/>
        </w:rPr>
        <w:t>double*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C, </w:t>
      </w:r>
      <w:r w:rsidRPr="0018145B">
        <w:rPr>
          <w:rFonts w:ascii="Consolas" w:eastAsia="Times New Roman" w:hAnsi="Consolas" w:cs="Times New Roman"/>
          <w:b/>
          <w:bCs/>
          <w:color w:val="93A1A1"/>
          <w:sz w:val="21"/>
          <w:szCs w:val="21"/>
          <w:lang w:eastAsia="en-US"/>
        </w:rPr>
        <w:t>int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m, </w:t>
      </w:r>
      <w:r w:rsidRPr="0018145B">
        <w:rPr>
          <w:rFonts w:ascii="Consolas" w:eastAsia="Times New Roman" w:hAnsi="Consolas" w:cs="Times New Roman"/>
          <w:b/>
          <w:bCs/>
          <w:color w:val="93A1A1"/>
          <w:sz w:val="21"/>
          <w:szCs w:val="21"/>
          <w:lang w:eastAsia="en-US"/>
        </w:rPr>
        <w:t>int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n, </w:t>
      </w:r>
      <w:r w:rsidRPr="0018145B">
        <w:rPr>
          <w:rFonts w:ascii="Consolas" w:eastAsia="Times New Roman" w:hAnsi="Consolas" w:cs="Times New Roman"/>
          <w:b/>
          <w:bCs/>
          <w:color w:val="93A1A1"/>
          <w:sz w:val="21"/>
          <w:szCs w:val="21"/>
          <w:lang w:eastAsia="en-US"/>
        </w:rPr>
        <w:t>int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k) {</w:t>
      </w:r>
    </w:p>
    <w:p w14:paraId="79A0625E" w14:textId="77777777" w:rsidR="0018145B" w:rsidRPr="0018145B" w:rsidRDefault="0018145B" w:rsidP="0018145B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</w:t>
      </w:r>
      <w:r w:rsidRPr="0018145B">
        <w:rPr>
          <w:rFonts w:ascii="Consolas" w:eastAsia="Times New Roman" w:hAnsi="Consolas" w:cs="Times New Roman"/>
          <w:b/>
          <w:bCs/>
          <w:color w:val="93A1A1"/>
          <w:sz w:val="21"/>
          <w:szCs w:val="21"/>
          <w:lang w:eastAsia="en-US"/>
        </w:rPr>
        <w:t>__shared__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r w:rsidRPr="0018145B">
        <w:rPr>
          <w:rFonts w:ascii="Consolas" w:eastAsia="Times New Roman" w:hAnsi="Consolas" w:cs="Times New Roman"/>
          <w:b/>
          <w:bCs/>
          <w:color w:val="93A1A1"/>
          <w:sz w:val="21"/>
          <w:szCs w:val="21"/>
          <w:lang w:eastAsia="en-US"/>
        </w:rPr>
        <w:t>double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proofErr w:type="gramStart"/>
      <w:r w:rsidRPr="0018145B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As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[</w:t>
      </w:r>
      <w:proofErr w:type="gramEnd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BLOCK_SIZE][BLOCK_SIZE];</w:t>
      </w:r>
    </w:p>
    <w:p w14:paraId="18EAAB1C" w14:textId="77777777" w:rsidR="0018145B" w:rsidRPr="0018145B" w:rsidRDefault="0018145B" w:rsidP="0018145B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</w:t>
      </w:r>
      <w:r w:rsidRPr="0018145B">
        <w:rPr>
          <w:rFonts w:ascii="Consolas" w:eastAsia="Times New Roman" w:hAnsi="Consolas" w:cs="Times New Roman"/>
          <w:b/>
          <w:bCs/>
          <w:color w:val="93A1A1"/>
          <w:sz w:val="21"/>
          <w:szCs w:val="21"/>
          <w:lang w:eastAsia="en-US"/>
        </w:rPr>
        <w:t>__shared__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r w:rsidRPr="0018145B">
        <w:rPr>
          <w:rFonts w:ascii="Consolas" w:eastAsia="Times New Roman" w:hAnsi="Consolas" w:cs="Times New Roman"/>
          <w:b/>
          <w:bCs/>
          <w:color w:val="93A1A1"/>
          <w:sz w:val="21"/>
          <w:szCs w:val="21"/>
          <w:lang w:eastAsia="en-US"/>
        </w:rPr>
        <w:t>double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proofErr w:type="gramStart"/>
      <w:r w:rsidRPr="0018145B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Bs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[</w:t>
      </w:r>
      <w:proofErr w:type="gramEnd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BLOCK_SIZE][BLOCK_SIZE];</w:t>
      </w:r>
    </w:p>
    <w:p w14:paraId="7DB3077E" w14:textId="77777777" w:rsidR="0018145B" w:rsidRPr="0018145B" w:rsidRDefault="0018145B" w:rsidP="0018145B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</w:p>
    <w:p w14:paraId="58336110" w14:textId="77777777" w:rsidR="0018145B" w:rsidRPr="0018145B" w:rsidRDefault="0018145B" w:rsidP="0018145B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</w:t>
      </w:r>
      <w:r w:rsidRPr="0018145B">
        <w:rPr>
          <w:rFonts w:ascii="Consolas" w:eastAsia="Times New Roman" w:hAnsi="Consolas" w:cs="Times New Roman"/>
          <w:b/>
          <w:bCs/>
          <w:color w:val="93A1A1"/>
          <w:sz w:val="21"/>
          <w:szCs w:val="21"/>
          <w:lang w:eastAsia="en-US"/>
        </w:rPr>
        <w:t>int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row </w:t>
      </w:r>
      <w:r w:rsidRPr="0018145B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=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proofErr w:type="spellStart"/>
      <w:r w:rsidRPr="0018145B">
        <w:rPr>
          <w:rFonts w:ascii="Consolas" w:eastAsia="Times New Roman" w:hAnsi="Consolas" w:cs="Times New Roman"/>
          <w:b/>
          <w:bCs/>
          <w:color w:val="93A1A1"/>
          <w:sz w:val="21"/>
          <w:szCs w:val="21"/>
          <w:lang w:eastAsia="en-US"/>
        </w:rPr>
        <w:t>blockIdx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.y</w:t>
      </w:r>
      <w:proofErr w:type="spellEnd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r w:rsidRPr="0018145B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*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proofErr w:type="spellStart"/>
      <w:r w:rsidRPr="0018145B">
        <w:rPr>
          <w:rFonts w:ascii="Consolas" w:eastAsia="Times New Roman" w:hAnsi="Consolas" w:cs="Times New Roman"/>
          <w:b/>
          <w:bCs/>
          <w:color w:val="93A1A1"/>
          <w:sz w:val="21"/>
          <w:szCs w:val="21"/>
          <w:lang w:eastAsia="en-US"/>
        </w:rPr>
        <w:t>blockDim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.y</w:t>
      </w:r>
      <w:proofErr w:type="spellEnd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r w:rsidRPr="0018145B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+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proofErr w:type="spellStart"/>
      <w:r w:rsidRPr="0018145B">
        <w:rPr>
          <w:rFonts w:ascii="Consolas" w:eastAsia="Times New Roman" w:hAnsi="Consolas" w:cs="Times New Roman"/>
          <w:b/>
          <w:bCs/>
          <w:color w:val="93A1A1"/>
          <w:sz w:val="21"/>
          <w:szCs w:val="21"/>
          <w:lang w:eastAsia="en-US"/>
        </w:rPr>
        <w:t>threadIdx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.</w:t>
      </w:r>
      <w:proofErr w:type="gramStart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y</w:t>
      </w:r>
      <w:proofErr w:type="spellEnd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;</w:t>
      </w:r>
      <w:proofErr w:type="gramEnd"/>
    </w:p>
    <w:p w14:paraId="461F790E" w14:textId="77777777" w:rsidR="0018145B" w:rsidRPr="0018145B" w:rsidRDefault="0018145B" w:rsidP="0018145B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</w:t>
      </w:r>
      <w:r w:rsidRPr="0018145B">
        <w:rPr>
          <w:rFonts w:ascii="Consolas" w:eastAsia="Times New Roman" w:hAnsi="Consolas" w:cs="Times New Roman"/>
          <w:b/>
          <w:bCs/>
          <w:color w:val="93A1A1"/>
          <w:sz w:val="21"/>
          <w:szCs w:val="21"/>
          <w:lang w:eastAsia="en-US"/>
        </w:rPr>
        <w:t>int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col </w:t>
      </w:r>
      <w:r w:rsidRPr="0018145B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=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proofErr w:type="spellStart"/>
      <w:r w:rsidRPr="0018145B">
        <w:rPr>
          <w:rFonts w:ascii="Consolas" w:eastAsia="Times New Roman" w:hAnsi="Consolas" w:cs="Times New Roman"/>
          <w:b/>
          <w:bCs/>
          <w:color w:val="93A1A1"/>
          <w:sz w:val="21"/>
          <w:szCs w:val="21"/>
          <w:lang w:eastAsia="en-US"/>
        </w:rPr>
        <w:t>blockIdx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.x</w:t>
      </w:r>
      <w:proofErr w:type="spellEnd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r w:rsidRPr="0018145B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*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proofErr w:type="spellStart"/>
      <w:r w:rsidRPr="0018145B">
        <w:rPr>
          <w:rFonts w:ascii="Consolas" w:eastAsia="Times New Roman" w:hAnsi="Consolas" w:cs="Times New Roman"/>
          <w:b/>
          <w:bCs/>
          <w:color w:val="93A1A1"/>
          <w:sz w:val="21"/>
          <w:szCs w:val="21"/>
          <w:lang w:eastAsia="en-US"/>
        </w:rPr>
        <w:t>blockDim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.x</w:t>
      </w:r>
      <w:proofErr w:type="spellEnd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r w:rsidRPr="0018145B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+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proofErr w:type="spellStart"/>
      <w:r w:rsidRPr="0018145B">
        <w:rPr>
          <w:rFonts w:ascii="Consolas" w:eastAsia="Times New Roman" w:hAnsi="Consolas" w:cs="Times New Roman"/>
          <w:b/>
          <w:bCs/>
          <w:color w:val="93A1A1"/>
          <w:sz w:val="21"/>
          <w:szCs w:val="21"/>
          <w:lang w:eastAsia="en-US"/>
        </w:rPr>
        <w:t>threadIdx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.</w:t>
      </w:r>
      <w:proofErr w:type="gramStart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x</w:t>
      </w:r>
      <w:proofErr w:type="spellEnd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;</w:t>
      </w:r>
      <w:proofErr w:type="gramEnd"/>
    </w:p>
    <w:p w14:paraId="4073EA8C" w14:textId="77777777" w:rsidR="0018145B" w:rsidRPr="0018145B" w:rsidRDefault="0018145B" w:rsidP="0018145B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</w:t>
      </w:r>
      <w:r w:rsidRPr="0018145B">
        <w:rPr>
          <w:rFonts w:ascii="Consolas" w:eastAsia="Times New Roman" w:hAnsi="Consolas" w:cs="Times New Roman"/>
          <w:b/>
          <w:bCs/>
          <w:color w:val="93A1A1"/>
          <w:sz w:val="21"/>
          <w:szCs w:val="21"/>
          <w:lang w:eastAsia="en-US"/>
        </w:rPr>
        <w:t>double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value </w:t>
      </w:r>
      <w:r w:rsidRPr="0018145B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=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proofErr w:type="gramStart"/>
      <w:r w:rsidRPr="0018145B">
        <w:rPr>
          <w:rFonts w:ascii="Consolas" w:eastAsia="Times New Roman" w:hAnsi="Consolas" w:cs="Times New Roman"/>
          <w:color w:val="D33682"/>
          <w:sz w:val="21"/>
          <w:szCs w:val="21"/>
          <w:lang w:eastAsia="en-US"/>
        </w:rPr>
        <w:t>0.0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;</w:t>
      </w:r>
      <w:proofErr w:type="gramEnd"/>
    </w:p>
    <w:p w14:paraId="39F9DC3E" w14:textId="77777777" w:rsidR="0018145B" w:rsidRPr="0018145B" w:rsidRDefault="0018145B" w:rsidP="0018145B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</w:p>
    <w:p w14:paraId="41831921" w14:textId="77777777" w:rsidR="0018145B" w:rsidRPr="0018145B" w:rsidRDefault="0018145B" w:rsidP="0018145B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</w:t>
      </w:r>
      <w:r w:rsidRPr="0018145B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for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(</w:t>
      </w:r>
      <w:r w:rsidRPr="0018145B">
        <w:rPr>
          <w:rFonts w:ascii="Consolas" w:eastAsia="Times New Roman" w:hAnsi="Consolas" w:cs="Times New Roman"/>
          <w:b/>
          <w:bCs/>
          <w:color w:val="93A1A1"/>
          <w:sz w:val="21"/>
          <w:szCs w:val="21"/>
          <w:lang w:eastAsia="en-US"/>
        </w:rPr>
        <w:t>int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t </w:t>
      </w:r>
      <w:r w:rsidRPr="0018145B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=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r w:rsidRPr="0018145B">
        <w:rPr>
          <w:rFonts w:ascii="Consolas" w:eastAsia="Times New Roman" w:hAnsi="Consolas" w:cs="Times New Roman"/>
          <w:color w:val="D33682"/>
          <w:sz w:val="21"/>
          <w:szCs w:val="21"/>
          <w:lang w:eastAsia="en-US"/>
        </w:rPr>
        <w:t>0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; t </w:t>
      </w:r>
      <w:r w:rsidRPr="0018145B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&lt;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(n </w:t>
      </w:r>
      <w:r w:rsidRPr="0018145B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+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BLOCK_SIZE </w:t>
      </w:r>
      <w:r w:rsidRPr="0018145B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-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r w:rsidRPr="0018145B">
        <w:rPr>
          <w:rFonts w:ascii="Consolas" w:eastAsia="Times New Roman" w:hAnsi="Consolas" w:cs="Times New Roman"/>
          <w:color w:val="D33682"/>
          <w:sz w:val="21"/>
          <w:szCs w:val="21"/>
          <w:lang w:eastAsia="en-US"/>
        </w:rPr>
        <w:t>1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) </w:t>
      </w:r>
      <w:r w:rsidRPr="0018145B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/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BLOCK_SIZE; t</w:t>
      </w:r>
      <w:r w:rsidRPr="0018145B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++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) {</w:t>
      </w:r>
    </w:p>
    <w:p w14:paraId="5D67E253" w14:textId="77777777" w:rsidR="0018145B" w:rsidRPr="0018145B" w:rsidRDefault="0018145B" w:rsidP="0018145B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    </w:t>
      </w:r>
      <w:r w:rsidRPr="0018145B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if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(row </w:t>
      </w:r>
      <w:r w:rsidRPr="0018145B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&lt;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m </w:t>
      </w:r>
      <w:r w:rsidRPr="0018145B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&amp;&amp;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(t </w:t>
      </w:r>
      <w:r w:rsidRPr="0018145B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*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BLOCK_SIZE </w:t>
      </w:r>
      <w:r w:rsidRPr="0018145B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+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proofErr w:type="spellStart"/>
      <w:r w:rsidRPr="0018145B">
        <w:rPr>
          <w:rFonts w:ascii="Consolas" w:eastAsia="Times New Roman" w:hAnsi="Consolas" w:cs="Times New Roman"/>
          <w:b/>
          <w:bCs/>
          <w:color w:val="93A1A1"/>
          <w:sz w:val="21"/>
          <w:szCs w:val="21"/>
          <w:lang w:eastAsia="en-US"/>
        </w:rPr>
        <w:t>threadIdx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.x</w:t>
      </w:r>
      <w:proofErr w:type="spellEnd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) </w:t>
      </w:r>
      <w:r w:rsidRPr="0018145B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&lt;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n) {</w:t>
      </w:r>
    </w:p>
    <w:p w14:paraId="75627419" w14:textId="77777777" w:rsidR="0018145B" w:rsidRPr="0018145B" w:rsidRDefault="0018145B" w:rsidP="0018145B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        </w:t>
      </w:r>
      <w:proofErr w:type="gramStart"/>
      <w:r w:rsidRPr="0018145B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As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[</w:t>
      </w:r>
      <w:proofErr w:type="spellStart"/>
      <w:proofErr w:type="gramEnd"/>
      <w:r w:rsidRPr="0018145B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threadIdx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.</w:t>
      </w:r>
      <w:r w:rsidRPr="0018145B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y</w:t>
      </w:r>
      <w:proofErr w:type="spellEnd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][</w:t>
      </w:r>
      <w:proofErr w:type="spellStart"/>
      <w:r w:rsidRPr="0018145B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threadIdx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.</w:t>
      </w:r>
      <w:r w:rsidRPr="0018145B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x</w:t>
      </w:r>
      <w:proofErr w:type="spellEnd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] </w:t>
      </w:r>
      <w:r w:rsidRPr="0018145B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=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r w:rsidRPr="0018145B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A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[row </w:t>
      </w:r>
      <w:r w:rsidRPr="0018145B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*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n </w:t>
      </w:r>
      <w:r w:rsidRPr="0018145B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+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t </w:t>
      </w:r>
      <w:r w:rsidRPr="0018145B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*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BLOCK_SIZE </w:t>
      </w:r>
      <w:r w:rsidRPr="0018145B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+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proofErr w:type="spellStart"/>
      <w:r w:rsidRPr="0018145B">
        <w:rPr>
          <w:rFonts w:ascii="Consolas" w:eastAsia="Times New Roman" w:hAnsi="Consolas" w:cs="Times New Roman"/>
          <w:b/>
          <w:bCs/>
          <w:color w:val="93A1A1"/>
          <w:sz w:val="21"/>
          <w:szCs w:val="21"/>
          <w:lang w:eastAsia="en-US"/>
        </w:rPr>
        <w:t>threadIdx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.x</w:t>
      </w:r>
      <w:proofErr w:type="spellEnd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];</w:t>
      </w:r>
    </w:p>
    <w:p w14:paraId="5D0CDD24" w14:textId="77777777" w:rsidR="0018145B" w:rsidRPr="0018145B" w:rsidRDefault="0018145B" w:rsidP="0018145B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    } </w:t>
      </w:r>
      <w:r w:rsidRPr="0018145B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else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{</w:t>
      </w:r>
    </w:p>
    <w:p w14:paraId="518C83DF" w14:textId="77777777" w:rsidR="0018145B" w:rsidRPr="0018145B" w:rsidRDefault="0018145B" w:rsidP="0018145B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        </w:t>
      </w:r>
      <w:proofErr w:type="gramStart"/>
      <w:r w:rsidRPr="0018145B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As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[</w:t>
      </w:r>
      <w:proofErr w:type="spellStart"/>
      <w:proofErr w:type="gramEnd"/>
      <w:r w:rsidRPr="0018145B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threadIdx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.</w:t>
      </w:r>
      <w:r w:rsidRPr="0018145B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y</w:t>
      </w:r>
      <w:proofErr w:type="spellEnd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][</w:t>
      </w:r>
      <w:proofErr w:type="spellStart"/>
      <w:r w:rsidRPr="0018145B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threadIdx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.</w:t>
      </w:r>
      <w:r w:rsidRPr="0018145B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x</w:t>
      </w:r>
      <w:proofErr w:type="spellEnd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] </w:t>
      </w:r>
      <w:r w:rsidRPr="0018145B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=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r w:rsidRPr="0018145B">
        <w:rPr>
          <w:rFonts w:ascii="Consolas" w:eastAsia="Times New Roman" w:hAnsi="Consolas" w:cs="Times New Roman"/>
          <w:color w:val="D33682"/>
          <w:sz w:val="21"/>
          <w:szCs w:val="21"/>
          <w:lang w:eastAsia="en-US"/>
        </w:rPr>
        <w:t>0.0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;</w:t>
      </w:r>
    </w:p>
    <w:p w14:paraId="16ABDB08" w14:textId="77777777" w:rsidR="0018145B" w:rsidRPr="0018145B" w:rsidRDefault="0018145B" w:rsidP="0018145B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        }</w:t>
      </w:r>
    </w:p>
    <w:p w14:paraId="59FE6D4A" w14:textId="77777777" w:rsidR="0018145B" w:rsidRPr="0018145B" w:rsidRDefault="0018145B" w:rsidP="0018145B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</w:p>
    <w:p w14:paraId="10B3903E" w14:textId="77777777" w:rsidR="0018145B" w:rsidRPr="0018145B" w:rsidRDefault="0018145B" w:rsidP="0018145B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    </w:t>
      </w:r>
      <w:r w:rsidRPr="0018145B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if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((t </w:t>
      </w:r>
      <w:r w:rsidRPr="0018145B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*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BLOCK_SIZE </w:t>
      </w:r>
      <w:r w:rsidRPr="0018145B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+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proofErr w:type="spellStart"/>
      <w:r w:rsidRPr="0018145B">
        <w:rPr>
          <w:rFonts w:ascii="Consolas" w:eastAsia="Times New Roman" w:hAnsi="Consolas" w:cs="Times New Roman"/>
          <w:b/>
          <w:bCs/>
          <w:color w:val="93A1A1"/>
          <w:sz w:val="21"/>
          <w:szCs w:val="21"/>
          <w:lang w:eastAsia="en-US"/>
        </w:rPr>
        <w:t>threadIdx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.y</w:t>
      </w:r>
      <w:proofErr w:type="spellEnd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) </w:t>
      </w:r>
      <w:r w:rsidRPr="0018145B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&lt;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n </w:t>
      </w:r>
      <w:r w:rsidRPr="0018145B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&amp;&amp;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col </w:t>
      </w:r>
      <w:r w:rsidRPr="0018145B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&lt;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k) {</w:t>
      </w:r>
    </w:p>
    <w:p w14:paraId="53B164A0" w14:textId="77777777" w:rsidR="0018145B" w:rsidRPr="0018145B" w:rsidRDefault="0018145B" w:rsidP="0018145B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        </w:t>
      </w:r>
      <w:proofErr w:type="gramStart"/>
      <w:r w:rsidRPr="0018145B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Bs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[</w:t>
      </w:r>
      <w:proofErr w:type="spellStart"/>
      <w:proofErr w:type="gramEnd"/>
      <w:r w:rsidRPr="0018145B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threadIdx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.</w:t>
      </w:r>
      <w:r w:rsidRPr="0018145B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y</w:t>
      </w:r>
      <w:proofErr w:type="spellEnd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][</w:t>
      </w:r>
      <w:proofErr w:type="spellStart"/>
      <w:r w:rsidRPr="0018145B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threadIdx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.</w:t>
      </w:r>
      <w:r w:rsidRPr="0018145B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x</w:t>
      </w:r>
      <w:proofErr w:type="spellEnd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] </w:t>
      </w:r>
      <w:r w:rsidRPr="0018145B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=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r w:rsidRPr="0018145B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B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[(t </w:t>
      </w:r>
      <w:r w:rsidRPr="0018145B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*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BLOCK_SIZE </w:t>
      </w:r>
      <w:r w:rsidRPr="0018145B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+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proofErr w:type="spellStart"/>
      <w:r w:rsidRPr="0018145B">
        <w:rPr>
          <w:rFonts w:ascii="Consolas" w:eastAsia="Times New Roman" w:hAnsi="Consolas" w:cs="Times New Roman"/>
          <w:b/>
          <w:bCs/>
          <w:color w:val="93A1A1"/>
          <w:sz w:val="21"/>
          <w:szCs w:val="21"/>
          <w:lang w:eastAsia="en-US"/>
        </w:rPr>
        <w:t>threadIdx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.y</w:t>
      </w:r>
      <w:proofErr w:type="spellEnd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) </w:t>
      </w:r>
      <w:r w:rsidRPr="0018145B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*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k </w:t>
      </w:r>
      <w:r w:rsidRPr="0018145B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+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col];</w:t>
      </w:r>
    </w:p>
    <w:p w14:paraId="576E409D" w14:textId="77777777" w:rsidR="0018145B" w:rsidRPr="0018145B" w:rsidRDefault="0018145B" w:rsidP="0018145B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    } </w:t>
      </w:r>
      <w:r w:rsidRPr="0018145B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else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{</w:t>
      </w:r>
    </w:p>
    <w:p w14:paraId="3BB1B5DB" w14:textId="77777777" w:rsidR="0018145B" w:rsidRPr="0018145B" w:rsidRDefault="0018145B" w:rsidP="0018145B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        </w:t>
      </w:r>
      <w:proofErr w:type="gramStart"/>
      <w:r w:rsidRPr="0018145B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Bs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[</w:t>
      </w:r>
      <w:proofErr w:type="spellStart"/>
      <w:proofErr w:type="gramEnd"/>
      <w:r w:rsidRPr="0018145B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threadIdx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.</w:t>
      </w:r>
      <w:r w:rsidRPr="0018145B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y</w:t>
      </w:r>
      <w:proofErr w:type="spellEnd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][</w:t>
      </w:r>
      <w:proofErr w:type="spellStart"/>
      <w:r w:rsidRPr="0018145B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threadIdx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.</w:t>
      </w:r>
      <w:r w:rsidRPr="0018145B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x</w:t>
      </w:r>
      <w:proofErr w:type="spellEnd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] </w:t>
      </w:r>
      <w:r w:rsidRPr="0018145B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=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r w:rsidRPr="0018145B">
        <w:rPr>
          <w:rFonts w:ascii="Consolas" w:eastAsia="Times New Roman" w:hAnsi="Consolas" w:cs="Times New Roman"/>
          <w:color w:val="D33682"/>
          <w:sz w:val="21"/>
          <w:szCs w:val="21"/>
          <w:lang w:eastAsia="en-US"/>
        </w:rPr>
        <w:t>0.0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;</w:t>
      </w:r>
    </w:p>
    <w:p w14:paraId="2B9A5ED6" w14:textId="77777777" w:rsidR="0018145B" w:rsidRPr="0018145B" w:rsidRDefault="0018145B" w:rsidP="0018145B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        }</w:t>
      </w:r>
    </w:p>
    <w:p w14:paraId="5C350E22" w14:textId="77777777" w:rsidR="0018145B" w:rsidRPr="0018145B" w:rsidRDefault="0018145B" w:rsidP="0018145B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</w:p>
    <w:p w14:paraId="7A6C18BF" w14:textId="77777777" w:rsidR="0018145B" w:rsidRPr="0018145B" w:rsidRDefault="0018145B" w:rsidP="0018145B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    </w:t>
      </w:r>
      <w:r w:rsidRPr="0018145B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__</w:t>
      </w:r>
      <w:proofErr w:type="spellStart"/>
      <w:proofErr w:type="gramStart"/>
      <w:r w:rsidRPr="0018145B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syncthreads</w:t>
      </w:r>
      <w:proofErr w:type="spellEnd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(</w:t>
      </w:r>
      <w:proofErr w:type="gramEnd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);</w:t>
      </w:r>
    </w:p>
    <w:p w14:paraId="1FFE54E5" w14:textId="77777777" w:rsidR="0018145B" w:rsidRPr="0018145B" w:rsidRDefault="0018145B" w:rsidP="0018145B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</w:p>
    <w:p w14:paraId="7B0B9241" w14:textId="77777777" w:rsidR="0018145B" w:rsidRPr="0018145B" w:rsidRDefault="0018145B" w:rsidP="0018145B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    </w:t>
      </w:r>
      <w:r w:rsidRPr="0018145B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for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(</w:t>
      </w:r>
      <w:r w:rsidRPr="0018145B">
        <w:rPr>
          <w:rFonts w:ascii="Consolas" w:eastAsia="Times New Roman" w:hAnsi="Consolas" w:cs="Times New Roman"/>
          <w:b/>
          <w:bCs/>
          <w:color w:val="93A1A1"/>
          <w:sz w:val="21"/>
          <w:szCs w:val="21"/>
          <w:lang w:eastAsia="en-US"/>
        </w:rPr>
        <w:t>int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proofErr w:type="spellStart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i</w:t>
      </w:r>
      <w:proofErr w:type="spellEnd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r w:rsidRPr="0018145B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=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r w:rsidRPr="0018145B">
        <w:rPr>
          <w:rFonts w:ascii="Consolas" w:eastAsia="Times New Roman" w:hAnsi="Consolas" w:cs="Times New Roman"/>
          <w:color w:val="D33682"/>
          <w:sz w:val="21"/>
          <w:szCs w:val="21"/>
          <w:lang w:eastAsia="en-US"/>
        </w:rPr>
        <w:t>0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; </w:t>
      </w:r>
      <w:proofErr w:type="spellStart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i</w:t>
      </w:r>
      <w:proofErr w:type="spellEnd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r w:rsidRPr="0018145B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&lt;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BLOCK_SIZE; </w:t>
      </w:r>
      <w:proofErr w:type="spellStart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i</w:t>
      </w:r>
      <w:proofErr w:type="spellEnd"/>
      <w:r w:rsidRPr="0018145B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++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) {</w:t>
      </w:r>
    </w:p>
    <w:p w14:paraId="05F6C93E" w14:textId="77777777" w:rsidR="0018145B" w:rsidRPr="0018145B" w:rsidRDefault="0018145B" w:rsidP="0018145B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        value </w:t>
      </w:r>
      <w:r w:rsidRPr="0018145B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+=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proofErr w:type="gramStart"/>
      <w:r w:rsidRPr="0018145B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As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[</w:t>
      </w:r>
      <w:proofErr w:type="spellStart"/>
      <w:proofErr w:type="gramEnd"/>
      <w:r w:rsidRPr="0018145B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threadIdx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.</w:t>
      </w:r>
      <w:r w:rsidRPr="0018145B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y</w:t>
      </w:r>
      <w:proofErr w:type="spellEnd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][</w:t>
      </w:r>
      <w:proofErr w:type="spellStart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i</w:t>
      </w:r>
      <w:proofErr w:type="spellEnd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] </w:t>
      </w:r>
      <w:r w:rsidRPr="0018145B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*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r w:rsidRPr="0018145B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Bs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[</w:t>
      </w:r>
      <w:proofErr w:type="spellStart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i</w:t>
      </w:r>
      <w:proofErr w:type="spellEnd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][</w:t>
      </w:r>
      <w:proofErr w:type="spellStart"/>
      <w:r w:rsidRPr="0018145B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threadIdx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.</w:t>
      </w:r>
      <w:r w:rsidRPr="0018145B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x</w:t>
      </w:r>
      <w:proofErr w:type="spellEnd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];</w:t>
      </w:r>
    </w:p>
    <w:p w14:paraId="67930C4A" w14:textId="77777777" w:rsidR="0018145B" w:rsidRPr="0018145B" w:rsidRDefault="0018145B" w:rsidP="0018145B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        }</w:t>
      </w:r>
    </w:p>
    <w:p w14:paraId="0F4B58A4" w14:textId="77777777" w:rsidR="0018145B" w:rsidRPr="0018145B" w:rsidRDefault="0018145B" w:rsidP="0018145B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</w:p>
    <w:p w14:paraId="58943251" w14:textId="77777777" w:rsidR="0018145B" w:rsidRPr="0018145B" w:rsidRDefault="0018145B" w:rsidP="0018145B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    </w:t>
      </w:r>
      <w:r w:rsidRPr="0018145B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__</w:t>
      </w:r>
      <w:proofErr w:type="spellStart"/>
      <w:proofErr w:type="gramStart"/>
      <w:r w:rsidRPr="0018145B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syncthreads</w:t>
      </w:r>
      <w:proofErr w:type="spellEnd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(</w:t>
      </w:r>
      <w:proofErr w:type="gramEnd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);</w:t>
      </w:r>
    </w:p>
    <w:p w14:paraId="485B23BE" w14:textId="77777777" w:rsidR="0018145B" w:rsidRPr="0018145B" w:rsidRDefault="0018145B" w:rsidP="0018145B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    }</w:t>
      </w:r>
    </w:p>
    <w:p w14:paraId="6B771373" w14:textId="77777777" w:rsidR="0018145B" w:rsidRPr="0018145B" w:rsidRDefault="0018145B" w:rsidP="0018145B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</w:p>
    <w:p w14:paraId="52322467" w14:textId="77777777" w:rsidR="0018145B" w:rsidRPr="0018145B" w:rsidRDefault="0018145B" w:rsidP="0018145B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</w:t>
      </w:r>
      <w:r w:rsidRPr="0018145B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if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(row </w:t>
      </w:r>
      <w:r w:rsidRPr="0018145B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&lt;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m </w:t>
      </w:r>
      <w:r w:rsidRPr="0018145B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&amp;&amp;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col </w:t>
      </w:r>
      <w:r w:rsidRPr="0018145B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&lt;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k) {</w:t>
      </w:r>
    </w:p>
    <w:p w14:paraId="68AB668C" w14:textId="77777777" w:rsidR="0018145B" w:rsidRPr="0018145B" w:rsidRDefault="0018145B" w:rsidP="0018145B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    </w:t>
      </w:r>
      <w:proofErr w:type="gramStart"/>
      <w:r w:rsidRPr="0018145B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C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[</w:t>
      </w:r>
      <w:proofErr w:type="gramEnd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row </w:t>
      </w:r>
      <w:r w:rsidRPr="0018145B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*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k </w:t>
      </w:r>
      <w:r w:rsidRPr="0018145B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+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col] </w:t>
      </w:r>
      <w:r w:rsidRPr="0018145B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=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value;</w:t>
      </w:r>
    </w:p>
    <w:p w14:paraId="1289EE9D" w14:textId="77777777" w:rsidR="0018145B" w:rsidRPr="0018145B" w:rsidRDefault="0018145B" w:rsidP="0018145B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    }</w:t>
      </w:r>
    </w:p>
    <w:p w14:paraId="5093CA23" w14:textId="77777777" w:rsidR="0018145B" w:rsidRPr="0018145B" w:rsidRDefault="0018145B" w:rsidP="0018145B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}</w:t>
      </w:r>
    </w:p>
    <w:p w14:paraId="50BE7708" w14:textId="77777777" w:rsidR="0018145B" w:rsidRPr="0018145B" w:rsidRDefault="0018145B" w:rsidP="0018145B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</w:p>
    <w:p w14:paraId="35E95156" w14:textId="77777777" w:rsidR="0018145B" w:rsidRPr="0018145B" w:rsidRDefault="0018145B" w:rsidP="0018145B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18145B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>/** CUDA kernel for matrix multiplication (int) */</w:t>
      </w:r>
    </w:p>
    <w:p w14:paraId="52E22B81" w14:textId="77777777" w:rsidR="0018145B" w:rsidRPr="0018145B" w:rsidRDefault="0018145B" w:rsidP="0018145B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18145B">
        <w:rPr>
          <w:rFonts w:ascii="Consolas" w:eastAsia="Times New Roman" w:hAnsi="Consolas" w:cs="Times New Roman"/>
          <w:b/>
          <w:bCs/>
          <w:color w:val="93A1A1"/>
          <w:sz w:val="21"/>
          <w:szCs w:val="21"/>
          <w:lang w:eastAsia="en-US"/>
        </w:rPr>
        <w:lastRenderedPageBreak/>
        <w:t>__global__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r w:rsidRPr="0018145B">
        <w:rPr>
          <w:rFonts w:ascii="Consolas" w:eastAsia="Times New Roman" w:hAnsi="Consolas" w:cs="Times New Roman"/>
          <w:b/>
          <w:bCs/>
          <w:color w:val="93A1A1"/>
          <w:sz w:val="21"/>
          <w:szCs w:val="21"/>
          <w:lang w:eastAsia="en-US"/>
        </w:rPr>
        <w:t>void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proofErr w:type="spellStart"/>
      <w:proofErr w:type="gramStart"/>
      <w:r w:rsidRPr="0018145B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matrixMultiplyKernelInt</w:t>
      </w:r>
      <w:proofErr w:type="spellEnd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(</w:t>
      </w:r>
      <w:proofErr w:type="gramEnd"/>
      <w:r w:rsidRPr="0018145B">
        <w:rPr>
          <w:rFonts w:ascii="Consolas" w:eastAsia="Times New Roman" w:hAnsi="Consolas" w:cs="Times New Roman"/>
          <w:b/>
          <w:bCs/>
          <w:color w:val="93A1A1"/>
          <w:sz w:val="21"/>
          <w:szCs w:val="21"/>
          <w:lang w:eastAsia="en-US"/>
        </w:rPr>
        <w:t>int*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A, </w:t>
      </w:r>
      <w:r w:rsidRPr="0018145B">
        <w:rPr>
          <w:rFonts w:ascii="Consolas" w:eastAsia="Times New Roman" w:hAnsi="Consolas" w:cs="Times New Roman"/>
          <w:b/>
          <w:bCs/>
          <w:color w:val="93A1A1"/>
          <w:sz w:val="21"/>
          <w:szCs w:val="21"/>
          <w:lang w:eastAsia="en-US"/>
        </w:rPr>
        <w:t>int*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B, </w:t>
      </w:r>
      <w:r w:rsidRPr="0018145B">
        <w:rPr>
          <w:rFonts w:ascii="Consolas" w:eastAsia="Times New Roman" w:hAnsi="Consolas" w:cs="Times New Roman"/>
          <w:b/>
          <w:bCs/>
          <w:color w:val="93A1A1"/>
          <w:sz w:val="21"/>
          <w:szCs w:val="21"/>
          <w:lang w:eastAsia="en-US"/>
        </w:rPr>
        <w:t>int*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C, </w:t>
      </w:r>
      <w:r w:rsidRPr="0018145B">
        <w:rPr>
          <w:rFonts w:ascii="Consolas" w:eastAsia="Times New Roman" w:hAnsi="Consolas" w:cs="Times New Roman"/>
          <w:b/>
          <w:bCs/>
          <w:color w:val="93A1A1"/>
          <w:sz w:val="21"/>
          <w:szCs w:val="21"/>
          <w:lang w:eastAsia="en-US"/>
        </w:rPr>
        <w:t>int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m, </w:t>
      </w:r>
      <w:r w:rsidRPr="0018145B">
        <w:rPr>
          <w:rFonts w:ascii="Consolas" w:eastAsia="Times New Roman" w:hAnsi="Consolas" w:cs="Times New Roman"/>
          <w:b/>
          <w:bCs/>
          <w:color w:val="93A1A1"/>
          <w:sz w:val="21"/>
          <w:szCs w:val="21"/>
          <w:lang w:eastAsia="en-US"/>
        </w:rPr>
        <w:t>int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n, </w:t>
      </w:r>
      <w:r w:rsidRPr="0018145B">
        <w:rPr>
          <w:rFonts w:ascii="Consolas" w:eastAsia="Times New Roman" w:hAnsi="Consolas" w:cs="Times New Roman"/>
          <w:b/>
          <w:bCs/>
          <w:color w:val="93A1A1"/>
          <w:sz w:val="21"/>
          <w:szCs w:val="21"/>
          <w:lang w:eastAsia="en-US"/>
        </w:rPr>
        <w:t>int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k) {</w:t>
      </w:r>
    </w:p>
    <w:p w14:paraId="49ABD6D8" w14:textId="77777777" w:rsidR="0018145B" w:rsidRPr="0018145B" w:rsidRDefault="0018145B" w:rsidP="0018145B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</w:t>
      </w:r>
      <w:r w:rsidRPr="0018145B">
        <w:rPr>
          <w:rFonts w:ascii="Consolas" w:eastAsia="Times New Roman" w:hAnsi="Consolas" w:cs="Times New Roman"/>
          <w:b/>
          <w:bCs/>
          <w:color w:val="93A1A1"/>
          <w:sz w:val="21"/>
          <w:szCs w:val="21"/>
          <w:lang w:eastAsia="en-US"/>
        </w:rPr>
        <w:t>int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row </w:t>
      </w:r>
      <w:r w:rsidRPr="0018145B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=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proofErr w:type="spellStart"/>
      <w:r w:rsidRPr="0018145B">
        <w:rPr>
          <w:rFonts w:ascii="Consolas" w:eastAsia="Times New Roman" w:hAnsi="Consolas" w:cs="Times New Roman"/>
          <w:b/>
          <w:bCs/>
          <w:color w:val="93A1A1"/>
          <w:sz w:val="21"/>
          <w:szCs w:val="21"/>
          <w:lang w:eastAsia="en-US"/>
        </w:rPr>
        <w:t>blockIdx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.y</w:t>
      </w:r>
      <w:proofErr w:type="spellEnd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r w:rsidRPr="0018145B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*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proofErr w:type="spellStart"/>
      <w:r w:rsidRPr="0018145B">
        <w:rPr>
          <w:rFonts w:ascii="Consolas" w:eastAsia="Times New Roman" w:hAnsi="Consolas" w:cs="Times New Roman"/>
          <w:b/>
          <w:bCs/>
          <w:color w:val="93A1A1"/>
          <w:sz w:val="21"/>
          <w:szCs w:val="21"/>
          <w:lang w:eastAsia="en-US"/>
        </w:rPr>
        <w:t>blockDim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.y</w:t>
      </w:r>
      <w:proofErr w:type="spellEnd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r w:rsidRPr="0018145B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+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proofErr w:type="spellStart"/>
      <w:r w:rsidRPr="0018145B">
        <w:rPr>
          <w:rFonts w:ascii="Consolas" w:eastAsia="Times New Roman" w:hAnsi="Consolas" w:cs="Times New Roman"/>
          <w:b/>
          <w:bCs/>
          <w:color w:val="93A1A1"/>
          <w:sz w:val="21"/>
          <w:szCs w:val="21"/>
          <w:lang w:eastAsia="en-US"/>
        </w:rPr>
        <w:t>threadIdx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.</w:t>
      </w:r>
      <w:proofErr w:type="gramStart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y</w:t>
      </w:r>
      <w:proofErr w:type="spellEnd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;</w:t>
      </w:r>
      <w:proofErr w:type="gramEnd"/>
    </w:p>
    <w:p w14:paraId="605DF448" w14:textId="77777777" w:rsidR="0018145B" w:rsidRPr="0018145B" w:rsidRDefault="0018145B" w:rsidP="0018145B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</w:t>
      </w:r>
      <w:r w:rsidRPr="0018145B">
        <w:rPr>
          <w:rFonts w:ascii="Consolas" w:eastAsia="Times New Roman" w:hAnsi="Consolas" w:cs="Times New Roman"/>
          <w:b/>
          <w:bCs/>
          <w:color w:val="93A1A1"/>
          <w:sz w:val="21"/>
          <w:szCs w:val="21"/>
          <w:lang w:eastAsia="en-US"/>
        </w:rPr>
        <w:t>int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col </w:t>
      </w:r>
      <w:r w:rsidRPr="0018145B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=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proofErr w:type="spellStart"/>
      <w:r w:rsidRPr="0018145B">
        <w:rPr>
          <w:rFonts w:ascii="Consolas" w:eastAsia="Times New Roman" w:hAnsi="Consolas" w:cs="Times New Roman"/>
          <w:b/>
          <w:bCs/>
          <w:color w:val="93A1A1"/>
          <w:sz w:val="21"/>
          <w:szCs w:val="21"/>
          <w:lang w:eastAsia="en-US"/>
        </w:rPr>
        <w:t>blockIdx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.x</w:t>
      </w:r>
      <w:proofErr w:type="spellEnd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r w:rsidRPr="0018145B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*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proofErr w:type="spellStart"/>
      <w:r w:rsidRPr="0018145B">
        <w:rPr>
          <w:rFonts w:ascii="Consolas" w:eastAsia="Times New Roman" w:hAnsi="Consolas" w:cs="Times New Roman"/>
          <w:b/>
          <w:bCs/>
          <w:color w:val="93A1A1"/>
          <w:sz w:val="21"/>
          <w:szCs w:val="21"/>
          <w:lang w:eastAsia="en-US"/>
        </w:rPr>
        <w:t>blockDim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.x</w:t>
      </w:r>
      <w:proofErr w:type="spellEnd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r w:rsidRPr="0018145B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+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proofErr w:type="spellStart"/>
      <w:r w:rsidRPr="0018145B">
        <w:rPr>
          <w:rFonts w:ascii="Consolas" w:eastAsia="Times New Roman" w:hAnsi="Consolas" w:cs="Times New Roman"/>
          <w:b/>
          <w:bCs/>
          <w:color w:val="93A1A1"/>
          <w:sz w:val="21"/>
          <w:szCs w:val="21"/>
          <w:lang w:eastAsia="en-US"/>
        </w:rPr>
        <w:t>threadIdx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.</w:t>
      </w:r>
      <w:proofErr w:type="gramStart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x</w:t>
      </w:r>
      <w:proofErr w:type="spellEnd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;</w:t>
      </w:r>
      <w:proofErr w:type="gramEnd"/>
    </w:p>
    <w:p w14:paraId="0F7169DE" w14:textId="77777777" w:rsidR="0018145B" w:rsidRPr="0018145B" w:rsidRDefault="0018145B" w:rsidP="0018145B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</w:p>
    <w:p w14:paraId="0CF718DB" w14:textId="77777777" w:rsidR="0018145B" w:rsidRPr="0018145B" w:rsidRDefault="0018145B" w:rsidP="0018145B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</w:t>
      </w:r>
      <w:r w:rsidRPr="0018145B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if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(row </w:t>
      </w:r>
      <w:r w:rsidRPr="0018145B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&lt;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m </w:t>
      </w:r>
      <w:r w:rsidRPr="0018145B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&amp;&amp;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col </w:t>
      </w:r>
      <w:r w:rsidRPr="0018145B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&lt;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k) {</w:t>
      </w:r>
    </w:p>
    <w:p w14:paraId="7E814DAA" w14:textId="77777777" w:rsidR="0018145B" w:rsidRPr="0018145B" w:rsidRDefault="0018145B" w:rsidP="0018145B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    </w:t>
      </w:r>
      <w:r w:rsidRPr="0018145B">
        <w:rPr>
          <w:rFonts w:ascii="Consolas" w:eastAsia="Times New Roman" w:hAnsi="Consolas" w:cs="Times New Roman"/>
          <w:b/>
          <w:bCs/>
          <w:color w:val="93A1A1"/>
          <w:sz w:val="21"/>
          <w:szCs w:val="21"/>
          <w:lang w:eastAsia="en-US"/>
        </w:rPr>
        <w:t>int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value </w:t>
      </w:r>
      <w:r w:rsidRPr="0018145B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=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proofErr w:type="gramStart"/>
      <w:r w:rsidRPr="0018145B">
        <w:rPr>
          <w:rFonts w:ascii="Consolas" w:eastAsia="Times New Roman" w:hAnsi="Consolas" w:cs="Times New Roman"/>
          <w:color w:val="D33682"/>
          <w:sz w:val="21"/>
          <w:szCs w:val="21"/>
          <w:lang w:eastAsia="en-US"/>
        </w:rPr>
        <w:t>0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;</w:t>
      </w:r>
      <w:proofErr w:type="gramEnd"/>
    </w:p>
    <w:p w14:paraId="418D773B" w14:textId="77777777" w:rsidR="0018145B" w:rsidRPr="0018145B" w:rsidRDefault="0018145B" w:rsidP="0018145B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    </w:t>
      </w:r>
      <w:r w:rsidRPr="0018145B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for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(</w:t>
      </w:r>
      <w:r w:rsidRPr="0018145B">
        <w:rPr>
          <w:rFonts w:ascii="Consolas" w:eastAsia="Times New Roman" w:hAnsi="Consolas" w:cs="Times New Roman"/>
          <w:b/>
          <w:bCs/>
          <w:color w:val="93A1A1"/>
          <w:sz w:val="21"/>
          <w:szCs w:val="21"/>
          <w:lang w:eastAsia="en-US"/>
        </w:rPr>
        <w:t>int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proofErr w:type="spellStart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i</w:t>
      </w:r>
      <w:proofErr w:type="spellEnd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r w:rsidRPr="0018145B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=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r w:rsidRPr="0018145B">
        <w:rPr>
          <w:rFonts w:ascii="Consolas" w:eastAsia="Times New Roman" w:hAnsi="Consolas" w:cs="Times New Roman"/>
          <w:color w:val="D33682"/>
          <w:sz w:val="21"/>
          <w:szCs w:val="21"/>
          <w:lang w:eastAsia="en-US"/>
        </w:rPr>
        <w:t>0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; </w:t>
      </w:r>
      <w:proofErr w:type="spellStart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i</w:t>
      </w:r>
      <w:proofErr w:type="spellEnd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r w:rsidRPr="0018145B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&lt;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n; </w:t>
      </w:r>
      <w:proofErr w:type="spellStart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i</w:t>
      </w:r>
      <w:proofErr w:type="spellEnd"/>
      <w:r w:rsidRPr="0018145B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++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) {</w:t>
      </w:r>
    </w:p>
    <w:p w14:paraId="6B23F1AA" w14:textId="77777777" w:rsidR="0018145B" w:rsidRPr="0018145B" w:rsidRDefault="0018145B" w:rsidP="0018145B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        value </w:t>
      </w:r>
      <w:r w:rsidRPr="0018145B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+=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proofErr w:type="gramStart"/>
      <w:r w:rsidRPr="0018145B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A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[</w:t>
      </w:r>
      <w:proofErr w:type="gramEnd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row </w:t>
      </w:r>
      <w:r w:rsidRPr="0018145B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*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n </w:t>
      </w:r>
      <w:r w:rsidRPr="0018145B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+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proofErr w:type="spellStart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i</w:t>
      </w:r>
      <w:proofErr w:type="spellEnd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] </w:t>
      </w:r>
      <w:r w:rsidRPr="0018145B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*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r w:rsidRPr="0018145B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B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[</w:t>
      </w:r>
      <w:proofErr w:type="spellStart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i</w:t>
      </w:r>
      <w:proofErr w:type="spellEnd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r w:rsidRPr="0018145B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*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k </w:t>
      </w:r>
      <w:r w:rsidRPr="0018145B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+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col];</w:t>
      </w:r>
    </w:p>
    <w:p w14:paraId="5CFB01CA" w14:textId="77777777" w:rsidR="0018145B" w:rsidRPr="0018145B" w:rsidRDefault="0018145B" w:rsidP="0018145B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        }</w:t>
      </w:r>
    </w:p>
    <w:p w14:paraId="2480861D" w14:textId="77777777" w:rsidR="0018145B" w:rsidRPr="0018145B" w:rsidRDefault="0018145B" w:rsidP="0018145B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    </w:t>
      </w:r>
      <w:proofErr w:type="gramStart"/>
      <w:r w:rsidRPr="0018145B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C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[</w:t>
      </w:r>
      <w:proofErr w:type="gramEnd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row </w:t>
      </w:r>
      <w:r w:rsidRPr="0018145B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*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k </w:t>
      </w:r>
      <w:r w:rsidRPr="0018145B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+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col] </w:t>
      </w:r>
      <w:r w:rsidRPr="0018145B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=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value;</w:t>
      </w:r>
    </w:p>
    <w:p w14:paraId="71A5D74E" w14:textId="77777777" w:rsidR="0018145B" w:rsidRPr="0018145B" w:rsidRDefault="0018145B" w:rsidP="0018145B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    }</w:t>
      </w:r>
    </w:p>
    <w:p w14:paraId="0241C433" w14:textId="77777777" w:rsidR="0018145B" w:rsidRPr="0018145B" w:rsidRDefault="0018145B" w:rsidP="0018145B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}</w:t>
      </w:r>
    </w:p>
    <w:p w14:paraId="30108B8E" w14:textId="77777777" w:rsidR="0018145B" w:rsidRPr="0018145B" w:rsidRDefault="0018145B" w:rsidP="0018145B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</w:p>
    <w:p w14:paraId="05C694D1" w14:textId="77777777" w:rsidR="0018145B" w:rsidRPr="0018145B" w:rsidRDefault="0018145B" w:rsidP="0018145B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18145B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>/** Host function for matrix multiplication using CUDA (double) */</w:t>
      </w:r>
    </w:p>
    <w:p w14:paraId="2E47D252" w14:textId="77777777" w:rsidR="0018145B" w:rsidRPr="0018145B" w:rsidRDefault="0018145B" w:rsidP="0018145B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18145B">
        <w:rPr>
          <w:rFonts w:ascii="Consolas" w:eastAsia="Times New Roman" w:hAnsi="Consolas" w:cs="Times New Roman"/>
          <w:b/>
          <w:bCs/>
          <w:color w:val="93A1A1"/>
          <w:sz w:val="21"/>
          <w:szCs w:val="21"/>
          <w:lang w:eastAsia="en-US"/>
        </w:rPr>
        <w:t>void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proofErr w:type="spellStart"/>
      <w:proofErr w:type="gramStart"/>
      <w:r w:rsidRPr="0018145B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matrixMultiplyCUDA</w:t>
      </w:r>
      <w:proofErr w:type="spellEnd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(</w:t>
      </w:r>
      <w:proofErr w:type="gramEnd"/>
      <w:r w:rsidRPr="0018145B">
        <w:rPr>
          <w:rFonts w:ascii="Consolas" w:eastAsia="Times New Roman" w:hAnsi="Consolas" w:cs="Times New Roman"/>
          <w:b/>
          <w:bCs/>
          <w:color w:val="93A1A1"/>
          <w:sz w:val="21"/>
          <w:szCs w:val="21"/>
          <w:lang w:eastAsia="en-US"/>
        </w:rPr>
        <w:t>double*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A, </w:t>
      </w:r>
      <w:r w:rsidRPr="0018145B">
        <w:rPr>
          <w:rFonts w:ascii="Consolas" w:eastAsia="Times New Roman" w:hAnsi="Consolas" w:cs="Times New Roman"/>
          <w:b/>
          <w:bCs/>
          <w:color w:val="93A1A1"/>
          <w:sz w:val="21"/>
          <w:szCs w:val="21"/>
          <w:lang w:eastAsia="en-US"/>
        </w:rPr>
        <w:t>double*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B, </w:t>
      </w:r>
      <w:r w:rsidRPr="0018145B">
        <w:rPr>
          <w:rFonts w:ascii="Consolas" w:eastAsia="Times New Roman" w:hAnsi="Consolas" w:cs="Times New Roman"/>
          <w:b/>
          <w:bCs/>
          <w:color w:val="93A1A1"/>
          <w:sz w:val="21"/>
          <w:szCs w:val="21"/>
          <w:lang w:eastAsia="en-US"/>
        </w:rPr>
        <w:t>double*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C, </w:t>
      </w:r>
      <w:r w:rsidRPr="0018145B">
        <w:rPr>
          <w:rFonts w:ascii="Consolas" w:eastAsia="Times New Roman" w:hAnsi="Consolas" w:cs="Times New Roman"/>
          <w:b/>
          <w:bCs/>
          <w:color w:val="93A1A1"/>
          <w:sz w:val="21"/>
          <w:szCs w:val="21"/>
          <w:lang w:eastAsia="en-US"/>
        </w:rPr>
        <w:t>int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m, </w:t>
      </w:r>
      <w:r w:rsidRPr="0018145B">
        <w:rPr>
          <w:rFonts w:ascii="Consolas" w:eastAsia="Times New Roman" w:hAnsi="Consolas" w:cs="Times New Roman"/>
          <w:b/>
          <w:bCs/>
          <w:color w:val="93A1A1"/>
          <w:sz w:val="21"/>
          <w:szCs w:val="21"/>
          <w:lang w:eastAsia="en-US"/>
        </w:rPr>
        <w:t>int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n, </w:t>
      </w:r>
      <w:r w:rsidRPr="0018145B">
        <w:rPr>
          <w:rFonts w:ascii="Consolas" w:eastAsia="Times New Roman" w:hAnsi="Consolas" w:cs="Times New Roman"/>
          <w:b/>
          <w:bCs/>
          <w:color w:val="93A1A1"/>
          <w:sz w:val="21"/>
          <w:szCs w:val="21"/>
          <w:lang w:eastAsia="en-US"/>
        </w:rPr>
        <w:t>int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k) {</w:t>
      </w:r>
    </w:p>
    <w:p w14:paraId="145C56B4" w14:textId="77777777" w:rsidR="0018145B" w:rsidRPr="0018145B" w:rsidRDefault="0018145B" w:rsidP="0018145B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</w:t>
      </w:r>
      <w:r w:rsidRPr="0018145B">
        <w:rPr>
          <w:rFonts w:ascii="Consolas" w:eastAsia="Times New Roman" w:hAnsi="Consolas" w:cs="Times New Roman"/>
          <w:b/>
          <w:bCs/>
          <w:color w:val="93A1A1"/>
          <w:sz w:val="21"/>
          <w:szCs w:val="21"/>
          <w:lang w:eastAsia="en-US"/>
        </w:rPr>
        <w:t>double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r w:rsidRPr="0018145B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*</w:t>
      </w:r>
      <w:proofErr w:type="spellStart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d_A</w:t>
      </w:r>
      <w:proofErr w:type="spellEnd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, </w:t>
      </w:r>
      <w:r w:rsidRPr="0018145B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*</w:t>
      </w:r>
      <w:proofErr w:type="spellStart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d_B</w:t>
      </w:r>
      <w:proofErr w:type="spellEnd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, </w:t>
      </w:r>
      <w:r w:rsidRPr="0018145B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*</w:t>
      </w:r>
      <w:proofErr w:type="spellStart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d_</w:t>
      </w:r>
      <w:proofErr w:type="gramStart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C</w:t>
      </w:r>
      <w:proofErr w:type="spellEnd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;</w:t>
      </w:r>
      <w:proofErr w:type="gramEnd"/>
    </w:p>
    <w:p w14:paraId="3576F2BC" w14:textId="77777777" w:rsidR="0018145B" w:rsidRPr="0018145B" w:rsidRDefault="0018145B" w:rsidP="0018145B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</w:p>
    <w:p w14:paraId="2F4AEABE" w14:textId="77777777" w:rsidR="0018145B" w:rsidRPr="0018145B" w:rsidRDefault="0018145B" w:rsidP="0018145B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18145B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>    // Allocate device memory</w:t>
      </w:r>
    </w:p>
    <w:p w14:paraId="681C49B2" w14:textId="77777777" w:rsidR="0018145B" w:rsidRPr="0018145B" w:rsidRDefault="0018145B" w:rsidP="0018145B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</w:t>
      </w:r>
      <w:proofErr w:type="spellStart"/>
      <w:r w:rsidRPr="0018145B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cudaError_t</w:t>
      </w:r>
      <w:proofErr w:type="spellEnd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proofErr w:type="gramStart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err;</w:t>
      </w:r>
      <w:proofErr w:type="gramEnd"/>
    </w:p>
    <w:p w14:paraId="2044273B" w14:textId="77777777" w:rsidR="0018145B" w:rsidRPr="0018145B" w:rsidRDefault="0018145B" w:rsidP="0018145B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err </w:t>
      </w:r>
      <w:r w:rsidRPr="0018145B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=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proofErr w:type="spellStart"/>
      <w:r w:rsidRPr="0018145B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cudaMalloc</w:t>
      </w:r>
      <w:proofErr w:type="spellEnd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((</w:t>
      </w:r>
      <w:r w:rsidRPr="0018145B">
        <w:rPr>
          <w:rFonts w:ascii="Consolas" w:eastAsia="Times New Roman" w:hAnsi="Consolas" w:cs="Times New Roman"/>
          <w:b/>
          <w:bCs/>
          <w:color w:val="93A1A1"/>
          <w:sz w:val="21"/>
          <w:szCs w:val="21"/>
          <w:lang w:eastAsia="en-US"/>
        </w:rPr>
        <w:t>void</w:t>
      </w:r>
      <w:r w:rsidRPr="0018145B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*</w:t>
      </w:r>
      <w:proofErr w:type="gramStart"/>
      <w:r w:rsidRPr="0018145B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*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)</w:t>
      </w:r>
      <w:r w:rsidRPr="0018145B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&amp;</w:t>
      </w:r>
      <w:proofErr w:type="spellStart"/>
      <w:proofErr w:type="gramEnd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d_A</w:t>
      </w:r>
      <w:proofErr w:type="spellEnd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, m </w:t>
      </w:r>
      <w:r w:rsidRPr="0018145B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*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n </w:t>
      </w:r>
      <w:r w:rsidRPr="0018145B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*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proofErr w:type="spellStart"/>
      <w:r w:rsidRPr="0018145B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sizeof</w:t>
      </w:r>
      <w:proofErr w:type="spellEnd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(</w:t>
      </w:r>
      <w:r w:rsidRPr="0018145B">
        <w:rPr>
          <w:rFonts w:ascii="Consolas" w:eastAsia="Times New Roman" w:hAnsi="Consolas" w:cs="Times New Roman"/>
          <w:b/>
          <w:bCs/>
          <w:color w:val="93A1A1"/>
          <w:sz w:val="21"/>
          <w:szCs w:val="21"/>
          <w:lang w:eastAsia="en-US"/>
        </w:rPr>
        <w:t>double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));</w:t>
      </w:r>
    </w:p>
    <w:p w14:paraId="71A1B5AF" w14:textId="77777777" w:rsidR="0018145B" w:rsidRPr="0018145B" w:rsidRDefault="0018145B" w:rsidP="0018145B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</w:t>
      </w:r>
      <w:r w:rsidRPr="0018145B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if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(</w:t>
      </w:r>
      <w:proofErr w:type="gramStart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err </w:t>
      </w:r>
      <w:r w:rsidRPr="0018145B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!</w:t>
      </w:r>
      <w:proofErr w:type="gramEnd"/>
      <w:r w:rsidRPr="0018145B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=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proofErr w:type="spellStart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cudaSuccess</w:t>
      </w:r>
      <w:proofErr w:type="spellEnd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) {</w:t>
      </w:r>
    </w:p>
    <w:p w14:paraId="63C3DDB4" w14:textId="77777777" w:rsidR="0018145B" w:rsidRPr="0018145B" w:rsidRDefault="0018145B" w:rsidP="0018145B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    </w:t>
      </w:r>
      <w:proofErr w:type="spellStart"/>
      <w:proofErr w:type="gramStart"/>
      <w:r w:rsidRPr="0018145B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fprintf</w:t>
      </w:r>
      <w:proofErr w:type="spellEnd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(</w:t>
      </w:r>
      <w:proofErr w:type="gramEnd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stderr, </w:t>
      </w:r>
      <w:r w:rsidRPr="0018145B">
        <w:rPr>
          <w:rFonts w:ascii="Consolas" w:eastAsia="Times New Roman" w:hAnsi="Consolas" w:cs="Times New Roman"/>
          <w:color w:val="2AA198"/>
          <w:sz w:val="21"/>
          <w:szCs w:val="21"/>
          <w:lang w:eastAsia="en-US"/>
        </w:rPr>
        <w:t xml:space="preserve">"CUDA malloc failed for A: </w:t>
      </w:r>
      <w:r w:rsidRPr="0018145B">
        <w:rPr>
          <w:rFonts w:ascii="Consolas" w:eastAsia="Times New Roman" w:hAnsi="Consolas" w:cs="Times New Roman"/>
          <w:color w:val="CB4B16"/>
          <w:sz w:val="21"/>
          <w:szCs w:val="21"/>
          <w:lang w:eastAsia="en-US"/>
        </w:rPr>
        <w:t>%s\n</w:t>
      </w:r>
      <w:r w:rsidRPr="0018145B">
        <w:rPr>
          <w:rFonts w:ascii="Consolas" w:eastAsia="Times New Roman" w:hAnsi="Consolas" w:cs="Times New Roman"/>
          <w:color w:val="2AA198"/>
          <w:sz w:val="21"/>
          <w:szCs w:val="21"/>
          <w:lang w:eastAsia="en-US"/>
        </w:rPr>
        <w:t>"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, </w:t>
      </w:r>
      <w:proofErr w:type="spellStart"/>
      <w:r w:rsidRPr="0018145B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cudaGetErrorString</w:t>
      </w:r>
      <w:proofErr w:type="spellEnd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(err));</w:t>
      </w:r>
    </w:p>
    <w:p w14:paraId="6C1D2837" w14:textId="77777777" w:rsidR="0018145B" w:rsidRPr="0018145B" w:rsidRDefault="0018145B" w:rsidP="0018145B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    </w:t>
      </w:r>
      <w:proofErr w:type="gramStart"/>
      <w:r w:rsidRPr="0018145B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exit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(</w:t>
      </w:r>
      <w:proofErr w:type="gramEnd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EXIT_FAILURE);</w:t>
      </w:r>
    </w:p>
    <w:p w14:paraId="359CC06A" w14:textId="77777777" w:rsidR="0018145B" w:rsidRPr="0018145B" w:rsidRDefault="0018145B" w:rsidP="0018145B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    }</w:t>
      </w:r>
    </w:p>
    <w:p w14:paraId="598E74DA" w14:textId="77777777" w:rsidR="0018145B" w:rsidRPr="0018145B" w:rsidRDefault="0018145B" w:rsidP="0018145B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err </w:t>
      </w:r>
      <w:r w:rsidRPr="0018145B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=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proofErr w:type="spellStart"/>
      <w:r w:rsidRPr="0018145B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cudaMalloc</w:t>
      </w:r>
      <w:proofErr w:type="spellEnd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((</w:t>
      </w:r>
      <w:r w:rsidRPr="0018145B">
        <w:rPr>
          <w:rFonts w:ascii="Consolas" w:eastAsia="Times New Roman" w:hAnsi="Consolas" w:cs="Times New Roman"/>
          <w:b/>
          <w:bCs/>
          <w:color w:val="93A1A1"/>
          <w:sz w:val="21"/>
          <w:szCs w:val="21"/>
          <w:lang w:eastAsia="en-US"/>
        </w:rPr>
        <w:t>void</w:t>
      </w:r>
      <w:r w:rsidRPr="0018145B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*</w:t>
      </w:r>
      <w:proofErr w:type="gramStart"/>
      <w:r w:rsidRPr="0018145B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*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)</w:t>
      </w:r>
      <w:r w:rsidRPr="0018145B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&amp;</w:t>
      </w:r>
      <w:proofErr w:type="spellStart"/>
      <w:proofErr w:type="gramEnd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d_B</w:t>
      </w:r>
      <w:proofErr w:type="spellEnd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, n </w:t>
      </w:r>
      <w:r w:rsidRPr="0018145B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*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k </w:t>
      </w:r>
      <w:r w:rsidRPr="0018145B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*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proofErr w:type="spellStart"/>
      <w:r w:rsidRPr="0018145B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sizeof</w:t>
      </w:r>
      <w:proofErr w:type="spellEnd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(</w:t>
      </w:r>
      <w:r w:rsidRPr="0018145B">
        <w:rPr>
          <w:rFonts w:ascii="Consolas" w:eastAsia="Times New Roman" w:hAnsi="Consolas" w:cs="Times New Roman"/>
          <w:b/>
          <w:bCs/>
          <w:color w:val="93A1A1"/>
          <w:sz w:val="21"/>
          <w:szCs w:val="21"/>
          <w:lang w:eastAsia="en-US"/>
        </w:rPr>
        <w:t>double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));</w:t>
      </w:r>
    </w:p>
    <w:p w14:paraId="4925C0F0" w14:textId="77777777" w:rsidR="0018145B" w:rsidRPr="0018145B" w:rsidRDefault="0018145B" w:rsidP="0018145B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</w:t>
      </w:r>
      <w:r w:rsidRPr="0018145B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if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(</w:t>
      </w:r>
      <w:proofErr w:type="gramStart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err </w:t>
      </w:r>
      <w:r w:rsidRPr="0018145B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!</w:t>
      </w:r>
      <w:proofErr w:type="gramEnd"/>
      <w:r w:rsidRPr="0018145B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=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proofErr w:type="spellStart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cudaSuccess</w:t>
      </w:r>
      <w:proofErr w:type="spellEnd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) {</w:t>
      </w:r>
    </w:p>
    <w:p w14:paraId="486786B0" w14:textId="77777777" w:rsidR="0018145B" w:rsidRPr="0018145B" w:rsidRDefault="0018145B" w:rsidP="0018145B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    </w:t>
      </w:r>
      <w:proofErr w:type="spellStart"/>
      <w:proofErr w:type="gramStart"/>
      <w:r w:rsidRPr="0018145B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fprintf</w:t>
      </w:r>
      <w:proofErr w:type="spellEnd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(</w:t>
      </w:r>
      <w:proofErr w:type="gramEnd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stderr, </w:t>
      </w:r>
      <w:r w:rsidRPr="0018145B">
        <w:rPr>
          <w:rFonts w:ascii="Consolas" w:eastAsia="Times New Roman" w:hAnsi="Consolas" w:cs="Times New Roman"/>
          <w:color w:val="2AA198"/>
          <w:sz w:val="21"/>
          <w:szCs w:val="21"/>
          <w:lang w:eastAsia="en-US"/>
        </w:rPr>
        <w:t xml:space="preserve">"CUDA malloc failed for B: </w:t>
      </w:r>
      <w:r w:rsidRPr="0018145B">
        <w:rPr>
          <w:rFonts w:ascii="Consolas" w:eastAsia="Times New Roman" w:hAnsi="Consolas" w:cs="Times New Roman"/>
          <w:color w:val="CB4B16"/>
          <w:sz w:val="21"/>
          <w:szCs w:val="21"/>
          <w:lang w:eastAsia="en-US"/>
        </w:rPr>
        <w:t>%s\n</w:t>
      </w:r>
      <w:r w:rsidRPr="0018145B">
        <w:rPr>
          <w:rFonts w:ascii="Consolas" w:eastAsia="Times New Roman" w:hAnsi="Consolas" w:cs="Times New Roman"/>
          <w:color w:val="2AA198"/>
          <w:sz w:val="21"/>
          <w:szCs w:val="21"/>
          <w:lang w:eastAsia="en-US"/>
        </w:rPr>
        <w:t>"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, </w:t>
      </w:r>
      <w:proofErr w:type="spellStart"/>
      <w:r w:rsidRPr="0018145B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cudaGetErrorString</w:t>
      </w:r>
      <w:proofErr w:type="spellEnd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(err));</w:t>
      </w:r>
    </w:p>
    <w:p w14:paraId="46A6DD10" w14:textId="77777777" w:rsidR="0018145B" w:rsidRPr="0018145B" w:rsidRDefault="0018145B" w:rsidP="0018145B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    </w:t>
      </w:r>
      <w:proofErr w:type="gramStart"/>
      <w:r w:rsidRPr="0018145B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exit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(</w:t>
      </w:r>
      <w:proofErr w:type="gramEnd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EXIT_FAILURE);</w:t>
      </w:r>
    </w:p>
    <w:p w14:paraId="0A7B8176" w14:textId="77777777" w:rsidR="0018145B" w:rsidRPr="0018145B" w:rsidRDefault="0018145B" w:rsidP="0018145B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    }</w:t>
      </w:r>
    </w:p>
    <w:p w14:paraId="3F224CC1" w14:textId="77777777" w:rsidR="0018145B" w:rsidRPr="0018145B" w:rsidRDefault="0018145B" w:rsidP="0018145B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err </w:t>
      </w:r>
      <w:r w:rsidRPr="0018145B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=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proofErr w:type="spellStart"/>
      <w:r w:rsidRPr="0018145B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cudaMalloc</w:t>
      </w:r>
      <w:proofErr w:type="spellEnd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((</w:t>
      </w:r>
      <w:r w:rsidRPr="0018145B">
        <w:rPr>
          <w:rFonts w:ascii="Consolas" w:eastAsia="Times New Roman" w:hAnsi="Consolas" w:cs="Times New Roman"/>
          <w:b/>
          <w:bCs/>
          <w:color w:val="93A1A1"/>
          <w:sz w:val="21"/>
          <w:szCs w:val="21"/>
          <w:lang w:eastAsia="en-US"/>
        </w:rPr>
        <w:t>void</w:t>
      </w:r>
      <w:r w:rsidRPr="0018145B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*</w:t>
      </w:r>
      <w:proofErr w:type="gramStart"/>
      <w:r w:rsidRPr="0018145B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*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)</w:t>
      </w:r>
      <w:r w:rsidRPr="0018145B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&amp;</w:t>
      </w:r>
      <w:proofErr w:type="spellStart"/>
      <w:proofErr w:type="gramEnd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d_C</w:t>
      </w:r>
      <w:proofErr w:type="spellEnd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, m </w:t>
      </w:r>
      <w:r w:rsidRPr="0018145B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*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k </w:t>
      </w:r>
      <w:r w:rsidRPr="0018145B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*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proofErr w:type="spellStart"/>
      <w:r w:rsidRPr="0018145B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sizeof</w:t>
      </w:r>
      <w:proofErr w:type="spellEnd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(</w:t>
      </w:r>
      <w:r w:rsidRPr="0018145B">
        <w:rPr>
          <w:rFonts w:ascii="Consolas" w:eastAsia="Times New Roman" w:hAnsi="Consolas" w:cs="Times New Roman"/>
          <w:b/>
          <w:bCs/>
          <w:color w:val="93A1A1"/>
          <w:sz w:val="21"/>
          <w:szCs w:val="21"/>
          <w:lang w:eastAsia="en-US"/>
        </w:rPr>
        <w:t>double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));</w:t>
      </w:r>
    </w:p>
    <w:p w14:paraId="21E76D7E" w14:textId="77777777" w:rsidR="0018145B" w:rsidRPr="0018145B" w:rsidRDefault="0018145B" w:rsidP="0018145B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</w:t>
      </w:r>
      <w:r w:rsidRPr="0018145B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if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(</w:t>
      </w:r>
      <w:proofErr w:type="gramStart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err </w:t>
      </w:r>
      <w:r w:rsidRPr="0018145B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!</w:t>
      </w:r>
      <w:proofErr w:type="gramEnd"/>
      <w:r w:rsidRPr="0018145B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=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proofErr w:type="spellStart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cudaSuccess</w:t>
      </w:r>
      <w:proofErr w:type="spellEnd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) {</w:t>
      </w:r>
    </w:p>
    <w:p w14:paraId="46604B65" w14:textId="77777777" w:rsidR="0018145B" w:rsidRPr="0018145B" w:rsidRDefault="0018145B" w:rsidP="0018145B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    </w:t>
      </w:r>
      <w:proofErr w:type="spellStart"/>
      <w:proofErr w:type="gramStart"/>
      <w:r w:rsidRPr="0018145B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fprintf</w:t>
      </w:r>
      <w:proofErr w:type="spellEnd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(</w:t>
      </w:r>
      <w:proofErr w:type="gramEnd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stderr, </w:t>
      </w:r>
      <w:r w:rsidRPr="0018145B">
        <w:rPr>
          <w:rFonts w:ascii="Consolas" w:eastAsia="Times New Roman" w:hAnsi="Consolas" w:cs="Times New Roman"/>
          <w:color w:val="2AA198"/>
          <w:sz w:val="21"/>
          <w:szCs w:val="21"/>
          <w:lang w:eastAsia="en-US"/>
        </w:rPr>
        <w:t xml:space="preserve">"CUDA malloc failed for C: </w:t>
      </w:r>
      <w:r w:rsidRPr="0018145B">
        <w:rPr>
          <w:rFonts w:ascii="Consolas" w:eastAsia="Times New Roman" w:hAnsi="Consolas" w:cs="Times New Roman"/>
          <w:color w:val="CB4B16"/>
          <w:sz w:val="21"/>
          <w:szCs w:val="21"/>
          <w:lang w:eastAsia="en-US"/>
        </w:rPr>
        <w:t>%s\n</w:t>
      </w:r>
      <w:r w:rsidRPr="0018145B">
        <w:rPr>
          <w:rFonts w:ascii="Consolas" w:eastAsia="Times New Roman" w:hAnsi="Consolas" w:cs="Times New Roman"/>
          <w:color w:val="2AA198"/>
          <w:sz w:val="21"/>
          <w:szCs w:val="21"/>
          <w:lang w:eastAsia="en-US"/>
        </w:rPr>
        <w:t>"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, </w:t>
      </w:r>
      <w:proofErr w:type="spellStart"/>
      <w:r w:rsidRPr="0018145B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cudaGetErrorString</w:t>
      </w:r>
      <w:proofErr w:type="spellEnd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(err));</w:t>
      </w:r>
    </w:p>
    <w:p w14:paraId="77394C9C" w14:textId="77777777" w:rsidR="0018145B" w:rsidRPr="0018145B" w:rsidRDefault="0018145B" w:rsidP="0018145B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    </w:t>
      </w:r>
      <w:proofErr w:type="gramStart"/>
      <w:r w:rsidRPr="0018145B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exit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(</w:t>
      </w:r>
      <w:proofErr w:type="gramEnd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EXIT_FAILURE);</w:t>
      </w:r>
    </w:p>
    <w:p w14:paraId="6C3D0497" w14:textId="77777777" w:rsidR="0018145B" w:rsidRPr="0018145B" w:rsidRDefault="0018145B" w:rsidP="0018145B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    }</w:t>
      </w:r>
    </w:p>
    <w:p w14:paraId="7BE601DF" w14:textId="77777777" w:rsidR="0018145B" w:rsidRPr="0018145B" w:rsidRDefault="0018145B" w:rsidP="0018145B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</w:p>
    <w:p w14:paraId="41E2D34E" w14:textId="77777777" w:rsidR="0018145B" w:rsidRPr="0018145B" w:rsidRDefault="0018145B" w:rsidP="0018145B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18145B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>    // Copy matrices from host to device</w:t>
      </w:r>
    </w:p>
    <w:p w14:paraId="35D12497" w14:textId="77777777" w:rsidR="0018145B" w:rsidRPr="0018145B" w:rsidRDefault="0018145B" w:rsidP="0018145B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</w:t>
      </w:r>
      <w:proofErr w:type="spellStart"/>
      <w:proofErr w:type="gramStart"/>
      <w:r w:rsidRPr="0018145B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cudaMemcpy</w:t>
      </w:r>
      <w:proofErr w:type="spellEnd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(</w:t>
      </w:r>
      <w:proofErr w:type="spellStart"/>
      <w:proofErr w:type="gramEnd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d_A</w:t>
      </w:r>
      <w:proofErr w:type="spellEnd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, A, m </w:t>
      </w:r>
      <w:r w:rsidRPr="0018145B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*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n </w:t>
      </w:r>
      <w:r w:rsidRPr="0018145B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*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proofErr w:type="spellStart"/>
      <w:r w:rsidRPr="0018145B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sizeof</w:t>
      </w:r>
      <w:proofErr w:type="spellEnd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(</w:t>
      </w:r>
      <w:r w:rsidRPr="0018145B">
        <w:rPr>
          <w:rFonts w:ascii="Consolas" w:eastAsia="Times New Roman" w:hAnsi="Consolas" w:cs="Times New Roman"/>
          <w:b/>
          <w:bCs/>
          <w:color w:val="93A1A1"/>
          <w:sz w:val="21"/>
          <w:szCs w:val="21"/>
          <w:lang w:eastAsia="en-US"/>
        </w:rPr>
        <w:t>double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), </w:t>
      </w:r>
      <w:proofErr w:type="spellStart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cudaMemcpyHostToDevice</w:t>
      </w:r>
      <w:proofErr w:type="spellEnd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);</w:t>
      </w:r>
    </w:p>
    <w:p w14:paraId="337572BF" w14:textId="77777777" w:rsidR="0018145B" w:rsidRPr="0018145B" w:rsidRDefault="0018145B" w:rsidP="0018145B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</w:t>
      </w:r>
      <w:proofErr w:type="spellStart"/>
      <w:proofErr w:type="gramStart"/>
      <w:r w:rsidRPr="0018145B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cudaMemcpy</w:t>
      </w:r>
      <w:proofErr w:type="spellEnd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(</w:t>
      </w:r>
      <w:proofErr w:type="spellStart"/>
      <w:proofErr w:type="gramEnd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d_B</w:t>
      </w:r>
      <w:proofErr w:type="spellEnd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, B, n </w:t>
      </w:r>
      <w:r w:rsidRPr="0018145B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*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k </w:t>
      </w:r>
      <w:r w:rsidRPr="0018145B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*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proofErr w:type="spellStart"/>
      <w:r w:rsidRPr="0018145B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sizeof</w:t>
      </w:r>
      <w:proofErr w:type="spellEnd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(</w:t>
      </w:r>
      <w:r w:rsidRPr="0018145B">
        <w:rPr>
          <w:rFonts w:ascii="Consolas" w:eastAsia="Times New Roman" w:hAnsi="Consolas" w:cs="Times New Roman"/>
          <w:b/>
          <w:bCs/>
          <w:color w:val="93A1A1"/>
          <w:sz w:val="21"/>
          <w:szCs w:val="21"/>
          <w:lang w:eastAsia="en-US"/>
        </w:rPr>
        <w:t>double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), </w:t>
      </w:r>
      <w:proofErr w:type="spellStart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cudaMemcpyHostToDevice</w:t>
      </w:r>
      <w:proofErr w:type="spellEnd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);</w:t>
      </w:r>
    </w:p>
    <w:p w14:paraId="3BBFE493" w14:textId="77777777" w:rsidR="0018145B" w:rsidRPr="0018145B" w:rsidRDefault="0018145B" w:rsidP="0018145B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</w:p>
    <w:p w14:paraId="4BB0B76A" w14:textId="77777777" w:rsidR="0018145B" w:rsidRPr="0018145B" w:rsidRDefault="0018145B" w:rsidP="0018145B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18145B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>    // Define block and grid sizes</w:t>
      </w:r>
    </w:p>
    <w:p w14:paraId="55793972" w14:textId="77777777" w:rsidR="0018145B" w:rsidRPr="0018145B" w:rsidRDefault="0018145B" w:rsidP="0018145B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</w:t>
      </w:r>
      <w:r w:rsidRPr="0018145B">
        <w:rPr>
          <w:rFonts w:ascii="Consolas" w:eastAsia="Times New Roman" w:hAnsi="Consolas" w:cs="Times New Roman"/>
          <w:b/>
          <w:bCs/>
          <w:color w:val="93A1A1"/>
          <w:sz w:val="21"/>
          <w:szCs w:val="21"/>
          <w:lang w:eastAsia="en-US"/>
        </w:rPr>
        <w:t>dim3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proofErr w:type="spellStart"/>
      <w:proofErr w:type="gramStart"/>
      <w:r w:rsidRPr="0018145B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blockSize</w:t>
      </w:r>
      <w:proofErr w:type="spellEnd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(</w:t>
      </w:r>
      <w:proofErr w:type="gramEnd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BLOCK_SIZE, BLOCK_SIZE);</w:t>
      </w:r>
    </w:p>
    <w:p w14:paraId="269D9F62" w14:textId="77777777" w:rsidR="0018145B" w:rsidRPr="0018145B" w:rsidRDefault="0018145B" w:rsidP="0018145B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lastRenderedPageBreak/>
        <w:t xml:space="preserve">    </w:t>
      </w:r>
      <w:r w:rsidRPr="0018145B">
        <w:rPr>
          <w:rFonts w:ascii="Consolas" w:eastAsia="Times New Roman" w:hAnsi="Consolas" w:cs="Times New Roman"/>
          <w:b/>
          <w:bCs/>
          <w:color w:val="93A1A1"/>
          <w:sz w:val="21"/>
          <w:szCs w:val="21"/>
          <w:lang w:eastAsia="en-US"/>
        </w:rPr>
        <w:t>dim3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proofErr w:type="spellStart"/>
      <w:proofErr w:type="gramStart"/>
      <w:r w:rsidRPr="0018145B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gridSize</w:t>
      </w:r>
      <w:proofErr w:type="spellEnd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(</w:t>
      </w:r>
      <w:proofErr w:type="gramEnd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(k </w:t>
      </w:r>
      <w:r w:rsidRPr="0018145B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+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proofErr w:type="spellStart"/>
      <w:r w:rsidRPr="0018145B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blockSize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.</w:t>
      </w:r>
      <w:r w:rsidRPr="0018145B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x</w:t>
      </w:r>
      <w:proofErr w:type="spellEnd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r w:rsidRPr="0018145B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-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r w:rsidRPr="0018145B">
        <w:rPr>
          <w:rFonts w:ascii="Consolas" w:eastAsia="Times New Roman" w:hAnsi="Consolas" w:cs="Times New Roman"/>
          <w:color w:val="D33682"/>
          <w:sz w:val="21"/>
          <w:szCs w:val="21"/>
          <w:lang w:eastAsia="en-US"/>
        </w:rPr>
        <w:t>1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) </w:t>
      </w:r>
      <w:r w:rsidRPr="0018145B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/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proofErr w:type="spellStart"/>
      <w:r w:rsidRPr="0018145B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blockSize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.</w:t>
      </w:r>
      <w:r w:rsidRPr="0018145B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x</w:t>
      </w:r>
      <w:proofErr w:type="spellEnd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, (m </w:t>
      </w:r>
      <w:r w:rsidRPr="0018145B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+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proofErr w:type="spellStart"/>
      <w:r w:rsidRPr="0018145B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blockSize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.</w:t>
      </w:r>
      <w:r w:rsidRPr="0018145B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y</w:t>
      </w:r>
      <w:proofErr w:type="spellEnd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r w:rsidRPr="0018145B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-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r w:rsidRPr="0018145B">
        <w:rPr>
          <w:rFonts w:ascii="Consolas" w:eastAsia="Times New Roman" w:hAnsi="Consolas" w:cs="Times New Roman"/>
          <w:color w:val="D33682"/>
          <w:sz w:val="21"/>
          <w:szCs w:val="21"/>
          <w:lang w:eastAsia="en-US"/>
        </w:rPr>
        <w:t>1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) </w:t>
      </w:r>
      <w:r w:rsidRPr="0018145B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/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proofErr w:type="spellStart"/>
      <w:r w:rsidRPr="0018145B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blockSize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.</w:t>
      </w:r>
      <w:r w:rsidRPr="0018145B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y</w:t>
      </w:r>
      <w:proofErr w:type="spellEnd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);</w:t>
      </w:r>
    </w:p>
    <w:p w14:paraId="07F84BB2" w14:textId="77777777" w:rsidR="0018145B" w:rsidRPr="0018145B" w:rsidRDefault="0018145B" w:rsidP="0018145B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</w:p>
    <w:p w14:paraId="5B7C9E04" w14:textId="77777777" w:rsidR="0018145B" w:rsidRPr="0018145B" w:rsidRDefault="0018145B" w:rsidP="0018145B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18145B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>    // Launch the kernel</w:t>
      </w:r>
    </w:p>
    <w:p w14:paraId="56C6DBB0" w14:textId="77777777" w:rsidR="0018145B" w:rsidRPr="0018145B" w:rsidRDefault="0018145B" w:rsidP="0018145B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</w:t>
      </w:r>
      <w:proofErr w:type="spellStart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matrixMultiplyKernelShared</w:t>
      </w:r>
      <w:proofErr w:type="spellEnd"/>
      <w:r w:rsidRPr="0018145B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&lt;&lt;&lt;</w:t>
      </w:r>
      <w:proofErr w:type="spellStart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gridSize</w:t>
      </w:r>
      <w:proofErr w:type="spellEnd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, </w:t>
      </w:r>
      <w:proofErr w:type="spellStart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blockSize</w:t>
      </w:r>
      <w:proofErr w:type="spellEnd"/>
      <w:r w:rsidRPr="0018145B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&gt;&gt;</w:t>
      </w:r>
      <w:proofErr w:type="gramStart"/>
      <w:r w:rsidRPr="0018145B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&gt;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(</w:t>
      </w:r>
      <w:proofErr w:type="spellStart"/>
      <w:proofErr w:type="gramEnd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d_A</w:t>
      </w:r>
      <w:proofErr w:type="spellEnd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, </w:t>
      </w:r>
      <w:proofErr w:type="spellStart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d_B</w:t>
      </w:r>
      <w:proofErr w:type="spellEnd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, </w:t>
      </w:r>
      <w:proofErr w:type="spellStart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d_C</w:t>
      </w:r>
      <w:proofErr w:type="spellEnd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, m, n, k);</w:t>
      </w:r>
    </w:p>
    <w:p w14:paraId="25E6DFC8" w14:textId="77777777" w:rsidR="0018145B" w:rsidRPr="0018145B" w:rsidRDefault="0018145B" w:rsidP="0018145B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</w:t>
      </w:r>
      <w:proofErr w:type="spellStart"/>
      <w:proofErr w:type="gramStart"/>
      <w:r w:rsidRPr="0018145B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cudaDeviceSynchronize</w:t>
      </w:r>
      <w:proofErr w:type="spellEnd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(</w:t>
      </w:r>
      <w:proofErr w:type="gramEnd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);</w:t>
      </w:r>
    </w:p>
    <w:p w14:paraId="2523C444" w14:textId="77777777" w:rsidR="0018145B" w:rsidRPr="0018145B" w:rsidRDefault="0018145B" w:rsidP="0018145B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</w:p>
    <w:p w14:paraId="682D188D" w14:textId="77777777" w:rsidR="0018145B" w:rsidRPr="0018145B" w:rsidRDefault="0018145B" w:rsidP="0018145B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18145B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 xml:space="preserve">    // Copy </w:t>
      </w:r>
      <w:proofErr w:type="gramStart"/>
      <w:r w:rsidRPr="0018145B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>result</w:t>
      </w:r>
      <w:proofErr w:type="gramEnd"/>
      <w:r w:rsidRPr="0018145B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 xml:space="preserve"> back to host</w:t>
      </w:r>
    </w:p>
    <w:p w14:paraId="2513CDBD" w14:textId="77777777" w:rsidR="0018145B" w:rsidRPr="0018145B" w:rsidRDefault="0018145B" w:rsidP="0018145B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</w:t>
      </w:r>
      <w:proofErr w:type="spellStart"/>
      <w:proofErr w:type="gramStart"/>
      <w:r w:rsidRPr="0018145B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cudaMemcpy</w:t>
      </w:r>
      <w:proofErr w:type="spellEnd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(</w:t>
      </w:r>
      <w:proofErr w:type="gramEnd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C, </w:t>
      </w:r>
      <w:proofErr w:type="spellStart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d_C</w:t>
      </w:r>
      <w:proofErr w:type="spellEnd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, m </w:t>
      </w:r>
      <w:r w:rsidRPr="0018145B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*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k </w:t>
      </w:r>
      <w:r w:rsidRPr="0018145B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*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proofErr w:type="spellStart"/>
      <w:r w:rsidRPr="0018145B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sizeof</w:t>
      </w:r>
      <w:proofErr w:type="spellEnd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(</w:t>
      </w:r>
      <w:r w:rsidRPr="0018145B">
        <w:rPr>
          <w:rFonts w:ascii="Consolas" w:eastAsia="Times New Roman" w:hAnsi="Consolas" w:cs="Times New Roman"/>
          <w:b/>
          <w:bCs/>
          <w:color w:val="93A1A1"/>
          <w:sz w:val="21"/>
          <w:szCs w:val="21"/>
          <w:lang w:eastAsia="en-US"/>
        </w:rPr>
        <w:t>double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), </w:t>
      </w:r>
      <w:proofErr w:type="spellStart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cudaMemcpyDeviceToHost</w:t>
      </w:r>
      <w:proofErr w:type="spellEnd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);</w:t>
      </w:r>
    </w:p>
    <w:p w14:paraId="03C89073" w14:textId="77777777" w:rsidR="0018145B" w:rsidRPr="0018145B" w:rsidRDefault="0018145B" w:rsidP="0018145B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</w:p>
    <w:p w14:paraId="405A3583" w14:textId="77777777" w:rsidR="0018145B" w:rsidRPr="0018145B" w:rsidRDefault="0018145B" w:rsidP="0018145B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18145B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>    // Free device memory</w:t>
      </w:r>
    </w:p>
    <w:p w14:paraId="5FC3C319" w14:textId="77777777" w:rsidR="0018145B" w:rsidRPr="0018145B" w:rsidRDefault="0018145B" w:rsidP="0018145B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</w:t>
      </w:r>
      <w:proofErr w:type="spellStart"/>
      <w:r w:rsidRPr="0018145B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cudaFree</w:t>
      </w:r>
      <w:proofErr w:type="spellEnd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(</w:t>
      </w:r>
      <w:proofErr w:type="spellStart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d_A</w:t>
      </w:r>
      <w:proofErr w:type="spellEnd"/>
      <w:proofErr w:type="gramStart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);</w:t>
      </w:r>
      <w:proofErr w:type="gramEnd"/>
    </w:p>
    <w:p w14:paraId="74206E1F" w14:textId="77777777" w:rsidR="0018145B" w:rsidRPr="0018145B" w:rsidRDefault="0018145B" w:rsidP="0018145B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</w:t>
      </w:r>
      <w:proofErr w:type="spellStart"/>
      <w:r w:rsidRPr="0018145B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cudaFree</w:t>
      </w:r>
      <w:proofErr w:type="spellEnd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(</w:t>
      </w:r>
      <w:proofErr w:type="spellStart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d_B</w:t>
      </w:r>
      <w:proofErr w:type="spellEnd"/>
      <w:proofErr w:type="gramStart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);</w:t>
      </w:r>
      <w:proofErr w:type="gramEnd"/>
    </w:p>
    <w:p w14:paraId="1B2D8583" w14:textId="77777777" w:rsidR="0018145B" w:rsidRPr="0018145B" w:rsidRDefault="0018145B" w:rsidP="0018145B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</w:t>
      </w:r>
      <w:proofErr w:type="spellStart"/>
      <w:r w:rsidRPr="0018145B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cudaFree</w:t>
      </w:r>
      <w:proofErr w:type="spellEnd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(</w:t>
      </w:r>
      <w:proofErr w:type="spellStart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d_C</w:t>
      </w:r>
      <w:proofErr w:type="spellEnd"/>
      <w:proofErr w:type="gramStart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);</w:t>
      </w:r>
      <w:proofErr w:type="gramEnd"/>
    </w:p>
    <w:p w14:paraId="3C67BBF2" w14:textId="77777777" w:rsidR="0018145B" w:rsidRPr="0018145B" w:rsidRDefault="0018145B" w:rsidP="0018145B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}</w:t>
      </w:r>
    </w:p>
    <w:p w14:paraId="72A20615" w14:textId="77777777" w:rsidR="0018145B" w:rsidRPr="0018145B" w:rsidRDefault="0018145B" w:rsidP="0018145B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</w:p>
    <w:p w14:paraId="4CD0454B" w14:textId="77777777" w:rsidR="0018145B" w:rsidRPr="0018145B" w:rsidRDefault="0018145B" w:rsidP="0018145B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18145B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>/** Host function for matrix multiplication using CUDA (int) */</w:t>
      </w:r>
    </w:p>
    <w:p w14:paraId="6CFF3D36" w14:textId="77777777" w:rsidR="0018145B" w:rsidRPr="0018145B" w:rsidRDefault="0018145B" w:rsidP="0018145B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18145B">
        <w:rPr>
          <w:rFonts w:ascii="Consolas" w:eastAsia="Times New Roman" w:hAnsi="Consolas" w:cs="Times New Roman"/>
          <w:b/>
          <w:bCs/>
          <w:color w:val="93A1A1"/>
          <w:sz w:val="21"/>
          <w:szCs w:val="21"/>
          <w:lang w:eastAsia="en-US"/>
        </w:rPr>
        <w:t>void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proofErr w:type="spellStart"/>
      <w:proofErr w:type="gramStart"/>
      <w:r w:rsidRPr="0018145B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matrixMultiplyCUDAInt</w:t>
      </w:r>
      <w:proofErr w:type="spellEnd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(</w:t>
      </w:r>
      <w:proofErr w:type="gramEnd"/>
      <w:r w:rsidRPr="0018145B">
        <w:rPr>
          <w:rFonts w:ascii="Consolas" w:eastAsia="Times New Roman" w:hAnsi="Consolas" w:cs="Times New Roman"/>
          <w:b/>
          <w:bCs/>
          <w:color w:val="93A1A1"/>
          <w:sz w:val="21"/>
          <w:szCs w:val="21"/>
          <w:lang w:eastAsia="en-US"/>
        </w:rPr>
        <w:t>int*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A, </w:t>
      </w:r>
      <w:r w:rsidRPr="0018145B">
        <w:rPr>
          <w:rFonts w:ascii="Consolas" w:eastAsia="Times New Roman" w:hAnsi="Consolas" w:cs="Times New Roman"/>
          <w:b/>
          <w:bCs/>
          <w:color w:val="93A1A1"/>
          <w:sz w:val="21"/>
          <w:szCs w:val="21"/>
          <w:lang w:eastAsia="en-US"/>
        </w:rPr>
        <w:t>int*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B, </w:t>
      </w:r>
      <w:r w:rsidRPr="0018145B">
        <w:rPr>
          <w:rFonts w:ascii="Consolas" w:eastAsia="Times New Roman" w:hAnsi="Consolas" w:cs="Times New Roman"/>
          <w:b/>
          <w:bCs/>
          <w:color w:val="93A1A1"/>
          <w:sz w:val="21"/>
          <w:szCs w:val="21"/>
          <w:lang w:eastAsia="en-US"/>
        </w:rPr>
        <w:t>int*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C, </w:t>
      </w:r>
      <w:r w:rsidRPr="0018145B">
        <w:rPr>
          <w:rFonts w:ascii="Consolas" w:eastAsia="Times New Roman" w:hAnsi="Consolas" w:cs="Times New Roman"/>
          <w:b/>
          <w:bCs/>
          <w:color w:val="93A1A1"/>
          <w:sz w:val="21"/>
          <w:szCs w:val="21"/>
          <w:lang w:eastAsia="en-US"/>
        </w:rPr>
        <w:t>int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m, </w:t>
      </w:r>
      <w:r w:rsidRPr="0018145B">
        <w:rPr>
          <w:rFonts w:ascii="Consolas" w:eastAsia="Times New Roman" w:hAnsi="Consolas" w:cs="Times New Roman"/>
          <w:b/>
          <w:bCs/>
          <w:color w:val="93A1A1"/>
          <w:sz w:val="21"/>
          <w:szCs w:val="21"/>
          <w:lang w:eastAsia="en-US"/>
        </w:rPr>
        <w:t>int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n, </w:t>
      </w:r>
      <w:r w:rsidRPr="0018145B">
        <w:rPr>
          <w:rFonts w:ascii="Consolas" w:eastAsia="Times New Roman" w:hAnsi="Consolas" w:cs="Times New Roman"/>
          <w:b/>
          <w:bCs/>
          <w:color w:val="93A1A1"/>
          <w:sz w:val="21"/>
          <w:szCs w:val="21"/>
          <w:lang w:eastAsia="en-US"/>
        </w:rPr>
        <w:t>int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k) {</w:t>
      </w:r>
    </w:p>
    <w:p w14:paraId="16DC4132" w14:textId="77777777" w:rsidR="0018145B" w:rsidRPr="0018145B" w:rsidRDefault="0018145B" w:rsidP="0018145B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</w:t>
      </w:r>
      <w:r w:rsidRPr="0018145B">
        <w:rPr>
          <w:rFonts w:ascii="Consolas" w:eastAsia="Times New Roman" w:hAnsi="Consolas" w:cs="Times New Roman"/>
          <w:b/>
          <w:bCs/>
          <w:color w:val="93A1A1"/>
          <w:sz w:val="21"/>
          <w:szCs w:val="21"/>
          <w:lang w:eastAsia="en-US"/>
        </w:rPr>
        <w:t>int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r w:rsidRPr="0018145B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*</w:t>
      </w:r>
      <w:proofErr w:type="spellStart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d_A</w:t>
      </w:r>
      <w:proofErr w:type="spellEnd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, </w:t>
      </w:r>
      <w:r w:rsidRPr="0018145B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*</w:t>
      </w:r>
      <w:proofErr w:type="spellStart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d_B</w:t>
      </w:r>
      <w:proofErr w:type="spellEnd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, </w:t>
      </w:r>
      <w:r w:rsidRPr="0018145B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*</w:t>
      </w:r>
      <w:proofErr w:type="spellStart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d_</w:t>
      </w:r>
      <w:proofErr w:type="gramStart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C</w:t>
      </w:r>
      <w:proofErr w:type="spellEnd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;</w:t>
      </w:r>
      <w:proofErr w:type="gramEnd"/>
    </w:p>
    <w:p w14:paraId="1ABDE951" w14:textId="77777777" w:rsidR="0018145B" w:rsidRPr="0018145B" w:rsidRDefault="0018145B" w:rsidP="0018145B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</w:p>
    <w:p w14:paraId="02AC8D37" w14:textId="77777777" w:rsidR="0018145B" w:rsidRPr="0018145B" w:rsidRDefault="0018145B" w:rsidP="0018145B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18145B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>    // Allocate device memory</w:t>
      </w:r>
    </w:p>
    <w:p w14:paraId="30B220B7" w14:textId="77777777" w:rsidR="0018145B" w:rsidRPr="0018145B" w:rsidRDefault="0018145B" w:rsidP="0018145B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</w:t>
      </w:r>
      <w:proofErr w:type="spellStart"/>
      <w:r w:rsidRPr="0018145B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cudaError_t</w:t>
      </w:r>
      <w:proofErr w:type="spellEnd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proofErr w:type="gramStart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err;</w:t>
      </w:r>
      <w:proofErr w:type="gramEnd"/>
    </w:p>
    <w:p w14:paraId="3C9DECFE" w14:textId="77777777" w:rsidR="0018145B" w:rsidRPr="0018145B" w:rsidRDefault="0018145B" w:rsidP="0018145B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err </w:t>
      </w:r>
      <w:r w:rsidRPr="0018145B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=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proofErr w:type="spellStart"/>
      <w:r w:rsidRPr="0018145B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cudaMalloc</w:t>
      </w:r>
      <w:proofErr w:type="spellEnd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((</w:t>
      </w:r>
      <w:r w:rsidRPr="0018145B">
        <w:rPr>
          <w:rFonts w:ascii="Consolas" w:eastAsia="Times New Roman" w:hAnsi="Consolas" w:cs="Times New Roman"/>
          <w:b/>
          <w:bCs/>
          <w:color w:val="93A1A1"/>
          <w:sz w:val="21"/>
          <w:szCs w:val="21"/>
          <w:lang w:eastAsia="en-US"/>
        </w:rPr>
        <w:t>void</w:t>
      </w:r>
      <w:r w:rsidRPr="0018145B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*</w:t>
      </w:r>
      <w:proofErr w:type="gramStart"/>
      <w:r w:rsidRPr="0018145B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*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)</w:t>
      </w:r>
      <w:r w:rsidRPr="0018145B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&amp;</w:t>
      </w:r>
      <w:proofErr w:type="spellStart"/>
      <w:proofErr w:type="gramEnd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d_A</w:t>
      </w:r>
      <w:proofErr w:type="spellEnd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, m </w:t>
      </w:r>
      <w:r w:rsidRPr="0018145B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*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n </w:t>
      </w:r>
      <w:r w:rsidRPr="0018145B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*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proofErr w:type="spellStart"/>
      <w:r w:rsidRPr="0018145B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sizeof</w:t>
      </w:r>
      <w:proofErr w:type="spellEnd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(</w:t>
      </w:r>
      <w:r w:rsidRPr="0018145B">
        <w:rPr>
          <w:rFonts w:ascii="Consolas" w:eastAsia="Times New Roman" w:hAnsi="Consolas" w:cs="Times New Roman"/>
          <w:b/>
          <w:bCs/>
          <w:color w:val="93A1A1"/>
          <w:sz w:val="21"/>
          <w:szCs w:val="21"/>
          <w:lang w:eastAsia="en-US"/>
        </w:rPr>
        <w:t>int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));</w:t>
      </w:r>
    </w:p>
    <w:p w14:paraId="119994F5" w14:textId="77777777" w:rsidR="0018145B" w:rsidRPr="0018145B" w:rsidRDefault="0018145B" w:rsidP="0018145B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</w:t>
      </w:r>
      <w:r w:rsidRPr="0018145B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if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(</w:t>
      </w:r>
      <w:proofErr w:type="gramStart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err </w:t>
      </w:r>
      <w:r w:rsidRPr="0018145B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!</w:t>
      </w:r>
      <w:proofErr w:type="gramEnd"/>
      <w:r w:rsidRPr="0018145B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=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proofErr w:type="spellStart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cudaSuccess</w:t>
      </w:r>
      <w:proofErr w:type="spellEnd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) {</w:t>
      </w:r>
    </w:p>
    <w:p w14:paraId="4BF435D2" w14:textId="77777777" w:rsidR="0018145B" w:rsidRPr="0018145B" w:rsidRDefault="0018145B" w:rsidP="0018145B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    </w:t>
      </w:r>
      <w:proofErr w:type="spellStart"/>
      <w:proofErr w:type="gramStart"/>
      <w:r w:rsidRPr="0018145B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fprintf</w:t>
      </w:r>
      <w:proofErr w:type="spellEnd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(</w:t>
      </w:r>
      <w:proofErr w:type="gramEnd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stderr, </w:t>
      </w:r>
      <w:r w:rsidRPr="0018145B">
        <w:rPr>
          <w:rFonts w:ascii="Consolas" w:eastAsia="Times New Roman" w:hAnsi="Consolas" w:cs="Times New Roman"/>
          <w:color w:val="2AA198"/>
          <w:sz w:val="21"/>
          <w:szCs w:val="21"/>
          <w:lang w:eastAsia="en-US"/>
        </w:rPr>
        <w:t xml:space="preserve">"CUDA malloc failed for A: </w:t>
      </w:r>
      <w:r w:rsidRPr="0018145B">
        <w:rPr>
          <w:rFonts w:ascii="Consolas" w:eastAsia="Times New Roman" w:hAnsi="Consolas" w:cs="Times New Roman"/>
          <w:color w:val="CB4B16"/>
          <w:sz w:val="21"/>
          <w:szCs w:val="21"/>
          <w:lang w:eastAsia="en-US"/>
        </w:rPr>
        <w:t>%s\n</w:t>
      </w:r>
      <w:r w:rsidRPr="0018145B">
        <w:rPr>
          <w:rFonts w:ascii="Consolas" w:eastAsia="Times New Roman" w:hAnsi="Consolas" w:cs="Times New Roman"/>
          <w:color w:val="2AA198"/>
          <w:sz w:val="21"/>
          <w:szCs w:val="21"/>
          <w:lang w:eastAsia="en-US"/>
        </w:rPr>
        <w:t>"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, </w:t>
      </w:r>
      <w:proofErr w:type="spellStart"/>
      <w:r w:rsidRPr="0018145B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cudaGetErrorString</w:t>
      </w:r>
      <w:proofErr w:type="spellEnd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(err));</w:t>
      </w:r>
    </w:p>
    <w:p w14:paraId="72C1A9AE" w14:textId="77777777" w:rsidR="0018145B" w:rsidRPr="0018145B" w:rsidRDefault="0018145B" w:rsidP="0018145B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    </w:t>
      </w:r>
      <w:proofErr w:type="gramStart"/>
      <w:r w:rsidRPr="0018145B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exit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(</w:t>
      </w:r>
      <w:proofErr w:type="gramEnd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EXIT_FAILURE);</w:t>
      </w:r>
    </w:p>
    <w:p w14:paraId="0A9763BD" w14:textId="77777777" w:rsidR="0018145B" w:rsidRPr="0018145B" w:rsidRDefault="0018145B" w:rsidP="0018145B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    }</w:t>
      </w:r>
    </w:p>
    <w:p w14:paraId="6CD9EFF2" w14:textId="77777777" w:rsidR="0018145B" w:rsidRPr="0018145B" w:rsidRDefault="0018145B" w:rsidP="0018145B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err </w:t>
      </w:r>
      <w:r w:rsidRPr="0018145B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=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proofErr w:type="spellStart"/>
      <w:r w:rsidRPr="0018145B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cudaMalloc</w:t>
      </w:r>
      <w:proofErr w:type="spellEnd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((</w:t>
      </w:r>
      <w:r w:rsidRPr="0018145B">
        <w:rPr>
          <w:rFonts w:ascii="Consolas" w:eastAsia="Times New Roman" w:hAnsi="Consolas" w:cs="Times New Roman"/>
          <w:b/>
          <w:bCs/>
          <w:color w:val="93A1A1"/>
          <w:sz w:val="21"/>
          <w:szCs w:val="21"/>
          <w:lang w:eastAsia="en-US"/>
        </w:rPr>
        <w:t>void</w:t>
      </w:r>
      <w:r w:rsidRPr="0018145B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*</w:t>
      </w:r>
      <w:proofErr w:type="gramStart"/>
      <w:r w:rsidRPr="0018145B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*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)</w:t>
      </w:r>
      <w:r w:rsidRPr="0018145B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&amp;</w:t>
      </w:r>
      <w:proofErr w:type="spellStart"/>
      <w:proofErr w:type="gramEnd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d_B</w:t>
      </w:r>
      <w:proofErr w:type="spellEnd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, n </w:t>
      </w:r>
      <w:r w:rsidRPr="0018145B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*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k </w:t>
      </w:r>
      <w:r w:rsidRPr="0018145B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*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proofErr w:type="spellStart"/>
      <w:r w:rsidRPr="0018145B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sizeof</w:t>
      </w:r>
      <w:proofErr w:type="spellEnd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(</w:t>
      </w:r>
      <w:r w:rsidRPr="0018145B">
        <w:rPr>
          <w:rFonts w:ascii="Consolas" w:eastAsia="Times New Roman" w:hAnsi="Consolas" w:cs="Times New Roman"/>
          <w:b/>
          <w:bCs/>
          <w:color w:val="93A1A1"/>
          <w:sz w:val="21"/>
          <w:szCs w:val="21"/>
          <w:lang w:eastAsia="en-US"/>
        </w:rPr>
        <w:t>int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));</w:t>
      </w:r>
    </w:p>
    <w:p w14:paraId="7FD71025" w14:textId="77777777" w:rsidR="0018145B" w:rsidRPr="0018145B" w:rsidRDefault="0018145B" w:rsidP="0018145B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</w:t>
      </w:r>
      <w:r w:rsidRPr="0018145B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if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(</w:t>
      </w:r>
      <w:proofErr w:type="gramStart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err </w:t>
      </w:r>
      <w:r w:rsidRPr="0018145B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!</w:t>
      </w:r>
      <w:proofErr w:type="gramEnd"/>
      <w:r w:rsidRPr="0018145B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=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proofErr w:type="spellStart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cudaSuccess</w:t>
      </w:r>
      <w:proofErr w:type="spellEnd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) {</w:t>
      </w:r>
    </w:p>
    <w:p w14:paraId="789357BF" w14:textId="77777777" w:rsidR="0018145B" w:rsidRPr="0018145B" w:rsidRDefault="0018145B" w:rsidP="0018145B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    </w:t>
      </w:r>
      <w:proofErr w:type="spellStart"/>
      <w:proofErr w:type="gramStart"/>
      <w:r w:rsidRPr="0018145B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fprintf</w:t>
      </w:r>
      <w:proofErr w:type="spellEnd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(</w:t>
      </w:r>
      <w:proofErr w:type="gramEnd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stderr, </w:t>
      </w:r>
      <w:r w:rsidRPr="0018145B">
        <w:rPr>
          <w:rFonts w:ascii="Consolas" w:eastAsia="Times New Roman" w:hAnsi="Consolas" w:cs="Times New Roman"/>
          <w:color w:val="2AA198"/>
          <w:sz w:val="21"/>
          <w:szCs w:val="21"/>
          <w:lang w:eastAsia="en-US"/>
        </w:rPr>
        <w:t xml:space="preserve">"CUDA malloc failed for B: </w:t>
      </w:r>
      <w:r w:rsidRPr="0018145B">
        <w:rPr>
          <w:rFonts w:ascii="Consolas" w:eastAsia="Times New Roman" w:hAnsi="Consolas" w:cs="Times New Roman"/>
          <w:color w:val="CB4B16"/>
          <w:sz w:val="21"/>
          <w:szCs w:val="21"/>
          <w:lang w:eastAsia="en-US"/>
        </w:rPr>
        <w:t>%s\n</w:t>
      </w:r>
      <w:r w:rsidRPr="0018145B">
        <w:rPr>
          <w:rFonts w:ascii="Consolas" w:eastAsia="Times New Roman" w:hAnsi="Consolas" w:cs="Times New Roman"/>
          <w:color w:val="2AA198"/>
          <w:sz w:val="21"/>
          <w:szCs w:val="21"/>
          <w:lang w:eastAsia="en-US"/>
        </w:rPr>
        <w:t>"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, </w:t>
      </w:r>
      <w:proofErr w:type="spellStart"/>
      <w:r w:rsidRPr="0018145B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cudaGetErrorString</w:t>
      </w:r>
      <w:proofErr w:type="spellEnd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(err));</w:t>
      </w:r>
    </w:p>
    <w:p w14:paraId="479A216A" w14:textId="77777777" w:rsidR="0018145B" w:rsidRPr="0018145B" w:rsidRDefault="0018145B" w:rsidP="0018145B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    </w:t>
      </w:r>
      <w:proofErr w:type="gramStart"/>
      <w:r w:rsidRPr="0018145B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exit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(</w:t>
      </w:r>
      <w:proofErr w:type="gramEnd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EXIT_FAILURE);</w:t>
      </w:r>
    </w:p>
    <w:p w14:paraId="7F00B00D" w14:textId="77777777" w:rsidR="0018145B" w:rsidRPr="0018145B" w:rsidRDefault="0018145B" w:rsidP="0018145B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    }</w:t>
      </w:r>
    </w:p>
    <w:p w14:paraId="586EED0A" w14:textId="77777777" w:rsidR="0018145B" w:rsidRPr="0018145B" w:rsidRDefault="0018145B" w:rsidP="0018145B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err </w:t>
      </w:r>
      <w:r w:rsidRPr="0018145B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=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proofErr w:type="spellStart"/>
      <w:r w:rsidRPr="0018145B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cudaMalloc</w:t>
      </w:r>
      <w:proofErr w:type="spellEnd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((</w:t>
      </w:r>
      <w:r w:rsidRPr="0018145B">
        <w:rPr>
          <w:rFonts w:ascii="Consolas" w:eastAsia="Times New Roman" w:hAnsi="Consolas" w:cs="Times New Roman"/>
          <w:b/>
          <w:bCs/>
          <w:color w:val="93A1A1"/>
          <w:sz w:val="21"/>
          <w:szCs w:val="21"/>
          <w:lang w:eastAsia="en-US"/>
        </w:rPr>
        <w:t>void</w:t>
      </w:r>
      <w:r w:rsidRPr="0018145B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*</w:t>
      </w:r>
      <w:proofErr w:type="gramStart"/>
      <w:r w:rsidRPr="0018145B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*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)</w:t>
      </w:r>
      <w:r w:rsidRPr="0018145B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&amp;</w:t>
      </w:r>
      <w:proofErr w:type="spellStart"/>
      <w:proofErr w:type="gramEnd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d_C</w:t>
      </w:r>
      <w:proofErr w:type="spellEnd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, m </w:t>
      </w:r>
      <w:r w:rsidRPr="0018145B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*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k </w:t>
      </w:r>
      <w:r w:rsidRPr="0018145B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*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proofErr w:type="spellStart"/>
      <w:r w:rsidRPr="0018145B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sizeof</w:t>
      </w:r>
      <w:proofErr w:type="spellEnd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(</w:t>
      </w:r>
      <w:r w:rsidRPr="0018145B">
        <w:rPr>
          <w:rFonts w:ascii="Consolas" w:eastAsia="Times New Roman" w:hAnsi="Consolas" w:cs="Times New Roman"/>
          <w:b/>
          <w:bCs/>
          <w:color w:val="93A1A1"/>
          <w:sz w:val="21"/>
          <w:szCs w:val="21"/>
          <w:lang w:eastAsia="en-US"/>
        </w:rPr>
        <w:t>int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));</w:t>
      </w:r>
    </w:p>
    <w:p w14:paraId="32887E76" w14:textId="77777777" w:rsidR="0018145B" w:rsidRPr="0018145B" w:rsidRDefault="0018145B" w:rsidP="0018145B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</w:t>
      </w:r>
      <w:r w:rsidRPr="0018145B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if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(</w:t>
      </w:r>
      <w:proofErr w:type="gramStart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err </w:t>
      </w:r>
      <w:r w:rsidRPr="0018145B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!</w:t>
      </w:r>
      <w:proofErr w:type="gramEnd"/>
      <w:r w:rsidRPr="0018145B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=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proofErr w:type="spellStart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cudaSuccess</w:t>
      </w:r>
      <w:proofErr w:type="spellEnd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) {</w:t>
      </w:r>
    </w:p>
    <w:p w14:paraId="396848F0" w14:textId="77777777" w:rsidR="0018145B" w:rsidRPr="0018145B" w:rsidRDefault="0018145B" w:rsidP="0018145B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    </w:t>
      </w:r>
      <w:proofErr w:type="spellStart"/>
      <w:proofErr w:type="gramStart"/>
      <w:r w:rsidRPr="0018145B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fprintf</w:t>
      </w:r>
      <w:proofErr w:type="spellEnd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(</w:t>
      </w:r>
      <w:proofErr w:type="gramEnd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stderr, </w:t>
      </w:r>
      <w:r w:rsidRPr="0018145B">
        <w:rPr>
          <w:rFonts w:ascii="Consolas" w:eastAsia="Times New Roman" w:hAnsi="Consolas" w:cs="Times New Roman"/>
          <w:color w:val="2AA198"/>
          <w:sz w:val="21"/>
          <w:szCs w:val="21"/>
          <w:lang w:eastAsia="en-US"/>
        </w:rPr>
        <w:t xml:space="preserve">"CUDA malloc failed for C: </w:t>
      </w:r>
      <w:r w:rsidRPr="0018145B">
        <w:rPr>
          <w:rFonts w:ascii="Consolas" w:eastAsia="Times New Roman" w:hAnsi="Consolas" w:cs="Times New Roman"/>
          <w:color w:val="CB4B16"/>
          <w:sz w:val="21"/>
          <w:szCs w:val="21"/>
          <w:lang w:eastAsia="en-US"/>
        </w:rPr>
        <w:t>%s\n</w:t>
      </w:r>
      <w:r w:rsidRPr="0018145B">
        <w:rPr>
          <w:rFonts w:ascii="Consolas" w:eastAsia="Times New Roman" w:hAnsi="Consolas" w:cs="Times New Roman"/>
          <w:color w:val="2AA198"/>
          <w:sz w:val="21"/>
          <w:szCs w:val="21"/>
          <w:lang w:eastAsia="en-US"/>
        </w:rPr>
        <w:t>"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, </w:t>
      </w:r>
      <w:proofErr w:type="spellStart"/>
      <w:r w:rsidRPr="0018145B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cudaGetErrorString</w:t>
      </w:r>
      <w:proofErr w:type="spellEnd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(err));</w:t>
      </w:r>
    </w:p>
    <w:p w14:paraId="70C2F162" w14:textId="77777777" w:rsidR="0018145B" w:rsidRPr="0018145B" w:rsidRDefault="0018145B" w:rsidP="0018145B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    </w:t>
      </w:r>
      <w:proofErr w:type="gramStart"/>
      <w:r w:rsidRPr="0018145B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exit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(</w:t>
      </w:r>
      <w:proofErr w:type="gramEnd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EXIT_FAILURE);</w:t>
      </w:r>
    </w:p>
    <w:p w14:paraId="01B32069" w14:textId="77777777" w:rsidR="0018145B" w:rsidRPr="0018145B" w:rsidRDefault="0018145B" w:rsidP="0018145B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    }</w:t>
      </w:r>
    </w:p>
    <w:p w14:paraId="4FEF0D86" w14:textId="77777777" w:rsidR="0018145B" w:rsidRPr="0018145B" w:rsidRDefault="0018145B" w:rsidP="0018145B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</w:p>
    <w:p w14:paraId="20E69C0F" w14:textId="77777777" w:rsidR="0018145B" w:rsidRPr="0018145B" w:rsidRDefault="0018145B" w:rsidP="0018145B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18145B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>    // Copy matrices from host to device</w:t>
      </w:r>
    </w:p>
    <w:p w14:paraId="49FDB5C7" w14:textId="77777777" w:rsidR="0018145B" w:rsidRPr="0018145B" w:rsidRDefault="0018145B" w:rsidP="0018145B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</w:t>
      </w:r>
      <w:proofErr w:type="spellStart"/>
      <w:proofErr w:type="gramStart"/>
      <w:r w:rsidRPr="0018145B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cudaMemcpy</w:t>
      </w:r>
      <w:proofErr w:type="spellEnd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(</w:t>
      </w:r>
      <w:proofErr w:type="spellStart"/>
      <w:proofErr w:type="gramEnd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d_A</w:t>
      </w:r>
      <w:proofErr w:type="spellEnd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, A, m </w:t>
      </w:r>
      <w:r w:rsidRPr="0018145B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*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n </w:t>
      </w:r>
      <w:r w:rsidRPr="0018145B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*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proofErr w:type="spellStart"/>
      <w:r w:rsidRPr="0018145B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sizeof</w:t>
      </w:r>
      <w:proofErr w:type="spellEnd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(</w:t>
      </w:r>
      <w:r w:rsidRPr="0018145B">
        <w:rPr>
          <w:rFonts w:ascii="Consolas" w:eastAsia="Times New Roman" w:hAnsi="Consolas" w:cs="Times New Roman"/>
          <w:b/>
          <w:bCs/>
          <w:color w:val="93A1A1"/>
          <w:sz w:val="21"/>
          <w:szCs w:val="21"/>
          <w:lang w:eastAsia="en-US"/>
        </w:rPr>
        <w:t>int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), </w:t>
      </w:r>
      <w:proofErr w:type="spellStart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cudaMemcpyHostToDevice</w:t>
      </w:r>
      <w:proofErr w:type="spellEnd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);</w:t>
      </w:r>
    </w:p>
    <w:p w14:paraId="25337454" w14:textId="77777777" w:rsidR="0018145B" w:rsidRPr="0018145B" w:rsidRDefault="0018145B" w:rsidP="0018145B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</w:t>
      </w:r>
      <w:proofErr w:type="spellStart"/>
      <w:proofErr w:type="gramStart"/>
      <w:r w:rsidRPr="0018145B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cudaMemcpy</w:t>
      </w:r>
      <w:proofErr w:type="spellEnd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(</w:t>
      </w:r>
      <w:proofErr w:type="spellStart"/>
      <w:proofErr w:type="gramEnd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d_B</w:t>
      </w:r>
      <w:proofErr w:type="spellEnd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, B, n </w:t>
      </w:r>
      <w:r w:rsidRPr="0018145B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*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k </w:t>
      </w:r>
      <w:r w:rsidRPr="0018145B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*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proofErr w:type="spellStart"/>
      <w:r w:rsidRPr="0018145B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sizeof</w:t>
      </w:r>
      <w:proofErr w:type="spellEnd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(</w:t>
      </w:r>
      <w:r w:rsidRPr="0018145B">
        <w:rPr>
          <w:rFonts w:ascii="Consolas" w:eastAsia="Times New Roman" w:hAnsi="Consolas" w:cs="Times New Roman"/>
          <w:b/>
          <w:bCs/>
          <w:color w:val="93A1A1"/>
          <w:sz w:val="21"/>
          <w:szCs w:val="21"/>
          <w:lang w:eastAsia="en-US"/>
        </w:rPr>
        <w:t>int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), </w:t>
      </w:r>
      <w:proofErr w:type="spellStart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cudaMemcpyHostToDevice</w:t>
      </w:r>
      <w:proofErr w:type="spellEnd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);</w:t>
      </w:r>
    </w:p>
    <w:p w14:paraId="4202769C" w14:textId="77777777" w:rsidR="0018145B" w:rsidRPr="0018145B" w:rsidRDefault="0018145B" w:rsidP="0018145B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</w:p>
    <w:p w14:paraId="738D0C12" w14:textId="77777777" w:rsidR="0018145B" w:rsidRPr="0018145B" w:rsidRDefault="0018145B" w:rsidP="0018145B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18145B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lastRenderedPageBreak/>
        <w:t>    // Define block and grid sizes</w:t>
      </w:r>
    </w:p>
    <w:p w14:paraId="051500BC" w14:textId="77777777" w:rsidR="0018145B" w:rsidRPr="0018145B" w:rsidRDefault="0018145B" w:rsidP="0018145B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</w:t>
      </w:r>
      <w:r w:rsidRPr="0018145B">
        <w:rPr>
          <w:rFonts w:ascii="Consolas" w:eastAsia="Times New Roman" w:hAnsi="Consolas" w:cs="Times New Roman"/>
          <w:b/>
          <w:bCs/>
          <w:color w:val="93A1A1"/>
          <w:sz w:val="21"/>
          <w:szCs w:val="21"/>
          <w:lang w:eastAsia="en-US"/>
        </w:rPr>
        <w:t>dim3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proofErr w:type="spellStart"/>
      <w:proofErr w:type="gramStart"/>
      <w:r w:rsidRPr="0018145B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blockSize</w:t>
      </w:r>
      <w:proofErr w:type="spellEnd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(</w:t>
      </w:r>
      <w:proofErr w:type="gramEnd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BLOCK_SIZE, BLOCK_SIZE);</w:t>
      </w:r>
    </w:p>
    <w:p w14:paraId="11C9D8E2" w14:textId="77777777" w:rsidR="0018145B" w:rsidRPr="0018145B" w:rsidRDefault="0018145B" w:rsidP="0018145B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</w:t>
      </w:r>
      <w:r w:rsidRPr="0018145B">
        <w:rPr>
          <w:rFonts w:ascii="Consolas" w:eastAsia="Times New Roman" w:hAnsi="Consolas" w:cs="Times New Roman"/>
          <w:b/>
          <w:bCs/>
          <w:color w:val="93A1A1"/>
          <w:sz w:val="21"/>
          <w:szCs w:val="21"/>
          <w:lang w:eastAsia="en-US"/>
        </w:rPr>
        <w:t>dim3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proofErr w:type="spellStart"/>
      <w:proofErr w:type="gramStart"/>
      <w:r w:rsidRPr="0018145B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gridSize</w:t>
      </w:r>
      <w:proofErr w:type="spellEnd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(</w:t>
      </w:r>
      <w:proofErr w:type="gramEnd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(k </w:t>
      </w:r>
      <w:r w:rsidRPr="0018145B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+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proofErr w:type="spellStart"/>
      <w:r w:rsidRPr="0018145B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blockSize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.</w:t>
      </w:r>
      <w:r w:rsidRPr="0018145B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x</w:t>
      </w:r>
      <w:proofErr w:type="spellEnd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r w:rsidRPr="0018145B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-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r w:rsidRPr="0018145B">
        <w:rPr>
          <w:rFonts w:ascii="Consolas" w:eastAsia="Times New Roman" w:hAnsi="Consolas" w:cs="Times New Roman"/>
          <w:color w:val="D33682"/>
          <w:sz w:val="21"/>
          <w:szCs w:val="21"/>
          <w:lang w:eastAsia="en-US"/>
        </w:rPr>
        <w:t>1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) </w:t>
      </w:r>
      <w:r w:rsidRPr="0018145B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/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proofErr w:type="spellStart"/>
      <w:r w:rsidRPr="0018145B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blockSize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.</w:t>
      </w:r>
      <w:r w:rsidRPr="0018145B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x</w:t>
      </w:r>
      <w:proofErr w:type="spellEnd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, (m </w:t>
      </w:r>
      <w:r w:rsidRPr="0018145B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+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proofErr w:type="spellStart"/>
      <w:r w:rsidRPr="0018145B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blockSize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.</w:t>
      </w:r>
      <w:r w:rsidRPr="0018145B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y</w:t>
      </w:r>
      <w:proofErr w:type="spellEnd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r w:rsidRPr="0018145B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-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r w:rsidRPr="0018145B">
        <w:rPr>
          <w:rFonts w:ascii="Consolas" w:eastAsia="Times New Roman" w:hAnsi="Consolas" w:cs="Times New Roman"/>
          <w:color w:val="D33682"/>
          <w:sz w:val="21"/>
          <w:szCs w:val="21"/>
          <w:lang w:eastAsia="en-US"/>
        </w:rPr>
        <w:t>1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) </w:t>
      </w:r>
      <w:r w:rsidRPr="0018145B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/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proofErr w:type="spellStart"/>
      <w:r w:rsidRPr="0018145B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blockSize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.</w:t>
      </w:r>
      <w:r w:rsidRPr="0018145B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y</w:t>
      </w:r>
      <w:proofErr w:type="spellEnd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);</w:t>
      </w:r>
    </w:p>
    <w:p w14:paraId="07920C81" w14:textId="77777777" w:rsidR="0018145B" w:rsidRPr="0018145B" w:rsidRDefault="0018145B" w:rsidP="0018145B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</w:p>
    <w:p w14:paraId="08F65F66" w14:textId="77777777" w:rsidR="0018145B" w:rsidRPr="0018145B" w:rsidRDefault="0018145B" w:rsidP="0018145B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18145B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>    // Launch the kernel</w:t>
      </w:r>
    </w:p>
    <w:p w14:paraId="6EB677CF" w14:textId="77777777" w:rsidR="0018145B" w:rsidRPr="0018145B" w:rsidRDefault="0018145B" w:rsidP="0018145B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</w:t>
      </w:r>
      <w:proofErr w:type="spellStart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matrixMultiplyKernelInt</w:t>
      </w:r>
      <w:proofErr w:type="spellEnd"/>
      <w:r w:rsidRPr="0018145B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&lt;&lt;&lt;</w:t>
      </w:r>
      <w:proofErr w:type="spellStart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gridSize</w:t>
      </w:r>
      <w:proofErr w:type="spellEnd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, </w:t>
      </w:r>
      <w:proofErr w:type="spellStart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blockSize</w:t>
      </w:r>
      <w:proofErr w:type="spellEnd"/>
      <w:r w:rsidRPr="0018145B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&gt;&gt;</w:t>
      </w:r>
      <w:proofErr w:type="gramStart"/>
      <w:r w:rsidRPr="0018145B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&gt;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(</w:t>
      </w:r>
      <w:proofErr w:type="spellStart"/>
      <w:proofErr w:type="gramEnd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d_A</w:t>
      </w:r>
      <w:proofErr w:type="spellEnd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, </w:t>
      </w:r>
      <w:proofErr w:type="spellStart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d_B</w:t>
      </w:r>
      <w:proofErr w:type="spellEnd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, </w:t>
      </w:r>
      <w:proofErr w:type="spellStart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d_C</w:t>
      </w:r>
      <w:proofErr w:type="spellEnd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, m, n, k);</w:t>
      </w:r>
    </w:p>
    <w:p w14:paraId="691F4365" w14:textId="77777777" w:rsidR="0018145B" w:rsidRPr="0018145B" w:rsidRDefault="0018145B" w:rsidP="0018145B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</w:t>
      </w:r>
      <w:proofErr w:type="spellStart"/>
      <w:proofErr w:type="gramStart"/>
      <w:r w:rsidRPr="0018145B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cudaDeviceSynchronize</w:t>
      </w:r>
      <w:proofErr w:type="spellEnd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(</w:t>
      </w:r>
      <w:proofErr w:type="gramEnd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);</w:t>
      </w:r>
    </w:p>
    <w:p w14:paraId="6F697BFD" w14:textId="77777777" w:rsidR="0018145B" w:rsidRPr="0018145B" w:rsidRDefault="0018145B" w:rsidP="0018145B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</w:p>
    <w:p w14:paraId="3CC6943E" w14:textId="77777777" w:rsidR="0018145B" w:rsidRPr="0018145B" w:rsidRDefault="0018145B" w:rsidP="0018145B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18145B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 xml:space="preserve">    // Copy </w:t>
      </w:r>
      <w:proofErr w:type="gramStart"/>
      <w:r w:rsidRPr="0018145B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>result</w:t>
      </w:r>
      <w:proofErr w:type="gramEnd"/>
      <w:r w:rsidRPr="0018145B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 xml:space="preserve"> back to host</w:t>
      </w:r>
    </w:p>
    <w:p w14:paraId="2931E7C4" w14:textId="77777777" w:rsidR="0018145B" w:rsidRPr="0018145B" w:rsidRDefault="0018145B" w:rsidP="0018145B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</w:t>
      </w:r>
      <w:proofErr w:type="spellStart"/>
      <w:proofErr w:type="gramStart"/>
      <w:r w:rsidRPr="0018145B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cudaMemcpy</w:t>
      </w:r>
      <w:proofErr w:type="spellEnd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(</w:t>
      </w:r>
      <w:proofErr w:type="gramEnd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C, </w:t>
      </w:r>
      <w:proofErr w:type="spellStart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d_C</w:t>
      </w:r>
      <w:proofErr w:type="spellEnd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, m </w:t>
      </w:r>
      <w:r w:rsidRPr="0018145B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*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k </w:t>
      </w:r>
      <w:r w:rsidRPr="0018145B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*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proofErr w:type="spellStart"/>
      <w:r w:rsidRPr="0018145B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sizeof</w:t>
      </w:r>
      <w:proofErr w:type="spellEnd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(</w:t>
      </w:r>
      <w:r w:rsidRPr="0018145B">
        <w:rPr>
          <w:rFonts w:ascii="Consolas" w:eastAsia="Times New Roman" w:hAnsi="Consolas" w:cs="Times New Roman"/>
          <w:b/>
          <w:bCs/>
          <w:color w:val="93A1A1"/>
          <w:sz w:val="21"/>
          <w:szCs w:val="21"/>
          <w:lang w:eastAsia="en-US"/>
        </w:rPr>
        <w:t>int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), </w:t>
      </w:r>
      <w:proofErr w:type="spellStart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cudaMemcpyDeviceToHost</w:t>
      </w:r>
      <w:proofErr w:type="spellEnd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);</w:t>
      </w:r>
    </w:p>
    <w:p w14:paraId="7A950A7D" w14:textId="77777777" w:rsidR="0018145B" w:rsidRPr="0018145B" w:rsidRDefault="0018145B" w:rsidP="0018145B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</w:p>
    <w:p w14:paraId="42C057C5" w14:textId="77777777" w:rsidR="0018145B" w:rsidRPr="0018145B" w:rsidRDefault="0018145B" w:rsidP="0018145B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18145B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>    // Free device memory</w:t>
      </w:r>
    </w:p>
    <w:p w14:paraId="67F3EBDE" w14:textId="77777777" w:rsidR="0018145B" w:rsidRPr="0018145B" w:rsidRDefault="0018145B" w:rsidP="0018145B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</w:t>
      </w:r>
      <w:proofErr w:type="spellStart"/>
      <w:r w:rsidRPr="0018145B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cudaFree</w:t>
      </w:r>
      <w:proofErr w:type="spellEnd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(</w:t>
      </w:r>
      <w:proofErr w:type="spellStart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d_A</w:t>
      </w:r>
      <w:proofErr w:type="spellEnd"/>
      <w:proofErr w:type="gramStart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);</w:t>
      </w:r>
      <w:proofErr w:type="gramEnd"/>
    </w:p>
    <w:p w14:paraId="13AC928C" w14:textId="77777777" w:rsidR="0018145B" w:rsidRPr="0018145B" w:rsidRDefault="0018145B" w:rsidP="0018145B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</w:t>
      </w:r>
      <w:proofErr w:type="spellStart"/>
      <w:r w:rsidRPr="0018145B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cudaFree</w:t>
      </w:r>
      <w:proofErr w:type="spellEnd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(</w:t>
      </w:r>
      <w:proofErr w:type="spellStart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d_B</w:t>
      </w:r>
      <w:proofErr w:type="spellEnd"/>
      <w:proofErr w:type="gramStart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);</w:t>
      </w:r>
      <w:proofErr w:type="gramEnd"/>
    </w:p>
    <w:p w14:paraId="5E7EB1BD" w14:textId="77777777" w:rsidR="0018145B" w:rsidRPr="0018145B" w:rsidRDefault="0018145B" w:rsidP="0018145B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</w:t>
      </w:r>
      <w:proofErr w:type="spellStart"/>
      <w:r w:rsidRPr="0018145B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cudaFree</w:t>
      </w:r>
      <w:proofErr w:type="spellEnd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(</w:t>
      </w:r>
      <w:proofErr w:type="spellStart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d_C</w:t>
      </w:r>
      <w:proofErr w:type="spellEnd"/>
      <w:proofErr w:type="gramStart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);</w:t>
      </w:r>
      <w:proofErr w:type="gramEnd"/>
    </w:p>
    <w:p w14:paraId="3D75984C" w14:textId="77777777" w:rsidR="0018145B" w:rsidRPr="0018145B" w:rsidRDefault="0018145B" w:rsidP="0018145B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}</w:t>
      </w:r>
    </w:p>
    <w:p w14:paraId="63606004" w14:textId="77777777" w:rsidR="0018145B" w:rsidRPr="0018145B" w:rsidRDefault="0018145B" w:rsidP="0018145B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</w:p>
    <w:p w14:paraId="03507371" w14:textId="77777777" w:rsidR="0018145B" w:rsidRPr="0018145B" w:rsidRDefault="0018145B" w:rsidP="0018145B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18145B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>/** Main function */</w:t>
      </w:r>
    </w:p>
    <w:p w14:paraId="40695E70" w14:textId="77777777" w:rsidR="0018145B" w:rsidRPr="0018145B" w:rsidRDefault="0018145B" w:rsidP="0018145B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18145B">
        <w:rPr>
          <w:rFonts w:ascii="Consolas" w:eastAsia="Times New Roman" w:hAnsi="Consolas" w:cs="Times New Roman"/>
          <w:b/>
          <w:bCs/>
          <w:color w:val="93A1A1"/>
          <w:sz w:val="21"/>
          <w:szCs w:val="21"/>
          <w:lang w:eastAsia="en-US"/>
        </w:rPr>
        <w:t>int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proofErr w:type="gramStart"/>
      <w:r w:rsidRPr="0018145B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main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(</w:t>
      </w:r>
      <w:proofErr w:type="gramEnd"/>
      <w:r w:rsidRPr="0018145B">
        <w:rPr>
          <w:rFonts w:ascii="Consolas" w:eastAsia="Times New Roman" w:hAnsi="Consolas" w:cs="Times New Roman"/>
          <w:b/>
          <w:bCs/>
          <w:color w:val="93A1A1"/>
          <w:sz w:val="21"/>
          <w:szCs w:val="21"/>
          <w:lang w:eastAsia="en-US"/>
        </w:rPr>
        <w:t>int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proofErr w:type="spellStart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argc</w:t>
      </w:r>
      <w:proofErr w:type="spellEnd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, </w:t>
      </w:r>
      <w:r w:rsidRPr="0018145B">
        <w:rPr>
          <w:rFonts w:ascii="Consolas" w:eastAsia="Times New Roman" w:hAnsi="Consolas" w:cs="Times New Roman"/>
          <w:b/>
          <w:bCs/>
          <w:color w:val="93A1A1"/>
          <w:sz w:val="21"/>
          <w:szCs w:val="21"/>
          <w:lang w:eastAsia="en-US"/>
        </w:rPr>
        <w:t>char**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proofErr w:type="spellStart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argv</w:t>
      </w:r>
      <w:proofErr w:type="spellEnd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) {</w:t>
      </w:r>
    </w:p>
    <w:p w14:paraId="2558C4DC" w14:textId="77777777" w:rsidR="0018145B" w:rsidRPr="0018145B" w:rsidRDefault="0018145B" w:rsidP="0018145B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18145B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>    // Command line argument variables</w:t>
      </w:r>
    </w:p>
    <w:p w14:paraId="5984F20E" w14:textId="77777777" w:rsidR="0018145B" w:rsidRPr="0018145B" w:rsidRDefault="0018145B" w:rsidP="0018145B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</w:t>
      </w:r>
      <w:r w:rsidRPr="0018145B">
        <w:rPr>
          <w:rFonts w:ascii="Consolas" w:eastAsia="Times New Roman" w:hAnsi="Consolas" w:cs="Times New Roman"/>
          <w:b/>
          <w:bCs/>
          <w:color w:val="93A1A1"/>
          <w:sz w:val="21"/>
          <w:szCs w:val="21"/>
          <w:lang w:eastAsia="en-US"/>
        </w:rPr>
        <w:t>unsigned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r w:rsidRPr="0018145B">
        <w:rPr>
          <w:rFonts w:ascii="Consolas" w:eastAsia="Times New Roman" w:hAnsi="Consolas" w:cs="Times New Roman"/>
          <w:b/>
          <w:bCs/>
          <w:color w:val="93A1A1"/>
          <w:sz w:val="21"/>
          <w:szCs w:val="21"/>
          <w:lang w:eastAsia="en-US"/>
        </w:rPr>
        <w:t>int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m </w:t>
      </w:r>
      <w:r w:rsidRPr="0018145B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=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r w:rsidRPr="0018145B">
        <w:rPr>
          <w:rFonts w:ascii="Consolas" w:eastAsia="Times New Roman" w:hAnsi="Consolas" w:cs="Times New Roman"/>
          <w:color w:val="D33682"/>
          <w:sz w:val="21"/>
          <w:szCs w:val="21"/>
          <w:lang w:eastAsia="en-US"/>
        </w:rPr>
        <w:t>512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, n </w:t>
      </w:r>
      <w:r w:rsidRPr="0018145B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=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r w:rsidRPr="0018145B">
        <w:rPr>
          <w:rFonts w:ascii="Consolas" w:eastAsia="Times New Roman" w:hAnsi="Consolas" w:cs="Times New Roman"/>
          <w:color w:val="D33682"/>
          <w:sz w:val="21"/>
          <w:szCs w:val="21"/>
          <w:lang w:eastAsia="en-US"/>
        </w:rPr>
        <w:t>512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, k </w:t>
      </w:r>
      <w:r w:rsidRPr="0018145B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=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r w:rsidRPr="0018145B">
        <w:rPr>
          <w:rFonts w:ascii="Consolas" w:eastAsia="Times New Roman" w:hAnsi="Consolas" w:cs="Times New Roman"/>
          <w:color w:val="D33682"/>
          <w:sz w:val="21"/>
          <w:szCs w:val="21"/>
          <w:lang w:eastAsia="en-US"/>
        </w:rPr>
        <w:t>512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, </w:t>
      </w:r>
      <w:proofErr w:type="spellStart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num_runs</w:t>
      </w:r>
      <w:proofErr w:type="spellEnd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r w:rsidRPr="0018145B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=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proofErr w:type="gramStart"/>
      <w:r w:rsidRPr="0018145B">
        <w:rPr>
          <w:rFonts w:ascii="Consolas" w:eastAsia="Times New Roman" w:hAnsi="Consolas" w:cs="Times New Roman"/>
          <w:color w:val="D33682"/>
          <w:sz w:val="21"/>
          <w:szCs w:val="21"/>
          <w:lang w:eastAsia="en-US"/>
        </w:rPr>
        <w:t>10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;</w:t>
      </w:r>
      <w:proofErr w:type="gramEnd"/>
    </w:p>
    <w:p w14:paraId="5C46DD86" w14:textId="77777777" w:rsidR="0018145B" w:rsidRPr="0018145B" w:rsidRDefault="0018145B" w:rsidP="0018145B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</w:p>
    <w:p w14:paraId="25AD40BD" w14:textId="77777777" w:rsidR="0018145B" w:rsidRPr="0018145B" w:rsidRDefault="0018145B" w:rsidP="0018145B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18145B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>    // Parse command line arguments or use default values</w:t>
      </w:r>
    </w:p>
    <w:p w14:paraId="02994B16" w14:textId="77777777" w:rsidR="0018145B" w:rsidRPr="0018145B" w:rsidRDefault="0018145B" w:rsidP="0018145B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</w:t>
      </w:r>
      <w:r w:rsidRPr="0018145B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if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(</w:t>
      </w:r>
      <w:proofErr w:type="spellStart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argc</w:t>
      </w:r>
      <w:proofErr w:type="spellEnd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r w:rsidRPr="0018145B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&gt;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r w:rsidRPr="0018145B">
        <w:rPr>
          <w:rFonts w:ascii="Consolas" w:eastAsia="Times New Roman" w:hAnsi="Consolas" w:cs="Times New Roman"/>
          <w:color w:val="D33682"/>
          <w:sz w:val="21"/>
          <w:szCs w:val="21"/>
          <w:lang w:eastAsia="en-US"/>
        </w:rPr>
        <w:t>1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) {</w:t>
      </w:r>
    </w:p>
    <w:p w14:paraId="4DE235DA" w14:textId="77777777" w:rsidR="0018145B" w:rsidRPr="0018145B" w:rsidRDefault="0018145B" w:rsidP="0018145B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    </w:t>
      </w:r>
      <w:r w:rsidRPr="0018145B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if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(</w:t>
      </w:r>
      <w:proofErr w:type="spellStart"/>
      <w:r w:rsidRPr="0018145B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sscanf</w:t>
      </w:r>
      <w:proofErr w:type="spellEnd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(</w:t>
      </w:r>
      <w:proofErr w:type="spellStart"/>
      <w:proofErr w:type="gramStart"/>
      <w:r w:rsidRPr="0018145B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argv</w:t>
      </w:r>
      <w:proofErr w:type="spellEnd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[</w:t>
      </w:r>
      <w:proofErr w:type="gramEnd"/>
      <w:r w:rsidRPr="0018145B">
        <w:rPr>
          <w:rFonts w:ascii="Consolas" w:eastAsia="Times New Roman" w:hAnsi="Consolas" w:cs="Times New Roman"/>
          <w:color w:val="D33682"/>
          <w:sz w:val="21"/>
          <w:szCs w:val="21"/>
          <w:lang w:eastAsia="en-US"/>
        </w:rPr>
        <w:t>1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], </w:t>
      </w:r>
      <w:r w:rsidRPr="0018145B">
        <w:rPr>
          <w:rFonts w:ascii="Consolas" w:eastAsia="Times New Roman" w:hAnsi="Consolas" w:cs="Times New Roman"/>
          <w:color w:val="2AA198"/>
          <w:sz w:val="21"/>
          <w:szCs w:val="21"/>
          <w:lang w:eastAsia="en-US"/>
        </w:rPr>
        <w:t>"</w:t>
      </w:r>
      <w:r w:rsidRPr="0018145B">
        <w:rPr>
          <w:rFonts w:ascii="Consolas" w:eastAsia="Times New Roman" w:hAnsi="Consolas" w:cs="Times New Roman"/>
          <w:color w:val="CB4B16"/>
          <w:sz w:val="21"/>
          <w:szCs w:val="21"/>
          <w:lang w:eastAsia="en-US"/>
        </w:rPr>
        <w:t>%u</w:t>
      </w:r>
      <w:r w:rsidRPr="0018145B">
        <w:rPr>
          <w:rFonts w:ascii="Consolas" w:eastAsia="Times New Roman" w:hAnsi="Consolas" w:cs="Times New Roman"/>
          <w:color w:val="2AA198"/>
          <w:sz w:val="21"/>
          <w:szCs w:val="21"/>
          <w:lang w:eastAsia="en-US"/>
        </w:rPr>
        <w:t>"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, </w:t>
      </w:r>
      <w:r w:rsidRPr="0018145B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&amp;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m) </w:t>
      </w:r>
      <w:r w:rsidRPr="0018145B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!=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r w:rsidRPr="0018145B">
        <w:rPr>
          <w:rFonts w:ascii="Consolas" w:eastAsia="Times New Roman" w:hAnsi="Consolas" w:cs="Times New Roman"/>
          <w:color w:val="D33682"/>
          <w:sz w:val="21"/>
          <w:szCs w:val="21"/>
          <w:lang w:eastAsia="en-US"/>
        </w:rPr>
        <w:t>1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) {</w:t>
      </w:r>
    </w:p>
    <w:p w14:paraId="7A38C223" w14:textId="77777777" w:rsidR="0018145B" w:rsidRPr="0018145B" w:rsidRDefault="0018145B" w:rsidP="0018145B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        </w:t>
      </w:r>
      <w:proofErr w:type="spellStart"/>
      <w:proofErr w:type="gramStart"/>
      <w:r w:rsidRPr="0018145B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printf</w:t>
      </w:r>
      <w:proofErr w:type="spellEnd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(</w:t>
      </w:r>
      <w:proofErr w:type="gramEnd"/>
      <w:r w:rsidRPr="0018145B">
        <w:rPr>
          <w:rFonts w:ascii="Consolas" w:eastAsia="Times New Roman" w:hAnsi="Consolas" w:cs="Times New Roman"/>
          <w:color w:val="2AA198"/>
          <w:sz w:val="21"/>
          <w:szCs w:val="21"/>
          <w:lang w:eastAsia="en-US"/>
        </w:rPr>
        <w:t>"Invalid value for m. Using default: m = 512</w:t>
      </w:r>
      <w:r w:rsidRPr="0018145B">
        <w:rPr>
          <w:rFonts w:ascii="Consolas" w:eastAsia="Times New Roman" w:hAnsi="Consolas" w:cs="Times New Roman"/>
          <w:color w:val="CB4B16"/>
          <w:sz w:val="21"/>
          <w:szCs w:val="21"/>
          <w:lang w:eastAsia="en-US"/>
        </w:rPr>
        <w:t>\n</w:t>
      </w:r>
      <w:r w:rsidRPr="0018145B">
        <w:rPr>
          <w:rFonts w:ascii="Consolas" w:eastAsia="Times New Roman" w:hAnsi="Consolas" w:cs="Times New Roman"/>
          <w:color w:val="2AA198"/>
          <w:sz w:val="21"/>
          <w:szCs w:val="21"/>
          <w:lang w:eastAsia="en-US"/>
        </w:rPr>
        <w:t>"</w:t>
      </w:r>
      <w:proofErr w:type="gramStart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);</w:t>
      </w:r>
      <w:proofErr w:type="gramEnd"/>
    </w:p>
    <w:p w14:paraId="6E7CB6AB" w14:textId="77777777" w:rsidR="0018145B" w:rsidRPr="0018145B" w:rsidRDefault="0018145B" w:rsidP="0018145B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        m </w:t>
      </w:r>
      <w:r w:rsidRPr="0018145B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=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proofErr w:type="gramStart"/>
      <w:r w:rsidRPr="0018145B">
        <w:rPr>
          <w:rFonts w:ascii="Consolas" w:eastAsia="Times New Roman" w:hAnsi="Consolas" w:cs="Times New Roman"/>
          <w:color w:val="D33682"/>
          <w:sz w:val="21"/>
          <w:szCs w:val="21"/>
          <w:lang w:eastAsia="en-US"/>
        </w:rPr>
        <w:t>512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;</w:t>
      </w:r>
      <w:proofErr w:type="gramEnd"/>
    </w:p>
    <w:p w14:paraId="4178A4FF" w14:textId="77777777" w:rsidR="0018145B" w:rsidRPr="0018145B" w:rsidRDefault="0018145B" w:rsidP="0018145B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        }</w:t>
      </w:r>
    </w:p>
    <w:p w14:paraId="4C5EB39C" w14:textId="77777777" w:rsidR="0018145B" w:rsidRPr="0018145B" w:rsidRDefault="0018145B" w:rsidP="0018145B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} </w:t>
      </w:r>
      <w:r w:rsidRPr="0018145B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else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{</w:t>
      </w:r>
    </w:p>
    <w:p w14:paraId="681D53DE" w14:textId="77777777" w:rsidR="0018145B" w:rsidRPr="0018145B" w:rsidRDefault="0018145B" w:rsidP="0018145B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    </w:t>
      </w:r>
      <w:proofErr w:type="spellStart"/>
      <w:proofErr w:type="gramStart"/>
      <w:r w:rsidRPr="0018145B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printf</w:t>
      </w:r>
      <w:proofErr w:type="spellEnd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(</w:t>
      </w:r>
      <w:proofErr w:type="gramEnd"/>
      <w:r w:rsidRPr="0018145B">
        <w:rPr>
          <w:rFonts w:ascii="Consolas" w:eastAsia="Times New Roman" w:hAnsi="Consolas" w:cs="Times New Roman"/>
          <w:color w:val="2AA198"/>
          <w:sz w:val="21"/>
          <w:szCs w:val="21"/>
          <w:lang w:eastAsia="en-US"/>
        </w:rPr>
        <w:t>"Missing value for m. Using default: m = 512</w:t>
      </w:r>
      <w:r w:rsidRPr="0018145B">
        <w:rPr>
          <w:rFonts w:ascii="Consolas" w:eastAsia="Times New Roman" w:hAnsi="Consolas" w:cs="Times New Roman"/>
          <w:color w:val="CB4B16"/>
          <w:sz w:val="21"/>
          <w:szCs w:val="21"/>
          <w:lang w:eastAsia="en-US"/>
        </w:rPr>
        <w:t>\n</w:t>
      </w:r>
      <w:r w:rsidRPr="0018145B">
        <w:rPr>
          <w:rFonts w:ascii="Consolas" w:eastAsia="Times New Roman" w:hAnsi="Consolas" w:cs="Times New Roman"/>
          <w:color w:val="2AA198"/>
          <w:sz w:val="21"/>
          <w:szCs w:val="21"/>
          <w:lang w:eastAsia="en-US"/>
        </w:rPr>
        <w:t>"</w:t>
      </w:r>
      <w:proofErr w:type="gramStart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);</w:t>
      </w:r>
      <w:proofErr w:type="gramEnd"/>
    </w:p>
    <w:p w14:paraId="48275094" w14:textId="77777777" w:rsidR="0018145B" w:rsidRPr="0018145B" w:rsidRDefault="0018145B" w:rsidP="0018145B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    }</w:t>
      </w:r>
    </w:p>
    <w:p w14:paraId="274B0AF2" w14:textId="77777777" w:rsidR="0018145B" w:rsidRPr="0018145B" w:rsidRDefault="0018145B" w:rsidP="0018145B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</w:p>
    <w:p w14:paraId="04EF9CD7" w14:textId="77777777" w:rsidR="0018145B" w:rsidRPr="0018145B" w:rsidRDefault="0018145B" w:rsidP="0018145B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</w:t>
      </w:r>
      <w:r w:rsidRPr="0018145B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if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(</w:t>
      </w:r>
      <w:proofErr w:type="spellStart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argc</w:t>
      </w:r>
      <w:proofErr w:type="spellEnd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r w:rsidRPr="0018145B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&gt;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r w:rsidRPr="0018145B">
        <w:rPr>
          <w:rFonts w:ascii="Consolas" w:eastAsia="Times New Roman" w:hAnsi="Consolas" w:cs="Times New Roman"/>
          <w:color w:val="D33682"/>
          <w:sz w:val="21"/>
          <w:szCs w:val="21"/>
          <w:lang w:eastAsia="en-US"/>
        </w:rPr>
        <w:t>2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) {</w:t>
      </w:r>
    </w:p>
    <w:p w14:paraId="77609D0C" w14:textId="77777777" w:rsidR="0018145B" w:rsidRPr="0018145B" w:rsidRDefault="0018145B" w:rsidP="0018145B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    </w:t>
      </w:r>
      <w:r w:rsidRPr="0018145B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if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(</w:t>
      </w:r>
      <w:proofErr w:type="spellStart"/>
      <w:r w:rsidRPr="0018145B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sscanf</w:t>
      </w:r>
      <w:proofErr w:type="spellEnd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(</w:t>
      </w:r>
      <w:proofErr w:type="spellStart"/>
      <w:proofErr w:type="gramStart"/>
      <w:r w:rsidRPr="0018145B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argv</w:t>
      </w:r>
      <w:proofErr w:type="spellEnd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[</w:t>
      </w:r>
      <w:proofErr w:type="gramEnd"/>
      <w:r w:rsidRPr="0018145B">
        <w:rPr>
          <w:rFonts w:ascii="Consolas" w:eastAsia="Times New Roman" w:hAnsi="Consolas" w:cs="Times New Roman"/>
          <w:color w:val="D33682"/>
          <w:sz w:val="21"/>
          <w:szCs w:val="21"/>
          <w:lang w:eastAsia="en-US"/>
        </w:rPr>
        <w:t>2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], </w:t>
      </w:r>
      <w:r w:rsidRPr="0018145B">
        <w:rPr>
          <w:rFonts w:ascii="Consolas" w:eastAsia="Times New Roman" w:hAnsi="Consolas" w:cs="Times New Roman"/>
          <w:color w:val="2AA198"/>
          <w:sz w:val="21"/>
          <w:szCs w:val="21"/>
          <w:lang w:eastAsia="en-US"/>
        </w:rPr>
        <w:t>"</w:t>
      </w:r>
      <w:r w:rsidRPr="0018145B">
        <w:rPr>
          <w:rFonts w:ascii="Consolas" w:eastAsia="Times New Roman" w:hAnsi="Consolas" w:cs="Times New Roman"/>
          <w:color w:val="CB4B16"/>
          <w:sz w:val="21"/>
          <w:szCs w:val="21"/>
          <w:lang w:eastAsia="en-US"/>
        </w:rPr>
        <w:t>%u</w:t>
      </w:r>
      <w:r w:rsidRPr="0018145B">
        <w:rPr>
          <w:rFonts w:ascii="Consolas" w:eastAsia="Times New Roman" w:hAnsi="Consolas" w:cs="Times New Roman"/>
          <w:color w:val="2AA198"/>
          <w:sz w:val="21"/>
          <w:szCs w:val="21"/>
          <w:lang w:eastAsia="en-US"/>
        </w:rPr>
        <w:t>"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, </w:t>
      </w:r>
      <w:r w:rsidRPr="0018145B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&amp;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n) </w:t>
      </w:r>
      <w:r w:rsidRPr="0018145B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!=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r w:rsidRPr="0018145B">
        <w:rPr>
          <w:rFonts w:ascii="Consolas" w:eastAsia="Times New Roman" w:hAnsi="Consolas" w:cs="Times New Roman"/>
          <w:color w:val="D33682"/>
          <w:sz w:val="21"/>
          <w:szCs w:val="21"/>
          <w:lang w:eastAsia="en-US"/>
        </w:rPr>
        <w:t>1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) {</w:t>
      </w:r>
    </w:p>
    <w:p w14:paraId="5075D75C" w14:textId="77777777" w:rsidR="0018145B" w:rsidRPr="0018145B" w:rsidRDefault="0018145B" w:rsidP="0018145B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        </w:t>
      </w:r>
      <w:proofErr w:type="spellStart"/>
      <w:proofErr w:type="gramStart"/>
      <w:r w:rsidRPr="0018145B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printf</w:t>
      </w:r>
      <w:proofErr w:type="spellEnd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(</w:t>
      </w:r>
      <w:proofErr w:type="gramEnd"/>
      <w:r w:rsidRPr="0018145B">
        <w:rPr>
          <w:rFonts w:ascii="Consolas" w:eastAsia="Times New Roman" w:hAnsi="Consolas" w:cs="Times New Roman"/>
          <w:color w:val="2AA198"/>
          <w:sz w:val="21"/>
          <w:szCs w:val="21"/>
          <w:lang w:eastAsia="en-US"/>
        </w:rPr>
        <w:t>"Invalid value for n. Using default: n = 512</w:t>
      </w:r>
      <w:r w:rsidRPr="0018145B">
        <w:rPr>
          <w:rFonts w:ascii="Consolas" w:eastAsia="Times New Roman" w:hAnsi="Consolas" w:cs="Times New Roman"/>
          <w:color w:val="CB4B16"/>
          <w:sz w:val="21"/>
          <w:szCs w:val="21"/>
          <w:lang w:eastAsia="en-US"/>
        </w:rPr>
        <w:t>\n</w:t>
      </w:r>
      <w:r w:rsidRPr="0018145B">
        <w:rPr>
          <w:rFonts w:ascii="Consolas" w:eastAsia="Times New Roman" w:hAnsi="Consolas" w:cs="Times New Roman"/>
          <w:color w:val="2AA198"/>
          <w:sz w:val="21"/>
          <w:szCs w:val="21"/>
          <w:lang w:eastAsia="en-US"/>
        </w:rPr>
        <w:t>"</w:t>
      </w:r>
      <w:proofErr w:type="gramStart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);</w:t>
      </w:r>
      <w:proofErr w:type="gramEnd"/>
    </w:p>
    <w:p w14:paraId="53D3C3F4" w14:textId="77777777" w:rsidR="0018145B" w:rsidRPr="0018145B" w:rsidRDefault="0018145B" w:rsidP="0018145B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        n </w:t>
      </w:r>
      <w:r w:rsidRPr="0018145B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=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proofErr w:type="gramStart"/>
      <w:r w:rsidRPr="0018145B">
        <w:rPr>
          <w:rFonts w:ascii="Consolas" w:eastAsia="Times New Roman" w:hAnsi="Consolas" w:cs="Times New Roman"/>
          <w:color w:val="D33682"/>
          <w:sz w:val="21"/>
          <w:szCs w:val="21"/>
          <w:lang w:eastAsia="en-US"/>
        </w:rPr>
        <w:t>512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;</w:t>
      </w:r>
      <w:proofErr w:type="gramEnd"/>
    </w:p>
    <w:p w14:paraId="7E11582E" w14:textId="77777777" w:rsidR="0018145B" w:rsidRPr="0018145B" w:rsidRDefault="0018145B" w:rsidP="0018145B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        }</w:t>
      </w:r>
    </w:p>
    <w:p w14:paraId="7A70D62B" w14:textId="77777777" w:rsidR="0018145B" w:rsidRPr="0018145B" w:rsidRDefault="0018145B" w:rsidP="0018145B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} </w:t>
      </w:r>
      <w:r w:rsidRPr="0018145B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else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{</w:t>
      </w:r>
    </w:p>
    <w:p w14:paraId="55D51A65" w14:textId="77777777" w:rsidR="0018145B" w:rsidRPr="0018145B" w:rsidRDefault="0018145B" w:rsidP="0018145B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    </w:t>
      </w:r>
      <w:proofErr w:type="spellStart"/>
      <w:proofErr w:type="gramStart"/>
      <w:r w:rsidRPr="0018145B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printf</w:t>
      </w:r>
      <w:proofErr w:type="spellEnd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(</w:t>
      </w:r>
      <w:proofErr w:type="gramEnd"/>
      <w:r w:rsidRPr="0018145B">
        <w:rPr>
          <w:rFonts w:ascii="Consolas" w:eastAsia="Times New Roman" w:hAnsi="Consolas" w:cs="Times New Roman"/>
          <w:color w:val="2AA198"/>
          <w:sz w:val="21"/>
          <w:szCs w:val="21"/>
          <w:lang w:eastAsia="en-US"/>
        </w:rPr>
        <w:t>"Missing value for n. Using default: n = 512</w:t>
      </w:r>
      <w:r w:rsidRPr="0018145B">
        <w:rPr>
          <w:rFonts w:ascii="Consolas" w:eastAsia="Times New Roman" w:hAnsi="Consolas" w:cs="Times New Roman"/>
          <w:color w:val="CB4B16"/>
          <w:sz w:val="21"/>
          <w:szCs w:val="21"/>
          <w:lang w:eastAsia="en-US"/>
        </w:rPr>
        <w:t>\n</w:t>
      </w:r>
      <w:r w:rsidRPr="0018145B">
        <w:rPr>
          <w:rFonts w:ascii="Consolas" w:eastAsia="Times New Roman" w:hAnsi="Consolas" w:cs="Times New Roman"/>
          <w:color w:val="2AA198"/>
          <w:sz w:val="21"/>
          <w:szCs w:val="21"/>
          <w:lang w:eastAsia="en-US"/>
        </w:rPr>
        <w:t>"</w:t>
      </w:r>
      <w:proofErr w:type="gramStart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);</w:t>
      </w:r>
      <w:proofErr w:type="gramEnd"/>
    </w:p>
    <w:p w14:paraId="6B626862" w14:textId="77777777" w:rsidR="0018145B" w:rsidRPr="0018145B" w:rsidRDefault="0018145B" w:rsidP="0018145B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    }</w:t>
      </w:r>
    </w:p>
    <w:p w14:paraId="394B73AF" w14:textId="77777777" w:rsidR="0018145B" w:rsidRPr="0018145B" w:rsidRDefault="0018145B" w:rsidP="0018145B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</w:p>
    <w:p w14:paraId="1EA1D2A0" w14:textId="77777777" w:rsidR="0018145B" w:rsidRPr="0018145B" w:rsidRDefault="0018145B" w:rsidP="0018145B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</w:t>
      </w:r>
      <w:r w:rsidRPr="0018145B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if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(</w:t>
      </w:r>
      <w:proofErr w:type="spellStart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argc</w:t>
      </w:r>
      <w:proofErr w:type="spellEnd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r w:rsidRPr="0018145B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&gt;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r w:rsidRPr="0018145B">
        <w:rPr>
          <w:rFonts w:ascii="Consolas" w:eastAsia="Times New Roman" w:hAnsi="Consolas" w:cs="Times New Roman"/>
          <w:color w:val="D33682"/>
          <w:sz w:val="21"/>
          <w:szCs w:val="21"/>
          <w:lang w:eastAsia="en-US"/>
        </w:rPr>
        <w:t>3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) {</w:t>
      </w:r>
    </w:p>
    <w:p w14:paraId="4119F3A1" w14:textId="77777777" w:rsidR="0018145B" w:rsidRPr="0018145B" w:rsidRDefault="0018145B" w:rsidP="0018145B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    </w:t>
      </w:r>
      <w:r w:rsidRPr="0018145B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if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(</w:t>
      </w:r>
      <w:proofErr w:type="spellStart"/>
      <w:r w:rsidRPr="0018145B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sscanf</w:t>
      </w:r>
      <w:proofErr w:type="spellEnd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(</w:t>
      </w:r>
      <w:proofErr w:type="spellStart"/>
      <w:proofErr w:type="gramStart"/>
      <w:r w:rsidRPr="0018145B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argv</w:t>
      </w:r>
      <w:proofErr w:type="spellEnd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[</w:t>
      </w:r>
      <w:proofErr w:type="gramEnd"/>
      <w:r w:rsidRPr="0018145B">
        <w:rPr>
          <w:rFonts w:ascii="Consolas" w:eastAsia="Times New Roman" w:hAnsi="Consolas" w:cs="Times New Roman"/>
          <w:color w:val="D33682"/>
          <w:sz w:val="21"/>
          <w:szCs w:val="21"/>
          <w:lang w:eastAsia="en-US"/>
        </w:rPr>
        <w:t>3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], </w:t>
      </w:r>
      <w:r w:rsidRPr="0018145B">
        <w:rPr>
          <w:rFonts w:ascii="Consolas" w:eastAsia="Times New Roman" w:hAnsi="Consolas" w:cs="Times New Roman"/>
          <w:color w:val="2AA198"/>
          <w:sz w:val="21"/>
          <w:szCs w:val="21"/>
          <w:lang w:eastAsia="en-US"/>
        </w:rPr>
        <w:t>"</w:t>
      </w:r>
      <w:r w:rsidRPr="0018145B">
        <w:rPr>
          <w:rFonts w:ascii="Consolas" w:eastAsia="Times New Roman" w:hAnsi="Consolas" w:cs="Times New Roman"/>
          <w:color w:val="CB4B16"/>
          <w:sz w:val="21"/>
          <w:szCs w:val="21"/>
          <w:lang w:eastAsia="en-US"/>
        </w:rPr>
        <w:t>%u</w:t>
      </w:r>
      <w:r w:rsidRPr="0018145B">
        <w:rPr>
          <w:rFonts w:ascii="Consolas" w:eastAsia="Times New Roman" w:hAnsi="Consolas" w:cs="Times New Roman"/>
          <w:color w:val="2AA198"/>
          <w:sz w:val="21"/>
          <w:szCs w:val="21"/>
          <w:lang w:eastAsia="en-US"/>
        </w:rPr>
        <w:t>"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, </w:t>
      </w:r>
      <w:r w:rsidRPr="0018145B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&amp;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k) </w:t>
      </w:r>
      <w:r w:rsidRPr="0018145B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!=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r w:rsidRPr="0018145B">
        <w:rPr>
          <w:rFonts w:ascii="Consolas" w:eastAsia="Times New Roman" w:hAnsi="Consolas" w:cs="Times New Roman"/>
          <w:color w:val="D33682"/>
          <w:sz w:val="21"/>
          <w:szCs w:val="21"/>
          <w:lang w:eastAsia="en-US"/>
        </w:rPr>
        <w:t>1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) {</w:t>
      </w:r>
    </w:p>
    <w:p w14:paraId="1BA44779" w14:textId="77777777" w:rsidR="0018145B" w:rsidRPr="0018145B" w:rsidRDefault="0018145B" w:rsidP="0018145B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        </w:t>
      </w:r>
      <w:proofErr w:type="spellStart"/>
      <w:proofErr w:type="gramStart"/>
      <w:r w:rsidRPr="0018145B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printf</w:t>
      </w:r>
      <w:proofErr w:type="spellEnd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(</w:t>
      </w:r>
      <w:proofErr w:type="gramEnd"/>
      <w:r w:rsidRPr="0018145B">
        <w:rPr>
          <w:rFonts w:ascii="Consolas" w:eastAsia="Times New Roman" w:hAnsi="Consolas" w:cs="Times New Roman"/>
          <w:color w:val="2AA198"/>
          <w:sz w:val="21"/>
          <w:szCs w:val="21"/>
          <w:lang w:eastAsia="en-US"/>
        </w:rPr>
        <w:t>"Invalid value for k. Using default: k = 512</w:t>
      </w:r>
      <w:r w:rsidRPr="0018145B">
        <w:rPr>
          <w:rFonts w:ascii="Consolas" w:eastAsia="Times New Roman" w:hAnsi="Consolas" w:cs="Times New Roman"/>
          <w:color w:val="CB4B16"/>
          <w:sz w:val="21"/>
          <w:szCs w:val="21"/>
          <w:lang w:eastAsia="en-US"/>
        </w:rPr>
        <w:t>\n</w:t>
      </w:r>
      <w:r w:rsidRPr="0018145B">
        <w:rPr>
          <w:rFonts w:ascii="Consolas" w:eastAsia="Times New Roman" w:hAnsi="Consolas" w:cs="Times New Roman"/>
          <w:color w:val="2AA198"/>
          <w:sz w:val="21"/>
          <w:szCs w:val="21"/>
          <w:lang w:eastAsia="en-US"/>
        </w:rPr>
        <w:t>"</w:t>
      </w:r>
      <w:proofErr w:type="gramStart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);</w:t>
      </w:r>
      <w:proofErr w:type="gramEnd"/>
    </w:p>
    <w:p w14:paraId="0856BA96" w14:textId="77777777" w:rsidR="0018145B" w:rsidRPr="0018145B" w:rsidRDefault="0018145B" w:rsidP="0018145B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lastRenderedPageBreak/>
        <w:t xml:space="preserve">            k </w:t>
      </w:r>
      <w:r w:rsidRPr="0018145B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=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proofErr w:type="gramStart"/>
      <w:r w:rsidRPr="0018145B">
        <w:rPr>
          <w:rFonts w:ascii="Consolas" w:eastAsia="Times New Roman" w:hAnsi="Consolas" w:cs="Times New Roman"/>
          <w:color w:val="D33682"/>
          <w:sz w:val="21"/>
          <w:szCs w:val="21"/>
          <w:lang w:eastAsia="en-US"/>
        </w:rPr>
        <w:t>512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;</w:t>
      </w:r>
      <w:proofErr w:type="gramEnd"/>
    </w:p>
    <w:p w14:paraId="0240C6DE" w14:textId="77777777" w:rsidR="0018145B" w:rsidRPr="0018145B" w:rsidRDefault="0018145B" w:rsidP="0018145B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        }</w:t>
      </w:r>
    </w:p>
    <w:p w14:paraId="0A19D2DF" w14:textId="77777777" w:rsidR="0018145B" w:rsidRPr="0018145B" w:rsidRDefault="0018145B" w:rsidP="0018145B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} </w:t>
      </w:r>
      <w:r w:rsidRPr="0018145B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else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{</w:t>
      </w:r>
    </w:p>
    <w:p w14:paraId="1BBB6C8A" w14:textId="77777777" w:rsidR="0018145B" w:rsidRPr="0018145B" w:rsidRDefault="0018145B" w:rsidP="0018145B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    </w:t>
      </w:r>
      <w:proofErr w:type="spellStart"/>
      <w:proofErr w:type="gramStart"/>
      <w:r w:rsidRPr="0018145B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printf</w:t>
      </w:r>
      <w:proofErr w:type="spellEnd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(</w:t>
      </w:r>
      <w:proofErr w:type="gramEnd"/>
      <w:r w:rsidRPr="0018145B">
        <w:rPr>
          <w:rFonts w:ascii="Consolas" w:eastAsia="Times New Roman" w:hAnsi="Consolas" w:cs="Times New Roman"/>
          <w:color w:val="2AA198"/>
          <w:sz w:val="21"/>
          <w:szCs w:val="21"/>
          <w:lang w:eastAsia="en-US"/>
        </w:rPr>
        <w:t>"Missing value for k. Using default: k = 512</w:t>
      </w:r>
      <w:r w:rsidRPr="0018145B">
        <w:rPr>
          <w:rFonts w:ascii="Consolas" w:eastAsia="Times New Roman" w:hAnsi="Consolas" w:cs="Times New Roman"/>
          <w:color w:val="CB4B16"/>
          <w:sz w:val="21"/>
          <w:szCs w:val="21"/>
          <w:lang w:eastAsia="en-US"/>
        </w:rPr>
        <w:t>\n</w:t>
      </w:r>
      <w:r w:rsidRPr="0018145B">
        <w:rPr>
          <w:rFonts w:ascii="Consolas" w:eastAsia="Times New Roman" w:hAnsi="Consolas" w:cs="Times New Roman"/>
          <w:color w:val="2AA198"/>
          <w:sz w:val="21"/>
          <w:szCs w:val="21"/>
          <w:lang w:eastAsia="en-US"/>
        </w:rPr>
        <w:t>"</w:t>
      </w:r>
      <w:proofErr w:type="gramStart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);</w:t>
      </w:r>
      <w:proofErr w:type="gramEnd"/>
    </w:p>
    <w:p w14:paraId="003FA519" w14:textId="77777777" w:rsidR="0018145B" w:rsidRPr="0018145B" w:rsidRDefault="0018145B" w:rsidP="0018145B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    }</w:t>
      </w:r>
    </w:p>
    <w:p w14:paraId="24AD5270" w14:textId="77777777" w:rsidR="0018145B" w:rsidRPr="0018145B" w:rsidRDefault="0018145B" w:rsidP="0018145B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</w:p>
    <w:p w14:paraId="2840642D" w14:textId="77777777" w:rsidR="0018145B" w:rsidRPr="0018145B" w:rsidRDefault="0018145B" w:rsidP="0018145B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</w:t>
      </w:r>
      <w:r w:rsidRPr="0018145B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if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(</w:t>
      </w:r>
      <w:proofErr w:type="spellStart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argc</w:t>
      </w:r>
      <w:proofErr w:type="spellEnd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r w:rsidRPr="0018145B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&gt;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r w:rsidRPr="0018145B">
        <w:rPr>
          <w:rFonts w:ascii="Consolas" w:eastAsia="Times New Roman" w:hAnsi="Consolas" w:cs="Times New Roman"/>
          <w:color w:val="D33682"/>
          <w:sz w:val="21"/>
          <w:szCs w:val="21"/>
          <w:lang w:eastAsia="en-US"/>
        </w:rPr>
        <w:t>4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) {</w:t>
      </w:r>
    </w:p>
    <w:p w14:paraId="494FD585" w14:textId="77777777" w:rsidR="0018145B" w:rsidRPr="0018145B" w:rsidRDefault="0018145B" w:rsidP="0018145B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    </w:t>
      </w:r>
      <w:r w:rsidRPr="0018145B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if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(</w:t>
      </w:r>
      <w:proofErr w:type="spellStart"/>
      <w:r w:rsidRPr="0018145B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sscanf</w:t>
      </w:r>
      <w:proofErr w:type="spellEnd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(</w:t>
      </w:r>
      <w:proofErr w:type="spellStart"/>
      <w:proofErr w:type="gramStart"/>
      <w:r w:rsidRPr="0018145B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argv</w:t>
      </w:r>
      <w:proofErr w:type="spellEnd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[</w:t>
      </w:r>
      <w:proofErr w:type="gramEnd"/>
      <w:r w:rsidRPr="0018145B">
        <w:rPr>
          <w:rFonts w:ascii="Consolas" w:eastAsia="Times New Roman" w:hAnsi="Consolas" w:cs="Times New Roman"/>
          <w:color w:val="D33682"/>
          <w:sz w:val="21"/>
          <w:szCs w:val="21"/>
          <w:lang w:eastAsia="en-US"/>
        </w:rPr>
        <w:t>4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], </w:t>
      </w:r>
      <w:r w:rsidRPr="0018145B">
        <w:rPr>
          <w:rFonts w:ascii="Consolas" w:eastAsia="Times New Roman" w:hAnsi="Consolas" w:cs="Times New Roman"/>
          <w:color w:val="2AA198"/>
          <w:sz w:val="21"/>
          <w:szCs w:val="21"/>
          <w:lang w:eastAsia="en-US"/>
        </w:rPr>
        <w:t>"</w:t>
      </w:r>
      <w:r w:rsidRPr="0018145B">
        <w:rPr>
          <w:rFonts w:ascii="Consolas" w:eastAsia="Times New Roman" w:hAnsi="Consolas" w:cs="Times New Roman"/>
          <w:color w:val="CB4B16"/>
          <w:sz w:val="21"/>
          <w:szCs w:val="21"/>
          <w:lang w:eastAsia="en-US"/>
        </w:rPr>
        <w:t>%u</w:t>
      </w:r>
      <w:r w:rsidRPr="0018145B">
        <w:rPr>
          <w:rFonts w:ascii="Consolas" w:eastAsia="Times New Roman" w:hAnsi="Consolas" w:cs="Times New Roman"/>
          <w:color w:val="2AA198"/>
          <w:sz w:val="21"/>
          <w:szCs w:val="21"/>
          <w:lang w:eastAsia="en-US"/>
        </w:rPr>
        <w:t>"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, </w:t>
      </w:r>
      <w:r w:rsidRPr="0018145B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&amp;</w:t>
      </w:r>
      <w:proofErr w:type="spellStart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num_runs</w:t>
      </w:r>
      <w:proofErr w:type="spellEnd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) </w:t>
      </w:r>
      <w:r w:rsidRPr="0018145B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!=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r w:rsidRPr="0018145B">
        <w:rPr>
          <w:rFonts w:ascii="Consolas" w:eastAsia="Times New Roman" w:hAnsi="Consolas" w:cs="Times New Roman"/>
          <w:color w:val="D33682"/>
          <w:sz w:val="21"/>
          <w:szCs w:val="21"/>
          <w:lang w:eastAsia="en-US"/>
        </w:rPr>
        <w:t>1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) {</w:t>
      </w:r>
    </w:p>
    <w:p w14:paraId="16BF363C" w14:textId="77777777" w:rsidR="0018145B" w:rsidRPr="0018145B" w:rsidRDefault="0018145B" w:rsidP="0018145B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        </w:t>
      </w:r>
      <w:proofErr w:type="spellStart"/>
      <w:proofErr w:type="gramStart"/>
      <w:r w:rsidRPr="0018145B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printf</w:t>
      </w:r>
      <w:proofErr w:type="spellEnd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(</w:t>
      </w:r>
      <w:proofErr w:type="gramEnd"/>
      <w:r w:rsidRPr="0018145B">
        <w:rPr>
          <w:rFonts w:ascii="Consolas" w:eastAsia="Times New Roman" w:hAnsi="Consolas" w:cs="Times New Roman"/>
          <w:color w:val="2AA198"/>
          <w:sz w:val="21"/>
          <w:szCs w:val="21"/>
          <w:lang w:eastAsia="en-US"/>
        </w:rPr>
        <w:t xml:space="preserve">"Invalid value for </w:t>
      </w:r>
      <w:proofErr w:type="spellStart"/>
      <w:r w:rsidRPr="0018145B">
        <w:rPr>
          <w:rFonts w:ascii="Consolas" w:eastAsia="Times New Roman" w:hAnsi="Consolas" w:cs="Times New Roman"/>
          <w:color w:val="2AA198"/>
          <w:sz w:val="21"/>
          <w:szCs w:val="21"/>
          <w:lang w:eastAsia="en-US"/>
        </w:rPr>
        <w:t>num_runs</w:t>
      </w:r>
      <w:proofErr w:type="spellEnd"/>
      <w:r w:rsidRPr="0018145B">
        <w:rPr>
          <w:rFonts w:ascii="Consolas" w:eastAsia="Times New Roman" w:hAnsi="Consolas" w:cs="Times New Roman"/>
          <w:color w:val="2AA198"/>
          <w:sz w:val="21"/>
          <w:szCs w:val="21"/>
          <w:lang w:eastAsia="en-US"/>
        </w:rPr>
        <w:t xml:space="preserve">. Using default: </w:t>
      </w:r>
      <w:proofErr w:type="spellStart"/>
      <w:r w:rsidRPr="0018145B">
        <w:rPr>
          <w:rFonts w:ascii="Consolas" w:eastAsia="Times New Roman" w:hAnsi="Consolas" w:cs="Times New Roman"/>
          <w:color w:val="2AA198"/>
          <w:sz w:val="21"/>
          <w:szCs w:val="21"/>
          <w:lang w:eastAsia="en-US"/>
        </w:rPr>
        <w:t>num_runs</w:t>
      </w:r>
      <w:proofErr w:type="spellEnd"/>
      <w:r w:rsidRPr="0018145B">
        <w:rPr>
          <w:rFonts w:ascii="Consolas" w:eastAsia="Times New Roman" w:hAnsi="Consolas" w:cs="Times New Roman"/>
          <w:color w:val="2AA198"/>
          <w:sz w:val="21"/>
          <w:szCs w:val="21"/>
          <w:lang w:eastAsia="en-US"/>
        </w:rPr>
        <w:t xml:space="preserve"> = 10</w:t>
      </w:r>
      <w:r w:rsidRPr="0018145B">
        <w:rPr>
          <w:rFonts w:ascii="Consolas" w:eastAsia="Times New Roman" w:hAnsi="Consolas" w:cs="Times New Roman"/>
          <w:color w:val="CB4B16"/>
          <w:sz w:val="21"/>
          <w:szCs w:val="21"/>
          <w:lang w:eastAsia="en-US"/>
        </w:rPr>
        <w:t>\n</w:t>
      </w:r>
      <w:r w:rsidRPr="0018145B">
        <w:rPr>
          <w:rFonts w:ascii="Consolas" w:eastAsia="Times New Roman" w:hAnsi="Consolas" w:cs="Times New Roman"/>
          <w:color w:val="2AA198"/>
          <w:sz w:val="21"/>
          <w:szCs w:val="21"/>
          <w:lang w:eastAsia="en-US"/>
        </w:rPr>
        <w:t>"</w:t>
      </w:r>
      <w:proofErr w:type="gramStart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);</w:t>
      </w:r>
      <w:proofErr w:type="gramEnd"/>
    </w:p>
    <w:p w14:paraId="40904E99" w14:textId="77777777" w:rsidR="0018145B" w:rsidRPr="0018145B" w:rsidRDefault="0018145B" w:rsidP="0018145B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        </w:t>
      </w:r>
      <w:proofErr w:type="spellStart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num_runs</w:t>
      </w:r>
      <w:proofErr w:type="spellEnd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r w:rsidRPr="0018145B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=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proofErr w:type="gramStart"/>
      <w:r w:rsidRPr="0018145B">
        <w:rPr>
          <w:rFonts w:ascii="Consolas" w:eastAsia="Times New Roman" w:hAnsi="Consolas" w:cs="Times New Roman"/>
          <w:color w:val="D33682"/>
          <w:sz w:val="21"/>
          <w:szCs w:val="21"/>
          <w:lang w:eastAsia="en-US"/>
        </w:rPr>
        <w:t>10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;</w:t>
      </w:r>
      <w:proofErr w:type="gramEnd"/>
    </w:p>
    <w:p w14:paraId="7B242343" w14:textId="77777777" w:rsidR="0018145B" w:rsidRPr="0018145B" w:rsidRDefault="0018145B" w:rsidP="0018145B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        }</w:t>
      </w:r>
    </w:p>
    <w:p w14:paraId="3469BFD2" w14:textId="77777777" w:rsidR="0018145B" w:rsidRPr="0018145B" w:rsidRDefault="0018145B" w:rsidP="0018145B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} </w:t>
      </w:r>
      <w:r w:rsidRPr="0018145B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else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{</w:t>
      </w:r>
    </w:p>
    <w:p w14:paraId="57F0A624" w14:textId="77777777" w:rsidR="0018145B" w:rsidRPr="0018145B" w:rsidRDefault="0018145B" w:rsidP="0018145B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    </w:t>
      </w:r>
      <w:proofErr w:type="spellStart"/>
      <w:proofErr w:type="gramStart"/>
      <w:r w:rsidRPr="0018145B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printf</w:t>
      </w:r>
      <w:proofErr w:type="spellEnd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(</w:t>
      </w:r>
      <w:proofErr w:type="gramEnd"/>
      <w:r w:rsidRPr="0018145B">
        <w:rPr>
          <w:rFonts w:ascii="Consolas" w:eastAsia="Times New Roman" w:hAnsi="Consolas" w:cs="Times New Roman"/>
          <w:color w:val="2AA198"/>
          <w:sz w:val="21"/>
          <w:szCs w:val="21"/>
          <w:lang w:eastAsia="en-US"/>
        </w:rPr>
        <w:t xml:space="preserve">"Missing value for </w:t>
      </w:r>
      <w:proofErr w:type="spellStart"/>
      <w:r w:rsidRPr="0018145B">
        <w:rPr>
          <w:rFonts w:ascii="Consolas" w:eastAsia="Times New Roman" w:hAnsi="Consolas" w:cs="Times New Roman"/>
          <w:color w:val="2AA198"/>
          <w:sz w:val="21"/>
          <w:szCs w:val="21"/>
          <w:lang w:eastAsia="en-US"/>
        </w:rPr>
        <w:t>num_runs</w:t>
      </w:r>
      <w:proofErr w:type="spellEnd"/>
      <w:r w:rsidRPr="0018145B">
        <w:rPr>
          <w:rFonts w:ascii="Consolas" w:eastAsia="Times New Roman" w:hAnsi="Consolas" w:cs="Times New Roman"/>
          <w:color w:val="2AA198"/>
          <w:sz w:val="21"/>
          <w:szCs w:val="21"/>
          <w:lang w:eastAsia="en-US"/>
        </w:rPr>
        <w:t xml:space="preserve">. Using default: </w:t>
      </w:r>
      <w:proofErr w:type="spellStart"/>
      <w:r w:rsidRPr="0018145B">
        <w:rPr>
          <w:rFonts w:ascii="Consolas" w:eastAsia="Times New Roman" w:hAnsi="Consolas" w:cs="Times New Roman"/>
          <w:color w:val="2AA198"/>
          <w:sz w:val="21"/>
          <w:szCs w:val="21"/>
          <w:lang w:eastAsia="en-US"/>
        </w:rPr>
        <w:t>num_runs</w:t>
      </w:r>
      <w:proofErr w:type="spellEnd"/>
      <w:r w:rsidRPr="0018145B">
        <w:rPr>
          <w:rFonts w:ascii="Consolas" w:eastAsia="Times New Roman" w:hAnsi="Consolas" w:cs="Times New Roman"/>
          <w:color w:val="2AA198"/>
          <w:sz w:val="21"/>
          <w:szCs w:val="21"/>
          <w:lang w:eastAsia="en-US"/>
        </w:rPr>
        <w:t xml:space="preserve"> = 10</w:t>
      </w:r>
      <w:r w:rsidRPr="0018145B">
        <w:rPr>
          <w:rFonts w:ascii="Consolas" w:eastAsia="Times New Roman" w:hAnsi="Consolas" w:cs="Times New Roman"/>
          <w:color w:val="CB4B16"/>
          <w:sz w:val="21"/>
          <w:szCs w:val="21"/>
          <w:lang w:eastAsia="en-US"/>
        </w:rPr>
        <w:t>\n</w:t>
      </w:r>
      <w:r w:rsidRPr="0018145B">
        <w:rPr>
          <w:rFonts w:ascii="Consolas" w:eastAsia="Times New Roman" w:hAnsi="Consolas" w:cs="Times New Roman"/>
          <w:color w:val="2AA198"/>
          <w:sz w:val="21"/>
          <w:szCs w:val="21"/>
          <w:lang w:eastAsia="en-US"/>
        </w:rPr>
        <w:t>"</w:t>
      </w:r>
      <w:proofErr w:type="gramStart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);</w:t>
      </w:r>
      <w:proofErr w:type="gramEnd"/>
    </w:p>
    <w:p w14:paraId="46229E86" w14:textId="77777777" w:rsidR="0018145B" w:rsidRPr="0018145B" w:rsidRDefault="0018145B" w:rsidP="0018145B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    }</w:t>
      </w:r>
    </w:p>
    <w:p w14:paraId="392866A7" w14:textId="77777777" w:rsidR="0018145B" w:rsidRPr="0018145B" w:rsidRDefault="0018145B" w:rsidP="0018145B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</w:p>
    <w:p w14:paraId="5DF6E4B1" w14:textId="77777777" w:rsidR="0018145B" w:rsidRPr="0018145B" w:rsidRDefault="0018145B" w:rsidP="0018145B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18145B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>    // Validate command line arguments</w:t>
      </w:r>
    </w:p>
    <w:p w14:paraId="63B033D7" w14:textId="77777777" w:rsidR="0018145B" w:rsidRPr="0018145B" w:rsidRDefault="0018145B" w:rsidP="0018145B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</w:t>
      </w:r>
      <w:r w:rsidRPr="0018145B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if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(m </w:t>
      </w:r>
      <w:r w:rsidRPr="0018145B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&lt;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r w:rsidRPr="0018145B">
        <w:rPr>
          <w:rFonts w:ascii="Consolas" w:eastAsia="Times New Roman" w:hAnsi="Consolas" w:cs="Times New Roman"/>
          <w:color w:val="D33682"/>
          <w:sz w:val="21"/>
          <w:szCs w:val="21"/>
          <w:lang w:eastAsia="en-US"/>
        </w:rPr>
        <w:t>1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r w:rsidRPr="0018145B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||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n </w:t>
      </w:r>
      <w:r w:rsidRPr="0018145B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&lt;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r w:rsidRPr="0018145B">
        <w:rPr>
          <w:rFonts w:ascii="Consolas" w:eastAsia="Times New Roman" w:hAnsi="Consolas" w:cs="Times New Roman"/>
          <w:color w:val="D33682"/>
          <w:sz w:val="21"/>
          <w:szCs w:val="21"/>
          <w:lang w:eastAsia="en-US"/>
        </w:rPr>
        <w:t>1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r w:rsidRPr="0018145B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||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k </w:t>
      </w:r>
      <w:r w:rsidRPr="0018145B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&lt;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r w:rsidRPr="0018145B">
        <w:rPr>
          <w:rFonts w:ascii="Consolas" w:eastAsia="Times New Roman" w:hAnsi="Consolas" w:cs="Times New Roman"/>
          <w:color w:val="D33682"/>
          <w:sz w:val="21"/>
          <w:szCs w:val="21"/>
          <w:lang w:eastAsia="en-US"/>
        </w:rPr>
        <w:t>1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r w:rsidRPr="0018145B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||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proofErr w:type="spellStart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num_runs</w:t>
      </w:r>
      <w:proofErr w:type="spellEnd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r w:rsidRPr="0018145B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&lt;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r w:rsidRPr="0018145B">
        <w:rPr>
          <w:rFonts w:ascii="Consolas" w:eastAsia="Times New Roman" w:hAnsi="Consolas" w:cs="Times New Roman"/>
          <w:color w:val="D33682"/>
          <w:sz w:val="21"/>
          <w:szCs w:val="21"/>
          <w:lang w:eastAsia="en-US"/>
        </w:rPr>
        <w:t>1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) {</w:t>
      </w:r>
    </w:p>
    <w:p w14:paraId="79C19B44" w14:textId="77777777" w:rsidR="0018145B" w:rsidRPr="0018145B" w:rsidRDefault="0018145B" w:rsidP="0018145B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    </w:t>
      </w:r>
      <w:proofErr w:type="spellStart"/>
      <w:proofErr w:type="gramStart"/>
      <w:r w:rsidRPr="0018145B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fprintf</w:t>
      </w:r>
      <w:proofErr w:type="spellEnd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(</w:t>
      </w:r>
      <w:proofErr w:type="gramEnd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stderr, </w:t>
      </w:r>
      <w:r w:rsidRPr="0018145B">
        <w:rPr>
          <w:rFonts w:ascii="Consolas" w:eastAsia="Times New Roman" w:hAnsi="Consolas" w:cs="Times New Roman"/>
          <w:color w:val="2AA198"/>
          <w:sz w:val="21"/>
          <w:szCs w:val="21"/>
          <w:lang w:eastAsia="en-US"/>
        </w:rPr>
        <w:t>"Matrix dimensions and number of runs must be greater than 0!</w:t>
      </w:r>
      <w:r w:rsidRPr="0018145B">
        <w:rPr>
          <w:rFonts w:ascii="Consolas" w:eastAsia="Times New Roman" w:hAnsi="Consolas" w:cs="Times New Roman"/>
          <w:color w:val="CB4B16"/>
          <w:sz w:val="21"/>
          <w:szCs w:val="21"/>
          <w:lang w:eastAsia="en-US"/>
        </w:rPr>
        <w:t>\n</w:t>
      </w:r>
      <w:r w:rsidRPr="0018145B">
        <w:rPr>
          <w:rFonts w:ascii="Consolas" w:eastAsia="Times New Roman" w:hAnsi="Consolas" w:cs="Times New Roman"/>
          <w:color w:val="2AA198"/>
          <w:sz w:val="21"/>
          <w:szCs w:val="21"/>
          <w:lang w:eastAsia="en-US"/>
        </w:rPr>
        <w:t>"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);</w:t>
      </w:r>
    </w:p>
    <w:p w14:paraId="136E6994" w14:textId="77777777" w:rsidR="0018145B" w:rsidRPr="0018145B" w:rsidRDefault="0018145B" w:rsidP="0018145B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    </w:t>
      </w:r>
      <w:proofErr w:type="gramStart"/>
      <w:r w:rsidRPr="0018145B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exit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(</w:t>
      </w:r>
      <w:proofErr w:type="gramEnd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EXIT_FAILURE);</w:t>
      </w:r>
    </w:p>
    <w:p w14:paraId="0DD51F92" w14:textId="77777777" w:rsidR="0018145B" w:rsidRPr="0018145B" w:rsidRDefault="0018145B" w:rsidP="0018145B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    }</w:t>
      </w:r>
    </w:p>
    <w:p w14:paraId="4428DE7C" w14:textId="77777777" w:rsidR="0018145B" w:rsidRPr="0018145B" w:rsidRDefault="0018145B" w:rsidP="0018145B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</w:p>
    <w:p w14:paraId="6EEC0898" w14:textId="77777777" w:rsidR="0018145B" w:rsidRPr="0018145B" w:rsidRDefault="0018145B" w:rsidP="0018145B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18145B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>    // Check if the total number of elements is too large</w:t>
      </w:r>
    </w:p>
    <w:p w14:paraId="7012AF58" w14:textId="77777777" w:rsidR="0018145B" w:rsidRPr="0018145B" w:rsidRDefault="0018145B" w:rsidP="0018145B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</w:t>
      </w:r>
      <w:r w:rsidRPr="0018145B">
        <w:rPr>
          <w:rFonts w:ascii="Consolas" w:eastAsia="Times New Roman" w:hAnsi="Consolas" w:cs="Times New Roman"/>
          <w:b/>
          <w:bCs/>
          <w:color w:val="93A1A1"/>
          <w:sz w:val="21"/>
          <w:szCs w:val="21"/>
          <w:lang w:eastAsia="en-US"/>
        </w:rPr>
        <w:t>unsigned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r w:rsidRPr="0018145B">
        <w:rPr>
          <w:rFonts w:ascii="Consolas" w:eastAsia="Times New Roman" w:hAnsi="Consolas" w:cs="Times New Roman"/>
          <w:b/>
          <w:bCs/>
          <w:color w:val="93A1A1"/>
          <w:sz w:val="21"/>
          <w:szCs w:val="21"/>
          <w:lang w:eastAsia="en-US"/>
        </w:rPr>
        <w:t>long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proofErr w:type="spellStart"/>
      <w:r w:rsidRPr="0018145B">
        <w:rPr>
          <w:rFonts w:ascii="Consolas" w:eastAsia="Times New Roman" w:hAnsi="Consolas" w:cs="Times New Roman"/>
          <w:b/>
          <w:bCs/>
          <w:color w:val="93A1A1"/>
          <w:sz w:val="21"/>
          <w:szCs w:val="21"/>
          <w:lang w:eastAsia="en-US"/>
        </w:rPr>
        <w:t>long</w:t>
      </w:r>
      <w:proofErr w:type="spellEnd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proofErr w:type="spellStart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total_elements</w:t>
      </w:r>
      <w:proofErr w:type="spellEnd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r w:rsidRPr="0018145B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=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(</w:t>
      </w:r>
      <w:r w:rsidRPr="0018145B">
        <w:rPr>
          <w:rFonts w:ascii="Consolas" w:eastAsia="Times New Roman" w:hAnsi="Consolas" w:cs="Times New Roman"/>
          <w:b/>
          <w:bCs/>
          <w:color w:val="93A1A1"/>
          <w:sz w:val="21"/>
          <w:szCs w:val="21"/>
          <w:lang w:eastAsia="en-US"/>
        </w:rPr>
        <w:t>unsigned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r w:rsidRPr="0018145B">
        <w:rPr>
          <w:rFonts w:ascii="Consolas" w:eastAsia="Times New Roman" w:hAnsi="Consolas" w:cs="Times New Roman"/>
          <w:b/>
          <w:bCs/>
          <w:color w:val="93A1A1"/>
          <w:sz w:val="21"/>
          <w:szCs w:val="21"/>
          <w:lang w:eastAsia="en-US"/>
        </w:rPr>
        <w:t>long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proofErr w:type="gramStart"/>
      <w:r w:rsidRPr="0018145B">
        <w:rPr>
          <w:rFonts w:ascii="Consolas" w:eastAsia="Times New Roman" w:hAnsi="Consolas" w:cs="Times New Roman"/>
          <w:b/>
          <w:bCs/>
          <w:color w:val="93A1A1"/>
          <w:sz w:val="21"/>
          <w:szCs w:val="21"/>
          <w:lang w:eastAsia="en-US"/>
        </w:rPr>
        <w:t>long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)m</w:t>
      </w:r>
      <w:proofErr w:type="gramEnd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r w:rsidRPr="0018145B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*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n </w:t>
      </w:r>
      <w:r w:rsidRPr="0018145B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*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k;</w:t>
      </w:r>
    </w:p>
    <w:p w14:paraId="17DDB430" w14:textId="77777777" w:rsidR="0018145B" w:rsidRPr="0018145B" w:rsidRDefault="0018145B" w:rsidP="0018145B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</w:t>
      </w:r>
      <w:r w:rsidRPr="0018145B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if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(</w:t>
      </w:r>
      <w:proofErr w:type="spellStart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total_elements</w:t>
      </w:r>
      <w:proofErr w:type="spellEnd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r w:rsidRPr="0018145B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&gt;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MAX_ELEMENTS) {</w:t>
      </w:r>
    </w:p>
    <w:p w14:paraId="2F565A99" w14:textId="77777777" w:rsidR="0018145B" w:rsidRPr="0018145B" w:rsidRDefault="0018145B" w:rsidP="0018145B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    </w:t>
      </w:r>
      <w:r w:rsidRPr="0018145B">
        <w:rPr>
          <w:rFonts w:ascii="Consolas" w:eastAsia="Times New Roman" w:hAnsi="Consolas" w:cs="Times New Roman"/>
          <w:b/>
          <w:bCs/>
          <w:color w:val="93A1A1"/>
          <w:sz w:val="21"/>
          <w:szCs w:val="21"/>
          <w:lang w:eastAsia="en-US"/>
        </w:rPr>
        <w:t>unsigned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r w:rsidRPr="0018145B">
        <w:rPr>
          <w:rFonts w:ascii="Consolas" w:eastAsia="Times New Roman" w:hAnsi="Consolas" w:cs="Times New Roman"/>
          <w:b/>
          <w:bCs/>
          <w:color w:val="93A1A1"/>
          <w:sz w:val="21"/>
          <w:szCs w:val="21"/>
          <w:lang w:eastAsia="en-US"/>
        </w:rPr>
        <w:t>long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proofErr w:type="spellStart"/>
      <w:r w:rsidRPr="0018145B">
        <w:rPr>
          <w:rFonts w:ascii="Consolas" w:eastAsia="Times New Roman" w:hAnsi="Consolas" w:cs="Times New Roman"/>
          <w:b/>
          <w:bCs/>
          <w:color w:val="93A1A1"/>
          <w:sz w:val="21"/>
          <w:szCs w:val="21"/>
          <w:lang w:eastAsia="en-US"/>
        </w:rPr>
        <w:t>long</w:t>
      </w:r>
      <w:proofErr w:type="spellEnd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proofErr w:type="spellStart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estimated_memory</w:t>
      </w:r>
      <w:proofErr w:type="spellEnd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r w:rsidRPr="0018145B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=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(</w:t>
      </w:r>
      <w:r w:rsidRPr="0018145B">
        <w:rPr>
          <w:rFonts w:ascii="Consolas" w:eastAsia="Times New Roman" w:hAnsi="Consolas" w:cs="Times New Roman"/>
          <w:b/>
          <w:bCs/>
          <w:color w:val="93A1A1"/>
          <w:sz w:val="21"/>
          <w:szCs w:val="21"/>
          <w:lang w:eastAsia="en-US"/>
        </w:rPr>
        <w:t>unsigned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r w:rsidRPr="0018145B">
        <w:rPr>
          <w:rFonts w:ascii="Consolas" w:eastAsia="Times New Roman" w:hAnsi="Consolas" w:cs="Times New Roman"/>
          <w:b/>
          <w:bCs/>
          <w:color w:val="93A1A1"/>
          <w:sz w:val="21"/>
          <w:szCs w:val="21"/>
          <w:lang w:eastAsia="en-US"/>
        </w:rPr>
        <w:t>long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proofErr w:type="gramStart"/>
      <w:r w:rsidRPr="0018145B">
        <w:rPr>
          <w:rFonts w:ascii="Consolas" w:eastAsia="Times New Roman" w:hAnsi="Consolas" w:cs="Times New Roman"/>
          <w:b/>
          <w:bCs/>
          <w:color w:val="93A1A1"/>
          <w:sz w:val="21"/>
          <w:szCs w:val="21"/>
          <w:lang w:eastAsia="en-US"/>
        </w:rPr>
        <w:t>long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)(</w:t>
      </w:r>
      <w:proofErr w:type="gramEnd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m </w:t>
      </w:r>
      <w:r w:rsidRPr="0018145B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*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n </w:t>
      </w:r>
      <w:r w:rsidRPr="0018145B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*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proofErr w:type="spellStart"/>
      <w:r w:rsidRPr="0018145B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sizeof</w:t>
      </w:r>
      <w:proofErr w:type="spellEnd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(</w:t>
      </w:r>
      <w:r w:rsidRPr="0018145B">
        <w:rPr>
          <w:rFonts w:ascii="Consolas" w:eastAsia="Times New Roman" w:hAnsi="Consolas" w:cs="Times New Roman"/>
          <w:b/>
          <w:bCs/>
          <w:color w:val="93A1A1"/>
          <w:sz w:val="21"/>
          <w:szCs w:val="21"/>
          <w:lang w:eastAsia="en-US"/>
        </w:rPr>
        <w:t>double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) </w:t>
      </w:r>
      <w:r w:rsidRPr="0018145B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+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n </w:t>
      </w:r>
      <w:r w:rsidRPr="0018145B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*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k </w:t>
      </w:r>
      <w:r w:rsidRPr="0018145B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*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proofErr w:type="spellStart"/>
      <w:r w:rsidRPr="0018145B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sizeof</w:t>
      </w:r>
      <w:proofErr w:type="spellEnd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(</w:t>
      </w:r>
      <w:r w:rsidRPr="0018145B">
        <w:rPr>
          <w:rFonts w:ascii="Consolas" w:eastAsia="Times New Roman" w:hAnsi="Consolas" w:cs="Times New Roman"/>
          <w:b/>
          <w:bCs/>
          <w:color w:val="93A1A1"/>
          <w:sz w:val="21"/>
          <w:szCs w:val="21"/>
          <w:lang w:eastAsia="en-US"/>
        </w:rPr>
        <w:t>double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) </w:t>
      </w:r>
      <w:r w:rsidRPr="0018145B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+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m </w:t>
      </w:r>
      <w:r w:rsidRPr="0018145B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*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k </w:t>
      </w:r>
      <w:r w:rsidRPr="0018145B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*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proofErr w:type="spellStart"/>
      <w:r w:rsidRPr="0018145B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sizeof</w:t>
      </w:r>
      <w:proofErr w:type="spellEnd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(</w:t>
      </w:r>
      <w:r w:rsidRPr="0018145B">
        <w:rPr>
          <w:rFonts w:ascii="Consolas" w:eastAsia="Times New Roman" w:hAnsi="Consolas" w:cs="Times New Roman"/>
          <w:b/>
          <w:bCs/>
          <w:color w:val="93A1A1"/>
          <w:sz w:val="21"/>
          <w:szCs w:val="21"/>
          <w:lang w:eastAsia="en-US"/>
        </w:rPr>
        <w:t>double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));</w:t>
      </w:r>
    </w:p>
    <w:p w14:paraId="1EDE6C29" w14:textId="77777777" w:rsidR="0018145B" w:rsidRPr="0018145B" w:rsidRDefault="0018145B" w:rsidP="0018145B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    </w:t>
      </w:r>
      <w:r w:rsidRPr="0018145B">
        <w:rPr>
          <w:rFonts w:ascii="Consolas" w:eastAsia="Times New Roman" w:hAnsi="Consolas" w:cs="Times New Roman"/>
          <w:b/>
          <w:bCs/>
          <w:color w:val="93A1A1"/>
          <w:sz w:val="21"/>
          <w:szCs w:val="21"/>
          <w:lang w:eastAsia="en-US"/>
        </w:rPr>
        <w:t>double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proofErr w:type="spellStart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estimated_memory_mb</w:t>
      </w:r>
      <w:proofErr w:type="spellEnd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r w:rsidRPr="0018145B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=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proofErr w:type="spellStart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estimated_memory</w:t>
      </w:r>
      <w:proofErr w:type="spellEnd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r w:rsidRPr="0018145B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/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(</w:t>
      </w:r>
      <w:r w:rsidRPr="0018145B">
        <w:rPr>
          <w:rFonts w:ascii="Consolas" w:eastAsia="Times New Roman" w:hAnsi="Consolas" w:cs="Times New Roman"/>
          <w:color w:val="D33682"/>
          <w:sz w:val="21"/>
          <w:szCs w:val="21"/>
          <w:lang w:eastAsia="en-US"/>
        </w:rPr>
        <w:t>1024.0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r w:rsidRPr="0018145B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*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r w:rsidRPr="0018145B">
        <w:rPr>
          <w:rFonts w:ascii="Consolas" w:eastAsia="Times New Roman" w:hAnsi="Consolas" w:cs="Times New Roman"/>
          <w:color w:val="D33682"/>
          <w:sz w:val="21"/>
          <w:szCs w:val="21"/>
          <w:lang w:eastAsia="en-US"/>
        </w:rPr>
        <w:t>1024.0</w:t>
      </w:r>
      <w:proofErr w:type="gramStart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);</w:t>
      </w:r>
      <w:proofErr w:type="gramEnd"/>
    </w:p>
    <w:p w14:paraId="55E82CCC" w14:textId="77777777" w:rsidR="0018145B" w:rsidRPr="0018145B" w:rsidRDefault="0018145B" w:rsidP="0018145B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    </w:t>
      </w:r>
      <w:r w:rsidRPr="0018145B">
        <w:rPr>
          <w:rFonts w:ascii="Consolas" w:eastAsia="Times New Roman" w:hAnsi="Consolas" w:cs="Times New Roman"/>
          <w:b/>
          <w:bCs/>
          <w:color w:val="93A1A1"/>
          <w:sz w:val="21"/>
          <w:szCs w:val="21"/>
          <w:lang w:eastAsia="en-US"/>
        </w:rPr>
        <w:t>double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proofErr w:type="spellStart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estimated_memory_gb</w:t>
      </w:r>
      <w:proofErr w:type="spellEnd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r w:rsidRPr="0018145B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=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proofErr w:type="spellStart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estimated_memory</w:t>
      </w:r>
      <w:proofErr w:type="spellEnd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r w:rsidRPr="0018145B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/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(</w:t>
      </w:r>
      <w:r w:rsidRPr="0018145B">
        <w:rPr>
          <w:rFonts w:ascii="Consolas" w:eastAsia="Times New Roman" w:hAnsi="Consolas" w:cs="Times New Roman"/>
          <w:color w:val="D33682"/>
          <w:sz w:val="21"/>
          <w:szCs w:val="21"/>
          <w:lang w:eastAsia="en-US"/>
        </w:rPr>
        <w:t>1024.0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r w:rsidRPr="0018145B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*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r w:rsidRPr="0018145B">
        <w:rPr>
          <w:rFonts w:ascii="Consolas" w:eastAsia="Times New Roman" w:hAnsi="Consolas" w:cs="Times New Roman"/>
          <w:color w:val="D33682"/>
          <w:sz w:val="21"/>
          <w:szCs w:val="21"/>
          <w:lang w:eastAsia="en-US"/>
        </w:rPr>
        <w:t>1024.0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r w:rsidRPr="0018145B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*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r w:rsidRPr="0018145B">
        <w:rPr>
          <w:rFonts w:ascii="Consolas" w:eastAsia="Times New Roman" w:hAnsi="Consolas" w:cs="Times New Roman"/>
          <w:color w:val="D33682"/>
          <w:sz w:val="21"/>
          <w:szCs w:val="21"/>
          <w:lang w:eastAsia="en-US"/>
        </w:rPr>
        <w:t>1024.0</w:t>
      </w:r>
      <w:proofErr w:type="gramStart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);</w:t>
      </w:r>
      <w:proofErr w:type="gramEnd"/>
    </w:p>
    <w:p w14:paraId="470B6806" w14:textId="77777777" w:rsidR="0018145B" w:rsidRPr="0018145B" w:rsidRDefault="0018145B" w:rsidP="0018145B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    </w:t>
      </w:r>
      <w:proofErr w:type="spellStart"/>
      <w:proofErr w:type="gramStart"/>
      <w:r w:rsidRPr="0018145B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fprintf</w:t>
      </w:r>
      <w:proofErr w:type="spellEnd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(</w:t>
      </w:r>
      <w:proofErr w:type="gramEnd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stderr, </w:t>
      </w:r>
      <w:r w:rsidRPr="0018145B">
        <w:rPr>
          <w:rFonts w:ascii="Consolas" w:eastAsia="Times New Roman" w:hAnsi="Consolas" w:cs="Times New Roman"/>
          <w:color w:val="2AA198"/>
          <w:sz w:val="21"/>
          <w:szCs w:val="21"/>
          <w:lang w:eastAsia="en-US"/>
        </w:rPr>
        <w:t>"Warning: The total number of elements (</w:t>
      </w:r>
      <w:r w:rsidRPr="0018145B">
        <w:rPr>
          <w:rFonts w:ascii="Consolas" w:eastAsia="Times New Roman" w:hAnsi="Consolas" w:cs="Times New Roman"/>
          <w:color w:val="CB4B16"/>
          <w:sz w:val="21"/>
          <w:szCs w:val="21"/>
          <w:lang w:eastAsia="en-US"/>
        </w:rPr>
        <w:t>%</w:t>
      </w:r>
      <w:proofErr w:type="spellStart"/>
      <w:r w:rsidRPr="0018145B">
        <w:rPr>
          <w:rFonts w:ascii="Consolas" w:eastAsia="Times New Roman" w:hAnsi="Consolas" w:cs="Times New Roman"/>
          <w:color w:val="CB4B16"/>
          <w:sz w:val="21"/>
          <w:szCs w:val="21"/>
          <w:lang w:eastAsia="en-US"/>
        </w:rPr>
        <w:t>llu</w:t>
      </w:r>
      <w:proofErr w:type="spellEnd"/>
      <w:r w:rsidRPr="0018145B">
        <w:rPr>
          <w:rFonts w:ascii="Consolas" w:eastAsia="Times New Roman" w:hAnsi="Consolas" w:cs="Times New Roman"/>
          <w:color w:val="2AA198"/>
          <w:sz w:val="21"/>
          <w:szCs w:val="21"/>
          <w:lang w:eastAsia="en-US"/>
        </w:rPr>
        <w:t>) may be too large and could lead to a segmentation fault due to"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, </w:t>
      </w:r>
      <w:proofErr w:type="spellStart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total_elements</w:t>
      </w:r>
      <w:proofErr w:type="spellEnd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);</w:t>
      </w:r>
    </w:p>
    <w:p w14:paraId="1BA286D3" w14:textId="77777777" w:rsidR="0018145B" w:rsidRPr="0018145B" w:rsidRDefault="0018145B" w:rsidP="0018145B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    </w:t>
      </w:r>
      <w:proofErr w:type="spellStart"/>
      <w:proofErr w:type="gramStart"/>
      <w:r w:rsidRPr="0018145B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fprintf</w:t>
      </w:r>
      <w:proofErr w:type="spellEnd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(</w:t>
      </w:r>
      <w:proofErr w:type="gramEnd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stderr, </w:t>
      </w:r>
      <w:r w:rsidRPr="0018145B">
        <w:rPr>
          <w:rFonts w:ascii="Consolas" w:eastAsia="Times New Roman" w:hAnsi="Consolas" w:cs="Times New Roman"/>
          <w:color w:val="2AA198"/>
          <w:sz w:val="21"/>
          <w:szCs w:val="21"/>
          <w:lang w:eastAsia="en-US"/>
        </w:rPr>
        <w:t>"</w:t>
      </w:r>
      <w:r w:rsidRPr="0018145B">
        <w:rPr>
          <w:rFonts w:ascii="Consolas" w:eastAsia="Times New Roman" w:hAnsi="Consolas" w:cs="Times New Roman"/>
          <w:color w:val="CB4B16"/>
          <w:sz w:val="21"/>
          <w:szCs w:val="21"/>
          <w:lang w:eastAsia="en-US"/>
        </w:rPr>
        <w:t>\</w:t>
      </w:r>
      <w:proofErr w:type="spellStart"/>
      <w:r w:rsidRPr="0018145B">
        <w:rPr>
          <w:rFonts w:ascii="Consolas" w:eastAsia="Times New Roman" w:hAnsi="Consolas" w:cs="Times New Roman"/>
          <w:color w:val="CB4B16"/>
          <w:sz w:val="21"/>
          <w:szCs w:val="21"/>
          <w:lang w:eastAsia="en-US"/>
        </w:rPr>
        <w:t>n</w:t>
      </w:r>
      <w:r w:rsidRPr="0018145B">
        <w:rPr>
          <w:rFonts w:ascii="Consolas" w:eastAsia="Times New Roman" w:hAnsi="Consolas" w:cs="Times New Roman"/>
          <w:color w:val="2AA198"/>
          <w:sz w:val="21"/>
          <w:szCs w:val="21"/>
          <w:lang w:eastAsia="en-US"/>
        </w:rPr>
        <w:t>insufficient</w:t>
      </w:r>
      <w:proofErr w:type="spellEnd"/>
      <w:r w:rsidRPr="0018145B">
        <w:rPr>
          <w:rFonts w:ascii="Consolas" w:eastAsia="Times New Roman" w:hAnsi="Consolas" w:cs="Times New Roman"/>
          <w:color w:val="2AA198"/>
          <w:sz w:val="21"/>
          <w:szCs w:val="21"/>
          <w:lang w:eastAsia="en-US"/>
        </w:rPr>
        <w:t xml:space="preserve"> memory! Estimated memory usage: </w:t>
      </w:r>
      <w:r w:rsidRPr="0018145B">
        <w:rPr>
          <w:rFonts w:ascii="Consolas" w:eastAsia="Times New Roman" w:hAnsi="Consolas" w:cs="Times New Roman"/>
          <w:color w:val="CB4B16"/>
          <w:sz w:val="21"/>
          <w:szCs w:val="21"/>
          <w:lang w:eastAsia="en-US"/>
        </w:rPr>
        <w:t>%.2lf</w:t>
      </w:r>
      <w:r w:rsidRPr="0018145B">
        <w:rPr>
          <w:rFonts w:ascii="Consolas" w:eastAsia="Times New Roman" w:hAnsi="Consolas" w:cs="Times New Roman"/>
          <w:color w:val="2AA198"/>
          <w:sz w:val="21"/>
          <w:szCs w:val="21"/>
          <w:lang w:eastAsia="en-US"/>
        </w:rPr>
        <w:t xml:space="preserve"> MB (</w:t>
      </w:r>
      <w:r w:rsidRPr="0018145B">
        <w:rPr>
          <w:rFonts w:ascii="Consolas" w:eastAsia="Times New Roman" w:hAnsi="Consolas" w:cs="Times New Roman"/>
          <w:color w:val="CB4B16"/>
          <w:sz w:val="21"/>
          <w:szCs w:val="21"/>
          <w:lang w:eastAsia="en-US"/>
        </w:rPr>
        <w:t>%.2lf</w:t>
      </w:r>
      <w:r w:rsidRPr="0018145B">
        <w:rPr>
          <w:rFonts w:ascii="Consolas" w:eastAsia="Times New Roman" w:hAnsi="Consolas" w:cs="Times New Roman"/>
          <w:color w:val="2AA198"/>
          <w:sz w:val="21"/>
          <w:szCs w:val="21"/>
          <w:lang w:eastAsia="en-US"/>
        </w:rPr>
        <w:t xml:space="preserve"> GB).</w:t>
      </w:r>
      <w:r w:rsidRPr="0018145B">
        <w:rPr>
          <w:rFonts w:ascii="Consolas" w:eastAsia="Times New Roman" w:hAnsi="Consolas" w:cs="Times New Roman"/>
          <w:color w:val="CB4B16"/>
          <w:sz w:val="21"/>
          <w:szCs w:val="21"/>
          <w:lang w:eastAsia="en-US"/>
        </w:rPr>
        <w:t>\n</w:t>
      </w:r>
      <w:r w:rsidRPr="0018145B">
        <w:rPr>
          <w:rFonts w:ascii="Consolas" w:eastAsia="Times New Roman" w:hAnsi="Consolas" w:cs="Times New Roman"/>
          <w:color w:val="2AA198"/>
          <w:sz w:val="21"/>
          <w:szCs w:val="21"/>
          <w:lang w:eastAsia="en-US"/>
        </w:rPr>
        <w:t>"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, </w:t>
      </w:r>
      <w:proofErr w:type="spellStart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estimated_memory_mb</w:t>
      </w:r>
      <w:proofErr w:type="spellEnd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, </w:t>
      </w:r>
      <w:proofErr w:type="spellStart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estimated_memory_gb</w:t>
      </w:r>
      <w:proofErr w:type="spellEnd"/>
      <w:proofErr w:type="gramStart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);</w:t>
      </w:r>
      <w:proofErr w:type="gramEnd"/>
    </w:p>
    <w:p w14:paraId="451AFB8F" w14:textId="77777777" w:rsidR="0018145B" w:rsidRPr="0018145B" w:rsidRDefault="0018145B" w:rsidP="0018145B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    }</w:t>
      </w:r>
    </w:p>
    <w:p w14:paraId="37316B8D" w14:textId="77777777" w:rsidR="0018145B" w:rsidRPr="0018145B" w:rsidRDefault="0018145B" w:rsidP="0018145B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</w:p>
    <w:p w14:paraId="7DF7C873" w14:textId="77777777" w:rsidR="0018145B" w:rsidRPr="0018145B" w:rsidRDefault="0018145B" w:rsidP="0018145B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18145B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>    // Allocate memory for matrices (double)</w:t>
      </w:r>
    </w:p>
    <w:p w14:paraId="25D1E7E1" w14:textId="77777777" w:rsidR="0018145B" w:rsidRPr="0018145B" w:rsidRDefault="0018145B" w:rsidP="0018145B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</w:t>
      </w:r>
      <w:r w:rsidRPr="0018145B">
        <w:rPr>
          <w:rFonts w:ascii="Consolas" w:eastAsia="Times New Roman" w:hAnsi="Consolas" w:cs="Times New Roman"/>
          <w:b/>
          <w:bCs/>
          <w:color w:val="93A1A1"/>
          <w:sz w:val="21"/>
          <w:szCs w:val="21"/>
          <w:lang w:eastAsia="en-US"/>
        </w:rPr>
        <w:t>double</w:t>
      </w:r>
      <w:r w:rsidRPr="0018145B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*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proofErr w:type="spellStart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A_d</w:t>
      </w:r>
      <w:proofErr w:type="spellEnd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r w:rsidRPr="0018145B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=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(</w:t>
      </w:r>
      <w:r w:rsidRPr="0018145B">
        <w:rPr>
          <w:rFonts w:ascii="Consolas" w:eastAsia="Times New Roman" w:hAnsi="Consolas" w:cs="Times New Roman"/>
          <w:b/>
          <w:bCs/>
          <w:color w:val="93A1A1"/>
          <w:sz w:val="21"/>
          <w:szCs w:val="21"/>
          <w:lang w:eastAsia="en-US"/>
        </w:rPr>
        <w:t>double</w:t>
      </w:r>
      <w:proofErr w:type="gramStart"/>
      <w:r w:rsidRPr="0018145B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*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)</w:t>
      </w:r>
      <w:r w:rsidRPr="0018145B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malloc</w:t>
      </w:r>
      <w:proofErr w:type="gramEnd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(m </w:t>
      </w:r>
      <w:r w:rsidRPr="0018145B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*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n </w:t>
      </w:r>
      <w:r w:rsidRPr="0018145B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*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proofErr w:type="spellStart"/>
      <w:r w:rsidRPr="0018145B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sizeof</w:t>
      </w:r>
      <w:proofErr w:type="spellEnd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(</w:t>
      </w:r>
      <w:r w:rsidRPr="0018145B">
        <w:rPr>
          <w:rFonts w:ascii="Consolas" w:eastAsia="Times New Roman" w:hAnsi="Consolas" w:cs="Times New Roman"/>
          <w:b/>
          <w:bCs/>
          <w:color w:val="93A1A1"/>
          <w:sz w:val="21"/>
          <w:szCs w:val="21"/>
          <w:lang w:eastAsia="en-US"/>
        </w:rPr>
        <w:t>double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));</w:t>
      </w:r>
    </w:p>
    <w:p w14:paraId="00B95F36" w14:textId="77777777" w:rsidR="0018145B" w:rsidRPr="0018145B" w:rsidRDefault="0018145B" w:rsidP="0018145B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</w:t>
      </w:r>
      <w:r w:rsidRPr="0018145B">
        <w:rPr>
          <w:rFonts w:ascii="Consolas" w:eastAsia="Times New Roman" w:hAnsi="Consolas" w:cs="Times New Roman"/>
          <w:b/>
          <w:bCs/>
          <w:color w:val="93A1A1"/>
          <w:sz w:val="21"/>
          <w:szCs w:val="21"/>
          <w:lang w:eastAsia="en-US"/>
        </w:rPr>
        <w:t>double</w:t>
      </w:r>
      <w:r w:rsidRPr="0018145B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*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proofErr w:type="spellStart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B_d</w:t>
      </w:r>
      <w:proofErr w:type="spellEnd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r w:rsidRPr="0018145B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=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(</w:t>
      </w:r>
      <w:r w:rsidRPr="0018145B">
        <w:rPr>
          <w:rFonts w:ascii="Consolas" w:eastAsia="Times New Roman" w:hAnsi="Consolas" w:cs="Times New Roman"/>
          <w:b/>
          <w:bCs/>
          <w:color w:val="93A1A1"/>
          <w:sz w:val="21"/>
          <w:szCs w:val="21"/>
          <w:lang w:eastAsia="en-US"/>
        </w:rPr>
        <w:t>double</w:t>
      </w:r>
      <w:proofErr w:type="gramStart"/>
      <w:r w:rsidRPr="0018145B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*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)</w:t>
      </w:r>
      <w:r w:rsidRPr="0018145B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malloc</w:t>
      </w:r>
      <w:proofErr w:type="gramEnd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(n </w:t>
      </w:r>
      <w:r w:rsidRPr="0018145B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*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k </w:t>
      </w:r>
      <w:r w:rsidRPr="0018145B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*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proofErr w:type="spellStart"/>
      <w:r w:rsidRPr="0018145B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sizeof</w:t>
      </w:r>
      <w:proofErr w:type="spellEnd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(</w:t>
      </w:r>
      <w:r w:rsidRPr="0018145B">
        <w:rPr>
          <w:rFonts w:ascii="Consolas" w:eastAsia="Times New Roman" w:hAnsi="Consolas" w:cs="Times New Roman"/>
          <w:b/>
          <w:bCs/>
          <w:color w:val="93A1A1"/>
          <w:sz w:val="21"/>
          <w:szCs w:val="21"/>
          <w:lang w:eastAsia="en-US"/>
        </w:rPr>
        <w:t>double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));</w:t>
      </w:r>
    </w:p>
    <w:p w14:paraId="62863E22" w14:textId="77777777" w:rsidR="0018145B" w:rsidRPr="0018145B" w:rsidRDefault="0018145B" w:rsidP="0018145B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</w:t>
      </w:r>
      <w:r w:rsidRPr="0018145B">
        <w:rPr>
          <w:rFonts w:ascii="Consolas" w:eastAsia="Times New Roman" w:hAnsi="Consolas" w:cs="Times New Roman"/>
          <w:b/>
          <w:bCs/>
          <w:color w:val="93A1A1"/>
          <w:sz w:val="21"/>
          <w:szCs w:val="21"/>
          <w:lang w:eastAsia="en-US"/>
        </w:rPr>
        <w:t>double</w:t>
      </w:r>
      <w:r w:rsidRPr="0018145B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*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proofErr w:type="spellStart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C_serial_d</w:t>
      </w:r>
      <w:proofErr w:type="spellEnd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r w:rsidRPr="0018145B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=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(</w:t>
      </w:r>
      <w:r w:rsidRPr="0018145B">
        <w:rPr>
          <w:rFonts w:ascii="Consolas" w:eastAsia="Times New Roman" w:hAnsi="Consolas" w:cs="Times New Roman"/>
          <w:b/>
          <w:bCs/>
          <w:color w:val="93A1A1"/>
          <w:sz w:val="21"/>
          <w:szCs w:val="21"/>
          <w:lang w:eastAsia="en-US"/>
        </w:rPr>
        <w:t>double</w:t>
      </w:r>
      <w:proofErr w:type="gramStart"/>
      <w:r w:rsidRPr="0018145B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*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)</w:t>
      </w:r>
      <w:r w:rsidRPr="0018145B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malloc</w:t>
      </w:r>
      <w:proofErr w:type="gramEnd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(m </w:t>
      </w:r>
      <w:r w:rsidRPr="0018145B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*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k </w:t>
      </w:r>
      <w:r w:rsidRPr="0018145B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*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proofErr w:type="spellStart"/>
      <w:r w:rsidRPr="0018145B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sizeof</w:t>
      </w:r>
      <w:proofErr w:type="spellEnd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(</w:t>
      </w:r>
      <w:r w:rsidRPr="0018145B">
        <w:rPr>
          <w:rFonts w:ascii="Consolas" w:eastAsia="Times New Roman" w:hAnsi="Consolas" w:cs="Times New Roman"/>
          <w:b/>
          <w:bCs/>
          <w:color w:val="93A1A1"/>
          <w:sz w:val="21"/>
          <w:szCs w:val="21"/>
          <w:lang w:eastAsia="en-US"/>
        </w:rPr>
        <w:t>double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));</w:t>
      </w:r>
    </w:p>
    <w:p w14:paraId="530A7BF0" w14:textId="77777777" w:rsidR="0018145B" w:rsidRPr="0018145B" w:rsidRDefault="0018145B" w:rsidP="0018145B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</w:t>
      </w:r>
      <w:r w:rsidRPr="0018145B">
        <w:rPr>
          <w:rFonts w:ascii="Consolas" w:eastAsia="Times New Roman" w:hAnsi="Consolas" w:cs="Times New Roman"/>
          <w:b/>
          <w:bCs/>
          <w:color w:val="93A1A1"/>
          <w:sz w:val="21"/>
          <w:szCs w:val="21"/>
          <w:lang w:eastAsia="en-US"/>
        </w:rPr>
        <w:t>double</w:t>
      </w:r>
      <w:r w:rsidRPr="0018145B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*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proofErr w:type="spellStart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C_parallel_d</w:t>
      </w:r>
      <w:proofErr w:type="spellEnd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r w:rsidRPr="0018145B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=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(</w:t>
      </w:r>
      <w:r w:rsidRPr="0018145B">
        <w:rPr>
          <w:rFonts w:ascii="Consolas" w:eastAsia="Times New Roman" w:hAnsi="Consolas" w:cs="Times New Roman"/>
          <w:b/>
          <w:bCs/>
          <w:color w:val="93A1A1"/>
          <w:sz w:val="21"/>
          <w:szCs w:val="21"/>
          <w:lang w:eastAsia="en-US"/>
        </w:rPr>
        <w:t>double</w:t>
      </w:r>
      <w:proofErr w:type="gramStart"/>
      <w:r w:rsidRPr="0018145B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*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)</w:t>
      </w:r>
      <w:r w:rsidRPr="0018145B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malloc</w:t>
      </w:r>
      <w:proofErr w:type="gramEnd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(m </w:t>
      </w:r>
      <w:r w:rsidRPr="0018145B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*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k </w:t>
      </w:r>
      <w:r w:rsidRPr="0018145B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*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proofErr w:type="spellStart"/>
      <w:r w:rsidRPr="0018145B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sizeof</w:t>
      </w:r>
      <w:proofErr w:type="spellEnd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(</w:t>
      </w:r>
      <w:r w:rsidRPr="0018145B">
        <w:rPr>
          <w:rFonts w:ascii="Consolas" w:eastAsia="Times New Roman" w:hAnsi="Consolas" w:cs="Times New Roman"/>
          <w:b/>
          <w:bCs/>
          <w:color w:val="93A1A1"/>
          <w:sz w:val="21"/>
          <w:szCs w:val="21"/>
          <w:lang w:eastAsia="en-US"/>
        </w:rPr>
        <w:t>double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));</w:t>
      </w:r>
    </w:p>
    <w:p w14:paraId="54418678" w14:textId="77777777" w:rsidR="0018145B" w:rsidRPr="0018145B" w:rsidRDefault="0018145B" w:rsidP="0018145B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</w:p>
    <w:p w14:paraId="70D09317" w14:textId="77777777" w:rsidR="0018145B" w:rsidRPr="0018145B" w:rsidRDefault="0018145B" w:rsidP="0018145B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</w:t>
      </w:r>
      <w:r w:rsidRPr="0018145B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if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proofErr w:type="gramStart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(</w:t>
      </w:r>
      <w:r w:rsidRPr="0018145B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!</w:t>
      </w:r>
      <w:proofErr w:type="spellStart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A</w:t>
      </w:r>
      <w:proofErr w:type="gramEnd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_d</w:t>
      </w:r>
      <w:proofErr w:type="spellEnd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r w:rsidRPr="0018145B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||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r w:rsidRPr="0018145B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!</w:t>
      </w:r>
      <w:proofErr w:type="spellStart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B_d</w:t>
      </w:r>
      <w:proofErr w:type="spellEnd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r w:rsidRPr="0018145B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||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r w:rsidRPr="0018145B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!</w:t>
      </w:r>
      <w:proofErr w:type="spellStart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C_serial_d</w:t>
      </w:r>
      <w:proofErr w:type="spellEnd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r w:rsidRPr="0018145B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||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r w:rsidRPr="0018145B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!</w:t>
      </w:r>
      <w:proofErr w:type="spellStart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C_parallel_d</w:t>
      </w:r>
      <w:proofErr w:type="spellEnd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) {</w:t>
      </w:r>
    </w:p>
    <w:p w14:paraId="0CA7CFF8" w14:textId="77777777" w:rsidR="0018145B" w:rsidRPr="0018145B" w:rsidRDefault="0018145B" w:rsidP="0018145B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    </w:t>
      </w:r>
      <w:proofErr w:type="spellStart"/>
      <w:proofErr w:type="gramStart"/>
      <w:r w:rsidRPr="0018145B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fprintf</w:t>
      </w:r>
      <w:proofErr w:type="spellEnd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(</w:t>
      </w:r>
      <w:proofErr w:type="gramEnd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stderr, </w:t>
      </w:r>
      <w:r w:rsidRPr="0018145B">
        <w:rPr>
          <w:rFonts w:ascii="Consolas" w:eastAsia="Times New Roman" w:hAnsi="Consolas" w:cs="Times New Roman"/>
          <w:color w:val="2AA198"/>
          <w:sz w:val="21"/>
          <w:szCs w:val="21"/>
          <w:lang w:eastAsia="en-US"/>
        </w:rPr>
        <w:t>"Matrix memory allocation failed for double matrices!</w:t>
      </w:r>
      <w:r w:rsidRPr="0018145B">
        <w:rPr>
          <w:rFonts w:ascii="Consolas" w:eastAsia="Times New Roman" w:hAnsi="Consolas" w:cs="Times New Roman"/>
          <w:color w:val="CB4B16"/>
          <w:sz w:val="21"/>
          <w:szCs w:val="21"/>
          <w:lang w:eastAsia="en-US"/>
        </w:rPr>
        <w:t>\n</w:t>
      </w:r>
      <w:r w:rsidRPr="0018145B">
        <w:rPr>
          <w:rFonts w:ascii="Consolas" w:eastAsia="Times New Roman" w:hAnsi="Consolas" w:cs="Times New Roman"/>
          <w:color w:val="2AA198"/>
          <w:sz w:val="21"/>
          <w:szCs w:val="21"/>
          <w:lang w:eastAsia="en-US"/>
        </w:rPr>
        <w:t>"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);</w:t>
      </w:r>
    </w:p>
    <w:p w14:paraId="1CE22541" w14:textId="77777777" w:rsidR="0018145B" w:rsidRPr="0018145B" w:rsidRDefault="0018145B" w:rsidP="0018145B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lastRenderedPageBreak/>
        <w:t xml:space="preserve">        </w:t>
      </w:r>
      <w:proofErr w:type="gramStart"/>
      <w:r w:rsidRPr="0018145B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exit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(</w:t>
      </w:r>
      <w:proofErr w:type="gramEnd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EXIT_FAILURE);</w:t>
      </w:r>
    </w:p>
    <w:p w14:paraId="2ABBDF05" w14:textId="77777777" w:rsidR="0018145B" w:rsidRPr="0018145B" w:rsidRDefault="0018145B" w:rsidP="0018145B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    }</w:t>
      </w:r>
    </w:p>
    <w:p w14:paraId="04678355" w14:textId="77777777" w:rsidR="0018145B" w:rsidRPr="0018145B" w:rsidRDefault="0018145B" w:rsidP="0018145B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</w:p>
    <w:p w14:paraId="1226166B" w14:textId="77777777" w:rsidR="0018145B" w:rsidRPr="0018145B" w:rsidRDefault="0018145B" w:rsidP="0018145B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18145B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>    // Allocate memory for matrices (int)</w:t>
      </w:r>
    </w:p>
    <w:p w14:paraId="5A36C5BC" w14:textId="77777777" w:rsidR="0018145B" w:rsidRPr="0018145B" w:rsidRDefault="0018145B" w:rsidP="0018145B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</w:t>
      </w:r>
      <w:r w:rsidRPr="0018145B">
        <w:rPr>
          <w:rFonts w:ascii="Consolas" w:eastAsia="Times New Roman" w:hAnsi="Consolas" w:cs="Times New Roman"/>
          <w:b/>
          <w:bCs/>
          <w:color w:val="93A1A1"/>
          <w:sz w:val="21"/>
          <w:szCs w:val="21"/>
          <w:lang w:eastAsia="en-US"/>
        </w:rPr>
        <w:t>int</w:t>
      </w:r>
      <w:r w:rsidRPr="0018145B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*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proofErr w:type="spellStart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A_i</w:t>
      </w:r>
      <w:proofErr w:type="spellEnd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r w:rsidRPr="0018145B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=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(</w:t>
      </w:r>
      <w:r w:rsidRPr="0018145B">
        <w:rPr>
          <w:rFonts w:ascii="Consolas" w:eastAsia="Times New Roman" w:hAnsi="Consolas" w:cs="Times New Roman"/>
          <w:b/>
          <w:bCs/>
          <w:color w:val="93A1A1"/>
          <w:sz w:val="21"/>
          <w:szCs w:val="21"/>
          <w:lang w:eastAsia="en-US"/>
        </w:rPr>
        <w:t>int</w:t>
      </w:r>
      <w:proofErr w:type="gramStart"/>
      <w:r w:rsidRPr="0018145B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*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)</w:t>
      </w:r>
      <w:r w:rsidRPr="0018145B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malloc</w:t>
      </w:r>
      <w:proofErr w:type="gramEnd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(m </w:t>
      </w:r>
      <w:r w:rsidRPr="0018145B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*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n </w:t>
      </w:r>
      <w:r w:rsidRPr="0018145B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*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proofErr w:type="spellStart"/>
      <w:r w:rsidRPr="0018145B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sizeof</w:t>
      </w:r>
      <w:proofErr w:type="spellEnd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(</w:t>
      </w:r>
      <w:r w:rsidRPr="0018145B">
        <w:rPr>
          <w:rFonts w:ascii="Consolas" w:eastAsia="Times New Roman" w:hAnsi="Consolas" w:cs="Times New Roman"/>
          <w:b/>
          <w:bCs/>
          <w:color w:val="93A1A1"/>
          <w:sz w:val="21"/>
          <w:szCs w:val="21"/>
          <w:lang w:eastAsia="en-US"/>
        </w:rPr>
        <w:t>int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));</w:t>
      </w:r>
    </w:p>
    <w:p w14:paraId="024CA65A" w14:textId="77777777" w:rsidR="0018145B" w:rsidRPr="0018145B" w:rsidRDefault="0018145B" w:rsidP="0018145B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</w:t>
      </w:r>
      <w:r w:rsidRPr="0018145B">
        <w:rPr>
          <w:rFonts w:ascii="Consolas" w:eastAsia="Times New Roman" w:hAnsi="Consolas" w:cs="Times New Roman"/>
          <w:b/>
          <w:bCs/>
          <w:color w:val="93A1A1"/>
          <w:sz w:val="21"/>
          <w:szCs w:val="21"/>
          <w:lang w:eastAsia="en-US"/>
        </w:rPr>
        <w:t>int</w:t>
      </w:r>
      <w:r w:rsidRPr="0018145B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*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proofErr w:type="spellStart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B_i</w:t>
      </w:r>
      <w:proofErr w:type="spellEnd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r w:rsidRPr="0018145B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=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(</w:t>
      </w:r>
      <w:r w:rsidRPr="0018145B">
        <w:rPr>
          <w:rFonts w:ascii="Consolas" w:eastAsia="Times New Roman" w:hAnsi="Consolas" w:cs="Times New Roman"/>
          <w:b/>
          <w:bCs/>
          <w:color w:val="93A1A1"/>
          <w:sz w:val="21"/>
          <w:szCs w:val="21"/>
          <w:lang w:eastAsia="en-US"/>
        </w:rPr>
        <w:t>int</w:t>
      </w:r>
      <w:proofErr w:type="gramStart"/>
      <w:r w:rsidRPr="0018145B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*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)</w:t>
      </w:r>
      <w:r w:rsidRPr="0018145B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malloc</w:t>
      </w:r>
      <w:proofErr w:type="gramEnd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(n </w:t>
      </w:r>
      <w:r w:rsidRPr="0018145B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*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k </w:t>
      </w:r>
      <w:r w:rsidRPr="0018145B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*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proofErr w:type="spellStart"/>
      <w:r w:rsidRPr="0018145B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sizeof</w:t>
      </w:r>
      <w:proofErr w:type="spellEnd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(</w:t>
      </w:r>
      <w:r w:rsidRPr="0018145B">
        <w:rPr>
          <w:rFonts w:ascii="Consolas" w:eastAsia="Times New Roman" w:hAnsi="Consolas" w:cs="Times New Roman"/>
          <w:b/>
          <w:bCs/>
          <w:color w:val="93A1A1"/>
          <w:sz w:val="21"/>
          <w:szCs w:val="21"/>
          <w:lang w:eastAsia="en-US"/>
        </w:rPr>
        <w:t>int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));</w:t>
      </w:r>
    </w:p>
    <w:p w14:paraId="51967122" w14:textId="77777777" w:rsidR="0018145B" w:rsidRPr="0018145B" w:rsidRDefault="0018145B" w:rsidP="0018145B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</w:t>
      </w:r>
      <w:r w:rsidRPr="0018145B">
        <w:rPr>
          <w:rFonts w:ascii="Consolas" w:eastAsia="Times New Roman" w:hAnsi="Consolas" w:cs="Times New Roman"/>
          <w:b/>
          <w:bCs/>
          <w:color w:val="93A1A1"/>
          <w:sz w:val="21"/>
          <w:szCs w:val="21"/>
          <w:lang w:eastAsia="en-US"/>
        </w:rPr>
        <w:t>int</w:t>
      </w:r>
      <w:r w:rsidRPr="0018145B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*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proofErr w:type="spellStart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C_serial_i</w:t>
      </w:r>
      <w:proofErr w:type="spellEnd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r w:rsidRPr="0018145B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=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(</w:t>
      </w:r>
      <w:r w:rsidRPr="0018145B">
        <w:rPr>
          <w:rFonts w:ascii="Consolas" w:eastAsia="Times New Roman" w:hAnsi="Consolas" w:cs="Times New Roman"/>
          <w:b/>
          <w:bCs/>
          <w:color w:val="93A1A1"/>
          <w:sz w:val="21"/>
          <w:szCs w:val="21"/>
          <w:lang w:eastAsia="en-US"/>
        </w:rPr>
        <w:t>int</w:t>
      </w:r>
      <w:proofErr w:type="gramStart"/>
      <w:r w:rsidRPr="0018145B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*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)</w:t>
      </w:r>
      <w:r w:rsidRPr="0018145B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malloc</w:t>
      </w:r>
      <w:proofErr w:type="gramEnd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(m </w:t>
      </w:r>
      <w:r w:rsidRPr="0018145B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*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k </w:t>
      </w:r>
      <w:r w:rsidRPr="0018145B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*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proofErr w:type="spellStart"/>
      <w:r w:rsidRPr="0018145B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sizeof</w:t>
      </w:r>
      <w:proofErr w:type="spellEnd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(</w:t>
      </w:r>
      <w:r w:rsidRPr="0018145B">
        <w:rPr>
          <w:rFonts w:ascii="Consolas" w:eastAsia="Times New Roman" w:hAnsi="Consolas" w:cs="Times New Roman"/>
          <w:b/>
          <w:bCs/>
          <w:color w:val="93A1A1"/>
          <w:sz w:val="21"/>
          <w:szCs w:val="21"/>
          <w:lang w:eastAsia="en-US"/>
        </w:rPr>
        <w:t>int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));</w:t>
      </w:r>
    </w:p>
    <w:p w14:paraId="137F062A" w14:textId="77777777" w:rsidR="0018145B" w:rsidRPr="0018145B" w:rsidRDefault="0018145B" w:rsidP="0018145B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</w:t>
      </w:r>
      <w:r w:rsidRPr="0018145B">
        <w:rPr>
          <w:rFonts w:ascii="Consolas" w:eastAsia="Times New Roman" w:hAnsi="Consolas" w:cs="Times New Roman"/>
          <w:b/>
          <w:bCs/>
          <w:color w:val="93A1A1"/>
          <w:sz w:val="21"/>
          <w:szCs w:val="21"/>
          <w:lang w:eastAsia="en-US"/>
        </w:rPr>
        <w:t>int</w:t>
      </w:r>
      <w:r w:rsidRPr="0018145B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*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proofErr w:type="spellStart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C_parallel_i</w:t>
      </w:r>
      <w:proofErr w:type="spellEnd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r w:rsidRPr="0018145B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=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(</w:t>
      </w:r>
      <w:r w:rsidRPr="0018145B">
        <w:rPr>
          <w:rFonts w:ascii="Consolas" w:eastAsia="Times New Roman" w:hAnsi="Consolas" w:cs="Times New Roman"/>
          <w:b/>
          <w:bCs/>
          <w:color w:val="93A1A1"/>
          <w:sz w:val="21"/>
          <w:szCs w:val="21"/>
          <w:lang w:eastAsia="en-US"/>
        </w:rPr>
        <w:t>int</w:t>
      </w:r>
      <w:proofErr w:type="gramStart"/>
      <w:r w:rsidRPr="0018145B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*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)</w:t>
      </w:r>
      <w:r w:rsidRPr="0018145B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malloc</w:t>
      </w:r>
      <w:proofErr w:type="gramEnd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(m </w:t>
      </w:r>
      <w:r w:rsidRPr="0018145B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*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k </w:t>
      </w:r>
      <w:r w:rsidRPr="0018145B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*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proofErr w:type="spellStart"/>
      <w:r w:rsidRPr="0018145B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sizeof</w:t>
      </w:r>
      <w:proofErr w:type="spellEnd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(</w:t>
      </w:r>
      <w:r w:rsidRPr="0018145B">
        <w:rPr>
          <w:rFonts w:ascii="Consolas" w:eastAsia="Times New Roman" w:hAnsi="Consolas" w:cs="Times New Roman"/>
          <w:b/>
          <w:bCs/>
          <w:color w:val="93A1A1"/>
          <w:sz w:val="21"/>
          <w:szCs w:val="21"/>
          <w:lang w:eastAsia="en-US"/>
        </w:rPr>
        <w:t>int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));</w:t>
      </w:r>
    </w:p>
    <w:p w14:paraId="0B1C3774" w14:textId="77777777" w:rsidR="0018145B" w:rsidRPr="0018145B" w:rsidRDefault="0018145B" w:rsidP="0018145B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</w:p>
    <w:p w14:paraId="54880779" w14:textId="77777777" w:rsidR="0018145B" w:rsidRPr="0018145B" w:rsidRDefault="0018145B" w:rsidP="0018145B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</w:t>
      </w:r>
      <w:r w:rsidRPr="0018145B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if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proofErr w:type="gramStart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(</w:t>
      </w:r>
      <w:r w:rsidRPr="0018145B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!</w:t>
      </w:r>
      <w:proofErr w:type="spellStart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A</w:t>
      </w:r>
      <w:proofErr w:type="gramEnd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_i</w:t>
      </w:r>
      <w:proofErr w:type="spellEnd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r w:rsidRPr="0018145B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||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r w:rsidRPr="0018145B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!</w:t>
      </w:r>
      <w:proofErr w:type="spellStart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B_i</w:t>
      </w:r>
      <w:proofErr w:type="spellEnd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r w:rsidRPr="0018145B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||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r w:rsidRPr="0018145B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!</w:t>
      </w:r>
      <w:proofErr w:type="spellStart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C_serial_i</w:t>
      </w:r>
      <w:proofErr w:type="spellEnd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r w:rsidRPr="0018145B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||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r w:rsidRPr="0018145B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!</w:t>
      </w:r>
      <w:proofErr w:type="spellStart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C_parallel_i</w:t>
      </w:r>
      <w:proofErr w:type="spellEnd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) {</w:t>
      </w:r>
    </w:p>
    <w:p w14:paraId="01939EDA" w14:textId="77777777" w:rsidR="0018145B" w:rsidRPr="0018145B" w:rsidRDefault="0018145B" w:rsidP="0018145B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    </w:t>
      </w:r>
      <w:proofErr w:type="spellStart"/>
      <w:proofErr w:type="gramStart"/>
      <w:r w:rsidRPr="0018145B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fprintf</w:t>
      </w:r>
      <w:proofErr w:type="spellEnd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(</w:t>
      </w:r>
      <w:proofErr w:type="gramEnd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stderr, </w:t>
      </w:r>
      <w:r w:rsidRPr="0018145B">
        <w:rPr>
          <w:rFonts w:ascii="Consolas" w:eastAsia="Times New Roman" w:hAnsi="Consolas" w:cs="Times New Roman"/>
          <w:color w:val="2AA198"/>
          <w:sz w:val="21"/>
          <w:szCs w:val="21"/>
          <w:lang w:eastAsia="en-US"/>
        </w:rPr>
        <w:t>"Matrix memory allocation failed for int matrices!</w:t>
      </w:r>
      <w:r w:rsidRPr="0018145B">
        <w:rPr>
          <w:rFonts w:ascii="Consolas" w:eastAsia="Times New Roman" w:hAnsi="Consolas" w:cs="Times New Roman"/>
          <w:color w:val="CB4B16"/>
          <w:sz w:val="21"/>
          <w:szCs w:val="21"/>
          <w:lang w:eastAsia="en-US"/>
        </w:rPr>
        <w:t>\n</w:t>
      </w:r>
      <w:r w:rsidRPr="0018145B">
        <w:rPr>
          <w:rFonts w:ascii="Consolas" w:eastAsia="Times New Roman" w:hAnsi="Consolas" w:cs="Times New Roman"/>
          <w:color w:val="2AA198"/>
          <w:sz w:val="21"/>
          <w:szCs w:val="21"/>
          <w:lang w:eastAsia="en-US"/>
        </w:rPr>
        <w:t>"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);</w:t>
      </w:r>
    </w:p>
    <w:p w14:paraId="1741C845" w14:textId="77777777" w:rsidR="0018145B" w:rsidRPr="0018145B" w:rsidRDefault="0018145B" w:rsidP="0018145B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    </w:t>
      </w:r>
      <w:proofErr w:type="gramStart"/>
      <w:r w:rsidRPr="0018145B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exit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(</w:t>
      </w:r>
      <w:proofErr w:type="gramEnd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EXIT_FAILURE);</w:t>
      </w:r>
    </w:p>
    <w:p w14:paraId="51ACC5F3" w14:textId="77777777" w:rsidR="0018145B" w:rsidRPr="0018145B" w:rsidRDefault="0018145B" w:rsidP="0018145B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    }</w:t>
      </w:r>
    </w:p>
    <w:p w14:paraId="6C32DA2C" w14:textId="77777777" w:rsidR="0018145B" w:rsidRPr="0018145B" w:rsidRDefault="0018145B" w:rsidP="0018145B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</w:p>
    <w:p w14:paraId="75E8B8E0" w14:textId="77777777" w:rsidR="0018145B" w:rsidRPr="0018145B" w:rsidRDefault="0018145B" w:rsidP="0018145B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18145B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>    // Fill matrices with random values</w:t>
      </w:r>
    </w:p>
    <w:p w14:paraId="7C0962FB" w14:textId="77777777" w:rsidR="0018145B" w:rsidRPr="0018145B" w:rsidRDefault="0018145B" w:rsidP="0018145B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</w:t>
      </w:r>
      <w:proofErr w:type="spellStart"/>
      <w:r w:rsidRPr="0018145B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seed_</w:t>
      </w:r>
      <w:proofErr w:type="gramStart"/>
      <w:r w:rsidRPr="0018145B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random</w:t>
      </w:r>
      <w:proofErr w:type="spellEnd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(</w:t>
      </w:r>
      <w:proofErr w:type="gramEnd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);</w:t>
      </w:r>
    </w:p>
    <w:p w14:paraId="0F272FE5" w14:textId="77777777" w:rsidR="0018145B" w:rsidRPr="0018145B" w:rsidRDefault="0018145B" w:rsidP="0018145B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</w:t>
      </w:r>
      <w:r w:rsidRPr="0018145B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for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(</w:t>
      </w:r>
      <w:r w:rsidRPr="0018145B">
        <w:rPr>
          <w:rFonts w:ascii="Consolas" w:eastAsia="Times New Roman" w:hAnsi="Consolas" w:cs="Times New Roman"/>
          <w:b/>
          <w:bCs/>
          <w:color w:val="93A1A1"/>
          <w:sz w:val="21"/>
          <w:szCs w:val="21"/>
          <w:lang w:eastAsia="en-US"/>
        </w:rPr>
        <w:t>int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proofErr w:type="spellStart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i</w:t>
      </w:r>
      <w:proofErr w:type="spellEnd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r w:rsidRPr="0018145B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=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r w:rsidRPr="0018145B">
        <w:rPr>
          <w:rFonts w:ascii="Consolas" w:eastAsia="Times New Roman" w:hAnsi="Consolas" w:cs="Times New Roman"/>
          <w:color w:val="D33682"/>
          <w:sz w:val="21"/>
          <w:szCs w:val="21"/>
          <w:lang w:eastAsia="en-US"/>
        </w:rPr>
        <w:t>0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; </w:t>
      </w:r>
      <w:proofErr w:type="spellStart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i</w:t>
      </w:r>
      <w:proofErr w:type="spellEnd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r w:rsidRPr="0018145B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&lt;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m </w:t>
      </w:r>
      <w:r w:rsidRPr="0018145B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*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n; </w:t>
      </w:r>
      <w:proofErr w:type="spellStart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i</w:t>
      </w:r>
      <w:proofErr w:type="spellEnd"/>
      <w:r w:rsidRPr="0018145B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++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) {</w:t>
      </w:r>
    </w:p>
    <w:p w14:paraId="6D652FA4" w14:textId="77777777" w:rsidR="0018145B" w:rsidRPr="0018145B" w:rsidRDefault="0018145B" w:rsidP="0018145B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    </w:t>
      </w:r>
      <w:proofErr w:type="spellStart"/>
      <w:r w:rsidRPr="0018145B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A_d</w:t>
      </w:r>
      <w:proofErr w:type="spellEnd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[</w:t>
      </w:r>
      <w:proofErr w:type="spellStart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i</w:t>
      </w:r>
      <w:proofErr w:type="spellEnd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] </w:t>
      </w:r>
      <w:r w:rsidRPr="0018145B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=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proofErr w:type="spellStart"/>
      <w:r w:rsidRPr="0018145B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random_</w:t>
      </w:r>
      <w:proofErr w:type="gramStart"/>
      <w:r w:rsidRPr="0018145B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double</w:t>
      </w:r>
      <w:proofErr w:type="spellEnd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(</w:t>
      </w:r>
      <w:proofErr w:type="gramEnd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);</w:t>
      </w:r>
    </w:p>
    <w:p w14:paraId="5DE1A368" w14:textId="77777777" w:rsidR="0018145B" w:rsidRPr="0018145B" w:rsidRDefault="0018145B" w:rsidP="0018145B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    </w:t>
      </w:r>
      <w:proofErr w:type="spellStart"/>
      <w:r w:rsidRPr="0018145B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A_i</w:t>
      </w:r>
      <w:proofErr w:type="spellEnd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[</w:t>
      </w:r>
      <w:proofErr w:type="spellStart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i</w:t>
      </w:r>
      <w:proofErr w:type="spellEnd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] </w:t>
      </w:r>
      <w:r w:rsidRPr="0018145B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=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proofErr w:type="spellStart"/>
      <w:r w:rsidRPr="0018145B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random_</w:t>
      </w:r>
      <w:proofErr w:type="gramStart"/>
      <w:r w:rsidRPr="0018145B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int</w:t>
      </w:r>
      <w:proofErr w:type="spellEnd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(</w:t>
      </w:r>
      <w:proofErr w:type="gramEnd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);</w:t>
      </w:r>
    </w:p>
    <w:p w14:paraId="3446BE4C" w14:textId="77777777" w:rsidR="0018145B" w:rsidRPr="0018145B" w:rsidRDefault="0018145B" w:rsidP="0018145B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    }</w:t>
      </w:r>
    </w:p>
    <w:p w14:paraId="18FF4A92" w14:textId="77777777" w:rsidR="0018145B" w:rsidRPr="0018145B" w:rsidRDefault="0018145B" w:rsidP="0018145B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</w:t>
      </w:r>
      <w:r w:rsidRPr="0018145B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for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(</w:t>
      </w:r>
      <w:r w:rsidRPr="0018145B">
        <w:rPr>
          <w:rFonts w:ascii="Consolas" w:eastAsia="Times New Roman" w:hAnsi="Consolas" w:cs="Times New Roman"/>
          <w:b/>
          <w:bCs/>
          <w:color w:val="93A1A1"/>
          <w:sz w:val="21"/>
          <w:szCs w:val="21"/>
          <w:lang w:eastAsia="en-US"/>
        </w:rPr>
        <w:t>int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proofErr w:type="spellStart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i</w:t>
      </w:r>
      <w:proofErr w:type="spellEnd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r w:rsidRPr="0018145B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=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r w:rsidRPr="0018145B">
        <w:rPr>
          <w:rFonts w:ascii="Consolas" w:eastAsia="Times New Roman" w:hAnsi="Consolas" w:cs="Times New Roman"/>
          <w:color w:val="D33682"/>
          <w:sz w:val="21"/>
          <w:szCs w:val="21"/>
          <w:lang w:eastAsia="en-US"/>
        </w:rPr>
        <w:t>0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; </w:t>
      </w:r>
      <w:proofErr w:type="spellStart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i</w:t>
      </w:r>
      <w:proofErr w:type="spellEnd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r w:rsidRPr="0018145B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&lt;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n </w:t>
      </w:r>
      <w:r w:rsidRPr="0018145B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*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k; </w:t>
      </w:r>
      <w:proofErr w:type="spellStart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i</w:t>
      </w:r>
      <w:proofErr w:type="spellEnd"/>
      <w:r w:rsidRPr="0018145B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++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) {</w:t>
      </w:r>
    </w:p>
    <w:p w14:paraId="14DC782B" w14:textId="77777777" w:rsidR="0018145B" w:rsidRPr="0018145B" w:rsidRDefault="0018145B" w:rsidP="0018145B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    </w:t>
      </w:r>
      <w:proofErr w:type="spellStart"/>
      <w:r w:rsidRPr="0018145B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B_d</w:t>
      </w:r>
      <w:proofErr w:type="spellEnd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[</w:t>
      </w:r>
      <w:proofErr w:type="spellStart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i</w:t>
      </w:r>
      <w:proofErr w:type="spellEnd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] </w:t>
      </w:r>
      <w:r w:rsidRPr="0018145B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=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proofErr w:type="spellStart"/>
      <w:r w:rsidRPr="0018145B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random_</w:t>
      </w:r>
      <w:proofErr w:type="gramStart"/>
      <w:r w:rsidRPr="0018145B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double</w:t>
      </w:r>
      <w:proofErr w:type="spellEnd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(</w:t>
      </w:r>
      <w:proofErr w:type="gramEnd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);</w:t>
      </w:r>
    </w:p>
    <w:p w14:paraId="68FAB4C7" w14:textId="77777777" w:rsidR="0018145B" w:rsidRPr="0018145B" w:rsidRDefault="0018145B" w:rsidP="0018145B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    </w:t>
      </w:r>
      <w:proofErr w:type="spellStart"/>
      <w:r w:rsidRPr="0018145B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B_i</w:t>
      </w:r>
      <w:proofErr w:type="spellEnd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[</w:t>
      </w:r>
      <w:proofErr w:type="spellStart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i</w:t>
      </w:r>
      <w:proofErr w:type="spellEnd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] </w:t>
      </w:r>
      <w:r w:rsidRPr="0018145B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=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proofErr w:type="spellStart"/>
      <w:r w:rsidRPr="0018145B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random_</w:t>
      </w:r>
      <w:proofErr w:type="gramStart"/>
      <w:r w:rsidRPr="0018145B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int</w:t>
      </w:r>
      <w:proofErr w:type="spellEnd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(</w:t>
      </w:r>
      <w:proofErr w:type="gramEnd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);</w:t>
      </w:r>
    </w:p>
    <w:p w14:paraId="74F6281B" w14:textId="77777777" w:rsidR="0018145B" w:rsidRPr="0018145B" w:rsidRDefault="0018145B" w:rsidP="0018145B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    }</w:t>
      </w:r>
    </w:p>
    <w:p w14:paraId="226D90A4" w14:textId="77777777" w:rsidR="0018145B" w:rsidRPr="0018145B" w:rsidRDefault="0018145B" w:rsidP="0018145B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</w:p>
    <w:p w14:paraId="6052AEBB" w14:textId="77777777" w:rsidR="0018145B" w:rsidRPr="0018145B" w:rsidRDefault="0018145B" w:rsidP="0018145B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18145B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>    // Variables for tracking time</w:t>
      </w:r>
    </w:p>
    <w:p w14:paraId="5F061CE4" w14:textId="77777777" w:rsidR="0018145B" w:rsidRPr="0018145B" w:rsidRDefault="0018145B" w:rsidP="0018145B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</w:t>
      </w:r>
      <w:r w:rsidRPr="0018145B">
        <w:rPr>
          <w:rFonts w:ascii="Consolas" w:eastAsia="Times New Roman" w:hAnsi="Consolas" w:cs="Times New Roman"/>
          <w:b/>
          <w:bCs/>
          <w:color w:val="93A1A1"/>
          <w:sz w:val="21"/>
          <w:szCs w:val="21"/>
          <w:lang w:eastAsia="en-US"/>
        </w:rPr>
        <w:t>double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proofErr w:type="spellStart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total_parallel_time_d</w:t>
      </w:r>
      <w:proofErr w:type="spellEnd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r w:rsidRPr="0018145B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=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proofErr w:type="gramStart"/>
      <w:r w:rsidRPr="0018145B">
        <w:rPr>
          <w:rFonts w:ascii="Consolas" w:eastAsia="Times New Roman" w:hAnsi="Consolas" w:cs="Times New Roman"/>
          <w:color w:val="D33682"/>
          <w:sz w:val="21"/>
          <w:szCs w:val="21"/>
          <w:lang w:eastAsia="en-US"/>
        </w:rPr>
        <w:t>0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;</w:t>
      </w:r>
      <w:proofErr w:type="gramEnd"/>
    </w:p>
    <w:p w14:paraId="088F3252" w14:textId="77777777" w:rsidR="0018145B" w:rsidRPr="0018145B" w:rsidRDefault="0018145B" w:rsidP="0018145B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</w:t>
      </w:r>
      <w:r w:rsidRPr="0018145B">
        <w:rPr>
          <w:rFonts w:ascii="Consolas" w:eastAsia="Times New Roman" w:hAnsi="Consolas" w:cs="Times New Roman"/>
          <w:b/>
          <w:bCs/>
          <w:color w:val="93A1A1"/>
          <w:sz w:val="21"/>
          <w:szCs w:val="21"/>
          <w:lang w:eastAsia="en-US"/>
        </w:rPr>
        <w:t>double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proofErr w:type="spellStart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total_serial_time_d</w:t>
      </w:r>
      <w:proofErr w:type="spellEnd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r w:rsidRPr="0018145B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=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proofErr w:type="gramStart"/>
      <w:r w:rsidRPr="0018145B">
        <w:rPr>
          <w:rFonts w:ascii="Consolas" w:eastAsia="Times New Roman" w:hAnsi="Consolas" w:cs="Times New Roman"/>
          <w:color w:val="D33682"/>
          <w:sz w:val="21"/>
          <w:szCs w:val="21"/>
          <w:lang w:eastAsia="en-US"/>
        </w:rPr>
        <w:t>0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;</w:t>
      </w:r>
      <w:proofErr w:type="gramEnd"/>
    </w:p>
    <w:p w14:paraId="788A1EF2" w14:textId="77777777" w:rsidR="0018145B" w:rsidRPr="0018145B" w:rsidRDefault="0018145B" w:rsidP="0018145B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</w:t>
      </w:r>
      <w:r w:rsidRPr="0018145B">
        <w:rPr>
          <w:rFonts w:ascii="Consolas" w:eastAsia="Times New Roman" w:hAnsi="Consolas" w:cs="Times New Roman"/>
          <w:b/>
          <w:bCs/>
          <w:color w:val="93A1A1"/>
          <w:sz w:val="21"/>
          <w:szCs w:val="21"/>
          <w:lang w:eastAsia="en-US"/>
        </w:rPr>
        <w:t>double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proofErr w:type="spellStart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total_parallel_time_i</w:t>
      </w:r>
      <w:proofErr w:type="spellEnd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r w:rsidRPr="0018145B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=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proofErr w:type="gramStart"/>
      <w:r w:rsidRPr="0018145B">
        <w:rPr>
          <w:rFonts w:ascii="Consolas" w:eastAsia="Times New Roman" w:hAnsi="Consolas" w:cs="Times New Roman"/>
          <w:color w:val="D33682"/>
          <w:sz w:val="21"/>
          <w:szCs w:val="21"/>
          <w:lang w:eastAsia="en-US"/>
        </w:rPr>
        <w:t>0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;</w:t>
      </w:r>
      <w:proofErr w:type="gramEnd"/>
    </w:p>
    <w:p w14:paraId="65D21BBA" w14:textId="77777777" w:rsidR="0018145B" w:rsidRPr="0018145B" w:rsidRDefault="0018145B" w:rsidP="0018145B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</w:t>
      </w:r>
      <w:r w:rsidRPr="0018145B">
        <w:rPr>
          <w:rFonts w:ascii="Consolas" w:eastAsia="Times New Roman" w:hAnsi="Consolas" w:cs="Times New Roman"/>
          <w:b/>
          <w:bCs/>
          <w:color w:val="93A1A1"/>
          <w:sz w:val="21"/>
          <w:szCs w:val="21"/>
          <w:lang w:eastAsia="en-US"/>
        </w:rPr>
        <w:t>double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proofErr w:type="spellStart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total_serial_time_i</w:t>
      </w:r>
      <w:proofErr w:type="spellEnd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r w:rsidRPr="0018145B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=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proofErr w:type="gramStart"/>
      <w:r w:rsidRPr="0018145B">
        <w:rPr>
          <w:rFonts w:ascii="Consolas" w:eastAsia="Times New Roman" w:hAnsi="Consolas" w:cs="Times New Roman"/>
          <w:color w:val="D33682"/>
          <w:sz w:val="21"/>
          <w:szCs w:val="21"/>
          <w:lang w:eastAsia="en-US"/>
        </w:rPr>
        <w:t>0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;</w:t>
      </w:r>
      <w:proofErr w:type="gramEnd"/>
    </w:p>
    <w:p w14:paraId="487EAB7A" w14:textId="77777777" w:rsidR="0018145B" w:rsidRPr="0018145B" w:rsidRDefault="0018145B" w:rsidP="0018145B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</w:p>
    <w:p w14:paraId="3E85394B" w14:textId="77777777" w:rsidR="0018145B" w:rsidRPr="0018145B" w:rsidRDefault="0018145B" w:rsidP="0018145B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18145B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 xml:space="preserve">    // Perform the matrix multiplication for </w:t>
      </w:r>
      <w:proofErr w:type="spellStart"/>
      <w:r w:rsidRPr="0018145B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>num_runs</w:t>
      </w:r>
      <w:proofErr w:type="spellEnd"/>
      <w:r w:rsidRPr="0018145B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 xml:space="preserve"> (double)</w:t>
      </w:r>
    </w:p>
    <w:p w14:paraId="17F3C126" w14:textId="77777777" w:rsidR="0018145B" w:rsidRPr="0018145B" w:rsidRDefault="0018145B" w:rsidP="0018145B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</w:t>
      </w:r>
      <w:r w:rsidRPr="0018145B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for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(</w:t>
      </w:r>
      <w:r w:rsidRPr="0018145B">
        <w:rPr>
          <w:rFonts w:ascii="Consolas" w:eastAsia="Times New Roman" w:hAnsi="Consolas" w:cs="Times New Roman"/>
          <w:b/>
          <w:bCs/>
          <w:color w:val="93A1A1"/>
          <w:sz w:val="21"/>
          <w:szCs w:val="21"/>
          <w:lang w:eastAsia="en-US"/>
        </w:rPr>
        <w:t>unsigned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r w:rsidRPr="0018145B">
        <w:rPr>
          <w:rFonts w:ascii="Consolas" w:eastAsia="Times New Roman" w:hAnsi="Consolas" w:cs="Times New Roman"/>
          <w:b/>
          <w:bCs/>
          <w:color w:val="93A1A1"/>
          <w:sz w:val="21"/>
          <w:szCs w:val="21"/>
          <w:lang w:eastAsia="en-US"/>
        </w:rPr>
        <w:t>int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run </w:t>
      </w:r>
      <w:r w:rsidRPr="0018145B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=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r w:rsidRPr="0018145B">
        <w:rPr>
          <w:rFonts w:ascii="Consolas" w:eastAsia="Times New Roman" w:hAnsi="Consolas" w:cs="Times New Roman"/>
          <w:color w:val="D33682"/>
          <w:sz w:val="21"/>
          <w:szCs w:val="21"/>
          <w:lang w:eastAsia="en-US"/>
        </w:rPr>
        <w:t>0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; run </w:t>
      </w:r>
      <w:r w:rsidRPr="0018145B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&lt;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proofErr w:type="spellStart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num_runs</w:t>
      </w:r>
      <w:proofErr w:type="spellEnd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; run</w:t>
      </w:r>
      <w:r w:rsidRPr="0018145B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++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) {</w:t>
      </w:r>
    </w:p>
    <w:p w14:paraId="7D458C8B" w14:textId="77777777" w:rsidR="0018145B" w:rsidRPr="0018145B" w:rsidRDefault="0018145B" w:rsidP="0018145B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    Stopwatch </w:t>
      </w:r>
      <w:proofErr w:type="spellStart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parallel_timer</w:t>
      </w:r>
      <w:proofErr w:type="spellEnd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, </w:t>
      </w:r>
      <w:proofErr w:type="spellStart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serial_</w:t>
      </w:r>
      <w:proofErr w:type="gramStart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timer</w:t>
      </w:r>
      <w:proofErr w:type="spellEnd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;</w:t>
      </w:r>
      <w:proofErr w:type="gramEnd"/>
    </w:p>
    <w:p w14:paraId="702DA41C" w14:textId="77777777" w:rsidR="0018145B" w:rsidRPr="0018145B" w:rsidRDefault="0018145B" w:rsidP="0018145B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</w:p>
    <w:p w14:paraId="21FDAA81" w14:textId="77777777" w:rsidR="0018145B" w:rsidRPr="0018145B" w:rsidRDefault="0018145B" w:rsidP="0018145B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18145B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>        // Start parallel timing (double)</w:t>
      </w:r>
    </w:p>
    <w:p w14:paraId="1B82D2BC" w14:textId="77777777" w:rsidR="0018145B" w:rsidRPr="0018145B" w:rsidRDefault="0018145B" w:rsidP="0018145B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    </w:t>
      </w:r>
      <w:proofErr w:type="spellStart"/>
      <w:r w:rsidRPr="0018145B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clock_</w:t>
      </w:r>
      <w:proofErr w:type="gramStart"/>
      <w:r w:rsidRPr="0018145B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gettime</w:t>
      </w:r>
      <w:proofErr w:type="spellEnd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(</w:t>
      </w:r>
      <w:proofErr w:type="gramEnd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CLOCK_MONOTONIC, </w:t>
      </w:r>
      <w:r w:rsidRPr="0018145B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&amp;</w:t>
      </w:r>
      <w:proofErr w:type="spellStart"/>
      <w:r w:rsidRPr="0018145B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parallel_timer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.</w:t>
      </w:r>
      <w:r w:rsidRPr="0018145B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start</w:t>
      </w:r>
      <w:proofErr w:type="spellEnd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);</w:t>
      </w:r>
    </w:p>
    <w:p w14:paraId="04DB2ECC" w14:textId="77777777" w:rsidR="0018145B" w:rsidRPr="0018145B" w:rsidRDefault="0018145B" w:rsidP="0018145B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</w:p>
    <w:p w14:paraId="679EF9EF" w14:textId="77777777" w:rsidR="0018145B" w:rsidRPr="0018145B" w:rsidRDefault="0018145B" w:rsidP="0018145B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18145B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>        // Perform parallel matrix multiplication (double)</w:t>
      </w:r>
    </w:p>
    <w:p w14:paraId="58E73E02" w14:textId="77777777" w:rsidR="0018145B" w:rsidRPr="0018145B" w:rsidRDefault="0018145B" w:rsidP="0018145B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    </w:t>
      </w:r>
      <w:proofErr w:type="spellStart"/>
      <w:proofErr w:type="gramStart"/>
      <w:r w:rsidRPr="0018145B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matrixMultiplyCUDA</w:t>
      </w:r>
      <w:proofErr w:type="spellEnd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(</w:t>
      </w:r>
      <w:proofErr w:type="spellStart"/>
      <w:proofErr w:type="gramEnd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A_d</w:t>
      </w:r>
      <w:proofErr w:type="spellEnd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, </w:t>
      </w:r>
      <w:proofErr w:type="spellStart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B_d</w:t>
      </w:r>
      <w:proofErr w:type="spellEnd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, </w:t>
      </w:r>
      <w:proofErr w:type="spellStart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C_parallel_d</w:t>
      </w:r>
      <w:proofErr w:type="spellEnd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, m, n, k);</w:t>
      </w:r>
    </w:p>
    <w:p w14:paraId="3A42BA0E" w14:textId="77777777" w:rsidR="0018145B" w:rsidRPr="0018145B" w:rsidRDefault="0018145B" w:rsidP="0018145B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</w:p>
    <w:p w14:paraId="2CE87112" w14:textId="77777777" w:rsidR="0018145B" w:rsidRPr="0018145B" w:rsidRDefault="0018145B" w:rsidP="0018145B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18145B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>        // Stop parallel timing (double)</w:t>
      </w:r>
    </w:p>
    <w:p w14:paraId="6C468C0A" w14:textId="77777777" w:rsidR="0018145B" w:rsidRPr="0018145B" w:rsidRDefault="0018145B" w:rsidP="0018145B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    </w:t>
      </w:r>
      <w:proofErr w:type="spellStart"/>
      <w:r w:rsidRPr="0018145B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clock_</w:t>
      </w:r>
      <w:proofErr w:type="gramStart"/>
      <w:r w:rsidRPr="0018145B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gettime</w:t>
      </w:r>
      <w:proofErr w:type="spellEnd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(</w:t>
      </w:r>
      <w:proofErr w:type="gramEnd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CLOCK_MONOTONIC, </w:t>
      </w:r>
      <w:r w:rsidRPr="0018145B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&amp;</w:t>
      </w:r>
      <w:proofErr w:type="spellStart"/>
      <w:r w:rsidRPr="0018145B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parallel_timer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.</w:t>
      </w:r>
      <w:r w:rsidRPr="0018145B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stop</w:t>
      </w:r>
      <w:proofErr w:type="spellEnd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);</w:t>
      </w:r>
    </w:p>
    <w:p w14:paraId="697746EE" w14:textId="77777777" w:rsidR="0018145B" w:rsidRPr="0018145B" w:rsidRDefault="0018145B" w:rsidP="0018145B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    </w:t>
      </w:r>
      <w:proofErr w:type="spellStart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total_parallel_time_d</w:t>
      </w:r>
      <w:proofErr w:type="spellEnd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r w:rsidRPr="0018145B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+=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proofErr w:type="spellStart"/>
      <w:r w:rsidRPr="0018145B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calculate_time</w:t>
      </w:r>
      <w:proofErr w:type="spellEnd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(</w:t>
      </w:r>
      <w:proofErr w:type="spellStart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parallel_timer</w:t>
      </w:r>
      <w:proofErr w:type="spellEnd"/>
      <w:proofErr w:type="gramStart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);</w:t>
      </w:r>
      <w:proofErr w:type="gramEnd"/>
    </w:p>
    <w:p w14:paraId="1FE8F680" w14:textId="77777777" w:rsidR="0018145B" w:rsidRPr="0018145B" w:rsidRDefault="0018145B" w:rsidP="0018145B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</w:p>
    <w:p w14:paraId="47453E67" w14:textId="77777777" w:rsidR="0018145B" w:rsidRPr="0018145B" w:rsidRDefault="0018145B" w:rsidP="0018145B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18145B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lastRenderedPageBreak/>
        <w:t>        // Start serial timing (double)</w:t>
      </w:r>
    </w:p>
    <w:p w14:paraId="4677CE35" w14:textId="77777777" w:rsidR="0018145B" w:rsidRPr="0018145B" w:rsidRDefault="0018145B" w:rsidP="0018145B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    </w:t>
      </w:r>
      <w:proofErr w:type="spellStart"/>
      <w:r w:rsidRPr="0018145B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clock_</w:t>
      </w:r>
      <w:proofErr w:type="gramStart"/>
      <w:r w:rsidRPr="0018145B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gettime</w:t>
      </w:r>
      <w:proofErr w:type="spellEnd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(</w:t>
      </w:r>
      <w:proofErr w:type="gramEnd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CLOCK_MONOTONIC, </w:t>
      </w:r>
      <w:r w:rsidRPr="0018145B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&amp;</w:t>
      </w:r>
      <w:proofErr w:type="spellStart"/>
      <w:r w:rsidRPr="0018145B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serial_timer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.</w:t>
      </w:r>
      <w:r w:rsidRPr="0018145B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start</w:t>
      </w:r>
      <w:proofErr w:type="spellEnd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);</w:t>
      </w:r>
    </w:p>
    <w:p w14:paraId="7D2EAA75" w14:textId="77777777" w:rsidR="0018145B" w:rsidRPr="0018145B" w:rsidRDefault="0018145B" w:rsidP="0018145B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</w:p>
    <w:p w14:paraId="024E373B" w14:textId="77777777" w:rsidR="0018145B" w:rsidRPr="0018145B" w:rsidRDefault="0018145B" w:rsidP="0018145B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18145B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>        // Perform serial matrix multiplication (double)</w:t>
      </w:r>
    </w:p>
    <w:p w14:paraId="0DA97521" w14:textId="77777777" w:rsidR="0018145B" w:rsidRPr="0018145B" w:rsidRDefault="0018145B" w:rsidP="0018145B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    </w:t>
      </w:r>
      <w:proofErr w:type="spellStart"/>
      <w:proofErr w:type="gramStart"/>
      <w:r w:rsidRPr="0018145B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matrixMultiplySerial</w:t>
      </w:r>
      <w:proofErr w:type="spellEnd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(</w:t>
      </w:r>
      <w:proofErr w:type="spellStart"/>
      <w:proofErr w:type="gramEnd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A_d</w:t>
      </w:r>
      <w:proofErr w:type="spellEnd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, </w:t>
      </w:r>
      <w:proofErr w:type="spellStart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B_d</w:t>
      </w:r>
      <w:proofErr w:type="spellEnd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, </w:t>
      </w:r>
      <w:proofErr w:type="spellStart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C_serial_d</w:t>
      </w:r>
      <w:proofErr w:type="spellEnd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, m, n, k);</w:t>
      </w:r>
    </w:p>
    <w:p w14:paraId="38FF2A4A" w14:textId="77777777" w:rsidR="0018145B" w:rsidRPr="0018145B" w:rsidRDefault="0018145B" w:rsidP="0018145B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</w:p>
    <w:p w14:paraId="30062550" w14:textId="77777777" w:rsidR="0018145B" w:rsidRPr="0018145B" w:rsidRDefault="0018145B" w:rsidP="0018145B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    </w:t>
      </w:r>
      <w:proofErr w:type="spellStart"/>
      <w:r w:rsidRPr="0018145B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clock_</w:t>
      </w:r>
      <w:proofErr w:type="gramStart"/>
      <w:r w:rsidRPr="0018145B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gettime</w:t>
      </w:r>
      <w:proofErr w:type="spellEnd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(</w:t>
      </w:r>
      <w:proofErr w:type="gramEnd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CLOCK_MONOTONIC, </w:t>
      </w:r>
      <w:r w:rsidRPr="0018145B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&amp;</w:t>
      </w:r>
      <w:proofErr w:type="spellStart"/>
      <w:r w:rsidRPr="0018145B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serial_timer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.</w:t>
      </w:r>
      <w:r w:rsidRPr="0018145B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stop</w:t>
      </w:r>
      <w:proofErr w:type="spellEnd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);</w:t>
      </w:r>
    </w:p>
    <w:p w14:paraId="76D22C06" w14:textId="77777777" w:rsidR="0018145B" w:rsidRPr="0018145B" w:rsidRDefault="0018145B" w:rsidP="0018145B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    </w:t>
      </w:r>
      <w:proofErr w:type="spellStart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total_serial_time_d</w:t>
      </w:r>
      <w:proofErr w:type="spellEnd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r w:rsidRPr="0018145B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+=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proofErr w:type="spellStart"/>
      <w:r w:rsidRPr="0018145B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calculate_time</w:t>
      </w:r>
      <w:proofErr w:type="spellEnd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(</w:t>
      </w:r>
      <w:proofErr w:type="spellStart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serial_timer</w:t>
      </w:r>
      <w:proofErr w:type="spellEnd"/>
      <w:proofErr w:type="gramStart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);</w:t>
      </w:r>
      <w:proofErr w:type="gramEnd"/>
    </w:p>
    <w:p w14:paraId="77EFEAB2" w14:textId="77777777" w:rsidR="0018145B" w:rsidRPr="0018145B" w:rsidRDefault="0018145B" w:rsidP="0018145B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</w:p>
    <w:p w14:paraId="4A0BAD11" w14:textId="77777777" w:rsidR="0018145B" w:rsidRPr="0018145B" w:rsidRDefault="0018145B" w:rsidP="0018145B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18145B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>        // Compare results (double)</w:t>
      </w:r>
    </w:p>
    <w:p w14:paraId="3CFB4F80" w14:textId="77777777" w:rsidR="0018145B" w:rsidRPr="0018145B" w:rsidRDefault="0018145B" w:rsidP="0018145B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    </w:t>
      </w:r>
      <w:r w:rsidRPr="0018145B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if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proofErr w:type="gramStart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(</w:t>
      </w:r>
      <w:r w:rsidRPr="0018145B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!</w:t>
      </w:r>
      <w:proofErr w:type="spellStart"/>
      <w:r w:rsidRPr="0018145B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compare</w:t>
      </w:r>
      <w:proofErr w:type="gramEnd"/>
      <w:r w:rsidRPr="0018145B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_matrices</w:t>
      </w:r>
      <w:proofErr w:type="spellEnd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(</w:t>
      </w:r>
      <w:proofErr w:type="spellStart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C_serial_d</w:t>
      </w:r>
      <w:proofErr w:type="spellEnd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, </w:t>
      </w:r>
      <w:proofErr w:type="spellStart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C_parallel_d</w:t>
      </w:r>
      <w:proofErr w:type="spellEnd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, m, k)) {</w:t>
      </w:r>
    </w:p>
    <w:p w14:paraId="1025B1AD" w14:textId="77777777" w:rsidR="0018145B" w:rsidRPr="0018145B" w:rsidRDefault="0018145B" w:rsidP="0018145B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        </w:t>
      </w:r>
      <w:proofErr w:type="spellStart"/>
      <w:proofErr w:type="gramStart"/>
      <w:r w:rsidRPr="0018145B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fprintf</w:t>
      </w:r>
      <w:proofErr w:type="spellEnd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(</w:t>
      </w:r>
      <w:proofErr w:type="gramEnd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stderr, </w:t>
      </w:r>
      <w:r w:rsidRPr="0018145B">
        <w:rPr>
          <w:rFonts w:ascii="Consolas" w:eastAsia="Times New Roman" w:hAnsi="Consolas" w:cs="Times New Roman"/>
          <w:color w:val="2AA198"/>
          <w:sz w:val="21"/>
          <w:szCs w:val="21"/>
          <w:lang w:eastAsia="en-US"/>
        </w:rPr>
        <w:t xml:space="preserve">"Error: Double matrices do not match in run </w:t>
      </w:r>
      <w:r w:rsidRPr="0018145B">
        <w:rPr>
          <w:rFonts w:ascii="Consolas" w:eastAsia="Times New Roman" w:hAnsi="Consolas" w:cs="Times New Roman"/>
          <w:color w:val="CB4B16"/>
          <w:sz w:val="21"/>
          <w:szCs w:val="21"/>
          <w:lang w:eastAsia="en-US"/>
        </w:rPr>
        <w:t>%u</w:t>
      </w:r>
      <w:r w:rsidRPr="0018145B">
        <w:rPr>
          <w:rFonts w:ascii="Consolas" w:eastAsia="Times New Roman" w:hAnsi="Consolas" w:cs="Times New Roman"/>
          <w:color w:val="2AA198"/>
          <w:sz w:val="21"/>
          <w:szCs w:val="21"/>
          <w:lang w:eastAsia="en-US"/>
        </w:rPr>
        <w:t>!</w:t>
      </w:r>
      <w:r w:rsidRPr="0018145B">
        <w:rPr>
          <w:rFonts w:ascii="Consolas" w:eastAsia="Times New Roman" w:hAnsi="Consolas" w:cs="Times New Roman"/>
          <w:color w:val="CB4B16"/>
          <w:sz w:val="21"/>
          <w:szCs w:val="21"/>
          <w:lang w:eastAsia="en-US"/>
        </w:rPr>
        <w:t>\n</w:t>
      </w:r>
      <w:r w:rsidRPr="0018145B">
        <w:rPr>
          <w:rFonts w:ascii="Consolas" w:eastAsia="Times New Roman" w:hAnsi="Consolas" w:cs="Times New Roman"/>
          <w:color w:val="2AA198"/>
          <w:sz w:val="21"/>
          <w:szCs w:val="21"/>
          <w:lang w:eastAsia="en-US"/>
        </w:rPr>
        <w:t>"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, run </w:t>
      </w:r>
      <w:r w:rsidRPr="0018145B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+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r w:rsidRPr="0018145B">
        <w:rPr>
          <w:rFonts w:ascii="Consolas" w:eastAsia="Times New Roman" w:hAnsi="Consolas" w:cs="Times New Roman"/>
          <w:color w:val="D33682"/>
          <w:sz w:val="21"/>
          <w:szCs w:val="21"/>
          <w:lang w:eastAsia="en-US"/>
        </w:rPr>
        <w:t>1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);</w:t>
      </w:r>
    </w:p>
    <w:p w14:paraId="111DFAF7" w14:textId="77777777" w:rsidR="0018145B" w:rsidRPr="0018145B" w:rsidRDefault="0018145B" w:rsidP="0018145B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        }</w:t>
      </w:r>
    </w:p>
    <w:p w14:paraId="46318349" w14:textId="77777777" w:rsidR="0018145B" w:rsidRPr="0018145B" w:rsidRDefault="0018145B" w:rsidP="0018145B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    }</w:t>
      </w:r>
    </w:p>
    <w:p w14:paraId="74867224" w14:textId="77777777" w:rsidR="0018145B" w:rsidRPr="0018145B" w:rsidRDefault="0018145B" w:rsidP="0018145B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</w:p>
    <w:p w14:paraId="64D5BB1F" w14:textId="77777777" w:rsidR="0018145B" w:rsidRPr="0018145B" w:rsidRDefault="0018145B" w:rsidP="0018145B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18145B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 xml:space="preserve">    // Perform the matrix multiplication for </w:t>
      </w:r>
      <w:proofErr w:type="spellStart"/>
      <w:r w:rsidRPr="0018145B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>num_runs</w:t>
      </w:r>
      <w:proofErr w:type="spellEnd"/>
      <w:r w:rsidRPr="0018145B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 xml:space="preserve"> (int)</w:t>
      </w:r>
    </w:p>
    <w:p w14:paraId="767891C3" w14:textId="77777777" w:rsidR="0018145B" w:rsidRPr="0018145B" w:rsidRDefault="0018145B" w:rsidP="0018145B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</w:t>
      </w:r>
      <w:r w:rsidRPr="0018145B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for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(</w:t>
      </w:r>
      <w:r w:rsidRPr="0018145B">
        <w:rPr>
          <w:rFonts w:ascii="Consolas" w:eastAsia="Times New Roman" w:hAnsi="Consolas" w:cs="Times New Roman"/>
          <w:b/>
          <w:bCs/>
          <w:color w:val="93A1A1"/>
          <w:sz w:val="21"/>
          <w:szCs w:val="21"/>
          <w:lang w:eastAsia="en-US"/>
        </w:rPr>
        <w:t>unsigned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r w:rsidRPr="0018145B">
        <w:rPr>
          <w:rFonts w:ascii="Consolas" w:eastAsia="Times New Roman" w:hAnsi="Consolas" w:cs="Times New Roman"/>
          <w:b/>
          <w:bCs/>
          <w:color w:val="93A1A1"/>
          <w:sz w:val="21"/>
          <w:szCs w:val="21"/>
          <w:lang w:eastAsia="en-US"/>
        </w:rPr>
        <w:t>int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run </w:t>
      </w:r>
      <w:r w:rsidRPr="0018145B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=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r w:rsidRPr="0018145B">
        <w:rPr>
          <w:rFonts w:ascii="Consolas" w:eastAsia="Times New Roman" w:hAnsi="Consolas" w:cs="Times New Roman"/>
          <w:color w:val="D33682"/>
          <w:sz w:val="21"/>
          <w:szCs w:val="21"/>
          <w:lang w:eastAsia="en-US"/>
        </w:rPr>
        <w:t>0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; run </w:t>
      </w:r>
      <w:r w:rsidRPr="0018145B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&lt;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proofErr w:type="spellStart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num_runs</w:t>
      </w:r>
      <w:proofErr w:type="spellEnd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; run</w:t>
      </w:r>
      <w:r w:rsidRPr="0018145B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++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) {</w:t>
      </w:r>
    </w:p>
    <w:p w14:paraId="0A7CEF90" w14:textId="77777777" w:rsidR="0018145B" w:rsidRPr="0018145B" w:rsidRDefault="0018145B" w:rsidP="0018145B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    Stopwatch </w:t>
      </w:r>
      <w:proofErr w:type="spellStart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parallel_timer</w:t>
      </w:r>
      <w:proofErr w:type="spellEnd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, </w:t>
      </w:r>
      <w:proofErr w:type="spellStart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serial_</w:t>
      </w:r>
      <w:proofErr w:type="gramStart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timer</w:t>
      </w:r>
      <w:proofErr w:type="spellEnd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;</w:t>
      </w:r>
      <w:proofErr w:type="gramEnd"/>
    </w:p>
    <w:p w14:paraId="75FF1564" w14:textId="77777777" w:rsidR="0018145B" w:rsidRPr="0018145B" w:rsidRDefault="0018145B" w:rsidP="0018145B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</w:p>
    <w:p w14:paraId="55E4925D" w14:textId="77777777" w:rsidR="0018145B" w:rsidRPr="0018145B" w:rsidRDefault="0018145B" w:rsidP="0018145B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18145B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>        // Start parallel timing (int)</w:t>
      </w:r>
    </w:p>
    <w:p w14:paraId="3CCFEF7F" w14:textId="77777777" w:rsidR="0018145B" w:rsidRPr="0018145B" w:rsidRDefault="0018145B" w:rsidP="0018145B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    </w:t>
      </w:r>
      <w:proofErr w:type="spellStart"/>
      <w:r w:rsidRPr="0018145B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clock_</w:t>
      </w:r>
      <w:proofErr w:type="gramStart"/>
      <w:r w:rsidRPr="0018145B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gettime</w:t>
      </w:r>
      <w:proofErr w:type="spellEnd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(</w:t>
      </w:r>
      <w:proofErr w:type="gramEnd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CLOCK_MONOTONIC, </w:t>
      </w:r>
      <w:r w:rsidRPr="0018145B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&amp;</w:t>
      </w:r>
      <w:proofErr w:type="spellStart"/>
      <w:r w:rsidRPr="0018145B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parallel_timer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.</w:t>
      </w:r>
      <w:r w:rsidRPr="0018145B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start</w:t>
      </w:r>
      <w:proofErr w:type="spellEnd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);</w:t>
      </w:r>
    </w:p>
    <w:p w14:paraId="1023C2B1" w14:textId="77777777" w:rsidR="0018145B" w:rsidRPr="0018145B" w:rsidRDefault="0018145B" w:rsidP="0018145B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</w:p>
    <w:p w14:paraId="46F0B4D3" w14:textId="77777777" w:rsidR="0018145B" w:rsidRPr="0018145B" w:rsidRDefault="0018145B" w:rsidP="0018145B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18145B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>        // Perform parallel matrix multiplication (int)</w:t>
      </w:r>
    </w:p>
    <w:p w14:paraId="1B55E928" w14:textId="77777777" w:rsidR="0018145B" w:rsidRPr="0018145B" w:rsidRDefault="0018145B" w:rsidP="0018145B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    </w:t>
      </w:r>
      <w:proofErr w:type="spellStart"/>
      <w:proofErr w:type="gramStart"/>
      <w:r w:rsidRPr="0018145B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matrixMultiplyCUDAInt</w:t>
      </w:r>
      <w:proofErr w:type="spellEnd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(</w:t>
      </w:r>
      <w:proofErr w:type="spellStart"/>
      <w:proofErr w:type="gramEnd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A_i</w:t>
      </w:r>
      <w:proofErr w:type="spellEnd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, </w:t>
      </w:r>
      <w:proofErr w:type="spellStart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B_i</w:t>
      </w:r>
      <w:proofErr w:type="spellEnd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, </w:t>
      </w:r>
      <w:proofErr w:type="spellStart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C_parallel_i</w:t>
      </w:r>
      <w:proofErr w:type="spellEnd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, m, n, k);</w:t>
      </w:r>
    </w:p>
    <w:p w14:paraId="49DE6997" w14:textId="77777777" w:rsidR="0018145B" w:rsidRPr="0018145B" w:rsidRDefault="0018145B" w:rsidP="0018145B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</w:p>
    <w:p w14:paraId="74859953" w14:textId="77777777" w:rsidR="0018145B" w:rsidRPr="0018145B" w:rsidRDefault="0018145B" w:rsidP="0018145B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18145B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>        // Stop parallel timing (int)</w:t>
      </w:r>
    </w:p>
    <w:p w14:paraId="4457EC54" w14:textId="77777777" w:rsidR="0018145B" w:rsidRPr="0018145B" w:rsidRDefault="0018145B" w:rsidP="0018145B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    </w:t>
      </w:r>
      <w:proofErr w:type="spellStart"/>
      <w:r w:rsidRPr="0018145B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clock_</w:t>
      </w:r>
      <w:proofErr w:type="gramStart"/>
      <w:r w:rsidRPr="0018145B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gettime</w:t>
      </w:r>
      <w:proofErr w:type="spellEnd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(</w:t>
      </w:r>
      <w:proofErr w:type="gramEnd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CLOCK_MONOTONIC, </w:t>
      </w:r>
      <w:r w:rsidRPr="0018145B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&amp;</w:t>
      </w:r>
      <w:proofErr w:type="spellStart"/>
      <w:r w:rsidRPr="0018145B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parallel_timer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.</w:t>
      </w:r>
      <w:r w:rsidRPr="0018145B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stop</w:t>
      </w:r>
      <w:proofErr w:type="spellEnd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);</w:t>
      </w:r>
    </w:p>
    <w:p w14:paraId="7C1230FF" w14:textId="77777777" w:rsidR="0018145B" w:rsidRPr="0018145B" w:rsidRDefault="0018145B" w:rsidP="0018145B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    </w:t>
      </w:r>
      <w:proofErr w:type="spellStart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total_parallel_time_i</w:t>
      </w:r>
      <w:proofErr w:type="spellEnd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r w:rsidRPr="0018145B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+=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proofErr w:type="spellStart"/>
      <w:r w:rsidRPr="0018145B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calculate_time</w:t>
      </w:r>
      <w:proofErr w:type="spellEnd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(</w:t>
      </w:r>
      <w:proofErr w:type="spellStart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parallel_timer</w:t>
      </w:r>
      <w:proofErr w:type="spellEnd"/>
      <w:proofErr w:type="gramStart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);</w:t>
      </w:r>
      <w:proofErr w:type="gramEnd"/>
    </w:p>
    <w:p w14:paraId="60EEA8B6" w14:textId="77777777" w:rsidR="0018145B" w:rsidRPr="0018145B" w:rsidRDefault="0018145B" w:rsidP="0018145B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</w:p>
    <w:p w14:paraId="3ECB348B" w14:textId="77777777" w:rsidR="0018145B" w:rsidRPr="0018145B" w:rsidRDefault="0018145B" w:rsidP="0018145B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18145B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>        // Start serial timing (int)</w:t>
      </w:r>
    </w:p>
    <w:p w14:paraId="14AB9DF4" w14:textId="77777777" w:rsidR="0018145B" w:rsidRPr="0018145B" w:rsidRDefault="0018145B" w:rsidP="0018145B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    </w:t>
      </w:r>
      <w:proofErr w:type="spellStart"/>
      <w:r w:rsidRPr="0018145B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clock_</w:t>
      </w:r>
      <w:proofErr w:type="gramStart"/>
      <w:r w:rsidRPr="0018145B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gettime</w:t>
      </w:r>
      <w:proofErr w:type="spellEnd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(</w:t>
      </w:r>
      <w:proofErr w:type="gramEnd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CLOCK_MONOTONIC, </w:t>
      </w:r>
      <w:r w:rsidRPr="0018145B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&amp;</w:t>
      </w:r>
      <w:proofErr w:type="spellStart"/>
      <w:r w:rsidRPr="0018145B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serial_timer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.</w:t>
      </w:r>
      <w:r w:rsidRPr="0018145B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start</w:t>
      </w:r>
      <w:proofErr w:type="spellEnd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);</w:t>
      </w:r>
    </w:p>
    <w:p w14:paraId="16D74ADF" w14:textId="77777777" w:rsidR="0018145B" w:rsidRPr="0018145B" w:rsidRDefault="0018145B" w:rsidP="0018145B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</w:p>
    <w:p w14:paraId="5C600D73" w14:textId="77777777" w:rsidR="0018145B" w:rsidRPr="0018145B" w:rsidRDefault="0018145B" w:rsidP="0018145B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18145B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>        // Perform serial matrix multiplication (int)</w:t>
      </w:r>
    </w:p>
    <w:p w14:paraId="6BF0D6B5" w14:textId="77777777" w:rsidR="0018145B" w:rsidRPr="0018145B" w:rsidRDefault="0018145B" w:rsidP="0018145B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    </w:t>
      </w:r>
      <w:proofErr w:type="spellStart"/>
      <w:proofErr w:type="gramStart"/>
      <w:r w:rsidRPr="0018145B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matrixMultiplySerialInt</w:t>
      </w:r>
      <w:proofErr w:type="spellEnd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(</w:t>
      </w:r>
      <w:proofErr w:type="spellStart"/>
      <w:proofErr w:type="gramEnd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A_i</w:t>
      </w:r>
      <w:proofErr w:type="spellEnd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, </w:t>
      </w:r>
      <w:proofErr w:type="spellStart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B_i</w:t>
      </w:r>
      <w:proofErr w:type="spellEnd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, </w:t>
      </w:r>
      <w:proofErr w:type="spellStart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C_serial_i</w:t>
      </w:r>
      <w:proofErr w:type="spellEnd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, m, n, k);</w:t>
      </w:r>
    </w:p>
    <w:p w14:paraId="1169C71B" w14:textId="77777777" w:rsidR="0018145B" w:rsidRPr="0018145B" w:rsidRDefault="0018145B" w:rsidP="0018145B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</w:p>
    <w:p w14:paraId="22081946" w14:textId="77777777" w:rsidR="0018145B" w:rsidRPr="0018145B" w:rsidRDefault="0018145B" w:rsidP="0018145B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    </w:t>
      </w:r>
      <w:proofErr w:type="spellStart"/>
      <w:r w:rsidRPr="0018145B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clock_</w:t>
      </w:r>
      <w:proofErr w:type="gramStart"/>
      <w:r w:rsidRPr="0018145B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gettime</w:t>
      </w:r>
      <w:proofErr w:type="spellEnd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(</w:t>
      </w:r>
      <w:proofErr w:type="gramEnd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CLOCK_MONOTONIC, </w:t>
      </w:r>
      <w:r w:rsidRPr="0018145B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&amp;</w:t>
      </w:r>
      <w:proofErr w:type="spellStart"/>
      <w:r w:rsidRPr="0018145B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serial_timer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.</w:t>
      </w:r>
      <w:r w:rsidRPr="0018145B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stop</w:t>
      </w:r>
      <w:proofErr w:type="spellEnd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);</w:t>
      </w:r>
    </w:p>
    <w:p w14:paraId="2BBE4A54" w14:textId="77777777" w:rsidR="0018145B" w:rsidRPr="0018145B" w:rsidRDefault="0018145B" w:rsidP="0018145B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    </w:t>
      </w:r>
      <w:proofErr w:type="spellStart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total_serial_time_i</w:t>
      </w:r>
      <w:proofErr w:type="spellEnd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r w:rsidRPr="0018145B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+=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proofErr w:type="spellStart"/>
      <w:r w:rsidRPr="0018145B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calculate_time</w:t>
      </w:r>
      <w:proofErr w:type="spellEnd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(</w:t>
      </w:r>
      <w:proofErr w:type="spellStart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serial_timer</w:t>
      </w:r>
      <w:proofErr w:type="spellEnd"/>
      <w:proofErr w:type="gramStart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);</w:t>
      </w:r>
      <w:proofErr w:type="gramEnd"/>
    </w:p>
    <w:p w14:paraId="3E363F53" w14:textId="77777777" w:rsidR="0018145B" w:rsidRPr="0018145B" w:rsidRDefault="0018145B" w:rsidP="0018145B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</w:p>
    <w:p w14:paraId="42281F94" w14:textId="77777777" w:rsidR="0018145B" w:rsidRPr="0018145B" w:rsidRDefault="0018145B" w:rsidP="0018145B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18145B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>        // Compare results (int)</w:t>
      </w:r>
    </w:p>
    <w:p w14:paraId="18505519" w14:textId="77777777" w:rsidR="0018145B" w:rsidRPr="0018145B" w:rsidRDefault="0018145B" w:rsidP="0018145B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    </w:t>
      </w:r>
      <w:r w:rsidRPr="0018145B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if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(</w:t>
      </w:r>
      <w:proofErr w:type="spellStart"/>
      <w:proofErr w:type="gramStart"/>
      <w:r w:rsidRPr="0018145B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memcmp</w:t>
      </w:r>
      <w:proofErr w:type="spellEnd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(</w:t>
      </w:r>
      <w:proofErr w:type="spellStart"/>
      <w:proofErr w:type="gramEnd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C_serial_i</w:t>
      </w:r>
      <w:proofErr w:type="spellEnd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, </w:t>
      </w:r>
      <w:proofErr w:type="spellStart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C_parallel_i</w:t>
      </w:r>
      <w:proofErr w:type="spellEnd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, m </w:t>
      </w:r>
      <w:r w:rsidRPr="0018145B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*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k </w:t>
      </w:r>
      <w:r w:rsidRPr="0018145B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*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proofErr w:type="spellStart"/>
      <w:r w:rsidRPr="0018145B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sizeof</w:t>
      </w:r>
      <w:proofErr w:type="spellEnd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(</w:t>
      </w:r>
      <w:r w:rsidRPr="0018145B">
        <w:rPr>
          <w:rFonts w:ascii="Consolas" w:eastAsia="Times New Roman" w:hAnsi="Consolas" w:cs="Times New Roman"/>
          <w:b/>
          <w:bCs/>
          <w:color w:val="93A1A1"/>
          <w:sz w:val="21"/>
          <w:szCs w:val="21"/>
          <w:lang w:eastAsia="en-US"/>
        </w:rPr>
        <w:t>int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)) </w:t>
      </w:r>
      <w:r w:rsidRPr="0018145B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!=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r w:rsidRPr="0018145B">
        <w:rPr>
          <w:rFonts w:ascii="Consolas" w:eastAsia="Times New Roman" w:hAnsi="Consolas" w:cs="Times New Roman"/>
          <w:color w:val="D33682"/>
          <w:sz w:val="21"/>
          <w:szCs w:val="21"/>
          <w:lang w:eastAsia="en-US"/>
        </w:rPr>
        <w:t>0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) {</w:t>
      </w:r>
    </w:p>
    <w:p w14:paraId="5CDD5BE0" w14:textId="77777777" w:rsidR="0018145B" w:rsidRPr="0018145B" w:rsidRDefault="0018145B" w:rsidP="0018145B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        </w:t>
      </w:r>
      <w:proofErr w:type="spellStart"/>
      <w:proofErr w:type="gramStart"/>
      <w:r w:rsidRPr="0018145B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fprintf</w:t>
      </w:r>
      <w:proofErr w:type="spellEnd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(</w:t>
      </w:r>
      <w:proofErr w:type="gramEnd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stderr, </w:t>
      </w:r>
      <w:r w:rsidRPr="0018145B">
        <w:rPr>
          <w:rFonts w:ascii="Consolas" w:eastAsia="Times New Roman" w:hAnsi="Consolas" w:cs="Times New Roman"/>
          <w:color w:val="2AA198"/>
          <w:sz w:val="21"/>
          <w:szCs w:val="21"/>
          <w:lang w:eastAsia="en-US"/>
        </w:rPr>
        <w:t xml:space="preserve">"Error: Integer matrices do not match in run </w:t>
      </w:r>
      <w:r w:rsidRPr="0018145B">
        <w:rPr>
          <w:rFonts w:ascii="Consolas" w:eastAsia="Times New Roman" w:hAnsi="Consolas" w:cs="Times New Roman"/>
          <w:color w:val="CB4B16"/>
          <w:sz w:val="21"/>
          <w:szCs w:val="21"/>
          <w:lang w:eastAsia="en-US"/>
        </w:rPr>
        <w:t>%u</w:t>
      </w:r>
      <w:r w:rsidRPr="0018145B">
        <w:rPr>
          <w:rFonts w:ascii="Consolas" w:eastAsia="Times New Roman" w:hAnsi="Consolas" w:cs="Times New Roman"/>
          <w:color w:val="2AA198"/>
          <w:sz w:val="21"/>
          <w:szCs w:val="21"/>
          <w:lang w:eastAsia="en-US"/>
        </w:rPr>
        <w:t>!</w:t>
      </w:r>
      <w:r w:rsidRPr="0018145B">
        <w:rPr>
          <w:rFonts w:ascii="Consolas" w:eastAsia="Times New Roman" w:hAnsi="Consolas" w:cs="Times New Roman"/>
          <w:color w:val="CB4B16"/>
          <w:sz w:val="21"/>
          <w:szCs w:val="21"/>
          <w:lang w:eastAsia="en-US"/>
        </w:rPr>
        <w:t>\n</w:t>
      </w:r>
      <w:r w:rsidRPr="0018145B">
        <w:rPr>
          <w:rFonts w:ascii="Consolas" w:eastAsia="Times New Roman" w:hAnsi="Consolas" w:cs="Times New Roman"/>
          <w:color w:val="2AA198"/>
          <w:sz w:val="21"/>
          <w:szCs w:val="21"/>
          <w:lang w:eastAsia="en-US"/>
        </w:rPr>
        <w:t>"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, run </w:t>
      </w:r>
      <w:r w:rsidRPr="0018145B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+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r w:rsidRPr="0018145B">
        <w:rPr>
          <w:rFonts w:ascii="Consolas" w:eastAsia="Times New Roman" w:hAnsi="Consolas" w:cs="Times New Roman"/>
          <w:color w:val="D33682"/>
          <w:sz w:val="21"/>
          <w:szCs w:val="21"/>
          <w:lang w:eastAsia="en-US"/>
        </w:rPr>
        <w:t>1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);</w:t>
      </w:r>
    </w:p>
    <w:p w14:paraId="331A7844" w14:textId="77777777" w:rsidR="0018145B" w:rsidRPr="0018145B" w:rsidRDefault="0018145B" w:rsidP="0018145B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        }</w:t>
      </w:r>
    </w:p>
    <w:p w14:paraId="1984A504" w14:textId="77777777" w:rsidR="0018145B" w:rsidRPr="0018145B" w:rsidRDefault="0018145B" w:rsidP="0018145B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    }</w:t>
      </w:r>
    </w:p>
    <w:p w14:paraId="10BB5BE7" w14:textId="77777777" w:rsidR="0018145B" w:rsidRPr="0018145B" w:rsidRDefault="0018145B" w:rsidP="0018145B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</w:p>
    <w:p w14:paraId="7EC17166" w14:textId="77777777" w:rsidR="0018145B" w:rsidRPr="0018145B" w:rsidRDefault="0018145B" w:rsidP="0018145B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18145B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>    // Calculate average times</w:t>
      </w:r>
    </w:p>
    <w:p w14:paraId="5E285701" w14:textId="77777777" w:rsidR="0018145B" w:rsidRPr="0018145B" w:rsidRDefault="0018145B" w:rsidP="0018145B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</w:t>
      </w:r>
      <w:r w:rsidRPr="0018145B">
        <w:rPr>
          <w:rFonts w:ascii="Consolas" w:eastAsia="Times New Roman" w:hAnsi="Consolas" w:cs="Times New Roman"/>
          <w:b/>
          <w:bCs/>
          <w:color w:val="93A1A1"/>
          <w:sz w:val="21"/>
          <w:szCs w:val="21"/>
          <w:lang w:eastAsia="en-US"/>
        </w:rPr>
        <w:t>double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proofErr w:type="spellStart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average_parallel_time_d</w:t>
      </w:r>
      <w:proofErr w:type="spellEnd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r w:rsidRPr="0018145B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=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proofErr w:type="spellStart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total_parallel_time_d</w:t>
      </w:r>
      <w:proofErr w:type="spellEnd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r w:rsidRPr="0018145B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/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proofErr w:type="spellStart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num_</w:t>
      </w:r>
      <w:proofErr w:type="gramStart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runs</w:t>
      </w:r>
      <w:proofErr w:type="spellEnd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;</w:t>
      </w:r>
      <w:proofErr w:type="gramEnd"/>
    </w:p>
    <w:p w14:paraId="4C9EB26E" w14:textId="77777777" w:rsidR="0018145B" w:rsidRPr="0018145B" w:rsidRDefault="0018145B" w:rsidP="0018145B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</w:t>
      </w:r>
      <w:r w:rsidRPr="0018145B">
        <w:rPr>
          <w:rFonts w:ascii="Consolas" w:eastAsia="Times New Roman" w:hAnsi="Consolas" w:cs="Times New Roman"/>
          <w:b/>
          <w:bCs/>
          <w:color w:val="93A1A1"/>
          <w:sz w:val="21"/>
          <w:szCs w:val="21"/>
          <w:lang w:eastAsia="en-US"/>
        </w:rPr>
        <w:t>double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proofErr w:type="spellStart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average_serial_time_d</w:t>
      </w:r>
      <w:proofErr w:type="spellEnd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r w:rsidRPr="0018145B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=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proofErr w:type="spellStart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total_serial_time_d</w:t>
      </w:r>
      <w:proofErr w:type="spellEnd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r w:rsidRPr="0018145B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/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proofErr w:type="spellStart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num_</w:t>
      </w:r>
      <w:proofErr w:type="gramStart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runs</w:t>
      </w:r>
      <w:proofErr w:type="spellEnd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;</w:t>
      </w:r>
      <w:proofErr w:type="gramEnd"/>
    </w:p>
    <w:p w14:paraId="7F300378" w14:textId="77777777" w:rsidR="0018145B" w:rsidRPr="0018145B" w:rsidRDefault="0018145B" w:rsidP="0018145B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</w:t>
      </w:r>
      <w:r w:rsidRPr="0018145B">
        <w:rPr>
          <w:rFonts w:ascii="Consolas" w:eastAsia="Times New Roman" w:hAnsi="Consolas" w:cs="Times New Roman"/>
          <w:b/>
          <w:bCs/>
          <w:color w:val="93A1A1"/>
          <w:sz w:val="21"/>
          <w:szCs w:val="21"/>
          <w:lang w:eastAsia="en-US"/>
        </w:rPr>
        <w:t>double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proofErr w:type="spellStart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average_parallel_time_i</w:t>
      </w:r>
      <w:proofErr w:type="spellEnd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r w:rsidRPr="0018145B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=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proofErr w:type="spellStart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total_parallel_time_i</w:t>
      </w:r>
      <w:proofErr w:type="spellEnd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r w:rsidRPr="0018145B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/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proofErr w:type="spellStart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num_</w:t>
      </w:r>
      <w:proofErr w:type="gramStart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runs</w:t>
      </w:r>
      <w:proofErr w:type="spellEnd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;</w:t>
      </w:r>
      <w:proofErr w:type="gramEnd"/>
    </w:p>
    <w:p w14:paraId="700206CE" w14:textId="77777777" w:rsidR="0018145B" w:rsidRPr="0018145B" w:rsidRDefault="0018145B" w:rsidP="0018145B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</w:t>
      </w:r>
      <w:r w:rsidRPr="0018145B">
        <w:rPr>
          <w:rFonts w:ascii="Consolas" w:eastAsia="Times New Roman" w:hAnsi="Consolas" w:cs="Times New Roman"/>
          <w:b/>
          <w:bCs/>
          <w:color w:val="93A1A1"/>
          <w:sz w:val="21"/>
          <w:szCs w:val="21"/>
          <w:lang w:eastAsia="en-US"/>
        </w:rPr>
        <w:t>double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proofErr w:type="spellStart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average_serial_time_i</w:t>
      </w:r>
      <w:proofErr w:type="spellEnd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r w:rsidRPr="0018145B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=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proofErr w:type="spellStart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total_serial_time_i</w:t>
      </w:r>
      <w:proofErr w:type="spellEnd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r w:rsidRPr="0018145B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/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proofErr w:type="spellStart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num_</w:t>
      </w:r>
      <w:proofErr w:type="gramStart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runs</w:t>
      </w:r>
      <w:proofErr w:type="spellEnd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;</w:t>
      </w:r>
      <w:proofErr w:type="gramEnd"/>
    </w:p>
    <w:p w14:paraId="18CC028D" w14:textId="77777777" w:rsidR="0018145B" w:rsidRPr="0018145B" w:rsidRDefault="0018145B" w:rsidP="0018145B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</w:p>
    <w:p w14:paraId="658A9C7C" w14:textId="77777777" w:rsidR="0018145B" w:rsidRPr="0018145B" w:rsidRDefault="0018145B" w:rsidP="0018145B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18145B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>    // Output results and speedup calculations (double)</w:t>
      </w:r>
    </w:p>
    <w:p w14:paraId="11A222E8" w14:textId="77777777" w:rsidR="0018145B" w:rsidRPr="0018145B" w:rsidRDefault="0018145B" w:rsidP="0018145B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</w:t>
      </w:r>
      <w:r w:rsidRPr="0018145B">
        <w:rPr>
          <w:rFonts w:ascii="Consolas" w:eastAsia="Times New Roman" w:hAnsi="Consolas" w:cs="Times New Roman"/>
          <w:b/>
          <w:bCs/>
          <w:color w:val="93A1A1"/>
          <w:sz w:val="21"/>
          <w:szCs w:val="21"/>
          <w:lang w:eastAsia="en-US"/>
        </w:rPr>
        <w:t>double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proofErr w:type="spellStart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actual_speedup_d</w:t>
      </w:r>
      <w:proofErr w:type="spellEnd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r w:rsidRPr="0018145B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=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proofErr w:type="spellStart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average_serial_time_d</w:t>
      </w:r>
      <w:proofErr w:type="spellEnd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r w:rsidRPr="0018145B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/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proofErr w:type="spellStart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average_parallel_time_</w:t>
      </w:r>
      <w:proofErr w:type="gramStart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d</w:t>
      </w:r>
      <w:proofErr w:type="spellEnd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;</w:t>
      </w:r>
      <w:proofErr w:type="gramEnd"/>
    </w:p>
    <w:p w14:paraId="1421DA4D" w14:textId="77777777" w:rsidR="0018145B" w:rsidRPr="0018145B" w:rsidRDefault="0018145B" w:rsidP="0018145B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</w:t>
      </w:r>
      <w:r w:rsidRPr="0018145B">
        <w:rPr>
          <w:rFonts w:ascii="Consolas" w:eastAsia="Times New Roman" w:hAnsi="Consolas" w:cs="Times New Roman"/>
          <w:b/>
          <w:bCs/>
          <w:color w:val="93A1A1"/>
          <w:sz w:val="21"/>
          <w:szCs w:val="21"/>
          <w:lang w:eastAsia="en-US"/>
        </w:rPr>
        <w:t>double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proofErr w:type="spellStart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theoretical_speedup_d</w:t>
      </w:r>
      <w:proofErr w:type="spellEnd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r w:rsidRPr="0018145B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=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proofErr w:type="spellStart"/>
      <w:r w:rsidRPr="0018145B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amdahl_</w:t>
      </w:r>
      <w:proofErr w:type="gramStart"/>
      <w:r w:rsidRPr="0018145B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speedup</w:t>
      </w:r>
      <w:proofErr w:type="spellEnd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(</w:t>
      </w:r>
      <w:proofErr w:type="gramEnd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m, PARALLELIZABLE_FRACTION_DOUBLE);</w:t>
      </w:r>
    </w:p>
    <w:p w14:paraId="71C08267" w14:textId="77777777" w:rsidR="0018145B" w:rsidRPr="0018145B" w:rsidRDefault="0018145B" w:rsidP="0018145B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</w:t>
      </w:r>
      <w:r w:rsidRPr="0018145B">
        <w:rPr>
          <w:rFonts w:ascii="Consolas" w:eastAsia="Times New Roman" w:hAnsi="Consolas" w:cs="Times New Roman"/>
          <w:b/>
          <w:bCs/>
          <w:color w:val="93A1A1"/>
          <w:sz w:val="21"/>
          <w:szCs w:val="21"/>
          <w:lang w:eastAsia="en-US"/>
        </w:rPr>
        <w:t>double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proofErr w:type="spellStart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speedup_ratio_d</w:t>
      </w:r>
      <w:proofErr w:type="spellEnd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r w:rsidRPr="0018145B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=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(</w:t>
      </w:r>
      <w:proofErr w:type="spellStart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actual_speedup_d</w:t>
      </w:r>
      <w:proofErr w:type="spellEnd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r w:rsidRPr="0018145B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/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proofErr w:type="spellStart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theoretical_speedup_d</w:t>
      </w:r>
      <w:proofErr w:type="spellEnd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) </w:t>
      </w:r>
      <w:r w:rsidRPr="0018145B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*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proofErr w:type="gramStart"/>
      <w:r w:rsidRPr="0018145B">
        <w:rPr>
          <w:rFonts w:ascii="Consolas" w:eastAsia="Times New Roman" w:hAnsi="Consolas" w:cs="Times New Roman"/>
          <w:color w:val="D33682"/>
          <w:sz w:val="21"/>
          <w:szCs w:val="21"/>
          <w:lang w:eastAsia="en-US"/>
        </w:rPr>
        <w:t>100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;</w:t>
      </w:r>
      <w:proofErr w:type="gramEnd"/>
    </w:p>
    <w:p w14:paraId="01579FBC" w14:textId="77777777" w:rsidR="0018145B" w:rsidRPr="0018145B" w:rsidRDefault="0018145B" w:rsidP="0018145B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</w:p>
    <w:p w14:paraId="19979B95" w14:textId="77777777" w:rsidR="0018145B" w:rsidRPr="0018145B" w:rsidRDefault="0018145B" w:rsidP="0018145B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</w:t>
      </w:r>
      <w:proofErr w:type="spellStart"/>
      <w:proofErr w:type="gramStart"/>
      <w:r w:rsidRPr="0018145B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printf</w:t>
      </w:r>
      <w:proofErr w:type="spellEnd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(</w:t>
      </w:r>
      <w:proofErr w:type="gramEnd"/>
      <w:r w:rsidRPr="0018145B">
        <w:rPr>
          <w:rFonts w:ascii="Consolas" w:eastAsia="Times New Roman" w:hAnsi="Consolas" w:cs="Times New Roman"/>
          <w:color w:val="2AA198"/>
          <w:sz w:val="21"/>
          <w:szCs w:val="21"/>
          <w:lang w:eastAsia="en-US"/>
        </w:rPr>
        <w:t>"Double Matrix Multiplication:</w:t>
      </w:r>
      <w:r w:rsidRPr="0018145B">
        <w:rPr>
          <w:rFonts w:ascii="Consolas" w:eastAsia="Times New Roman" w:hAnsi="Consolas" w:cs="Times New Roman"/>
          <w:color w:val="CB4B16"/>
          <w:sz w:val="21"/>
          <w:szCs w:val="21"/>
          <w:lang w:eastAsia="en-US"/>
        </w:rPr>
        <w:t>\n</w:t>
      </w:r>
      <w:r w:rsidRPr="0018145B">
        <w:rPr>
          <w:rFonts w:ascii="Consolas" w:eastAsia="Times New Roman" w:hAnsi="Consolas" w:cs="Times New Roman"/>
          <w:color w:val="2AA198"/>
          <w:sz w:val="21"/>
          <w:szCs w:val="21"/>
          <w:lang w:eastAsia="en-US"/>
        </w:rPr>
        <w:t>"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);</w:t>
      </w:r>
    </w:p>
    <w:p w14:paraId="68386404" w14:textId="77777777" w:rsidR="0018145B" w:rsidRPr="0018145B" w:rsidRDefault="0018145B" w:rsidP="0018145B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</w:t>
      </w:r>
      <w:proofErr w:type="spellStart"/>
      <w:proofErr w:type="gramStart"/>
      <w:r w:rsidRPr="0018145B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printf</w:t>
      </w:r>
      <w:proofErr w:type="spellEnd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(</w:t>
      </w:r>
      <w:proofErr w:type="gramEnd"/>
      <w:r w:rsidRPr="0018145B">
        <w:rPr>
          <w:rFonts w:ascii="Consolas" w:eastAsia="Times New Roman" w:hAnsi="Consolas" w:cs="Times New Roman"/>
          <w:color w:val="2AA198"/>
          <w:sz w:val="21"/>
          <w:szCs w:val="21"/>
          <w:lang w:eastAsia="en-US"/>
        </w:rPr>
        <w:t>"Average Serial Time:</w:t>
      </w:r>
      <w:r w:rsidRPr="0018145B">
        <w:rPr>
          <w:rFonts w:ascii="Consolas" w:eastAsia="Times New Roman" w:hAnsi="Consolas" w:cs="Times New Roman"/>
          <w:color w:val="CB4B16"/>
          <w:sz w:val="21"/>
          <w:szCs w:val="21"/>
          <w:lang w:eastAsia="en-US"/>
        </w:rPr>
        <w:t>\t\t\</w:t>
      </w:r>
      <w:proofErr w:type="spellStart"/>
      <w:r w:rsidRPr="0018145B">
        <w:rPr>
          <w:rFonts w:ascii="Consolas" w:eastAsia="Times New Roman" w:hAnsi="Consolas" w:cs="Times New Roman"/>
          <w:color w:val="CB4B16"/>
          <w:sz w:val="21"/>
          <w:szCs w:val="21"/>
          <w:lang w:eastAsia="en-US"/>
        </w:rPr>
        <w:t>t%lf</w:t>
      </w:r>
      <w:r w:rsidRPr="0018145B">
        <w:rPr>
          <w:rFonts w:ascii="Consolas" w:eastAsia="Times New Roman" w:hAnsi="Consolas" w:cs="Times New Roman"/>
          <w:color w:val="2AA198"/>
          <w:sz w:val="21"/>
          <w:szCs w:val="21"/>
          <w:lang w:eastAsia="en-US"/>
        </w:rPr>
        <w:t>s</w:t>
      </w:r>
      <w:proofErr w:type="spellEnd"/>
      <w:r w:rsidRPr="0018145B">
        <w:rPr>
          <w:rFonts w:ascii="Consolas" w:eastAsia="Times New Roman" w:hAnsi="Consolas" w:cs="Times New Roman"/>
          <w:color w:val="CB4B16"/>
          <w:sz w:val="21"/>
          <w:szCs w:val="21"/>
          <w:lang w:eastAsia="en-US"/>
        </w:rPr>
        <w:t>\n</w:t>
      </w:r>
      <w:r w:rsidRPr="0018145B">
        <w:rPr>
          <w:rFonts w:ascii="Consolas" w:eastAsia="Times New Roman" w:hAnsi="Consolas" w:cs="Times New Roman"/>
          <w:color w:val="2AA198"/>
          <w:sz w:val="21"/>
          <w:szCs w:val="21"/>
          <w:lang w:eastAsia="en-US"/>
        </w:rPr>
        <w:t>"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, </w:t>
      </w:r>
      <w:proofErr w:type="spellStart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average_serial_time_d</w:t>
      </w:r>
      <w:proofErr w:type="spellEnd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);</w:t>
      </w:r>
    </w:p>
    <w:p w14:paraId="5661DE55" w14:textId="77777777" w:rsidR="0018145B" w:rsidRPr="0018145B" w:rsidRDefault="0018145B" w:rsidP="0018145B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</w:t>
      </w:r>
      <w:proofErr w:type="spellStart"/>
      <w:proofErr w:type="gramStart"/>
      <w:r w:rsidRPr="0018145B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printf</w:t>
      </w:r>
      <w:proofErr w:type="spellEnd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(</w:t>
      </w:r>
      <w:proofErr w:type="gramEnd"/>
      <w:r w:rsidRPr="0018145B">
        <w:rPr>
          <w:rFonts w:ascii="Consolas" w:eastAsia="Times New Roman" w:hAnsi="Consolas" w:cs="Times New Roman"/>
          <w:color w:val="2AA198"/>
          <w:sz w:val="21"/>
          <w:szCs w:val="21"/>
          <w:lang w:eastAsia="en-US"/>
        </w:rPr>
        <w:t>"Average Parallel Time:</w:t>
      </w:r>
      <w:r w:rsidRPr="0018145B">
        <w:rPr>
          <w:rFonts w:ascii="Consolas" w:eastAsia="Times New Roman" w:hAnsi="Consolas" w:cs="Times New Roman"/>
          <w:color w:val="CB4B16"/>
          <w:sz w:val="21"/>
          <w:szCs w:val="21"/>
          <w:lang w:eastAsia="en-US"/>
        </w:rPr>
        <w:t>\t\t\</w:t>
      </w:r>
      <w:proofErr w:type="spellStart"/>
      <w:r w:rsidRPr="0018145B">
        <w:rPr>
          <w:rFonts w:ascii="Consolas" w:eastAsia="Times New Roman" w:hAnsi="Consolas" w:cs="Times New Roman"/>
          <w:color w:val="CB4B16"/>
          <w:sz w:val="21"/>
          <w:szCs w:val="21"/>
          <w:lang w:eastAsia="en-US"/>
        </w:rPr>
        <w:t>t%lf</w:t>
      </w:r>
      <w:r w:rsidRPr="0018145B">
        <w:rPr>
          <w:rFonts w:ascii="Consolas" w:eastAsia="Times New Roman" w:hAnsi="Consolas" w:cs="Times New Roman"/>
          <w:color w:val="2AA198"/>
          <w:sz w:val="21"/>
          <w:szCs w:val="21"/>
          <w:lang w:eastAsia="en-US"/>
        </w:rPr>
        <w:t>s</w:t>
      </w:r>
      <w:proofErr w:type="spellEnd"/>
      <w:r w:rsidRPr="0018145B">
        <w:rPr>
          <w:rFonts w:ascii="Consolas" w:eastAsia="Times New Roman" w:hAnsi="Consolas" w:cs="Times New Roman"/>
          <w:color w:val="CB4B16"/>
          <w:sz w:val="21"/>
          <w:szCs w:val="21"/>
          <w:lang w:eastAsia="en-US"/>
        </w:rPr>
        <w:t>\n</w:t>
      </w:r>
      <w:r w:rsidRPr="0018145B">
        <w:rPr>
          <w:rFonts w:ascii="Consolas" w:eastAsia="Times New Roman" w:hAnsi="Consolas" w:cs="Times New Roman"/>
          <w:color w:val="2AA198"/>
          <w:sz w:val="21"/>
          <w:szCs w:val="21"/>
          <w:lang w:eastAsia="en-US"/>
        </w:rPr>
        <w:t>"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, </w:t>
      </w:r>
      <w:proofErr w:type="spellStart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average_parallel_time_d</w:t>
      </w:r>
      <w:proofErr w:type="spellEnd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);</w:t>
      </w:r>
    </w:p>
    <w:p w14:paraId="039B4231" w14:textId="77777777" w:rsidR="0018145B" w:rsidRPr="0018145B" w:rsidRDefault="0018145B" w:rsidP="0018145B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</w:t>
      </w:r>
      <w:proofErr w:type="spellStart"/>
      <w:proofErr w:type="gramStart"/>
      <w:r w:rsidRPr="0018145B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printf</w:t>
      </w:r>
      <w:proofErr w:type="spellEnd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(</w:t>
      </w:r>
      <w:proofErr w:type="gramEnd"/>
      <w:r w:rsidRPr="0018145B">
        <w:rPr>
          <w:rFonts w:ascii="Consolas" w:eastAsia="Times New Roman" w:hAnsi="Consolas" w:cs="Times New Roman"/>
          <w:color w:val="2AA198"/>
          <w:sz w:val="21"/>
          <w:szCs w:val="21"/>
          <w:lang w:eastAsia="en-US"/>
        </w:rPr>
        <w:t>"Theoretical Speedup [Amdahl's Law]:</w:t>
      </w:r>
      <w:r w:rsidRPr="0018145B">
        <w:rPr>
          <w:rFonts w:ascii="Consolas" w:eastAsia="Times New Roman" w:hAnsi="Consolas" w:cs="Times New Roman"/>
          <w:color w:val="CB4B16"/>
          <w:sz w:val="21"/>
          <w:szCs w:val="21"/>
          <w:lang w:eastAsia="en-US"/>
        </w:rPr>
        <w:t>\</w:t>
      </w:r>
      <w:proofErr w:type="spellStart"/>
      <w:r w:rsidRPr="0018145B">
        <w:rPr>
          <w:rFonts w:ascii="Consolas" w:eastAsia="Times New Roman" w:hAnsi="Consolas" w:cs="Times New Roman"/>
          <w:color w:val="CB4B16"/>
          <w:sz w:val="21"/>
          <w:szCs w:val="21"/>
          <w:lang w:eastAsia="en-US"/>
        </w:rPr>
        <w:t>t%lf</w:t>
      </w:r>
      <w:proofErr w:type="spellEnd"/>
      <w:r w:rsidRPr="0018145B">
        <w:rPr>
          <w:rFonts w:ascii="Consolas" w:eastAsia="Times New Roman" w:hAnsi="Consolas" w:cs="Times New Roman"/>
          <w:color w:val="CB4B16"/>
          <w:sz w:val="21"/>
          <w:szCs w:val="21"/>
          <w:lang w:eastAsia="en-US"/>
        </w:rPr>
        <w:t>\n</w:t>
      </w:r>
      <w:r w:rsidRPr="0018145B">
        <w:rPr>
          <w:rFonts w:ascii="Consolas" w:eastAsia="Times New Roman" w:hAnsi="Consolas" w:cs="Times New Roman"/>
          <w:color w:val="2AA198"/>
          <w:sz w:val="21"/>
          <w:szCs w:val="21"/>
          <w:lang w:eastAsia="en-US"/>
        </w:rPr>
        <w:t>"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, </w:t>
      </w:r>
      <w:proofErr w:type="spellStart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theoretical_speedup_d</w:t>
      </w:r>
      <w:proofErr w:type="spellEnd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);</w:t>
      </w:r>
    </w:p>
    <w:p w14:paraId="76470712" w14:textId="77777777" w:rsidR="0018145B" w:rsidRPr="0018145B" w:rsidRDefault="0018145B" w:rsidP="0018145B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</w:t>
      </w:r>
      <w:proofErr w:type="spellStart"/>
      <w:proofErr w:type="gramStart"/>
      <w:r w:rsidRPr="0018145B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printf</w:t>
      </w:r>
      <w:proofErr w:type="spellEnd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(</w:t>
      </w:r>
      <w:proofErr w:type="gramEnd"/>
      <w:r w:rsidRPr="0018145B">
        <w:rPr>
          <w:rFonts w:ascii="Consolas" w:eastAsia="Times New Roman" w:hAnsi="Consolas" w:cs="Times New Roman"/>
          <w:color w:val="2AA198"/>
          <w:sz w:val="21"/>
          <w:szCs w:val="21"/>
          <w:lang w:eastAsia="en-US"/>
        </w:rPr>
        <w:t>"Actual Speedup:</w:t>
      </w:r>
      <w:r w:rsidRPr="0018145B">
        <w:rPr>
          <w:rFonts w:ascii="Consolas" w:eastAsia="Times New Roman" w:hAnsi="Consolas" w:cs="Times New Roman"/>
          <w:color w:val="CB4B16"/>
          <w:sz w:val="21"/>
          <w:szCs w:val="21"/>
          <w:lang w:eastAsia="en-US"/>
        </w:rPr>
        <w:t>\t\t\t\</w:t>
      </w:r>
      <w:proofErr w:type="spellStart"/>
      <w:r w:rsidRPr="0018145B">
        <w:rPr>
          <w:rFonts w:ascii="Consolas" w:eastAsia="Times New Roman" w:hAnsi="Consolas" w:cs="Times New Roman"/>
          <w:color w:val="CB4B16"/>
          <w:sz w:val="21"/>
          <w:szCs w:val="21"/>
          <w:lang w:eastAsia="en-US"/>
        </w:rPr>
        <w:t>t%lf</w:t>
      </w:r>
      <w:proofErr w:type="spellEnd"/>
      <w:r w:rsidRPr="0018145B">
        <w:rPr>
          <w:rFonts w:ascii="Consolas" w:eastAsia="Times New Roman" w:hAnsi="Consolas" w:cs="Times New Roman"/>
          <w:color w:val="CB4B16"/>
          <w:sz w:val="21"/>
          <w:szCs w:val="21"/>
          <w:lang w:eastAsia="en-US"/>
        </w:rPr>
        <w:t>\n</w:t>
      </w:r>
      <w:r w:rsidRPr="0018145B">
        <w:rPr>
          <w:rFonts w:ascii="Consolas" w:eastAsia="Times New Roman" w:hAnsi="Consolas" w:cs="Times New Roman"/>
          <w:color w:val="2AA198"/>
          <w:sz w:val="21"/>
          <w:szCs w:val="21"/>
          <w:lang w:eastAsia="en-US"/>
        </w:rPr>
        <w:t>"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, </w:t>
      </w:r>
      <w:proofErr w:type="spellStart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actual_speedup_d</w:t>
      </w:r>
      <w:proofErr w:type="spellEnd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);</w:t>
      </w:r>
    </w:p>
    <w:p w14:paraId="1DE7435D" w14:textId="77777777" w:rsidR="0018145B" w:rsidRPr="0018145B" w:rsidRDefault="0018145B" w:rsidP="0018145B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</w:t>
      </w:r>
      <w:proofErr w:type="spellStart"/>
      <w:proofErr w:type="gramStart"/>
      <w:r w:rsidRPr="0018145B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printf</w:t>
      </w:r>
      <w:proofErr w:type="spellEnd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(</w:t>
      </w:r>
      <w:proofErr w:type="gramEnd"/>
      <w:r w:rsidRPr="0018145B">
        <w:rPr>
          <w:rFonts w:ascii="Consolas" w:eastAsia="Times New Roman" w:hAnsi="Consolas" w:cs="Times New Roman"/>
          <w:color w:val="2AA198"/>
          <w:sz w:val="21"/>
          <w:szCs w:val="21"/>
          <w:lang w:eastAsia="en-US"/>
        </w:rPr>
        <w:t>"Speedup Efficiency:</w:t>
      </w:r>
      <w:r w:rsidRPr="0018145B">
        <w:rPr>
          <w:rFonts w:ascii="Consolas" w:eastAsia="Times New Roman" w:hAnsi="Consolas" w:cs="Times New Roman"/>
          <w:color w:val="CB4B16"/>
          <w:sz w:val="21"/>
          <w:szCs w:val="21"/>
          <w:lang w:eastAsia="en-US"/>
        </w:rPr>
        <w:t>\t\t\</w:t>
      </w:r>
      <w:proofErr w:type="spellStart"/>
      <w:r w:rsidRPr="0018145B">
        <w:rPr>
          <w:rFonts w:ascii="Consolas" w:eastAsia="Times New Roman" w:hAnsi="Consolas" w:cs="Times New Roman"/>
          <w:color w:val="CB4B16"/>
          <w:sz w:val="21"/>
          <w:szCs w:val="21"/>
          <w:lang w:eastAsia="en-US"/>
        </w:rPr>
        <w:t>t%lf</w:t>
      </w:r>
      <w:proofErr w:type="spellEnd"/>
      <w:r w:rsidRPr="0018145B">
        <w:rPr>
          <w:rFonts w:ascii="Consolas" w:eastAsia="Times New Roman" w:hAnsi="Consolas" w:cs="Times New Roman"/>
          <w:color w:val="CB4B16"/>
          <w:sz w:val="21"/>
          <w:szCs w:val="21"/>
          <w:lang w:eastAsia="en-US"/>
        </w:rPr>
        <w:t>%%\n</w:t>
      </w:r>
      <w:r w:rsidRPr="0018145B">
        <w:rPr>
          <w:rFonts w:ascii="Consolas" w:eastAsia="Times New Roman" w:hAnsi="Consolas" w:cs="Times New Roman"/>
          <w:color w:val="2AA198"/>
          <w:sz w:val="21"/>
          <w:szCs w:val="21"/>
          <w:lang w:eastAsia="en-US"/>
        </w:rPr>
        <w:t>"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, </w:t>
      </w:r>
      <w:proofErr w:type="spellStart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speedup_ratio_d</w:t>
      </w:r>
      <w:proofErr w:type="spellEnd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);</w:t>
      </w:r>
    </w:p>
    <w:p w14:paraId="4C100A25" w14:textId="77777777" w:rsidR="0018145B" w:rsidRPr="0018145B" w:rsidRDefault="0018145B" w:rsidP="0018145B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</w:p>
    <w:p w14:paraId="1E621299" w14:textId="77777777" w:rsidR="0018145B" w:rsidRPr="0018145B" w:rsidRDefault="0018145B" w:rsidP="0018145B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18145B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t>    // Output results and speedup calculations (int)</w:t>
      </w:r>
    </w:p>
    <w:p w14:paraId="3370334D" w14:textId="77777777" w:rsidR="0018145B" w:rsidRPr="0018145B" w:rsidRDefault="0018145B" w:rsidP="0018145B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</w:t>
      </w:r>
      <w:r w:rsidRPr="0018145B">
        <w:rPr>
          <w:rFonts w:ascii="Consolas" w:eastAsia="Times New Roman" w:hAnsi="Consolas" w:cs="Times New Roman"/>
          <w:b/>
          <w:bCs/>
          <w:color w:val="93A1A1"/>
          <w:sz w:val="21"/>
          <w:szCs w:val="21"/>
          <w:lang w:eastAsia="en-US"/>
        </w:rPr>
        <w:t>double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proofErr w:type="spellStart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actual_speedup_i</w:t>
      </w:r>
      <w:proofErr w:type="spellEnd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r w:rsidRPr="0018145B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=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proofErr w:type="spellStart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average_serial_time_i</w:t>
      </w:r>
      <w:proofErr w:type="spellEnd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r w:rsidRPr="0018145B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/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proofErr w:type="spellStart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average_parallel_time_</w:t>
      </w:r>
      <w:proofErr w:type="gramStart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i</w:t>
      </w:r>
      <w:proofErr w:type="spellEnd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;</w:t>
      </w:r>
      <w:proofErr w:type="gramEnd"/>
    </w:p>
    <w:p w14:paraId="726CE1E4" w14:textId="77777777" w:rsidR="0018145B" w:rsidRPr="0018145B" w:rsidRDefault="0018145B" w:rsidP="0018145B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</w:t>
      </w:r>
      <w:r w:rsidRPr="0018145B">
        <w:rPr>
          <w:rFonts w:ascii="Consolas" w:eastAsia="Times New Roman" w:hAnsi="Consolas" w:cs="Times New Roman"/>
          <w:b/>
          <w:bCs/>
          <w:color w:val="93A1A1"/>
          <w:sz w:val="21"/>
          <w:szCs w:val="21"/>
          <w:lang w:eastAsia="en-US"/>
        </w:rPr>
        <w:t>double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proofErr w:type="spellStart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theoretical_speedup_i</w:t>
      </w:r>
      <w:proofErr w:type="spellEnd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r w:rsidRPr="0018145B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=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proofErr w:type="spellStart"/>
      <w:r w:rsidRPr="0018145B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amdahl_</w:t>
      </w:r>
      <w:proofErr w:type="gramStart"/>
      <w:r w:rsidRPr="0018145B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speedup</w:t>
      </w:r>
      <w:proofErr w:type="spellEnd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(</w:t>
      </w:r>
      <w:proofErr w:type="gramEnd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m, PARALLELIZABLE_FRACTION_INTEGER);</w:t>
      </w:r>
    </w:p>
    <w:p w14:paraId="5622EEA0" w14:textId="77777777" w:rsidR="0018145B" w:rsidRPr="0018145B" w:rsidRDefault="0018145B" w:rsidP="0018145B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</w:t>
      </w:r>
      <w:r w:rsidRPr="0018145B">
        <w:rPr>
          <w:rFonts w:ascii="Consolas" w:eastAsia="Times New Roman" w:hAnsi="Consolas" w:cs="Times New Roman"/>
          <w:b/>
          <w:bCs/>
          <w:color w:val="93A1A1"/>
          <w:sz w:val="21"/>
          <w:szCs w:val="21"/>
          <w:lang w:eastAsia="en-US"/>
        </w:rPr>
        <w:t>double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proofErr w:type="spellStart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speedup_ratio_i</w:t>
      </w:r>
      <w:proofErr w:type="spellEnd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r w:rsidRPr="0018145B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=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(</w:t>
      </w:r>
      <w:proofErr w:type="spellStart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actual_speedup_i</w:t>
      </w:r>
      <w:proofErr w:type="spellEnd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r w:rsidRPr="0018145B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/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proofErr w:type="spellStart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theoretical_speedup_i</w:t>
      </w:r>
      <w:proofErr w:type="spellEnd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) </w:t>
      </w:r>
      <w:r w:rsidRPr="0018145B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*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proofErr w:type="gramStart"/>
      <w:r w:rsidRPr="0018145B">
        <w:rPr>
          <w:rFonts w:ascii="Consolas" w:eastAsia="Times New Roman" w:hAnsi="Consolas" w:cs="Times New Roman"/>
          <w:color w:val="D33682"/>
          <w:sz w:val="21"/>
          <w:szCs w:val="21"/>
          <w:lang w:eastAsia="en-US"/>
        </w:rPr>
        <w:t>100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;</w:t>
      </w:r>
      <w:proofErr w:type="gramEnd"/>
    </w:p>
    <w:p w14:paraId="15294146" w14:textId="77777777" w:rsidR="0018145B" w:rsidRPr="0018145B" w:rsidRDefault="0018145B" w:rsidP="0018145B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</w:p>
    <w:p w14:paraId="6AB9E967" w14:textId="77777777" w:rsidR="0018145B" w:rsidRPr="0018145B" w:rsidRDefault="0018145B" w:rsidP="0018145B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</w:t>
      </w:r>
      <w:proofErr w:type="spellStart"/>
      <w:proofErr w:type="gramStart"/>
      <w:r w:rsidRPr="0018145B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printf</w:t>
      </w:r>
      <w:proofErr w:type="spellEnd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(</w:t>
      </w:r>
      <w:proofErr w:type="gramEnd"/>
      <w:r w:rsidRPr="0018145B">
        <w:rPr>
          <w:rFonts w:ascii="Consolas" w:eastAsia="Times New Roman" w:hAnsi="Consolas" w:cs="Times New Roman"/>
          <w:color w:val="2AA198"/>
          <w:sz w:val="21"/>
          <w:szCs w:val="21"/>
          <w:lang w:eastAsia="en-US"/>
        </w:rPr>
        <w:t>"</w:t>
      </w:r>
      <w:r w:rsidRPr="0018145B">
        <w:rPr>
          <w:rFonts w:ascii="Consolas" w:eastAsia="Times New Roman" w:hAnsi="Consolas" w:cs="Times New Roman"/>
          <w:color w:val="CB4B16"/>
          <w:sz w:val="21"/>
          <w:szCs w:val="21"/>
          <w:lang w:eastAsia="en-US"/>
        </w:rPr>
        <w:t>\</w:t>
      </w:r>
      <w:proofErr w:type="spellStart"/>
      <w:r w:rsidRPr="0018145B">
        <w:rPr>
          <w:rFonts w:ascii="Consolas" w:eastAsia="Times New Roman" w:hAnsi="Consolas" w:cs="Times New Roman"/>
          <w:color w:val="CB4B16"/>
          <w:sz w:val="21"/>
          <w:szCs w:val="21"/>
          <w:lang w:eastAsia="en-US"/>
        </w:rPr>
        <w:t>n</w:t>
      </w:r>
      <w:r w:rsidRPr="0018145B">
        <w:rPr>
          <w:rFonts w:ascii="Consolas" w:eastAsia="Times New Roman" w:hAnsi="Consolas" w:cs="Times New Roman"/>
          <w:color w:val="2AA198"/>
          <w:sz w:val="21"/>
          <w:szCs w:val="21"/>
          <w:lang w:eastAsia="en-US"/>
        </w:rPr>
        <w:t>Integer</w:t>
      </w:r>
      <w:proofErr w:type="spellEnd"/>
      <w:r w:rsidRPr="0018145B">
        <w:rPr>
          <w:rFonts w:ascii="Consolas" w:eastAsia="Times New Roman" w:hAnsi="Consolas" w:cs="Times New Roman"/>
          <w:color w:val="2AA198"/>
          <w:sz w:val="21"/>
          <w:szCs w:val="21"/>
          <w:lang w:eastAsia="en-US"/>
        </w:rPr>
        <w:t xml:space="preserve"> Matrix Multiplication:</w:t>
      </w:r>
      <w:r w:rsidRPr="0018145B">
        <w:rPr>
          <w:rFonts w:ascii="Consolas" w:eastAsia="Times New Roman" w:hAnsi="Consolas" w:cs="Times New Roman"/>
          <w:color w:val="CB4B16"/>
          <w:sz w:val="21"/>
          <w:szCs w:val="21"/>
          <w:lang w:eastAsia="en-US"/>
        </w:rPr>
        <w:t>\n</w:t>
      </w:r>
      <w:r w:rsidRPr="0018145B">
        <w:rPr>
          <w:rFonts w:ascii="Consolas" w:eastAsia="Times New Roman" w:hAnsi="Consolas" w:cs="Times New Roman"/>
          <w:color w:val="2AA198"/>
          <w:sz w:val="21"/>
          <w:szCs w:val="21"/>
          <w:lang w:eastAsia="en-US"/>
        </w:rPr>
        <w:t>"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);</w:t>
      </w:r>
    </w:p>
    <w:p w14:paraId="793BFF7D" w14:textId="77777777" w:rsidR="0018145B" w:rsidRPr="0018145B" w:rsidRDefault="0018145B" w:rsidP="0018145B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</w:t>
      </w:r>
      <w:proofErr w:type="spellStart"/>
      <w:proofErr w:type="gramStart"/>
      <w:r w:rsidRPr="0018145B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printf</w:t>
      </w:r>
      <w:proofErr w:type="spellEnd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(</w:t>
      </w:r>
      <w:proofErr w:type="gramEnd"/>
      <w:r w:rsidRPr="0018145B">
        <w:rPr>
          <w:rFonts w:ascii="Consolas" w:eastAsia="Times New Roman" w:hAnsi="Consolas" w:cs="Times New Roman"/>
          <w:color w:val="2AA198"/>
          <w:sz w:val="21"/>
          <w:szCs w:val="21"/>
          <w:lang w:eastAsia="en-US"/>
        </w:rPr>
        <w:t>"Average Serial Time:</w:t>
      </w:r>
      <w:r w:rsidRPr="0018145B">
        <w:rPr>
          <w:rFonts w:ascii="Consolas" w:eastAsia="Times New Roman" w:hAnsi="Consolas" w:cs="Times New Roman"/>
          <w:color w:val="CB4B16"/>
          <w:sz w:val="21"/>
          <w:szCs w:val="21"/>
          <w:lang w:eastAsia="en-US"/>
        </w:rPr>
        <w:t>\t\t\</w:t>
      </w:r>
      <w:proofErr w:type="spellStart"/>
      <w:r w:rsidRPr="0018145B">
        <w:rPr>
          <w:rFonts w:ascii="Consolas" w:eastAsia="Times New Roman" w:hAnsi="Consolas" w:cs="Times New Roman"/>
          <w:color w:val="CB4B16"/>
          <w:sz w:val="21"/>
          <w:szCs w:val="21"/>
          <w:lang w:eastAsia="en-US"/>
        </w:rPr>
        <w:t>t%lf</w:t>
      </w:r>
      <w:r w:rsidRPr="0018145B">
        <w:rPr>
          <w:rFonts w:ascii="Consolas" w:eastAsia="Times New Roman" w:hAnsi="Consolas" w:cs="Times New Roman"/>
          <w:color w:val="2AA198"/>
          <w:sz w:val="21"/>
          <w:szCs w:val="21"/>
          <w:lang w:eastAsia="en-US"/>
        </w:rPr>
        <w:t>s</w:t>
      </w:r>
      <w:proofErr w:type="spellEnd"/>
      <w:r w:rsidRPr="0018145B">
        <w:rPr>
          <w:rFonts w:ascii="Consolas" w:eastAsia="Times New Roman" w:hAnsi="Consolas" w:cs="Times New Roman"/>
          <w:color w:val="CB4B16"/>
          <w:sz w:val="21"/>
          <w:szCs w:val="21"/>
          <w:lang w:eastAsia="en-US"/>
        </w:rPr>
        <w:t>\n</w:t>
      </w:r>
      <w:r w:rsidRPr="0018145B">
        <w:rPr>
          <w:rFonts w:ascii="Consolas" w:eastAsia="Times New Roman" w:hAnsi="Consolas" w:cs="Times New Roman"/>
          <w:color w:val="2AA198"/>
          <w:sz w:val="21"/>
          <w:szCs w:val="21"/>
          <w:lang w:eastAsia="en-US"/>
        </w:rPr>
        <w:t>"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, </w:t>
      </w:r>
      <w:proofErr w:type="spellStart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average_serial_time_i</w:t>
      </w:r>
      <w:proofErr w:type="spellEnd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);</w:t>
      </w:r>
    </w:p>
    <w:p w14:paraId="0DC54DE8" w14:textId="77777777" w:rsidR="0018145B" w:rsidRPr="0018145B" w:rsidRDefault="0018145B" w:rsidP="0018145B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</w:t>
      </w:r>
      <w:proofErr w:type="spellStart"/>
      <w:proofErr w:type="gramStart"/>
      <w:r w:rsidRPr="0018145B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printf</w:t>
      </w:r>
      <w:proofErr w:type="spellEnd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(</w:t>
      </w:r>
      <w:proofErr w:type="gramEnd"/>
      <w:r w:rsidRPr="0018145B">
        <w:rPr>
          <w:rFonts w:ascii="Consolas" w:eastAsia="Times New Roman" w:hAnsi="Consolas" w:cs="Times New Roman"/>
          <w:color w:val="2AA198"/>
          <w:sz w:val="21"/>
          <w:szCs w:val="21"/>
          <w:lang w:eastAsia="en-US"/>
        </w:rPr>
        <w:t>"Average Parallel Time:</w:t>
      </w:r>
      <w:r w:rsidRPr="0018145B">
        <w:rPr>
          <w:rFonts w:ascii="Consolas" w:eastAsia="Times New Roman" w:hAnsi="Consolas" w:cs="Times New Roman"/>
          <w:color w:val="CB4B16"/>
          <w:sz w:val="21"/>
          <w:szCs w:val="21"/>
          <w:lang w:eastAsia="en-US"/>
        </w:rPr>
        <w:t>\t\t\</w:t>
      </w:r>
      <w:proofErr w:type="spellStart"/>
      <w:r w:rsidRPr="0018145B">
        <w:rPr>
          <w:rFonts w:ascii="Consolas" w:eastAsia="Times New Roman" w:hAnsi="Consolas" w:cs="Times New Roman"/>
          <w:color w:val="CB4B16"/>
          <w:sz w:val="21"/>
          <w:szCs w:val="21"/>
          <w:lang w:eastAsia="en-US"/>
        </w:rPr>
        <w:t>t%lf</w:t>
      </w:r>
      <w:r w:rsidRPr="0018145B">
        <w:rPr>
          <w:rFonts w:ascii="Consolas" w:eastAsia="Times New Roman" w:hAnsi="Consolas" w:cs="Times New Roman"/>
          <w:color w:val="2AA198"/>
          <w:sz w:val="21"/>
          <w:szCs w:val="21"/>
          <w:lang w:eastAsia="en-US"/>
        </w:rPr>
        <w:t>s</w:t>
      </w:r>
      <w:proofErr w:type="spellEnd"/>
      <w:r w:rsidRPr="0018145B">
        <w:rPr>
          <w:rFonts w:ascii="Consolas" w:eastAsia="Times New Roman" w:hAnsi="Consolas" w:cs="Times New Roman"/>
          <w:color w:val="CB4B16"/>
          <w:sz w:val="21"/>
          <w:szCs w:val="21"/>
          <w:lang w:eastAsia="en-US"/>
        </w:rPr>
        <w:t>\n</w:t>
      </w:r>
      <w:r w:rsidRPr="0018145B">
        <w:rPr>
          <w:rFonts w:ascii="Consolas" w:eastAsia="Times New Roman" w:hAnsi="Consolas" w:cs="Times New Roman"/>
          <w:color w:val="2AA198"/>
          <w:sz w:val="21"/>
          <w:szCs w:val="21"/>
          <w:lang w:eastAsia="en-US"/>
        </w:rPr>
        <w:t>"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, </w:t>
      </w:r>
      <w:proofErr w:type="spellStart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average_parallel_time_i</w:t>
      </w:r>
      <w:proofErr w:type="spellEnd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);</w:t>
      </w:r>
    </w:p>
    <w:p w14:paraId="654A7B8B" w14:textId="77777777" w:rsidR="0018145B" w:rsidRPr="0018145B" w:rsidRDefault="0018145B" w:rsidP="0018145B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</w:t>
      </w:r>
      <w:proofErr w:type="spellStart"/>
      <w:proofErr w:type="gramStart"/>
      <w:r w:rsidRPr="0018145B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printf</w:t>
      </w:r>
      <w:proofErr w:type="spellEnd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(</w:t>
      </w:r>
      <w:proofErr w:type="gramEnd"/>
      <w:r w:rsidRPr="0018145B">
        <w:rPr>
          <w:rFonts w:ascii="Consolas" w:eastAsia="Times New Roman" w:hAnsi="Consolas" w:cs="Times New Roman"/>
          <w:color w:val="2AA198"/>
          <w:sz w:val="21"/>
          <w:szCs w:val="21"/>
          <w:lang w:eastAsia="en-US"/>
        </w:rPr>
        <w:t>"Theoretical Speedup [Amdahl's Law]:</w:t>
      </w:r>
      <w:r w:rsidRPr="0018145B">
        <w:rPr>
          <w:rFonts w:ascii="Consolas" w:eastAsia="Times New Roman" w:hAnsi="Consolas" w:cs="Times New Roman"/>
          <w:color w:val="CB4B16"/>
          <w:sz w:val="21"/>
          <w:szCs w:val="21"/>
          <w:lang w:eastAsia="en-US"/>
        </w:rPr>
        <w:t>\</w:t>
      </w:r>
      <w:proofErr w:type="spellStart"/>
      <w:r w:rsidRPr="0018145B">
        <w:rPr>
          <w:rFonts w:ascii="Consolas" w:eastAsia="Times New Roman" w:hAnsi="Consolas" w:cs="Times New Roman"/>
          <w:color w:val="CB4B16"/>
          <w:sz w:val="21"/>
          <w:szCs w:val="21"/>
          <w:lang w:eastAsia="en-US"/>
        </w:rPr>
        <w:t>t%lf</w:t>
      </w:r>
      <w:proofErr w:type="spellEnd"/>
      <w:r w:rsidRPr="0018145B">
        <w:rPr>
          <w:rFonts w:ascii="Consolas" w:eastAsia="Times New Roman" w:hAnsi="Consolas" w:cs="Times New Roman"/>
          <w:color w:val="CB4B16"/>
          <w:sz w:val="21"/>
          <w:szCs w:val="21"/>
          <w:lang w:eastAsia="en-US"/>
        </w:rPr>
        <w:t>\n</w:t>
      </w:r>
      <w:r w:rsidRPr="0018145B">
        <w:rPr>
          <w:rFonts w:ascii="Consolas" w:eastAsia="Times New Roman" w:hAnsi="Consolas" w:cs="Times New Roman"/>
          <w:color w:val="2AA198"/>
          <w:sz w:val="21"/>
          <w:szCs w:val="21"/>
          <w:lang w:eastAsia="en-US"/>
        </w:rPr>
        <w:t>"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, </w:t>
      </w:r>
      <w:proofErr w:type="spellStart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theoretical_speedup_i</w:t>
      </w:r>
      <w:proofErr w:type="spellEnd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);</w:t>
      </w:r>
    </w:p>
    <w:p w14:paraId="75728186" w14:textId="77777777" w:rsidR="0018145B" w:rsidRPr="0018145B" w:rsidRDefault="0018145B" w:rsidP="0018145B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</w:t>
      </w:r>
      <w:proofErr w:type="spellStart"/>
      <w:proofErr w:type="gramStart"/>
      <w:r w:rsidRPr="0018145B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printf</w:t>
      </w:r>
      <w:proofErr w:type="spellEnd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(</w:t>
      </w:r>
      <w:proofErr w:type="gramEnd"/>
      <w:r w:rsidRPr="0018145B">
        <w:rPr>
          <w:rFonts w:ascii="Consolas" w:eastAsia="Times New Roman" w:hAnsi="Consolas" w:cs="Times New Roman"/>
          <w:color w:val="2AA198"/>
          <w:sz w:val="21"/>
          <w:szCs w:val="21"/>
          <w:lang w:eastAsia="en-US"/>
        </w:rPr>
        <w:t>"Actual Speedup:</w:t>
      </w:r>
      <w:r w:rsidRPr="0018145B">
        <w:rPr>
          <w:rFonts w:ascii="Consolas" w:eastAsia="Times New Roman" w:hAnsi="Consolas" w:cs="Times New Roman"/>
          <w:color w:val="CB4B16"/>
          <w:sz w:val="21"/>
          <w:szCs w:val="21"/>
          <w:lang w:eastAsia="en-US"/>
        </w:rPr>
        <w:t>\t\t\t\</w:t>
      </w:r>
      <w:proofErr w:type="spellStart"/>
      <w:r w:rsidRPr="0018145B">
        <w:rPr>
          <w:rFonts w:ascii="Consolas" w:eastAsia="Times New Roman" w:hAnsi="Consolas" w:cs="Times New Roman"/>
          <w:color w:val="CB4B16"/>
          <w:sz w:val="21"/>
          <w:szCs w:val="21"/>
          <w:lang w:eastAsia="en-US"/>
        </w:rPr>
        <w:t>t%lf</w:t>
      </w:r>
      <w:proofErr w:type="spellEnd"/>
      <w:r w:rsidRPr="0018145B">
        <w:rPr>
          <w:rFonts w:ascii="Consolas" w:eastAsia="Times New Roman" w:hAnsi="Consolas" w:cs="Times New Roman"/>
          <w:color w:val="CB4B16"/>
          <w:sz w:val="21"/>
          <w:szCs w:val="21"/>
          <w:lang w:eastAsia="en-US"/>
        </w:rPr>
        <w:t>\n</w:t>
      </w:r>
      <w:r w:rsidRPr="0018145B">
        <w:rPr>
          <w:rFonts w:ascii="Consolas" w:eastAsia="Times New Roman" w:hAnsi="Consolas" w:cs="Times New Roman"/>
          <w:color w:val="2AA198"/>
          <w:sz w:val="21"/>
          <w:szCs w:val="21"/>
          <w:lang w:eastAsia="en-US"/>
        </w:rPr>
        <w:t>"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, </w:t>
      </w:r>
      <w:proofErr w:type="spellStart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actual_speedup_i</w:t>
      </w:r>
      <w:proofErr w:type="spellEnd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);</w:t>
      </w:r>
    </w:p>
    <w:p w14:paraId="44DFDF73" w14:textId="77777777" w:rsidR="0018145B" w:rsidRPr="0018145B" w:rsidRDefault="0018145B" w:rsidP="0018145B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</w:t>
      </w:r>
      <w:proofErr w:type="spellStart"/>
      <w:proofErr w:type="gramStart"/>
      <w:r w:rsidRPr="0018145B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printf</w:t>
      </w:r>
      <w:proofErr w:type="spellEnd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(</w:t>
      </w:r>
      <w:proofErr w:type="gramEnd"/>
      <w:r w:rsidRPr="0018145B">
        <w:rPr>
          <w:rFonts w:ascii="Consolas" w:eastAsia="Times New Roman" w:hAnsi="Consolas" w:cs="Times New Roman"/>
          <w:color w:val="2AA198"/>
          <w:sz w:val="21"/>
          <w:szCs w:val="21"/>
          <w:lang w:eastAsia="en-US"/>
        </w:rPr>
        <w:t>"Speedup Efficiency:</w:t>
      </w:r>
      <w:r w:rsidRPr="0018145B">
        <w:rPr>
          <w:rFonts w:ascii="Consolas" w:eastAsia="Times New Roman" w:hAnsi="Consolas" w:cs="Times New Roman"/>
          <w:color w:val="CB4B16"/>
          <w:sz w:val="21"/>
          <w:szCs w:val="21"/>
          <w:lang w:eastAsia="en-US"/>
        </w:rPr>
        <w:t>\t\t\</w:t>
      </w:r>
      <w:proofErr w:type="spellStart"/>
      <w:r w:rsidRPr="0018145B">
        <w:rPr>
          <w:rFonts w:ascii="Consolas" w:eastAsia="Times New Roman" w:hAnsi="Consolas" w:cs="Times New Roman"/>
          <w:color w:val="CB4B16"/>
          <w:sz w:val="21"/>
          <w:szCs w:val="21"/>
          <w:lang w:eastAsia="en-US"/>
        </w:rPr>
        <w:t>t%lf</w:t>
      </w:r>
      <w:proofErr w:type="spellEnd"/>
      <w:r w:rsidRPr="0018145B">
        <w:rPr>
          <w:rFonts w:ascii="Consolas" w:eastAsia="Times New Roman" w:hAnsi="Consolas" w:cs="Times New Roman"/>
          <w:color w:val="CB4B16"/>
          <w:sz w:val="21"/>
          <w:szCs w:val="21"/>
          <w:lang w:eastAsia="en-US"/>
        </w:rPr>
        <w:t>%%\n</w:t>
      </w:r>
      <w:r w:rsidRPr="0018145B">
        <w:rPr>
          <w:rFonts w:ascii="Consolas" w:eastAsia="Times New Roman" w:hAnsi="Consolas" w:cs="Times New Roman"/>
          <w:color w:val="2AA198"/>
          <w:sz w:val="21"/>
          <w:szCs w:val="21"/>
          <w:lang w:eastAsia="en-US"/>
        </w:rPr>
        <w:t>"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, </w:t>
      </w:r>
      <w:proofErr w:type="spellStart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speedup_ratio_i</w:t>
      </w:r>
      <w:proofErr w:type="spellEnd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);</w:t>
      </w:r>
    </w:p>
    <w:p w14:paraId="5B8C1CA9" w14:textId="77777777" w:rsidR="0018145B" w:rsidRPr="0018145B" w:rsidRDefault="0018145B" w:rsidP="0018145B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</w:p>
    <w:p w14:paraId="29347017" w14:textId="77777777" w:rsidR="0018145B" w:rsidRPr="0018145B" w:rsidRDefault="0018145B" w:rsidP="0018145B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</w:t>
      </w:r>
      <w:proofErr w:type="spellStart"/>
      <w:proofErr w:type="gramStart"/>
      <w:r w:rsidRPr="0018145B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printf</w:t>
      </w:r>
      <w:proofErr w:type="spellEnd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(</w:t>
      </w:r>
      <w:proofErr w:type="gramEnd"/>
      <w:r w:rsidRPr="0018145B">
        <w:rPr>
          <w:rFonts w:ascii="Consolas" w:eastAsia="Times New Roman" w:hAnsi="Consolas" w:cs="Times New Roman"/>
          <w:color w:val="2AA198"/>
          <w:sz w:val="21"/>
          <w:szCs w:val="21"/>
          <w:lang w:eastAsia="en-US"/>
        </w:rPr>
        <w:t>"</w:t>
      </w:r>
      <w:r w:rsidRPr="0018145B">
        <w:rPr>
          <w:rFonts w:ascii="Consolas" w:eastAsia="Times New Roman" w:hAnsi="Consolas" w:cs="Times New Roman"/>
          <w:color w:val="CB4B16"/>
          <w:sz w:val="21"/>
          <w:szCs w:val="21"/>
          <w:lang w:eastAsia="en-US"/>
        </w:rPr>
        <w:t>\</w:t>
      </w:r>
      <w:proofErr w:type="spellStart"/>
      <w:r w:rsidRPr="0018145B">
        <w:rPr>
          <w:rFonts w:ascii="Consolas" w:eastAsia="Times New Roman" w:hAnsi="Consolas" w:cs="Times New Roman"/>
          <w:color w:val="CB4B16"/>
          <w:sz w:val="21"/>
          <w:szCs w:val="21"/>
          <w:lang w:eastAsia="en-US"/>
        </w:rPr>
        <w:t>n</w:t>
      </w:r>
      <w:r w:rsidRPr="0018145B">
        <w:rPr>
          <w:rFonts w:ascii="Consolas" w:eastAsia="Times New Roman" w:hAnsi="Consolas" w:cs="Times New Roman"/>
          <w:color w:val="2AA198"/>
          <w:sz w:val="21"/>
          <w:szCs w:val="21"/>
          <w:lang w:eastAsia="en-US"/>
        </w:rPr>
        <w:t>Difference</w:t>
      </w:r>
      <w:proofErr w:type="spellEnd"/>
      <w:r w:rsidRPr="0018145B">
        <w:rPr>
          <w:rFonts w:ascii="Consolas" w:eastAsia="Times New Roman" w:hAnsi="Consolas" w:cs="Times New Roman"/>
          <w:color w:val="2AA198"/>
          <w:sz w:val="21"/>
          <w:szCs w:val="21"/>
          <w:lang w:eastAsia="en-US"/>
        </w:rPr>
        <w:t xml:space="preserve"> in Average Serial Time (Double vs Integer):</w:t>
      </w:r>
      <w:r w:rsidRPr="0018145B">
        <w:rPr>
          <w:rFonts w:ascii="Consolas" w:eastAsia="Times New Roman" w:hAnsi="Consolas" w:cs="Times New Roman"/>
          <w:color w:val="CB4B16"/>
          <w:sz w:val="21"/>
          <w:szCs w:val="21"/>
          <w:lang w:eastAsia="en-US"/>
        </w:rPr>
        <w:t>\t\</w:t>
      </w:r>
      <w:proofErr w:type="spellStart"/>
      <w:r w:rsidRPr="0018145B">
        <w:rPr>
          <w:rFonts w:ascii="Consolas" w:eastAsia="Times New Roman" w:hAnsi="Consolas" w:cs="Times New Roman"/>
          <w:color w:val="CB4B16"/>
          <w:sz w:val="21"/>
          <w:szCs w:val="21"/>
          <w:lang w:eastAsia="en-US"/>
        </w:rPr>
        <w:t>t%lf</w:t>
      </w:r>
      <w:r w:rsidRPr="0018145B">
        <w:rPr>
          <w:rFonts w:ascii="Consolas" w:eastAsia="Times New Roman" w:hAnsi="Consolas" w:cs="Times New Roman"/>
          <w:color w:val="2AA198"/>
          <w:sz w:val="21"/>
          <w:szCs w:val="21"/>
          <w:lang w:eastAsia="en-US"/>
        </w:rPr>
        <w:t>s</w:t>
      </w:r>
      <w:proofErr w:type="spellEnd"/>
      <w:r w:rsidRPr="0018145B">
        <w:rPr>
          <w:rFonts w:ascii="Consolas" w:eastAsia="Times New Roman" w:hAnsi="Consolas" w:cs="Times New Roman"/>
          <w:color w:val="CB4B16"/>
          <w:sz w:val="21"/>
          <w:szCs w:val="21"/>
          <w:lang w:eastAsia="en-US"/>
        </w:rPr>
        <w:t>\n</w:t>
      </w:r>
      <w:r w:rsidRPr="0018145B">
        <w:rPr>
          <w:rFonts w:ascii="Consolas" w:eastAsia="Times New Roman" w:hAnsi="Consolas" w:cs="Times New Roman"/>
          <w:color w:val="2AA198"/>
          <w:sz w:val="21"/>
          <w:szCs w:val="21"/>
          <w:lang w:eastAsia="en-US"/>
        </w:rPr>
        <w:t>"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, </w:t>
      </w:r>
      <w:proofErr w:type="spellStart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average_serial_time_d</w:t>
      </w:r>
      <w:proofErr w:type="spellEnd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r w:rsidRPr="0018145B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-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proofErr w:type="spellStart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average_serial_time_i</w:t>
      </w:r>
      <w:proofErr w:type="spellEnd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);</w:t>
      </w:r>
    </w:p>
    <w:p w14:paraId="5BBCDD06" w14:textId="77777777" w:rsidR="0018145B" w:rsidRPr="0018145B" w:rsidRDefault="0018145B" w:rsidP="0018145B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</w:t>
      </w:r>
      <w:proofErr w:type="spellStart"/>
      <w:proofErr w:type="gramStart"/>
      <w:r w:rsidRPr="0018145B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printf</w:t>
      </w:r>
      <w:proofErr w:type="spellEnd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(</w:t>
      </w:r>
      <w:proofErr w:type="gramEnd"/>
      <w:r w:rsidRPr="0018145B">
        <w:rPr>
          <w:rFonts w:ascii="Consolas" w:eastAsia="Times New Roman" w:hAnsi="Consolas" w:cs="Times New Roman"/>
          <w:color w:val="2AA198"/>
          <w:sz w:val="21"/>
          <w:szCs w:val="21"/>
          <w:lang w:eastAsia="en-US"/>
        </w:rPr>
        <w:t>"Difference in Average Parallel Time (Double vs Integer):</w:t>
      </w:r>
      <w:r w:rsidRPr="0018145B">
        <w:rPr>
          <w:rFonts w:ascii="Consolas" w:eastAsia="Times New Roman" w:hAnsi="Consolas" w:cs="Times New Roman"/>
          <w:color w:val="CB4B16"/>
          <w:sz w:val="21"/>
          <w:szCs w:val="21"/>
          <w:lang w:eastAsia="en-US"/>
        </w:rPr>
        <w:t>\</w:t>
      </w:r>
      <w:proofErr w:type="spellStart"/>
      <w:r w:rsidRPr="0018145B">
        <w:rPr>
          <w:rFonts w:ascii="Consolas" w:eastAsia="Times New Roman" w:hAnsi="Consolas" w:cs="Times New Roman"/>
          <w:color w:val="CB4B16"/>
          <w:sz w:val="21"/>
          <w:szCs w:val="21"/>
          <w:lang w:eastAsia="en-US"/>
        </w:rPr>
        <w:t>t%lf</w:t>
      </w:r>
      <w:r w:rsidRPr="0018145B">
        <w:rPr>
          <w:rFonts w:ascii="Consolas" w:eastAsia="Times New Roman" w:hAnsi="Consolas" w:cs="Times New Roman"/>
          <w:color w:val="2AA198"/>
          <w:sz w:val="21"/>
          <w:szCs w:val="21"/>
          <w:lang w:eastAsia="en-US"/>
        </w:rPr>
        <w:t>s</w:t>
      </w:r>
      <w:proofErr w:type="spellEnd"/>
      <w:r w:rsidRPr="0018145B">
        <w:rPr>
          <w:rFonts w:ascii="Consolas" w:eastAsia="Times New Roman" w:hAnsi="Consolas" w:cs="Times New Roman"/>
          <w:color w:val="CB4B16"/>
          <w:sz w:val="21"/>
          <w:szCs w:val="21"/>
          <w:lang w:eastAsia="en-US"/>
        </w:rPr>
        <w:t>\n</w:t>
      </w:r>
      <w:r w:rsidRPr="0018145B">
        <w:rPr>
          <w:rFonts w:ascii="Consolas" w:eastAsia="Times New Roman" w:hAnsi="Consolas" w:cs="Times New Roman"/>
          <w:color w:val="2AA198"/>
          <w:sz w:val="21"/>
          <w:szCs w:val="21"/>
          <w:lang w:eastAsia="en-US"/>
        </w:rPr>
        <w:t>"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, </w:t>
      </w:r>
      <w:proofErr w:type="spellStart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average_parallel_time_d</w:t>
      </w:r>
      <w:proofErr w:type="spellEnd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r w:rsidRPr="0018145B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-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proofErr w:type="spellStart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average_parallel_time_i</w:t>
      </w:r>
      <w:proofErr w:type="spellEnd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);</w:t>
      </w:r>
    </w:p>
    <w:p w14:paraId="777811A2" w14:textId="77777777" w:rsidR="0018145B" w:rsidRPr="0018145B" w:rsidRDefault="0018145B" w:rsidP="0018145B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</w:t>
      </w:r>
      <w:proofErr w:type="spellStart"/>
      <w:proofErr w:type="gramStart"/>
      <w:r w:rsidRPr="0018145B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printf</w:t>
      </w:r>
      <w:proofErr w:type="spellEnd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(</w:t>
      </w:r>
      <w:proofErr w:type="gramEnd"/>
      <w:r w:rsidRPr="0018145B">
        <w:rPr>
          <w:rFonts w:ascii="Consolas" w:eastAsia="Times New Roman" w:hAnsi="Consolas" w:cs="Times New Roman"/>
          <w:color w:val="2AA198"/>
          <w:sz w:val="21"/>
          <w:szCs w:val="21"/>
          <w:lang w:eastAsia="en-US"/>
        </w:rPr>
        <w:t>"Difference in Theoretical Speedup (Double vs Integer):</w:t>
      </w:r>
      <w:r w:rsidRPr="0018145B">
        <w:rPr>
          <w:rFonts w:ascii="Consolas" w:eastAsia="Times New Roman" w:hAnsi="Consolas" w:cs="Times New Roman"/>
          <w:color w:val="CB4B16"/>
          <w:sz w:val="21"/>
          <w:szCs w:val="21"/>
          <w:lang w:eastAsia="en-US"/>
        </w:rPr>
        <w:t>\t\</w:t>
      </w:r>
      <w:proofErr w:type="spellStart"/>
      <w:r w:rsidRPr="0018145B">
        <w:rPr>
          <w:rFonts w:ascii="Consolas" w:eastAsia="Times New Roman" w:hAnsi="Consolas" w:cs="Times New Roman"/>
          <w:color w:val="CB4B16"/>
          <w:sz w:val="21"/>
          <w:szCs w:val="21"/>
          <w:lang w:eastAsia="en-US"/>
        </w:rPr>
        <w:t>t%lf</w:t>
      </w:r>
      <w:proofErr w:type="spellEnd"/>
      <w:r w:rsidRPr="0018145B">
        <w:rPr>
          <w:rFonts w:ascii="Consolas" w:eastAsia="Times New Roman" w:hAnsi="Consolas" w:cs="Times New Roman"/>
          <w:color w:val="CB4B16"/>
          <w:sz w:val="21"/>
          <w:szCs w:val="21"/>
          <w:lang w:eastAsia="en-US"/>
        </w:rPr>
        <w:t>\n</w:t>
      </w:r>
      <w:r w:rsidRPr="0018145B">
        <w:rPr>
          <w:rFonts w:ascii="Consolas" w:eastAsia="Times New Roman" w:hAnsi="Consolas" w:cs="Times New Roman"/>
          <w:color w:val="2AA198"/>
          <w:sz w:val="21"/>
          <w:szCs w:val="21"/>
          <w:lang w:eastAsia="en-US"/>
        </w:rPr>
        <w:t>"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, </w:t>
      </w:r>
      <w:proofErr w:type="spellStart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theoretical_speedup_d</w:t>
      </w:r>
      <w:proofErr w:type="spellEnd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r w:rsidRPr="0018145B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-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proofErr w:type="spellStart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theoretical_speedup_i</w:t>
      </w:r>
      <w:proofErr w:type="spellEnd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);</w:t>
      </w:r>
    </w:p>
    <w:p w14:paraId="5449679D" w14:textId="77777777" w:rsidR="0018145B" w:rsidRPr="0018145B" w:rsidRDefault="0018145B" w:rsidP="0018145B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</w:t>
      </w:r>
      <w:proofErr w:type="spellStart"/>
      <w:proofErr w:type="gramStart"/>
      <w:r w:rsidRPr="0018145B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printf</w:t>
      </w:r>
      <w:proofErr w:type="spellEnd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(</w:t>
      </w:r>
      <w:proofErr w:type="gramEnd"/>
      <w:r w:rsidRPr="0018145B">
        <w:rPr>
          <w:rFonts w:ascii="Consolas" w:eastAsia="Times New Roman" w:hAnsi="Consolas" w:cs="Times New Roman"/>
          <w:color w:val="2AA198"/>
          <w:sz w:val="21"/>
          <w:szCs w:val="21"/>
          <w:lang w:eastAsia="en-US"/>
        </w:rPr>
        <w:t>"Difference in Actual Speedup (Double vs Integer):</w:t>
      </w:r>
      <w:r w:rsidRPr="0018145B">
        <w:rPr>
          <w:rFonts w:ascii="Consolas" w:eastAsia="Times New Roman" w:hAnsi="Consolas" w:cs="Times New Roman"/>
          <w:color w:val="CB4B16"/>
          <w:sz w:val="21"/>
          <w:szCs w:val="21"/>
          <w:lang w:eastAsia="en-US"/>
        </w:rPr>
        <w:t>\t\</w:t>
      </w:r>
      <w:proofErr w:type="spellStart"/>
      <w:r w:rsidRPr="0018145B">
        <w:rPr>
          <w:rFonts w:ascii="Consolas" w:eastAsia="Times New Roman" w:hAnsi="Consolas" w:cs="Times New Roman"/>
          <w:color w:val="CB4B16"/>
          <w:sz w:val="21"/>
          <w:szCs w:val="21"/>
          <w:lang w:eastAsia="en-US"/>
        </w:rPr>
        <w:t>t%lf</w:t>
      </w:r>
      <w:proofErr w:type="spellEnd"/>
      <w:r w:rsidRPr="0018145B">
        <w:rPr>
          <w:rFonts w:ascii="Consolas" w:eastAsia="Times New Roman" w:hAnsi="Consolas" w:cs="Times New Roman"/>
          <w:color w:val="CB4B16"/>
          <w:sz w:val="21"/>
          <w:szCs w:val="21"/>
          <w:lang w:eastAsia="en-US"/>
        </w:rPr>
        <w:t>\n</w:t>
      </w:r>
      <w:r w:rsidRPr="0018145B">
        <w:rPr>
          <w:rFonts w:ascii="Consolas" w:eastAsia="Times New Roman" w:hAnsi="Consolas" w:cs="Times New Roman"/>
          <w:color w:val="2AA198"/>
          <w:sz w:val="21"/>
          <w:szCs w:val="21"/>
          <w:lang w:eastAsia="en-US"/>
        </w:rPr>
        <w:t>"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, </w:t>
      </w:r>
      <w:proofErr w:type="spellStart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actual_speedup_d</w:t>
      </w:r>
      <w:proofErr w:type="spellEnd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r w:rsidRPr="0018145B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-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proofErr w:type="spellStart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actual_speedup_i</w:t>
      </w:r>
      <w:proofErr w:type="spellEnd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);</w:t>
      </w:r>
    </w:p>
    <w:p w14:paraId="1F18E44E" w14:textId="77777777" w:rsidR="0018145B" w:rsidRPr="0018145B" w:rsidRDefault="0018145B" w:rsidP="0018145B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</w:t>
      </w:r>
      <w:proofErr w:type="spellStart"/>
      <w:proofErr w:type="gramStart"/>
      <w:r w:rsidRPr="0018145B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printf</w:t>
      </w:r>
      <w:proofErr w:type="spellEnd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(</w:t>
      </w:r>
      <w:proofErr w:type="gramEnd"/>
      <w:r w:rsidRPr="0018145B">
        <w:rPr>
          <w:rFonts w:ascii="Consolas" w:eastAsia="Times New Roman" w:hAnsi="Consolas" w:cs="Times New Roman"/>
          <w:color w:val="2AA198"/>
          <w:sz w:val="21"/>
          <w:szCs w:val="21"/>
          <w:lang w:eastAsia="en-US"/>
        </w:rPr>
        <w:t>"Difference in Speedup Efficiency (Double vs Integer):</w:t>
      </w:r>
      <w:r w:rsidRPr="0018145B">
        <w:rPr>
          <w:rFonts w:ascii="Consolas" w:eastAsia="Times New Roman" w:hAnsi="Consolas" w:cs="Times New Roman"/>
          <w:color w:val="CB4B16"/>
          <w:sz w:val="21"/>
          <w:szCs w:val="21"/>
          <w:lang w:eastAsia="en-US"/>
        </w:rPr>
        <w:t>\t\</w:t>
      </w:r>
      <w:proofErr w:type="spellStart"/>
      <w:r w:rsidRPr="0018145B">
        <w:rPr>
          <w:rFonts w:ascii="Consolas" w:eastAsia="Times New Roman" w:hAnsi="Consolas" w:cs="Times New Roman"/>
          <w:color w:val="CB4B16"/>
          <w:sz w:val="21"/>
          <w:szCs w:val="21"/>
          <w:lang w:eastAsia="en-US"/>
        </w:rPr>
        <w:t>t%lf</w:t>
      </w:r>
      <w:proofErr w:type="spellEnd"/>
      <w:r w:rsidRPr="0018145B">
        <w:rPr>
          <w:rFonts w:ascii="Consolas" w:eastAsia="Times New Roman" w:hAnsi="Consolas" w:cs="Times New Roman"/>
          <w:color w:val="CB4B16"/>
          <w:sz w:val="21"/>
          <w:szCs w:val="21"/>
          <w:lang w:eastAsia="en-US"/>
        </w:rPr>
        <w:t>%%\n</w:t>
      </w:r>
      <w:r w:rsidRPr="0018145B">
        <w:rPr>
          <w:rFonts w:ascii="Consolas" w:eastAsia="Times New Roman" w:hAnsi="Consolas" w:cs="Times New Roman"/>
          <w:color w:val="2AA198"/>
          <w:sz w:val="21"/>
          <w:szCs w:val="21"/>
          <w:lang w:eastAsia="en-US"/>
        </w:rPr>
        <w:t>"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, </w:t>
      </w:r>
      <w:proofErr w:type="spellStart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speedup_ratio_d</w:t>
      </w:r>
      <w:proofErr w:type="spellEnd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r w:rsidRPr="0018145B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-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proofErr w:type="spellStart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speedup_ratio_i</w:t>
      </w:r>
      <w:proofErr w:type="spellEnd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);</w:t>
      </w:r>
    </w:p>
    <w:p w14:paraId="18FB37E4" w14:textId="77777777" w:rsidR="0018145B" w:rsidRPr="0018145B" w:rsidRDefault="0018145B" w:rsidP="0018145B">
      <w:pPr>
        <w:shd w:val="clear" w:color="auto" w:fill="002B36"/>
        <w:spacing w:after="24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</w:p>
    <w:p w14:paraId="789BD81A" w14:textId="77777777" w:rsidR="0018145B" w:rsidRPr="0018145B" w:rsidRDefault="0018145B" w:rsidP="0018145B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18145B">
        <w:rPr>
          <w:rFonts w:ascii="Consolas" w:eastAsia="Times New Roman" w:hAnsi="Consolas" w:cs="Times New Roman"/>
          <w:i/>
          <w:iCs/>
          <w:color w:val="586E75"/>
          <w:sz w:val="21"/>
          <w:szCs w:val="21"/>
          <w:lang w:eastAsia="en-US"/>
        </w:rPr>
        <w:lastRenderedPageBreak/>
        <w:t>    // Free allocated memory</w:t>
      </w:r>
    </w:p>
    <w:p w14:paraId="0DBE5915" w14:textId="77777777" w:rsidR="0018145B" w:rsidRPr="0018145B" w:rsidRDefault="0018145B" w:rsidP="0018145B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</w:t>
      </w:r>
      <w:r w:rsidRPr="0018145B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free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(</w:t>
      </w:r>
      <w:proofErr w:type="spellStart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A_d</w:t>
      </w:r>
      <w:proofErr w:type="spellEnd"/>
      <w:proofErr w:type="gramStart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);</w:t>
      </w:r>
      <w:proofErr w:type="gramEnd"/>
    </w:p>
    <w:p w14:paraId="5A6C2304" w14:textId="77777777" w:rsidR="0018145B" w:rsidRPr="0018145B" w:rsidRDefault="0018145B" w:rsidP="0018145B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</w:t>
      </w:r>
      <w:r w:rsidRPr="0018145B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free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(</w:t>
      </w:r>
      <w:proofErr w:type="spellStart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B_d</w:t>
      </w:r>
      <w:proofErr w:type="spellEnd"/>
      <w:proofErr w:type="gramStart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);</w:t>
      </w:r>
      <w:proofErr w:type="gramEnd"/>
    </w:p>
    <w:p w14:paraId="018826A0" w14:textId="77777777" w:rsidR="0018145B" w:rsidRPr="0018145B" w:rsidRDefault="0018145B" w:rsidP="0018145B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</w:t>
      </w:r>
      <w:r w:rsidRPr="0018145B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free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(</w:t>
      </w:r>
      <w:proofErr w:type="spellStart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C_serial_d</w:t>
      </w:r>
      <w:proofErr w:type="spellEnd"/>
      <w:proofErr w:type="gramStart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);</w:t>
      </w:r>
      <w:proofErr w:type="gramEnd"/>
    </w:p>
    <w:p w14:paraId="5F3E7741" w14:textId="77777777" w:rsidR="0018145B" w:rsidRPr="0018145B" w:rsidRDefault="0018145B" w:rsidP="0018145B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</w:t>
      </w:r>
      <w:r w:rsidRPr="0018145B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free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(</w:t>
      </w:r>
      <w:proofErr w:type="spellStart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C_parallel_d</w:t>
      </w:r>
      <w:proofErr w:type="spellEnd"/>
      <w:proofErr w:type="gramStart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);</w:t>
      </w:r>
      <w:proofErr w:type="gramEnd"/>
    </w:p>
    <w:p w14:paraId="7A71DC1E" w14:textId="77777777" w:rsidR="0018145B" w:rsidRPr="0018145B" w:rsidRDefault="0018145B" w:rsidP="0018145B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</w:t>
      </w:r>
      <w:r w:rsidRPr="0018145B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free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(</w:t>
      </w:r>
      <w:proofErr w:type="spellStart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A_i</w:t>
      </w:r>
      <w:proofErr w:type="spellEnd"/>
      <w:proofErr w:type="gramStart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);</w:t>
      </w:r>
      <w:proofErr w:type="gramEnd"/>
    </w:p>
    <w:p w14:paraId="7D165897" w14:textId="77777777" w:rsidR="0018145B" w:rsidRPr="0018145B" w:rsidRDefault="0018145B" w:rsidP="0018145B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</w:t>
      </w:r>
      <w:r w:rsidRPr="0018145B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free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(</w:t>
      </w:r>
      <w:proofErr w:type="spellStart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B_i</w:t>
      </w:r>
      <w:proofErr w:type="spellEnd"/>
      <w:proofErr w:type="gramStart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);</w:t>
      </w:r>
      <w:proofErr w:type="gramEnd"/>
    </w:p>
    <w:p w14:paraId="5D51960F" w14:textId="77777777" w:rsidR="0018145B" w:rsidRPr="0018145B" w:rsidRDefault="0018145B" w:rsidP="0018145B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</w:t>
      </w:r>
      <w:r w:rsidRPr="0018145B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free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(</w:t>
      </w:r>
      <w:proofErr w:type="spellStart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C_serial_i</w:t>
      </w:r>
      <w:proofErr w:type="spellEnd"/>
      <w:proofErr w:type="gramStart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);</w:t>
      </w:r>
      <w:proofErr w:type="gramEnd"/>
    </w:p>
    <w:p w14:paraId="1DF6AB5F" w14:textId="77777777" w:rsidR="0018145B" w:rsidRPr="0018145B" w:rsidRDefault="0018145B" w:rsidP="0018145B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</w:t>
      </w:r>
      <w:r w:rsidRPr="0018145B">
        <w:rPr>
          <w:rFonts w:ascii="Consolas" w:eastAsia="Times New Roman" w:hAnsi="Consolas" w:cs="Times New Roman"/>
          <w:color w:val="268BD2"/>
          <w:sz w:val="21"/>
          <w:szCs w:val="21"/>
          <w:lang w:eastAsia="en-US"/>
        </w:rPr>
        <w:t>free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(</w:t>
      </w:r>
      <w:proofErr w:type="spellStart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C_parallel_i</w:t>
      </w:r>
      <w:proofErr w:type="spellEnd"/>
      <w:proofErr w:type="gramStart"/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);</w:t>
      </w:r>
      <w:proofErr w:type="gramEnd"/>
    </w:p>
    <w:p w14:paraId="1B1920E6" w14:textId="77777777" w:rsidR="0018145B" w:rsidRPr="0018145B" w:rsidRDefault="0018145B" w:rsidP="0018145B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</w:p>
    <w:p w14:paraId="2E0FD2AD" w14:textId="77777777" w:rsidR="0018145B" w:rsidRPr="0018145B" w:rsidRDefault="0018145B" w:rsidP="0018145B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    </w:t>
      </w:r>
      <w:r w:rsidRPr="0018145B">
        <w:rPr>
          <w:rFonts w:ascii="Consolas" w:eastAsia="Times New Roman" w:hAnsi="Consolas" w:cs="Times New Roman"/>
          <w:color w:val="859900"/>
          <w:sz w:val="21"/>
          <w:szCs w:val="21"/>
          <w:lang w:eastAsia="en-US"/>
        </w:rPr>
        <w:t>return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 xml:space="preserve"> </w:t>
      </w:r>
      <w:proofErr w:type="gramStart"/>
      <w:r w:rsidRPr="0018145B">
        <w:rPr>
          <w:rFonts w:ascii="Consolas" w:eastAsia="Times New Roman" w:hAnsi="Consolas" w:cs="Times New Roman"/>
          <w:color w:val="D33682"/>
          <w:sz w:val="21"/>
          <w:szCs w:val="21"/>
          <w:lang w:eastAsia="en-US"/>
        </w:rPr>
        <w:t>0</w:t>
      </w: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;</w:t>
      </w:r>
      <w:proofErr w:type="gramEnd"/>
    </w:p>
    <w:p w14:paraId="3011F663" w14:textId="77777777" w:rsidR="0018145B" w:rsidRPr="0018145B" w:rsidRDefault="0018145B" w:rsidP="0018145B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</w:pPr>
      <w:r w:rsidRPr="0018145B">
        <w:rPr>
          <w:rFonts w:ascii="Consolas" w:eastAsia="Times New Roman" w:hAnsi="Consolas" w:cs="Times New Roman"/>
          <w:color w:val="839496"/>
          <w:sz w:val="21"/>
          <w:szCs w:val="21"/>
          <w:lang w:eastAsia="en-US"/>
        </w:rPr>
        <w:t>}</w:t>
      </w:r>
    </w:p>
    <w:p w14:paraId="71AEBD03" w14:textId="77777777" w:rsidR="0018145B" w:rsidRPr="0018145B" w:rsidRDefault="0018145B" w:rsidP="001814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hAnsi="Times New Roman" w:cs="Times New Roman"/>
          <w:b/>
          <w:bCs/>
          <w:color w:val="333333"/>
          <w:sz w:val="24"/>
          <w:szCs w:val="24"/>
          <w:shd w:val="clear" w:color="auto" w:fill="FFFFFF"/>
        </w:rPr>
      </w:pPr>
    </w:p>
    <w:p w14:paraId="70FFC050" w14:textId="77777777" w:rsidR="00D14F2C" w:rsidRDefault="00D14F2C" w:rsidP="000E74B5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60"/>
        <w:rPr>
          <w:rFonts w:ascii="Times New Roman" w:hAnsi="Times New Roman" w:cs="Times New Roman"/>
          <w:b/>
          <w:bCs/>
          <w:color w:val="333333"/>
          <w:sz w:val="24"/>
          <w:szCs w:val="24"/>
          <w:shd w:val="clear" w:color="auto" w:fill="FFFFFF"/>
        </w:rPr>
      </w:pPr>
    </w:p>
    <w:p w14:paraId="26BB0642" w14:textId="77777777" w:rsidR="00D14F2C" w:rsidRPr="00B36BC1" w:rsidRDefault="00D14F2C" w:rsidP="000E74B5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60"/>
        <w:rPr>
          <w:rFonts w:ascii="Times New Roman" w:hAnsi="Times New Roman" w:cs="Times New Roman"/>
          <w:b/>
          <w:bCs/>
          <w:color w:val="333333"/>
          <w:sz w:val="24"/>
          <w:szCs w:val="24"/>
          <w:shd w:val="clear" w:color="auto" w:fill="FFFFFF"/>
        </w:rPr>
      </w:pPr>
    </w:p>
    <w:p w14:paraId="685B20BF" w14:textId="0B53FF36" w:rsidR="00F15CE9" w:rsidRPr="00B36BC1" w:rsidRDefault="00F15CE9" w:rsidP="000E74B5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60"/>
        <w:rPr>
          <w:rFonts w:ascii="Times New Roman" w:hAnsi="Times New Roman" w:cs="Times New Roman"/>
          <w:b/>
          <w:bCs/>
          <w:color w:val="333333"/>
          <w:sz w:val="24"/>
          <w:szCs w:val="24"/>
          <w:shd w:val="clear" w:color="auto" w:fill="FFFFFF"/>
        </w:rPr>
      </w:pPr>
      <w:r w:rsidRPr="00B36BC1">
        <w:rPr>
          <w:rFonts w:ascii="Times New Roman" w:hAnsi="Times New Roman" w:cs="Times New Roman"/>
          <w:b/>
          <w:bCs/>
          <w:color w:val="333333"/>
          <w:sz w:val="24"/>
          <w:szCs w:val="24"/>
          <w:shd w:val="clear" w:color="auto" w:fill="FFFFFF"/>
        </w:rPr>
        <w:t>What to submit:</w:t>
      </w:r>
      <w:r w:rsidRPr="00B36BC1">
        <w:rPr>
          <w:rFonts w:ascii="Times New Roman" w:hAnsi="Times New Roman" w:cs="Times New Roman"/>
          <w:b/>
          <w:bCs/>
          <w:color w:val="333333"/>
          <w:sz w:val="24"/>
          <w:szCs w:val="24"/>
          <w:shd w:val="clear" w:color="auto" w:fill="FFFFFF"/>
        </w:rPr>
        <w:br/>
      </w:r>
    </w:p>
    <w:p w14:paraId="0B043CAC" w14:textId="5D306C07" w:rsidR="00F15CE9" w:rsidRPr="00882BC7" w:rsidRDefault="002C4E7A" w:rsidP="00882BC7">
      <w:pPr>
        <w:pStyle w:val="ListParagraph"/>
        <w:numPr>
          <w:ilvl w:val="0"/>
          <w:numId w:val="8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Answer all questions and provide any code inline</w:t>
      </w:r>
      <w:r w:rsidR="00882BC7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. Do not paste screenshots of code, post your source code,</w:t>
      </w:r>
      <w:r w:rsidR="00B530DE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I want to see graphs/visualizations of </w:t>
      </w:r>
      <w:proofErr w:type="gramStart"/>
      <w:r w:rsidR="00882BC7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all of</w:t>
      </w:r>
      <w:proofErr w:type="gramEnd"/>
      <w:r w:rsidR="00882BC7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</w:t>
      </w:r>
      <w:r w:rsidR="00B530DE" w:rsidRPr="00882BC7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your</w:t>
      </w:r>
      <w:r w:rsidR="00882BC7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experimental results</w:t>
      </w:r>
      <w:r w:rsidR="00B530DE" w:rsidRPr="00882BC7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results. </w:t>
      </w:r>
      <w:r w:rsidRPr="00882BC7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Crete a PDF and upload the PDF to the assignment specification in canvas.</w:t>
      </w:r>
    </w:p>
    <w:p w14:paraId="425BB334" w14:textId="76FAEB90" w:rsidR="00005053" w:rsidRPr="00005053" w:rsidRDefault="00005053" w:rsidP="002C4E7A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sectPr w:rsidR="00005053" w:rsidRPr="00005053" w:rsidSect="008A17AD">
      <w:pgSz w:w="12240" w:h="15840" w:code="1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40A3737" w14:textId="77777777" w:rsidR="0018145B" w:rsidRDefault="0018145B" w:rsidP="0018145B">
      <w:pPr>
        <w:spacing w:after="0" w:line="240" w:lineRule="auto"/>
      </w:pPr>
      <w:r>
        <w:separator/>
      </w:r>
    </w:p>
  </w:endnote>
  <w:endnote w:type="continuationSeparator" w:id="0">
    <w:p w14:paraId="4F3BE65D" w14:textId="77777777" w:rsidR="0018145B" w:rsidRDefault="0018145B" w:rsidP="0018145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F164269" w14:textId="39D0C20B" w:rsidR="005C1B17" w:rsidRDefault="005C1B17">
    <w:pPr>
      <w:pStyle w:val="Footer"/>
      <w:jc w:val="right"/>
    </w:pPr>
    <w:r>
      <w:t xml:space="preserve">Page </w:t>
    </w:r>
    <w:sdt>
      <w:sdtPr>
        <w:id w:val="664679874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>
          <w:rPr>
            <w:noProof/>
          </w:rPr>
          <w:t xml:space="preserve"> of </w:t>
        </w:r>
        <w:r>
          <w:rPr>
            <w:noProof/>
          </w:rPr>
          <w:fldChar w:fldCharType="begin"/>
        </w:r>
        <w:r>
          <w:rPr>
            <w:noProof/>
          </w:rPr>
          <w:instrText xml:space="preserve"> NUMPAGES   \* MERGEFORMAT </w:instrText>
        </w:r>
        <w:r>
          <w:rPr>
            <w:noProof/>
          </w:rPr>
          <w:fldChar w:fldCharType="separate"/>
        </w:r>
        <w:r>
          <w:rPr>
            <w:noProof/>
          </w:rPr>
          <w:t>36</w:t>
        </w:r>
        <w:r>
          <w:rPr>
            <w:noProof/>
          </w:rPr>
          <w:fldChar w:fldCharType="end"/>
        </w:r>
      </w:sdtContent>
    </w:sdt>
  </w:p>
  <w:p w14:paraId="74ACD019" w14:textId="471300E6" w:rsidR="005C1B17" w:rsidRDefault="005C1B17" w:rsidP="005C1B17">
    <w:pPr>
      <w:pStyle w:val="Footer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E54DB48" w14:textId="77777777" w:rsidR="0018145B" w:rsidRDefault="0018145B" w:rsidP="0018145B">
      <w:pPr>
        <w:spacing w:after="0" w:line="240" w:lineRule="auto"/>
      </w:pPr>
      <w:r>
        <w:separator/>
      </w:r>
    </w:p>
  </w:footnote>
  <w:footnote w:type="continuationSeparator" w:id="0">
    <w:p w14:paraId="7552DD7D" w14:textId="77777777" w:rsidR="0018145B" w:rsidRDefault="0018145B" w:rsidP="0018145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5AEE763" w14:textId="008A8E6E" w:rsidR="0018145B" w:rsidRDefault="0018145B">
    <w:pPr>
      <w:pStyle w:val="Header"/>
    </w:pPr>
    <w:r>
      <w:t>Gardner, Jason n01480000</w:t>
    </w:r>
    <w:r>
      <w:ptab w:relativeTo="margin" w:alignment="center" w:leader="none"/>
    </w:r>
    <w:r>
      <w:t>COP6616 Parallel Programming</w:t>
    </w:r>
    <w:r>
      <w:ptab w:relativeTo="margin" w:alignment="right" w:leader="none"/>
    </w:r>
    <w:r w:rsidR="005C1B17">
      <w:t>November 9, 202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EAC09C6"/>
    <w:multiLevelType w:val="hybridMultilevel"/>
    <w:tmpl w:val="958EE3BE"/>
    <w:lvl w:ilvl="0" w:tplc="21C289D0">
      <w:start w:val="1"/>
      <w:numFmt w:val="decimal"/>
      <w:lvlText w:val="(%1)"/>
      <w:lvlJc w:val="left"/>
      <w:pPr>
        <w:ind w:left="1080" w:hanging="360"/>
      </w:pPr>
      <w:rPr>
        <w:rFonts w:ascii="Helvetica" w:eastAsiaTheme="minorEastAsia" w:hAnsi="Helvetica" w:cstheme="minorBidi" w:hint="default"/>
        <w:b w:val="0"/>
        <w:color w:val="333333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115D54A6"/>
    <w:multiLevelType w:val="hybridMultilevel"/>
    <w:tmpl w:val="5C8E1D4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31C2A76"/>
    <w:multiLevelType w:val="hybridMultilevel"/>
    <w:tmpl w:val="31A281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96824CF"/>
    <w:multiLevelType w:val="hybridMultilevel"/>
    <w:tmpl w:val="BFEA00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C711BB1"/>
    <w:multiLevelType w:val="hybridMultilevel"/>
    <w:tmpl w:val="367812C4"/>
    <w:lvl w:ilvl="0" w:tplc="02C4804A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b/>
        <w:color w:val="333333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5F604270"/>
    <w:multiLevelType w:val="hybridMultilevel"/>
    <w:tmpl w:val="B6DA5DCC"/>
    <w:lvl w:ilvl="0" w:tplc="4294B134">
      <w:start w:val="3"/>
      <w:numFmt w:val="decimal"/>
      <w:lvlText w:val="%1."/>
      <w:lvlJc w:val="left"/>
      <w:pPr>
        <w:ind w:left="720" w:hanging="360"/>
      </w:pPr>
      <w:rPr>
        <w:rFonts w:hint="default"/>
        <w:color w:val="333333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2C0120E"/>
    <w:multiLevelType w:val="multilevel"/>
    <w:tmpl w:val="BED8EF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800957845">
    <w:abstractNumId w:val="1"/>
  </w:num>
  <w:num w:numId="2" w16cid:durableId="1148131711">
    <w:abstractNumId w:val="0"/>
  </w:num>
  <w:num w:numId="3" w16cid:durableId="1315455601">
    <w:abstractNumId w:val="5"/>
  </w:num>
  <w:num w:numId="4" w16cid:durableId="1714381332">
    <w:abstractNumId w:val="2"/>
  </w:num>
  <w:num w:numId="5" w16cid:durableId="1496874089">
    <w:abstractNumId w:val="3"/>
  </w:num>
  <w:num w:numId="6" w16cid:durableId="2008438064">
    <w:abstractNumId w:val="4"/>
  </w:num>
  <w:num w:numId="7" w16cid:durableId="2028873400">
    <w:abstractNumId w:val="5"/>
    <w:lvlOverride w:ilvl="0">
      <w:startOverride w:val="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79224355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24341580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M0NjQ0MjA2MjazMDdR0lEKTi0uzszPAykwqwUAk/HF0iwAAAA="/>
  </w:docVars>
  <w:rsids>
    <w:rsidRoot w:val="0074578F"/>
    <w:rsid w:val="000001C2"/>
    <w:rsid w:val="000025A5"/>
    <w:rsid w:val="00005053"/>
    <w:rsid w:val="00011DF6"/>
    <w:rsid w:val="0001656F"/>
    <w:rsid w:val="000219BA"/>
    <w:rsid w:val="000330DE"/>
    <w:rsid w:val="000369C6"/>
    <w:rsid w:val="00043D04"/>
    <w:rsid w:val="000465A0"/>
    <w:rsid w:val="0004735B"/>
    <w:rsid w:val="00047FEE"/>
    <w:rsid w:val="00054575"/>
    <w:rsid w:val="00060580"/>
    <w:rsid w:val="000721AF"/>
    <w:rsid w:val="000731A0"/>
    <w:rsid w:val="00082CF6"/>
    <w:rsid w:val="00083185"/>
    <w:rsid w:val="000844F2"/>
    <w:rsid w:val="000872CB"/>
    <w:rsid w:val="00091B47"/>
    <w:rsid w:val="000A1B81"/>
    <w:rsid w:val="000A7503"/>
    <w:rsid w:val="000C5996"/>
    <w:rsid w:val="000D1789"/>
    <w:rsid w:val="000D1925"/>
    <w:rsid w:val="000E10E1"/>
    <w:rsid w:val="000E74B5"/>
    <w:rsid w:val="00106B76"/>
    <w:rsid w:val="0011106D"/>
    <w:rsid w:val="00116BFD"/>
    <w:rsid w:val="00122C4D"/>
    <w:rsid w:val="00126DE8"/>
    <w:rsid w:val="00132DDD"/>
    <w:rsid w:val="00136D84"/>
    <w:rsid w:val="00140244"/>
    <w:rsid w:val="001407A5"/>
    <w:rsid w:val="00140B55"/>
    <w:rsid w:val="00142009"/>
    <w:rsid w:val="00144536"/>
    <w:rsid w:val="00164F5E"/>
    <w:rsid w:val="00171363"/>
    <w:rsid w:val="001725B0"/>
    <w:rsid w:val="0017323B"/>
    <w:rsid w:val="0017769B"/>
    <w:rsid w:val="0018145B"/>
    <w:rsid w:val="001A01A8"/>
    <w:rsid w:val="001B2CC8"/>
    <w:rsid w:val="001B5ECF"/>
    <w:rsid w:val="001C3A59"/>
    <w:rsid w:val="001C4E86"/>
    <w:rsid w:val="001D04E5"/>
    <w:rsid w:val="001D1ACB"/>
    <w:rsid w:val="001D4B8F"/>
    <w:rsid w:val="001E4728"/>
    <w:rsid w:val="0020104B"/>
    <w:rsid w:val="002025F5"/>
    <w:rsid w:val="00203844"/>
    <w:rsid w:val="00206452"/>
    <w:rsid w:val="00225858"/>
    <w:rsid w:val="00227FC6"/>
    <w:rsid w:val="00231749"/>
    <w:rsid w:val="00235102"/>
    <w:rsid w:val="00236A68"/>
    <w:rsid w:val="00237E46"/>
    <w:rsid w:val="00245356"/>
    <w:rsid w:val="002622E8"/>
    <w:rsid w:val="00265417"/>
    <w:rsid w:val="00271C89"/>
    <w:rsid w:val="00281912"/>
    <w:rsid w:val="00293A2A"/>
    <w:rsid w:val="00296AD5"/>
    <w:rsid w:val="00297AD2"/>
    <w:rsid w:val="002B0E05"/>
    <w:rsid w:val="002C4E7A"/>
    <w:rsid w:val="002C5AB3"/>
    <w:rsid w:val="002C7835"/>
    <w:rsid w:val="002E1D13"/>
    <w:rsid w:val="002E5C96"/>
    <w:rsid w:val="002E6FDA"/>
    <w:rsid w:val="00302FDA"/>
    <w:rsid w:val="00303C90"/>
    <w:rsid w:val="003064A9"/>
    <w:rsid w:val="00311E75"/>
    <w:rsid w:val="003235A0"/>
    <w:rsid w:val="00333B56"/>
    <w:rsid w:val="003454CE"/>
    <w:rsid w:val="00355005"/>
    <w:rsid w:val="00363E4B"/>
    <w:rsid w:val="003660B4"/>
    <w:rsid w:val="00371ACB"/>
    <w:rsid w:val="0038640C"/>
    <w:rsid w:val="003908D4"/>
    <w:rsid w:val="00393E67"/>
    <w:rsid w:val="003B5378"/>
    <w:rsid w:val="003D3FA2"/>
    <w:rsid w:val="003D40F9"/>
    <w:rsid w:val="004128E3"/>
    <w:rsid w:val="004138BF"/>
    <w:rsid w:val="0041472B"/>
    <w:rsid w:val="00421E16"/>
    <w:rsid w:val="00422EE9"/>
    <w:rsid w:val="004261F5"/>
    <w:rsid w:val="00434D7E"/>
    <w:rsid w:val="00454446"/>
    <w:rsid w:val="004628A0"/>
    <w:rsid w:val="0046711E"/>
    <w:rsid w:val="00473930"/>
    <w:rsid w:val="0048668D"/>
    <w:rsid w:val="00491C40"/>
    <w:rsid w:val="00497816"/>
    <w:rsid w:val="004C7B97"/>
    <w:rsid w:val="004D0C7C"/>
    <w:rsid w:val="004D5F0F"/>
    <w:rsid w:val="004E6B40"/>
    <w:rsid w:val="004F031E"/>
    <w:rsid w:val="004F1B69"/>
    <w:rsid w:val="004F519E"/>
    <w:rsid w:val="004F6E76"/>
    <w:rsid w:val="005025CB"/>
    <w:rsid w:val="00514505"/>
    <w:rsid w:val="00520E2A"/>
    <w:rsid w:val="00527220"/>
    <w:rsid w:val="00540D10"/>
    <w:rsid w:val="00541EAA"/>
    <w:rsid w:val="00542248"/>
    <w:rsid w:val="00562F51"/>
    <w:rsid w:val="00566724"/>
    <w:rsid w:val="00592CC9"/>
    <w:rsid w:val="00593A5F"/>
    <w:rsid w:val="005961D0"/>
    <w:rsid w:val="005A0C62"/>
    <w:rsid w:val="005A295F"/>
    <w:rsid w:val="005A33B1"/>
    <w:rsid w:val="005A6187"/>
    <w:rsid w:val="005A6287"/>
    <w:rsid w:val="005B6458"/>
    <w:rsid w:val="005B6AB6"/>
    <w:rsid w:val="005C1B17"/>
    <w:rsid w:val="005C2AFD"/>
    <w:rsid w:val="005C307B"/>
    <w:rsid w:val="005D0B2B"/>
    <w:rsid w:val="005E41D0"/>
    <w:rsid w:val="005E758D"/>
    <w:rsid w:val="005F5D44"/>
    <w:rsid w:val="005F74CB"/>
    <w:rsid w:val="006044DA"/>
    <w:rsid w:val="006163B4"/>
    <w:rsid w:val="006269F6"/>
    <w:rsid w:val="00632459"/>
    <w:rsid w:val="00633672"/>
    <w:rsid w:val="0064332C"/>
    <w:rsid w:val="00651E04"/>
    <w:rsid w:val="0067077A"/>
    <w:rsid w:val="006717FE"/>
    <w:rsid w:val="006736AD"/>
    <w:rsid w:val="00684497"/>
    <w:rsid w:val="00693B94"/>
    <w:rsid w:val="006968E4"/>
    <w:rsid w:val="006A4188"/>
    <w:rsid w:val="006A4475"/>
    <w:rsid w:val="006A7D9A"/>
    <w:rsid w:val="006B59DC"/>
    <w:rsid w:val="006C068C"/>
    <w:rsid w:val="006C5508"/>
    <w:rsid w:val="006E0E14"/>
    <w:rsid w:val="007032E0"/>
    <w:rsid w:val="007154A3"/>
    <w:rsid w:val="007167D1"/>
    <w:rsid w:val="00716FCC"/>
    <w:rsid w:val="00717F85"/>
    <w:rsid w:val="00721978"/>
    <w:rsid w:val="007326D5"/>
    <w:rsid w:val="0074578F"/>
    <w:rsid w:val="00747D4F"/>
    <w:rsid w:val="00766DD1"/>
    <w:rsid w:val="007878FA"/>
    <w:rsid w:val="0079174E"/>
    <w:rsid w:val="007A012F"/>
    <w:rsid w:val="007A18E6"/>
    <w:rsid w:val="007A67FB"/>
    <w:rsid w:val="007B5FF8"/>
    <w:rsid w:val="007C13EC"/>
    <w:rsid w:val="007C2066"/>
    <w:rsid w:val="007D5CBB"/>
    <w:rsid w:val="007E495E"/>
    <w:rsid w:val="007E5744"/>
    <w:rsid w:val="007F0469"/>
    <w:rsid w:val="0081133D"/>
    <w:rsid w:val="0081438B"/>
    <w:rsid w:val="008163D3"/>
    <w:rsid w:val="00817E69"/>
    <w:rsid w:val="00831356"/>
    <w:rsid w:val="00835DE5"/>
    <w:rsid w:val="00844832"/>
    <w:rsid w:val="00851B58"/>
    <w:rsid w:val="0085266C"/>
    <w:rsid w:val="00854AD0"/>
    <w:rsid w:val="00863FFD"/>
    <w:rsid w:val="00864C8B"/>
    <w:rsid w:val="008667A3"/>
    <w:rsid w:val="00882BC7"/>
    <w:rsid w:val="0088426C"/>
    <w:rsid w:val="00890EF1"/>
    <w:rsid w:val="008A17AD"/>
    <w:rsid w:val="008A51F2"/>
    <w:rsid w:val="008B1E7B"/>
    <w:rsid w:val="008B5187"/>
    <w:rsid w:val="008C65E8"/>
    <w:rsid w:val="008F1A83"/>
    <w:rsid w:val="00904DB3"/>
    <w:rsid w:val="00910687"/>
    <w:rsid w:val="00920A39"/>
    <w:rsid w:val="00920AA7"/>
    <w:rsid w:val="009223C3"/>
    <w:rsid w:val="0093345C"/>
    <w:rsid w:val="00935D8D"/>
    <w:rsid w:val="00941162"/>
    <w:rsid w:val="009462B5"/>
    <w:rsid w:val="00951330"/>
    <w:rsid w:val="009574DD"/>
    <w:rsid w:val="009849DF"/>
    <w:rsid w:val="009957D8"/>
    <w:rsid w:val="009A706C"/>
    <w:rsid w:val="009D350A"/>
    <w:rsid w:val="009D76AE"/>
    <w:rsid w:val="009E2AC1"/>
    <w:rsid w:val="009F13B7"/>
    <w:rsid w:val="00A04B6E"/>
    <w:rsid w:val="00A06165"/>
    <w:rsid w:val="00A12851"/>
    <w:rsid w:val="00A20697"/>
    <w:rsid w:val="00A30ACD"/>
    <w:rsid w:val="00A30BC8"/>
    <w:rsid w:val="00A36992"/>
    <w:rsid w:val="00A37655"/>
    <w:rsid w:val="00A4013E"/>
    <w:rsid w:val="00A502D6"/>
    <w:rsid w:val="00A60ADB"/>
    <w:rsid w:val="00A61D83"/>
    <w:rsid w:val="00A6448D"/>
    <w:rsid w:val="00A67205"/>
    <w:rsid w:val="00A87E80"/>
    <w:rsid w:val="00AB1724"/>
    <w:rsid w:val="00AB77F7"/>
    <w:rsid w:val="00AD260A"/>
    <w:rsid w:val="00AD333B"/>
    <w:rsid w:val="00AD52F4"/>
    <w:rsid w:val="00AF12A1"/>
    <w:rsid w:val="00AF1630"/>
    <w:rsid w:val="00AF2CBF"/>
    <w:rsid w:val="00AF2CD5"/>
    <w:rsid w:val="00B019E9"/>
    <w:rsid w:val="00B02D40"/>
    <w:rsid w:val="00B11183"/>
    <w:rsid w:val="00B226C8"/>
    <w:rsid w:val="00B24944"/>
    <w:rsid w:val="00B254D6"/>
    <w:rsid w:val="00B303EB"/>
    <w:rsid w:val="00B314F0"/>
    <w:rsid w:val="00B36BC1"/>
    <w:rsid w:val="00B530DE"/>
    <w:rsid w:val="00B56E9C"/>
    <w:rsid w:val="00B635F8"/>
    <w:rsid w:val="00B668C8"/>
    <w:rsid w:val="00B73DD1"/>
    <w:rsid w:val="00B8441E"/>
    <w:rsid w:val="00B9050E"/>
    <w:rsid w:val="00B94BB7"/>
    <w:rsid w:val="00B97FF8"/>
    <w:rsid w:val="00BA6A51"/>
    <w:rsid w:val="00BD2C26"/>
    <w:rsid w:val="00BE2C4C"/>
    <w:rsid w:val="00BE5B33"/>
    <w:rsid w:val="00BF1FD2"/>
    <w:rsid w:val="00C0164F"/>
    <w:rsid w:val="00C11A10"/>
    <w:rsid w:val="00C266F9"/>
    <w:rsid w:val="00C2731F"/>
    <w:rsid w:val="00C3043E"/>
    <w:rsid w:val="00C3340B"/>
    <w:rsid w:val="00C42A87"/>
    <w:rsid w:val="00C52525"/>
    <w:rsid w:val="00C64F19"/>
    <w:rsid w:val="00C6528B"/>
    <w:rsid w:val="00C6708A"/>
    <w:rsid w:val="00C72A01"/>
    <w:rsid w:val="00C762FD"/>
    <w:rsid w:val="00C77B98"/>
    <w:rsid w:val="00C96F99"/>
    <w:rsid w:val="00CB3791"/>
    <w:rsid w:val="00CB5FE7"/>
    <w:rsid w:val="00CC27E0"/>
    <w:rsid w:val="00CC47E8"/>
    <w:rsid w:val="00CD7390"/>
    <w:rsid w:val="00CF1A24"/>
    <w:rsid w:val="00D0335B"/>
    <w:rsid w:val="00D06E2D"/>
    <w:rsid w:val="00D079FB"/>
    <w:rsid w:val="00D101E9"/>
    <w:rsid w:val="00D14F2C"/>
    <w:rsid w:val="00D20C5D"/>
    <w:rsid w:val="00D20DCC"/>
    <w:rsid w:val="00D23E2C"/>
    <w:rsid w:val="00D34CE3"/>
    <w:rsid w:val="00D36C8A"/>
    <w:rsid w:val="00D37464"/>
    <w:rsid w:val="00D47551"/>
    <w:rsid w:val="00D5059B"/>
    <w:rsid w:val="00D51D39"/>
    <w:rsid w:val="00D60623"/>
    <w:rsid w:val="00D62387"/>
    <w:rsid w:val="00D654F5"/>
    <w:rsid w:val="00D6737F"/>
    <w:rsid w:val="00D740B8"/>
    <w:rsid w:val="00D7516B"/>
    <w:rsid w:val="00D812BB"/>
    <w:rsid w:val="00D81A0A"/>
    <w:rsid w:val="00D8250F"/>
    <w:rsid w:val="00D84ADF"/>
    <w:rsid w:val="00D862D4"/>
    <w:rsid w:val="00D90CDA"/>
    <w:rsid w:val="00D90FCA"/>
    <w:rsid w:val="00D968BD"/>
    <w:rsid w:val="00DA2852"/>
    <w:rsid w:val="00DA7AA3"/>
    <w:rsid w:val="00DC15D3"/>
    <w:rsid w:val="00DC56C0"/>
    <w:rsid w:val="00DD6101"/>
    <w:rsid w:val="00DF6802"/>
    <w:rsid w:val="00DF7968"/>
    <w:rsid w:val="00E0478A"/>
    <w:rsid w:val="00E0773E"/>
    <w:rsid w:val="00E102B3"/>
    <w:rsid w:val="00E130B1"/>
    <w:rsid w:val="00E17486"/>
    <w:rsid w:val="00E20454"/>
    <w:rsid w:val="00E22DCC"/>
    <w:rsid w:val="00E25862"/>
    <w:rsid w:val="00E261EF"/>
    <w:rsid w:val="00E2695B"/>
    <w:rsid w:val="00E35DE5"/>
    <w:rsid w:val="00E50B73"/>
    <w:rsid w:val="00E60965"/>
    <w:rsid w:val="00E60A20"/>
    <w:rsid w:val="00E737AC"/>
    <w:rsid w:val="00E743E7"/>
    <w:rsid w:val="00E87766"/>
    <w:rsid w:val="00E90ABE"/>
    <w:rsid w:val="00E9265E"/>
    <w:rsid w:val="00EA2ED9"/>
    <w:rsid w:val="00EA4143"/>
    <w:rsid w:val="00EA63CC"/>
    <w:rsid w:val="00EB042C"/>
    <w:rsid w:val="00EB073B"/>
    <w:rsid w:val="00EB4F56"/>
    <w:rsid w:val="00EB523B"/>
    <w:rsid w:val="00EC3A81"/>
    <w:rsid w:val="00ED08A1"/>
    <w:rsid w:val="00ED5397"/>
    <w:rsid w:val="00EE0FFE"/>
    <w:rsid w:val="00F0325F"/>
    <w:rsid w:val="00F10C26"/>
    <w:rsid w:val="00F15CE9"/>
    <w:rsid w:val="00F23064"/>
    <w:rsid w:val="00F24C9C"/>
    <w:rsid w:val="00F32472"/>
    <w:rsid w:val="00F43F5D"/>
    <w:rsid w:val="00F4439E"/>
    <w:rsid w:val="00F447DF"/>
    <w:rsid w:val="00F473CF"/>
    <w:rsid w:val="00F54720"/>
    <w:rsid w:val="00F55E86"/>
    <w:rsid w:val="00F56498"/>
    <w:rsid w:val="00F60CF6"/>
    <w:rsid w:val="00F70F51"/>
    <w:rsid w:val="00F7427A"/>
    <w:rsid w:val="00F77436"/>
    <w:rsid w:val="00F77BF9"/>
    <w:rsid w:val="00F8022E"/>
    <w:rsid w:val="00F95B19"/>
    <w:rsid w:val="00FA5B02"/>
    <w:rsid w:val="00FB2DFF"/>
    <w:rsid w:val="00FC5112"/>
    <w:rsid w:val="00FC7295"/>
    <w:rsid w:val="00FD2245"/>
    <w:rsid w:val="00FD5F1F"/>
    <w:rsid w:val="00FE0086"/>
    <w:rsid w:val="00FF0D19"/>
    <w:rsid w:val="00FF0FD4"/>
    <w:rsid w:val="00FF4E8C"/>
    <w:rsid w:val="00FF5BD1"/>
    <w:rsid w:val="00FF64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22DE51"/>
  <w15:docId w15:val="{01BA6E3A-DFB5-4A80-9313-DB7210F9B3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74578F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74578F"/>
    <w:rPr>
      <w:rFonts w:ascii="Times New Roman" w:eastAsia="Times New Roman" w:hAnsi="Times New Roman" w:cs="Times New Roman"/>
      <w:b/>
      <w:bCs/>
      <w:sz w:val="36"/>
      <w:szCs w:val="36"/>
    </w:rPr>
  </w:style>
  <w:style w:type="character" w:styleId="Strong">
    <w:name w:val="Strong"/>
    <w:basedOn w:val="DefaultParagraphFont"/>
    <w:uiPriority w:val="22"/>
    <w:qFormat/>
    <w:rsid w:val="0074578F"/>
    <w:rPr>
      <w:b/>
      <w:b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4578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4578F"/>
    <w:rPr>
      <w:rFonts w:ascii="Courier New" w:eastAsia="Times New Roman" w:hAnsi="Courier New" w:cs="Courier New"/>
      <w:sz w:val="20"/>
      <w:szCs w:val="20"/>
    </w:rPr>
  </w:style>
  <w:style w:type="character" w:customStyle="1" w:styleId="apple-converted-space">
    <w:name w:val="apple-converted-space"/>
    <w:basedOn w:val="DefaultParagraphFont"/>
    <w:rsid w:val="0074578F"/>
  </w:style>
  <w:style w:type="paragraph" w:styleId="NormalWeb">
    <w:name w:val="Normal (Web)"/>
    <w:basedOn w:val="Normal"/>
    <w:uiPriority w:val="99"/>
    <w:unhideWhenUsed/>
    <w:rsid w:val="0074578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A06165"/>
    <w:pPr>
      <w:ind w:left="720"/>
      <w:contextualSpacing/>
    </w:pPr>
  </w:style>
  <w:style w:type="character" w:styleId="Emphasis">
    <w:name w:val="Emphasis"/>
    <w:basedOn w:val="DefaultParagraphFont"/>
    <w:uiPriority w:val="20"/>
    <w:qFormat/>
    <w:rsid w:val="00D6737F"/>
    <w:rPr>
      <w:i/>
      <w:iCs/>
    </w:rPr>
  </w:style>
  <w:style w:type="character" w:styleId="HTMLTypewriter">
    <w:name w:val="HTML Typewriter"/>
    <w:basedOn w:val="DefaultParagraphFont"/>
    <w:uiPriority w:val="99"/>
    <w:semiHidden/>
    <w:unhideWhenUsed/>
    <w:rsid w:val="00920A39"/>
    <w:rPr>
      <w:rFonts w:ascii="Courier New" w:eastAsia="Times New Roman" w:hAnsi="Courier New" w:cs="Courier New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A36992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36992"/>
    <w:rPr>
      <w:color w:val="605E5C"/>
      <w:shd w:val="clear" w:color="auto" w:fill="E1DFDD"/>
    </w:rPr>
  </w:style>
  <w:style w:type="character" w:styleId="HTMLCode">
    <w:name w:val="HTML Code"/>
    <w:basedOn w:val="DefaultParagraphFont"/>
    <w:uiPriority w:val="99"/>
    <w:semiHidden/>
    <w:unhideWhenUsed/>
    <w:rsid w:val="002B0E05"/>
    <w:rPr>
      <w:rFonts w:ascii="Courier New" w:eastAsia="Times New Roman" w:hAnsi="Courier New" w:cs="Courier New"/>
      <w:sz w:val="20"/>
      <w:szCs w:val="20"/>
    </w:rPr>
  </w:style>
  <w:style w:type="table" w:styleId="TableGrid">
    <w:name w:val="Table Grid"/>
    <w:basedOn w:val="TableNormal"/>
    <w:uiPriority w:val="59"/>
    <w:rsid w:val="001A01A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4-Accent5">
    <w:name w:val="Grid Table 4 Accent 5"/>
    <w:basedOn w:val="TableNormal"/>
    <w:uiPriority w:val="49"/>
    <w:rsid w:val="001A01A8"/>
    <w:pPr>
      <w:spacing w:after="0" w:line="240" w:lineRule="auto"/>
    </w:p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GridTable4-Accent6">
    <w:name w:val="Grid Table 4 Accent 6"/>
    <w:basedOn w:val="TableNormal"/>
    <w:uiPriority w:val="49"/>
    <w:rsid w:val="001A01A8"/>
    <w:pPr>
      <w:spacing w:after="0" w:line="240" w:lineRule="auto"/>
    </w:p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  <w:insideH w:val="nil"/>
          <w:insideV w:val="nil"/>
        </w:tcBorders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GridTable1Light-Accent5">
    <w:name w:val="Grid Table 1 Light Accent 5"/>
    <w:basedOn w:val="TableNormal"/>
    <w:uiPriority w:val="46"/>
    <w:rsid w:val="001A01A8"/>
    <w:pPr>
      <w:spacing w:after="0" w:line="240" w:lineRule="auto"/>
    </w:pPr>
    <w:tblPr>
      <w:tblStyleRowBandSize w:val="1"/>
      <w:tblStyleColBandSize w:val="1"/>
      <w:tblBorders>
        <w:top w:val="single" w:sz="4" w:space="0" w:color="B6DDE8" w:themeColor="accent5" w:themeTint="66"/>
        <w:left w:val="single" w:sz="4" w:space="0" w:color="B6DDE8" w:themeColor="accent5" w:themeTint="66"/>
        <w:bottom w:val="single" w:sz="4" w:space="0" w:color="B6DDE8" w:themeColor="accent5" w:themeTint="66"/>
        <w:right w:val="single" w:sz="4" w:space="0" w:color="B6DDE8" w:themeColor="accent5" w:themeTint="66"/>
        <w:insideH w:val="single" w:sz="4" w:space="0" w:color="B6DDE8" w:themeColor="accent5" w:themeTint="66"/>
        <w:insideV w:val="single" w:sz="4" w:space="0" w:color="B6DDE8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2CDDC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numbering" w:customStyle="1" w:styleId="NoList1">
    <w:name w:val="No List1"/>
    <w:next w:val="NoList"/>
    <w:uiPriority w:val="99"/>
    <w:semiHidden/>
    <w:unhideWhenUsed/>
    <w:rsid w:val="0046711E"/>
  </w:style>
  <w:style w:type="paragraph" w:customStyle="1" w:styleId="msonormal0">
    <w:name w:val="msonormal"/>
    <w:basedOn w:val="Normal"/>
    <w:rsid w:val="0046711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numbering" w:customStyle="1" w:styleId="NoList2">
    <w:name w:val="No List2"/>
    <w:next w:val="NoList"/>
    <w:uiPriority w:val="99"/>
    <w:semiHidden/>
    <w:unhideWhenUsed/>
    <w:rsid w:val="00835DE5"/>
  </w:style>
  <w:style w:type="numbering" w:customStyle="1" w:styleId="NoList3">
    <w:name w:val="No List3"/>
    <w:next w:val="NoList"/>
    <w:uiPriority w:val="99"/>
    <w:semiHidden/>
    <w:unhideWhenUsed/>
    <w:rsid w:val="0018145B"/>
  </w:style>
  <w:style w:type="paragraph" w:styleId="Header">
    <w:name w:val="header"/>
    <w:basedOn w:val="Normal"/>
    <w:link w:val="HeaderChar"/>
    <w:uiPriority w:val="99"/>
    <w:unhideWhenUsed/>
    <w:rsid w:val="0018145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8145B"/>
  </w:style>
  <w:style w:type="paragraph" w:styleId="Footer">
    <w:name w:val="footer"/>
    <w:basedOn w:val="Normal"/>
    <w:link w:val="FooterChar"/>
    <w:uiPriority w:val="99"/>
    <w:unhideWhenUsed/>
    <w:rsid w:val="0018145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8145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8945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9414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1345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09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451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2116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369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351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53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618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413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2236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8360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461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5068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4399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440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934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0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182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675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799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910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215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510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92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363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376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937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083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849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061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724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04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745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477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828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86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483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162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333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675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03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231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257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522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840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534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374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111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116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925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462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816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764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619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733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324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15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168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489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688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512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512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255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283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883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324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458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396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239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719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66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961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267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17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46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077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036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718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562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777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592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450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251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021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198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125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332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225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957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61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262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988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30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81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503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13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2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635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810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073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030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235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91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026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076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673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076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025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226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040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327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337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522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95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186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778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495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946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822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124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649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534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770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613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741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752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529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060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855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992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844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879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340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586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111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660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055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535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516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458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244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800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981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600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432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658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80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468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90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469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986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626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956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713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179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33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906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309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427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449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053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104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720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257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515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167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991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270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894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043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69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858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549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37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039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711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515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909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700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004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409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626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519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882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620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668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400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418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52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958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945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469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47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262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383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833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054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706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380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42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100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906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412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078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567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941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06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106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908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682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091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994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178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883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715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278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158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183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757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851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928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954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553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165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206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146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92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784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026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376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662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252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613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448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151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502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149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575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991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549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072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80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977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092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838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236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272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96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814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573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61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389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244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153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25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629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458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360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872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723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98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339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849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214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830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136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579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890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332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18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442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062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117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136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406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010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576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268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029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873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376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427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519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940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205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605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855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780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280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745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727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157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886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441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594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51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110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356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261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18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533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889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786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599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690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324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460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277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627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752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10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130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17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47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103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249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132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952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139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027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800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621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948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469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250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177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668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342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010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617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53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84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923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066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531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10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935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685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529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155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416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821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672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134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868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592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94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153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12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745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750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406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092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016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762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071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493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461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951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872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139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675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801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818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656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676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665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687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039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89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28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866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275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998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285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474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704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089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677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80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469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029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907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790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740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205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349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213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135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51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642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140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2603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9569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789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9214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3780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308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4106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6886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239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407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481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61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224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056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702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607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747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817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089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039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161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842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182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881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21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0324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4553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508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3269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5549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084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76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3903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856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0733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1033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675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0817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3950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766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685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685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638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047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437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971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326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023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965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246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546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665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479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1214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393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2285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8883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9559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6143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74138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1530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111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8389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2191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1161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8407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2199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9336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0184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335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2931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7151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2146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2204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8355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4582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5275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9448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480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183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10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586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905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357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764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561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769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376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605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083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711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856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7776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7448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0817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7141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72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1446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953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45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639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324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903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274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71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974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136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289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882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918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729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088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0113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0143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3537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2192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0768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7595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005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048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49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457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921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539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06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93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3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852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946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630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784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933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690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409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391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9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274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313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700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587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455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877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209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098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801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888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902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975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658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726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992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428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882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737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530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328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758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943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404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302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23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383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027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538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004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137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764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179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152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281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291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70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79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540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28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103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063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321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158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691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928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750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443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527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983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107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852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591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608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731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849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005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497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157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505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956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02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855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587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071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79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897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446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21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639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570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898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883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606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147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98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889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722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487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135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689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335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971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548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052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639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345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104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397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023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023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493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781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983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114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949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837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347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291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073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147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924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623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58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662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326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810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35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730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071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860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886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342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025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492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26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159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974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371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673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14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121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242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591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022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424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604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492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838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472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897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101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713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370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120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16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717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591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73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126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945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108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506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560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141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544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521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480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933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402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250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570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057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026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103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67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557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678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252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094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129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530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010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06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619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689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80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465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874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74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660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275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812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943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061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362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857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04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657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006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194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880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076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07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054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39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813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255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632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927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520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238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64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244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925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716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353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031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6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186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317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408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936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463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166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699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052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239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337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215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026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361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101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282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618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003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014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452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175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722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837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620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121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81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480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191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301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39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298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448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304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404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27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639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809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748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481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38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584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469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382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334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993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423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623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212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623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971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436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639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487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485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732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338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254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953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527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189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332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470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249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607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178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289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542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051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48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806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290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120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704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77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48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194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097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552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281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314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758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486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976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241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820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257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506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466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281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174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516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53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380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112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433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8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119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277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882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120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496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769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706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621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811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642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412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986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249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162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453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676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173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179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450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74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860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789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41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409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031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857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518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699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845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988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177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91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900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569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406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905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868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733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376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502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760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216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02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815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236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73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518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465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246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589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371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294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661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528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134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140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661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69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049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813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257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771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799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971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991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133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334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7437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1193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8382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3340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639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6411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0078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8492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4083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2288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2516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0215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065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458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738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633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4520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468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3863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9277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5558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338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0242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17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9791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5748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508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583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409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78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065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596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628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779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641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57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450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024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658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559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3816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942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8662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8012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9766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7758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6920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2489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7509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8179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2677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1434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992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534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802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201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796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100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862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185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379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337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852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139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376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60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73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374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902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437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76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384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861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931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532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310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383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404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111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344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783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183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230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633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865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377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720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597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204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376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887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251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381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542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749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801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202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019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371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593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197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974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974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157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780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083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158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247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383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121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880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669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975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007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500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881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524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591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909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707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918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852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480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681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968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701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598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587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239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701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845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381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753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239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97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076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434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682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887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373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762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129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444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479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121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747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749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484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683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22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031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542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156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755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835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337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726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496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045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09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096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135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454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396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529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76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438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690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569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315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195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560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921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834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0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322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241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960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9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362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663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582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419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592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564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325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787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65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287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967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321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272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911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327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468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294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046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271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636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028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780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693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597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134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273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378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962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7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19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578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386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12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055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131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846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827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934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785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725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067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975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262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341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359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23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19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997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024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727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90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781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974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395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096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979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832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094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310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693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244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485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292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847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874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848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84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318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656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184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773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386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544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923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83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629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059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491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648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436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732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000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384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108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795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695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410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438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791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899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544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443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587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335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324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444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701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568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932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441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455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757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575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359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782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176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017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629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354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777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535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433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903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438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475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547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415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675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581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660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497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380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044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204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805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251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910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736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210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900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589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06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158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823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904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128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95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782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550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610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177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094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158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732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843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001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98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138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087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925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309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471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293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922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938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200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743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026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521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807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447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830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555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780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671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545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6337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0394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0738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206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991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334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308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604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792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8763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1311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5482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1549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203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2165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663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397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940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824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583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118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282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824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369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630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053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489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515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101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936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608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014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252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690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802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3170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8966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1864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109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289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63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757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339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466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600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351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367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576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4703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8064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9250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9513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5142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7514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797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861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495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381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569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580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833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700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181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552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926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151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760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649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0258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3950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103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002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154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751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255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049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408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647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390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26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138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077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494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393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848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6643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7113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9730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937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682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512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629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88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158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0232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988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0453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3216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7724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7491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2972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4607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4004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7582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3270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0681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52899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7731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3306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9842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5710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7220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4038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06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6732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82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565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750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720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6197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8701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2919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4910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6669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7185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4981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8624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6205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1167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7560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050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2009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275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0837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0557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030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9544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8594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5197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971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8113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5876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3691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0187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142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839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263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850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525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432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478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08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468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001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189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041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990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417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710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065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413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85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197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978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766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828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853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594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114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540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136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432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271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32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06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889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832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659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577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769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973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082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190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386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600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777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142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94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303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316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700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557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156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496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736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904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909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999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659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768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745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295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354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401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023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053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685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231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924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188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687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834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75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526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959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934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045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99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110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946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889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20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177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8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093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357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771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475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535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298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473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283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676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814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561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712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513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472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610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357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030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103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447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049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20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967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918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538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946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805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524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669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92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553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687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944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723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579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911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421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565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951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823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912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773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863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761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713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865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203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785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094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764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073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28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674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660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958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570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419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258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676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584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608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215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226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90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181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121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411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048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377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857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91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399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961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068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762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226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3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477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580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838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30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489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179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924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566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36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59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851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171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2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440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412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312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095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66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767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756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295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41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144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340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317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412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439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351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128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875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820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401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36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509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065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189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029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255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525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383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02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08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330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133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144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140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111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49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249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756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707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212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405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726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65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033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587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814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940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770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059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037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485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011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561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553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842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901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972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639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981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971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125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300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827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172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433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043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319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502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1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683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502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139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399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304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270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099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193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246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917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893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933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267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531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673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233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06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709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666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657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766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172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147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555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634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381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697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493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631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110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852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795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105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968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35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264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795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460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8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932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86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866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3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551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529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436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771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908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12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984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755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776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218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896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869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817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062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671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690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118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511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175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928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791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658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285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730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6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463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661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55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995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728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492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697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758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985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531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905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392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213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322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927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847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577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852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96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908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546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648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690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503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114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039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958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823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668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696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470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840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281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50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208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362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844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389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404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318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604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350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487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74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557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223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327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170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113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490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737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058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026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091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49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365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570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011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455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937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46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543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3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548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606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0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571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156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896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08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913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701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202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44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87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546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613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876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976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4608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5295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3519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442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609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755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736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753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636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624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332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320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779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10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754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301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771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0456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7529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9189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656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059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606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430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177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063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155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002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493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326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011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674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045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558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7933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9243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0828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995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38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638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986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040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834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480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623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203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061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433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841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714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984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8593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3734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9116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3725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6021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4931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8968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1459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3912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017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839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257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054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629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4882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322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8930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4426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9963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5313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534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256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165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038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346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947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568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618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128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61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48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565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53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381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153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509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575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064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588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798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570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048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551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324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580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231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87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004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126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4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976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285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381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868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23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068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184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584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303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481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848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036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228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437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674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790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530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360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538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530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191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218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941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029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940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347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822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804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165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497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644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991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052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006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729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672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090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20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435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599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118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079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066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064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475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391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398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522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34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221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52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408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359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918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14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576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520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804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381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596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411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194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66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34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17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064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43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086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646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984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387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865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777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28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043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094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340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124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916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697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247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295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116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387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422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90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862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093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979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034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172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948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694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786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149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938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843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551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185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485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188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81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027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296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429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984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04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260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664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841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050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777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979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968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466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777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672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366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59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389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048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924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373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261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309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419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082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895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564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621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463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659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73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23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615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090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460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901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229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267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767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838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344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031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132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356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796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067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134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105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612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175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596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589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408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600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086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883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697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916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758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751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204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391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716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531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385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032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425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665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51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743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094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625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867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901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477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824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565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997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734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535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107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315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374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529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785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874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672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376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257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651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259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587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272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400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029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506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880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384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80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829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198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961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022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049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734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29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502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839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572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80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457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615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373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409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248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539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557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565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548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698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691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965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682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994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340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262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989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856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812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916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511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501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964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402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386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552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213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417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31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003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214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12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88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494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265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077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985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24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227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370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044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495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070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221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310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75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326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09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728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336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056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3307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3905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7949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356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755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896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888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3355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3339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9056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8376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4461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6516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3082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1308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626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3880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7345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8859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812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418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754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12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92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499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247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566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821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289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041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809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511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63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933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559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56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397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782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033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899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395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600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404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363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874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660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656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526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026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15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954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04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108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508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18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075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039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871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27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579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496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260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517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395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24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64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655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123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606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066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634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49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674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756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950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947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874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239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030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575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00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201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53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899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902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351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730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557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616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182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474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447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648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955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092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926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373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205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316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988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3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779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894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558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298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898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726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282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278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521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788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88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924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256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817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52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766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448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337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392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984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528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378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986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810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708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729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133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800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423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897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859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537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268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167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078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667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366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469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639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874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80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040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489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953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202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771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892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58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702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705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485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556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346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621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292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746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452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573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835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991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684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158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34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725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685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685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12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912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824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429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506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047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843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882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785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351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249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075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671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328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750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534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229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895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154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833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542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392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746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18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792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004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526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078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409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664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45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089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271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618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333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806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712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042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200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191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798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010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885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802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258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097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756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36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280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01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230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210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598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022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91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697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821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775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05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013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671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957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176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579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5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213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622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541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969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890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652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145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622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658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162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114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054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229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093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829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367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404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638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939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999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715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015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371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543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290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791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894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676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386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429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882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306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636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439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641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410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658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500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863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555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070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249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716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085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37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732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795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625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63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543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333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369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01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639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441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753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609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150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385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603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227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728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924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251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413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704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300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525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235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004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005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160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468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458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733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283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90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137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325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209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896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5235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907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7220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488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7728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0262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8229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6299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94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5358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7484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1209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9875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4134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3447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4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394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420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096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195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105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814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027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472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466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5920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6786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2715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3754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4547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6734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669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776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904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554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092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550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817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902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904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623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251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081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300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048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86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956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959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578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436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997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245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098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47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913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475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745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119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478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160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505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337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610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506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937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96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136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764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911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247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779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862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006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140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852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480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35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62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969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158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294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305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886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131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893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03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105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926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44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989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060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519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39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016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34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571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256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565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825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686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665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394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259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47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86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612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235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952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299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084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580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467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736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714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341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273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899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798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414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615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473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123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113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901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940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172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746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328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847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150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796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689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776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698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220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129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715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456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958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497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551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909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847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392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301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935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820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249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602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410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57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854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690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424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614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560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454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441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881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666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077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910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75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529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42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053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827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594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220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745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802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810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218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69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520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64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352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071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165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690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516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36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327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230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398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233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903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54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064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51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989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870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433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984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151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141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593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279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864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599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212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639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742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377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92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099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683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596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954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163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97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527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696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266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013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506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252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434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135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251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315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288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565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529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636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702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996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611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980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474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090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527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569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096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424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705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040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74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722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095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834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251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534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552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248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199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08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324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601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695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811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928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702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788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311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240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905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285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893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512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426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731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554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909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390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773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519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468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266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652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046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323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16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136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319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444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034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174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538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967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507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215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121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10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808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546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318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273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607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945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791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487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05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894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259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72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163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81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811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100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722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94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343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048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347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654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549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111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262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106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265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57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478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111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236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720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641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292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447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042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438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530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91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968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93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674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078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535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436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984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145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722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730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241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780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701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29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078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906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684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077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635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78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176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984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824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943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252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91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516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808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269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799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74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700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870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577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820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182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386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992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609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185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229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6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573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779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576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419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587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462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683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319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532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559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457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977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208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961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610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080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681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38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12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859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899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011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938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369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439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965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695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92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364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596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974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520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501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726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334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41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587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656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328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575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776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644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061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016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1590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0031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1000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4357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4765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9070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868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920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268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716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341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357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473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148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702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269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976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503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519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218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6474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065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0496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729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122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928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577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132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8654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2161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5856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9862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5518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7830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024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024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621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013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408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130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878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708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631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846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213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841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770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220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952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012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999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813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167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48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245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411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670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539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380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698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848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503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555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749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585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850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794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952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722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071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322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428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474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560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164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62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247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542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857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184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740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271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191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929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157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924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313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330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672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044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647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322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492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205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882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469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688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872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629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35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209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725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230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21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221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827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891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163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971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087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899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139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528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833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70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652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617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216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493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049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506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029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808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499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295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955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653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303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216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645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972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96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476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158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2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236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261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046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316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592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747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6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646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185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874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513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674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683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6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217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786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512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313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24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365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96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772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618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760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032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62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25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912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663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309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100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111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556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281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221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897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094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920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409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00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465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024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227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348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489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263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794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594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973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41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459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344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216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448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527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690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079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090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991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263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360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228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221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102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455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385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994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237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88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26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933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99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809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617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287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329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951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575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237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562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718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732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209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705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420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961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88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490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477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863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472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978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152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603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581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825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459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578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911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723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299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754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954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835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149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44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896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212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679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584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71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831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652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575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309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985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375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957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334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766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4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25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60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433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338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73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388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335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385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822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912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399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647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243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61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124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251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173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310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520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778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824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376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822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574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62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616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279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107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57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223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712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977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370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28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156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63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237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207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781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341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927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989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061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269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42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265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186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395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317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032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747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947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100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688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311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884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593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448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055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865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733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208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175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337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154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567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655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376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581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272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005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430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684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015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224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523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309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389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615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20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480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529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11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755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393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348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192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367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774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051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306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663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316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478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612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276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59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841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967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517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252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49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220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677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276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526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020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686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576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832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945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361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196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211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956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833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696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06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032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004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245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539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16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331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049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761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256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866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60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489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791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836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662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531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615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742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375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929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666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518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882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912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471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629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863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484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165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390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639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859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495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97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41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170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516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838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227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069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443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64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142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089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3334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7718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0950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027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228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058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426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867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6164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5088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1250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9320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3865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400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154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167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27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957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155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067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151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246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222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874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586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872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911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722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9734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6791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6585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22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436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462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949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862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994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4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668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54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886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815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480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365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91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2352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0221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9791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4052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8314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5026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140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419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031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357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30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738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933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025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580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406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3144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2874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7613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596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0795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1522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837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066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344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935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9548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1866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6189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8999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8905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7105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1643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339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880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9136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3603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0675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7541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9038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2881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3583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0814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985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9964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3971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7490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6067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5300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9911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1033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472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180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699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414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818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905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519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311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960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316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00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557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665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768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5010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8085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3570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1443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866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4997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845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629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137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346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748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184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5756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3551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4731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4762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4612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4752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797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313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286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170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181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104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293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109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755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324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257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378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724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544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6754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1206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669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579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044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832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736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929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1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323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663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934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773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448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213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925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482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980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0846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4187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2624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453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494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128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207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729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056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875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102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626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362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631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239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789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262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0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610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5849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0201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1115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8353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858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2450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10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443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068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936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306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141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14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605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97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655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527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484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225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747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743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425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444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363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906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625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718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534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559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268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505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062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398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167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259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091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79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529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049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016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973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43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1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59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466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170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863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06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615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700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752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32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804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225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895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086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415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271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309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392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535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934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20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667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496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980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108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375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05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626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798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10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892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414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322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798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913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737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830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196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80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877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116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409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354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837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794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589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356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776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306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123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395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359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361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07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939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203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245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447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877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224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382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15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35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614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147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391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468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674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376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280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722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01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893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179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658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518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211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175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283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149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451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225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195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55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754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069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129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100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390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183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177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062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568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953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067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927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374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452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567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795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237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016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487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421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623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841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38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678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259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446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404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410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039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844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801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010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23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835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248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229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640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556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281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343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257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203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002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641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28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289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102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917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42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437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944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425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28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593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23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908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263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938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348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439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871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352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867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513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236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357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393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045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43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648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319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454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455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837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414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31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882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856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920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323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526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824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46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186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711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357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160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891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318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816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999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485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829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856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896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881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305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092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194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046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042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094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371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249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989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180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705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941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473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38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413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8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591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03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851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566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55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695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273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421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761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371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439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934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824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465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718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191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009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058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505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206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460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335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180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408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931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753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308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806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779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898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383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996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015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676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01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367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879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722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273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860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547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790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703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480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127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980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715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677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886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139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390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497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498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531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864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468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434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292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742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018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684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287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505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861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37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397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367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518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203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583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682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211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276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281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766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760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038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150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838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721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712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163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19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5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726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152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398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594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901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53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557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531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331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436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311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899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620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262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80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875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449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736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591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185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374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571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960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411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198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854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77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017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656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06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468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867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967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440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608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351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178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211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665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680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390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641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546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084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814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763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738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004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201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412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432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859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346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530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69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509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357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569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325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395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956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197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802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649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752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196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050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236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0607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0951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9476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1556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9765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3458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3562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3031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7288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002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965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560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644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205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701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638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273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082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507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854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255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523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105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637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905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5332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7924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6226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172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435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3873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6596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4875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7338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0329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7682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5111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5402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2889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5254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4597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5873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1213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5648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4204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6392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462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930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304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676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196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093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053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800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620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462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345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582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55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464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519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831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653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228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317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618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9943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641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1391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0634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1420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2732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6159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1125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2583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487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7193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5087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3950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082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0123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1496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arccompute.io/arc-blog/gpu-101-memory-hierarchy" TargetMode="External"/><Relationship Id="rId13" Type="http://schemas.openxmlformats.org/officeDocument/2006/relationships/image" Target="media/image2.png"/><Relationship Id="rId18" Type="http://schemas.openxmlformats.org/officeDocument/2006/relationships/image" Target="media/image7.png"/><Relationship Id="rId26" Type="http://schemas.openxmlformats.org/officeDocument/2006/relationships/image" Target="media/image15.png"/><Relationship Id="rId3" Type="http://schemas.openxmlformats.org/officeDocument/2006/relationships/settings" Target="settings.xml"/><Relationship Id="rId21" Type="http://schemas.openxmlformats.org/officeDocument/2006/relationships/image" Target="media/image10.png"/><Relationship Id="rId7" Type="http://schemas.openxmlformats.org/officeDocument/2006/relationships/hyperlink" Target="https://rookiehpc.org/mpi/docs/mpi_gather/index.html" TargetMode="External"/><Relationship Id="rId12" Type="http://schemas.openxmlformats.org/officeDocument/2006/relationships/image" Target="media/image1.png"/><Relationship Id="rId17" Type="http://schemas.openxmlformats.org/officeDocument/2006/relationships/image" Target="media/image6.png"/><Relationship Id="rId25" Type="http://schemas.openxmlformats.org/officeDocument/2006/relationships/image" Target="media/image14.png"/><Relationship Id="rId2" Type="http://schemas.openxmlformats.org/officeDocument/2006/relationships/styles" Target="styles.xml"/><Relationship Id="rId16" Type="http://schemas.openxmlformats.org/officeDocument/2006/relationships/image" Target="media/image5.png"/><Relationship Id="rId20" Type="http://schemas.openxmlformats.org/officeDocument/2006/relationships/image" Target="media/image9.png"/><Relationship Id="rId29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developer.nvidia.com/blog/using-shared-memory-cuda-cc/" TargetMode="External"/><Relationship Id="rId24" Type="http://schemas.openxmlformats.org/officeDocument/2006/relationships/image" Target="media/image13.png"/><Relationship Id="rId32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4.png"/><Relationship Id="rId23" Type="http://schemas.openxmlformats.org/officeDocument/2006/relationships/image" Target="media/image12.png"/><Relationship Id="rId28" Type="http://schemas.openxmlformats.org/officeDocument/2006/relationships/header" Target="header1.xml"/><Relationship Id="rId10" Type="http://schemas.openxmlformats.org/officeDocument/2006/relationships/hyperlink" Target="https://docs.nvidia.com/gameworks/content/developertools/desktop/analysis/report/cudaexperiments/kernellevel/memorystatisticslocal.htm" TargetMode="External"/><Relationship Id="rId19" Type="http://schemas.openxmlformats.org/officeDocument/2006/relationships/image" Target="media/image8.png"/><Relationship Id="rId31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carpentries-incubator.github.io/lesson-gpu-programming/global_local_memory.html" TargetMode="External"/><Relationship Id="rId14" Type="http://schemas.openxmlformats.org/officeDocument/2006/relationships/image" Target="media/image3.png"/><Relationship Id="rId22" Type="http://schemas.openxmlformats.org/officeDocument/2006/relationships/image" Target="media/image11.png"/><Relationship Id="rId27" Type="http://schemas.openxmlformats.org/officeDocument/2006/relationships/image" Target="media/image16.png"/><Relationship Id="rId30" Type="http://schemas.openxmlformats.org/officeDocument/2006/relationships/image" Target="media/image1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8</TotalTime>
  <Pages>71</Pages>
  <Words>9370</Words>
  <Characters>53409</Characters>
  <Application>Microsoft Office Word</Application>
  <DocSecurity>0</DocSecurity>
  <Lines>445</Lines>
  <Paragraphs>1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6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00003039@unf.edu</dc:creator>
  <cp:lastModifiedBy>Gardner, Jason</cp:lastModifiedBy>
  <cp:revision>151</cp:revision>
  <cp:lastPrinted>2024-12-02T20:47:00Z</cp:lastPrinted>
  <dcterms:created xsi:type="dcterms:W3CDTF">2024-11-09T20:16:00Z</dcterms:created>
  <dcterms:modified xsi:type="dcterms:W3CDTF">2024-12-02T20:54:00Z</dcterms:modified>
</cp:coreProperties>
</file>